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3348" w:rsidRPr="00FA4AC0" w:rsidRDefault="00561974" w:rsidP="00EE44F9">
      <w:pPr>
        <w:pStyle w:val="Header"/>
        <w:spacing w:before="240" w:line="21" w:lineRule="atLeast"/>
        <w:ind w:left="-540"/>
        <w:rPr>
          <w:lang w:val="ka-GE"/>
        </w:rPr>
      </w:pPr>
      <w:r>
        <w:rPr>
          <w:noProof/>
          <w:lang w:val="ka-GE" w:eastAsia="ka-GE"/>
        </w:rPr>
        <w:drawing>
          <wp:anchor distT="0" distB="0" distL="114300" distR="114300" simplePos="0" relativeHeight="251662848" behindDoc="1" locked="0" layoutInCell="1" allowOverlap="1" wp14:anchorId="2E1429F8">
            <wp:simplePos x="0" y="0"/>
            <wp:positionH relativeFrom="column">
              <wp:posOffset>5099403</wp:posOffset>
            </wp:positionH>
            <wp:positionV relativeFrom="page">
              <wp:posOffset>733272</wp:posOffset>
            </wp:positionV>
            <wp:extent cx="631190" cy="1136015"/>
            <wp:effectExtent l="0" t="0" r="0" b="0"/>
            <wp:wrapSquare wrapText="bothSides"/>
            <wp:docPr id="18" name="Picture 18" descr="UNDP_Logo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UNDP_Logo_NEW.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1190" cy="11360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ka-GE" w:eastAsia="ka-GE"/>
        </w:rPr>
        <w:drawing>
          <wp:anchor distT="0" distB="0" distL="114300" distR="114300" simplePos="0" relativeHeight="251661824" behindDoc="0" locked="0" layoutInCell="1" allowOverlap="1" wp14:anchorId="0CEA4CE6">
            <wp:simplePos x="0" y="0"/>
            <wp:positionH relativeFrom="column">
              <wp:posOffset>1235333</wp:posOffset>
            </wp:positionH>
            <wp:positionV relativeFrom="page">
              <wp:posOffset>1076325</wp:posOffset>
            </wp:positionV>
            <wp:extent cx="1763395" cy="815975"/>
            <wp:effectExtent l="0" t="0" r="0" b="0"/>
            <wp:wrapSquare wrapText="bothSides"/>
            <wp:docPr id="16" name="Picture 16" descr="C:\Users\NDI\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DI\Desktop\download.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63395" cy="8159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ka-GE" w:eastAsia="ka-GE"/>
        </w:rPr>
        <w:drawing>
          <wp:anchor distT="0" distB="0" distL="114300" distR="114300" simplePos="0" relativeHeight="251656704" behindDoc="0" locked="0" layoutInCell="1" allowOverlap="1" wp14:anchorId="15746A06">
            <wp:simplePos x="0" y="0"/>
            <wp:positionH relativeFrom="column">
              <wp:posOffset>-238575</wp:posOffset>
            </wp:positionH>
            <wp:positionV relativeFrom="margin">
              <wp:posOffset>45085</wp:posOffset>
            </wp:positionV>
            <wp:extent cx="1399540" cy="80518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99540" cy="805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72891">
        <w:rPr>
          <w:noProof/>
          <w:lang w:val="ka-GE" w:eastAsia="ka-GE"/>
        </w:rPr>
        <w:drawing>
          <wp:inline distT="0" distB="0" distL="0" distR="0">
            <wp:extent cx="1671955" cy="757555"/>
            <wp:effectExtent l="19050" t="0" r="4445" b="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srcRect/>
                    <a:stretch>
                      <a:fillRect/>
                    </a:stretch>
                  </pic:blipFill>
                  <pic:spPr bwMode="auto">
                    <a:xfrm>
                      <a:off x="0" y="0"/>
                      <a:ext cx="1671955" cy="757555"/>
                    </a:xfrm>
                    <a:prstGeom prst="rect">
                      <a:avLst/>
                    </a:prstGeom>
                    <a:noFill/>
                    <a:ln w="9525">
                      <a:noFill/>
                      <a:miter lim="800000"/>
                      <a:headEnd/>
                      <a:tailEnd/>
                    </a:ln>
                  </pic:spPr>
                </pic:pic>
              </a:graphicData>
            </a:graphic>
          </wp:inline>
        </w:drawing>
      </w:r>
    </w:p>
    <w:p w:rsidR="007E3348" w:rsidRPr="00FA4AC0" w:rsidRDefault="007E3348" w:rsidP="00EE44F9">
      <w:pPr>
        <w:spacing w:before="240" w:line="21" w:lineRule="atLeast"/>
        <w:jc w:val="right"/>
        <w:rPr>
          <w:rFonts w:ascii="Sylfaen" w:hAnsi="Sylfaen" w:cs="Menlo Regular"/>
          <w:lang w:val="ka-GE"/>
        </w:rPr>
      </w:pPr>
    </w:p>
    <w:p w:rsidR="007E3348" w:rsidRPr="00FA4AC0" w:rsidRDefault="007E3348" w:rsidP="00EE44F9">
      <w:pPr>
        <w:spacing w:before="240" w:line="21" w:lineRule="atLeast"/>
        <w:jc w:val="right"/>
        <w:rPr>
          <w:rFonts w:ascii="Sylfaen" w:hAnsi="Sylfaen" w:cs="Menlo Regular"/>
          <w:lang w:val="ka-GE"/>
        </w:rPr>
      </w:pPr>
    </w:p>
    <w:p w:rsidR="007E3348" w:rsidRPr="00FA4AC0" w:rsidRDefault="007E3348" w:rsidP="00EE44F9">
      <w:pPr>
        <w:spacing w:before="240" w:line="21" w:lineRule="atLeast"/>
        <w:jc w:val="right"/>
        <w:rPr>
          <w:rFonts w:ascii="Sylfaen" w:hAnsi="Sylfaen" w:cs="Menlo Regular"/>
          <w:lang w:val="ka-GE"/>
        </w:rPr>
      </w:pPr>
    </w:p>
    <w:p w:rsidR="00250017" w:rsidRPr="00FA4AC0" w:rsidRDefault="00AD2032" w:rsidP="00EE44F9">
      <w:pPr>
        <w:spacing w:before="240" w:line="21" w:lineRule="atLeast"/>
        <w:jc w:val="center"/>
        <w:rPr>
          <w:rFonts w:ascii="Sylfaen" w:hAnsi="Sylfaen" w:cs="Menlo Regular"/>
          <w:b/>
          <w:sz w:val="28"/>
          <w:szCs w:val="28"/>
          <w:lang w:val="ka-GE"/>
        </w:rPr>
      </w:pPr>
      <w:r w:rsidRPr="00FA4AC0">
        <w:rPr>
          <w:rFonts w:ascii="Sylfaen" w:hAnsi="Sylfaen" w:cs="Menlo Regular"/>
          <w:b/>
          <w:sz w:val="28"/>
          <w:szCs w:val="28"/>
          <w:lang w:val="ka-GE"/>
        </w:rPr>
        <w:t xml:space="preserve">საქართველოს მაღალმთიანი </w:t>
      </w:r>
      <w:r w:rsidR="006C2213" w:rsidRPr="00FA4AC0">
        <w:rPr>
          <w:rFonts w:ascii="Sylfaen" w:hAnsi="Sylfaen" w:cs="Menlo Regular"/>
          <w:b/>
          <w:sz w:val="28"/>
          <w:szCs w:val="28"/>
          <w:lang w:val="ka-GE"/>
        </w:rPr>
        <w:t>დასახლებების</w:t>
      </w:r>
    </w:p>
    <w:p w:rsidR="00AD2032" w:rsidRDefault="00AD2032" w:rsidP="00EE44F9">
      <w:pPr>
        <w:spacing w:before="240" w:line="21" w:lineRule="atLeast"/>
        <w:jc w:val="center"/>
        <w:rPr>
          <w:rFonts w:ascii="Sylfaen" w:hAnsi="Sylfaen" w:cs="Menlo Regular"/>
          <w:b/>
          <w:sz w:val="28"/>
          <w:szCs w:val="28"/>
          <w:lang w:val="ka-GE"/>
        </w:rPr>
      </w:pPr>
      <w:r w:rsidRPr="00FA4AC0">
        <w:rPr>
          <w:rFonts w:ascii="Sylfaen" w:hAnsi="Sylfaen" w:cs="Menlo Regular"/>
          <w:b/>
          <w:sz w:val="28"/>
          <w:szCs w:val="28"/>
          <w:lang w:val="ka-GE"/>
        </w:rPr>
        <w:t>განვითარების სტრატეგია</w:t>
      </w:r>
      <w:r w:rsidR="005C2E0F">
        <w:rPr>
          <w:rFonts w:ascii="Sylfaen" w:hAnsi="Sylfaen" w:cs="Menlo Regular"/>
          <w:b/>
          <w:sz w:val="28"/>
          <w:szCs w:val="28"/>
          <w:lang w:val="ka-GE"/>
        </w:rPr>
        <w:t xml:space="preserve"> 201</w:t>
      </w:r>
      <w:r w:rsidR="00813AA1">
        <w:rPr>
          <w:rFonts w:ascii="Sylfaen" w:hAnsi="Sylfaen" w:cs="Menlo Regular"/>
          <w:b/>
          <w:sz w:val="28"/>
          <w:szCs w:val="28"/>
          <w:lang w:val="ka-GE"/>
        </w:rPr>
        <w:t>9</w:t>
      </w:r>
      <w:r w:rsidR="005C2E0F">
        <w:rPr>
          <w:rFonts w:ascii="Sylfaen" w:hAnsi="Sylfaen" w:cs="Menlo Regular"/>
          <w:b/>
          <w:sz w:val="28"/>
          <w:szCs w:val="28"/>
          <w:lang w:val="ka-GE"/>
        </w:rPr>
        <w:t>-202</w:t>
      </w:r>
      <w:r w:rsidR="00813AA1">
        <w:rPr>
          <w:rFonts w:ascii="Sylfaen" w:hAnsi="Sylfaen" w:cs="Menlo Regular"/>
          <w:b/>
          <w:sz w:val="28"/>
          <w:szCs w:val="28"/>
          <w:lang w:val="ka-GE"/>
        </w:rPr>
        <w:t>3</w:t>
      </w:r>
    </w:p>
    <w:p w:rsidR="005D357C" w:rsidRPr="005D357C" w:rsidRDefault="005D357C" w:rsidP="00EE44F9">
      <w:pPr>
        <w:spacing w:before="240" w:line="21" w:lineRule="atLeast"/>
        <w:jc w:val="center"/>
        <w:rPr>
          <w:rFonts w:ascii="Sylfaen" w:hAnsi="Sylfaen" w:cs="Menlo Regular"/>
          <w:b/>
          <w:sz w:val="28"/>
          <w:szCs w:val="28"/>
          <w:lang w:val="ka-GE"/>
        </w:rPr>
      </w:pPr>
      <w:r>
        <w:rPr>
          <w:rFonts w:ascii="Sylfaen" w:hAnsi="Sylfaen" w:cs="Menlo Regular"/>
          <w:b/>
          <w:sz w:val="28"/>
          <w:szCs w:val="28"/>
        </w:rPr>
        <w:t>(</w:t>
      </w:r>
      <w:r>
        <w:rPr>
          <w:rFonts w:ascii="Sylfaen" w:hAnsi="Sylfaen" w:cs="Menlo Regular"/>
          <w:b/>
          <w:sz w:val="28"/>
          <w:szCs w:val="28"/>
          <w:lang w:val="ka-GE"/>
        </w:rPr>
        <w:t>პროექტი)</w:t>
      </w:r>
    </w:p>
    <w:p w:rsidR="006D4ED4" w:rsidRPr="00FA4AC0" w:rsidRDefault="006D4ED4" w:rsidP="00EE44F9">
      <w:pPr>
        <w:spacing w:before="240" w:line="21" w:lineRule="atLeast"/>
        <w:jc w:val="center"/>
        <w:rPr>
          <w:rFonts w:ascii="Sylfaen" w:hAnsi="Sylfaen" w:cs="Menlo Regular"/>
          <w:b/>
          <w:lang w:val="ka-GE"/>
        </w:rPr>
      </w:pPr>
    </w:p>
    <w:p w:rsidR="00DB7700" w:rsidRPr="00FA4AC0" w:rsidRDefault="00DB7700" w:rsidP="00EE44F9">
      <w:pPr>
        <w:spacing w:before="240" w:line="21" w:lineRule="atLeast"/>
        <w:rPr>
          <w:rFonts w:ascii="Sylfaen" w:hAnsi="Sylfaen" w:cs="Menlo Regular"/>
          <w:b/>
          <w:lang w:val="ka-GE"/>
        </w:rPr>
      </w:pPr>
    </w:p>
    <w:tbl>
      <w:tblPr>
        <w:tblW w:w="0" w:type="auto"/>
        <w:tblLook w:val="04A0" w:firstRow="1" w:lastRow="0" w:firstColumn="1" w:lastColumn="0" w:noHBand="0" w:noVBand="1"/>
      </w:tblPr>
      <w:tblGrid>
        <w:gridCol w:w="9582"/>
      </w:tblGrid>
      <w:tr w:rsidR="00B42A22" w:rsidRPr="00FA4AC0" w:rsidTr="004F1F79">
        <w:tc>
          <w:tcPr>
            <w:tcW w:w="9582" w:type="dxa"/>
          </w:tcPr>
          <w:p w:rsidR="00B42A22" w:rsidRPr="004F1F79" w:rsidRDefault="00472891" w:rsidP="004F1F79">
            <w:pPr>
              <w:spacing w:before="240" w:line="21" w:lineRule="atLeast"/>
              <w:rPr>
                <w:rFonts w:ascii="Sylfaen" w:hAnsi="Sylfaen" w:cs="Menlo Regular"/>
                <w:b/>
                <w:lang w:val="ka-GE" w:eastAsia="en-US"/>
              </w:rPr>
            </w:pPr>
            <w:r>
              <w:rPr>
                <w:rFonts w:ascii="Sylfaen" w:hAnsi="Sylfaen" w:cs="Menlo Regular"/>
                <w:b/>
                <w:noProof/>
                <w:lang w:val="ka-GE" w:eastAsia="ka-GE"/>
              </w:rPr>
              <w:drawing>
                <wp:inline distT="0" distB="0" distL="0" distR="0">
                  <wp:extent cx="5206365" cy="3391535"/>
                  <wp:effectExtent l="1905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5206365" cy="3391535"/>
                          </a:xfrm>
                          <a:prstGeom prst="rect">
                            <a:avLst/>
                          </a:prstGeom>
                          <a:noFill/>
                          <a:ln w="9525">
                            <a:noFill/>
                            <a:miter lim="800000"/>
                            <a:headEnd/>
                            <a:tailEnd/>
                          </a:ln>
                        </pic:spPr>
                      </pic:pic>
                    </a:graphicData>
                  </a:graphic>
                </wp:inline>
              </w:drawing>
            </w:r>
          </w:p>
        </w:tc>
      </w:tr>
    </w:tbl>
    <w:p w:rsidR="00B42A22" w:rsidRPr="00FA4AC0" w:rsidRDefault="00B42A22" w:rsidP="00EE44F9">
      <w:pPr>
        <w:spacing w:before="240" w:line="21" w:lineRule="atLeast"/>
        <w:rPr>
          <w:rFonts w:ascii="Sylfaen" w:hAnsi="Sylfaen" w:cs="Menlo Regular"/>
          <w:b/>
          <w:lang w:val="ka-GE"/>
        </w:rPr>
      </w:pPr>
    </w:p>
    <w:p w:rsidR="006E4A50" w:rsidRDefault="006E4A50" w:rsidP="00EE44F9">
      <w:pPr>
        <w:spacing w:before="240" w:line="21" w:lineRule="atLeast"/>
        <w:jc w:val="center"/>
        <w:rPr>
          <w:rFonts w:ascii="Sylfaen" w:hAnsi="Sylfaen" w:cs="Menlo Regular"/>
          <w:lang w:val="ka-GE"/>
        </w:rPr>
      </w:pPr>
    </w:p>
    <w:p w:rsidR="00566C10" w:rsidRDefault="00AD2032" w:rsidP="00EE44F9">
      <w:pPr>
        <w:spacing w:before="240" w:line="21" w:lineRule="atLeast"/>
        <w:jc w:val="center"/>
        <w:rPr>
          <w:rFonts w:ascii="Sylfaen" w:hAnsi="Sylfaen" w:cs="Menlo Regular"/>
          <w:lang w:val="ka-GE"/>
        </w:rPr>
      </w:pPr>
      <w:r w:rsidRPr="00FA4AC0">
        <w:rPr>
          <w:rFonts w:ascii="Sylfaen" w:hAnsi="Sylfaen" w:cs="Menlo Regular"/>
          <w:lang w:val="ka-GE"/>
        </w:rPr>
        <w:t>თბილისი</w:t>
      </w:r>
    </w:p>
    <w:p w:rsidR="00566C10" w:rsidRPr="00927E24" w:rsidRDefault="00927E24" w:rsidP="00EE44F9">
      <w:pPr>
        <w:spacing w:before="240" w:line="21" w:lineRule="atLeast"/>
        <w:jc w:val="center"/>
        <w:rPr>
          <w:rFonts w:ascii="Sylfaen" w:hAnsi="Sylfaen" w:cs="Menlo Regular"/>
          <w:b/>
        </w:rPr>
      </w:pPr>
      <w:r>
        <w:rPr>
          <w:rFonts w:ascii="Sylfaen" w:hAnsi="Sylfaen" w:cs="Menlo Regular"/>
          <w:lang w:val="ka-GE"/>
        </w:rPr>
        <w:t>201</w:t>
      </w:r>
      <w:r>
        <w:rPr>
          <w:rFonts w:ascii="Sylfaen" w:hAnsi="Sylfaen" w:cs="Menlo Regular"/>
        </w:rPr>
        <w:t>9</w:t>
      </w:r>
    </w:p>
    <w:p w:rsidR="0048145C" w:rsidRPr="00FA4AC0" w:rsidRDefault="0048145C" w:rsidP="00EE44F9">
      <w:pPr>
        <w:pStyle w:val="TOCHeading"/>
        <w:rPr>
          <w:lang w:val="ka-GE"/>
        </w:rPr>
      </w:pPr>
      <w:r w:rsidRPr="00FA4AC0">
        <w:rPr>
          <w:lang w:val="ka-GE"/>
        </w:rPr>
        <w:lastRenderedPageBreak/>
        <w:t>შინაარსი</w:t>
      </w:r>
    </w:p>
    <w:p w:rsidR="002E3CDA" w:rsidRDefault="00DD2B0E">
      <w:pPr>
        <w:pStyle w:val="TOC1"/>
        <w:tabs>
          <w:tab w:val="left" w:pos="440"/>
          <w:tab w:val="right" w:leader="dot" w:pos="9356"/>
        </w:tabs>
        <w:rPr>
          <w:rFonts w:asciiTheme="minorHAnsi" w:eastAsiaTheme="minorEastAsia" w:hAnsiTheme="minorHAnsi" w:cstheme="minorBidi"/>
          <w:noProof/>
          <w:lang w:val="ka-GE" w:eastAsia="ka-GE"/>
        </w:rPr>
      </w:pPr>
      <w:r w:rsidRPr="00FA4AC0">
        <w:rPr>
          <w:lang w:val="ka-GE"/>
        </w:rPr>
        <w:fldChar w:fldCharType="begin"/>
      </w:r>
      <w:r w:rsidR="0048145C" w:rsidRPr="00FA4AC0">
        <w:rPr>
          <w:lang w:val="ka-GE"/>
        </w:rPr>
        <w:instrText xml:space="preserve"> TOC \o "1-3" \h \z \u </w:instrText>
      </w:r>
      <w:r w:rsidRPr="00FA4AC0">
        <w:rPr>
          <w:lang w:val="ka-GE"/>
        </w:rPr>
        <w:fldChar w:fldCharType="separate"/>
      </w:r>
      <w:hyperlink w:anchor="_Toc3325099" w:history="1">
        <w:r w:rsidR="002E3CDA" w:rsidRPr="00E70DE5">
          <w:rPr>
            <w:rStyle w:val="Hyperlink"/>
            <w:rFonts w:cs="Sylfaen"/>
            <w:noProof/>
            <w:lang w:val="ka-GE"/>
          </w:rPr>
          <w:t>1.</w:t>
        </w:r>
        <w:r w:rsidR="002E3CDA">
          <w:rPr>
            <w:rFonts w:asciiTheme="minorHAnsi" w:eastAsiaTheme="minorEastAsia" w:hAnsiTheme="minorHAnsi" w:cstheme="minorBidi"/>
            <w:noProof/>
            <w:lang w:val="ka-GE" w:eastAsia="ka-GE"/>
          </w:rPr>
          <w:tab/>
        </w:r>
        <w:r w:rsidR="002E3CDA" w:rsidRPr="00E70DE5">
          <w:rPr>
            <w:rStyle w:val="Hyperlink"/>
            <w:rFonts w:ascii="Sylfaen" w:hAnsi="Sylfaen" w:cs="Sylfaen"/>
            <w:noProof/>
            <w:lang w:val="ka-GE"/>
          </w:rPr>
          <w:t>შესავალი</w:t>
        </w:r>
        <w:r w:rsidR="002E3CDA">
          <w:rPr>
            <w:noProof/>
            <w:webHidden/>
          </w:rPr>
          <w:tab/>
        </w:r>
        <w:r w:rsidR="002E3CDA">
          <w:rPr>
            <w:noProof/>
            <w:webHidden/>
          </w:rPr>
          <w:fldChar w:fldCharType="begin"/>
        </w:r>
        <w:r w:rsidR="002E3CDA">
          <w:rPr>
            <w:noProof/>
            <w:webHidden/>
          </w:rPr>
          <w:instrText xml:space="preserve"> PAGEREF _Toc3325099 \h </w:instrText>
        </w:r>
        <w:r w:rsidR="002E3CDA">
          <w:rPr>
            <w:noProof/>
            <w:webHidden/>
          </w:rPr>
        </w:r>
        <w:r w:rsidR="002E3CDA">
          <w:rPr>
            <w:noProof/>
            <w:webHidden/>
          </w:rPr>
          <w:fldChar w:fldCharType="separate"/>
        </w:r>
        <w:r w:rsidR="002E3CDA">
          <w:rPr>
            <w:noProof/>
            <w:webHidden/>
          </w:rPr>
          <w:t>3</w:t>
        </w:r>
        <w:r w:rsidR="002E3CDA">
          <w:rPr>
            <w:noProof/>
            <w:webHidden/>
          </w:rPr>
          <w:fldChar w:fldCharType="end"/>
        </w:r>
      </w:hyperlink>
    </w:p>
    <w:p w:rsidR="002E3CDA" w:rsidRDefault="00DA0A2B">
      <w:pPr>
        <w:pStyle w:val="TOC3"/>
        <w:tabs>
          <w:tab w:val="right" w:leader="dot" w:pos="9356"/>
        </w:tabs>
        <w:rPr>
          <w:rFonts w:asciiTheme="minorHAnsi" w:eastAsiaTheme="minorEastAsia" w:hAnsiTheme="minorHAnsi" w:cstheme="minorBidi"/>
          <w:noProof/>
          <w:lang w:val="ka-GE" w:eastAsia="ka-GE"/>
        </w:rPr>
      </w:pPr>
      <w:hyperlink w:anchor="_Toc3325100" w:history="1">
        <w:r w:rsidR="002E3CDA" w:rsidRPr="00E70DE5">
          <w:rPr>
            <w:rStyle w:val="Hyperlink"/>
            <w:rFonts w:cs="Sylfaen"/>
            <w:noProof/>
            <w:lang w:val="ka-GE"/>
          </w:rPr>
          <w:t xml:space="preserve">1.1. </w:t>
        </w:r>
        <w:r w:rsidR="002E3CDA" w:rsidRPr="00E70DE5">
          <w:rPr>
            <w:rStyle w:val="Hyperlink"/>
            <w:rFonts w:ascii="Sylfaen" w:hAnsi="Sylfaen" w:cs="Sylfaen"/>
            <w:noProof/>
            <w:lang w:val="ka-GE"/>
          </w:rPr>
          <w:t>მაღალმთიან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სახლებების</w:t>
        </w:r>
        <w:r w:rsidR="002E3CDA" w:rsidRPr="00E70DE5">
          <w:rPr>
            <w:rStyle w:val="Hyperlink"/>
            <w:rFonts w:cs="Sylfaen"/>
            <w:noProof/>
          </w:rPr>
          <w:t xml:space="preserve"> </w:t>
        </w:r>
        <w:r w:rsidR="002E3CDA" w:rsidRPr="00E70DE5">
          <w:rPr>
            <w:rStyle w:val="Hyperlink"/>
            <w:rFonts w:ascii="Sylfaen" w:hAnsi="Sylfaen" w:cs="Sylfaen"/>
            <w:noProof/>
            <w:lang w:val="ka-GE"/>
          </w:rPr>
          <w:t>მნიშვნელობ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ქვეყნ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მდგრად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განვითარებისათვის</w:t>
        </w:r>
        <w:r w:rsidR="002E3CDA">
          <w:rPr>
            <w:noProof/>
            <w:webHidden/>
          </w:rPr>
          <w:tab/>
        </w:r>
        <w:r w:rsidR="002E3CDA">
          <w:rPr>
            <w:noProof/>
            <w:webHidden/>
          </w:rPr>
          <w:fldChar w:fldCharType="begin"/>
        </w:r>
        <w:r w:rsidR="002E3CDA">
          <w:rPr>
            <w:noProof/>
            <w:webHidden/>
          </w:rPr>
          <w:instrText xml:space="preserve"> PAGEREF _Toc3325100 \h </w:instrText>
        </w:r>
        <w:r w:rsidR="002E3CDA">
          <w:rPr>
            <w:noProof/>
            <w:webHidden/>
          </w:rPr>
        </w:r>
        <w:r w:rsidR="002E3CDA">
          <w:rPr>
            <w:noProof/>
            <w:webHidden/>
          </w:rPr>
          <w:fldChar w:fldCharType="separate"/>
        </w:r>
        <w:r w:rsidR="002E3CDA">
          <w:rPr>
            <w:noProof/>
            <w:webHidden/>
          </w:rPr>
          <w:t>3</w:t>
        </w:r>
        <w:r w:rsidR="002E3CDA">
          <w:rPr>
            <w:noProof/>
            <w:webHidden/>
          </w:rPr>
          <w:fldChar w:fldCharType="end"/>
        </w:r>
      </w:hyperlink>
    </w:p>
    <w:p w:rsidR="002E3CDA" w:rsidRDefault="00DA0A2B">
      <w:pPr>
        <w:pStyle w:val="TOC3"/>
        <w:tabs>
          <w:tab w:val="right" w:leader="dot" w:pos="9356"/>
        </w:tabs>
        <w:rPr>
          <w:rFonts w:asciiTheme="minorHAnsi" w:eastAsiaTheme="minorEastAsia" w:hAnsiTheme="minorHAnsi" w:cstheme="minorBidi"/>
          <w:noProof/>
          <w:lang w:val="ka-GE" w:eastAsia="ka-GE"/>
        </w:rPr>
      </w:pPr>
      <w:hyperlink w:anchor="_Toc3325101" w:history="1">
        <w:r w:rsidR="002E3CDA" w:rsidRPr="00E70DE5">
          <w:rPr>
            <w:rStyle w:val="Hyperlink"/>
            <w:rFonts w:cs="Sylfaen"/>
            <w:noProof/>
            <w:lang w:val="ka-GE"/>
          </w:rPr>
          <w:t xml:space="preserve">1.2. </w:t>
        </w:r>
        <w:r w:rsidR="002E3CDA" w:rsidRPr="00E70DE5">
          <w:rPr>
            <w:rStyle w:val="Hyperlink"/>
            <w:rFonts w:ascii="Sylfaen" w:hAnsi="Sylfaen" w:cs="Sylfaen"/>
            <w:noProof/>
            <w:lang w:val="ka-GE"/>
          </w:rPr>
          <w:t>საქართველო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მაღალმთიან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სახლებებ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განვითარებ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სტრატეგი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ადგილ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სახელმწიფო</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სტრატეგიებ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იერარქიაშ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სტრატეგიებ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კავშირ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მაღალმთიან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სახლებებ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განვითარებასთან</w:t>
        </w:r>
        <w:r w:rsidR="002E3CDA">
          <w:rPr>
            <w:noProof/>
            <w:webHidden/>
          </w:rPr>
          <w:tab/>
        </w:r>
        <w:r w:rsidR="002E3CDA">
          <w:rPr>
            <w:noProof/>
            <w:webHidden/>
          </w:rPr>
          <w:fldChar w:fldCharType="begin"/>
        </w:r>
        <w:r w:rsidR="002E3CDA">
          <w:rPr>
            <w:noProof/>
            <w:webHidden/>
          </w:rPr>
          <w:instrText xml:space="preserve"> PAGEREF _Toc3325101 \h </w:instrText>
        </w:r>
        <w:r w:rsidR="002E3CDA">
          <w:rPr>
            <w:noProof/>
            <w:webHidden/>
          </w:rPr>
        </w:r>
        <w:r w:rsidR="002E3CDA">
          <w:rPr>
            <w:noProof/>
            <w:webHidden/>
          </w:rPr>
          <w:fldChar w:fldCharType="separate"/>
        </w:r>
        <w:r w:rsidR="002E3CDA">
          <w:rPr>
            <w:noProof/>
            <w:webHidden/>
          </w:rPr>
          <w:t>4</w:t>
        </w:r>
        <w:r w:rsidR="002E3CDA">
          <w:rPr>
            <w:noProof/>
            <w:webHidden/>
          </w:rPr>
          <w:fldChar w:fldCharType="end"/>
        </w:r>
      </w:hyperlink>
    </w:p>
    <w:p w:rsidR="002E3CDA" w:rsidRDefault="00DA0A2B">
      <w:pPr>
        <w:pStyle w:val="TOC1"/>
        <w:tabs>
          <w:tab w:val="left" w:pos="440"/>
          <w:tab w:val="right" w:leader="dot" w:pos="9356"/>
        </w:tabs>
        <w:rPr>
          <w:rFonts w:asciiTheme="minorHAnsi" w:eastAsiaTheme="minorEastAsia" w:hAnsiTheme="minorHAnsi" w:cstheme="minorBidi"/>
          <w:noProof/>
          <w:lang w:val="ka-GE" w:eastAsia="ka-GE"/>
        </w:rPr>
      </w:pPr>
      <w:hyperlink w:anchor="_Toc3325102" w:history="1">
        <w:r w:rsidR="002E3CDA" w:rsidRPr="00E70DE5">
          <w:rPr>
            <w:rStyle w:val="Hyperlink"/>
            <w:noProof/>
            <w:lang w:val="ka-GE"/>
          </w:rPr>
          <w:t>2.</w:t>
        </w:r>
        <w:r w:rsidR="002E3CDA">
          <w:rPr>
            <w:rFonts w:asciiTheme="minorHAnsi" w:eastAsiaTheme="minorEastAsia" w:hAnsiTheme="minorHAnsi" w:cstheme="minorBidi"/>
            <w:noProof/>
            <w:lang w:val="ka-GE" w:eastAsia="ka-GE"/>
          </w:rPr>
          <w:tab/>
        </w:r>
        <w:r w:rsidR="002E3CDA" w:rsidRPr="00E70DE5">
          <w:rPr>
            <w:rStyle w:val="Hyperlink"/>
            <w:rFonts w:ascii="Sylfaen" w:hAnsi="Sylfaen" w:cs="Sylfaen"/>
            <w:noProof/>
            <w:lang w:val="ka-GE"/>
          </w:rPr>
          <w:t>არსებულ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სიტუაცი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ანალიზი</w:t>
        </w:r>
        <w:r w:rsidR="002E3CDA">
          <w:rPr>
            <w:noProof/>
            <w:webHidden/>
          </w:rPr>
          <w:tab/>
        </w:r>
        <w:r w:rsidR="002E3CDA">
          <w:rPr>
            <w:noProof/>
            <w:webHidden/>
          </w:rPr>
          <w:fldChar w:fldCharType="begin"/>
        </w:r>
        <w:r w:rsidR="002E3CDA">
          <w:rPr>
            <w:noProof/>
            <w:webHidden/>
          </w:rPr>
          <w:instrText xml:space="preserve"> PAGEREF _Toc3325102 \h </w:instrText>
        </w:r>
        <w:r w:rsidR="002E3CDA">
          <w:rPr>
            <w:noProof/>
            <w:webHidden/>
          </w:rPr>
        </w:r>
        <w:r w:rsidR="002E3CDA">
          <w:rPr>
            <w:noProof/>
            <w:webHidden/>
          </w:rPr>
          <w:fldChar w:fldCharType="separate"/>
        </w:r>
        <w:r w:rsidR="002E3CDA">
          <w:rPr>
            <w:noProof/>
            <w:webHidden/>
          </w:rPr>
          <w:t>7</w:t>
        </w:r>
        <w:r w:rsidR="002E3CDA">
          <w:rPr>
            <w:noProof/>
            <w:webHidden/>
          </w:rPr>
          <w:fldChar w:fldCharType="end"/>
        </w:r>
      </w:hyperlink>
    </w:p>
    <w:p w:rsidR="002E3CDA" w:rsidRDefault="00DA0A2B">
      <w:pPr>
        <w:pStyle w:val="TOC3"/>
        <w:tabs>
          <w:tab w:val="right" w:leader="dot" w:pos="9356"/>
        </w:tabs>
        <w:rPr>
          <w:rFonts w:asciiTheme="minorHAnsi" w:eastAsiaTheme="minorEastAsia" w:hAnsiTheme="minorHAnsi" w:cstheme="minorBidi"/>
          <w:noProof/>
          <w:lang w:val="ka-GE" w:eastAsia="ka-GE"/>
        </w:rPr>
      </w:pPr>
      <w:hyperlink w:anchor="_Toc3325103" w:history="1">
        <w:r w:rsidR="002E3CDA" w:rsidRPr="00E70DE5">
          <w:rPr>
            <w:rStyle w:val="Hyperlink"/>
            <w:rFonts w:cs="Sylfaen"/>
            <w:noProof/>
            <w:lang w:val="ka-GE"/>
          </w:rPr>
          <w:t xml:space="preserve">2.1 </w:t>
        </w:r>
        <w:r w:rsidR="002E3CDA" w:rsidRPr="00E70DE5">
          <w:rPr>
            <w:rStyle w:val="Hyperlink"/>
            <w:rFonts w:ascii="Sylfaen" w:hAnsi="Sylfaen" w:cs="Sylfaen"/>
            <w:noProof/>
            <w:lang w:val="ka-GE"/>
          </w:rPr>
          <w:t>მაღალმთიან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სახლებებ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საქართველოში</w:t>
        </w:r>
        <w:r w:rsidR="002E3CDA">
          <w:rPr>
            <w:noProof/>
            <w:webHidden/>
          </w:rPr>
          <w:tab/>
        </w:r>
        <w:r w:rsidR="002E3CDA">
          <w:rPr>
            <w:noProof/>
            <w:webHidden/>
          </w:rPr>
          <w:fldChar w:fldCharType="begin"/>
        </w:r>
        <w:r w:rsidR="002E3CDA">
          <w:rPr>
            <w:noProof/>
            <w:webHidden/>
          </w:rPr>
          <w:instrText xml:space="preserve"> PAGEREF _Toc3325103 \h </w:instrText>
        </w:r>
        <w:r w:rsidR="002E3CDA">
          <w:rPr>
            <w:noProof/>
            <w:webHidden/>
          </w:rPr>
        </w:r>
        <w:r w:rsidR="002E3CDA">
          <w:rPr>
            <w:noProof/>
            <w:webHidden/>
          </w:rPr>
          <w:fldChar w:fldCharType="separate"/>
        </w:r>
        <w:r w:rsidR="002E3CDA">
          <w:rPr>
            <w:noProof/>
            <w:webHidden/>
          </w:rPr>
          <w:t>7</w:t>
        </w:r>
        <w:r w:rsidR="002E3CDA">
          <w:rPr>
            <w:noProof/>
            <w:webHidden/>
          </w:rPr>
          <w:fldChar w:fldCharType="end"/>
        </w:r>
      </w:hyperlink>
    </w:p>
    <w:p w:rsidR="002E3CDA" w:rsidRDefault="00DA0A2B">
      <w:pPr>
        <w:pStyle w:val="TOC3"/>
        <w:tabs>
          <w:tab w:val="right" w:leader="dot" w:pos="9356"/>
        </w:tabs>
        <w:rPr>
          <w:rFonts w:asciiTheme="minorHAnsi" w:eastAsiaTheme="minorEastAsia" w:hAnsiTheme="minorHAnsi" w:cstheme="minorBidi"/>
          <w:noProof/>
          <w:lang w:val="ka-GE" w:eastAsia="ka-GE"/>
        </w:rPr>
      </w:pPr>
      <w:hyperlink w:anchor="_Toc3325104" w:history="1">
        <w:r w:rsidR="002E3CDA" w:rsidRPr="00E70DE5">
          <w:rPr>
            <w:rStyle w:val="Hyperlink"/>
            <w:rFonts w:cs="Sylfaen"/>
            <w:noProof/>
            <w:lang w:val="ka-GE"/>
          </w:rPr>
          <w:t xml:space="preserve">2.2. </w:t>
        </w:r>
        <w:r w:rsidR="002E3CDA" w:rsidRPr="00E70DE5">
          <w:rPr>
            <w:rStyle w:val="Hyperlink"/>
            <w:rFonts w:ascii="Sylfaen" w:hAnsi="Sylfaen" w:cs="Sylfaen"/>
            <w:noProof/>
            <w:lang w:val="ka-GE"/>
          </w:rPr>
          <w:t>მაღალმთიან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სახლებებ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მოსახლეობა</w:t>
        </w:r>
        <w:r w:rsidR="002E3CDA">
          <w:rPr>
            <w:noProof/>
            <w:webHidden/>
          </w:rPr>
          <w:tab/>
        </w:r>
        <w:r w:rsidR="002E3CDA">
          <w:rPr>
            <w:noProof/>
            <w:webHidden/>
          </w:rPr>
          <w:fldChar w:fldCharType="begin"/>
        </w:r>
        <w:r w:rsidR="002E3CDA">
          <w:rPr>
            <w:noProof/>
            <w:webHidden/>
          </w:rPr>
          <w:instrText xml:space="preserve"> PAGEREF _Toc3325104 \h </w:instrText>
        </w:r>
        <w:r w:rsidR="002E3CDA">
          <w:rPr>
            <w:noProof/>
            <w:webHidden/>
          </w:rPr>
        </w:r>
        <w:r w:rsidR="002E3CDA">
          <w:rPr>
            <w:noProof/>
            <w:webHidden/>
          </w:rPr>
          <w:fldChar w:fldCharType="separate"/>
        </w:r>
        <w:r w:rsidR="002E3CDA">
          <w:rPr>
            <w:noProof/>
            <w:webHidden/>
          </w:rPr>
          <w:t>9</w:t>
        </w:r>
        <w:r w:rsidR="002E3CDA">
          <w:rPr>
            <w:noProof/>
            <w:webHidden/>
          </w:rPr>
          <w:fldChar w:fldCharType="end"/>
        </w:r>
      </w:hyperlink>
    </w:p>
    <w:p w:rsidR="002E3CDA" w:rsidRDefault="00DA0A2B">
      <w:pPr>
        <w:pStyle w:val="TOC3"/>
        <w:tabs>
          <w:tab w:val="right" w:leader="dot" w:pos="9356"/>
        </w:tabs>
        <w:rPr>
          <w:rFonts w:asciiTheme="minorHAnsi" w:eastAsiaTheme="minorEastAsia" w:hAnsiTheme="minorHAnsi" w:cstheme="minorBidi"/>
          <w:noProof/>
          <w:lang w:val="ka-GE" w:eastAsia="ka-GE"/>
        </w:rPr>
      </w:pPr>
      <w:hyperlink w:anchor="_Toc3325105" w:history="1">
        <w:r w:rsidR="002E3CDA" w:rsidRPr="00E70DE5">
          <w:rPr>
            <w:rStyle w:val="Hyperlink"/>
            <w:noProof/>
            <w:lang w:val="ka-GE"/>
          </w:rPr>
          <w:t>2.3</w:t>
        </w:r>
        <w:r w:rsidR="002E3CDA" w:rsidRPr="00E70DE5">
          <w:rPr>
            <w:rStyle w:val="Hyperlink"/>
            <w:noProof/>
          </w:rPr>
          <w:t>.</w:t>
        </w:r>
        <w:r w:rsidR="002E3CDA" w:rsidRPr="00E70DE5">
          <w:rPr>
            <w:rStyle w:val="Hyperlink"/>
            <w:noProof/>
            <w:lang w:val="ka-GE"/>
          </w:rPr>
          <w:t xml:space="preserve"> </w:t>
        </w:r>
        <w:r w:rsidR="002E3CDA" w:rsidRPr="00E70DE5">
          <w:rPr>
            <w:rStyle w:val="Hyperlink"/>
            <w:rFonts w:ascii="Sylfaen" w:hAnsi="Sylfaen" w:cs="Sylfaen"/>
            <w:noProof/>
            <w:lang w:val="ka-GE"/>
          </w:rPr>
          <w:t>გენდერული</w:t>
        </w:r>
        <w:r w:rsidR="002E3CDA" w:rsidRPr="00E70DE5">
          <w:rPr>
            <w:rStyle w:val="Hyperlink"/>
            <w:noProof/>
            <w:lang w:val="ka-GE"/>
          </w:rPr>
          <w:t xml:space="preserve"> </w:t>
        </w:r>
        <w:r w:rsidR="002E3CDA" w:rsidRPr="00E70DE5">
          <w:rPr>
            <w:rStyle w:val="Hyperlink"/>
            <w:rFonts w:ascii="Sylfaen" w:hAnsi="Sylfaen" w:cs="Sylfaen"/>
            <w:noProof/>
            <w:lang w:val="ka-GE"/>
          </w:rPr>
          <w:t>თანასწორობა</w:t>
        </w:r>
        <w:r w:rsidR="002E3CDA">
          <w:rPr>
            <w:noProof/>
            <w:webHidden/>
          </w:rPr>
          <w:tab/>
        </w:r>
        <w:r w:rsidR="002E3CDA">
          <w:rPr>
            <w:noProof/>
            <w:webHidden/>
          </w:rPr>
          <w:fldChar w:fldCharType="begin"/>
        </w:r>
        <w:r w:rsidR="002E3CDA">
          <w:rPr>
            <w:noProof/>
            <w:webHidden/>
          </w:rPr>
          <w:instrText xml:space="preserve"> PAGEREF _Toc3325105 \h </w:instrText>
        </w:r>
        <w:r w:rsidR="002E3CDA">
          <w:rPr>
            <w:noProof/>
            <w:webHidden/>
          </w:rPr>
        </w:r>
        <w:r w:rsidR="002E3CDA">
          <w:rPr>
            <w:noProof/>
            <w:webHidden/>
          </w:rPr>
          <w:fldChar w:fldCharType="separate"/>
        </w:r>
        <w:r w:rsidR="002E3CDA">
          <w:rPr>
            <w:noProof/>
            <w:webHidden/>
          </w:rPr>
          <w:t>11</w:t>
        </w:r>
        <w:r w:rsidR="002E3CDA">
          <w:rPr>
            <w:noProof/>
            <w:webHidden/>
          </w:rPr>
          <w:fldChar w:fldCharType="end"/>
        </w:r>
      </w:hyperlink>
    </w:p>
    <w:p w:rsidR="002E3CDA" w:rsidRDefault="00DA0A2B">
      <w:pPr>
        <w:pStyle w:val="TOC3"/>
        <w:tabs>
          <w:tab w:val="right" w:leader="dot" w:pos="9356"/>
        </w:tabs>
        <w:rPr>
          <w:rFonts w:asciiTheme="minorHAnsi" w:eastAsiaTheme="minorEastAsia" w:hAnsiTheme="minorHAnsi" w:cstheme="minorBidi"/>
          <w:noProof/>
          <w:lang w:val="ka-GE" w:eastAsia="ka-GE"/>
        </w:rPr>
      </w:pPr>
      <w:hyperlink w:anchor="_Toc3325106" w:history="1">
        <w:r w:rsidR="002E3CDA" w:rsidRPr="00E70DE5">
          <w:rPr>
            <w:rStyle w:val="Hyperlink"/>
            <w:noProof/>
            <w:lang w:val="ka-GE"/>
          </w:rPr>
          <w:t>2.</w:t>
        </w:r>
        <w:r w:rsidR="002E3CDA" w:rsidRPr="00E70DE5">
          <w:rPr>
            <w:rStyle w:val="Hyperlink"/>
            <w:noProof/>
          </w:rPr>
          <w:t>4</w:t>
        </w:r>
        <w:r w:rsidR="002E3CDA" w:rsidRPr="00E70DE5">
          <w:rPr>
            <w:rStyle w:val="Hyperlink"/>
            <w:noProof/>
            <w:lang w:val="ka-GE"/>
          </w:rPr>
          <w:t xml:space="preserve">. </w:t>
        </w:r>
        <w:r w:rsidR="002E3CDA" w:rsidRPr="00E70DE5">
          <w:rPr>
            <w:rStyle w:val="Hyperlink"/>
            <w:rFonts w:ascii="Sylfaen" w:hAnsi="Sylfaen" w:cs="Sylfaen"/>
            <w:noProof/>
            <w:lang w:val="ka-GE"/>
          </w:rPr>
          <w:t>მაღალმთიან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სახლებებ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ეკონომიკურ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პროფილი</w:t>
        </w:r>
        <w:r w:rsidR="002E3CDA">
          <w:rPr>
            <w:noProof/>
            <w:webHidden/>
          </w:rPr>
          <w:tab/>
        </w:r>
        <w:r w:rsidR="002E3CDA">
          <w:rPr>
            <w:noProof/>
            <w:webHidden/>
          </w:rPr>
          <w:fldChar w:fldCharType="begin"/>
        </w:r>
        <w:r w:rsidR="002E3CDA">
          <w:rPr>
            <w:noProof/>
            <w:webHidden/>
          </w:rPr>
          <w:instrText xml:space="preserve"> PAGEREF _Toc3325106 \h </w:instrText>
        </w:r>
        <w:r w:rsidR="002E3CDA">
          <w:rPr>
            <w:noProof/>
            <w:webHidden/>
          </w:rPr>
        </w:r>
        <w:r w:rsidR="002E3CDA">
          <w:rPr>
            <w:noProof/>
            <w:webHidden/>
          </w:rPr>
          <w:fldChar w:fldCharType="separate"/>
        </w:r>
        <w:r w:rsidR="002E3CDA">
          <w:rPr>
            <w:noProof/>
            <w:webHidden/>
          </w:rPr>
          <w:t>13</w:t>
        </w:r>
        <w:r w:rsidR="002E3CDA">
          <w:rPr>
            <w:noProof/>
            <w:webHidden/>
          </w:rPr>
          <w:fldChar w:fldCharType="end"/>
        </w:r>
      </w:hyperlink>
    </w:p>
    <w:p w:rsidR="002E3CDA" w:rsidRDefault="00DA0A2B">
      <w:pPr>
        <w:pStyle w:val="TOC3"/>
        <w:tabs>
          <w:tab w:val="right" w:leader="dot" w:pos="9356"/>
        </w:tabs>
        <w:rPr>
          <w:rFonts w:asciiTheme="minorHAnsi" w:eastAsiaTheme="minorEastAsia" w:hAnsiTheme="minorHAnsi" w:cstheme="minorBidi"/>
          <w:noProof/>
          <w:lang w:val="ka-GE" w:eastAsia="ka-GE"/>
        </w:rPr>
      </w:pPr>
      <w:hyperlink w:anchor="_Toc3325107" w:history="1">
        <w:r w:rsidR="002E3CDA" w:rsidRPr="00E70DE5">
          <w:rPr>
            <w:rStyle w:val="Hyperlink"/>
            <w:rFonts w:cs="Sylfaen"/>
            <w:noProof/>
            <w:lang w:val="ka-GE"/>
          </w:rPr>
          <w:t>2.</w:t>
        </w:r>
        <w:r w:rsidR="002E3CDA" w:rsidRPr="00E70DE5">
          <w:rPr>
            <w:rStyle w:val="Hyperlink"/>
            <w:rFonts w:cs="Sylfaen"/>
            <w:noProof/>
          </w:rPr>
          <w:t>5</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მაღალმთიან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სახლებებ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ტურისტულ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შესაძლებლობები</w:t>
        </w:r>
        <w:r w:rsidR="002E3CDA">
          <w:rPr>
            <w:noProof/>
            <w:webHidden/>
          </w:rPr>
          <w:tab/>
        </w:r>
        <w:r w:rsidR="002E3CDA">
          <w:rPr>
            <w:noProof/>
            <w:webHidden/>
          </w:rPr>
          <w:fldChar w:fldCharType="begin"/>
        </w:r>
        <w:r w:rsidR="002E3CDA">
          <w:rPr>
            <w:noProof/>
            <w:webHidden/>
          </w:rPr>
          <w:instrText xml:space="preserve"> PAGEREF _Toc3325107 \h </w:instrText>
        </w:r>
        <w:r w:rsidR="002E3CDA">
          <w:rPr>
            <w:noProof/>
            <w:webHidden/>
          </w:rPr>
        </w:r>
        <w:r w:rsidR="002E3CDA">
          <w:rPr>
            <w:noProof/>
            <w:webHidden/>
          </w:rPr>
          <w:fldChar w:fldCharType="separate"/>
        </w:r>
        <w:r w:rsidR="002E3CDA">
          <w:rPr>
            <w:noProof/>
            <w:webHidden/>
          </w:rPr>
          <w:t>16</w:t>
        </w:r>
        <w:r w:rsidR="002E3CDA">
          <w:rPr>
            <w:noProof/>
            <w:webHidden/>
          </w:rPr>
          <w:fldChar w:fldCharType="end"/>
        </w:r>
      </w:hyperlink>
    </w:p>
    <w:p w:rsidR="002E3CDA" w:rsidRDefault="00DA0A2B">
      <w:pPr>
        <w:pStyle w:val="TOC3"/>
        <w:tabs>
          <w:tab w:val="right" w:leader="dot" w:pos="9356"/>
        </w:tabs>
        <w:rPr>
          <w:rFonts w:asciiTheme="minorHAnsi" w:eastAsiaTheme="minorEastAsia" w:hAnsiTheme="minorHAnsi" w:cstheme="minorBidi"/>
          <w:noProof/>
          <w:lang w:val="ka-GE" w:eastAsia="ka-GE"/>
        </w:rPr>
      </w:pPr>
      <w:hyperlink w:anchor="_Toc3325108" w:history="1">
        <w:r w:rsidR="002E3CDA" w:rsidRPr="00E70DE5">
          <w:rPr>
            <w:rStyle w:val="Hyperlink"/>
            <w:rFonts w:cs="Sylfaen"/>
            <w:noProof/>
            <w:lang w:val="ka-GE"/>
          </w:rPr>
          <w:t>2.</w:t>
        </w:r>
        <w:r w:rsidR="002E3CDA" w:rsidRPr="00E70DE5">
          <w:rPr>
            <w:rStyle w:val="Hyperlink"/>
            <w:rFonts w:cs="Sylfaen"/>
            <w:noProof/>
          </w:rPr>
          <w:t>6</w:t>
        </w:r>
        <w:r w:rsidR="002E3CDA" w:rsidRPr="00E70DE5">
          <w:rPr>
            <w:rStyle w:val="Hyperlink"/>
            <w:rFonts w:cs="Sylfaen"/>
            <w:noProof/>
            <w:lang w:val="ka-GE"/>
          </w:rPr>
          <w:t>.</w:t>
        </w:r>
        <w:r w:rsidR="002E3CDA" w:rsidRPr="00E70DE5">
          <w:rPr>
            <w:rStyle w:val="Hyperlink"/>
            <w:rFonts w:ascii="Sylfaen" w:hAnsi="Sylfaen" w:cs="Sylfaen"/>
            <w:noProof/>
            <w:lang w:val="ka-GE"/>
          </w:rPr>
          <w:t>მაღალმთიან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სახლებებ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სოფლ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მეურნეობა</w:t>
        </w:r>
        <w:r w:rsidR="002E3CDA">
          <w:rPr>
            <w:noProof/>
            <w:webHidden/>
          </w:rPr>
          <w:tab/>
        </w:r>
        <w:r w:rsidR="002E3CDA">
          <w:rPr>
            <w:noProof/>
            <w:webHidden/>
          </w:rPr>
          <w:fldChar w:fldCharType="begin"/>
        </w:r>
        <w:r w:rsidR="002E3CDA">
          <w:rPr>
            <w:noProof/>
            <w:webHidden/>
          </w:rPr>
          <w:instrText xml:space="preserve"> PAGEREF _Toc3325108 \h </w:instrText>
        </w:r>
        <w:r w:rsidR="002E3CDA">
          <w:rPr>
            <w:noProof/>
            <w:webHidden/>
          </w:rPr>
        </w:r>
        <w:r w:rsidR="002E3CDA">
          <w:rPr>
            <w:noProof/>
            <w:webHidden/>
          </w:rPr>
          <w:fldChar w:fldCharType="separate"/>
        </w:r>
        <w:r w:rsidR="002E3CDA">
          <w:rPr>
            <w:noProof/>
            <w:webHidden/>
          </w:rPr>
          <w:t>17</w:t>
        </w:r>
        <w:r w:rsidR="002E3CDA">
          <w:rPr>
            <w:noProof/>
            <w:webHidden/>
          </w:rPr>
          <w:fldChar w:fldCharType="end"/>
        </w:r>
      </w:hyperlink>
    </w:p>
    <w:p w:rsidR="002E3CDA" w:rsidRDefault="00DA0A2B">
      <w:pPr>
        <w:pStyle w:val="TOC3"/>
        <w:tabs>
          <w:tab w:val="right" w:leader="dot" w:pos="9356"/>
        </w:tabs>
        <w:rPr>
          <w:rFonts w:asciiTheme="minorHAnsi" w:eastAsiaTheme="minorEastAsia" w:hAnsiTheme="minorHAnsi" w:cstheme="minorBidi"/>
          <w:noProof/>
          <w:lang w:val="ka-GE" w:eastAsia="ka-GE"/>
        </w:rPr>
      </w:pPr>
      <w:hyperlink w:anchor="_Toc3325109" w:history="1">
        <w:r w:rsidR="002E3CDA" w:rsidRPr="00E70DE5">
          <w:rPr>
            <w:rStyle w:val="Hyperlink"/>
            <w:rFonts w:cs="Sylfaen"/>
            <w:noProof/>
            <w:lang w:val="ka-GE"/>
          </w:rPr>
          <w:t>2.</w:t>
        </w:r>
        <w:r w:rsidR="002E3CDA" w:rsidRPr="00E70DE5">
          <w:rPr>
            <w:rStyle w:val="Hyperlink"/>
            <w:rFonts w:cs="Sylfaen"/>
            <w:noProof/>
          </w:rPr>
          <w:t>7</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სატრანსპორტო</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ინფრასტრუქტურა</w:t>
        </w:r>
        <w:r w:rsidR="002E3CDA">
          <w:rPr>
            <w:noProof/>
            <w:webHidden/>
          </w:rPr>
          <w:tab/>
        </w:r>
        <w:r w:rsidR="002E3CDA">
          <w:rPr>
            <w:noProof/>
            <w:webHidden/>
          </w:rPr>
          <w:fldChar w:fldCharType="begin"/>
        </w:r>
        <w:r w:rsidR="002E3CDA">
          <w:rPr>
            <w:noProof/>
            <w:webHidden/>
          </w:rPr>
          <w:instrText xml:space="preserve"> PAGEREF _Toc3325109 \h </w:instrText>
        </w:r>
        <w:r w:rsidR="002E3CDA">
          <w:rPr>
            <w:noProof/>
            <w:webHidden/>
          </w:rPr>
        </w:r>
        <w:r w:rsidR="002E3CDA">
          <w:rPr>
            <w:noProof/>
            <w:webHidden/>
          </w:rPr>
          <w:fldChar w:fldCharType="separate"/>
        </w:r>
        <w:r w:rsidR="002E3CDA">
          <w:rPr>
            <w:noProof/>
            <w:webHidden/>
          </w:rPr>
          <w:t>20</w:t>
        </w:r>
        <w:r w:rsidR="002E3CDA">
          <w:rPr>
            <w:noProof/>
            <w:webHidden/>
          </w:rPr>
          <w:fldChar w:fldCharType="end"/>
        </w:r>
      </w:hyperlink>
    </w:p>
    <w:p w:rsidR="002E3CDA" w:rsidRDefault="00DA0A2B">
      <w:pPr>
        <w:pStyle w:val="TOC3"/>
        <w:tabs>
          <w:tab w:val="right" w:leader="dot" w:pos="9356"/>
        </w:tabs>
        <w:rPr>
          <w:rFonts w:asciiTheme="minorHAnsi" w:eastAsiaTheme="minorEastAsia" w:hAnsiTheme="minorHAnsi" w:cstheme="minorBidi"/>
          <w:noProof/>
          <w:lang w:val="ka-GE" w:eastAsia="ka-GE"/>
        </w:rPr>
      </w:pPr>
      <w:hyperlink w:anchor="_Toc3325110" w:history="1">
        <w:r w:rsidR="002E3CDA" w:rsidRPr="00E70DE5">
          <w:rPr>
            <w:rStyle w:val="Hyperlink"/>
            <w:rFonts w:cs="Sylfaen"/>
            <w:noProof/>
            <w:lang w:val="ka-GE"/>
          </w:rPr>
          <w:t>2.</w:t>
        </w:r>
        <w:r w:rsidR="002E3CDA" w:rsidRPr="00E70DE5">
          <w:rPr>
            <w:rStyle w:val="Hyperlink"/>
            <w:rFonts w:cs="Sylfaen"/>
            <w:noProof/>
          </w:rPr>
          <w:t>8</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კომუნალურ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საკომუნიკაციო</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სერვისებ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მაღალმთიან</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სახლებებში</w:t>
        </w:r>
        <w:r w:rsidR="002E3CDA">
          <w:rPr>
            <w:noProof/>
            <w:webHidden/>
          </w:rPr>
          <w:tab/>
        </w:r>
        <w:r w:rsidR="002E3CDA">
          <w:rPr>
            <w:noProof/>
            <w:webHidden/>
          </w:rPr>
          <w:fldChar w:fldCharType="begin"/>
        </w:r>
        <w:r w:rsidR="002E3CDA">
          <w:rPr>
            <w:noProof/>
            <w:webHidden/>
          </w:rPr>
          <w:instrText xml:space="preserve"> PAGEREF _Toc3325110 \h </w:instrText>
        </w:r>
        <w:r w:rsidR="002E3CDA">
          <w:rPr>
            <w:noProof/>
            <w:webHidden/>
          </w:rPr>
        </w:r>
        <w:r w:rsidR="002E3CDA">
          <w:rPr>
            <w:noProof/>
            <w:webHidden/>
          </w:rPr>
          <w:fldChar w:fldCharType="separate"/>
        </w:r>
        <w:r w:rsidR="002E3CDA">
          <w:rPr>
            <w:noProof/>
            <w:webHidden/>
          </w:rPr>
          <w:t>21</w:t>
        </w:r>
        <w:r w:rsidR="002E3CDA">
          <w:rPr>
            <w:noProof/>
            <w:webHidden/>
          </w:rPr>
          <w:fldChar w:fldCharType="end"/>
        </w:r>
      </w:hyperlink>
    </w:p>
    <w:p w:rsidR="002E3CDA" w:rsidRDefault="00DA0A2B">
      <w:pPr>
        <w:pStyle w:val="TOC3"/>
        <w:tabs>
          <w:tab w:val="right" w:leader="dot" w:pos="9356"/>
        </w:tabs>
        <w:rPr>
          <w:rFonts w:asciiTheme="minorHAnsi" w:eastAsiaTheme="minorEastAsia" w:hAnsiTheme="minorHAnsi" w:cstheme="minorBidi"/>
          <w:noProof/>
          <w:lang w:val="ka-GE" w:eastAsia="ka-GE"/>
        </w:rPr>
      </w:pPr>
      <w:hyperlink w:anchor="_Toc3325111" w:history="1">
        <w:r w:rsidR="002E3CDA" w:rsidRPr="00E70DE5">
          <w:rPr>
            <w:rStyle w:val="Hyperlink"/>
            <w:rFonts w:cs="Sylfaen"/>
            <w:noProof/>
            <w:lang w:val="ka-GE"/>
          </w:rPr>
          <w:t>2.</w:t>
        </w:r>
        <w:r w:rsidR="002E3CDA" w:rsidRPr="00E70DE5">
          <w:rPr>
            <w:rStyle w:val="Hyperlink"/>
            <w:rFonts w:cs="Sylfaen"/>
            <w:noProof/>
          </w:rPr>
          <w:t>9</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ჯანმრთელობ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სოციალურ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ცვ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მაღალმთიან</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სახლებებში</w:t>
        </w:r>
        <w:r w:rsidR="002E3CDA">
          <w:rPr>
            <w:noProof/>
            <w:webHidden/>
          </w:rPr>
          <w:tab/>
        </w:r>
        <w:r w:rsidR="002E3CDA">
          <w:rPr>
            <w:noProof/>
            <w:webHidden/>
          </w:rPr>
          <w:fldChar w:fldCharType="begin"/>
        </w:r>
        <w:r w:rsidR="002E3CDA">
          <w:rPr>
            <w:noProof/>
            <w:webHidden/>
          </w:rPr>
          <w:instrText xml:space="preserve"> PAGEREF _Toc3325111 \h </w:instrText>
        </w:r>
        <w:r w:rsidR="002E3CDA">
          <w:rPr>
            <w:noProof/>
            <w:webHidden/>
          </w:rPr>
        </w:r>
        <w:r w:rsidR="002E3CDA">
          <w:rPr>
            <w:noProof/>
            <w:webHidden/>
          </w:rPr>
          <w:fldChar w:fldCharType="separate"/>
        </w:r>
        <w:r w:rsidR="002E3CDA">
          <w:rPr>
            <w:noProof/>
            <w:webHidden/>
          </w:rPr>
          <w:t>23</w:t>
        </w:r>
        <w:r w:rsidR="002E3CDA">
          <w:rPr>
            <w:noProof/>
            <w:webHidden/>
          </w:rPr>
          <w:fldChar w:fldCharType="end"/>
        </w:r>
      </w:hyperlink>
    </w:p>
    <w:p w:rsidR="002E3CDA" w:rsidRDefault="00DA0A2B">
      <w:pPr>
        <w:pStyle w:val="TOC3"/>
        <w:tabs>
          <w:tab w:val="right" w:leader="dot" w:pos="9356"/>
        </w:tabs>
        <w:rPr>
          <w:rFonts w:asciiTheme="minorHAnsi" w:eastAsiaTheme="minorEastAsia" w:hAnsiTheme="minorHAnsi" w:cstheme="minorBidi"/>
          <w:noProof/>
          <w:lang w:val="ka-GE" w:eastAsia="ka-GE"/>
        </w:rPr>
      </w:pPr>
      <w:hyperlink w:anchor="_Toc3325112" w:history="1">
        <w:r w:rsidR="002E3CDA" w:rsidRPr="00E70DE5">
          <w:rPr>
            <w:rStyle w:val="Hyperlink"/>
            <w:rFonts w:cs="Sylfaen"/>
            <w:noProof/>
            <w:lang w:val="ka-GE"/>
          </w:rPr>
          <w:t>2.</w:t>
        </w:r>
        <w:r w:rsidR="002E3CDA" w:rsidRPr="00E70DE5">
          <w:rPr>
            <w:rStyle w:val="Hyperlink"/>
            <w:rFonts w:cs="Sylfaen"/>
            <w:noProof/>
          </w:rPr>
          <w:t>10</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განათლებ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ცოდნ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ონე</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მაღალმთიან</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სახლებებში</w:t>
        </w:r>
        <w:r w:rsidR="002E3CDA">
          <w:rPr>
            <w:noProof/>
            <w:webHidden/>
          </w:rPr>
          <w:tab/>
        </w:r>
        <w:r w:rsidR="002E3CDA">
          <w:rPr>
            <w:noProof/>
            <w:webHidden/>
          </w:rPr>
          <w:fldChar w:fldCharType="begin"/>
        </w:r>
        <w:r w:rsidR="002E3CDA">
          <w:rPr>
            <w:noProof/>
            <w:webHidden/>
          </w:rPr>
          <w:instrText xml:space="preserve"> PAGEREF _Toc3325112 \h </w:instrText>
        </w:r>
        <w:r w:rsidR="002E3CDA">
          <w:rPr>
            <w:noProof/>
            <w:webHidden/>
          </w:rPr>
        </w:r>
        <w:r w:rsidR="002E3CDA">
          <w:rPr>
            <w:noProof/>
            <w:webHidden/>
          </w:rPr>
          <w:fldChar w:fldCharType="separate"/>
        </w:r>
        <w:r w:rsidR="002E3CDA">
          <w:rPr>
            <w:noProof/>
            <w:webHidden/>
          </w:rPr>
          <w:t>24</w:t>
        </w:r>
        <w:r w:rsidR="002E3CDA">
          <w:rPr>
            <w:noProof/>
            <w:webHidden/>
          </w:rPr>
          <w:fldChar w:fldCharType="end"/>
        </w:r>
      </w:hyperlink>
    </w:p>
    <w:p w:rsidR="002E3CDA" w:rsidRDefault="00DA0A2B">
      <w:pPr>
        <w:pStyle w:val="TOC3"/>
        <w:tabs>
          <w:tab w:val="right" w:leader="dot" w:pos="9356"/>
        </w:tabs>
        <w:rPr>
          <w:rFonts w:asciiTheme="minorHAnsi" w:eastAsiaTheme="minorEastAsia" w:hAnsiTheme="minorHAnsi" w:cstheme="minorBidi"/>
          <w:noProof/>
          <w:lang w:val="ka-GE" w:eastAsia="ka-GE"/>
        </w:rPr>
      </w:pPr>
      <w:hyperlink w:anchor="_Toc3325113" w:history="1">
        <w:r w:rsidR="002E3CDA" w:rsidRPr="00E70DE5">
          <w:rPr>
            <w:rStyle w:val="Hyperlink"/>
            <w:rFonts w:cs="Sylfaen"/>
            <w:noProof/>
            <w:lang w:val="ka-GE"/>
          </w:rPr>
          <w:t>2.1</w:t>
        </w:r>
        <w:r w:rsidR="002E3CDA" w:rsidRPr="00E70DE5">
          <w:rPr>
            <w:rStyle w:val="Hyperlink"/>
            <w:rFonts w:cs="Sylfaen"/>
            <w:noProof/>
          </w:rPr>
          <w:t>1</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კულტურ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სპორტ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მაღალმთიან</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სახლებებში</w:t>
        </w:r>
        <w:r w:rsidR="002E3CDA">
          <w:rPr>
            <w:noProof/>
            <w:webHidden/>
          </w:rPr>
          <w:tab/>
        </w:r>
        <w:r w:rsidR="002E3CDA">
          <w:rPr>
            <w:noProof/>
            <w:webHidden/>
          </w:rPr>
          <w:fldChar w:fldCharType="begin"/>
        </w:r>
        <w:r w:rsidR="002E3CDA">
          <w:rPr>
            <w:noProof/>
            <w:webHidden/>
          </w:rPr>
          <w:instrText xml:space="preserve"> PAGEREF _Toc3325113 \h </w:instrText>
        </w:r>
        <w:r w:rsidR="002E3CDA">
          <w:rPr>
            <w:noProof/>
            <w:webHidden/>
          </w:rPr>
        </w:r>
        <w:r w:rsidR="002E3CDA">
          <w:rPr>
            <w:noProof/>
            <w:webHidden/>
          </w:rPr>
          <w:fldChar w:fldCharType="separate"/>
        </w:r>
        <w:r w:rsidR="002E3CDA">
          <w:rPr>
            <w:noProof/>
            <w:webHidden/>
          </w:rPr>
          <w:t>26</w:t>
        </w:r>
        <w:r w:rsidR="002E3CDA">
          <w:rPr>
            <w:noProof/>
            <w:webHidden/>
          </w:rPr>
          <w:fldChar w:fldCharType="end"/>
        </w:r>
      </w:hyperlink>
    </w:p>
    <w:p w:rsidR="002E3CDA" w:rsidRDefault="00DA0A2B">
      <w:pPr>
        <w:pStyle w:val="TOC3"/>
        <w:tabs>
          <w:tab w:val="right" w:leader="dot" w:pos="9356"/>
        </w:tabs>
        <w:rPr>
          <w:rFonts w:asciiTheme="minorHAnsi" w:eastAsiaTheme="minorEastAsia" w:hAnsiTheme="minorHAnsi" w:cstheme="minorBidi"/>
          <w:noProof/>
          <w:lang w:val="ka-GE" w:eastAsia="ka-GE"/>
        </w:rPr>
      </w:pPr>
      <w:hyperlink w:anchor="_Toc3325114" w:history="1">
        <w:r w:rsidR="002E3CDA" w:rsidRPr="00E70DE5">
          <w:rPr>
            <w:rStyle w:val="Hyperlink"/>
            <w:rFonts w:cs="Sylfaen"/>
            <w:noProof/>
            <w:lang w:val="ka-GE"/>
          </w:rPr>
          <w:t>2.1</w:t>
        </w:r>
        <w:r w:rsidR="002E3CDA" w:rsidRPr="00E70DE5">
          <w:rPr>
            <w:rStyle w:val="Hyperlink"/>
            <w:rFonts w:cs="Sylfaen"/>
            <w:noProof/>
          </w:rPr>
          <w:t>2</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ბუნებრივ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რესურსებ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ეფექტიან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მოხმარებ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კატასტროფებ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რისკ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მართვა</w:t>
        </w:r>
        <w:r w:rsidR="002E3CDA">
          <w:rPr>
            <w:noProof/>
            <w:webHidden/>
          </w:rPr>
          <w:tab/>
        </w:r>
        <w:r w:rsidR="002E3CDA">
          <w:rPr>
            <w:noProof/>
            <w:webHidden/>
          </w:rPr>
          <w:fldChar w:fldCharType="begin"/>
        </w:r>
        <w:r w:rsidR="002E3CDA">
          <w:rPr>
            <w:noProof/>
            <w:webHidden/>
          </w:rPr>
          <w:instrText xml:space="preserve"> PAGEREF _Toc3325114 \h </w:instrText>
        </w:r>
        <w:r w:rsidR="002E3CDA">
          <w:rPr>
            <w:noProof/>
            <w:webHidden/>
          </w:rPr>
        </w:r>
        <w:r w:rsidR="002E3CDA">
          <w:rPr>
            <w:noProof/>
            <w:webHidden/>
          </w:rPr>
          <w:fldChar w:fldCharType="separate"/>
        </w:r>
        <w:r w:rsidR="002E3CDA">
          <w:rPr>
            <w:noProof/>
            <w:webHidden/>
          </w:rPr>
          <w:t>26</w:t>
        </w:r>
        <w:r w:rsidR="002E3CDA">
          <w:rPr>
            <w:noProof/>
            <w:webHidden/>
          </w:rPr>
          <w:fldChar w:fldCharType="end"/>
        </w:r>
      </w:hyperlink>
    </w:p>
    <w:p w:rsidR="002E3CDA" w:rsidRDefault="00DA0A2B">
      <w:pPr>
        <w:pStyle w:val="TOC3"/>
        <w:tabs>
          <w:tab w:val="right" w:leader="dot" w:pos="9356"/>
        </w:tabs>
        <w:rPr>
          <w:rFonts w:asciiTheme="minorHAnsi" w:eastAsiaTheme="minorEastAsia" w:hAnsiTheme="minorHAnsi" w:cstheme="minorBidi"/>
          <w:noProof/>
          <w:lang w:val="ka-GE" w:eastAsia="ka-GE"/>
        </w:rPr>
      </w:pPr>
      <w:hyperlink w:anchor="_Toc3325115" w:history="1">
        <w:r w:rsidR="002E3CDA" w:rsidRPr="00E70DE5">
          <w:rPr>
            <w:rStyle w:val="Hyperlink"/>
            <w:rFonts w:cs="Sylfaen"/>
            <w:noProof/>
            <w:lang w:val="ka-GE"/>
          </w:rPr>
          <w:t>2.1</w:t>
        </w:r>
        <w:r w:rsidR="002E3CDA" w:rsidRPr="00E70DE5">
          <w:rPr>
            <w:rStyle w:val="Hyperlink"/>
            <w:rFonts w:cs="Sylfaen"/>
            <w:noProof/>
          </w:rPr>
          <w:t>3</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კავშირგაბმულობ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საჯარო</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სერვისებზე</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ხელმისაწვდომობ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მოქალაქეთ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ჩართულობა</w:t>
        </w:r>
        <w:r w:rsidR="002E3CDA">
          <w:rPr>
            <w:noProof/>
            <w:webHidden/>
          </w:rPr>
          <w:tab/>
        </w:r>
        <w:r w:rsidR="002E3CDA">
          <w:rPr>
            <w:noProof/>
            <w:webHidden/>
          </w:rPr>
          <w:fldChar w:fldCharType="begin"/>
        </w:r>
        <w:r w:rsidR="002E3CDA">
          <w:rPr>
            <w:noProof/>
            <w:webHidden/>
          </w:rPr>
          <w:instrText xml:space="preserve"> PAGEREF _Toc3325115 \h </w:instrText>
        </w:r>
        <w:r w:rsidR="002E3CDA">
          <w:rPr>
            <w:noProof/>
            <w:webHidden/>
          </w:rPr>
        </w:r>
        <w:r w:rsidR="002E3CDA">
          <w:rPr>
            <w:noProof/>
            <w:webHidden/>
          </w:rPr>
          <w:fldChar w:fldCharType="separate"/>
        </w:r>
        <w:r w:rsidR="002E3CDA">
          <w:rPr>
            <w:noProof/>
            <w:webHidden/>
          </w:rPr>
          <w:t>28</w:t>
        </w:r>
        <w:r w:rsidR="002E3CDA">
          <w:rPr>
            <w:noProof/>
            <w:webHidden/>
          </w:rPr>
          <w:fldChar w:fldCharType="end"/>
        </w:r>
      </w:hyperlink>
    </w:p>
    <w:p w:rsidR="002E3CDA" w:rsidRDefault="00DA0A2B">
      <w:pPr>
        <w:pStyle w:val="TOC3"/>
        <w:tabs>
          <w:tab w:val="right" w:leader="dot" w:pos="9356"/>
        </w:tabs>
        <w:rPr>
          <w:rFonts w:asciiTheme="minorHAnsi" w:eastAsiaTheme="minorEastAsia" w:hAnsiTheme="minorHAnsi" w:cstheme="minorBidi"/>
          <w:noProof/>
          <w:lang w:val="ka-GE" w:eastAsia="ka-GE"/>
        </w:rPr>
      </w:pPr>
      <w:hyperlink w:anchor="_Toc3325116" w:history="1">
        <w:r w:rsidR="002E3CDA" w:rsidRPr="00E70DE5">
          <w:rPr>
            <w:rStyle w:val="Hyperlink"/>
            <w:rFonts w:cs="Sylfaen"/>
            <w:noProof/>
            <w:lang w:val="ka-GE"/>
          </w:rPr>
          <w:t>2.1</w:t>
        </w:r>
        <w:r w:rsidR="002E3CDA" w:rsidRPr="00E70DE5">
          <w:rPr>
            <w:rStyle w:val="Hyperlink"/>
            <w:rFonts w:cs="Sylfaen"/>
            <w:noProof/>
          </w:rPr>
          <w:t>4</w:t>
        </w:r>
        <w:r w:rsidR="002E3CDA" w:rsidRPr="00E70DE5">
          <w:rPr>
            <w:rStyle w:val="Hyperlink"/>
            <w:rFonts w:cs="Sylfaen"/>
            <w:noProof/>
            <w:lang w:val="ka-GE"/>
          </w:rPr>
          <w:t>.</w:t>
        </w:r>
        <w:r w:rsidR="002E3CDA" w:rsidRPr="00E70DE5">
          <w:rPr>
            <w:rStyle w:val="Hyperlink"/>
            <w:rFonts w:ascii="Sylfaen" w:hAnsi="Sylfaen" w:cs="Sylfaen"/>
            <w:noProof/>
            <w:lang w:val="ka-GE"/>
          </w:rPr>
          <w:t>მაღალმთიან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სახლებებ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რეგიონებ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მიხედვით</w:t>
        </w:r>
        <w:r w:rsidR="002E3CDA">
          <w:rPr>
            <w:noProof/>
            <w:webHidden/>
          </w:rPr>
          <w:tab/>
        </w:r>
        <w:r w:rsidR="002E3CDA">
          <w:rPr>
            <w:noProof/>
            <w:webHidden/>
          </w:rPr>
          <w:fldChar w:fldCharType="begin"/>
        </w:r>
        <w:r w:rsidR="002E3CDA">
          <w:rPr>
            <w:noProof/>
            <w:webHidden/>
          </w:rPr>
          <w:instrText xml:space="preserve"> PAGEREF _Toc3325116 \h </w:instrText>
        </w:r>
        <w:r w:rsidR="002E3CDA">
          <w:rPr>
            <w:noProof/>
            <w:webHidden/>
          </w:rPr>
        </w:r>
        <w:r w:rsidR="002E3CDA">
          <w:rPr>
            <w:noProof/>
            <w:webHidden/>
          </w:rPr>
          <w:fldChar w:fldCharType="separate"/>
        </w:r>
        <w:r w:rsidR="002E3CDA">
          <w:rPr>
            <w:noProof/>
            <w:webHidden/>
          </w:rPr>
          <w:t>29</w:t>
        </w:r>
        <w:r w:rsidR="002E3CDA">
          <w:rPr>
            <w:noProof/>
            <w:webHidden/>
          </w:rPr>
          <w:fldChar w:fldCharType="end"/>
        </w:r>
      </w:hyperlink>
    </w:p>
    <w:p w:rsidR="002E3CDA" w:rsidRDefault="00DA0A2B">
      <w:pPr>
        <w:pStyle w:val="TOC3"/>
        <w:tabs>
          <w:tab w:val="right" w:leader="dot" w:pos="9356"/>
        </w:tabs>
        <w:rPr>
          <w:rFonts w:asciiTheme="minorHAnsi" w:eastAsiaTheme="minorEastAsia" w:hAnsiTheme="minorHAnsi" w:cstheme="minorBidi"/>
          <w:noProof/>
          <w:lang w:val="ka-GE" w:eastAsia="ka-GE"/>
        </w:rPr>
      </w:pPr>
      <w:hyperlink w:anchor="_Toc3325117" w:history="1">
        <w:r w:rsidR="002E3CDA" w:rsidRPr="00E70DE5">
          <w:rPr>
            <w:rStyle w:val="Hyperlink"/>
            <w:rFonts w:cs="Sylfaen"/>
            <w:noProof/>
            <w:lang w:val="ka-GE"/>
          </w:rPr>
          <w:t>2.1</w:t>
        </w:r>
        <w:r w:rsidR="002E3CDA" w:rsidRPr="00E70DE5">
          <w:rPr>
            <w:rStyle w:val="Hyperlink"/>
            <w:rFonts w:cs="Sylfaen"/>
            <w:noProof/>
          </w:rPr>
          <w:t>5</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სკვნები</w:t>
        </w:r>
        <w:r w:rsidR="002E3CDA">
          <w:rPr>
            <w:noProof/>
            <w:webHidden/>
          </w:rPr>
          <w:tab/>
        </w:r>
        <w:r w:rsidR="002E3CDA">
          <w:rPr>
            <w:noProof/>
            <w:webHidden/>
          </w:rPr>
          <w:fldChar w:fldCharType="begin"/>
        </w:r>
        <w:r w:rsidR="002E3CDA">
          <w:rPr>
            <w:noProof/>
            <w:webHidden/>
          </w:rPr>
          <w:instrText xml:space="preserve"> PAGEREF _Toc3325117 \h </w:instrText>
        </w:r>
        <w:r w:rsidR="002E3CDA">
          <w:rPr>
            <w:noProof/>
            <w:webHidden/>
          </w:rPr>
        </w:r>
        <w:r w:rsidR="002E3CDA">
          <w:rPr>
            <w:noProof/>
            <w:webHidden/>
          </w:rPr>
          <w:fldChar w:fldCharType="separate"/>
        </w:r>
        <w:r w:rsidR="002E3CDA">
          <w:rPr>
            <w:noProof/>
            <w:webHidden/>
          </w:rPr>
          <w:t>34</w:t>
        </w:r>
        <w:r w:rsidR="002E3CDA">
          <w:rPr>
            <w:noProof/>
            <w:webHidden/>
          </w:rPr>
          <w:fldChar w:fldCharType="end"/>
        </w:r>
      </w:hyperlink>
    </w:p>
    <w:p w:rsidR="002E3CDA" w:rsidRDefault="00DA0A2B">
      <w:pPr>
        <w:pStyle w:val="TOC1"/>
        <w:tabs>
          <w:tab w:val="left" w:pos="440"/>
          <w:tab w:val="right" w:leader="dot" w:pos="9356"/>
        </w:tabs>
        <w:rPr>
          <w:rFonts w:asciiTheme="minorHAnsi" w:eastAsiaTheme="minorEastAsia" w:hAnsiTheme="minorHAnsi" w:cstheme="minorBidi"/>
          <w:noProof/>
          <w:lang w:val="ka-GE" w:eastAsia="ka-GE"/>
        </w:rPr>
      </w:pPr>
      <w:hyperlink w:anchor="_Toc3325118" w:history="1">
        <w:r w:rsidR="002E3CDA" w:rsidRPr="00E70DE5">
          <w:rPr>
            <w:rStyle w:val="Hyperlink"/>
            <w:noProof/>
            <w:lang w:val="ka-GE"/>
          </w:rPr>
          <w:t>3.</w:t>
        </w:r>
        <w:r w:rsidR="002E3CDA">
          <w:rPr>
            <w:rFonts w:asciiTheme="minorHAnsi" w:eastAsiaTheme="minorEastAsia" w:hAnsiTheme="minorHAnsi" w:cstheme="minorBidi"/>
            <w:noProof/>
            <w:lang w:val="ka-GE" w:eastAsia="ka-GE"/>
          </w:rPr>
          <w:tab/>
        </w:r>
        <w:r w:rsidR="002E3CDA" w:rsidRPr="00E70DE5">
          <w:rPr>
            <w:rStyle w:val="Hyperlink"/>
            <w:rFonts w:ascii="Sylfaen" w:hAnsi="Sylfaen" w:cs="Sylfaen"/>
            <w:noProof/>
            <w:lang w:val="ka-GE"/>
          </w:rPr>
          <w:t>მაღალმთიან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სახლებების</w:t>
        </w:r>
        <w:r w:rsidR="002E3CDA" w:rsidRPr="00E70DE5">
          <w:rPr>
            <w:rStyle w:val="Hyperlink"/>
            <w:rFonts w:cs="Sylfaen"/>
            <w:noProof/>
            <w:lang w:val="ka-GE"/>
          </w:rPr>
          <w:t xml:space="preserve"> </w:t>
        </w:r>
        <w:r w:rsidR="002E3CDA" w:rsidRPr="00E70DE5">
          <w:rPr>
            <w:rStyle w:val="Hyperlink"/>
            <w:noProof/>
            <w:lang w:val="ka-GE"/>
          </w:rPr>
          <w:t xml:space="preserve">SWOT </w:t>
        </w:r>
        <w:r w:rsidR="002E3CDA" w:rsidRPr="00E70DE5">
          <w:rPr>
            <w:rStyle w:val="Hyperlink"/>
            <w:rFonts w:ascii="Sylfaen" w:hAnsi="Sylfaen" w:cs="Sylfaen"/>
            <w:noProof/>
            <w:lang w:val="ka-GE"/>
          </w:rPr>
          <w:t>ანალიზი</w:t>
        </w:r>
        <w:r w:rsidR="002E3CDA">
          <w:rPr>
            <w:noProof/>
            <w:webHidden/>
          </w:rPr>
          <w:tab/>
        </w:r>
        <w:r w:rsidR="002E3CDA">
          <w:rPr>
            <w:noProof/>
            <w:webHidden/>
          </w:rPr>
          <w:fldChar w:fldCharType="begin"/>
        </w:r>
        <w:r w:rsidR="002E3CDA">
          <w:rPr>
            <w:noProof/>
            <w:webHidden/>
          </w:rPr>
          <w:instrText xml:space="preserve"> PAGEREF _Toc3325118 \h </w:instrText>
        </w:r>
        <w:r w:rsidR="002E3CDA">
          <w:rPr>
            <w:noProof/>
            <w:webHidden/>
          </w:rPr>
        </w:r>
        <w:r w:rsidR="002E3CDA">
          <w:rPr>
            <w:noProof/>
            <w:webHidden/>
          </w:rPr>
          <w:fldChar w:fldCharType="separate"/>
        </w:r>
        <w:r w:rsidR="002E3CDA">
          <w:rPr>
            <w:noProof/>
            <w:webHidden/>
          </w:rPr>
          <w:t>37</w:t>
        </w:r>
        <w:r w:rsidR="002E3CDA">
          <w:rPr>
            <w:noProof/>
            <w:webHidden/>
          </w:rPr>
          <w:fldChar w:fldCharType="end"/>
        </w:r>
      </w:hyperlink>
    </w:p>
    <w:p w:rsidR="002E3CDA" w:rsidRDefault="00DA0A2B">
      <w:pPr>
        <w:pStyle w:val="TOC1"/>
        <w:tabs>
          <w:tab w:val="right" w:leader="dot" w:pos="9356"/>
        </w:tabs>
        <w:rPr>
          <w:rFonts w:asciiTheme="minorHAnsi" w:eastAsiaTheme="minorEastAsia" w:hAnsiTheme="minorHAnsi" w:cstheme="minorBidi"/>
          <w:noProof/>
          <w:lang w:val="ka-GE" w:eastAsia="ka-GE"/>
        </w:rPr>
      </w:pPr>
      <w:hyperlink w:anchor="_Toc3325119" w:history="1">
        <w:r w:rsidR="002E3CDA" w:rsidRPr="00E70DE5">
          <w:rPr>
            <w:rStyle w:val="Hyperlink"/>
            <w:rFonts w:cs="Sylfaen"/>
            <w:noProof/>
            <w:lang w:val="ka-GE"/>
          </w:rPr>
          <w:t>(</w:t>
        </w:r>
        <w:r w:rsidR="002E3CDA" w:rsidRPr="00E70DE5">
          <w:rPr>
            <w:rStyle w:val="Hyperlink"/>
            <w:rFonts w:ascii="Sylfaen" w:hAnsi="Sylfaen" w:cs="Sylfaen"/>
            <w:noProof/>
            <w:lang w:val="ka-GE"/>
          </w:rPr>
          <w:t>ძლიერ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სუსტ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მხარეებ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შესაძლებლობების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რისკებ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შეფასება</w:t>
        </w:r>
        <w:r w:rsidR="002E3CDA" w:rsidRPr="00E70DE5">
          <w:rPr>
            <w:rStyle w:val="Hyperlink"/>
            <w:rFonts w:cs="Sylfaen"/>
            <w:noProof/>
            <w:lang w:val="ka-GE"/>
          </w:rPr>
          <w:t>)</w:t>
        </w:r>
        <w:r w:rsidR="002E3CDA">
          <w:rPr>
            <w:noProof/>
            <w:webHidden/>
          </w:rPr>
          <w:tab/>
        </w:r>
        <w:r w:rsidR="002E3CDA">
          <w:rPr>
            <w:noProof/>
            <w:webHidden/>
          </w:rPr>
          <w:fldChar w:fldCharType="begin"/>
        </w:r>
        <w:r w:rsidR="002E3CDA">
          <w:rPr>
            <w:noProof/>
            <w:webHidden/>
          </w:rPr>
          <w:instrText xml:space="preserve"> PAGEREF _Toc3325119 \h </w:instrText>
        </w:r>
        <w:r w:rsidR="002E3CDA">
          <w:rPr>
            <w:noProof/>
            <w:webHidden/>
          </w:rPr>
        </w:r>
        <w:r w:rsidR="002E3CDA">
          <w:rPr>
            <w:noProof/>
            <w:webHidden/>
          </w:rPr>
          <w:fldChar w:fldCharType="separate"/>
        </w:r>
        <w:r w:rsidR="002E3CDA">
          <w:rPr>
            <w:noProof/>
            <w:webHidden/>
          </w:rPr>
          <w:t>37</w:t>
        </w:r>
        <w:r w:rsidR="002E3CDA">
          <w:rPr>
            <w:noProof/>
            <w:webHidden/>
          </w:rPr>
          <w:fldChar w:fldCharType="end"/>
        </w:r>
      </w:hyperlink>
    </w:p>
    <w:p w:rsidR="002E3CDA" w:rsidRDefault="00DA0A2B">
      <w:pPr>
        <w:pStyle w:val="TOC1"/>
        <w:tabs>
          <w:tab w:val="left" w:pos="440"/>
          <w:tab w:val="right" w:leader="dot" w:pos="9356"/>
        </w:tabs>
        <w:rPr>
          <w:rFonts w:asciiTheme="minorHAnsi" w:eastAsiaTheme="minorEastAsia" w:hAnsiTheme="minorHAnsi" w:cstheme="minorBidi"/>
          <w:noProof/>
          <w:lang w:val="ka-GE" w:eastAsia="ka-GE"/>
        </w:rPr>
      </w:pPr>
      <w:hyperlink w:anchor="_Toc3325120" w:history="1">
        <w:r w:rsidR="002E3CDA" w:rsidRPr="00E70DE5">
          <w:rPr>
            <w:rStyle w:val="Hyperlink"/>
            <w:rFonts w:cs="Sylfaen"/>
            <w:noProof/>
            <w:lang w:val="ka-GE"/>
          </w:rPr>
          <w:t>4.</w:t>
        </w:r>
        <w:r w:rsidR="002E3CDA">
          <w:rPr>
            <w:rFonts w:asciiTheme="minorHAnsi" w:eastAsiaTheme="minorEastAsia" w:hAnsiTheme="minorHAnsi" w:cstheme="minorBidi"/>
            <w:noProof/>
            <w:lang w:val="ka-GE" w:eastAsia="ka-GE"/>
          </w:rPr>
          <w:tab/>
        </w:r>
        <w:r w:rsidR="002E3CDA" w:rsidRPr="00E70DE5">
          <w:rPr>
            <w:rStyle w:val="Hyperlink"/>
            <w:rFonts w:ascii="Sylfaen" w:hAnsi="Sylfaen" w:cs="Sylfaen"/>
            <w:noProof/>
            <w:lang w:val="ka-GE"/>
          </w:rPr>
          <w:t>ხედვა</w:t>
        </w:r>
        <w:r w:rsidR="002E3CDA">
          <w:rPr>
            <w:noProof/>
            <w:webHidden/>
          </w:rPr>
          <w:tab/>
        </w:r>
        <w:r w:rsidR="002E3CDA">
          <w:rPr>
            <w:noProof/>
            <w:webHidden/>
          </w:rPr>
          <w:fldChar w:fldCharType="begin"/>
        </w:r>
        <w:r w:rsidR="002E3CDA">
          <w:rPr>
            <w:noProof/>
            <w:webHidden/>
          </w:rPr>
          <w:instrText xml:space="preserve"> PAGEREF _Toc3325120 \h </w:instrText>
        </w:r>
        <w:r w:rsidR="002E3CDA">
          <w:rPr>
            <w:noProof/>
            <w:webHidden/>
          </w:rPr>
        </w:r>
        <w:r w:rsidR="002E3CDA">
          <w:rPr>
            <w:noProof/>
            <w:webHidden/>
          </w:rPr>
          <w:fldChar w:fldCharType="separate"/>
        </w:r>
        <w:r w:rsidR="002E3CDA">
          <w:rPr>
            <w:noProof/>
            <w:webHidden/>
          </w:rPr>
          <w:t>43</w:t>
        </w:r>
        <w:r w:rsidR="002E3CDA">
          <w:rPr>
            <w:noProof/>
            <w:webHidden/>
          </w:rPr>
          <w:fldChar w:fldCharType="end"/>
        </w:r>
      </w:hyperlink>
    </w:p>
    <w:p w:rsidR="002E3CDA" w:rsidRDefault="00DA0A2B">
      <w:pPr>
        <w:pStyle w:val="TOC1"/>
        <w:tabs>
          <w:tab w:val="right" w:leader="dot" w:pos="9356"/>
        </w:tabs>
        <w:rPr>
          <w:rFonts w:asciiTheme="minorHAnsi" w:eastAsiaTheme="minorEastAsia" w:hAnsiTheme="minorHAnsi" w:cstheme="minorBidi"/>
          <w:noProof/>
          <w:lang w:val="ka-GE" w:eastAsia="ka-GE"/>
        </w:rPr>
      </w:pPr>
      <w:hyperlink w:anchor="_Toc3325121" w:history="1">
        <w:r w:rsidR="002E3CDA" w:rsidRPr="00E70DE5">
          <w:rPr>
            <w:rStyle w:val="Hyperlink"/>
            <w:rFonts w:ascii="Sylfaen" w:eastAsia="Times New Roman" w:hAnsi="Sylfaen" w:cs="Sylfaen"/>
            <w:noProof/>
            <w:lang w:eastAsia="en-US"/>
          </w:rPr>
          <w:t>5</w:t>
        </w:r>
        <w:r w:rsidR="002E3CDA" w:rsidRPr="00E70DE5">
          <w:rPr>
            <w:rStyle w:val="Hyperlink"/>
            <w:rFonts w:ascii="Sylfaen" w:eastAsia="Times New Roman" w:hAnsi="Sylfaen" w:cs="Sylfaen"/>
            <w:noProof/>
            <w:lang w:val="ka-GE" w:eastAsia="en-US"/>
          </w:rPr>
          <w:t>. სტრატეგიული მიზნები და ამოცანები</w:t>
        </w:r>
        <w:r w:rsidR="002E3CDA">
          <w:rPr>
            <w:noProof/>
            <w:webHidden/>
          </w:rPr>
          <w:tab/>
        </w:r>
        <w:r w:rsidR="002E3CDA">
          <w:rPr>
            <w:noProof/>
            <w:webHidden/>
          </w:rPr>
          <w:fldChar w:fldCharType="begin"/>
        </w:r>
        <w:r w:rsidR="002E3CDA">
          <w:rPr>
            <w:noProof/>
            <w:webHidden/>
          </w:rPr>
          <w:instrText xml:space="preserve"> PAGEREF _Toc3325121 \h </w:instrText>
        </w:r>
        <w:r w:rsidR="002E3CDA">
          <w:rPr>
            <w:noProof/>
            <w:webHidden/>
          </w:rPr>
        </w:r>
        <w:r w:rsidR="002E3CDA">
          <w:rPr>
            <w:noProof/>
            <w:webHidden/>
          </w:rPr>
          <w:fldChar w:fldCharType="separate"/>
        </w:r>
        <w:r w:rsidR="002E3CDA">
          <w:rPr>
            <w:noProof/>
            <w:webHidden/>
          </w:rPr>
          <w:t>43</w:t>
        </w:r>
        <w:r w:rsidR="002E3CDA">
          <w:rPr>
            <w:noProof/>
            <w:webHidden/>
          </w:rPr>
          <w:fldChar w:fldCharType="end"/>
        </w:r>
      </w:hyperlink>
    </w:p>
    <w:p w:rsidR="002E3CDA" w:rsidRDefault="00DA0A2B">
      <w:pPr>
        <w:pStyle w:val="TOC1"/>
        <w:tabs>
          <w:tab w:val="left" w:pos="440"/>
          <w:tab w:val="right" w:leader="dot" w:pos="9356"/>
        </w:tabs>
        <w:rPr>
          <w:rFonts w:asciiTheme="minorHAnsi" w:eastAsiaTheme="minorEastAsia" w:hAnsiTheme="minorHAnsi" w:cstheme="minorBidi"/>
          <w:noProof/>
          <w:lang w:val="ka-GE" w:eastAsia="ka-GE"/>
        </w:rPr>
      </w:pPr>
      <w:hyperlink w:anchor="_Toc3325122" w:history="1">
        <w:r w:rsidR="002E3CDA" w:rsidRPr="00E70DE5">
          <w:rPr>
            <w:rStyle w:val="Hyperlink"/>
            <w:rFonts w:cs="Sylfaen"/>
            <w:noProof/>
            <w:lang w:val="ka-GE"/>
          </w:rPr>
          <w:t>6.</w:t>
        </w:r>
        <w:r w:rsidR="002E3CDA">
          <w:rPr>
            <w:rFonts w:asciiTheme="minorHAnsi" w:eastAsiaTheme="minorEastAsia" w:hAnsiTheme="minorHAnsi" w:cstheme="minorBidi"/>
            <w:noProof/>
            <w:lang w:val="ka-GE" w:eastAsia="ka-GE"/>
          </w:rPr>
          <w:tab/>
        </w:r>
        <w:r w:rsidR="002E3CDA" w:rsidRPr="00E70DE5">
          <w:rPr>
            <w:rStyle w:val="Hyperlink"/>
            <w:rFonts w:ascii="Sylfaen" w:hAnsi="Sylfaen" w:cs="Sylfaen"/>
            <w:noProof/>
            <w:lang w:val="ka-GE"/>
          </w:rPr>
          <w:t>შედეგებ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ინდიკატორები</w:t>
        </w:r>
        <w:r w:rsidR="002E3CDA">
          <w:rPr>
            <w:noProof/>
            <w:webHidden/>
          </w:rPr>
          <w:tab/>
        </w:r>
        <w:r w:rsidR="002E3CDA">
          <w:rPr>
            <w:noProof/>
            <w:webHidden/>
          </w:rPr>
          <w:fldChar w:fldCharType="begin"/>
        </w:r>
        <w:r w:rsidR="002E3CDA">
          <w:rPr>
            <w:noProof/>
            <w:webHidden/>
          </w:rPr>
          <w:instrText xml:space="preserve"> PAGEREF _Toc3325122 \h </w:instrText>
        </w:r>
        <w:r w:rsidR="002E3CDA">
          <w:rPr>
            <w:noProof/>
            <w:webHidden/>
          </w:rPr>
        </w:r>
        <w:r w:rsidR="002E3CDA">
          <w:rPr>
            <w:noProof/>
            <w:webHidden/>
          </w:rPr>
          <w:fldChar w:fldCharType="separate"/>
        </w:r>
        <w:r w:rsidR="002E3CDA">
          <w:rPr>
            <w:noProof/>
            <w:webHidden/>
          </w:rPr>
          <w:t>45</w:t>
        </w:r>
        <w:r w:rsidR="002E3CDA">
          <w:rPr>
            <w:noProof/>
            <w:webHidden/>
          </w:rPr>
          <w:fldChar w:fldCharType="end"/>
        </w:r>
      </w:hyperlink>
    </w:p>
    <w:p w:rsidR="002E3CDA" w:rsidRDefault="00DA0A2B">
      <w:pPr>
        <w:pStyle w:val="TOC1"/>
        <w:tabs>
          <w:tab w:val="left" w:pos="440"/>
          <w:tab w:val="right" w:leader="dot" w:pos="9356"/>
        </w:tabs>
        <w:rPr>
          <w:rFonts w:asciiTheme="minorHAnsi" w:eastAsiaTheme="minorEastAsia" w:hAnsiTheme="minorHAnsi" w:cstheme="minorBidi"/>
          <w:noProof/>
          <w:lang w:val="ka-GE" w:eastAsia="ka-GE"/>
        </w:rPr>
      </w:pPr>
      <w:hyperlink w:anchor="_Toc3325123" w:history="1">
        <w:r w:rsidR="002E3CDA" w:rsidRPr="00E70DE5">
          <w:rPr>
            <w:rStyle w:val="Hyperlink"/>
            <w:noProof/>
            <w:lang w:val="ka-GE"/>
          </w:rPr>
          <w:t>7.</w:t>
        </w:r>
        <w:r w:rsidR="002E3CDA">
          <w:rPr>
            <w:rFonts w:asciiTheme="minorHAnsi" w:eastAsiaTheme="minorEastAsia" w:hAnsiTheme="minorHAnsi" w:cstheme="minorBidi"/>
            <w:noProof/>
            <w:lang w:val="ka-GE" w:eastAsia="ka-GE"/>
          </w:rPr>
          <w:tab/>
        </w:r>
        <w:r w:rsidR="002E3CDA" w:rsidRPr="00E70DE5">
          <w:rPr>
            <w:rStyle w:val="Hyperlink"/>
            <w:rFonts w:ascii="Sylfaen" w:hAnsi="Sylfaen" w:cs="Sylfaen"/>
            <w:noProof/>
            <w:lang w:val="ka-GE"/>
          </w:rPr>
          <w:t>განხორციელების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მართვის</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მექანიზმი</w:t>
        </w:r>
        <w:r w:rsidR="002E3CDA">
          <w:rPr>
            <w:noProof/>
            <w:webHidden/>
          </w:rPr>
          <w:tab/>
        </w:r>
        <w:r w:rsidR="002E3CDA">
          <w:rPr>
            <w:noProof/>
            <w:webHidden/>
          </w:rPr>
          <w:fldChar w:fldCharType="begin"/>
        </w:r>
        <w:r w:rsidR="002E3CDA">
          <w:rPr>
            <w:noProof/>
            <w:webHidden/>
          </w:rPr>
          <w:instrText xml:space="preserve"> PAGEREF _Toc3325123 \h </w:instrText>
        </w:r>
        <w:r w:rsidR="002E3CDA">
          <w:rPr>
            <w:noProof/>
            <w:webHidden/>
          </w:rPr>
        </w:r>
        <w:r w:rsidR="002E3CDA">
          <w:rPr>
            <w:noProof/>
            <w:webHidden/>
          </w:rPr>
          <w:fldChar w:fldCharType="separate"/>
        </w:r>
        <w:r w:rsidR="002E3CDA">
          <w:rPr>
            <w:noProof/>
            <w:webHidden/>
          </w:rPr>
          <w:t>47</w:t>
        </w:r>
        <w:r w:rsidR="002E3CDA">
          <w:rPr>
            <w:noProof/>
            <w:webHidden/>
          </w:rPr>
          <w:fldChar w:fldCharType="end"/>
        </w:r>
      </w:hyperlink>
    </w:p>
    <w:p w:rsidR="002E3CDA" w:rsidRDefault="00DA0A2B">
      <w:pPr>
        <w:pStyle w:val="TOC1"/>
        <w:tabs>
          <w:tab w:val="left" w:pos="440"/>
          <w:tab w:val="right" w:leader="dot" w:pos="9356"/>
        </w:tabs>
        <w:rPr>
          <w:rFonts w:asciiTheme="minorHAnsi" w:eastAsiaTheme="minorEastAsia" w:hAnsiTheme="minorHAnsi" w:cstheme="minorBidi"/>
          <w:noProof/>
          <w:lang w:val="ka-GE" w:eastAsia="ka-GE"/>
        </w:rPr>
      </w:pPr>
      <w:hyperlink w:anchor="_Toc3325124" w:history="1">
        <w:r w:rsidR="002E3CDA" w:rsidRPr="00E70DE5">
          <w:rPr>
            <w:rStyle w:val="Hyperlink"/>
            <w:noProof/>
            <w:lang w:val="ka-GE"/>
          </w:rPr>
          <w:t>8.</w:t>
        </w:r>
        <w:r w:rsidR="002E3CDA">
          <w:rPr>
            <w:rFonts w:asciiTheme="minorHAnsi" w:eastAsiaTheme="minorEastAsia" w:hAnsiTheme="minorHAnsi" w:cstheme="minorBidi"/>
            <w:noProof/>
            <w:lang w:val="ka-GE" w:eastAsia="ka-GE"/>
          </w:rPr>
          <w:tab/>
        </w:r>
        <w:r w:rsidR="002E3CDA" w:rsidRPr="00E70DE5">
          <w:rPr>
            <w:rStyle w:val="Hyperlink"/>
            <w:rFonts w:ascii="Sylfaen" w:hAnsi="Sylfaen" w:cs="Sylfaen"/>
            <w:noProof/>
            <w:lang w:val="ka-GE"/>
          </w:rPr>
          <w:t>ანგარიშგება</w:t>
        </w:r>
        <w:r w:rsidR="002E3CDA" w:rsidRPr="00E70DE5">
          <w:rPr>
            <w:rStyle w:val="Hyperlink"/>
            <w:noProof/>
            <w:lang w:val="ka-GE"/>
          </w:rPr>
          <w:t xml:space="preserve">, </w:t>
        </w:r>
        <w:r w:rsidR="002E3CDA" w:rsidRPr="00E70DE5">
          <w:rPr>
            <w:rStyle w:val="Hyperlink"/>
            <w:rFonts w:ascii="Sylfaen" w:hAnsi="Sylfaen" w:cs="Sylfaen"/>
            <w:noProof/>
            <w:lang w:val="ka-GE"/>
          </w:rPr>
          <w:t>მონიტორინგი</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და</w:t>
        </w:r>
        <w:r w:rsidR="002E3CDA" w:rsidRPr="00E70DE5">
          <w:rPr>
            <w:rStyle w:val="Hyperlink"/>
            <w:rFonts w:cs="Sylfaen"/>
            <w:noProof/>
            <w:lang w:val="ka-GE"/>
          </w:rPr>
          <w:t xml:space="preserve"> </w:t>
        </w:r>
        <w:r w:rsidR="002E3CDA" w:rsidRPr="00E70DE5">
          <w:rPr>
            <w:rStyle w:val="Hyperlink"/>
            <w:rFonts w:ascii="Sylfaen" w:hAnsi="Sylfaen" w:cs="Sylfaen"/>
            <w:noProof/>
            <w:lang w:val="ka-GE"/>
          </w:rPr>
          <w:t>შეფასება</w:t>
        </w:r>
        <w:r w:rsidR="002E3CDA">
          <w:rPr>
            <w:noProof/>
            <w:webHidden/>
          </w:rPr>
          <w:tab/>
        </w:r>
        <w:r w:rsidR="002E3CDA">
          <w:rPr>
            <w:noProof/>
            <w:webHidden/>
          </w:rPr>
          <w:fldChar w:fldCharType="begin"/>
        </w:r>
        <w:r w:rsidR="002E3CDA">
          <w:rPr>
            <w:noProof/>
            <w:webHidden/>
          </w:rPr>
          <w:instrText xml:space="preserve"> PAGEREF _Toc3325124 \h </w:instrText>
        </w:r>
        <w:r w:rsidR="002E3CDA">
          <w:rPr>
            <w:noProof/>
            <w:webHidden/>
          </w:rPr>
        </w:r>
        <w:r w:rsidR="002E3CDA">
          <w:rPr>
            <w:noProof/>
            <w:webHidden/>
          </w:rPr>
          <w:fldChar w:fldCharType="separate"/>
        </w:r>
        <w:r w:rsidR="002E3CDA">
          <w:rPr>
            <w:noProof/>
            <w:webHidden/>
          </w:rPr>
          <w:t>48</w:t>
        </w:r>
        <w:r w:rsidR="002E3CDA">
          <w:rPr>
            <w:noProof/>
            <w:webHidden/>
          </w:rPr>
          <w:fldChar w:fldCharType="end"/>
        </w:r>
      </w:hyperlink>
    </w:p>
    <w:p w:rsidR="0048145C" w:rsidRPr="00FA4AC0" w:rsidRDefault="00DD2B0E" w:rsidP="00EE44F9">
      <w:pPr>
        <w:pStyle w:val="TOC1"/>
        <w:tabs>
          <w:tab w:val="left" w:pos="515"/>
          <w:tab w:val="right" w:leader="dot" w:pos="9356"/>
        </w:tabs>
        <w:spacing w:before="240"/>
        <w:rPr>
          <w:rFonts w:ascii="Sylfaen" w:eastAsia="Times New Roman" w:hAnsi="Sylfaen"/>
          <w:sz w:val="24"/>
          <w:szCs w:val="24"/>
          <w:lang w:val="ka-GE"/>
        </w:rPr>
      </w:pPr>
      <w:r w:rsidRPr="00FA4AC0">
        <w:rPr>
          <w:b/>
          <w:bCs/>
          <w:lang w:val="ka-GE"/>
        </w:rPr>
        <w:fldChar w:fldCharType="end"/>
      </w:r>
    </w:p>
    <w:p w:rsidR="00AD2032" w:rsidRPr="00FA4AC0" w:rsidRDefault="00AD2032" w:rsidP="00EE44F9">
      <w:pPr>
        <w:spacing w:before="240" w:line="21" w:lineRule="atLeast"/>
        <w:rPr>
          <w:rFonts w:ascii="Sylfaen" w:hAnsi="Sylfaen" w:cs="Menlo Regular"/>
          <w:b/>
          <w:lang w:val="ka-GE"/>
        </w:rPr>
      </w:pPr>
      <w:r w:rsidRPr="00FA4AC0">
        <w:rPr>
          <w:rFonts w:ascii="Sylfaen" w:hAnsi="Sylfaen" w:cs="Menlo Regular"/>
          <w:b/>
          <w:lang w:val="ka-GE"/>
        </w:rPr>
        <w:br w:type="page"/>
      </w:r>
    </w:p>
    <w:p w:rsidR="003B4287" w:rsidRPr="00FA4AC0" w:rsidRDefault="00102646" w:rsidP="00EE44F9">
      <w:pPr>
        <w:pStyle w:val="Heading1"/>
        <w:spacing w:before="240"/>
        <w:rPr>
          <w:rFonts w:cs="Sylfaen"/>
          <w:lang w:val="ka-GE"/>
        </w:rPr>
      </w:pPr>
      <w:bookmarkStart w:id="0" w:name="_Toc3325099"/>
      <w:r w:rsidRPr="00FA4AC0">
        <w:rPr>
          <w:rFonts w:cs="Sylfaen"/>
          <w:lang w:val="ka-GE"/>
        </w:rPr>
        <w:lastRenderedPageBreak/>
        <w:t>შესავალი</w:t>
      </w:r>
      <w:bookmarkEnd w:id="0"/>
    </w:p>
    <w:p w:rsidR="00440E5F" w:rsidRPr="00FA4AC0" w:rsidRDefault="000922B8" w:rsidP="00EE44F9">
      <w:pPr>
        <w:pStyle w:val="Heading3"/>
        <w:tabs>
          <w:tab w:val="clear" w:pos="446"/>
          <w:tab w:val="left" w:pos="450"/>
        </w:tabs>
        <w:spacing w:before="240"/>
        <w:rPr>
          <w:rFonts w:cs="Sylfaen"/>
          <w:lang w:val="ka-GE"/>
        </w:rPr>
      </w:pPr>
      <w:bookmarkStart w:id="1" w:name="_Toc3325100"/>
      <w:r w:rsidRPr="00FA4AC0">
        <w:rPr>
          <w:rFonts w:cs="Sylfaen"/>
          <w:lang w:val="ka-GE"/>
        </w:rPr>
        <w:t xml:space="preserve">1.1. </w:t>
      </w:r>
      <w:r w:rsidR="004423AE" w:rsidRPr="00FA4AC0">
        <w:rPr>
          <w:rFonts w:cs="Sylfaen"/>
          <w:lang w:val="ka-GE"/>
        </w:rPr>
        <w:t xml:space="preserve">მაღალმთიანი </w:t>
      </w:r>
      <w:r w:rsidR="006A36ED" w:rsidRPr="00FA4AC0">
        <w:rPr>
          <w:rFonts w:cs="Sylfaen"/>
          <w:lang w:val="ka-GE"/>
        </w:rPr>
        <w:t>დასახლებების</w:t>
      </w:r>
      <w:r w:rsidR="001E790F">
        <w:rPr>
          <w:rFonts w:cs="Sylfaen"/>
        </w:rPr>
        <w:t xml:space="preserve"> </w:t>
      </w:r>
      <w:r w:rsidR="004D1D07" w:rsidRPr="00FA4AC0">
        <w:rPr>
          <w:rFonts w:cs="Sylfaen"/>
          <w:lang w:val="ka-GE"/>
        </w:rPr>
        <w:t>მნიშვნელობა</w:t>
      </w:r>
      <w:r w:rsidR="004423AE" w:rsidRPr="00FA4AC0">
        <w:rPr>
          <w:rFonts w:cs="Sylfaen"/>
          <w:lang w:val="ka-GE"/>
        </w:rPr>
        <w:t xml:space="preserve"> ქვეყნის მდგრადი </w:t>
      </w:r>
      <w:r w:rsidR="00440E5F" w:rsidRPr="00FA4AC0">
        <w:rPr>
          <w:rFonts w:cs="Sylfaen"/>
          <w:lang w:val="ka-GE"/>
        </w:rPr>
        <w:t>გ</w:t>
      </w:r>
      <w:r w:rsidR="004423AE" w:rsidRPr="00FA4AC0">
        <w:rPr>
          <w:rFonts w:cs="Sylfaen"/>
          <w:lang w:val="ka-GE"/>
        </w:rPr>
        <w:t>ანვითარებისათვის</w:t>
      </w:r>
      <w:bookmarkEnd w:id="1"/>
    </w:p>
    <w:p w:rsidR="008D0B16" w:rsidRPr="00FA4AC0" w:rsidRDefault="00173E9C" w:rsidP="00EE44F9">
      <w:pPr>
        <w:spacing w:before="240" w:after="120" w:line="21" w:lineRule="atLeast"/>
        <w:jc w:val="both"/>
        <w:rPr>
          <w:rFonts w:ascii="Sylfaen" w:hAnsi="Sylfaen" w:cs="Sylfaen"/>
          <w:lang w:val="ka-GE"/>
        </w:rPr>
      </w:pPr>
      <w:r w:rsidRPr="00FA4AC0">
        <w:rPr>
          <w:rFonts w:ascii="Sylfaen" w:hAnsi="Sylfaen" w:cs="Sylfaen"/>
          <w:lang w:val="ka-GE"/>
        </w:rPr>
        <w:t xml:space="preserve">საქართველოს მაღალმთიანი </w:t>
      </w:r>
      <w:r w:rsidR="00F453B8" w:rsidRPr="00FA4AC0">
        <w:rPr>
          <w:rFonts w:ascii="Sylfaen" w:hAnsi="Sylfaen" w:cs="Sylfaen"/>
          <w:lang w:val="ka-GE"/>
        </w:rPr>
        <w:t xml:space="preserve">დასახლებები </w:t>
      </w:r>
      <w:r w:rsidR="00DE485A" w:rsidRPr="00FA4AC0">
        <w:rPr>
          <w:rFonts w:ascii="Sylfaen" w:hAnsi="Sylfaen" w:cs="Sylfaen"/>
          <w:lang w:val="ka-GE"/>
        </w:rPr>
        <w:t xml:space="preserve">მნიშვნელოვნად განსხვავდება </w:t>
      </w:r>
      <w:r w:rsidR="00CD1025">
        <w:rPr>
          <w:rFonts w:ascii="Sylfaen" w:hAnsi="Sylfaen" w:cs="Sylfaen"/>
          <w:lang w:val="ka-GE"/>
        </w:rPr>
        <w:t xml:space="preserve">ერთმანეთისგანაც და </w:t>
      </w:r>
      <w:r w:rsidR="00DE485A" w:rsidRPr="00FA4AC0">
        <w:rPr>
          <w:rFonts w:ascii="Sylfaen" w:hAnsi="Sylfaen" w:cs="Sylfaen"/>
          <w:lang w:val="ka-GE"/>
        </w:rPr>
        <w:t>დაბლობის საცხოვრებელი არეალებისგან</w:t>
      </w:r>
      <w:r w:rsidR="00CD1025">
        <w:rPr>
          <w:rFonts w:ascii="Sylfaen" w:hAnsi="Sylfaen" w:cs="Sylfaen"/>
          <w:lang w:val="ka-GE"/>
        </w:rPr>
        <w:t>აც, როგორც</w:t>
      </w:r>
      <w:r w:rsidR="00DE485A">
        <w:rPr>
          <w:rFonts w:ascii="Sylfaen" w:hAnsi="Sylfaen" w:cs="Sylfaen"/>
          <w:lang w:val="ka-GE"/>
        </w:rPr>
        <w:t xml:space="preserve"> </w:t>
      </w:r>
      <w:r w:rsidR="00FB2557" w:rsidRPr="00FA4AC0">
        <w:rPr>
          <w:rFonts w:ascii="Sylfaen" w:hAnsi="Sylfaen" w:cs="Sylfaen"/>
          <w:lang w:val="ka-GE"/>
        </w:rPr>
        <w:t>ბუნებრივი, ეკონომიკური</w:t>
      </w:r>
      <w:r w:rsidR="00CD1025">
        <w:rPr>
          <w:rFonts w:ascii="Sylfaen" w:hAnsi="Sylfaen" w:cs="Sylfaen"/>
          <w:lang w:val="ka-GE"/>
        </w:rPr>
        <w:t xml:space="preserve"> და</w:t>
      </w:r>
      <w:r w:rsidR="00DB3E40" w:rsidRPr="00FA4AC0">
        <w:rPr>
          <w:rFonts w:ascii="Sylfaen" w:hAnsi="Sylfaen" w:cs="Sylfaen"/>
          <w:lang w:val="ka-GE"/>
        </w:rPr>
        <w:t xml:space="preserve"> სასოფლო-სამეურნეო რესურსებით</w:t>
      </w:r>
      <w:r w:rsidR="00CD1025">
        <w:rPr>
          <w:rFonts w:ascii="Sylfaen" w:hAnsi="Sylfaen" w:cs="Sylfaen"/>
          <w:lang w:val="ka-GE"/>
        </w:rPr>
        <w:t>, ასევე</w:t>
      </w:r>
      <w:r w:rsidRPr="00FA4AC0">
        <w:rPr>
          <w:rFonts w:ascii="Sylfaen" w:hAnsi="Sylfaen" w:cs="Sylfaen"/>
          <w:lang w:val="ka-GE"/>
        </w:rPr>
        <w:t xml:space="preserve"> სოციალური პირობები</w:t>
      </w:r>
      <w:r w:rsidR="00CD1025">
        <w:rPr>
          <w:rFonts w:ascii="Sylfaen" w:hAnsi="Sylfaen" w:cs="Sylfaen"/>
          <w:lang w:val="ka-GE"/>
        </w:rPr>
        <w:t>თა და</w:t>
      </w:r>
      <w:r w:rsidRPr="00FA4AC0">
        <w:rPr>
          <w:rFonts w:ascii="Sylfaen" w:hAnsi="Sylfaen" w:cs="Sylfaen"/>
          <w:lang w:val="ka-GE"/>
        </w:rPr>
        <w:t xml:space="preserve"> ეთნო-კულტურული თავისებურებები</w:t>
      </w:r>
      <w:r w:rsidR="00CD1025">
        <w:rPr>
          <w:rFonts w:ascii="Sylfaen" w:hAnsi="Sylfaen" w:cs="Sylfaen"/>
          <w:lang w:val="ka-GE"/>
        </w:rPr>
        <w:t>თ.</w:t>
      </w:r>
    </w:p>
    <w:p w:rsidR="00423E41" w:rsidRPr="00FA4AC0" w:rsidRDefault="007C7C36" w:rsidP="00EE44F9">
      <w:pPr>
        <w:spacing w:before="240" w:after="120" w:line="21" w:lineRule="atLeast"/>
        <w:jc w:val="both"/>
        <w:rPr>
          <w:rFonts w:ascii="Sylfaen" w:hAnsi="Sylfaen" w:cs="Sylfaen"/>
          <w:lang w:val="ka-GE"/>
        </w:rPr>
      </w:pPr>
      <w:r w:rsidRPr="00FA4AC0">
        <w:rPr>
          <w:rFonts w:ascii="Sylfaen" w:hAnsi="Sylfaen" w:cs="Sylfaen"/>
          <w:lang w:val="ka-GE"/>
        </w:rPr>
        <w:t>მიწის გამოფიტვა, კლიმატის ცვლილებ</w:t>
      </w:r>
      <w:r w:rsidR="002946D7">
        <w:rPr>
          <w:rFonts w:ascii="Sylfaen" w:hAnsi="Sylfaen" w:cs="Sylfaen"/>
          <w:lang w:val="ka-GE"/>
        </w:rPr>
        <w:t>ებ</w:t>
      </w:r>
      <w:r w:rsidRPr="00FA4AC0">
        <w:rPr>
          <w:rFonts w:ascii="Sylfaen" w:hAnsi="Sylfaen" w:cs="Sylfaen"/>
          <w:lang w:val="ka-GE"/>
        </w:rPr>
        <w:t xml:space="preserve">ი, რესურსების არამდგრადი გამოყენება აუარესებს საცხოვრებელ </w:t>
      </w:r>
      <w:r w:rsidR="00423E41" w:rsidRPr="00FA4AC0">
        <w:rPr>
          <w:rFonts w:ascii="Sylfaen" w:hAnsi="Sylfaen" w:cs="Sylfaen"/>
          <w:lang w:val="ka-GE"/>
        </w:rPr>
        <w:t xml:space="preserve">და </w:t>
      </w:r>
      <w:r w:rsidR="0043019E" w:rsidRPr="00FA4AC0">
        <w:rPr>
          <w:rFonts w:ascii="Sylfaen" w:hAnsi="Sylfaen" w:cs="Sylfaen"/>
          <w:lang w:val="ka-GE"/>
        </w:rPr>
        <w:t xml:space="preserve">სასოფლო-სამეურნეო საქმიანობის </w:t>
      </w:r>
      <w:r w:rsidRPr="00FA4AC0">
        <w:rPr>
          <w:rFonts w:ascii="Sylfaen" w:hAnsi="Sylfaen" w:cs="Sylfaen"/>
          <w:lang w:val="ka-GE"/>
        </w:rPr>
        <w:t>პირობებს მაღალმთიან დასახლებებში</w:t>
      </w:r>
      <w:r w:rsidR="00423E41" w:rsidRPr="00FA4AC0">
        <w:rPr>
          <w:rFonts w:ascii="Sylfaen" w:hAnsi="Sylfaen" w:cs="Sylfaen"/>
          <w:lang w:val="ka-GE"/>
        </w:rPr>
        <w:t>.</w:t>
      </w:r>
      <w:r w:rsidR="007D5D09">
        <w:rPr>
          <w:rFonts w:ascii="Sylfaen" w:hAnsi="Sylfaen" w:cs="Sylfaen"/>
          <w:lang w:val="ka-GE"/>
        </w:rPr>
        <w:t xml:space="preserve"> </w:t>
      </w:r>
      <w:r w:rsidR="00A8067B" w:rsidRPr="00FA4AC0">
        <w:rPr>
          <w:rFonts w:ascii="Sylfaen" w:hAnsi="Sylfaen" w:cs="Sylfaen"/>
          <w:lang w:val="ka-GE"/>
        </w:rPr>
        <w:t>მ</w:t>
      </w:r>
      <w:r w:rsidR="00E436FD">
        <w:rPr>
          <w:rFonts w:ascii="Sylfaen" w:hAnsi="Sylfaen" w:cs="Sylfaen"/>
          <w:lang w:val="ka-GE"/>
        </w:rPr>
        <w:t>თის</w:t>
      </w:r>
      <w:r w:rsidR="007676CB" w:rsidRPr="00FA4AC0">
        <w:rPr>
          <w:rFonts w:ascii="Sylfaen" w:hAnsi="Sylfaen" w:cs="Sylfaen"/>
          <w:lang w:val="ka-GE"/>
        </w:rPr>
        <w:t xml:space="preserve"> მაცხოვრებლები უფრო მოწყვლად</w:t>
      </w:r>
      <w:r w:rsidR="007D5D09">
        <w:rPr>
          <w:rFonts w:ascii="Sylfaen" w:hAnsi="Sylfaen" w:cs="Sylfaen"/>
          <w:lang w:val="ka-GE"/>
        </w:rPr>
        <w:t>ნ</w:t>
      </w:r>
      <w:r w:rsidR="007676CB" w:rsidRPr="00FA4AC0">
        <w:rPr>
          <w:rFonts w:ascii="Sylfaen" w:hAnsi="Sylfaen" w:cs="Sylfaen"/>
          <w:lang w:val="ka-GE"/>
        </w:rPr>
        <w:t xml:space="preserve">ი არიან ბუნებრივი კატასტროფებით გამოწვეული რისკებისადმი (მეწყერები, ღვარცოფები, ზვავები), ვიდრე ბარის მაცხოვრებლები. </w:t>
      </w:r>
      <w:r w:rsidR="00423E41" w:rsidRPr="00FA4AC0">
        <w:rPr>
          <w:rFonts w:ascii="Sylfaen" w:hAnsi="Sylfaen" w:cs="Sylfaen"/>
          <w:lang w:val="ka-GE"/>
        </w:rPr>
        <w:t xml:space="preserve">ეკონომიკური შესაძლებლობების გამოყენება, კულტურული მემკვიდრეობის ძეგლების რევიტალიზაცია, საჯარო და კერძო სექტორის სერვისებზე მოსახლეობის ხელმისაწვდომობა გართულებულია </w:t>
      </w:r>
      <w:r w:rsidR="00A8067B" w:rsidRPr="00FA4AC0">
        <w:rPr>
          <w:rFonts w:ascii="Sylfaen" w:hAnsi="Sylfaen" w:cs="Sylfaen"/>
          <w:lang w:val="ka-GE"/>
        </w:rPr>
        <w:t>არსებული ინფრასტრუქტურის მდგომარეობის</w:t>
      </w:r>
      <w:r w:rsidR="008256FD" w:rsidRPr="00FA4AC0">
        <w:rPr>
          <w:rFonts w:ascii="Sylfaen" w:hAnsi="Sylfaen" w:cs="Sylfaen"/>
          <w:lang w:val="ka-GE"/>
        </w:rPr>
        <w:t>ა და</w:t>
      </w:r>
      <w:r w:rsidR="007D5D09">
        <w:rPr>
          <w:rFonts w:ascii="Sylfaen" w:hAnsi="Sylfaen" w:cs="Sylfaen"/>
          <w:lang w:val="ka-GE"/>
        </w:rPr>
        <w:t xml:space="preserve"> </w:t>
      </w:r>
      <w:r w:rsidR="00423E41" w:rsidRPr="00FA4AC0">
        <w:rPr>
          <w:rFonts w:ascii="Sylfaen" w:hAnsi="Sylfaen" w:cs="Sylfaen"/>
          <w:lang w:val="ka-GE"/>
        </w:rPr>
        <w:t>ბუნებრივ-კლიმატური პირობების გამო</w:t>
      </w:r>
      <w:r w:rsidR="00193917">
        <w:rPr>
          <w:rFonts w:ascii="Sylfaen" w:hAnsi="Sylfaen" w:cs="Sylfaen"/>
        </w:rPr>
        <w:t xml:space="preserve">. </w:t>
      </w:r>
      <w:r w:rsidR="00193917">
        <w:rPr>
          <w:rFonts w:ascii="Sylfaen" w:hAnsi="Sylfaen" w:cs="Sylfaen"/>
          <w:lang w:val="ka-GE"/>
        </w:rPr>
        <w:t xml:space="preserve">ყოველივე ეს </w:t>
      </w:r>
      <w:r w:rsidR="009B6AC0">
        <w:rPr>
          <w:rFonts w:ascii="Sylfaen" w:hAnsi="Sylfaen" w:cs="Sylfaen"/>
          <w:lang w:val="ka-GE"/>
        </w:rPr>
        <w:t>ხელს უწყობს</w:t>
      </w:r>
      <w:r w:rsidR="007D5D09">
        <w:rPr>
          <w:rFonts w:ascii="Sylfaen" w:hAnsi="Sylfaen" w:cs="Sylfaen"/>
          <w:lang w:val="ka-GE"/>
        </w:rPr>
        <w:t xml:space="preserve"> </w:t>
      </w:r>
      <w:r w:rsidR="00423E41" w:rsidRPr="00FA4AC0">
        <w:rPr>
          <w:rFonts w:ascii="Sylfaen" w:hAnsi="Sylfaen" w:cs="Sylfaen"/>
          <w:lang w:val="ka-GE"/>
        </w:rPr>
        <w:t>მოსახლეობის მიგრაცი</w:t>
      </w:r>
      <w:r w:rsidR="009B6AC0">
        <w:rPr>
          <w:rFonts w:ascii="Sylfaen" w:hAnsi="Sylfaen" w:cs="Sylfaen"/>
          <w:lang w:val="ka-GE"/>
        </w:rPr>
        <w:t>ის ზრდას</w:t>
      </w:r>
      <w:r w:rsidR="00423E41" w:rsidRPr="00FA4AC0">
        <w:rPr>
          <w:rFonts w:ascii="Sylfaen" w:hAnsi="Sylfaen" w:cs="Sylfaen"/>
          <w:lang w:val="ka-GE"/>
        </w:rPr>
        <w:t xml:space="preserve"> მაღალმთიანი დასახლებებიდან. </w:t>
      </w:r>
    </w:p>
    <w:p w:rsidR="00924816" w:rsidRPr="00FA4AC0" w:rsidRDefault="00BB5943" w:rsidP="00EE44F9">
      <w:pPr>
        <w:spacing w:before="240" w:after="120" w:line="21" w:lineRule="atLeast"/>
        <w:jc w:val="both"/>
        <w:rPr>
          <w:rFonts w:ascii="Sylfaen" w:hAnsi="Sylfaen" w:cs="Sylfaen"/>
          <w:lang w:val="ka-GE"/>
        </w:rPr>
      </w:pPr>
      <w:r w:rsidRPr="00FA4AC0">
        <w:rPr>
          <w:rFonts w:ascii="Sylfaen" w:hAnsi="Sylfaen" w:cs="Sylfaen"/>
          <w:lang w:val="ka-GE"/>
        </w:rPr>
        <w:t>ასეთ პირობებში</w:t>
      </w:r>
      <w:r w:rsidR="00440E5F" w:rsidRPr="00FA4AC0">
        <w:rPr>
          <w:rFonts w:ascii="Sylfaen" w:hAnsi="Sylfaen" w:cs="Sylfaen"/>
          <w:lang w:val="ka-GE"/>
        </w:rPr>
        <w:t>,</w:t>
      </w:r>
      <w:r w:rsidRPr="00FA4AC0">
        <w:rPr>
          <w:rFonts w:ascii="Sylfaen" w:hAnsi="Sylfaen" w:cs="Sylfaen"/>
          <w:lang w:val="ka-GE"/>
        </w:rPr>
        <w:t xml:space="preserve"> განსაკუთრებულ მნიშვნელობას იძენს </w:t>
      </w:r>
      <w:r w:rsidR="007D5D09">
        <w:rPr>
          <w:rFonts w:ascii="Sylfaen" w:hAnsi="Sylfaen" w:cs="Sylfaen"/>
          <w:lang w:val="ka-GE"/>
        </w:rPr>
        <w:t>საგანგებო</w:t>
      </w:r>
      <w:r w:rsidR="007D5D09" w:rsidRPr="00FA4AC0">
        <w:rPr>
          <w:rFonts w:ascii="Sylfaen" w:hAnsi="Sylfaen" w:cs="Sylfaen"/>
          <w:lang w:val="ka-GE"/>
        </w:rPr>
        <w:t xml:space="preserve"> </w:t>
      </w:r>
      <w:r w:rsidR="00F74076" w:rsidRPr="00FA4AC0">
        <w:rPr>
          <w:rFonts w:ascii="Sylfaen" w:hAnsi="Sylfaen" w:cs="Sylfaen"/>
          <w:lang w:val="ka-GE"/>
        </w:rPr>
        <w:t xml:space="preserve">პოლიტიკის გატარება </w:t>
      </w:r>
      <w:r w:rsidRPr="00FA4AC0">
        <w:rPr>
          <w:rFonts w:ascii="Sylfaen" w:hAnsi="Sylfaen" w:cs="Sylfaen"/>
          <w:lang w:val="ka-GE"/>
        </w:rPr>
        <w:t xml:space="preserve">მაღალმთიან </w:t>
      </w:r>
      <w:r w:rsidR="00C75B70" w:rsidRPr="00FA4AC0">
        <w:rPr>
          <w:rFonts w:ascii="Sylfaen" w:hAnsi="Sylfaen" w:cs="Sylfaen"/>
          <w:lang w:val="ka-GE"/>
        </w:rPr>
        <w:t xml:space="preserve">დასახლებებში </w:t>
      </w:r>
      <w:r w:rsidRPr="00FA4AC0">
        <w:rPr>
          <w:rFonts w:ascii="Sylfaen" w:hAnsi="Sylfaen" w:cs="Sylfaen"/>
          <w:lang w:val="ka-GE"/>
        </w:rPr>
        <w:t>მცხოვრებ პირთა კეთილდღეობისა და ცხოვრების დონის ა</w:t>
      </w:r>
      <w:r w:rsidR="00C75B70" w:rsidRPr="00FA4AC0">
        <w:rPr>
          <w:rFonts w:ascii="Sylfaen" w:hAnsi="Sylfaen" w:cs="Sylfaen"/>
          <w:lang w:val="ka-GE"/>
        </w:rPr>
        <w:t>სა</w:t>
      </w:r>
      <w:r w:rsidRPr="00FA4AC0">
        <w:rPr>
          <w:rFonts w:ascii="Sylfaen" w:hAnsi="Sylfaen" w:cs="Sylfaen"/>
          <w:lang w:val="ka-GE"/>
        </w:rPr>
        <w:t>მაღლებ</w:t>
      </w:r>
      <w:r w:rsidR="00C75B70" w:rsidRPr="00FA4AC0">
        <w:rPr>
          <w:rFonts w:ascii="Sylfaen" w:hAnsi="Sylfaen" w:cs="Sylfaen"/>
          <w:lang w:val="ka-GE"/>
        </w:rPr>
        <w:t>ლად</w:t>
      </w:r>
      <w:r w:rsidR="00576709" w:rsidRPr="00FA4AC0">
        <w:rPr>
          <w:rFonts w:ascii="Sylfaen" w:hAnsi="Sylfaen" w:cs="Sylfaen"/>
          <w:lang w:val="ka-GE"/>
        </w:rPr>
        <w:t xml:space="preserve"> </w:t>
      </w:r>
      <w:r w:rsidR="007D5D09">
        <w:rPr>
          <w:rFonts w:ascii="Sylfaen" w:hAnsi="Sylfaen" w:cs="Sylfaen"/>
          <w:lang w:val="ka-GE"/>
        </w:rPr>
        <w:t>თუ</w:t>
      </w:r>
      <w:r w:rsidR="007D5D09" w:rsidRPr="00FA4AC0">
        <w:rPr>
          <w:rFonts w:ascii="Sylfaen" w:hAnsi="Sylfaen" w:cs="Sylfaen"/>
          <w:lang w:val="ka-GE"/>
        </w:rPr>
        <w:t xml:space="preserve"> </w:t>
      </w:r>
      <w:r w:rsidRPr="00FA4AC0">
        <w:rPr>
          <w:rFonts w:ascii="Sylfaen" w:hAnsi="Sylfaen" w:cs="Sylfaen"/>
          <w:lang w:val="ka-GE"/>
        </w:rPr>
        <w:t>სოციალურ</w:t>
      </w:r>
      <w:r w:rsidR="00576709" w:rsidRPr="00FA4AC0">
        <w:rPr>
          <w:rFonts w:ascii="Sylfaen" w:hAnsi="Sylfaen" w:cs="Sylfaen"/>
          <w:lang w:val="ka-GE"/>
        </w:rPr>
        <w:t>-</w:t>
      </w:r>
      <w:r w:rsidRPr="00FA4AC0">
        <w:rPr>
          <w:rFonts w:ascii="Sylfaen" w:hAnsi="Sylfaen" w:cs="Sylfaen"/>
          <w:lang w:val="ka-GE"/>
        </w:rPr>
        <w:t>ეკონომიკური მდგომარეობის გა</w:t>
      </w:r>
      <w:r w:rsidR="00C75B70" w:rsidRPr="00FA4AC0">
        <w:rPr>
          <w:rFonts w:ascii="Sylfaen" w:hAnsi="Sylfaen" w:cs="Sylfaen"/>
          <w:lang w:val="ka-GE"/>
        </w:rPr>
        <w:t>სა</w:t>
      </w:r>
      <w:r w:rsidRPr="00FA4AC0">
        <w:rPr>
          <w:rFonts w:ascii="Sylfaen" w:hAnsi="Sylfaen" w:cs="Sylfaen"/>
          <w:lang w:val="ka-GE"/>
        </w:rPr>
        <w:t>უმჯობესებ</w:t>
      </w:r>
      <w:r w:rsidR="00C75B70" w:rsidRPr="00FA4AC0">
        <w:rPr>
          <w:rFonts w:ascii="Sylfaen" w:hAnsi="Sylfaen" w:cs="Sylfaen"/>
          <w:lang w:val="ka-GE"/>
        </w:rPr>
        <w:t>ლ</w:t>
      </w:r>
      <w:r w:rsidR="008553AD" w:rsidRPr="00FA4AC0">
        <w:rPr>
          <w:rFonts w:ascii="Sylfaen" w:hAnsi="Sylfaen" w:cs="Sylfaen"/>
          <w:lang w:val="ka-GE"/>
        </w:rPr>
        <w:t>ა</w:t>
      </w:r>
      <w:r w:rsidR="00C75B70" w:rsidRPr="00FA4AC0">
        <w:rPr>
          <w:rFonts w:ascii="Sylfaen" w:hAnsi="Sylfaen" w:cs="Sylfaen"/>
          <w:lang w:val="ka-GE"/>
        </w:rPr>
        <w:t>დ</w:t>
      </w:r>
      <w:r w:rsidRPr="00FA4AC0">
        <w:rPr>
          <w:rFonts w:ascii="Sylfaen" w:hAnsi="Sylfaen" w:cs="Sylfaen"/>
          <w:lang w:val="ka-GE"/>
        </w:rPr>
        <w:t>.</w:t>
      </w:r>
    </w:p>
    <w:p w:rsidR="00AC5EE3" w:rsidRPr="00FA4AC0" w:rsidRDefault="005B673E" w:rsidP="00EE44F9">
      <w:pPr>
        <w:spacing w:before="240" w:after="120" w:line="21" w:lineRule="atLeast"/>
        <w:jc w:val="both"/>
        <w:rPr>
          <w:rFonts w:ascii="Sylfaen" w:hAnsi="Sylfaen" w:cs="Menlo Regular"/>
          <w:lang w:val="ka-GE"/>
        </w:rPr>
      </w:pPr>
      <w:r w:rsidRPr="00FA4AC0">
        <w:rPr>
          <w:rFonts w:ascii="Sylfaen" w:hAnsi="Sylfaen" w:cs="Menlo Regular"/>
          <w:lang w:val="ka-GE"/>
        </w:rPr>
        <w:t>მაღალმთიანი რეგიონების მიმართ განხორციელებული პოლიტიკა</w:t>
      </w:r>
      <w:r w:rsidR="003D53D5" w:rsidRPr="00FA4AC0">
        <w:rPr>
          <w:rStyle w:val="FootnoteReference"/>
          <w:rFonts w:ascii="Sylfaen" w:hAnsi="Sylfaen" w:cs="Menlo Regular"/>
          <w:lang w:val="ka-GE"/>
        </w:rPr>
        <w:footnoteReference w:id="2"/>
      </w:r>
      <w:r w:rsidR="000A6EBD">
        <w:rPr>
          <w:rFonts w:ascii="Sylfaen" w:hAnsi="Sylfaen" w:cs="Menlo Regular"/>
          <w:lang w:val="ka-GE"/>
        </w:rPr>
        <w:t xml:space="preserve"> </w:t>
      </w:r>
      <w:r w:rsidRPr="00FA4AC0">
        <w:rPr>
          <w:rFonts w:ascii="Sylfaen" w:hAnsi="Sylfaen" w:cs="Menlo Regular"/>
          <w:lang w:val="ka-GE"/>
        </w:rPr>
        <w:t>ქვეყნის რეგიონული განვითარების პოლიტიკის ნაწილია</w:t>
      </w:r>
      <w:r w:rsidR="0046297A" w:rsidRPr="00FA4AC0">
        <w:rPr>
          <w:rFonts w:ascii="Sylfaen" w:hAnsi="Sylfaen" w:cs="Menlo Regular"/>
          <w:lang w:val="ka-GE"/>
        </w:rPr>
        <w:t xml:space="preserve"> და</w:t>
      </w:r>
      <w:r w:rsidRPr="00FA4AC0">
        <w:rPr>
          <w:rFonts w:ascii="Sylfaen" w:hAnsi="Sylfaen" w:cs="Menlo Regular"/>
          <w:lang w:val="ka-GE"/>
        </w:rPr>
        <w:t xml:space="preserve"> მიმართულია </w:t>
      </w:r>
      <w:r w:rsidR="0046297A" w:rsidRPr="00FA4AC0">
        <w:rPr>
          <w:rFonts w:ascii="Sylfaen" w:hAnsi="Sylfaen" w:cs="Menlo Regular"/>
          <w:lang w:val="ka-GE"/>
        </w:rPr>
        <w:t>საქართველოს მთელ ტერიტორი</w:t>
      </w:r>
      <w:r w:rsidR="007D5D09">
        <w:rPr>
          <w:rFonts w:ascii="Sylfaen" w:hAnsi="Sylfaen" w:cs="Menlo Regular"/>
          <w:lang w:val="ka-GE"/>
        </w:rPr>
        <w:t>აზე</w:t>
      </w:r>
      <w:r w:rsidR="0046297A" w:rsidRPr="00FA4AC0">
        <w:rPr>
          <w:rFonts w:ascii="Sylfaen" w:hAnsi="Sylfaen" w:cs="Menlo Regular"/>
          <w:lang w:val="ka-GE"/>
        </w:rPr>
        <w:t xml:space="preserve"> თანაბარი სოციალურ-ეკონომიკური განვითარების უზრუნველყოფისაკენ</w:t>
      </w:r>
      <w:r w:rsidR="007D5D09">
        <w:rPr>
          <w:rFonts w:ascii="Sylfaen" w:hAnsi="Sylfaen" w:cs="Menlo Regular"/>
          <w:lang w:val="ka-GE"/>
        </w:rPr>
        <w:t>, ასევე,</w:t>
      </w:r>
      <w:r w:rsidR="0046297A" w:rsidRPr="00FA4AC0">
        <w:rPr>
          <w:rFonts w:ascii="Sylfaen" w:hAnsi="Sylfaen" w:cs="Menlo Regular"/>
          <w:lang w:val="ka-GE"/>
        </w:rPr>
        <w:t xml:space="preserve"> მაღალმთიან </w:t>
      </w:r>
      <w:r w:rsidR="00D05123" w:rsidRPr="00FA4AC0">
        <w:rPr>
          <w:rFonts w:ascii="Sylfaen" w:hAnsi="Sylfaen" w:cs="Menlo Regular"/>
          <w:lang w:val="ka-GE"/>
        </w:rPr>
        <w:t>დასახლებებში</w:t>
      </w:r>
      <w:r w:rsidR="0046297A" w:rsidRPr="00FA4AC0">
        <w:rPr>
          <w:rFonts w:ascii="Sylfaen" w:hAnsi="Sylfaen" w:cs="Menlo Regular"/>
          <w:lang w:val="ka-GE"/>
        </w:rPr>
        <w:t xml:space="preserve"> მცხოვრებ პირთა სოციალური და ეკონომიკური პრობლემების გადაჭრისაკენ.</w:t>
      </w:r>
    </w:p>
    <w:p w:rsidR="00AC5EE3" w:rsidRPr="00FA4AC0" w:rsidRDefault="00B9229B" w:rsidP="00EE44F9">
      <w:pPr>
        <w:spacing w:before="240" w:after="120" w:line="21" w:lineRule="atLeast"/>
        <w:jc w:val="both"/>
        <w:rPr>
          <w:rFonts w:ascii="Sylfaen" w:hAnsi="Sylfaen" w:cs="Menlo Regular"/>
          <w:lang w:val="ka-GE"/>
        </w:rPr>
      </w:pPr>
      <w:r w:rsidRPr="00B9229B">
        <w:rPr>
          <w:rFonts w:ascii="Sylfaen" w:hAnsi="Sylfaen" w:cs="Menlo Regular"/>
          <w:lang w:val="ka-GE"/>
        </w:rPr>
        <w:t>ქვეყნის მთელ ტერიტორი</w:t>
      </w:r>
      <w:r w:rsidR="007D5D09">
        <w:rPr>
          <w:rFonts w:ascii="Sylfaen" w:hAnsi="Sylfaen" w:cs="Menlo Regular"/>
          <w:lang w:val="ka-GE"/>
        </w:rPr>
        <w:t>აზე</w:t>
      </w:r>
      <w:r w:rsidRPr="00B9229B">
        <w:rPr>
          <w:rFonts w:ascii="Sylfaen" w:hAnsi="Sylfaen" w:cs="Menlo Regular"/>
          <w:lang w:val="ka-GE"/>
        </w:rPr>
        <w:t xml:space="preserve"> თანაბარი სოციალურ-ეკონომიკური განვითარებისათვის</w:t>
      </w:r>
      <w:r>
        <w:rPr>
          <w:rFonts w:ascii="Sylfaen" w:hAnsi="Sylfaen" w:cs="Menlo Regular"/>
          <w:lang w:val="ka-GE"/>
        </w:rPr>
        <w:t xml:space="preserve"> სახელმწიფოს ზრუნვასა და </w:t>
      </w:r>
      <w:r w:rsidR="00561742" w:rsidRPr="00FA4AC0">
        <w:rPr>
          <w:rFonts w:ascii="Sylfaen" w:hAnsi="Sylfaen" w:cs="Menlo Regular"/>
          <w:lang w:val="ka-GE"/>
        </w:rPr>
        <w:t>მაღალმთიანი რეგიონების სოციალურ-ეკონომიკური</w:t>
      </w:r>
      <w:r w:rsidR="007D5D09">
        <w:rPr>
          <w:rFonts w:ascii="Sylfaen" w:hAnsi="Sylfaen" w:cs="Menlo Regular"/>
          <w:lang w:val="ka-GE"/>
        </w:rPr>
        <w:t xml:space="preserve"> </w:t>
      </w:r>
      <w:r w:rsidR="00561742" w:rsidRPr="00FA4AC0">
        <w:rPr>
          <w:rFonts w:ascii="Sylfaen" w:hAnsi="Sylfaen" w:cs="Menlo Regular"/>
          <w:lang w:val="ka-GE"/>
        </w:rPr>
        <w:t xml:space="preserve">პროგრესის უზრუნველსაყოფად შეღავათების </w:t>
      </w:r>
      <w:r w:rsidR="007D5D09">
        <w:rPr>
          <w:rFonts w:ascii="Sylfaen" w:hAnsi="Sylfaen" w:cs="Menlo Regular"/>
          <w:lang w:val="ka-GE"/>
        </w:rPr>
        <w:t>დაწესებას</w:t>
      </w:r>
      <w:r w:rsidR="007D5D09" w:rsidRPr="00FA4AC0">
        <w:rPr>
          <w:rFonts w:ascii="Sylfaen" w:hAnsi="Sylfaen" w:cs="Menlo Regular"/>
          <w:lang w:val="ka-GE"/>
        </w:rPr>
        <w:t xml:space="preserve"> </w:t>
      </w:r>
      <w:r w:rsidR="00561742" w:rsidRPr="00FA4AC0">
        <w:rPr>
          <w:rFonts w:ascii="Sylfaen" w:hAnsi="Sylfaen" w:cs="Menlo Regular"/>
          <w:lang w:val="ka-GE"/>
        </w:rPr>
        <w:t>განსაზღვრავს საქართველოს კონსტიტუციის 31-ე მუხლი.</w:t>
      </w:r>
      <w:r w:rsidR="007D5D09">
        <w:rPr>
          <w:rFonts w:ascii="Sylfaen" w:hAnsi="Sylfaen" w:cs="Menlo Regular"/>
          <w:lang w:val="ka-GE"/>
        </w:rPr>
        <w:t xml:space="preserve"> </w:t>
      </w:r>
      <w:r w:rsidR="00832564" w:rsidRPr="00FA4AC0">
        <w:rPr>
          <w:rFonts w:ascii="Sylfaen" w:hAnsi="Sylfaen" w:cs="Menlo Regular"/>
          <w:lang w:val="ka-GE"/>
        </w:rPr>
        <w:t>მაღალმთიან რეგიონებში მცხოვრებ პირთა კეთილდღეობის, ცხოვრების დონის ამაღლების, დასაქმების ხელშეწყობის, სოციალური და ეკონომიკური მდგომარეობის გაუმჯობესების უზრუნველსაყოფად შეღავათებს განსაზღვრავს „მაღალმთიანი რეგიონების განვითარების შესახებ“ საქართველოს კანონი</w:t>
      </w:r>
      <w:r w:rsidR="00173A02" w:rsidRPr="00FA4AC0">
        <w:rPr>
          <w:rFonts w:ascii="Sylfaen" w:hAnsi="Sylfaen" w:cs="Menlo Regular"/>
          <w:lang w:val="ka-GE"/>
        </w:rPr>
        <w:t>.</w:t>
      </w:r>
      <w:r w:rsidR="007D5D09">
        <w:rPr>
          <w:rFonts w:ascii="Sylfaen" w:hAnsi="Sylfaen" w:cs="Menlo Regular"/>
          <w:lang w:val="ka-GE"/>
        </w:rPr>
        <w:t xml:space="preserve"> </w:t>
      </w:r>
      <w:r w:rsidR="00AC5EE3" w:rsidRPr="00FA4AC0">
        <w:rPr>
          <w:rFonts w:ascii="Sylfaen" w:hAnsi="Sylfaen" w:cs="Menlo Regular"/>
          <w:lang w:val="ka-GE"/>
        </w:rPr>
        <w:t xml:space="preserve">შეღავათებს იღებენ </w:t>
      </w:r>
      <w:r w:rsidR="00AC5EE3" w:rsidRPr="00FA4AC0">
        <w:rPr>
          <w:rFonts w:ascii="Sylfaen" w:hAnsi="Sylfaen" w:cs="Helvetica"/>
          <w:lang w:val="ka-GE"/>
        </w:rPr>
        <w:t>მაღალმთიან</w:t>
      </w:r>
      <w:r w:rsidR="00AC5EE3" w:rsidRPr="00FA4AC0">
        <w:rPr>
          <w:rFonts w:ascii="Sylfaen" w:hAnsi="Sylfaen" w:cs="Menlo Regular"/>
          <w:lang w:val="ka-GE"/>
        </w:rPr>
        <w:t xml:space="preserve"> დასახლებაში მუდმივად მცხოვრები ფიზიკური პირები და მაღალმთიანი</w:t>
      </w:r>
      <w:r w:rsidR="007D5D09">
        <w:rPr>
          <w:rFonts w:ascii="Sylfaen" w:hAnsi="Sylfaen" w:cs="Menlo Regular"/>
          <w:lang w:val="ka-GE"/>
        </w:rPr>
        <w:t xml:space="preserve"> </w:t>
      </w:r>
      <w:r w:rsidR="00AC5EE3" w:rsidRPr="00FA4AC0">
        <w:rPr>
          <w:rFonts w:ascii="Sylfaen" w:hAnsi="Sylfaen" w:cs="Menlo Regular"/>
          <w:lang w:val="ka-GE"/>
        </w:rPr>
        <w:t>დასახლების</w:t>
      </w:r>
      <w:r w:rsidR="007D5D09">
        <w:rPr>
          <w:rFonts w:ascii="Sylfaen" w:hAnsi="Sylfaen" w:cs="Menlo Regular"/>
          <w:lang w:val="ka-GE"/>
        </w:rPr>
        <w:t xml:space="preserve"> </w:t>
      </w:r>
      <w:r w:rsidR="00AC5EE3" w:rsidRPr="00FA4AC0">
        <w:rPr>
          <w:rFonts w:ascii="Sylfaen" w:hAnsi="Sylfaen" w:cs="Menlo Regular"/>
          <w:lang w:val="ka-GE"/>
        </w:rPr>
        <w:t>საწარმოები.</w:t>
      </w:r>
    </w:p>
    <w:p w:rsidR="006A7E83" w:rsidRDefault="007D5D09" w:rsidP="00EE44F9">
      <w:pPr>
        <w:spacing w:before="240" w:after="120" w:line="21" w:lineRule="atLeast"/>
        <w:jc w:val="both"/>
        <w:rPr>
          <w:rFonts w:ascii="Sylfaen" w:eastAsia="Sylfaen" w:hAnsi="Sylfaen"/>
          <w:lang w:val="ka-GE"/>
        </w:rPr>
      </w:pPr>
      <w:r>
        <w:rPr>
          <w:rFonts w:ascii="Sylfaen" w:eastAsia="Sylfaen" w:hAnsi="Sylfaen"/>
          <w:lang w:val="ka-GE"/>
        </w:rPr>
        <w:t xml:space="preserve">საერთაშორისო ორგანიზაციებმა აღიარეს </w:t>
      </w:r>
      <w:r w:rsidR="00BC1CFF" w:rsidRPr="00FA4AC0">
        <w:rPr>
          <w:rFonts w:ascii="Sylfaen" w:eastAsia="Sylfaen" w:hAnsi="Sylfaen"/>
          <w:lang w:val="ka-GE"/>
        </w:rPr>
        <w:t>მთის განვითარებისა</w:t>
      </w:r>
      <w:r>
        <w:rPr>
          <w:rFonts w:ascii="Sylfaen" w:eastAsia="Sylfaen" w:hAnsi="Sylfaen"/>
          <w:lang w:val="ka-GE"/>
        </w:rPr>
        <w:t>თვის</w:t>
      </w:r>
      <w:r w:rsidR="00BC1CFF" w:rsidRPr="00FA4AC0">
        <w:rPr>
          <w:rFonts w:ascii="Sylfaen" w:eastAsia="Sylfaen" w:hAnsi="Sylfaen"/>
          <w:lang w:val="ka-GE"/>
        </w:rPr>
        <w:t xml:space="preserve"> განსაკუთრებული პოლიტიკის გატარების საჭიროება. </w:t>
      </w:r>
      <w:r w:rsidR="00BC0818" w:rsidRPr="00FA4AC0">
        <w:rPr>
          <w:rFonts w:ascii="Sylfaen" w:eastAsia="Sylfaen" w:hAnsi="Sylfaen"/>
          <w:lang w:val="ka-GE"/>
        </w:rPr>
        <w:t xml:space="preserve">2012 </w:t>
      </w:r>
      <w:r w:rsidR="00BC0818" w:rsidRPr="00FA4AC0">
        <w:rPr>
          <w:rFonts w:ascii="Sylfaen" w:eastAsia="Sylfaen" w:hAnsi="Sylfaen" w:cs="Menlo Regular"/>
          <w:lang w:val="ka-GE"/>
        </w:rPr>
        <w:t>წელს</w:t>
      </w:r>
      <w:r w:rsidR="00BC0818" w:rsidRPr="00FA4AC0">
        <w:rPr>
          <w:rFonts w:ascii="Sylfaen" w:eastAsia="Sylfaen" w:hAnsi="Sylfaen"/>
          <w:lang w:val="ka-GE"/>
        </w:rPr>
        <w:t xml:space="preserve"> რიო-დე-</w:t>
      </w:r>
      <w:r w:rsidR="00DD76AB" w:rsidRPr="00FA4AC0">
        <w:rPr>
          <w:rFonts w:ascii="Sylfaen" w:eastAsia="Sylfaen" w:hAnsi="Sylfaen"/>
          <w:lang w:val="ka-GE"/>
        </w:rPr>
        <w:t>ჟანეიროში</w:t>
      </w:r>
      <w:r>
        <w:rPr>
          <w:rFonts w:ascii="Sylfaen" w:eastAsia="Sylfaen" w:hAnsi="Sylfaen"/>
          <w:lang w:val="ka-GE"/>
        </w:rPr>
        <w:t xml:space="preserve"> </w:t>
      </w:r>
      <w:r w:rsidR="00BC0818" w:rsidRPr="00FA4AC0">
        <w:rPr>
          <w:rFonts w:ascii="Sylfaen" w:eastAsia="Sylfaen" w:hAnsi="Sylfaen" w:cs="Menlo Regular"/>
          <w:lang w:val="ka-GE"/>
        </w:rPr>
        <w:t>გამართულ</w:t>
      </w:r>
      <w:r>
        <w:rPr>
          <w:rFonts w:ascii="Sylfaen" w:eastAsia="Sylfaen" w:hAnsi="Sylfaen" w:cs="Menlo Regular"/>
          <w:lang w:val="ka-GE"/>
        </w:rPr>
        <w:t xml:space="preserve"> </w:t>
      </w:r>
      <w:r w:rsidR="00BC0818" w:rsidRPr="00FA4AC0">
        <w:rPr>
          <w:rFonts w:ascii="Sylfaen" w:eastAsia="Sylfaen" w:hAnsi="Sylfaen" w:cs="Menlo Regular"/>
          <w:lang w:val="ka-GE"/>
        </w:rPr>
        <w:t>მდგრად</w:t>
      </w:r>
      <w:r>
        <w:rPr>
          <w:rFonts w:ascii="Sylfaen" w:eastAsia="Sylfaen" w:hAnsi="Sylfaen" w:cs="Menlo Regular"/>
          <w:lang w:val="ka-GE"/>
        </w:rPr>
        <w:t xml:space="preserve"> </w:t>
      </w:r>
      <w:r w:rsidR="00BC0818" w:rsidRPr="00FA4AC0">
        <w:rPr>
          <w:rFonts w:ascii="Sylfaen" w:eastAsia="Sylfaen" w:hAnsi="Sylfaen" w:cs="Menlo Regular"/>
          <w:lang w:val="ka-GE"/>
        </w:rPr>
        <w:t>განვითარებასთან</w:t>
      </w:r>
      <w:r>
        <w:rPr>
          <w:rFonts w:ascii="Sylfaen" w:eastAsia="Sylfaen" w:hAnsi="Sylfaen" w:cs="Menlo Regular"/>
          <w:lang w:val="ka-GE"/>
        </w:rPr>
        <w:t xml:space="preserve"> </w:t>
      </w:r>
      <w:r w:rsidR="00BC0818" w:rsidRPr="00FA4AC0">
        <w:rPr>
          <w:rFonts w:ascii="Sylfaen" w:eastAsia="Sylfaen" w:hAnsi="Sylfaen" w:cs="Menlo Regular"/>
          <w:lang w:val="ka-GE"/>
        </w:rPr>
        <w:t>დაკავშირებულ</w:t>
      </w:r>
      <w:r>
        <w:rPr>
          <w:rFonts w:ascii="Sylfaen" w:eastAsia="Sylfaen" w:hAnsi="Sylfaen" w:cs="Menlo Regular"/>
          <w:lang w:val="ka-GE"/>
        </w:rPr>
        <w:t xml:space="preserve"> </w:t>
      </w:r>
      <w:r w:rsidR="00BC0818" w:rsidRPr="00FA4AC0">
        <w:rPr>
          <w:rFonts w:ascii="Sylfaen" w:eastAsia="Sylfaen" w:hAnsi="Sylfaen" w:cs="Menlo Regular"/>
          <w:lang w:val="ka-GE"/>
        </w:rPr>
        <w:t>გაერთიანებული</w:t>
      </w:r>
      <w:r>
        <w:rPr>
          <w:rFonts w:ascii="Sylfaen" w:eastAsia="Sylfaen" w:hAnsi="Sylfaen" w:cs="Menlo Regular"/>
          <w:lang w:val="ka-GE"/>
        </w:rPr>
        <w:t xml:space="preserve"> </w:t>
      </w:r>
      <w:r w:rsidR="00BC0818" w:rsidRPr="00FA4AC0">
        <w:rPr>
          <w:rFonts w:ascii="Sylfaen" w:eastAsia="Sylfaen" w:hAnsi="Sylfaen" w:cs="Menlo Regular"/>
          <w:lang w:val="ka-GE"/>
        </w:rPr>
        <w:t>ერების</w:t>
      </w:r>
      <w:r>
        <w:rPr>
          <w:rFonts w:ascii="Sylfaen" w:eastAsia="Sylfaen" w:hAnsi="Sylfaen" w:cs="Menlo Regular"/>
          <w:lang w:val="ka-GE"/>
        </w:rPr>
        <w:t xml:space="preserve"> </w:t>
      </w:r>
      <w:r w:rsidR="00BC0818" w:rsidRPr="00FA4AC0">
        <w:rPr>
          <w:rFonts w:ascii="Sylfaen" w:hAnsi="Sylfaen" w:cs="Sylfaen"/>
          <w:lang w:val="ka-GE"/>
        </w:rPr>
        <w:t>კონფერენციაზე</w:t>
      </w:r>
      <w:r w:rsidR="00BC0818" w:rsidRPr="00FA4AC0">
        <w:rPr>
          <w:rFonts w:ascii="Sylfaen" w:eastAsia="Sylfaen" w:hAnsi="Sylfaen"/>
          <w:lang w:val="ka-GE"/>
        </w:rPr>
        <w:t xml:space="preserve"> </w:t>
      </w:r>
      <w:r w:rsidR="00BC0818" w:rsidRPr="00FA4AC0">
        <w:rPr>
          <w:rFonts w:ascii="Sylfaen" w:eastAsia="Sylfaen" w:hAnsi="Sylfaen" w:cs="Menlo Regular"/>
          <w:lang w:val="ka-GE"/>
        </w:rPr>
        <w:t>კვლავ</w:t>
      </w:r>
      <w:r>
        <w:rPr>
          <w:rFonts w:ascii="Sylfaen" w:eastAsia="Sylfaen" w:hAnsi="Sylfaen" w:cs="Menlo Regular"/>
          <w:lang w:val="ka-GE"/>
        </w:rPr>
        <w:t xml:space="preserve"> </w:t>
      </w:r>
      <w:r w:rsidR="00BC0818" w:rsidRPr="00FA4AC0">
        <w:rPr>
          <w:rFonts w:ascii="Sylfaen" w:eastAsia="Sylfaen" w:hAnsi="Sylfaen" w:cs="Menlo Regular"/>
          <w:lang w:val="ka-GE"/>
        </w:rPr>
        <w:t>დადასტურდა</w:t>
      </w:r>
      <w:r>
        <w:rPr>
          <w:rFonts w:ascii="Sylfaen" w:eastAsia="Sylfaen" w:hAnsi="Sylfaen" w:cs="Menlo Regular"/>
          <w:lang w:val="ka-GE"/>
        </w:rPr>
        <w:t xml:space="preserve"> </w:t>
      </w:r>
      <w:r w:rsidR="00BC0818" w:rsidRPr="00FA4AC0">
        <w:rPr>
          <w:rFonts w:ascii="Sylfaen" w:eastAsia="Sylfaen" w:hAnsi="Sylfaen" w:cs="Menlo Regular"/>
          <w:lang w:val="ka-GE"/>
        </w:rPr>
        <w:t>მაღალმთიან</w:t>
      </w:r>
      <w:r>
        <w:rPr>
          <w:rFonts w:ascii="Sylfaen" w:eastAsia="Sylfaen" w:hAnsi="Sylfaen" w:cs="Menlo Regular"/>
          <w:lang w:val="ka-GE"/>
        </w:rPr>
        <w:t xml:space="preserve"> </w:t>
      </w:r>
      <w:r w:rsidR="00BC0818" w:rsidRPr="00FA4AC0">
        <w:rPr>
          <w:rFonts w:ascii="Sylfaen" w:eastAsia="Sylfaen" w:hAnsi="Sylfaen" w:cs="Menlo Regular"/>
          <w:lang w:val="ka-GE"/>
        </w:rPr>
        <w:t>რეგიონებში</w:t>
      </w:r>
      <w:r>
        <w:rPr>
          <w:rFonts w:ascii="Sylfaen" w:eastAsia="Sylfaen" w:hAnsi="Sylfaen" w:cs="Menlo Regular"/>
          <w:lang w:val="ka-GE"/>
        </w:rPr>
        <w:t xml:space="preserve"> </w:t>
      </w:r>
      <w:r w:rsidR="00BC0818" w:rsidRPr="00FA4AC0">
        <w:rPr>
          <w:rFonts w:ascii="Sylfaen" w:eastAsia="Sylfaen" w:hAnsi="Sylfaen" w:cs="Menlo Regular"/>
          <w:lang w:val="ka-GE"/>
        </w:rPr>
        <w:t>მდგრადი</w:t>
      </w:r>
      <w:r>
        <w:rPr>
          <w:rFonts w:ascii="Sylfaen" w:eastAsia="Sylfaen" w:hAnsi="Sylfaen" w:cs="Menlo Regular"/>
          <w:lang w:val="ka-GE"/>
        </w:rPr>
        <w:t xml:space="preserve"> </w:t>
      </w:r>
      <w:r w:rsidR="00BC0818" w:rsidRPr="00FA4AC0">
        <w:rPr>
          <w:rFonts w:ascii="Sylfaen" w:eastAsia="Sylfaen" w:hAnsi="Sylfaen" w:cs="Menlo Regular"/>
          <w:lang w:val="ka-GE"/>
        </w:rPr>
        <w:t>განვითარების</w:t>
      </w:r>
      <w:r>
        <w:rPr>
          <w:rFonts w:ascii="Sylfaen" w:eastAsia="Sylfaen" w:hAnsi="Sylfaen" w:cs="Menlo Regular"/>
          <w:lang w:val="ka-GE"/>
        </w:rPr>
        <w:t xml:space="preserve"> </w:t>
      </w:r>
      <w:r w:rsidR="00BC0818" w:rsidRPr="00FA4AC0">
        <w:rPr>
          <w:rFonts w:ascii="Sylfaen" w:hAnsi="Sylfaen" w:cs="Helvetica"/>
          <w:lang w:val="ka-GE"/>
        </w:rPr>
        <w:t>აუცილებლობა</w:t>
      </w:r>
      <w:r w:rsidR="00BC0818" w:rsidRPr="00FA4AC0">
        <w:rPr>
          <w:rFonts w:ascii="Sylfaen" w:eastAsia="Sylfaen" w:hAnsi="Sylfaen"/>
          <w:lang w:val="ka-GE"/>
        </w:rPr>
        <w:t xml:space="preserve">. </w:t>
      </w:r>
      <w:r w:rsidR="00BC0818" w:rsidRPr="00FA4AC0">
        <w:rPr>
          <w:rFonts w:ascii="Sylfaen" w:eastAsia="Sylfaen" w:hAnsi="Sylfaen" w:cs="Menlo Regular"/>
          <w:lang w:val="ka-GE"/>
        </w:rPr>
        <w:t>ეს</w:t>
      </w:r>
      <w:r>
        <w:rPr>
          <w:rFonts w:ascii="Sylfaen" w:eastAsia="Sylfaen" w:hAnsi="Sylfaen" w:cs="Menlo Regular"/>
          <w:lang w:val="ka-GE"/>
        </w:rPr>
        <w:t xml:space="preserve"> </w:t>
      </w:r>
      <w:r w:rsidR="00BC0818" w:rsidRPr="00FA4AC0">
        <w:rPr>
          <w:rFonts w:ascii="Sylfaen" w:eastAsia="Sylfaen" w:hAnsi="Sylfaen" w:cs="Menlo Regular"/>
          <w:lang w:val="ka-GE"/>
        </w:rPr>
        <w:t>ვალდებულება</w:t>
      </w:r>
      <w:r>
        <w:rPr>
          <w:rFonts w:ascii="Sylfaen" w:eastAsia="Sylfaen" w:hAnsi="Sylfaen" w:cs="Menlo Regular"/>
          <w:lang w:val="ka-GE"/>
        </w:rPr>
        <w:t xml:space="preserve"> </w:t>
      </w:r>
      <w:r w:rsidR="00BC0818" w:rsidRPr="00FA4AC0">
        <w:rPr>
          <w:rFonts w:ascii="Sylfaen" w:eastAsia="Sylfaen" w:hAnsi="Sylfaen" w:cs="Menlo Regular"/>
          <w:lang w:val="ka-GE"/>
        </w:rPr>
        <w:t>გამყარ</w:t>
      </w:r>
      <w:r w:rsidR="00A7246B">
        <w:rPr>
          <w:rFonts w:ascii="Sylfaen" w:eastAsia="Sylfaen" w:hAnsi="Sylfaen" w:cs="Menlo Regular"/>
          <w:lang w:val="ka-GE"/>
        </w:rPr>
        <w:t>და</w:t>
      </w:r>
      <w:r>
        <w:rPr>
          <w:rFonts w:ascii="Sylfaen" w:eastAsia="Sylfaen" w:hAnsi="Sylfaen" w:cs="Menlo Regular"/>
          <w:lang w:val="ka-GE"/>
        </w:rPr>
        <w:t xml:space="preserve"> </w:t>
      </w:r>
      <w:r w:rsidR="00BC0818" w:rsidRPr="00FA4AC0">
        <w:rPr>
          <w:rFonts w:ascii="Sylfaen" w:eastAsia="Sylfaen" w:hAnsi="Sylfaen" w:cs="Menlo Regular"/>
          <w:lang w:val="ka-GE"/>
        </w:rPr>
        <w:t>შემაჯამებელი</w:t>
      </w:r>
      <w:r>
        <w:rPr>
          <w:rFonts w:ascii="Sylfaen" w:eastAsia="Sylfaen" w:hAnsi="Sylfaen" w:cs="Menlo Regular"/>
          <w:lang w:val="ka-GE"/>
        </w:rPr>
        <w:t xml:space="preserve"> </w:t>
      </w:r>
      <w:r w:rsidR="00BC0818" w:rsidRPr="00FA4AC0">
        <w:rPr>
          <w:rFonts w:ascii="Sylfaen" w:eastAsia="Sylfaen" w:hAnsi="Sylfaen" w:cs="Menlo Regular"/>
          <w:lang w:val="ka-GE"/>
        </w:rPr>
        <w:t>დეკლარაციის</w:t>
      </w:r>
      <w:r>
        <w:rPr>
          <w:rFonts w:ascii="Sylfaen" w:eastAsia="Sylfaen" w:hAnsi="Sylfaen" w:cs="Menlo Regular"/>
          <w:lang w:val="ka-GE"/>
        </w:rPr>
        <w:t xml:space="preserve"> </w:t>
      </w:r>
      <w:r w:rsidR="00BC0818" w:rsidRPr="00FA4AC0">
        <w:rPr>
          <w:rFonts w:ascii="Sylfaen" w:eastAsia="Sylfaen" w:hAnsi="Sylfaen" w:cs="Menlo Regular"/>
          <w:lang w:val="ka-GE"/>
        </w:rPr>
        <w:t>მიღებით</w:t>
      </w:r>
      <w:r w:rsidR="00894995" w:rsidRPr="00FA4AC0">
        <w:rPr>
          <w:rFonts w:ascii="Sylfaen" w:eastAsia="Sylfaen" w:hAnsi="Sylfaen" w:cs="Menlo Regular"/>
          <w:lang w:val="ka-GE"/>
        </w:rPr>
        <w:t>აც</w:t>
      </w:r>
      <w:r w:rsidR="00BC0818" w:rsidRPr="00FA4AC0">
        <w:rPr>
          <w:rFonts w:ascii="Sylfaen" w:eastAsia="Sylfaen" w:hAnsi="Sylfaen"/>
          <w:lang w:val="ka-GE"/>
        </w:rPr>
        <w:t>. საქართველოს მთავრობა მიერთებულია „რიო +20-ის“ 2012 წლის</w:t>
      </w:r>
      <w:r w:rsidR="00211066">
        <w:rPr>
          <w:rFonts w:ascii="Sylfaen" w:eastAsia="Sylfaen" w:hAnsi="Sylfaen"/>
          <w:lang w:val="ka-GE"/>
        </w:rPr>
        <w:t xml:space="preserve"> N</w:t>
      </w:r>
      <w:r w:rsidR="00BC0818" w:rsidRPr="00FA4AC0">
        <w:rPr>
          <w:rFonts w:ascii="Sylfaen" w:eastAsia="Sylfaen" w:hAnsi="Sylfaen"/>
          <w:lang w:val="ka-GE"/>
        </w:rPr>
        <w:t xml:space="preserve">66/288 დეკლარაციას „მომავალი, რომელიც გვინდა“ </w:t>
      </w:r>
      <w:r w:rsidR="00BC0818" w:rsidRPr="00FA4AC0">
        <w:rPr>
          <w:rFonts w:ascii="Sylfaen" w:eastAsia="Sylfaen" w:hAnsi="Sylfaen"/>
          <w:lang w:val="ka-GE"/>
        </w:rPr>
        <w:lastRenderedPageBreak/>
        <w:t>და</w:t>
      </w:r>
      <w:r>
        <w:rPr>
          <w:rFonts w:ascii="Sylfaen" w:eastAsia="Sylfaen" w:hAnsi="Sylfaen"/>
          <w:lang w:val="ka-GE"/>
        </w:rPr>
        <w:t>,</w:t>
      </w:r>
      <w:r w:rsidR="00BC0818" w:rsidRPr="00FA4AC0">
        <w:rPr>
          <w:rFonts w:ascii="Sylfaen" w:eastAsia="Sylfaen" w:hAnsi="Sylfaen"/>
          <w:lang w:val="ka-GE"/>
        </w:rPr>
        <w:t xml:space="preserve"> შესაბამისად</w:t>
      </w:r>
      <w:r>
        <w:rPr>
          <w:rFonts w:ascii="Sylfaen" w:eastAsia="Sylfaen" w:hAnsi="Sylfaen"/>
          <w:lang w:val="ka-GE"/>
        </w:rPr>
        <w:t>,</w:t>
      </w:r>
      <w:r w:rsidR="00BC0818" w:rsidRPr="00FA4AC0">
        <w:rPr>
          <w:rFonts w:ascii="Sylfaen" w:eastAsia="Sylfaen" w:hAnsi="Sylfaen"/>
          <w:lang w:val="ka-GE"/>
        </w:rPr>
        <w:t xml:space="preserve"> აღებული აქვს მთის რეგიონების მდგრადი განვითარების ვალდებულება საერთაშორისო დონეზე</w:t>
      </w:r>
      <w:r w:rsidR="007F4F95" w:rsidRPr="00FA4AC0">
        <w:rPr>
          <w:rStyle w:val="FootnoteReference"/>
          <w:rFonts w:ascii="Sylfaen" w:eastAsia="Sylfaen" w:hAnsi="Sylfaen"/>
          <w:lang w:val="ka-GE"/>
        </w:rPr>
        <w:footnoteReference w:id="3"/>
      </w:r>
      <w:r w:rsidR="00BC0818" w:rsidRPr="00FA4AC0">
        <w:rPr>
          <w:rFonts w:ascii="Sylfaen" w:eastAsia="Sylfaen" w:hAnsi="Sylfaen"/>
          <w:lang w:val="ka-GE"/>
        </w:rPr>
        <w:t>.</w:t>
      </w:r>
    </w:p>
    <w:p w:rsidR="006A7E83" w:rsidRPr="006A7E83" w:rsidRDefault="00525756" w:rsidP="00EE44F9">
      <w:pPr>
        <w:spacing w:before="240" w:after="120" w:line="21" w:lineRule="atLeast"/>
        <w:jc w:val="both"/>
        <w:rPr>
          <w:rFonts w:ascii="Sylfaen" w:eastAsia="Sylfaen" w:hAnsi="Sylfaen"/>
          <w:lang w:val="ka-GE"/>
        </w:rPr>
      </w:pPr>
      <w:r>
        <w:rPr>
          <w:rFonts w:ascii="Sylfaen" w:eastAsia="Sylfaen" w:hAnsi="Sylfaen"/>
          <w:lang w:val="ka-GE"/>
        </w:rPr>
        <w:t>„საქართველოს მაღალმთიანი დასახლებების განვითარების სტრატეგია</w:t>
      </w:r>
      <w:r w:rsidR="005C2E0F">
        <w:rPr>
          <w:rFonts w:ascii="Sylfaen" w:eastAsia="Sylfaen" w:hAnsi="Sylfaen"/>
          <w:lang w:val="ka-GE"/>
        </w:rPr>
        <w:t xml:space="preserve"> 201</w:t>
      </w:r>
      <w:r w:rsidR="00813AA1">
        <w:rPr>
          <w:rFonts w:ascii="Sylfaen" w:eastAsia="Sylfaen" w:hAnsi="Sylfaen"/>
          <w:lang w:val="ka-GE"/>
        </w:rPr>
        <w:t>9</w:t>
      </w:r>
      <w:r>
        <w:rPr>
          <w:rFonts w:ascii="Sylfaen" w:eastAsia="Sylfaen" w:hAnsi="Sylfaen"/>
          <w:lang w:val="ka-GE"/>
        </w:rPr>
        <w:t>-</w:t>
      </w:r>
      <w:r w:rsidR="005C2E0F">
        <w:rPr>
          <w:rFonts w:ascii="Sylfaen" w:eastAsia="Sylfaen" w:hAnsi="Sylfaen"/>
          <w:lang w:val="ka-GE"/>
        </w:rPr>
        <w:t>202</w:t>
      </w:r>
      <w:r w:rsidR="00813AA1">
        <w:rPr>
          <w:rFonts w:ascii="Sylfaen" w:eastAsia="Sylfaen" w:hAnsi="Sylfaen"/>
          <w:lang w:val="ka-GE"/>
        </w:rPr>
        <w:t>3</w:t>
      </w:r>
      <w:r>
        <w:rPr>
          <w:rFonts w:ascii="Sylfaen" w:eastAsia="Sylfaen" w:hAnsi="Sylfaen"/>
          <w:lang w:val="ka-GE"/>
        </w:rPr>
        <w:t>“ მიზნა</w:t>
      </w:r>
      <w:r w:rsidR="007D5D09">
        <w:rPr>
          <w:rFonts w:ascii="Sylfaen" w:eastAsia="Sylfaen" w:hAnsi="Sylfaen"/>
          <w:lang w:val="ka-GE"/>
        </w:rPr>
        <w:t>დ ისახავს</w:t>
      </w:r>
      <w:r>
        <w:rPr>
          <w:rFonts w:ascii="Sylfaen" w:eastAsia="Sylfaen" w:hAnsi="Sylfaen"/>
          <w:lang w:val="ka-GE"/>
        </w:rPr>
        <w:t xml:space="preserve"> საქართველოს რეგიონების </w:t>
      </w:r>
      <w:r w:rsidR="006A7E83">
        <w:rPr>
          <w:rFonts w:ascii="Sylfaen" w:eastAsia="Sylfaen" w:hAnsi="Sylfaen"/>
          <w:lang w:val="ka-GE"/>
        </w:rPr>
        <w:t>ინკლუზიური</w:t>
      </w:r>
      <w:r>
        <w:rPr>
          <w:rFonts w:ascii="Sylfaen" w:eastAsia="Sylfaen" w:hAnsi="Sylfaen"/>
          <w:lang w:val="ka-GE"/>
        </w:rPr>
        <w:t xml:space="preserve"> და მდგრადი განვითარების სტრატეგიული ხედვის ჩამოყალიბება</w:t>
      </w:r>
      <w:r w:rsidR="007D5D09">
        <w:rPr>
          <w:rFonts w:ascii="Sylfaen" w:eastAsia="Sylfaen" w:hAnsi="Sylfaen"/>
          <w:lang w:val="ka-GE"/>
        </w:rPr>
        <w:t>ს</w:t>
      </w:r>
      <w:r w:rsidR="006A7E83">
        <w:rPr>
          <w:rFonts w:ascii="Sylfaen" w:eastAsia="Sylfaen" w:hAnsi="Sylfaen"/>
          <w:lang w:val="ka-GE"/>
        </w:rPr>
        <w:t>,</w:t>
      </w:r>
      <w:r w:rsidR="007D5D09">
        <w:rPr>
          <w:rFonts w:ascii="Sylfaen" w:eastAsia="Sylfaen" w:hAnsi="Sylfaen"/>
          <w:lang w:val="ka-GE"/>
        </w:rPr>
        <w:t xml:space="preserve"> მაღალმთიანი დასახლებების სოციალურ-ეკონომიკური მდგომარეობისა და არსებული პოტენციალის ანალიზის საფუძველზე. ამით ესწრაფვის</w:t>
      </w:r>
      <w:r>
        <w:rPr>
          <w:rFonts w:ascii="Sylfaen" w:eastAsia="Sylfaen" w:hAnsi="Sylfaen"/>
          <w:lang w:val="ka-GE"/>
        </w:rPr>
        <w:t xml:space="preserve"> საქართველოს მოქალაქეებისათვის </w:t>
      </w:r>
      <w:r w:rsidR="00020121">
        <w:rPr>
          <w:rFonts w:ascii="Sylfaen" w:eastAsia="Sylfaen" w:hAnsi="Sylfaen"/>
          <w:lang w:val="ka-GE"/>
        </w:rPr>
        <w:t xml:space="preserve">თანასწორი </w:t>
      </w:r>
      <w:r w:rsidR="00AA12F0">
        <w:rPr>
          <w:rFonts w:ascii="Sylfaen" w:eastAsia="Sylfaen" w:hAnsi="Sylfaen"/>
          <w:lang w:val="ka-GE"/>
        </w:rPr>
        <w:t>შესაძლებლობების</w:t>
      </w:r>
      <w:r>
        <w:rPr>
          <w:rFonts w:ascii="Sylfaen" w:eastAsia="Sylfaen" w:hAnsi="Sylfaen"/>
          <w:lang w:val="ka-GE"/>
        </w:rPr>
        <w:t xml:space="preserve"> გაჩენ</w:t>
      </w:r>
      <w:r w:rsidR="007D5D09">
        <w:rPr>
          <w:rFonts w:ascii="Sylfaen" w:eastAsia="Sylfaen" w:hAnsi="Sylfaen"/>
          <w:lang w:val="ka-GE"/>
        </w:rPr>
        <w:t>ა</w:t>
      </w:r>
      <w:r>
        <w:rPr>
          <w:rFonts w:ascii="Sylfaen" w:eastAsia="Sylfaen" w:hAnsi="Sylfaen"/>
          <w:lang w:val="ka-GE"/>
        </w:rPr>
        <w:t>ს, ცხოვრების დონის გაუმჯობესებ</w:t>
      </w:r>
      <w:r w:rsidR="007D5D09">
        <w:rPr>
          <w:rFonts w:ascii="Sylfaen" w:eastAsia="Sylfaen" w:hAnsi="Sylfaen"/>
          <w:lang w:val="ka-GE"/>
        </w:rPr>
        <w:t>ა</w:t>
      </w:r>
      <w:r>
        <w:rPr>
          <w:rFonts w:ascii="Sylfaen" w:eastAsia="Sylfaen" w:hAnsi="Sylfaen"/>
          <w:lang w:val="ka-GE"/>
        </w:rPr>
        <w:t>ს</w:t>
      </w:r>
      <w:r w:rsidR="006A7E83">
        <w:rPr>
          <w:rFonts w:ascii="Sylfaen" w:eastAsia="Sylfaen" w:hAnsi="Sylfaen"/>
          <w:lang w:val="ka-GE"/>
        </w:rPr>
        <w:t>, საერთო კეთილდღეობის ამაღლებ</w:t>
      </w:r>
      <w:r w:rsidR="007D5D09">
        <w:rPr>
          <w:rFonts w:ascii="Sylfaen" w:eastAsia="Sylfaen" w:hAnsi="Sylfaen"/>
          <w:lang w:val="ka-GE"/>
        </w:rPr>
        <w:t>ა</w:t>
      </w:r>
      <w:r w:rsidR="006A7E83">
        <w:rPr>
          <w:rFonts w:ascii="Sylfaen" w:eastAsia="Sylfaen" w:hAnsi="Sylfaen"/>
          <w:lang w:val="ka-GE"/>
        </w:rPr>
        <w:t xml:space="preserve">სა და ქვეყნის ტერიტორიის თანაბარი სოციალური და ეკონომიკური განვითარების  </w:t>
      </w:r>
      <w:r w:rsidR="00264EBD">
        <w:rPr>
          <w:rFonts w:ascii="Sylfaen" w:eastAsia="Sylfaen" w:hAnsi="Sylfaen"/>
          <w:lang w:val="ka-GE"/>
        </w:rPr>
        <w:t>უზრუნველყოფ</w:t>
      </w:r>
      <w:r w:rsidR="00020121">
        <w:rPr>
          <w:rFonts w:ascii="Sylfaen" w:eastAsia="Sylfaen" w:hAnsi="Sylfaen"/>
          <w:lang w:val="ka-GE"/>
        </w:rPr>
        <w:t>ას.</w:t>
      </w:r>
      <w:r w:rsidR="007D5D09">
        <w:rPr>
          <w:rFonts w:ascii="Sylfaen" w:eastAsia="Sylfaen" w:hAnsi="Sylfaen"/>
          <w:lang w:val="ka-GE"/>
        </w:rPr>
        <w:t xml:space="preserve"> </w:t>
      </w:r>
      <w:r w:rsidR="006A7E83">
        <w:rPr>
          <w:rFonts w:ascii="Sylfaen" w:eastAsia="Sylfaen" w:hAnsi="Sylfaen"/>
          <w:lang w:val="ka-GE"/>
        </w:rPr>
        <w:t xml:space="preserve">ასევე, აღნიშნული დოკუმენტი </w:t>
      </w:r>
      <w:r w:rsidR="006A7E83">
        <w:rPr>
          <w:rFonts w:ascii="Sylfaen" w:hAnsi="Sylfaen"/>
          <w:lang w:val="ka-GE"/>
        </w:rPr>
        <w:t xml:space="preserve">ქმნის საფუძველს </w:t>
      </w:r>
      <w:r w:rsidR="006A7E83" w:rsidRPr="00AA12F0">
        <w:rPr>
          <w:rFonts w:ascii="Sylfaen" w:hAnsi="Sylfaen" w:cs="Sylfaen"/>
          <w:lang w:val="ka-GE"/>
        </w:rPr>
        <w:t>სპეციალური</w:t>
      </w:r>
      <w:r w:rsidR="007D5D09">
        <w:rPr>
          <w:rFonts w:ascii="Sylfaen" w:hAnsi="Sylfaen" w:cs="Sylfaen"/>
          <w:lang w:val="ka-GE"/>
        </w:rPr>
        <w:t xml:space="preserve"> </w:t>
      </w:r>
      <w:r w:rsidR="006A7E83" w:rsidRPr="00AA12F0">
        <w:rPr>
          <w:rFonts w:ascii="Sylfaen" w:hAnsi="Sylfaen" w:cs="Sylfaen"/>
          <w:lang w:val="ka-GE"/>
        </w:rPr>
        <w:t>სახელმწიფო</w:t>
      </w:r>
      <w:r w:rsidR="007D5D09">
        <w:rPr>
          <w:rFonts w:ascii="Sylfaen" w:hAnsi="Sylfaen" w:cs="Sylfaen"/>
          <w:lang w:val="ka-GE"/>
        </w:rPr>
        <w:t xml:space="preserve"> </w:t>
      </w:r>
      <w:r w:rsidR="006A7E83" w:rsidRPr="00AA12F0">
        <w:rPr>
          <w:rFonts w:ascii="Sylfaen" w:hAnsi="Sylfaen" w:cs="Sylfaen"/>
          <w:lang w:val="ka-GE"/>
        </w:rPr>
        <w:t>პროგრამების</w:t>
      </w:r>
      <w:r w:rsidR="007D5D09">
        <w:rPr>
          <w:rFonts w:ascii="Sylfaen" w:hAnsi="Sylfaen" w:cs="Sylfaen"/>
          <w:lang w:val="ka-GE"/>
        </w:rPr>
        <w:t xml:space="preserve"> </w:t>
      </w:r>
      <w:r w:rsidR="006A7E83" w:rsidRPr="00AA12F0">
        <w:rPr>
          <w:rFonts w:ascii="Sylfaen" w:hAnsi="Sylfaen" w:cs="Sylfaen"/>
          <w:lang w:val="ka-GE"/>
        </w:rPr>
        <w:t>განხორციელებისთვის</w:t>
      </w:r>
      <w:r w:rsidR="00020121">
        <w:rPr>
          <w:rFonts w:ascii="Sylfaen" w:hAnsi="Sylfaen" w:cs="Sylfaen"/>
          <w:lang w:val="ka-GE"/>
        </w:rPr>
        <w:t xml:space="preserve"> </w:t>
      </w:r>
      <w:r w:rsidR="00020121">
        <w:rPr>
          <w:rFonts w:ascii="Sylfaen" w:hAnsi="Sylfaen"/>
          <w:lang w:val="ka-GE"/>
        </w:rPr>
        <w:t>ამ მიმართულებით</w:t>
      </w:r>
      <w:r w:rsidR="006A7E83" w:rsidRPr="00AA12F0">
        <w:rPr>
          <w:lang w:val="ka-GE"/>
        </w:rPr>
        <w:t>.</w:t>
      </w:r>
    </w:p>
    <w:p w:rsidR="00736E2D" w:rsidRPr="00C2615A" w:rsidRDefault="0046675C" w:rsidP="00EE44F9">
      <w:pPr>
        <w:spacing w:before="240" w:after="120" w:line="21" w:lineRule="atLeast"/>
        <w:jc w:val="both"/>
        <w:rPr>
          <w:rFonts w:ascii="Sylfaen" w:hAnsi="Sylfaen" w:cs="Sylfaen"/>
          <w:lang w:val="ka-GE"/>
        </w:rPr>
      </w:pPr>
      <w:r w:rsidRPr="00FA4AC0">
        <w:rPr>
          <w:rFonts w:ascii="Sylfaen" w:hAnsi="Sylfaen" w:cs="Sylfaen"/>
          <w:lang w:val="ka-GE"/>
        </w:rPr>
        <w:t xml:space="preserve">სტრატეგიის მოსამზადებლად ჩატარებული კვლევები, </w:t>
      </w:r>
      <w:r w:rsidR="009720AA" w:rsidRPr="00FA4AC0">
        <w:rPr>
          <w:rFonts w:ascii="Sylfaen" w:hAnsi="Sylfaen" w:cs="Sylfaen"/>
          <w:lang w:val="ka-GE"/>
        </w:rPr>
        <w:t xml:space="preserve">შეგროვებული </w:t>
      </w:r>
      <w:r w:rsidRPr="00FA4AC0">
        <w:rPr>
          <w:rFonts w:ascii="Sylfaen" w:hAnsi="Sylfaen" w:cs="Sylfaen"/>
          <w:lang w:val="ka-GE"/>
        </w:rPr>
        <w:t>დოკუმენტები და მონაცემები, გამოთქმული მოსაზრებები შეჯერ</w:t>
      </w:r>
      <w:r w:rsidR="00020121">
        <w:rPr>
          <w:rFonts w:ascii="Sylfaen" w:hAnsi="Sylfaen" w:cs="Sylfaen"/>
          <w:lang w:val="ka-GE"/>
        </w:rPr>
        <w:t>და</w:t>
      </w:r>
      <w:r w:rsidRPr="00FA4AC0">
        <w:rPr>
          <w:rFonts w:ascii="Sylfaen" w:hAnsi="Sylfaen" w:cs="Sylfaen"/>
          <w:lang w:val="ka-GE"/>
        </w:rPr>
        <w:t xml:space="preserve"> მაღალმთიანი დასახლებების განვითარებასთან დაკავშირებულ კანონმდებლობასა და ქვეყნის სხვა სტრატეგიებთან</w:t>
      </w:r>
      <w:r w:rsidR="00736E2D">
        <w:rPr>
          <w:rFonts w:ascii="Sylfaen" w:hAnsi="Sylfaen" w:cs="Sylfaen"/>
          <w:lang w:val="ka-GE"/>
        </w:rPr>
        <w:t xml:space="preserve">. ასევე, </w:t>
      </w:r>
      <w:r w:rsidR="00736E2D" w:rsidRPr="00FA4AC0">
        <w:rPr>
          <w:rFonts w:ascii="Sylfaen" w:eastAsia="Sylfaen" w:hAnsi="Sylfaen"/>
          <w:lang w:val="ka-GE"/>
        </w:rPr>
        <w:t>არსებული სიტუაციის ანალიზი, გამოწვევები, ხედვა და ამოცანები შემუშავდა დაინტერესებულ მხარეებთან ინტენსიური კონსულტაციების საფუძველზე.</w:t>
      </w:r>
      <w:r w:rsidR="00020121">
        <w:rPr>
          <w:rFonts w:ascii="Sylfaen" w:eastAsia="Sylfaen" w:hAnsi="Sylfaen"/>
          <w:lang w:val="ka-GE"/>
        </w:rPr>
        <w:t xml:space="preserve"> </w:t>
      </w:r>
      <w:r w:rsidR="00736E2D" w:rsidRPr="00FA4AC0">
        <w:rPr>
          <w:rFonts w:ascii="Sylfaen" w:eastAsia="Sylfaen" w:hAnsi="Sylfaen"/>
          <w:lang w:val="ka-GE"/>
        </w:rPr>
        <w:t xml:space="preserve">ანალიზის შედეგად გამოვლინდა მაღალი, საშუალო და დაბალი </w:t>
      </w:r>
      <w:r w:rsidR="00736E2D" w:rsidRPr="00FA4AC0">
        <w:rPr>
          <w:rFonts w:ascii="Sylfaen" w:eastAsia="Sylfaen" w:hAnsi="Sylfaen" w:cs="Menlo Regular"/>
          <w:lang w:val="ka-GE"/>
        </w:rPr>
        <w:t>ინტერესისა</w:t>
      </w:r>
      <w:r w:rsidR="00736E2D" w:rsidRPr="00FA4AC0">
        <w:rPr>
          <w:rFonts w:ascii="Sylfaen" w:eastAsia="Sylfaen" w:hAnsi="Sylfaen"/>
          <w:lang w:val="ka-GE"/>
        </w:rPr>
        <w:t xml:space="preserve"> და გავლენის მქონე ხელისუფლების ორგანოები, აკადემიური წრეები, კერძო სექტორი, არასამთავრობო და საერთაშორისო ორგანიზაციები</w:t>
      </w:r>
      <w:r w:rsidR="00020121">
        <w:rPr>
          <w:rFonts w:ascii="Sylfaen" w:eastAsia="Sylfaen" w:hAnsi="Sylfaen"/>
          <w:lang w:val="ka-GE"/>
        </w:rPr>
        <w:t>. მათთან</w:t>
      </w:r>
      <w:r w:rsidR="00736E2D" w:rsidRPr="00FA4AC0">
        <w:rPr>
          <w:rFonts w:ascii="Sylfaen" w:eastAsia="Sylfaen" w:hAnsi="Sylfaen"/>
          <w:lang w:val="ka-GE"/>
        </w:rPr>
        <w:t xml:space="preserve"> მჭიდრო თანამშრომლობა და კონსულტაციები სტრატეგიის განხორციელების</w:t>
      </w:r>
      <w:r w:rsidR="00020121">
        <w:rPr>
          <w:rFonts w:ascii="Sylfaen" w:eastAsia="Sylfaen" w:hAnsi="Sylfaen"/>
          <w:lang w:val="ka-GE"/>
        </w:rPr>
        <w:t>ასაც</w:t>
      </w:r>
      <w:r w:rsidR="00736E2D" w:rsidRPr="00FA4AC0">
        <w:rPr>
          <w:rFonts w:ascii="Sylfaen" w:eastAsia="Sylfaen" w:hAnsi="Sylfaen"/>
          <w:lang w:val="ka-GE"/>
        </w:rPr>
        <w:t xml:space="preserve"> გაგრძელდება. გავლენისა და ინტერესის </w:t>
      </w:r>
      <w:r w:rsidR="00736E2D" w:rsidRPr="00FA4AC0">
        <w:rPr>
          <w:rFonts w:ascii="Sylfaen" w:eastAsia="Times New Roman" w:hAnsi="Sylfaen" w:cs="Sylfaen"/>
          <w:lang w:val="ka-GE" w:eastAsia="en-US"/>
        </w:rPr>
        <w:t>დონეების</w:t>
      </w:r>
      <w:r w:rsidR="00020121">
        <w:rPr>
          <w:rFonts w:ascii="Sylfaen" w:eastAsia="Times New Roman" w:hAnsi="Sylfaen" w:cs="Sylfaen"/>
          <w:lang w:val="ka-GE" w:eastAsia="en-US"/>
        </w:rPr>
        <w:t xml:space="preserve"> </w:t>
      </w:r>
      <w:r w:rsidR="00736E2D" w:rsidRPr="00FA4AC0">
        <w:rPr>
          <w:rFonts w:ascii="Sylfaen" w:eastAsia="Sylfaen" w:hAnsi="Sylfaen" w:cs="Menlo Regular"/>
          <w:lang w:val="ka-GE"/>
        </w:rPr>
        <w:t>მიხედვით</w:t>
      </w:r>
      <w:r w:rsidR="00020121">
        <w:rPr>
          <w:rFonts w:ascii="Sylfaen" w:eastAsia="Sylfaen" w:hAnsi="Sylfaen" w:cs="Menlo Regular"/>
          <w:lang w:val="ka-GE"/>
        </w:rPr>
        <w:t>,</w:t>
      </w:r>
      <w:r w:rsidR="00736E2D" w:rsidRPr="00FA4AC0">
        <w:rPr>
          <w:rFonts w:ascii="Sylfaen" w:eastAsia="Sylfaen" w:hAnsi="Sylfaen"/>
          <w:lang w:val="ka-GE"/>
        </w:rPr>
        <w:t xml:space="preserve"> სტრატეგიის განხორციელებაზე პასუხი</w:t>
      </w:r>
      <w:r w:rsidR="009B6AC0">
        <w:rPr>
          <w:rFonts w:ascii="Sylfaen" w:eastAsia="Sylfaen" w:hAnsi="Sylfaen"/>
          <w:lang w:val="ka-GE"/>
        </w:rPr>
        <w:t>ს</w:t>
      </w:r>
      <w:r w:rsidR="00736E2D" w:rsidRPr="00FA4AC0">
        <w:rPr>
          <w:rFonts w:ascii="Sylfaen" w:eastAsia="Sylfaen" w:hAnsi="Sylfaen"/>
          <w:lang w:val="ka-GE"/>
        </w:rPr>
        <w:t>მგებელ სტრუქტურებს განსხვავებული თანამშრომლობის ფორმები ექნებათ დაინტერესებულ მხარეებთან.</w:t>
      </w:r>
    </w:p>
    <w:p w:rsidR="00736E2D" w:rsidRDefault="002E7936" w:rsidP="00EE44F9">
      <w:pPr>
        <w:spacing w:before="240" w:after="120" w:line="21" w:lineRule="atLeast"/>
        <w:jc w:val="both"/>
        <w:rPr>
          <w:rFonts w:ascii="Sylfaen" w:hAnsi="Sylfaen" w:cs="Sylfaen"/>
        </w:rPr>
      </w:pPr>
      <w:r>
        <w:rPr>
          <w:rFonts w:ascii="Sylfaen" w:hAnsi="Sylfaen" w:cs="Sylfaen"/>
          <w:lang w:val="ka-GE"/>
        </w:rPr>
        <w:t xml:space="preserve">საქართველოს </w:t>
      </w:r>
      <w:r w:rsidRPr="00FA4AC0">
        <w:rPr>
          <w:rFonts w:ascii="Sylfaen" w:hAnsi="Sylfaen" w:cs="Sylfaen"/>
          <w:lang w:val="ka-GE"/>
        </w:rPr>
        <w:t>რეგიონული განვითარებისა და ინფრასტრუქტურის სამინისტრო</w:t>
      </w:r>
      <w:r>
        <w:rPr>
          <w:rFonts w:ascii="Sylfaen" w:hAnsi="Sylfaen" w:cs="Sylfaen"/>
          <w:lang w:val="ka-GE"/>
        </w:rPr>
        <w:t xml:space="preserve">მ შეიმუშავა </w:t>
      </w:r>
      <w:r w:rsidRPr="00FA4AC0">
        <w:rPr>
          <w:rFonts w:ascii="Sylfaen" w:hAnsi="Sylfaen" w:cs="Sylfaen"/>
          <w:lang w:val="ka-GE"/>
        </w:rPr>
        <w:t>სტრატეგიისა და სამოქმედო გეგმის საბოლოო ვერსია</w:t>
      </w:r>
      <w:r>
        <w:rPr>
          <w:rFonts w:ascii="Sylfaen" w:hAnsi="Sylfaen" w:cs="Sylfaen"/>
          <w:lang w:val="ka-GE"/>
        </w:rPr>
        <w:t xml:space="preserve">, </w:t>
      </w:r>
      <w:r w:rsidR="00F1587C" w:rsidRPr="00FA4AC0">
        <w:rPr>
          <w:rFonts w:ascii="Sylfaen" w:hAnsi="Sylfaen" w:cs="Sylfaen"/>
          <w:lang w:val="ka-GE"/>
        </w:rPr>
        <w:t>მთის ეროვნული საბჭოსა და სამუშაო ჯგუფის შეხვედრებზე გამოთქმული მოსაზრებებისა და წინადადებების გათვალისწინებით.</w:t>
      </w:r>
    </w:p>
    <w:p w:rsidR="00BF75F6" w:rsidRPr="00FA4AC0" w:rsidRDefault="00BF75F6" w:rsidP="00EE44F9">
      <w:pPr>
        <w:spacing w:before="240" w:line="21" w:lineRule="atLeast"/>
        <w:jc w:val="both"/>
        <w:rPr>
          <w:rFonts w:ascii="Sylfaen" w:hAnsi="Sylfaen" w:cs="Sylfaen"/>
          <w:b/>
          <w:lang w:val="ka-GE"/>
        </w:rPr>
      </w:pPr>
    </w:p>
    <w:p w:rsidR="00093F11" w:rsidRPr="00FA4AC0" w:rsidRDefault="000922B8" w:rsidP="00EE44F9">
      <w:pPr>
        <w:pStyle w:val="Heading3"/>
        <w:tabs>
          <w:tab w:val="clear" w:pos="446"/>
          <w:tab w:val="left" w:pos="450"/>
        </w:tabs>
        <w:spacing w:before="240"/>
        <w:jc w:val="both"/>
        <w:rPr>
          <w:rFonts w:cs="Menlo Regular"/>
          <w:lang w:val="ka-GE"/>
        </w:rPr>
      </w:pPr>
      <w:bookmarkStart w:id="2" w:name="_Toc3325101"/>
      <w:r w:rsidRPr="00FA4AC0">
        <w:rPr>
          <w:rFonts w:cs="Sylfaen"/>
          <w:lang w:val="ka-GE"/>
        </w:rPr>
        <w:t xml:space="preserve">1.2. </w:t>
      </w:r>
      <w:r w:rsidR="004D1D07" w:rsidRPr="00EE44F9">
        <w:rPr>
          <w:rFonts w:cs="Sylfaen"/>
          <w:lang w:val="ka-GE"/>
        </w:rPr>
        <w:t xml:space="preserve">საქართველოს მაღალმთიანი </w:t>
      </w:r>
      <w:r w:rsidR="00BE3C80" w:rsidRPr="00EE44F9">
        <w:rPr>
          <w:rFonts w:cs="Sylfaen"/>
          <w:lang w:val="ka-GE"/>
        </w:rPr>
        <w:t xml:space="preserve">დასახლებების </w:t>
      </w:r>
      <w:r w:rsidR="004D1D07" w:rsidRPr="00EE44F9">
        <w:rPr>
          <w:rFonts w:cs="Sylfaen"/>
          <w:lang w:val="ka-GE"/>
        </w:rPr>
        <w:t xml:space="preserve">განვითარების სტრატეგიის </w:t>
      </w:r>
      <w:r w:rsidR="007D75CA" w:rsidRPr="00EE44F9">
        <w:rPr>
          <w:rFonts w:cs="Sylfaen"/>
          <w:lang w:val="ka-GE"/>
        </w:rPr>
        <w:t>ადგილი სახელმწიფო სტრატეგიების იერარქიაში</w:t>
      </w:r>
      <w:r w:rsidR="00D4528A" w:rsidRPr="00FA4AC0">
        <w:rPr>
          <w:rFonts w:cs="Sylfaen"/>
          <w:lang w:val="ka-GE"/>
        </w:rPr>
        <w:t xml:space="preserve"> და </w:t>
      </w:r>
      <w:r w:rsidR="00715439" w:rsidRPr="00FA4AC0">
        <w:rPr>
          <w:rFonts w:cs="Sylfaen"/>
          <w:lang w:val="ka-GE"/>
        </w:rPr>
        <w:t xml:space="preserve">სტრატეგიების </w:t>
      </w:r>
      <w:r w:rsidR="00D4528A" w:rsidRPr="00FA4AC0">
        <w:rPr>
          <w:rFonts w:cs="Sylfaen"/>
          <w:lang w:val="ka-GE"/>
        </w:rPr>
        <w:t xml:space="preserve">კავშირი </w:t>
      </w:r>
      <w:r w:rsidR="00715439" w:rsidRPr="00FA4AC0">
        <w:rPr>
          <w:rFonts w:cs="Sylfaen"/>
          <w:lang w:val="ka-GE"/>
        </w:rPr>
        <w:t>მაღალმთიანი დასახლებების განვითარებას</w:t>
      </w:r>
      <w:r w:rsidR="00D4528A" w:rsidRPr="00FA4AC0">
        <w:rPr>
          <w:rFonts w:cs="Sylfaen"/>
          <w:lang w:val="ka-GE"/>
        </w:rPr>
        <w:t>თან</w:t>
      </w:r>
      <w:bookmarkEnd w:id="2"/>
    </w:p>
    <w:p w:rsidR="0058368E" w:rsidRPr="00FA4AC0" w:rsidRDefault="00257C07" w:rsidP="00EE44F9">
      <w:pPr>
        <w:spacing w:before="240" w:after="120" w:line="21" w:lineRule="atLeast"/>
        <w:jc w:val="both"/>
        <w:rPr>
          <w:rFonts w:ascii="Sylfaen" w:hAnsi="Sylfaen" w:cs="Sylfaen"/>
          <w:lang w:val="ka-GE"/>
        </w:rPr>
      </w:pPr>
      <w:r w:rsidRPr="00FA4AC0">
        <w:rPr>
          <w:rFonts w:ascii="Sylfaen" w:hAnsi="Sylfaen" w:cs="Sylfaen"/>
          <w:lang w:val="ka-GE"/>
        </w:rPr>
        <w:t>„საქართველოს სოციალურ-ეკონომიკური განვითარების სტრატეგია - საქართველო 2020</w:t>
      </w:r>
      <w:r>
        <w:rPr>
          <w:rFonts w:ascii="Sylfaen" w:hAnsi="Sylfaen" w:cs="Sylfaen"/>
          <w:lang w:val="ka-GE"/>
        </w:rPr>
        <w:t xml:space="preserve">“ განსაზღვრავს </w:t>
      </w:r>
      <w:r w:rsidRPr="00FA4AC0">
        <w:rPr>
          <w:rFonts w:ascii="Sylfaen" w:hAnsi="Sylfaen" w:cs="Sylfaen"/>
          <w:lang w:val="ka-GE"/>
        </w:rPr>
        <w:t>პრიორიტეტულ ამოცანებ</w:t>
      </w:r>
      <w:r>
        <w:rPr>
          <w:rFonts w:ascii="Sylfaen" w:hAnsi="Sylfaen" w:cs="Sylfaen"/>
          <w:lang w:val="ka-GE"/>
        </w:rPr>
        <w:t xml:space="preserve">ს </w:t>
      </w:r>
      <w:r w:rsidR="00D969AF" w:rsidRPr="00FA4AC0">
        <w:rPr>
          <w:rFonts w:ascii="Sylfaen" w:hAnsi="Sylfaen" w:cs="Sylfaen"/>
          <w:lang w:val="ka-GE"/>
        </w:rPr>
        <w:t>საქართველოში ინკლუზიური ეკონომიკური ზრდის მთავარ შემაფერხებე</w:t>
      </w:r>
      <w:r>
        <w:rPr>
          <w:rFonts w:ascii="Sylfaen" w:hAnsi="Sylfaen" w:cs="Sylfaen"/>
          <w:lang w:val="ka-GE"/>
        </w:rPr>
        <w:t>ლ</w:t>
      </w:r>
      <w:r w:rsidR="00D969AF" w:rsidRPr="00FA4AC0">
        <w:rPr>
          <w:rFonts w:ascii="Sylfaen" w:hAnsi="Sylfaen" w:cs="Sylfaen"/>
          <w:lang w:val="ka-GE"/>
        </w:rPr>
        <w:t xml:space="preserve"> ფაქტორ</w:t>
      </w:r>
      <w:r>
        <w:rPr>
          <w:rFonts w:ascii="Sylfaen" w:hAnsi="Sylfaen" w:cs="Sylfaen"/>
          <w:lang w:val="ka-GE"/>
        </w:rPr>
        <w:t>თა</w:t>
      </w:r>
      <w:r w:rsidR="00D969AF" w:rsidRPr="00FA4AC0">
        <w:rPr>
          <w:rFonts w:ascii="Sylfaen" w:hAnsi="Sylfaen" w:cs="Sylfaen"/>
          <w:lang w:val="ka-GE"/>
        </w:rPr>
        <w:t xml:space="preserve"> გადასაჭრელად. </w:t>
      </w:r>
      <w:r>
        <w:rPr>
          <w:rFonts w:ascii="Sylfaen" w:hAnsi="Sylfaen" w:cs="Sylfaen"/>
          <w:lang w:val="ka-GE"/>
        </w:rPr>
        <w:t xml:space="preserve">სტრატეგიის </w:t>
      </w:r>
      <w:r w:rsidR="00D969AF" w:rsidRPr="00FA4AC0">
        <w:rPr>
          <w:rFonts w:ascii="Sylfaen" w:hAnsi="Sylfaen" w:cs="Sylfaen"/>
          <w:lang w:val="ka-GE"/>
        </w:rPr>
        <w:t>მიზნების</w:t>
      </w:r>
      <w:r>
        <w:rPr>
          <w:rFonts w:ascii="Sylfaen" w:hAnsi="Sylfaen" w:cs="Sylfaen"/>
          <w:lang w:val="ka-GE"/>
        </w:rPr>
        <w:t>ათვის,</w:t>
      </w:r>
      <w:r w:rsidR="00D969AF" w:rsidRPr="00FA4AC0">
        <w:rPr>
          <w:rFonts w:ascii="Sylfaen" w:hAnsi="Sylfaen" w:cs="Sylfaen"/>
          <w:lang w:val="ka-GE"/>
        </w:rPr>
        <w:t xml:space="preserve"> მაღალმთიან </w:t>
      </w:r>
      <w:r w:rsidR="00D969AF" w:rsidRPr="00FA4AC0">
        <w:rPr>
          <w:rFonts w:ascii="Sylfaen" w:eastAsia="Sylfaen" w:hAnsi="Sylfaen" w:cs="Menlo Regular"/>
          <w:lang w:val="ka-GE"/>
        </w:rPr>
        <w:t>რეგიონებში</w:t>
      </w:r>
      <w:r w:rsidR="00D969AF" w:rsidRPr="00FA4AC0">
        <w:rPr>
          <w:rFonts w:ascii="Sylfaen" w:hAnsi="Sylfaen" w:cs="Sylfaen"/>
          <w:lang w:val="ka-GE"/>
        </w:rPr>
        <w:t xml:space="preserve"> </w:t>
      </w:r>
      <w:r>
        <w:rPr>
          <w:rFonts w:ascii="Sylfaen" w:hAnsi="Sylfaen" w:cs="Sylfaen"/>
          <w:lang w:val="ka-GE"/>
        </w:rPr>
        <w:t xml:space="preserve">სტიქიური მოვლენების თავიდან ასაცილებლად </w:t>
      </w:r>
      <w:r w:rsidR="00D969AF" w:rsidRPr="00FA4AC0">
        <w:rPr>
          <w:rFonts w:ascii="Sylfaen" w:hAnsi="Sylfaen" w:cs="Sylfaen"/>
          <w:lang w:val="ka-GE"/>
        </w:rPr>
        <w:t xml:space="preserve">გათვალისწინებულია ადრეული გაფრთხილების თანამედროვე სისტემების დანერგვა, </w:t>
      </w:r>
      <w:r>
        <w:rPr>
          <w:rFonts w:ascii="Sylfaen" w:hAnsi="Sylfaen" w:cs="Sylfaen"/>
          <w:lang w:val="ka-GE"/>
        </w:rPr>
        <w:t xml:space="preserve">ხოლო </w:t>
      </w:r>
      <w:r w:rsidR="00D969AF" w:rsidRPr="00FA4AC0">
        <w:rPr>
          <w:rFonts w:ascii="Sylfaen" w:hAnsi="Sylfaen" w:cs="Sylfaen"/>
          <w:lang w:val="ka-GE"/>
        </w:rPr>
        <w:t xml:space="preserve">შედეგების </w:t>
      </w:r>
      <w:r w:rsidR="00D969AF" w:rsidRPr="00FA4AC0">
        <w:rPr>
          <w:rFonts w:ascii="Sylfaen" w:hAnsi="Sylfaen" w:cs="Helvetica"/>
          <w:lang w:val="ka-GE"/>
        </w:rPr>
        <w:t>შესამცირებლად</w:t>
      </w:r>
      <w:r>
        <w:rPr>
          <w:rFonts w:ascii="Sylfaen" w:hAnsi="Sylfaen" w:cs="Helvetica"/>
          <w:lang w:val="ka-GE"/>
        </w:rPr>
        <w:t xml:space="preserve"> -</w:t>
      </w:r>
      <w:r w:rsidR="00D969AF" w:rsidRPr="00FA4AC0">
        <w:rPr>
          <w:rFonts w:ascii="Sylfaen" w:hAnsi="Sylfaen" w:cs="Sylfaen"/>
          <w:lang w:val="ka-GE"/>
        </w:rPr>
        <w:t xml:space="preserve"> სხვადასხვა ღონისძიებისა და შესაბამისი ინფრასტრუქტურის განვითარება</w:t>
      </w:r>
      <w:r>
        <w:rPr>
          <w:rFonts w:ascii="Sylfaen" w:hAnsi="Sylfaen" w:cs="Sylfaen"/>
          <w:lang w:val="ka-GE"/>
        </w:rPr>
        <w:t xml:space="preserve">. </w:t>
      </w:r>
      <w:r w:rsidR="0025359D" w:rsidRPr="00FA4AC0">
        <w:rPr>
          <w:rFonts w:ascii="Sylfaen" w:hAnsi="Sylfaen" w:cs="Sylfaen"/>
          <w:lang w:val="ka-GE"/>
        </w:rPr>
        <w:t>მაღალმთიან</w:t>
      </w:r>
      <w:r>
        <w:rPr>
          <w:rFonts w:ascii="Sylfaen" w:hAnsi="Sylfaen" w:cs="Sylfaen"/>
          <w:lang w:val="ka-GE"/>
        </w:rPr>
        <w:t xml:space="preserve"> </w:t>
      </w:r>
      <w:r w:rsidR="00407A05">
        <w:rPr>
          <w:rFonts w:ascii="Sylfaen" w:hAnsi="Sylfaen" w:cs="Sylfaen"/>
          <w:lang w:val="ka-GE"/>
        </w:rPr>
        <w:t>დასახლებებში</w:t>
      </w:r>
      <w:r w:rsidR="00D969AF" w:rsidRPr="00FA4AC0">
        <w:rPr>
          <w:rFonts w:ascii="Sylfaen" w:hAnsi="Sylfaen" w:cs="Sylfaen"/>
          <w:lang w:val="ka-GE"/>
        </w:rPr>
        <w:t xml:space="preserve"> მცხოვრები განსაკუთრებით მოწყვლადი მოსახლეობის ინკლუზიურობის ხელშესაწყობად</w:t>
      </w:r>
      <w:r>
        <w:rPr>
          <w:rFonts w:ascii="Sylfaen" w:hAnsi="Sylfaen" w:cs="Sylfaen"/>
          <w:lang w:val="ka-GE"/>
        </w:rPr>
        <w:t xml:space="preserve"> დაგეგმილია</w:t>
      </w:r>
      <w:r w:rsidR="00D969AF" w:rsidRPr="00FA4AC0">
        <w:rPr>
          <w:rFonts w:ascii="Sylfaen" w:hAnsi="Sylfaen" w:cs="Sylfaen"/>
          <w:lang w:val="ka-GE"/>
        </w:rPr>
        <w:t xml:space="preserve"> ჯანდაცვის ინფრასტრუქტურისა და სერვისის მიწოდების არსებული სისტემების გაუმჯობესება.</w:t>
      </w:r>
    </w:p>
    <w:p w:rsidR="00E94F0C" w:rsidRDefault="00E94F0C" w:rsidP="00EE44F9">
      <w:pPr>
        <w:spacing w:before="240" w:after="120" w:line="21" w:lineRule="atLeast"/>
        <w:jc w:val="both"/>
        <w:rPr>
          <w:rFonts w:ascii="Sylfaen" w:hAnsi="Sylfaen" w:cs="Sylfaen"/>
          <w:lang w:val="ka-GE"/>
        </w:rPr>
      </w:pPr>
      <w:r>
        <w:rPr>
          <w:rFonts w:ascii="Sylfaen" w:hAnsi="Sylfaen" w:cs="Sylfaen"/>
          <w:lang w:val="ka-GE"/>
        </w:rPr>
        <w:lastRenderedPageBreak/>
        <w:t xml:space="preserve">ქვეყნის მაღალმთიანი დასახლებების განვითარებას რეგიონული განვითარების კონტექსტში განიხილავს „საქართველოს რეგიონული განვითარების 2018-2021 წლების პროგრამა“. </w:t>
      </w:r>
      <w:r w:rsidR="00563DAF">
        <w:rPr>
          <w:rFonts w:ascii="Sylfaen" w:hAnsi="Sylfaen" w:cs="Sylfaen"/>
          <w:lang w:val="ka-GE"/>
        </w:rPr>
        <w:t>მისი</w:t>
      </w:r>
      <w:r>
        <w:rPr>
          <w:rFonts w:ascii="Sylfaen" w:hAnsi="Sylfaen" w:cs="Sylfaen"/>
          <w:lang w:val="ka-GE"/>
        </w:rPr>
        <w:t xml:space="preserve"> მთავარი მიზნები ქვეყნის რეგიონების დაბალანსებულ განვითარებასა და მათი კონკურენტუნარიანობის ამაღლებას უკავშირდება</w:t>
      </w:r>
      <w:r w:rsidR="00563DAF">
        <w:rPr>
          <w:rFonts w:ascii="Sylfaen" w:hAnsi="Sylfaen" w:cs="Sylfaen"/>
          <w:lang w:val="ka-GE"/>
        </w:rPr>
        <w:t>. პროგრამა</w:t>
      </w:r>
      <w:r>
        <w:rPr>
          <w:rFonts w:ascii="Sylfaen" w:hAnsi="Sylfaen" w:cs="Sylfaen"/>
          <w:lang w:val="ka-GE"/>
        </w:rPr>
        <w:t xml:space="preserve"> ერთ-ერთ პრიორიტეტად </w:t>
      </w:r>
      <w:r w:rsidR="00563DAF">
        <w:rPr>
          <w:rFonts w:ascii="Sylfaen" w:hAnsi="Sylfaen" w:cs="Sylfaen"/>
          <w:lang w:val="ka-GE"/>
        </w:rPr>
        <w:t xml:space="preserve">ასახელებს </w:t>
      </w:r>
      <w:r>
        <w:rPr>
          <w:rFonts w:ascii="Sylfaen" w:hAnsi="Sylfaen" w:cs="Sylfaen"/>
          <w:lang w:val="ka-GE"/>
        </w:rPr>
        <w:t>ენდოგენური განვითარების საფუძველზე კონკრეტული ტერიტორიების, მათ შორის, მაღალმთიანი დასახლებების მხარდაჭერას. პრიორიტეტულ მიმართულებ</w:t>
      </w:r>
      <w:r w:rsidR="00D16EA6">
        <w:rPr>
          <w:rFonts w:ascii="Sylfaen" w:hAnsi="Sylfaen" w:cs="Sylfaen"/>
          <w:lang w:val="ka-GE"/>
        </w:rPr>
        <w:t>ათა შორისაა</w:t>
      </w:r>
      <w:r>
        <w:rPr>
          <w:rFonts w:ascii="Sylfaen" w:hAnsi="Sylfaen" w:cs="Sylfaen"/>
          <w:lang w:val="ka-GE"/>
        </w:rPr>
        <w:t xml:space="preserve"> მაღალმთიან რეგიონებში სოციალურ-ეკონომიკური უთანასწორობის შემცირება, ეკონომიკური განვითარების ხელშეწყობა და ადგილობრივი მოსახლეობის ცხოვრების პირობების გაუმჯობესება. აღნიშნული პროგრამით გათვალისწინებული ღონისძიებები მიმართულია, მათ შორის, მაღალმთიან დასახლებებში ინფრასტრუქტურის გაუ</w:t>
      </w:r>
      <w:r w:rsidR="00D16EA6">
        <w:rPr>
          <w:rFonts w:ascii="Sylfaen" w:hAnsi="Sylfaen" w:cs="Sylfaen"/>
          <w:lang w:val="ka-GE"/>
        </w:rPr>
        <w:t>მ</w:t>
      </w:r>
      <w:r>
        <w:rPr>
          <w:rFonts w:ascii="Sylfaen" w:hAnsi="Sylfaen" w:cs="Sylfaen"/>
          <w:lang w:val="ka-GE"/>
        </w:rPr>
        <w:t>ჯობესებაზე, საავტომობილო გზების, წყალმომარაგებისა და წყალარინების სისტემების</w:t>
      </w:r>
      <w:r w:rsidR="00D16EA6">
        <w:rPr>
          <w:rFonts w:ascii="Sylfaen" w:hAnsi="Sylfaen" w:cs="Sylfaen"/>
          <w:lang w:val="ka-GE"/>
        </w:rPr>
        <w:t xml:space="preserve"> გამართვაზე. ამასთან</w:t>
      </w:r>
      <w:r>
        <w:rPr>
          <w:rFonts w:ascii="Sylfaen" w:hAnsi="Sylfaen" w:cs="Sylfaen"/>
          <w:lang w:val="ka-GE"/>
        </w:rPr>
        <w:t xml:space="preserve">, </w:t>
      </w:r>
      <w:r w:rsidR="00D16EA6">
        <w:rPr>
          <w:rFonts w:ascii="Sylfaen" w:hAnsi="Sylfaen" w:cs="Sylfaen"/>
          <w:lang w:val="ka-GE"/>
        </w:rPr>
        <w:t xml:space="preserve">მნიშვნელობა ენიჭება </w:t>
      </w:r>
      <w:r>
        <w:rPr>
          <w:rFonts w:ascii="Sylfaen" w:hAnsi="Sylfaen" w:cs="Sylfaen"/>
          <w:lang w:val="ka-GE"/>
        </w:rPr>
        <w:t>დასახლებ</w:t>
      </w:r>
      <w:r w:rsidR="00D16EA6">
        <w:rPr>
          <w:rFonts w:ascii="Sylfaen" w:hAnsi="Sylfaen" w:cs="Sylfaen"/>
          <w:lang w:val="ka-GE"/>
        </w:rPr>
        <w:t>ათა</w:t>
      </w:r>
      <w:r>
        <w:rPr>
          <w:rFonts w:ascii="Sylfaen" w:hAnsi="Sylfaen" w:cs="Sylfaen"/>
          <w:lang w:val="ka-GE"/>
        </w:rPr>
        <w:t xml:space="preserve"> ეკონომიკური აქტივობის წახალისებასა და </w:t>
      </w:r>
      <w:r w:rsidR="00D16EA6">
        <w:rPr>
          <w:rFonts w:ascii="Sylfaen" w:hAnsi="Sylfaen" w:cs="Sylfaen"/>
          <w:lang w:val="ka-GE"/>
        </w:rPr>
        <w:t>ადგილობრივი</w:t>
      </w:r>
      <w:r>
        <w:rPr>
          <w:rFonts w:ascii="Sylfaen" w:hAnsi="Sylfaen" w:cs="Sylfaen"/>
          <w:lang w:val="ka-GE"/>
        </w:rPr>
        <w:t xml:space="preserve"> მოსახლეობისთვის მომსახურების ხელმის</w:t>
      </w:r>
      <w:r w:rsidR="00563DAF">
        <w:rPr>
          <w:rFonts w:ascii="Sylfaen" w:hAnsi="Sylfaen" w:cs="Sylfaen"/>
          <w:lang w:val="ka-GE"/>
        </w:rPr>
        <w:t>ა</w:t>
      </w:r>
      <w:r>
        <w:rPr>
          <w:rFonts w:ascii="Sylfaen" w:hAnsi="Sylfaen" w:cs="Sylfaen"/>
          <w:lang w:val="ka-GE"/>
        </w:rPr>
        <w:t xml:space="preserve">წვდომობის </w:t>
      </w:r>
      <w:r w:rsidR="00D16EA6">
        <w:rPr>
          <w:rFonts w:ascii="Sylfaen" w:hAnsi="Sylfaen" w:cs="Sylfaen"/>
          <w:lang w:val="ka-GE"/>
        </w:rPr>
        <w:t xml:space="preserve">მოწესრიგებას. </w:t>
      </w:r>
    </w:p>
    <w:p w:rsidR="005A1EDA" w:rsidRPr="00FA4AC0" w:rsidRDefault="008E1F35" w:rsidP="00EE44F9">
      <w:pPr>
        <w:spacing w:before="240" w:after="120" w:line="21" w:lineRule="atLeast"/>
        <w:jc w:val="both"/>
        <w:rPr>
          <w:rFonts w:ascii="Sylfaen" w:hAnsi="Sylfaen" w:cs="Sylfaen"/>
          <w:lang w:val="ka-GE"/>
        </w:rPr>
      </w:pPr>
      <w:r w:rsidRPr="00FA4AC0">
        <w:rPr>
          <w:rFonts w:ascii="Sylfaen" w:hAnsi="Sylfaen" w:cs="Sylfaen"/>
          <w:lang w:val="ka-GE"/>
        </w:rPr>
        <w:t>ქვეყნის სივრცითი მოწყობის გენერალური სქემ</w:t>
      </w:r>
      <w:r w:rsidR="006D56DE" w:rsidRPr="00FA4AC0">
        <w:rPr>
          <w:rFonts w:ascii="Sylfaen" w:hAnsi="Sylfaen" w:cs="Sylfaen"/>
          <w:lang w:val="ka-GE"/>
        </w:rPr>
        <w:t>ით</w:t>
      </w:r>
      <w:r w:rsidRPr="00FA4AC0">
        <w:rPr>
          <w:rFonts w:ascii="Sylfaen" w:hAnsi="Sylfaen" w:cs="Sylfaen"/>
          <w:lang w:val="ka-GE"/>
        </w:rPr>
        <w:t xml:space="preserve"> განისაზღვრება ქვეყნის სივრცით-ტერიტორიულ</w:t>
      </w:r>
      <w:r w:rsidR="00D6193D">
        <w:rPr>
          <w:rFonts w:ascii="Sylfaen" w:hAnsi="Sylfaen" w:cs="Sylfaen"/>
          <w:lang w:val="ka-GE"/>
        </w:rPr>
        <w:t>ი</w:t>
      </w:r>
      <w:r w:rsidRPr="00FA4AC0">
        <w:rPr>
          <w:rFonts w:ascii="Sylfaen" w:hAnsi="Sylfaen" w:cs="Sylfaen"/>
          <w:lang w:val="ka-GE"/>
        </w:rPr>
        <w:t xml:space="preserve"> სტრუქტურა, მათ შორის</w:t>
      </w:r>
      <w:r w:rsidR="00D16EA6">
        <w:rPr>
          <w:rFonts w:ascii="Sylfaen" w:hAnsi="Sylfaen" w:cs="Sylfaen"/>
          <w:lang w:val="ka-GE"/>
        </w:rPr>
        <w:t>,</w:t>
      </w:r>
      <w:r w:rsidRPr="00FA4AC0">
        <w:rPr>
          <w:rFonts w:ascii="Sylfaen" w:hAnsi="Sylfaen" w:cs="Sylfaen"/>
          <w:lang w:val="ka-GE"/>
        </w:rPr>
        <w:t xml:space="preserve"> განსახლებისა და დასახლებათა </w:t>
      </w:r>
      <w:r w:rsidR="00F8013B" w:rsidRPr="00FA4AC0">
        <w:rPr>
          <w:rFonts w:ascii="Sylfaen" w:hAnsi="Sylfaen" w:cs="Sylfaen"/>
          <w:lang w:val="ka-GE"/>
        </w:rPr>
        <w:t>სტრუქტურისა</w:t>
      </w:r>
      <w:r w:rsidRPr="00FA4AC0">
        <w:rPr>
          <w:rFonts w:ascii="Sylfaen" w:hAnsi="Sylfaen" w:cs="Sylfaen"/>
          <w:lang w:val="ka-GE"/>
        </w:rPr>
        <w:t xml:space="preserve"> და განვითარების ცენტრების იერარქია. </w:t>
      </w:r>
    </w:p>
    <w:p w:rsidR="00D969AF" w:rsidRPr="00FA4AC0" w:rsidRDefault="00344007" w:rsidP="00EE44F9">
      <w:pPr>
        <w:spacing w:before="240" w:after="120" w:line="21" w:lineRule="atLeast"/>
        <w:jc w:val="both"/>
        <w:rPr>
          <w:rFonts w:ascii="Sylfaen" w:hAnsi="Sylfaen" w:cs="Sylfaen"/>
          <w:bCs/>
          <w:lang w:val="ka-GE"/>
        </w:rPr>
      </w:pPr>
      <w:r w:rsidRPr="00FA4AC0">
        <w:rPr>
          <w:rFonts w:ascii="Sylfaen" w:hAnsi="Sylfaen" w:cs="Sylfaen"/>
          <w:lang w:val="ka-GE"/>
        </w:rPr>
        <w:t xml:space="preserve">ქვეყნის სექტორული სტრატეგიები </w:t>
      </w:r>
      <w:r w:rsidR="00F8013B" w:rsidRPr="00FA4AC0">
        <w:rPr>
          <w:rFonts w:ascii="Sylfaen" w:hAnsi="Sylfaen" w:cs="Sylfaen"/>
          <w:lang w:val="ka-GE"/>
        </w:rPr>
        <w:t xml:space="preserve">ასევე </w:t>
      </w:r>
      <w:r w:rsidRPr="00FA4AC0">
        <w:rPr>
          <w:rFonts w:ascii="Sylfaen" w:hAnsi="Sylfaen" w:cs="Sylfaen"/>
          <w:lang w:val="ka-GE"/>
        </w:rPr>
        <w:t>მოიცავ</w:t>
      </w:r>
      <w:r w:rsidR="00ED0E5B" w:rsidRPr="00FA4AC0">
        <w:rPr>
          <w:rFonts w:ascii="Sylfaen" w:hAnsi="Sylfaen" w:cs="Sylfaen"/>
          <w:lang w:val="ka-GE"/>
        </w:rPr>
        <w:t>ს</w:t>
      </w:r>
      <w:r w:rsidRPr="00FA4AC0">
        <w:rPr>
          <w:rFonts w:ascii="Sylfaen" w:hAnsi="Sylfaen" w:cs="Sylfaen"/>
          <w:lang w:val="ka-GE"/>
        </w:rPr>
        <w:t xml:space="preserve"> მაღალმთიანი </w:t>
      </w:r>
      <w:r w:rsidR="00061652" w:rsidRPr="00FA4AC0">
        <w:rPr>
          <w:rFonts w:ascii="Sylfaen" w:hAnsi="Sylfaen" w:cs="Sylfaen"/>
          <w:lang w:val="ka-GE"/>
        </w:rPr>
        <w:t>დასახლებების</w:t>
      </w:r>
      <w:r w:rsidRPr="00FA4AC0">
        <w:rPr>
          <w:rFonts w:ascii="Sylfaen" w:hAnsi="Sylfaen" w:cs="Sylfaen"/>
          <w:lang w:val="ka-GE"/>
        </w:rPr>
        <w:t xml:space="preserve"> განვითარებისთვის მნიშვნელოვან მიზნებსა და </w:t>
      </w:r>
      <w:r w:rsidR="00323916" w:rsidRPr="00FA4AC0">
        <w:rPr>
          <w:rFonts w:ascii="Sylfaen" w:hAnsi="Sylfaen" w:cs="Sylfaen"/>
          <w:lang w:val="ka-GE"/>
        </w:rPr>
        <w:t>ღონისძიებებს</w:t>
      </w:r>
      <w:r w:rsidR="00CE61B5" w:rsidRPr="00FA4AC0">
        <w:rPr>
          <w:rFonts w:ascii="Sylfaen" w:hAnsi="Sylfaen" w:cs="Sylfaen"/>
          <w:bCs/>
          <w:lang w:val="ka-GE"/>
        </w:rPr>
        <w:t>. კერძოდ</w:t>
      </w:r>
      <w:r w:rsidR="00D969AF" w:rsidRPr="00FA4AC0">
        <w:rPr>
          <w:rFonts w:ascii="Sylfaen" w:hAnsi="Sylfaen" w:cs="Sylfaen"/>
          <w:bCs/>
          <w:lang w:val="ka-GE"/>
        </w:rPr>
        <w:t>,</w:t>
      </w:r>
    </w:p>
    <w:p w:rsidR="005D1317" w:rsidRPr="00FA4AC0" w:rsidRDefault="00D969AF" w:rsidP="00EE44F9">
      <w:pPr>
        <w:spacing w:before="240" w:after="120" w:line="21" w:lineRule="atLeast"/>
        <w:jc w:val="both"/>
        <w:rPr>
          <w:rFonts w:ascii="Sylfaen" w:hAnsi="Sylfaen" w:cs="Sylfaen"/>
          <w:lang w:val="ka-GE"/>
        </w:rPr>
      </w:pPr>
      <w:r w:rsidRPr="00FA4AC0">
        <w:rPr>
          <w:rFonts w:ascii="Sylfaen" w:hAnsi="Sylfaen" w:cs="Sylfaen"/>
          <w:bCs/>
          <w:lang w:val="ka-GE"/>
        </w:rPr>
        <w:t xml:space="preserve">- </w:t>
      </w:r>
      <w:r w:rsidR="005A1EDA" w:rsidRPr="00FA4AC0">
        <w:rPr>
          <w:rFonts w:ascii="Sylfaen" w:hAnsi="Sylfaen" w:cs="Sylfaen"/>
          <w:lang w:val="ka-GE"/>
        </w:rPr>
        <w:t>„</w:t>
      </w:r>
      <w:r w:rsidR="00F364B4" w:rsidRPr="00FA4AC0">
        <w:rPr>
          <w:rFonts w:ascii="Sylfaen" w:hAnsi="Sylfaen" w:cs="Sylfaen"/>
          <w:lang w:val="ka-GE"/>
        </w:rPr>
        <w:t>საქართველოს სოფლის მეურნეობის სტრატეგია 2020</w:t>
      </w:r>
      <w:r w:rsidR="005A1EDA" w:rsidRPr="00FA4AC0">
        <w:rPr>
          <w:rFonts w:ascii="Sylfaen" w:hAnsi="Sylfaen" w:cs="Sylfaen"/>
          <w:lang w:val="ka-GE"/>
        </w:rPr>
        <w:t>“</w:t>
      </w:r>
      <w:r w:rsidR="00F364B4" w:rsidRPr="00FA4AC0">
        <w:rPr>
          <w:rFonts w:ascii="Sylfaen" w:hAnsi="Sylfaen" w:cs="Sylfaen"/>
          <w:lang w:val="ka-GE"/>
        </w:rPr>
        <w:t xml:space="preserve"> ითვალისწინებს სოფლის განვითარების პოლიტიკის</w:t>
      </w:r>
      <w:r w:rsidR="00D16EA6">
        <w:rPr>
          <w:rFonts w:ascii="Sylfaen" w:hAnsi="Sylfaen" w:cs="Sylfaen"/>
          <w:lang w:val="ka-GE"/>
        </w:rPr>
        <w:t>ა</w:t>
      </w:r>
      <w:r w:rsidR="00F364B4" w:rsidRPr="00FA4AC0">
        <w:rPr>
          <w:rFonts w:ascii="Sylfaen" w:hAnsi="Sylfaen" w:cs="Sylfaen"/>
          <w:lang w:val="ka-GE"/>
        </w:rPr>
        <w:t xml:space="preserve"> და ერთიანი სამოქმედო გეგმის ჩამოყალიბებას, </w:t>
      </w:r>
      <w:r w:rsidR="00D16EA6">
        <w:rPr>
          <w:rFonts w:ascii="Sylfaen" w:hAnsi="Sylfaen" w:cs="Sylfaen"/>
          <w:lang w:val="ka-GE"/>
        </w:rPr>
        <w:t>სადაც</w:t>
      </w:r>
      <w:r w:rsidR="00F364B4" w:rsidRPr="00FA4AC0">
        <w:rPr>
          <w:rFonts w:ascii="Sylfaen" w:hAnsi="Sylfaen" w:cs="Sylfaen"/>
          <w:lang w:val="ka-GE"/>
        </w:rPr>
        <w:t xml:space="preserve"> განსაკუთრებული </w:t>
      </w:r>
      <w:r w:rsidR="00F364B4" w:rsidRPr="00FA4AC0">
        <w:rPr>
          <w:rFonts w:ascii="Sylfaen" w:hAnsi="Sylfaen" w:cs="Helvetica"/>
          <w:lang w:val="ka-GE"/>
        </w:rPr>
        <w:t>ყურადღება</w:t>
      </w:r>
      <w:r w:rsidR="00F364B4" w:rsidRPr="00FA4AC0">
        <w:rPr>
          <w:rFonts w:ascii="Sylfaen" w:hAnsi="Sylfaen" w:cs="Sylfaen"/>
          <w:lang w:val="ka-GE"/>
        </w:rPr>
        <w:t xml:space="preserve"> ეთმობა </w:t>
      </w:r>
      <w:r w:rsidR="00D16EA6" w:rsidRPr="00FA4AC0">
        <w:rPr>
          <w:rFonts w:ascii="Sylfaen" w:hAnsi="Sylfaen" w:cs="Sylfaen"/>
          <w:lang w:val="ka-GE"/>
        </w:rPr>
        <w:t xml:space="preserve">სამოქმედო გეგმის </w:t>
      </w:r>
      <w:r w:rsidR="00D16EA6" w:rsidRPr="00FA4AC0">
        <w:rPr>
          <w:rFonts w:ascii="Sylfaen" w:hAnsi="Sylfaen" w:cs="Helvetica"/>
          <w:lang w:val="ka-GE"/>
        </w:rPr>
        <w:t>შემუშავებას</w:t>
      </w:r>
      <w:r w:rsidR="00D16EA6">
        <w:rPr>
          <w:rFonts w:ascii="Sylfaen" w:hAnsi="Sylfaen" w:cs="Helvetica"/>
          <w:lang w:val="ka-GE"/>
        </w:rPr>
        <w:t xml:space="preserve"> </w:t>
      </w:r>
      <w:r w:rsidR="00F364B4" w:rsidRPr="00FA4AC0">
        <w:rPr>
          <w:rFonts w:ascii="Sylfaen" w:hAnsi="Sylfaen" w:cs="Sylfaen"/>
          <w:lang w:val="ka-GE"/>
        </w:rPr>
        <w:t>მაღალმთიანი რეგიონების განვითარებისათვის</w:t>
      </w:r>
      <w:r w:rsidR="003D56C2" w:rsidRPr="00FA4AC0">
        <w:rPr>
          <w:rFonts w:ascii="Sylfaen" w:hAnsi="Sylfaen" w:cs="Sylfaen"/>
          <w:lang w:val="ka-GE"/>
        </w:rPr>
        <w:t>;</w:t>
      </w:r>
    </w:p>
    <w:p w:rsidR="00D969AF" w:rsidRPr="00FA4AC0" w:rsidRDefault="005D1317" w:rsidP="00EE44F9">
      <w:pPr>
        <w:spacing w:before="240" w:after="120" w:line="21" w:lineRule="atLeast"/>
        <w:jc w:val="both"/>
        <w:rPr>
          <w:rFonts w:ascii="Sylfaen" w:hAnsi="Sylfaen" w:cs="Sylfaen"/>
          <w:lang w:val="ka-GE"/>
        </w:rPr>
      </w:pPr>
      <w:r w:rsidRPr="00FA4AC0">
        <w:rPr>
          <w:rFonts w:ascii="Sylfaen" w:hAnsi="Sylfaen" w:cs="Sylfaen"/>
          <w:lang w:val="ka-GE"/>
        </w:rPr>
        <w:t>მაღალმთიან დასახლებ</w:t>
      </w:r>
      <w:r w:rsidR="00D16EA6">
        <w:rPr>
          <w:rFonts w:ascii="Sylfaen" w:hAnsi="Sylfaen" w:cs="Sylfaen"/>
          <w:lang w:val="ka-GE"/>
        </w:rPr>
        <w:t>ათა</w:t>
      </w:r>
      <w:r w:rsidRPr="00FA4AC0">
        <w:rPr>
          <w:rFonts w:ascii="Sylfaen" w:hAnsi="Sylfaen" w:cs="Sylfaen"/>
          <w:lang w:val="ka-GE"/>
        </w:rPr>
        <w:t xml:space="preserve"> აბსოლუტური უმრავლესობა სოფლის</w:t>
      </w:r>
      <w:r w:rsidR="00D16EA6">
        <w:rPr>
          <w:rFonts w:ascii="Sylfaen" w:hAnsi="Sylfaen" w:cs="Sylfaen"/>
          <w:lang w:val="ka-GE"/>
        </w:rPr>
        <w:t>ა</w:t>
      </w:r>
      <w:r w:rsidRPr="00FA4AC0">
        <w:rPr>
          <w:rFonts w:ascii="Sylfaen" w:hAnsi="Sylfaen" w:cs="Sylfaen"/>
          <w:lang w:val="ka-GE"/>
        </w:rPr>
        <w:t xml:space="preserve"> და დაბის კატეგორიის</w:t>
      </w:r>
      <w:r w:rsidR="00D16EA6">
        <w:rPr>
          <w:rFonts w:ascii="Sylfaen" w:hAnsi="Sylfaen" w:cs="Sylfaen"/>
          <w:lang w:val="ka-GE"/>
        </w:rPr>
        <w:t>აა</w:t>
      </w:r>
      <w:r w:rsidRPr="00FA4AC0">
        <w:rPr>
          <w:rFonts w:ascii="Sylfaen" w:hAnsi="Sylfaen" w:cs="Sylfaen"/>
          <w:lang w:val="ka-GE"/>
        </w:rPr>
        <w:t xml:space="preserve">. მათი განვითარების პოლიტიკას განსაზღვრავს „საქართველოს სოფლის განვითარების სტრატეგია 2020“, რომელიც მიზნად ისახავს სოფლის მოსახლეობის ცხოვრების ხარისხისა და სოციალური მდგომარეობის მუდმივ ზრდას, რაც </w:t>
      </w:r>
      <w:r w:rsidR="0083390F">
        <w:rPr>
          <w:rFonts w:ascii="Sylfaen" w:hAnsi="Sylfaen" w:cs="Sylfaen"/>
          <w:lang w:val="ka-GE"/>
        </w:rPr>
        <w:t>მიიღწევა</w:t>
      </w:r>
      <w:r w:rsidRPr="00FA4AC0">
        <w:rPr>
          <w:rFonts w:ascii="Sylfaen" w:hAnsi="Sylfaen" w:cs="Sylfaen"/>
          <w:lang w:val="ka-GE"/>
        </w:rPr>
        <w:t xml:space="preserve"> </w:t>
      </w:r>
      <w:r w:rsidRPr="00FA4AC0">
        <w:rPr>
          <w:rFonts w:ascii="Sylfaen" w:eastAsia="Sylfaen" w:hAnsi="Sylfaen" w:cs="Menlo Regular"/>
          <w:lang w:val="ka-GE"/>
        </w:rPr>
        <w:t>ეკონომიკური</w:t>
      </w:r>
      <w:r w:rsidRPr="00FA4AC0">
        <w:rPr>
          <w:rFonts w:ascii="Sylfaen" w:hAnsi="Sylfaen" w:cs="Sylfaen"/>
          <w:lang w:val="ka-GE"/>
        </w:rPr>
        <w:t xml:space="preserve"> შესაძლებლობების მრავალფეროვნებით, სოციალური სიკეთეების ხელმისაწვდომობით, მდიდარი კულტურული ცხოვრებით, გარემოს დაცვითა და ბუნებრივი რესურსების მდგრადი გამოყენებით</w:t>
      </w:r>
      <w:r w:rsidR="0083390F">
        <w:rPr>
          <w:rFonts w:ascii="Sylfaen" w:hAnsi="Sylfaen" w:cs="Sylfaen"/>
          <w:lang w:val="ka-GE"/>
        </w:rPr>
        <w:t>,</w:t>
      </w:r>
      <w:r w:rsidRPr="00FA4AC0">
        <w:rPr>
          <w:rFonts w:ascii="Sylfaen" w:hAnsi="Sylfaen" w:cs="Sylfaen"/>
          <w:lang w:val="ka-GE"/>
        </w:rPr>
        <w:t xml:space="preserve"> კულტურის რესურსების ეფექტიანი მართვით.</w:t>
      </w:r>
    </w:p>
    <w:p w:rsidR="00DB204B" w:rsidRPr="00FA4AC0" w:rsidRDefault="00D969AF" w:rsidP="00EE44F9">
      <w:pPr>
        <w:spacing w:before="240" w:after="120" w:line="21" w:lineRule="atLeast"/>
        <w:jc w:val="both"/>
        <w:rPr>
          <w:rFonts w:ascii="Sylfaen" w:hAnsi="Sylfaen" w:cs="Sylfaen"/>
          <w:lang w:val="ka-GE"/>
        </w:rPr>
      </w:pPr>
      <w:r w:rsidRPr="00FA4AC0">
        <w:rPr>
          <w:rFonts w:ascii="Sylfaen" w:hAnsi="Sylfaen" w:cs="Sylfaen"/>
          <w:lang w:val="ka-GE"/>
        </w:rPr>
        <w:t xml:space="preserve">- </w:t>
      </w:r>
      <w:r w:rsidR="00B563E4">
        <w:rPr>
          <w:rFonts w:ascii="Sylfaen" w:hAnsi="Sylfaen" w:cs="Sylfaen"/>
          <w:lang w:val="ka-GE"/>
        </w:rPr>
        <w:t xml:space="preserve">პროექტში </w:t>
      </w:r>
      <w:r w:rsidR="005D1317" w:rsidRPr="00FA4AC0">
        <w:rPr>
          <w:rFonts w:ascii="Sylfaen" w:hAnsi="Sylfaen" w:cs="Sylfaen"/>
          <w:lang w:val="ka-GE"/>
        </w:rPr>
        <w:t>„</w:t>
      </w:r>
      <w:r w:rsidR="00F364B4" w:rsidRPr="00FA4AC0">
        <w:rPr>
          <w:rFonts w:ascii="Sylfaen" w:hAnsi="Sylfaen" w:cs="Sylfaen"/>
          <w:lang w:val="ka-GE"/>
        </w:rPr>
        <w:t>საქართველოს ენერგეტიკული სტრატეგია 2025</w:t>
      </w:r>
      <w:r w:rsidR="003F1228" w:rsidRPr="00FA4AC0">
        <w:rPr>
          <w:rFonts w:ascii="Sylfaen" w:hAnsi="Sylfaen" w:cs="Sylfaen"/>
          <w:lang w:val="ka-GE"/>
        </w:rPr>
        <w:t>“</w:t>
      </w:r>
      <w:r w:rsidR="00795385">
        <w:rPr>
          <w:rFonts w:ascii="Sylfaen" w:hAnsi="Sylfaen" w:cs="Sylfaen"/>
          <w:lang w:val="ka-GE"/>
        </w:rPr>
        <w:t xml:space="preserve"> ხაზგასმულია</w:t>
      </w:r>
      <w:r w:rsidR="00795385" w:rsidRPr="00FA4AC0">
        <w:rPr>
          <w:rFonts w:ascii="Sylfaen" w:hAnsi="Sylfaen" w:cs="Sylfaen"/>
          <w:lang w:val="ka-GE"/>
        </w:rPr>
        <w:t xml:space="preserve">, </w:t>
      </w:r>
      <w:r w:rsidR="00F364B4" w:rsidRPr="00FA4AC0">
        <w:rPr>
          <w:rFonts w:ascii="Sylfaen" w:hAnsi="Sylfaen" w:cs="Sylfaen"/>
          <w:lang w:val="ka-GE"/>
        </w:rPr>
        <w:t>რომ მთაგორიან ადგილებში ძნელად მისასვლელი და მცირე სოფლების ენერგიით მომარაგებისთვის</w:t>
      </w:r>
      <w:r w:rsidR="00B563E4">
        <w:rPr>
          <w:rFonts w:ascii="Sylfaen" w:hAnsi="Sylfaen" w:cs="Sylfaen"/>
          <w:lang w:val="ka-GE"/>
        </w:rPr>
        <w:t xml:space="preserve"> ოპტიმალურია</w:t>
      </w:r>
      <w:r w:rsidR="00F364B4" w:rsidRPr="00FA4AC0">
        <w:rPr>
          <w:rFonts w:ascii="Sylfaen" w:hAnsi="Sylfaen" w:cs="Sylfaen"/>
          <w:lang w:val="ka-GE"/>
        </w:rPr>
        <w:t xml:space="preserve"> მზის ენერგიის ფოტოელექტრული გარდამქმნელების ბაზაზე მომუშავე ავტონომიური მიკროელექტროსადგურები</w:t>
      </w:r>
      <w:r w:rsidR="004E02F5" w:rsidRPr="00FA4AC0">
        <w:rPr>
          <w:rFonts w:ascii="Sylfaen" w:hAnsi="Sylfaen" w:cs="Sylfaen"/>
          <w:lang w:val="ka-GE"/>
        </w:rPr>
        <w:t xml:space="preserve">, ხოლო </w:t>
      </w:r>
      <w:r w:rsidR="00F364B4" w:rsidRPr="00FA4AC0">
        <w:rPr>
          <w:rFonts w:ascii="Sylfaen" w:hAnsi="Sylfaen" w:cs="Sylfaen"/>
          <w:lang w:val="ka-GE"/>
        </w:rPr>
        <w:t xml:space="preserve">კავკასიის მაღალმთიანი </w:t>
      </w:r>
      <w:r w:rsidR="00F364B4" w:rsidRPr="00FA4AC0">
        <w:rPr>
          <w:rFonts w:ascii="Sylfaen" w:eastAsia="Sylfaen" w:hAnsi="Sylfaen" w:cs="Menlo Regular"/>
          <w:lang w:val="ka-GE"/>
        </w:rPr>
        <w:t>არეალი</w:t>
      </w:r>
      <w:r w:rsidR="00F364B4" w:rsidRPr="00FA4AC0">
        <w:rPr>
          <w:rFonts w:ascii="Sylfaen" w:hAnsi="Sylfaen" w:cs="Sylfaen"/>
          <w:lang w:val="ka-GE"/>
        </w:rPr>
        <w:t xml:space="preserve"> ქარის ელექტროსადგურების განვითარების</w:t>
      </w:r>
      <w:r w:rsidR="006F5192">
        <w:rPr>
          <w:rFonts w:ascii="Sylfaen" w:hAnsi="Sylfaen" w:cs="Sylfaen"/>
          <w:lang w:val="ka-GE"/>
        </w:rPr>
        <w:t>თვის</w:t>
      </w:r>
      <w:r w:rsidR="00F364B4" w:rsidRPr="00FA4AC0">
        <w:rPr>
          <w:rFonts w:ascii="Sylfaen" w:hAnsi="Sylfaen" w:cs="Sylfaen"/>
          <w:lang w:val="ka-GE"/>
        </w:rPr>
        <w:t xml:space="preserve"> ერთ-ერთი ყველაზე ხელსაყრელი ტერიტორია</w:t>
      </w:r>
      <w:r w:rsidR="004E02F5" w:rsidRPr="00FA4AC0">
        <w:rPr>
          <w:rFonts w:ascii="Sylfaen" w:hAnsi="Sylfaen" w:cs="Sylfaen"/>
          <w:lang w:val="ka-GE"/>
        </w:rPr>
        <w:t>ა</w:t>
      </w:r>
      <w:r w:rsidR="003D56C2" w:rsidRPr="00FA4AC0">
        <w:rPr>
          <w:rFonts w:ascii="Sylfaen" w:hAnsi="Sylfaen" w:cs="Sylfaen"/>
          <w:lang w:val="ka-GE"/>
        </w:rPr>
        <w:t>;</w:t>
      </w:r>
    </w:p>
    <w:p w:rsidR="007A3568" w:rsidRPr="00FA4AC0" w:rsidRDefault="00DB204B" w:rsidP="00EE44F9">
      <w:pPr>
        <w:spacing w:before="240" w:after="120" w:line="21" w:lineRule="atLeast"/>
        <w:jc w:val="both"/>
        <w:rPr>
          <w:rFonts w:ascii="Sylfaen" w:hAnsi="Sylfaen" w:cs="Sylfaen"/>
          <w:lang w:val="ka-GE"/>
        </w:rPr>
      </w:pPr>
      <w:r w:rsidRPr="00FA4AC0">
        <w:rPr>
          <w:rFonts w:ascii="Sylfaen" w:hAnsi="Sylfaen" w:cs="Sylfaen"/>
          <w:lang w:val="ka-GE"/>
        </w:rPr>
        <w:t>-</w:t>
      </w:r>
      <w:r w:rsidR="005D1317" w:rsidRPr="00FA4AC0">
        <w:rPr>
          <w:rFonts w:ascii="Sylfaen" w:hAnsi="Sylfaen" w:cs="Sylfaen"/>
          <w:lang w:val="ka-GE"/>
        </w:rPr>
        <w:t>„</w:t>
      </w:r>
      <w:r w:rsidR="00F364B4" w:rsidRPr="00FA4AC0">
        <w:rPr>
          <w:rFonts w:ascii="Sylfaen" w:hAnsi="Sylfaen" w:cs="Sylfaen"/>
          <w:lang w:val="ka-GE"/>
        </w:rPr>
        <w:t>2016-2030 წლების ნარჩენების მართვის ეროვნული სტრატეგი</w:t>
      </w:r>
      <w:r w:rsidR="00B563E4">
        <w:rPr>
          <w:rFonts w:ascii="Sylfaen" w:hAnsi="Sylfaen" w:cs="Sylfaen"/>
          <w:lang w:val="ka-GE"/>
        </w:rPr>
        <w:t>ა</w:t>
      </w:r>
      <w:r w:rsidR="005D1317" w:rsidRPr="00FA4AC0">
        <w:rPr>
          <w:rFonts w:ascii="Sylfaen" w:hAnsi="Sylfaen" w:cs="Sylfaen"/>
          <w:lang w:val="ka-GE"/>
        </w:rPr>
        <w:t>“</w:t>
      </w:r>
      <w:r w:rsidR="00F364B4" w:rsidRPr="00FA4AC0">
        <w:rPr>
          <w:rFonts w:ascii="Sylfaen" w:hAnsi="Sylfaen" w:cs="Sylfaen"/>
          <w:lang w:val="ka-GE"/>
        </w:rPr>
        <w:t xml:space="preserve"> და 2016-2020 წლების სამოქმედო გეგმ</w:t>
      </w:r>
      <w:r w:rsidR="00B563E4">
        <w:rPr>
          <w:rFonts w:ascii="Sylfaen" w:hAnsi="Sylfaen" w:cs="Sylfaen"/>
          <w:lang w:val="ka-GE"/>
        </w:rPr>
        <w:t>ა ითვალისწინებს</w:t>
      </w:r>
      <w:r w:rsidR="00F364B4" w:rsidRPr="00FA4AC0">
        <w:rPr>
          <w:rFonts w:ascii="Sylfaen" w:hAnsi="Sylfaen" w:cs="Sylfaen"/>
          <w:lang w:val="ka-GE"/>
        </w:rPr>
        <w:t xml:space="preserve"> </w:t>
      </w:r>
      <w:r w:rsidR="00B563E4" w:rsidRPr="00FA4AC0">
        <w:rPr>
          <w:rFonts w:ascii="Sylfaen" w:hAnsi="Sylfaen" w:cs="Sylfaen"/>
          <w:lang w:val="ka-GE"/>
        </w:rPr>
        <w:t>ნარჩენების შეგროვების ეფექტიანი სისტემის შექმნა</w:t>
      </w:r>
      <w:r w:rsidR="00B563E4">
        <w:rPr>
          <w:rFonts w:ascii="Sylfaen" w:hAnsi="Sylfaen" w:cs="Sylfaen"/>
          <w:lang w:val="ka-GE"/>
        </w:rPr>
        <w:t>ს</w:t>
      </w:r>
      <w:r w:rsidR="00B563E4" w:rsidRPr="00FA4AC0">
        <w:rPr>
          <w:rFonts w:ascii="Sylfaen" w:hAnsi="Sylfaen" w:cs="Sylfaen"/>
          <w:lang w:val="ka-GE"/>
        </w:rPr>
        <w:t>, ახალი ნაგავსაყრელების მშენებლობა</w:t>
      </w:r>
      <w:r w:rsidR="00B563E4">
        <w:rPr>
          <w:rFonts w:ascii="Sylfaen" w:hAnsi="Sylfaen" w:cs="Sylfaen"/>
          <w:lang w:val="ka-GE"/>
        </w:rPr>
        <w:t>სა</w:t>
      </w:r>
      <w:r w:rsidR="00B563E4" w:rsidRPr="00FA4AC0">
        <w:rPr>
          <w:rFonts w:ascii="Sylfaen" w:hAnsi="Sylfaen" w:cs="Sylfaen"/>
          <w:lang w:val="ka-GE"/>
        </w:rPr>
        <w:t xml:space="preserve"> და გადამტვირთავი სადგურების მოწყობა</w:t>
      </w:r>
      <w:r w:rsidR="00B563E4">
        <w:rPr>
          <w:rFonts w:ascii="Sylfaen" w:hAnsi="Sylfaen" w:cs="Sylfaen"/>
          <w:lang w:val="ka-GE"/>
        </w:rPr>
        <w:t xml:space="preserve">ს იმ </w:t>
      </w:r>
      <w:r w:rsidR="00B563E4" w:rsidRPr="00FA4AC0">
        <w:rPr>
          <w:rFonts w:ascii="Sylfaen" w:hAnsi="Sylfaen" w:cs="Sylfaen"/>
          <w:lang w:val="ka-GE"/>
        </w:rPr>
        <w:t>მუნიციპალიტეტებისთვის</w:t>
      </w:r>
      <w:r w:rsidR="00B563E4">
        <w:rPr>
          <w:rFonts w:ascii="Sylfaen" w:hAnsi="Sylfaen" w:cs="Sylfaen"/>
          <w:lang w:val="ka-GE"/>
        </w:rPr>
        <w:t xml:space="preserve">, რომლებშიც </w:t>
      </w:r>
      <w:r w:rsidR="00E063CD" w:rsidRPr="00FA4AC0">
        <w:rPr>
          <w:rFonts w:ascii="Sylfaen" w:hAnsi="Sylfaen" w:cs="Sylfaen"/>
          <w:lang w:val="ka-GE"/>
        </w:rPr>
        <w:t xml:space="preserve">მაღალმთიანი </w:t>
      </w:r>
      <w:r w:rsidR="00C931AF" w:rsidRPr="00FA4AC0">
        <w:rPr>
          <w:rFonts w:ascii="Sylfaen" w:hAnsi="Sylfaen" w:cs="Sylfaen"/>
          <w:lang w:val="ka-GE"/>
        </w:rPr>
        <w:t>დასახლებები</w:t>
      </w:r>
      <w:r w:rsidR="00B563E4">
        <w:rPr>
          <w:rFonts w:ascii="Sylfaen" w:hAnsi="Sylfaen" w:cs="Sylfaen"/>
          <w:lang w:val="ka-GE"/>
        </w:rPr>
        <w:t>ა.</w:t>
      </w:r>
      <w:r w:rsidR="004C5740" w:rsidRPr="00FA4AC0">
        <w:rPr>
          <w:rFonts w:ascii="Sylfaen" w:hAnsi="Sylfaen" w:cs="Sylfaen"/>
          <w:lang w:val="ka-GE"/>
        </w:rPr>
        <w:t xml:space="preserve"> აგრეთვე, სამთო</w:t>
      </w:r>
      <w:r w:rsidR="008F19EA">
        <w:rPr>
          <w:rFonts w:ascii="Sylfaen" w:hAnsi="Sylfaen" w:cs="Sylfaen"/>
          <w:lang w:val="ka-GE"/>
        </w:rPr>
        <w:t>-</w:t>
      </w:r>
      <w:r w:rsidR="004C5740" w:rsidRPr="00FA4AC0">
        <w:rPr>
          <w:rFonts w:ascii="Sylfaen" w:hAnsi="Sylfaen" w:cs="Sylfaen"/>
          <w:lang w:val="ka-GE"/>
        </w:rPr>
        <w:t xml:space="preserve"> მოპოვებითი მრეწველობით დაბინძურებულ ადგილებში არსებული ნარჩენების  უსაფრთხო განთავსება</w:t>
      </w:r>
      <w:r w:rsidR="008F19EA">
        <w:rPr>
          <w:rFonts w:ascii="Sylfaen" w:hAnsi="Sylfaen" w:cs="Sylfaen"/>
          <w:lang w:val="ka-GE"/>
        </w:rPr>
        <w:t>ს</w:t>
      </w:r>
      <w:r w:rsidR="004C5740" w:rsidRPr="00FA4AC0">
        <w:rPr>
          <w:rFonts w:ascii="Sylfaen" w:hAnsi="Sylfaen" w:cs="Sylfaen"/>
          <w:lang w:val="ka-GE"/>
        </w:rPr>
        <w:t>.</w:t>
      </w:r>
    </w:p>
    <w:p w:rsidR="00494F0D" w:rsidRPr="00FA4AC0" w:rsidRDefault="00494F0D" w:rsidP="00EE44F9">
      <w:pPr>
        <w:spacing w:before="240"/>
        <w:jc w:val="both"/>
        <w:rPr>
          <w:rFonts w:ascii="Sylfaen" w:hAnsi="Sylfaen"/>
          <w:lang w:val="ka-GE"/>
        </w:rPr>
      </w:pPr>
      <w:r w:rsidRPr="00FA4AC0">
        <w:rPr>
          <w:rFonts w:ascii="Sylfaen" w:hAnsi="Sylfaen" w:cs="Sylfaen"/>
          <w:lang w:val="ka-GE"/>
        </w:rPr>
        <w:lastRenderedPageBreak/>
        <w:t>-</w:t>
      </w:r>
      <w:r w:rsidR="00B563E4">
        <w:rPr>
          <w:rFonts w:ascii="Sylfaen" w:hAnsi="Sylfaen" w:cs="Sylfaen"/>
          <w:lang w:val="ka-GE"/>
        </w:rPr>
        <w:t xml:space="preserve"> </w:t>
      </w:r>
      <w:r w:rsidRPr="00FA4AC0">
        <w:rPr>
          <w:rFonts w:ascii="Sylfaen" w:hAnsi="Sylfaen" w:cs="Sylfaen"/>
          <w:lang w:val="ka-GE"/>
        </w:rPr>
        <w:t xml:space="preserve">ტყის მასივების უდიდესი ნაწილი </w:t>
      </w:r>
      <w:r w:rsidRPr="00FA4AC0">
        <w:rPr>
          <w:rFonts w:ascii="Sylfaen" w:hAnsi="Sylfaen"/>
          <w:lang w:val="ka-GE"/>
        </w:rPr>
        <w:t>მაღალმთიან დასახლებ</w:t>
      </w:r>
      <w:r w:rsidR="00B563E4">
        <w:rPr>
          <w:rFonts w:ascii="Sylfaen" w:hAnsi="Sylfaen"/>
          <w:lang w:val="ka-GE"/>
        </w:rPr>
        <w:t>ათა</w:t>
      </w:r>
      <w:r w:rsidRPr="00FA4AC0">
        <w:rPr>
          <w:rFonts w:ascii="Sylfaen" w:hAnsi="Sylfaen"/>
          <w:lang w:val="ka-GE"/>
        </w:rPr>
        <w:t xml:space="preserve"> ტერიტორიაზე</w:t>
      </w:r>
      <w:r w:rsidR="00B563E4">
        <w:rPr>
          <w:rFonts w:ascii="Sylfaen" w:hAnsi="Sylfaen"/>
          <w:lang w:val="ka-GE"/>
        </w:rPr>
        <w:t>ა. ამდენად,</w:t>
      </w:r>
      <w:r w:rsidRPr="00FA4AC0">
        <w:rPr>
          <w:rFonts w:ascii="Sylfaen" w:hAnsi="Sylfaen"/>
          <w:lang w:val="ka-GE"/>
        </w:rPr>
        <w:t xml:space="preserve"> მათ მდგომარეობაზე დადებით გავლენას მოახდენს</w:t>
      </w:r>
      <w:r w:rsidR="00B563E4">
        <w:rPr>
          <w:rFonts w:ascii="Sylfaen" w:hAnsi="Sylfaen"/>
          <w:lang w:val="ka-GE"/>
        </w:rPr>
        <w:t xml:space="preserve"> </w:t>
      </w:r>
      <w:r w:rsidRPr="00FA4AC0">
        <w:rPr>
          <w:rFonts w:ascii="Sylfaen" w:hAnsi="Sylfaen"/>
          <w:lang w:val="ka-GE"/>
        </w:rPr>
        <w:t>საქართველოს პარლამენტის მიერ მიღებული „ეროვნული სატყეო კონცეფცი</w:t>
      </w:r>
      <w:r w:rsidR="00B563E4">
        <w:rPr>
          <w:rFonts w:ascii="Sylfaen" w:hAnsi="Sylfaen"/>
          <w:lang w:val="ka-GE"/>
        </w:rPr>
        <w:t>ა</w:t>
      </w:r>
      <w:r w:rsidRPr="00FA4AC0">
        <w:rPr>
          <w:rFonts w:ascii="Sylfaen" w:hAnsi="Sylfaen"/>
          <w:lang w:val="ka-GE"/>
        </w:rPr>
        <w:t xml:space="preserve">“, რომლის ფარგლებშიც </w:t>
      </w:r>
      <w:r w:rsidR="00B563E4">
        <w:rPr>
          <w:rFonts w:ascii="Sylfaen" w:hAnsi="Sylfaen"/>
          <w:lang w:val="ka-GE"/>
        </w:rPr>
        <w:t>ჩამოყალიბდება</w:t>
      </w:r>
      <w:r w:rsidR="00B563E4" w:rsidRPr="00FA4AC0">
        <w:rPr>
          <w:rFonts w:ascii="Sylfaen" w:hAnsi="Sylfaen"/>
          <w:lang w:val="ka-GE"/>
        </w:rPr>
        <w:t xml:space="preserve"> </w:t>
      </w:r>
      <w:r w:rsidRPr="00FA4AC0">
        <w:rPr>
          <w:rFonts w:ascii="Sylfaen" w:hAnsi="Sylfaen"/>
          <w:lang w:val="ka-GE"/>
        </w:rPr>
        <w:t>ტყით</w:t>
      </w:r>
      <w:r w:rsidR="00B563E4">
        <w:rPr>
          <w:rFonts w:ascii="Sylfaen" w:hAnsi="Sylfaen"/>
          <w:lang w:val="ka-GE"/>
        </w:rPr>
        <w:t xml:space="preserve"> </w:t>
      </w:r>
      <w:r w:rsidRPr="00FA4AC0">
        <w:rPr>
          <w:rFonts w:ascii="Sylfaen" w:hAnsi="Sylfaen"/>
          <w:lang w:val="ka-GE"/>
        </w:rPr>
        <w:t xml:space="preserve">სარგებლობისა და </w:t>
      </w:r>
      <w:r w:rsidRPr="00FA4AC0">
        <w:rPr>
          <w:rFonts w:ascii="Sylfaen" w:hAnsi="Sylfaen" w:cs="Sylfaen"/>
          <w:lang w:val="ka-GE"/>
        </w:rPr>
        <w:t>ტყის</w:t>
      </w:r>
      <w:r w:rsidR="00B563E4">
        <w:rPr>
          <w:rFonts w:ascii="Sylfaen" w:hAnsi="Sylfaen" w:cs="Sylfaen"/>
          <w:lang w:val="ka-GE"/>
        </w:rPr>
        <w:t xml:space="preserve"> </w:t>
      </w:r>
      <w:r w:rsidRPr="00FA4AC0">
        <w:rPr>
          <w:rFonts w:ascii="Sylfaen" w:hAnsi="Sylfaen" w:cs="Sylfaen"/>
          <w:lang w:val="ka-GE"/>
        </w:rPr>
        <w:t>მდგრადი</w:t>
      </w:r>
      <w:r w:rsidR="00B563E4">
        <w:rPr>
          <w:rFonts w:ascii="Sylfaen" w:hAnsi="Sylfaen" w:cs="Sylfaen"/>
          <w:lang w:val="ka-GE"/>
        </w:rPr>
        <w:t xml:space="preserve"> </w:t>
      </w:r>
      <w:r w:rsidRPr="00FA4AC0">
        <w:rPr>
          <w:rFonts w:ascii="Sylfaen" w:hAnsi="Sylfaen" w:cs="Sylfaen"/>
          <w:lang w:val="ka-GE"/>
        </w:rPr>
        <w:t>მართვის</w:t>
      </w:r>
      <w:r w:rsidR="00B563E4">
        <w:rPr>
          <w:rFonts w:ascii="Sylfaen" w:hAnsi="Sylfaen" w:cs="Sylfaen"/>
          <w:lang w:val="ka-GE"/>
        </w:rPr>
        <w:t xml:space="preserve"> </w:t>
      </w:r>
      <w:r w:rsidRPr="00FA4AC0">
        <w:rPr>
          <w:rFonts w:ascii="Sylfaen" w:hAnsi="Sylfaen" w:cs="Sylfaen"/>
          <w:lang w:val="ka-GE"/>
        </w:rPr>
        <w:t>სისტემ</w:t>
      </w:r>
      <w:r w:rsidR="00F84531">
        <w:rPr>
          <w:rFonts w:ascii="Sylfaen" w:hAnsi="Sylfaen" w:cs="Sylfaen"/>
          <w:lang w:val="ka-GE"/>
        </w:rPr>
        <w:t xml:space="preserve">ა. იგი </w:t>
      </w:r>
      <w:r w:rsidRPr="00FA4AC0">
        <w:rPr>
          <w:rFonts w:ascii="Sylfaen" w:hAnsi="Sylfaen" w:cs="Sylfaen"/>
          <w:lang w:val="ka-GE"/>
        </w:rPr>
        <w:t>უზრუნველყოფს</w:t>
      </w:r>
      <w:r w:rsidR="00B563E4">
        <w:rPr>
          <w:rFonts w:ascii="Sylfaen" w:hAnsi="Sylfaen" w:cs="Sylfaen"/>
          <w:lang w:val="ka-GE"/>
        </w:rPr>
        <w:t xml:space="preserve"> </w:t>
      </w:r>
      <w:r w:rsidRPr="00FA4AC0">
        <w:rPr>
          <w:rFonts w:ascii="Sylfaen" w:hAnsi="Sylfaen" w:cs="Sylfaen"/>
          <w:lang w:val="ka-GE"/>
        </w:rPr>
        <w:t>საქართველოში</w:t>
      </w:r>
      <w:r w:rsidR="00B563E4">
        <w:rPr>
          <w:rFonts w:ascii="Sylfaen" w:hAnsi="Sylfaen" w:cs="Sylfaen"/>
          <w:lang w:val="ka-GE"/>
        </w:rPr>
        <w:t xml:space="preserve"> </w:t>
      </w:r>
      <w:r w:rsidRPr="00FA4AC0">
        <w:rPr>
          <w:rFonts w:ascii="Sylfaen" w:hAnsi="Sylfaen" w:cs="Sylfaen"/>
          <w:lang w:val="ka-GE"/>
        </w:rPr>
        <w:t>ტყეების</w:t>
      </w:r>
      <w:r w:rsidR="00B563E4">
        <w:rPr>
          <w:rFonts w:ascii="Sylfaen" w:hAnsi="Sylfaen" w:cs="Sylfaen"/>
          <w:lang w:val="ka-GE"/>
        </w:rPr>
        <w:t xml:space="preserve"> </w:t>
      </w:r>
      <w:r w:rsidRPr="00FA4AC0">
        <w:rPr>
          <w:rFonts w:ascii="Sylfaen" w:hAnsi="Sylfaen" w:cs="Sylfaen"/>
          <w:lang w:val="ka-GE"/>
        </w:rPr>
        <w:t>რაოდენობრივი</w:t>
      </w:r>
      <w:r w:rsidR="00B563E4">
        <w:rPr>
          <w:rFonts w:ascii="Sylfaen" w:hAnsi="Sylfaen" w:cs="Sylfaen"/>
          <w:lang w:val="ka-GE"/>
        </w:rPr>
        <w:t xml:space="preserve"> </w:t>
      </w:r>
      <w:r w:rsidR="00F84531">
        <w:rPr>
          <w:rFonts w:ascii="Sylfaen" w:hAnsi="Sylfaen" w:cs="Sylfaen"/>
          <w:lang w:val="ka-GE"/>
        </w:rPr>
        <w:t>თუ</w:t>
      </w:r>
      <w:r w:rsidR="00F84531" w:rsidRPr="00FA4AC0">
        <w:rPr>
          <w:rFonts w:ascii="Sylfaen" w:hAnsi="Sylfaen" w:cs="Sylfaen"/>
          <w:lang w:val="ka-GE"/>
        </w:rPr>
        <w:t xml:space="preserve"> </w:t>
      </w:r>
      <w:r w:rsidRPr="00FA4AC0">
        <w:rPr>
          <w:rFonts w:ascii="Sylfaen" w:hAnsi="Sylfaen" w:cs="Sylfaen"/>
          <w:lang w:val="ka-GE"/>
        </w:rPr>
        <w:t>ხარისხობრივი</w:t>
      </w:r>
      <w:r w:rsidR="00B563E4">
        <w:rPr>
          <w:rFonts w:ascii="Sylfaen" w:hAnsi="Sylfaen" w:cs="Sylfaen"/>
          <w:lang w:val="ka-GE"/>
        </w:rPr>
        <w:t xml:space="preserve"> </w:t>
      </w:r>
      <w:r w:rsidRPr="00FA4AC0">
        <w:rPr>
          <w:rFonts w:ascii="Sylfaen" w:hAnsi="Sylfaen" w:cs="Sylfaen"/>
          <w:lang w:val="ka-GE"/>
        </w:rPr>
        <w:t>მაჩვენებლების</w:t>
      </w:r>
      <w:r w:rsidR="00B563E4">
        <w:rPr>
          <w:rFonts w:ascii="Sylfaen" w:hAnsi="Sylfaen" w:cs="Sylfaen"/>
          <w:lang w:val="ka-GE"/>
        </w:rPr>
        <w:t xml:space="preserve"> </w:t>
      </w:r>
      <w:r w:rsidRPr="00FA4AC0">
        <w:rPr>
          <w:rFonts w:ascii="Sylfaen" w:hAnsi="Sylfaen" w:cs="Sylfaen"/>
          <w:lang w:val="ka-GE"/>
        </w:rPr>
        <w:t>გაუმჯობესებას</w:t>
      </w:r>
      <w:r w:rsidRPr="00FA4AC0">
        <w:rPr>
          <w:rFonts w:ascii="Sylfaen" w:hAnsi="Sylfaen"/>
          <w:lang w:val="ka-GE"/>
        </w:rPr>
        <w:t xml:space="preserve">, </w:t>
      </w:r>
      <w:r w:rsidRPr="00FA4AC0">
        <w:rPr>
          <w:rFonts w:ascii="Sylfaen" w:hAnsi="Sylfaen" w:cs="Sylfaen"/>
          <w:lang w:val="ka-GE"/>
        </w:rPr>
        <w:t>ბიომრავალფეროვნების</w:t>
      </w:r>
      <w:r w:rsidR="00B563E4">
        <w:rPr>
          <w:rFonts w:ascii="Sylfaen" w:hAnsi="Sylfaen" w:cs="Sylfaen"/>
          <w:lang w:val="ka-GE"/>
        </w:rPr>
        <w:t xml:space="preserve"> </w:t>
      </w:r>
      <w:r w:rsidRPr="00FA4AC0">
        <w:rPr>
          <w:rFonts w:ascii="Sylfaen" w:hAnsi="Sylfaen" w:cs="Sylfaen"/>
          <w:lang w:val="ka-GE"/>
        </w:rPr>
        <w:t>დაცვას</w:t>
      </w:r>
      <w:r w:rsidR="00F84531">
        <w:rPr>
          <w:rFonts w:ascii="Sylfaen" w:hAnsi="Sylfaen"/>
          <w:lang w:val="ka-GE"/>
        </w:rPr>
        <w:t>ა და</w:t>
      </w:r>
      <w:r w:rsidRPr="00FA4AC0">
        <w:rPr>
          <w:rFonts w:ascii="Sylfaen" w:hAnsi="Sylfaen"/>
          <w:lang w:val="ka-GE"/>
        </w:rPr>
        <w:t xml:space="preserve"> </w:t>
      </w:r>
      <w:r w:rsidRPr="00FA4AC0">
        <w:rPr>
          <w:rFonts w:ascii="Sylfaen" w:hAnsi="Sylfaen" w:cs="Sylfaen"/>
          <w:lang w:val="ka-GE"/>
        </w:rPr>
        <w:t>ტყეების</w:t>
      </w:r>
      <w:r w:rsidR="00B563E4">
        <w:rPr>
          <w:rFonts w:ascii="Sylfaen" w:hAnsi="Sylfaen" w:cs="Sylfaen"/>
          <w:lang w:val="ka-GE"/>
        </w:rPr>
        <w:t xml:space="preserve"> </w:t>
      </w:r>
      <w:r w:rsidR="00F84531" w:rsidRPr="00FA4AC0">
        <w:rPr>
          <w:rFonts w:ascii="Sylfaen" w:hAnsi="Sylfaen" w:cs="Sylfaen"/>
          <w:lang w:val="ka-GE"/>
        </w:rPr>
        <w:t>ეკონომიკური</w:t>
      </w:r>
      <w:r w:rsidR="00F84531">
        <w:rPr>
          <w:rFonts w:ascii="Sylfaen" w:hAnsi="Sylfaen" w:cs="Sylfaen"/>
          <w:lang w:val="ka-GE"/>
        </w:rPr>
        <w:t xml:space="preserve"> </w:t>
      </w:r>
      <w:r w:rsidR="00F84531" w:rsidRPr="00FA4AC0">
        <w:rPr>
          <w:rFonts w:ascii="Sylfaen" w:hAnsi="Sylfaen" w:cs="Sylfaen"/>
          <w:lang w:val="ka-GE"/>
        </w:rPr>
        <w:t>პოტენციალის</w:t>
      </w:r>
      <w:r w:rsidR="00F84531">
        <w:rPr>
          <w:rFonts w:ascii="Sylfaen" w:hAnsi="Sylfaen" w:cs="Sylfaen"/>
          <w:lang w:val="ka-GE"/>
        </w:rPr>
        <w:t xml:space="preserve"> </w:t>
      </w:r>
      <w:r w:rsidR="00F84531" w:rsidRPr="00FA4AC0">
        <w:rPr>
          <w:rFonts w:ascii="Sylfaen" w:hAnsi="Sylfaen" w:cs="Sylfaen"/>
          <w:lang w:val="ka-GE"/>
        </w:rPr>
        <w:t>ეფექტიან</w:t>
      </w:r>
      <w:r w:rsidR="00F84531">
        <w:rPr>
          <w:rFonts w:ascii="Sylfaen" w:hAnsi="Sylfaen" w:cs="Sylfaen"/>
          <w:lang w:val="ka-GE"/>
        </w:rPr>
        <w:t xml:space="preserve"> </w:t>
      </w:r>
      <w:r w:rsidR="00F84531" w:rsidRPr="00FA4AC0">
        <w:rPr>
          <w:rFonts w:ascii="Sylfaen" w:hAnsi="Sylfaen" w:cs="Sylfaen"/>
          <w:lang w:val="ka-GE"/>
        </w:rPr>
        <w:t>გამოყენებას</w:t>
      </w:r>
      <w:r w:rsidR="00F84531">
        <w:rPr>
          <w:rFonts w:ascii="Sylfaen" w:hAnsi="Sylfaen" w:cs="Sylfaen"/>
          <w:lang w:val="ka-GE"/>
        </w:rPr>
        <w:t xml:space="preserve">, მათი </w:t>
      </w:r>
      <w:r w:rsidRPr="00FA4AC0">
        <w:rPr>
          <w:rFonts w:ascii="Sylfaen" w:hAnsi="Sylfaen" w:cs="Sylfaen"/>
          <w:lang w:val="ka-GE"/>
        </w:rPr>
        <w:t>ეკოლოგიური</w:t>
      </w:r>
      <w:r w:rsidR="00B563E4">
        <w:rPr>
          <w:rFonts w:ascii="Sylfaen" w:hAnsi="Sylfaen" w:cs="Sylfaen"/>
          <w:lang w:val="ka-GE"/>
        </w:rPr>
        <w:t xml:space="preserve"> </w:t>
      </w:r>
      <w:r w:rsidRPr="00FA4AC0">
        <w:rPr>
          <w:rFonts w:ascii="Sylfaen" w:hAnsi="Sylfaen" w:cs="Sylfaen"/>
          <w:lang w:val="ka-GE"/>
        </w:rPr>
        <w:t>ფასეულობების</w:t>
      </w:r>
      <w:r w:rsidR="00B563E4">
        <w:rPr>
          <w:rFonts w:ascii="Sylfaen" w:hAnsi="Sylfaen" w:cs="Sylfaen"/>
          <w:lang w:val="ka-GE"/>
        </w:rPr>
        <w:t xml:space="preserve"> </w:t>
      </w:r>
      <w:r w:rsidRPr="00FA4AC0">
        <w:rPr>
          <w:rFonts w:ascii="Sylfaen" w:hAnsi="Sylfaen" w:cs="Sylfaen"/>
          <w:lang w:val="ka-GE"/>
        </w:rPr>
        <w:t>გათვალისწინებით</w:t>
      </w:r>
      <w:r w:rsidRPr="00FA4AC0">
        <w:rPr>
          <w:rFonts w:ascii="Sylfaen" w:hAnsi="Sylfaen"/>
          <w:lang w:val="ka-GE"/>
        </w:rPr>
        <w:t xml:space="preserve">. </w:t>
      </w:r>
    </w:p>
    <w:p w:rsidR="00494F0D" w:rsidRPr="00FA4AC0" w:rsidRDefault="00494F0D" w:rsidP="00EE44F9">
      <w:pPr>
        <w:spacing w:before="240"/>
        <w:jc w:val="both"/>
        <w:rPr>
          <w:rFonts w:ascii="Sylfaen" w:hAnsi="Sylfaen"/>
          <w:lang w:val="ka-GE"/>
        </w:rPr>
      </w:pPr>
      <w:r w:rsidRPr="00FA4AC0">
        <w:rPr>
          <w:rFonts w:ascii="Sylfaen" w:hAnsi="Sylfaen"/>
          <w:lang w:val="ka-GE"/>
        </w:rPr>
        <w:t xml:space="preserve">- </w:t>
      </w:r>
      <w:r w:rsidR="004C2833" w:rsidRPr="00FA4AC0">
        <w:rPr>
          <w:rFonts w:ascii="Sylfaen" w:hAnsi="Sylfaen"/>
          <w:lang w:val="ka-GE"/>
        </w:rPr>
        <w:t>მოსახლეობის დაბერებისა და დემოგრაფიული უსაფრთხოების საკითხები მეტად მნიშვნელოვანია მაღალმთიანი დასახლებებისათვის. ამ მხრივ პრობლემების გადაჭრას ხელს შეუწყობს</w:t>
      </w:r>
      <w:r w:rsidR="00F84531">
        <w:rPr>
          <w:rFonts w:ascii="Sylfaen" w:hAnsi="Sylfaen"/>
          <w:lang w:val="ka-GE"/>
        </w:rPr>
        <w:t xml:space="preserve"> ღონისძიებები, რომლებსაც განსაზღვრავს</w:t>
      </w:r>
      <w:r w:rsidR="004C2833" w:rsidRPr="00FA4AC0">
        <w:rPr>
          <w:rFonts w:ascii="Sylfaen" w:hAnsi="Sylfaen"/>
          <w:lang w:val="ka-GE"/>
        </w:rPr>
        <w:t xml:space="preserve"> საქართველოს პარლამენტის მიერ </w:t>
      </w:r>
      <w:r w:rsidR="00643403">
        <w:rPr>
          <w:rFonts w:ascii="Sylfaen" w:hAnsi="Sylfaen"/>
          <w:lang w:val="ka-GE"/>
        </w:rPr>
        <w:t xml:space="preserve">დადგენილებით </w:t>
      </w:r>
      <w:r w:rsidR="004C2833" w:rsidRPr="00FA4AC0">
        <w:rPr>
          <w:rFonts w:ascii="Sylfaen" w:hAnsi="Sylfaen"/>
          <w:lang w:val="ka-GE"/>
        </w:rPr>
        <w:t xml:space="preserve">დამტკიცებული „საქართველოში მოსახლეობის დაბერების საკითხზე სახელმწიფო პოლიტიკის კონცეფცია“ და „საქართველოს დემოგრაფიული უსაფრთხოების </w:t>
      </w:r>
      <w:r w:rsidR="004C2833" w:rsidRPr="00FA4AC0">
        <w:rPr>
          <w:rFonts w:ascii="Sylfaen" w:hAnsi="Sylfaen" w:cs="Helvetica"/>
          <w:lang w:val="ka-GE"/>
        </w:rPr>
        <w:t>კონცეფცი</w:t>
      </w:r>
      <w:r w:rsidR="00F84531">
        <w:rPr>
          <w:rFonts w:ascii="Sylfaen" w:hAnsi="Sylfaen" w:cs="Helvetica"/>
          <w:lang w:val="ka-GE"/>
        </w:rPr>
        <w:t>ა</w:t>
      </w:r>
      <w:r w:rsidR="004C2833" w:rsidRPr="00FA4AC0">
        <w:rPr>
          <w:rFonts w:ascii="Sylfaen" w:hAnsi="Sylfaen"/>
          <w:lang w:val="ka-GE"/>
        </w:rPr>
        <w:t>“.</w:t>
      </w:r>
    </w:p>
    <w:p w:rsidR="00640D1F" w:rsidRPr="00FA4AC0" w:rsidRDefault="00640D1F" w:rsidP="00EE44F9">
      <w:pPr>
        <w:spacing w:before="240"/>
        <w:jc w:val="both"/>
        <w:rPr>
          <w:rFonts w:ascii="Sylfaen" w:hAnsi="Sylfaen"/>
          <w:lang w:val="ka-GE"/>
        </w:rPr>
      </w:pPr>
      <w:r w:rsidRPr="00FA4AC0">
        <w:rPr>
          <w:rFonts w:ascii="Sylfaen" w:hAnsi="Sylfaen"/>
          <w:lang w:val="ka-GE"/>
        </w:rPr>
        <w:t xml:space="preserve">- მცირე და საშუალო მეწარმეობის განვითარება </w:t>
      </w:r>
      <w:r w:rsidR="00227D04" w:rsidRPr="00FA4AC0">
        <w:rPr>
          <w:rFonts w:ascii="Sylfaen" w:hAnsi="Sylfaen"/>
          <w:lang w:val="ka-GE"/>
        </w:rPr>
        <w:t>მნიშვნელოვანია  მთლიანი ქვეყნის</w:t>
      </w:r>
      <w:r w:rsidR="00F84531">
        <w:rPr>
          <w:rFonts w:ascii="Sylfaen" w:hAnsi="Sylfaen"/>
          <w:lang w:val="ka-GE"/>
        </w:rPr>
        <w:t>ა და,</w:t>
      </w:r>
      <w:r w:rsidR="00227D04" w:rsidRPr="00FA4AC0">
        <w:rPr>
          <w:rFonts w:ascii="Sylfaen" w:hAnsi="Sylfaen"/>
          <w:lang w:val="ka-GE"/>
        </w:rPr>
        <w:t xml:space="preserve"> განსაკუთრებით</w:t>
      </w:r>
      <w:r w:rsidR="00F84531">
        <w:rPr>
          <w:rFonts w:ascii="Sylfaen" w:hAnsi="Sylfaen"/>
          <w:lang w:val="ka-GE"/>
        </w:rPr>
        <w:t>,</w:t>
      </w:r>
      <w:r w:rsidR="00227D04" w:rsidRPr="00FA4AC0">
        <w:rPr>
          <w:rFonts w:ascii="Sylfaen" w:hAnsi="Sylfaen"/>
          <w:lang w:val="ka-GE"/>
        </w:rPr>
        <w:t xml:space="preserve"> </w:t>
      </w:r>
      <w:r w:rsidRPr="00FA4AC0">
        <w:rPr>
          <w:rFonts w:ascii="Sylfaen" w:hAnsi="Sylfaen"/>
          <w:lang w:val="ka-GE"/>
        </w:rPr>
        <w:t>მაღალმთიანი დასახლებებისათვის</w:t>
      </w:r>
      <w:r w:rsidR="00F84531">
        <w:rPr>
          <w:rFonts w:ascii="Sylfaen" w:hAnsi="Sylfaen"/>
          <w:lang w:val="ka-GE"/>
        </w:rPr>
        <w:t>. მათ</w:t>
      </w:r>
      <w:r w:rsidR="00227D04" w:rsidRPr="00FA4AC0">
        <w:rPr>
          <w:rFonts w:ascii="Sylfaen" w:hAnsi="Sylfaen"/>
          <w:lang w:val="ka-GE"/>
        </w:rPr>
        <w:t xml:space="preserve"> </w:t>
      </w:r>
      <w:r w:rsidRPr="00FA4AC0">
        <w:rPr>
          <w:rFonts w:ascii="Sylfaen" w:hAnsi="Sylfaen"/>
          <w:lang w:val="ka-GE"/>
        </w:rPr>
        <w:t xml:space="preserve">ეკონომიკურ </w:t>
      </w:r>
      <w:r w:rsidR="00F84531">
        <w:rPr>
          <w:rFonts w:ascii="Sylfaen" w:hAnsi="Sylfaen"/>
          <w:lang w:val="ka-GE"/>
        </w:rPr>
        <w:t>ზრდაზე</w:t>
      </w:r>
      <w:r w:rsidR="00227D04" w:rsidRPr="00FA4AC0">
        <w:rPr>
          <w:rFonts w:ascii="Sylfaen" w:hAnsi="Sylfaen"/>
          <w:lang w:val="ka-GE"/>
        </w:rPr>
        <w:t xml:space="preserve"> დადებით</w:t>
      </w:r>
      <w:r w:rsidR="00F84531">
        <w:rPr>
          <w:rFonts w:ascii="Sylfaen" w:hAnsi="Sylfaen"/>
          <w:lang w:val="ka-GE"/>
        </w:rPr>
        <w:t>ად იმოქმედებს</w:t>
      </w:r>
      <w:r w:rsidR="00227D04" w:rsidRPr="00FA4AC0">
        <w:rPr>
          <w:rFonts w:ascii="Sylfaen" w:hAnsi="Sylfaen"/>
          <w:lang w:val="ka-GE"/>
        </w:rPr>
        <w:t xml:space="preserve"> „2016-2020 წლებისათვის საქართველოს მცირე და საშუალო მეწარმეობის განვითარების სტრატეგიით“ განსაზღვრული ამოცანების განხორციელებ</w:t>
      </w:r>
      <w:r w:rsidR="00F84531">
        <w:rPr>
          <w:rFonts w:ascii="Sylfaen" w:hAnsi="Sylfaen"/>
          <w:lang w:val="ka-GE"/>
        </w:rPr>
        <w:t>ა</w:t>
      </w:r>
      <w:r w:rsidR="00227D04" w:rsidRPr="00FA4AC0">
        <w:rPr>
          <w:rFonts w:ascii="Sylfaen" w:hAnsi="Sylfaen"/>
          <w:lang w:val="ka-GE"/>
        </w:rPr>
        <w:t>.</w:t>
      </w:r>
    </w:p>
    <w:p w:rsidR="00494F0D" w:rsidRPr="00FA4AC0" w:rsidRDefault="00494F0D" w:rsidP="00EE44F9">
      <w:pPr>
        <w:spacing w:before="240" w:after="120" w:line="21" w:lineRule="atLeast"/>
        <w:jc w:val="both"/>
        <w:rPr>
          <w:rFonts w:ascii="Sylfaen" w:hAnsi="Sylfaen" w:cs="Sylfaen"/>
          <w:lang w:val="ka-GE"/>
        </w:rPr>
      </w:pPr>
    </w:p>
    <w:p w:rsidR="00773189" w:rsidRPr="00FA4AC0" w:rsidRDefault="00773189" w:rsidP="00EE44F9">
      <w:pPr>
        <w:spacing w:before="240" w:after="120" w:line="21" w:lineRule="atLeast"/>
        <w:jc w:val="both"/>
        <w:rPr>
          <w:rFonts w:ascii="Sylfaen" w:hAnsi="Sylfaen" w:cs="Sylfaen"/>
          <w:bCs/>
          <w:lang w:val="ka-GE"/>
        </w:rPr>
      </w:pPr>
      <w:r w:rsidRPr="00FA4AC0">
        <w:rPr>
          <w:rFonts w:ascii="Sylfaen" w:hAnsi="Sylfaen" w:cs="Sylfaen"/>
          <w:b/>
          <w:lang w:val="ka-GE"/>
        </w:rPr>
        <w:br w:type="page"/>
      </w:r>
    </w:p>
    <w:p w:rsidR="009C234E" w:rsidRPr="00FA4AC0" w:rsidRDefault="00773189" w:rsidP="00EE44F9">
      <w:pPr>
        <w:pStyle w:val="Heading1"/>
        <w:spacing w:before="240"/>
        <w:rPr>
          <w:lang w:val="ka-GE"/>
        </w:rPr>
      </w:pPr>
      <w:bookmarkStart w:id="3" w:name="_Toc3325102"/>
      <w:r w:rsidRPr="00FA4AC0">
        <w:rPr>
          <w:rFonts w:cs="Sylfaen"/>
          <w:lang w:val="ka-GE"/>
        </w:rPr>
        <w:lastRenderedPageBreak/>
        <w:t>არსებული</w:t>
      </w:r>
      <w:r w:rsidR="00F84531">
        <w:rPr>
          <w:rFonts w:cs="Sylfaen"/>
          <w:lang w:val="ka-GE"/>
        </w:rPr>
        <w:t xml:space="preserve"> </w:t>
      </w:r>
      <w:r w:rsidRPr="00FA4AC0">
        <w:rPr>
          <w:rFonts w:cs="Sylfaen"/>
          <w:lang w:val="ka-GE"/>
        </w:rPr>
        <w:t>სიტუაციის</w:t>
      </w:r>
      <w:r w:rsidR="00F84531">
        <w:rPr>
          <w:rFonts w:cs="Sylfaen"/>
          <w:lang w:val="ka-GE"/>
        </w:rPr>
        <w:t xml:space="preserve"> </w:t>
      </w:r>
      <w:r w:rsidRPr="00FA4AC0">
        <w:rPr>
          <w:rFonts w:cs="Sylfaen"/>
          <w:lang w:val="ka-GE"/>
        </w:rPr>
        <w:t>ანალიზი</w:t>
      </w:r>
      <w:bookmarkEnd w:id="3"/>
    </w:p>
    <w:p w:rsidR="006327C3" w:rsidRPr="00FA4AC0" w:rsidRDefault="00487CF8" w:rsidP="00EE44F9">
      <w:pPr>
        <w:pStyle w:val="Heading3"/>
        <w:tabs>
          <w:tab w:val="clear" w:pos="446"/>
          <w:tab w:val="left" w:pos="450"/>
        </w:tabs>
        <w:spacing w:before="240" w:after="240"/>
        <w:rPr>
          <w:rFonts w:cs="Sylfaen"/>
          <w:lang w:val="ka-GE"/>
        </w:rPr>
      </w:pPr>
      <w:bookmarkStart w:id="4" w:name="_Toc3325103"/>
      <w:r w:rsidRPr="00FA4AC0">
        <w:rPr>
          <w:rFonts w:cs="Sylfaen"/>
          <w:lang w:val="ka-GE"/>
        </w:rPr>
        <w:t>2.1</w:t>
      </w:r>
      <w:r w:rsidR="006327C3" w:rsidRPr="00FA4AC0">
        <w:rPr>
          <w:rFonts w:cs="Sylfaen"/>
          <w:lang w:val="ka-GE"/>
        </w:rPr>
        <w:t xml:space="preserve"> მაღალმთიანი დასახლებები საქართველოში</w:t>
      </w:r>
      <w:bookmarkEnd w:id="4"/>
    </w:p>
    <w:p w:rsidR="00A967CA" w:rsidRPr="00FA4AC0" w:rsidRDefault="00A967CA" w:rsidP="00EE44F9">
      <w:pPr>
        <w:spacing w:before="240" w:after="120" w:line="21" w:lineRule="atLeast"/>
        <w:jc w:val="both"/>
        <w:rPr>
          <w:rFonts w:ascii="Sylfaen" w:hAnsi="Sylfaen" w:cs="Helvetica"/>
          <w:lang w:val="ka-GE"/>
        </w:rPr>
      </w:pPr>
      <w:r w:rsidRPr="00FA4AC0">
        <w:rPr>
          <w:rFonts w:ascii="Sylfaen" w:hAnsi="Sylfaen" w:cs="Menlo Regular"/>
          <w:lang w:val="ka-GE"/>
        </w:rPr>
        <w:t>„მაღალმთიანი რეგიონების განვითარების შესახებ“ საქართველოს კანონით, მაღალმთიანი დასახლება არის საქართველოს ორგანული კანონის „</w:t>
      </w:r>
      <w:r w:rsidRPr="00FA4AC0">
        <w:rPr>
          <w:rFonts w:ascii="Sylfaen" w:hAnsi="Sylfaen" w:cs="Helvetica"/>
          <w:lang w:val="ka-GE"/>
        </w:rPr>
        <w:t>ადგილობრივი</w:t>
      </w:r>
      <w:r w:rsidR="00F84531">
        <w:rPr>
          <w:rFonts w:ascii="Sylfaen" w:hAnsi="Sylfaen" w:cs="Helvetica"/>
          <w:lang w:val="ka-GE"/>
        </w:rPr>
        <w:t xml:space="preserve"> </w:t>
      </w:r>
      <w:r w:rsidRPr="00FA4AC0">
        <w:rPr>
          <w:rFonts w:ascii="Sylfaen" w:hAnsi="Sylfaen" w:cs="Sylfaen"/>
          <w:lang w:val="ka-GE"/>
        </w:rPr>
        <w:t>თვითმმართველობის</w:t>
      </w:r>
      <w:r w:rsidRPr="00FA4AC0">
        <w:rPr>
          <w:rFonts w:ascii="Sylfaen" w:hAnsi="Sylfaen" w:cs="Menlo Regular"/>
          <w:lang w:val="ka-GE"/>
        </w:rPr>
        <w:t xml:space="preserve"> კოდექსით“ გათვალისწინებული დასახლება, რომელიც </w:t>
      </w:r>
      <w:r w:rsidRPr="00FA4AC0">
        <w:rPr>
          <w:rFonts w:ascii="Sylfaen" w:hAnsi="Sylfaen" w:cs="Sylfaen"/>
          <w:lang w:val="ka-GE"/>
        </w:rPr>
        <w:t>შეტანილია</w:t>
      </w:r>
      <w:r w:rsidRPr="00FA4AC0">
        <w:rPr>
          <w:rFonts w:ascii="Sylfaen" w:hAnsi="Sylfaen" w:cs="Menlo Regular"/>
          <w:lang w:val="ka-GE"/>
        </w:rPr>
        <w:t xml:space="preserve"> საქართველოს მთავრობის მიერ დამტკიცებულ მაღალმთიან დასახლებათა ნუსხაში.  </w:t>
      </w:r>
    </w:p>
    <w:p w:rsidR="00634F2C" w:rsidRPr="00FA4AC0" w:rsidRDefault="001E2DA7" w:rsidP="00EE44F9">
      <w:pPr>
        <w:spacing w:before="240" w:after="120" w:line="21" w:lineRule="atLeast"/>
        <w:jc w:val="both"/>
        <w:rPr>
          <w:rFonts w:ascii="Sylfaen" w:hAnsi="Sylfaen" w:cs="Helvetica"/>
          <w:lang w:val="ka-GE"/>
        </w:rPr>
      </w:pPr>
      <w:r w:rsidRPr="00FA4AC0">
        <w:rPr>
          <w:rFonts w:ascii="Sylfaen" w:hAnsi="Sylfaen" w:cs="Helvetica"/>
          <w:lang w:val="ka-GE"/>
        </w:rPr>
        <w:t xml:space="preserve">„მაღალმთიანი </w:t>
      </w:r>
      <w:r w:rsidRPr="00FA4AC0">
        <w:rPr>
          <w:rFonts w:ascii="Sylfaen" w:hAnsi="Sylfaen" w:cs="Sylfaen"/>
          <w:lang w:val="ka-GE"/>
        </w:rPr>
        <w:t>რეგიონების</w:t>
      </w:r>
      <w:r w:rsidRPr="00FA4AC0">
        <w:rPr>
          <w:rFonts w:ascii="Sylfaen" w:hAnsi="Sylfaen" w:cs="Helvetica"/>
          <w:lang w:val="ka-GE"/>
        </w:rPr>
        <w:t xml:space="preserve"> განვითარების შესახებ“ საქართველოს კანონით, </w:t>
      </w:r>
      <w:r w:rsidR="00674467" w:rsidRPr="00FA4AC0">
        <w:rPr>
          <w:rFonts w:ascii="Sylfaen" w:hAnsi="Sylfaen" w:cs="Helvetica"/>
          <w:lang w:val="ka-GE"/>
        </w:rPr>
        <w:t xml:space="preserve">მაღალმთიანი დასახლებების </w:t>
      </w:r>
      <w:r w:rsidR="006E4A50">
        <w:rPr>
          <w:rFonts w:ascii="Sylfaen" w:hAnsi="Sylfaen" w:cs="Sylfaen"/>
          <w:lang w:val="ka-GE"/>
        </w:rPr>
        <w:t>იდენტიფიცირების</w:t>
      </w:r>
      <w:r w:rsidR="00674467" w:rsidRPr="00FA4AC0">
        <w:rPr>
          <w:rFonts w:ascii="Sylfaen" w:hAnsi="Sylfaen" w:cs="Helvetica"/>
          <w:lang w:val="ka-GE"/>
        </w:rPr>
        <w:t xml:space="preserve"> პარამეტრები და კრიტერიუმები </w:t>
      </w:r>
      <w:r w:rsidR="00674467" w:rsidRPr="00FA4AC0">
        <w:rPr>
          <w:rFonts w:ascii="Sylfaen" w:hAnsi="Sylfaen" w:cs="Sylfaen"/>
          <w:lang w:val="ka-GE"/>
        </w:rPr>
        <w:t>ეყრდნობა</w:t>
      </w:r>
      <w:r w:rsidR="00674467" w:rsidRPr="00FA4AC0">
        <w:rPr>
          <w:rFonts w:ascii="Sylfaen" w:hAnsi="Sylfaen" w:cs="Helvetica"/>
          <w:lang w:val="ka-GE"/>
        </w:rPr>
        <w:t xml:space="preserve"> </w:t>
      </w:r>
      <w:r w:rsidR="00F84531" w:rsidRPr="00FA4AC0">
        <w:rPr>
          <w:rFonts w:ascii="Sylfaen" w:hAnsi="Sylfaen" w:cs="Helvetica"/>
          <w:lang w:val="ka-GE"/>
        </w:rPr>
        <w:t>მათ მდებარეობას</w:t>
      </w:r>
      <w:r w:rsidR="00F84531">
        <w:rPr>
          <w:rFonts w:ascii="Sylfaen" w:hAnsi="Sylfaen" w:cs="Helvetica"/>
          <w:lang w:val="ka-GE"/>
        </w:rPr>
        <w:t xml:space="preserve"> </w:t>
      </w:r>
      <w:r w:rsidR="00674467" w:rsidRPr="00FA4AC0">
        <w:rPr>
          <w:rFonts w:ascii="Sylfaen" w:hAnsi="Sylfaen" w:cs="Helvetica"/>
          <w:lang w:val="ka-GE"/>
        </w:rPr>
        <w:t>ჰიფსომეტრიული სიმაღლის მიხედვით.</w:t>
      </w:r>
      <w:r w:rsidR="00F84531">
        <w:rPr>
          <w:rFonts w:ascii="Sylfaen" w:hAnsi="Sylfaen" w:cs="Helvetica"/>
          <w:lang w:val="ka-GE"/>
        </w:rPr>
        <w:t xml:space="preserve"> </w:t>
      </w:r>
      <w:r w:rsidR="005A55EE" w:rsidRPr="00FA4AC0">
        <w:rPr>
          <w:rFonts w:ascii="Sylfaen" w:hAnsi="Sylfaen" w:cs="Helvetica"/>
          <w:lang w:val="ka-GE"/>
        </w:rPr>
        <w:t xml:space="preserve">ამ </w:t>
      </w:r>
      <w:r w:rsidR="00674467" w:rsidRPr="00FA4AC0">
        <w:rPr>
          <w:rFonts w:ascii="Sylfaen" w:hAnsi="Sylfaen" w:cs="Helvetica"/>
          <w:lang w:val="ka-GE"/>
        </w:rPr>
        <w:t>კანონით</w:t>
      </w:r>
      <w:r w:rsidR="00070107">
        <w:rPr>
          <w:rFonts w:ascii="Sylfaen" w:hAnsi="Sylfaen" w:cs="Helvetica"/>
          <w:lang w:val="ka-GE"/>
        </w:rPr>
        <w:t>,</w:t>
      </w:r>
      <w:r w:rsidR="00674467" w:rsidRPr="00FA4AC0">
        <w:rPr>
          <w:rFonts w:ascii="Sylfaen" w:hAnsi="Sylfaen" w:cs="Helvetica"/>
          <w:lang w:val="ka-GE"/>
        </w:rPr>
        <w:t xml:space="preserve"> მაღალმთიანი დასახლების </w:t>
      </w:r>
      <w:r w:rsidR="00507019" w:rsidRPr="00FA4AC0">
        <w:rPr>
          <w:rFonts w:ascii="Sylfaen" w:hAnsi="Sylfaen" w:cs="Helvetica"/>
          <w:lang w:val="ka-GE"/>
        </w:rPr>
        <w:t>(</w:t>
      </w:r>
      <w:r w:rsidR="00507019" w:rsidRPr="00FA4AC0">
        <w:rPr>
          <w:rFonts w:ascii="Sylfaen" w:hAnsi="Sylfaen" w:cs="Sylfaen"/>
          <w:lang w:val="ka-GE"/>
        </w:rPr>
        <w:t xml:space="preserve">ილუსტრაცია </w:t>
      </w:r>
      <w:r w:rsidR="00507019" w:rsidRPr="00FA4AC0">
        <w:rPr>
          <w:rFonts w:ascii="Sylfaen" w:hAnsi="Sylfaen" w:cs="Helvetica"/>
          <w:lang w:val="ka-GE"/>
        </w:rPr>
        <w:t xml:space="preserve">1) </w:t>
      </w:r>
      <w:r w:rsidR="00674467" w:rsidRPr="00FA4AC0">
        <w:rPr>
          <w:rFonts w:ascii="Sylfaen" w:hAnsi="Sylfaen" w:cs="Helvetica"/>
          <w:lang w:val="ka-GE"/>
        </w:rPr>
        <w:t xml:space="preserve">სტატუსი მინიჭებული აქვთ </w:t>
      </w:r>
      <w:r w:rsidR="00000AB7" w:rsidRPr="00FA4AC0">
        <w:rPr>
          <w:rFonts w:ascii="Sylfaen" w:hAnsi="Sylfaen" w:cs="Helvetica"/>
          <w:lang w:val="ka-GE"/>
        </w:rPr>
        <w:t xml:space="preserve">ზღვის დონიდან </w:t>
      </w:r>
      <w:r w:rsidR="00000AB7" w:rsidRPr="00FA4AC0">
        <w:rPr>
          <w:rFonts w:ascii="Sylfaen" w:hAnsi="Sylfaen" w:cs="Sylfaen"/>
          <w:lang w:val="ka-GE"/>
        </w:rPr>
        <w:t>1</w:t>
      </w:r>
      <w:r w:rsidR="00B925D8">
        <w:rPr>
          <w:rFonts w:ascii="Sylfaen" w:hAnsi="Sylfaen" w:cs="Sylfaen"/>
        </w:rPr>
        <w:t> </w:t>
      </w:r>
      <w:r w:rsidR="00000AB7" w:rsidRPr="00FA4AC0">
        <w:rPr>
          <w:rFonts w:ascii="Sylfaen" w:hAnsi="Sylfaen" w:cs="Sylfaen"/>
          <w:lang w:val="ka-GE"/>
        </w:rPr>
        <w:t>500</w:t>
      </w:r>
      <w:r w:rsidR="00000AB7" w:rsidRPr="00FA4AC0">
        <w:rPr>
          <w:rFonts w:ascii="Sylfaen" w:hAnsi="Sylfaen" w:cs="Helvetica"/>
          <w:lang w:val="ka-GE"/>
        </w:rPr>
        <w:t xml:space="preserve"> მეტრ და მეტ სიმაღლეზე მდებარე დასახლებებს, ასევე, </w:t>
      </w:r>
      <w:r w:rsidR="00674467" w:rsidRPr="00FA4AC0">
        <w:rPr>
          <w:rFonts w:ascii="Sylfaen" w:hAnsi="Sylfaen" w:cs="Helvetica"/>
          <w:lang w:val="ka-GE"/>
        </w:rPr>
        <w:t xml:space="preserve">საქართველოს </w:t>
      </w:r>
      <w:r w:rsidR="005D2256" w:rsidRPr="00FA4AC0">
        <w:rPr>
          <w:rFonts w:ascii="Sylfaen" w:hAnsi="Sylfaen" w:cs="Helvetica"/>
          <w:lang w:val="ka-GE"/>
        </w:rPr>
        <w:t>შემდეგ</w:t>
      </w:r>
      <w:r w:rsidR="00070107">
        <w:rPr>
          <w:rFonts w:ascii="Sylfaen" w:hAnsi="Sylfaen" w:cs="Helvetica"/>
          <w:lang w:val="ka-GE"/>
        </w:rPr>
        <w:t xml:space="preserve"> </w:t>
      </w:r>
      <w:r w:rsidR="00674467" w:rsidRPr="00FA4AC0">
        <w:rPr>
          <w:rFonts w:ascii="Sylfaen" w:hAnsi="Sylfaen" w:cs="Helvetica"/>
          <w:lang w:val="ka-GE"/>
        </w:rPr>
        <w:t>ისტორიულ-</w:t>
      </w:r>
      <w:r w:rsidR="00674467" w:rsidRPr="00FA4AC0">
        <w:rPr>
          <w:rFonts w:ascii="Sylfaen" w:hAnsi="Sylfaen" w:cs="Sylfaen"/>
          <w:lang w:val="ka-GE"/>
        </w:rPr>
        <w:t>გეოგრაფიულ</w:t>
      </w:r>
      <w:r w:rsidR="00070107">
        <w:rPr>
          <w:rFonts w:ascii="Sylfaen" w:hAnsi="Sylfaen" w:cs="Sylfaen"/>
          <w:lang w:val="ka-GE"/>
        </w:rPr>
        <w:t xml:space="preserve"> </w:t>
      </w:r>
      <w:r w:rsidR="00000AB7" w:rsidRPr="00FA4AC0">
        <w:rPr>
          <w:rFonts w:ascii="Sylfaen" w:hAnsi="Sylfaen" w:cs="Helvetica"/>
          <w:lang w:val="ka-GE"/>
        </w:rPr>
        <w:t xml:space="preserve">მხარეებში მდებარე </w:t>
      </w:r>
      <w:r w:rsidRPr="00FA4AC0">
        <w:rPr>
          <w:rFonts w:ascii="Sylfaen" w:hAnsi="Sylfaen" w:cs="Helvetica"/>
          <w:lang w:val="ka-GE"/>
        </w:rPr>
        <w:t>დასახლებებს</w:t>
      </w:r>
      <w:r w:rsidR="005D2256" w:rsidRPr="00FA4AC0">
        <w:rPr>
          <w:rFonts w:ascii="Sylfaen" w:hAnsi="Sylfaen" w:cs="Helvetica"/>
          <w:lang w:val="ka-GE"/>
        </w:rPr>
        <w:t>:</w:t>
      </w:r>
      <w:r w:rsidR="00070107">
        <w:rPr>
          <w:rFonts w:ascii="Sylfaen" w:hAnsi="Sylfaen" w:cs="Helvetica"/>
          <w:lang w:val="ka-GE"/>
        </w:rPr>
        <w:t xml:space="preserve"> </w:t>
      </w:r>
      <w:r w:rsidR="005D2256" w:rsidRPr="00FA4AC0">
        <w:rPr>
          <w:rFonts w:ascii="Sylfaen" w:hAnsi="Sylfaen" w:cs="Helvetica"/>
          <w:lang w:val="ka-GE"/>
        </w:rPr>
        <w:t>ხევი, მთიულეთი, პანკისის ხეობა, მაღალმთიანი აჭარა, გუდამაყრის ხეობა, ფშავ-ხევსურეთი, თუშეთი, ზემო სვანეთი, ქვემო სვანეთი, ლეჩხუმი, რაჭა</w:t>
      </w:r>
      <w:r w:rsidR="006D0076" w:rsidRPr="00FA4AC0">
        <w:rPr>
          <w:rFonts w:ascii="Sylfaen" w:hAnsi="Sylfaen" w:cs="Helvetica"/>
          <w:lang w:val="ka-GE"/>
        </w:rPr>
        <w:t>.</w:t>
      </w:r>
      <w:r w:rsidR="000C27B7" w:rsidRPr="00FA4AC0">
        <w:rPr>
          <w:rFonts w:ascii="Sylfaen" w:hAnsi="Sylfaen" w:cs="Helvetica"/>
          <w:lang w:val="ka-GE"/>
        </w:rPr>
        <w:t xml:space="preserve"> საქართველოს მთავრობის დადგენილებით</w:t>
      </w:r>
      <w:r w:rsidR="00070107">
        <w:rPr>
          <w:rFonts w:ascii="Sylfaen" w:hAnsi="Sylfaen" w:cs="Helvetica"/>
          <w:lang w:val="ka-GE"/>
        </w:rPr>
        <w:t>,</w:t>
      </w:r>
      <w:r w:rsidR="000C27B7" w:rsidRPr="00FA4AC0">
        <w:rPr>
          <w:rFonts w:ascii="Sylfaen" w:hAnsi="Sylfaen" w:cs="Helvetica"/>
          <w:lang w:val="ka-GE"/>
        </w:rPr>
        <w:t xml:space="preserve"> მაღალმთიანი დასახლების სტატუსი მინიჭებული აქვს ზღვის დონიდან 1</w:t>
      </w:r>
      <w:r w:rsidR="00B925D8">
        <w:rPr>
          <w:rFonts w:ascii="Sylfaen" w:hAnsi="Sylfaen" w:cs="Helvetica"/>
          <w:lang w:val="ka-GE"/>
        </w:rPr>
        <w:t> </w:t>
      </w:r>
      <w:r w:rsidR="000C27B7" w:rsidRPr="00FA4AC0">
        <w:rPr>
          <w:rFonts w:ascii="Sylfaen" w:hAnsi="Sylfaen" w:cs="Helvetica"/>
          <w:lang w:val="ka-GE"/>
        </w:rPr>
        <w:t xml:space="preserve">500 მეტრ სიმაღლეზე ქვემოთ მდებარე დასახლებასაც, რომელიც აკმაყოფილებს კანონით გათვალისწინებულ კრიტერიუმებს. </w:t>
      </w:r>
    </w:p>
    <w:tbl>
      <w:tblPr>
        <w:tblW w:w="0" w:type="auto"/>
        <w:tblLook w:val="04A0" w:firstRow="1" w:lastRow="0" w:firstColumn="1" w:lastColumn="0" w:noHBand="0" w:noVBand="1"/>
      </w:tblPr>
      <w:tblGrid>
        <w:gridCol w:w="9582"/>
      </w:tblGrid>
      <w:tr w:rsidR="00634F2C" w:rsidTr="004F1F79">
        <w:tc>
          <w:tcPr>
            <w:tcW w:w="9582" w:type="dxa"/>
          </w:tcPr>
          <w:p w:rsidR="00634F2C" w:rsidRPr="004F1F79" w:rsidRDefault="00634F2C" w:rsidP="004F1F79">
            <w:pPr>
              <w:spacing w:before="240" w:after="120" w:line="21" w:lineRule="atLeast"/>
              <w:jc w:val="both"/>
              <w:rPr>
                <w:rFonts w:ascii="Sylfaen" w:hAnsi="Sylfaen" w:cs="Helvetica"/>
                <w:lang w:val="ka-GE" w:eastAsia="en-US"/>
              </w:rPr>
            </w:pPr>
            <w:r w:rsidRPr="004F1F79">
              <w:rPr>
                <w:rFonts w:ascii="Sylfaen" w:hAnsi="Sylfaen" w:cs="Sylfaen"/>
                <w:i/>
                <w:sz w:val="20"/>
                <w:szCs w:val="20"/>
                <w:lang w:val="ka-GE" w:eastAsia="en-US"/>
              </w:rPr>
              <w:t xml:space="preserve">ილუსტრაცია </w:t>
            </w:r>
            <w:r w:rsidR="0066425D" w:rsidRPr="004F1F79">
              <w:rPr>
                <w:rFonts w:ascii="Sylfaen" w:eastAsia="Times New Roman" w:hAnsi="Sylfaen" w:cs="Menlo Regular"/>
                <w:bCs/>
                <w:i/>
                <w:color w:val="000000"/>
                <w:sz w:val="20"/>
                <w:szCs w:val="20"/>
                <w:lang w:eastAsia="en-US"/>
              </w:rPr>
              <w:t>1</w:t>
            </w:r>
            <w:r w:rsidRPr="004F1F79">
              <w:rPr>
                <w:rFonts w:ascii="Sylfaen" w:eastAsia="Times New Roman" w:hAnsi="Sylfaen" w:cs="Menlo Regular"/>
                <w:bCs/>
                <w:i/>
                <w:color w:val="000000"/>
                <w:sz w:val="20"/>
                <w:szCs w:val="20"/>
                <w:lang w:eastAsia="en-US"/>
              </w:rPr>
              <w:t>. მაღალმთიანი დასახლებები სიმაღლეების მიხედვით, მეტრი</w:t>
            </w:r>
          </w:p>
        </w:tc>
      </w:tr>
      <w:tr w:rsidR="00634F2C" w:rsidTr="004F1F79">
        <w:trPr>
          <w:trHeight w:val="2684"/>
        </w:trPr>
        <w:tc>
          <w:tcPr>
            <w:tcW w:w="9582" w:type="dxa"/>
          </w:tcPr>
          <w:p w:rsidR="00634F2C" w:rsidRPr="004F1F79" w:rsidRDefault="00472891" w:rsidP="004F1F79">
            <w:pPr>
              <w:spacing w:before="240" w:after="120" w:line="21" w:lineRule="atLeast"/>
              <w:jc w:val="both"/>
              <w:rPr>
                <w:rFonts w:ascii="Sylfaen" w:hAnsi="Sylfaen" w:cs="Helvetica"/>
                <w:lang w:val="ka-GE" w:eastAsia="en-US"/>
              </w:rPr>
            </w:pPr>
            <w:r>
              <w:rPr>
                <w:rFonts w:ascii="Sylfaen" w:hAnsi="Sylfaen"/>
                <w:noProof/>
                <w:lang w:val="ka-GE" w:eastAsia="ka-GE"/>
              </w:rPr>
              <w:drawing>
                <wp:anchor distT="0" distB="0" distL="114300" distR="114300" simplePos="0" relativeHeight="251657728" behindDoc="0" locked="0" layoutInCell="1" allowOverlap="1">
                  <wp:simplePos x="0" y="0"/>
                  <wp:positionH relativeFrom="column">
                    <wp:posOffset>0</wp:posOffset>
                  </wp:positionH>
                  <wp:positionV relativeFrom="paragraph">
                    <wp:posOffset>0</wp:posOffset>
                  </wp:positionV>
                  <wp:extent cx="5148580" cy="3420110"/>
                  <wp:effectExtent l="19050" t="0" r="0" b="0"/>
                  <wp:wrapSquare wrapText="bothSides"/>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5148580" cy="3420110"/>
                          </a:xfrm>
                          <a:prstGeom prst="rect">
                            <a:avLst/>
                          </a:prstGeom>
                          <a:noFill/>
                          <a:ln w="9525">
                            <a:noFill/>
                            <a:miter lim="800000"/>
                            <a:headEnd/>
                            <a:tailEnd/>
                          </a:ln>
                        </pic:spPr>
                      </pic:pic>
                    </a:graphicData>
                  </a:graphic>
                </wp:anchor>
              </w:drawing>
            </w:r>
          </w:p>
        </w:tc>
      </w:tr>
      <w:tr w:rsidR="00634F2C" w:rsidTr="004F1F79">
        <w:tc>
          <w:tcPr>
            <w:tcW w:w="9582" w:type="dxa"/>
          </w:tcPr>
          <w:p w:rsidR="00634F2C" w:rsidRPr="004F1F79" w:rsidRDefault="00634F2C" w:rsidP="004F1F79">
            <w:pPr>
              <w:spacing w:before="240" w:line="21" w:lineRule="atLeast"/>
              <w:jc w:val="both"/>
              <w:rPr>
                <w:rFonts w:ascii="Sylfaen" w:hAnsi="Sylfaen" w:cs="Helvetica"/>
                <w:i/>
                <w:sz w:val="20"/>
                <w:szCs w:val="20"/>
                <w:lang w:val="ka-GE" w:eastAsia="en-US"/>
              </w:rPr>
            </w:pPr>
            <w:r w:rsidRPr="004F1F79">
              <w:rPr>
                <w:rFonts w:ascii="Sylfaen" w:hAnsi="Sylfaen" w:cs="Helvetica"/>
                <w:i/>
                <w:sz w:val="20"/>
                <w:szCs w:val="20"/>
                <w:lang w:val="ka-GE" w:eastAsia="en-US"/>
              </w:rPr>
              <w:t xml:space="preserve">წყარო: საქართველოს სტატისტიკის ეროვნული სამსახური. საქართველოს რეგიონული განვითარებისა და ინფრასტრუქტურის სამინისტრო </w:t>
            </w:r>
          </w:p>
        </w:tc>
      </w:tr>
    </w:tbl>
    <w:p w:rsidR="006E5D16" w:rsidRPr="00FA4AC0" w:rsidRDefault="006E5D16" w:rsidP="00EE44F9">
      <w:pPr>
        <w:spacing w:before="240" w:line="21" w:lineRule="atLeast"/>
        <w:jc w:val="both"/>
        <w:rPr>
          <w:rFonts w:ascii="Sylfaen" w:hAnsi="Sylfaen" w:cs="Sylfaen"/>
          <w:lang w:val="ka-GE"/>
        </w:rPr>
      </w:pPr>
    </w:p>
    <w:p w:rsidR="008606BF" w:rsidRPr="00FA4AC0" w:rsidRDefault="008606BF" w:rsidP="00EE44F9">
      <w:pPr>
        <w:spacing w:before="240" w:line="21" w:lineRule="atLeast"/>
        <w:jc w:val="both"/>
        <w:rPr>
          <w:rFonts w:ascii="Sylfaen" w:hAnsi="Sylfaen" w:cs="Helvetica"/>
          <w:lang w:val="ka-GE"/>
        </w:rPr>
      </w:pPr>
    </w:p>
    <w:p w:rsidR="00957420" w:rsidRPr="00A2623F" w:rsidRDefault="001B7E7A" w:rsidP="00EE44F9">
      <w:pPr>
        <w:spacing w:before="240" w:after="120" w:line="21" w:lineRule="atLeast"/>
        <w:jc w:val="both"/>
        <w:rPr>
          <w:rFonts w:ascii="Sylfaen" w:hAnsi="Sylfaen" w:cs="Helvetica"/>
        </w:rPr>
      </w:pPr>
      <w:r w:rsidRPr="00FA4AC0">
        <w:rPr>
          <w:rFonts w:ascii="Sylfaen" w:hAnsi="Sylfaen" w:cs="Helvetica"/>
          <w:lang w:val="ka-GE"/>
        </w:rPr>
        <w:lastRenderedPageBreak/>
        <w:t xml:space="preserve">სტრატეგიის მომზადების პერიოდისთვის, </w:t>
      </w:r>
      <w:r w:rsidR="00822CBC" w:rsidRPr="00FA4AC0">
        <w:rPr>
          <w:rFonts w:ascii="Sylfaen" w:hAnsi="Sylfaen" w:cs="Helvetica"/>
          <w:lang w:val="ka-GE"/>
        </w:rPr>
        <w:t>საქართველოს მთავრობის დადგ</w:t>
      </w:r>
      <w:r w:rsidR="00DD76AB">
        <w:rPr>
          <w:rFonts w:ascii="Sylfaen" w:hAnsi="Sylfaen" w:cs="Helvetica"/>
          <w:lang w:val="ka-GE"/>
        </w:rPr>
        <w:t>ე</w:t>
      </w:r>
      <w:r w:rsidR="00822CBC" w:rsidRPr="00FA4AC0">
        <w:rPr>
          <w:rFonts w:ascii="Sylfaen" w:hAnsi="Sylfaen" w:cs="Helvetica"/>
          <w:lang w:val="ka-GE"/>
        </w:rPr>
        <w:t>ნილებით</w:t>
      </w:r>
      <w:r w:rsidR="00070107">
        <w:rPr>
          <w:rFonts w:ascii="Sylfaen" w:hAnsi="Sylfaen" w:cs="Helvetica"/>
          <w:lang w:val="ka-GE"/>
        </w:rPr>
        <w:t>,</w:t>
      </w:r>
      <w:r w:rsidR="00822CBC" w:rsidRPr="00FA4AC0">
        <w:rPr>
          <w:rFonts w:ascii="Sylfaen" w:hAnsi="Sylfaen" w:cs="Helvetica"/>
          <w:lang w:val="ka-GE"/>
        </w:rPr>
        <w:t xml:space="preserve"> მაღალმთიანი დასახლების სტატუსი მინიჭებული </w:t>
      </w:r>
      <w:r w:rsidR="007E0217" w:rsidRPr="00FA4AC0">
        <w:rPr>
          <w:rFonts w:ascii="Sylfaen" w:hAnsi="Sylfaen" w:cs="Helvetica"/>
          <w:lang w:val="ka-GE"/>
        </w:rPr>
        <w:t xml:space="preserve">ჰქონდა </w:t>
      </w:r>
      <w:r w:rsidR="00822CBC" w:rsidRPr="00FA4AC0">
        <w:rPr>
          <w:rFonts w:ascii="Sylfaen" w:hAnsi="Sylfaen" w:cs="Helvetica"/>
          <w:lang w:val="ka-GE"/>
        </w:rPr>
        <w:t>4</w:t>
      </w:r>
      <w:r w:rsidR="00813AA1">
        <w:rPr>
          <w:rFonts w:ascii="Sylfaen" w:hAnsi="Sylfaen" w:cs="Helvetica"/>
          <w:lang w:val="ka-GE"/>
        </w:rPr>
        <w:t>3</w:t>
      </w:r>
      <w:r w:rsidR="00822CBC" w:rsidRPr="00FA4AC0">
        <w:rPr>
          <w:rFonts w:ascii="Sylfaen" w:hAnsi="Sylfaen" w:cs="Helvetica"/>
          <w:lang w:val="ka-GE"/>
        </w:rPr>
        <w:t xml:space="preserve"> მუნიციპალიტეტ</w:t>
      </w:r>
      <w:r w:rsidR="003B1F1A">
        <w:rPr>
          <w:rFonts w:ascii="Sylfaen" w:hAnsi="Sylfaen" w:cs="Helvetica"/>
          <w:lang w:val="ka-GE"/>
        </w:rPr>
        <w:t>ში მდებარე</w:t>
      </w:r>
      <w:r w:rsidR="00070107">
        <w:rPr>
          <w:rFonts w:ascii="Sylfaen" w:hAnsi="Sylfaen" w:cs="Helvetica"/>
          <w:lang w:val="ka-GE"/>
        </w:rPr>
        <w:t xml:space="preserve"> </w:t>
      </w:r>
      <w:r w:rsidR="000543E5">
        <w:rPr>
          <w:rFonts w:ascii="Sylfaen" w:hAnsi="Sylfaen" w:cs="Helvetica"/>
          <w:lang w:val="ka-GE"/>
        </w:rPr>
        <w:t>1</w:t>
      </w:r>
      <w:r w:rsidR="00070107">
        <w:rPr>
          <w:rFonts w:ascii="Sylfaen" w:hAnsi="Sylfaen" w:cs="Helvetica"/>
        </w:rPr>
        <w:t> </w:t>
      </w:r>
      <w:r w:rsidR="003B1F1A">
        <w:rPr>
          <w:rFonts w:ascii="Sylfaen" w:hAnsi="Sylfaen" w:cs="Helvetica"/>
          <w:lang w:val="ka-GE"/>
        </w:rPr>
        <w:t>7</w:t>
      </w:r>
      <w:r w:rsidR="00813AA1">
        <w:rPr>
          <w:rFonts w:ascii="Sylfaen" w:hAnsi="Sylfaen" w:cs="Helvetica"/>
          <w:lang w:val="ka-GE"/>
        </w:rPr>
        <w:t>30</w:t>
      </w:r>
      <w:r w:rsidR="00070107">
        <w:rPr>
          <w:rFonts w:ascii="Sylfaen" w:hAnsi="Sylfaen" w:cs="Helvetica"/>
          <w:lang w:val="ka-GE"/>
        </w:rPr>
        <w:t xml:space="preserve"> </w:t>
      </w:r>
      <w:r w:rsidR="00822CBC" w:rsidRPr="00A96C8B">
        <w:rPr>
          <w:rFonts w:ascii="Sylfaen" w:hAnsi="Sylfaen" w:cs="Helvetica"/>
          <w:lang w:val="ka-GE"/>
        </w:rPr>
        <w:t>დასახლებას</w:t>
      </w:r>
      <w:r w:rsidR="008232B3" w:rsidRPr="00A96C8B">
        <w:rPr>
          <w:rFonts w:ascii="Sylfaen" w:hAnsi="Sylfaen" w:cs="Helvetica"/>
          <w:lang w:val="ka-GE"/>
        </w:rPr>
        <w:t>. მაღალმთიან დასახლებ</w:t>
      </w:r>
      <w:r w:rsidR="00070107">
        <w:rPr>
          <w:rFonts w:ascii="Sylfaen" w:hAnsi="Sylfaen" w:cs="Helvetica"/>
          <w:lang w:val="ka-GE"/>
        </w:rPr>
        <w:t>ათაგან</w:t>
      </w:r>
      <w:r w:rsidR="008232B3" w:rsidRPr="00A96C8B">
        <w:rPr>
          <w:rFonts w:ascii="Sylfaen" w:hAnsi="Sylfaen" w:cs="Helvetica"/>
          <w:lang w:val="ka-GE"/>
        </w:rPr>
        <w:t xml:space="preserve"> ყველ</w:t>
      </w:r>
      <w:r w:rsidR="00DD76AB" w:rsidRPr="00A96C8B">
        <w:rPr>
          <w:rFonts w:ascii="Sylfaen" w:hAnsi="Sylfaen" w:cs="Helvetica"/>
          <w:lang w:val="ka-GE"/>
        </w:rPr>
        <w:t>ა</w:t>
      </w:r>
      <w:r w:rsidR="008232B3" w:rsidRPr="00A96C8B">
        <w:rPr>
          <w:rFonts w:ascii="Sylfaen" w:hAnsi="Sylfaen" w:cs="Helvetica"/>
          <w:lang w:val="ka-GE"/>
        </w:rPr>
        <w:t xml:space="preserve">ზე </w:t>
      </w:r>
      <w:r w:rsidR="000A038B" w:rsidRPr="00A96C8B">
        <w:rPr>
          <w:rFonts w:ascii="Sylfaen" w:hAnsi="Sylfaen" w:cs="Helvetica"/>
          <w:lang w:val="ka-GE"/>
        </w:rPr>
        <w:t>მეტი</w:t>
      </w:r>
      <w:r w:rsidR="00070107">
        <w:rPr>
          <w:rFonts w:ascii="Sylfaen" w:hAnsi="Sylfaen" w:cs="Helvetica"/>
          <w:lang w:val="ka-GE"/>
        </w:rPr>
        <w:t xml:space="preserve"> </w:t>
      </w:r>
      <w:r w:rsidR="00A96C8B" w:rsidRPr="00A96C8B">
        <w:rPr>
          <w:rFonts w:ascii="Sylfaen" w:hAnsi="Sylfaen" w:cs="Helvetica"/>
          <w:lang w:val="ka-GE"/>
        </w:rPr>
        <w:t>-</w:t>
      </w:r>
      <w:r w:rsidR="00070107">
        <w:rPr>
          <w:rFonts w:ascii="Sylfaen" w:hAnsi="Sylfaen" w:cs="Helvetica"/>
          <w:lang w:val="ka-GE"/>
        </w:rPr>
        <w:t xml:space="preserve"> </w:t>
      </w:r>
      <w:r w:rsidR="00A96C8B" w:rsidRPr="00A96C8B">
        <w:rPr>
          <w:rFonts w:ascii="Sylfaen" w:hAnsi="Sylfaen" w:cs="Helvetica"/>
          <w:lang w:val="ka-GE"/>
        </w:rPr>
        <w:t>697 -</w:t>
      </w:r>
      <w:r w:rsidR="00070107">
        <w:rPr>
          <w:rFonts w:ascii="Sylfaen" w:hAnsi="Sylfaen" w:cs="Helvetica"/>
          <w:lang w:val="ka-GE"/>
        </w:rPr>
        <w:t xml:space="preserve"> </w:t>
      </w:r>
      <w:r w:rsidR="000A038B" w:rsidRPr="00A96C8B">
        <w:rPr>
          <w:rFonts w:ascii="Sylfaen" w:hAnsi="Sylfaen" w:cs="Helvetica"/>
          <w:lang w:val="ka-GE"/>
        </w:rPr>
        <w:t>ზღვის დონიდან</w:t>
      </w:r>
      <w:r w:rsidR="00070107">
        <w:rPr>
          <w:rFonts w:ascii="Sylfaen" w:hAnsi="Sylfaen" w:cs="Helvetica"/>
          <w:lang w:val="ka-GE"/>
        </w:rPr>
        <w:t xml:space="preserve"> </w:t>
      </w:r>
      <w:r w:rsidR="000A038B" w:rsidRPr="00A96C8B">
        <w:rPr>
          <w:rFonts w:ascii="Sylfaen" w:hAnsi="Sylfaen" w:cs="Helvetica"/>
          <w:lang w:val="ka-GE"/>
        </w:rPr>
        <w:t>1</w:t>
      </w:r>
      <w:r w:rsidR="00B925D8">
        <w:rPr>
          <w:rFonts w:ascii="Sylfaen" w:hAnsi="Sylfaen" w:cs="Helvetica"/>
        </w:rPr>
        <w:t> </w:t>
      </w:r>
      <w:r w:rsidR="000A038B" w:rsidRPr="00A96C8B">
        <w:rPr>
          <w:rFonts w:ascii="Sylfaen" w:hAnsi="Sylfaen" w:cs="Helvetica"/>
          <w:lang w:val="ka-GE"/>
        </w:rPr>
        <w:t>000 მეტრიდან</w:t>
      </w:r>
      <w:r w:rsidR="00B925D8">
        <w:rPr>
          <w:rFonts w:ascii="Sylfaen" w:hAnsi="Sylfaen" w:cs="Helvetica"/>
          <w:lang w:val="ka-GE"/>
        </w:rPr>
        <w:t xml:space="preserve"> 1 </w:t>
      </w:r>
      <w:r w:rsidR="000A038B" w:rsidRPr="00A96C8B">
        <w:rPr>
          <w:rFonts w:ascii="Sylfaen" w:hAnsi="Sylfaen" w:cs="Helvetica"/>
          <w:lang w:val="ka-GE"/>
        </w:rPr>
        <w:t>500 მეტრამდე მდებარეობს</w:t>
      </w:r>
      <w:r w:rsidR="00070107">
        <w:rPr>
          <w:rFonts w:ascii="Sylfaen" w:hAnsi="Sylfaen" w:cs="Helvetica"/>
          <w:lang w:val="ka-GE"/>
        </w:rPr>
        <w:t xml:space="preserve"> </w:t>
      </w:r>
      <w:r w:rsidR="00A96C8B" w:rsidRPr="00A96C8B">
        <w:rPr>
          <w:rFonts w:ascii="Sylfaen" w:hAnsi="Sylfaen" w:cs="Helvetica"/>
          <w:lang w:val="ka-GE"/>
        </w:rPr>
        <w:t>(</w:t>
      </w:r>
      <w:r w:rsidR="00FF7934" w:rsidRPr="00A96C8B">
        <w:rPr>
          <w:rFonts w:ascii="Sylfaen" w:hAnsi="Sylfaen" w:cs="Helvetica"/>
          <w:lang w:val="ka-GE"/>
        </w:rPr>
        <w:t>4</w:t>
      </w:r>
      <w:r w:rsidR="00A96C8B" w:rsidRPr="00A96C8B">
        <w:rPr>
          <w:rFonts w:ascii="Sylfaen" w:hAnsi="Sylfaen" w:cs="Helvetica"/>
          <w:lang w:val="ka-GE"/>
        </w:rPr>
        <w:t>0</w:t>
      </w:r>
      <w:r w:rsidR="00F00011" w:rsidRPr="00A96C8B">
        <w:rPr>
          <w:rFonts w:ascii="Sylfaen" w:hAnsi="Sylfaen" w:cs="Helvetica"/>
          <w:lang w:val="ka-GE"/>
        </w:rPr>
        <w:t>%</w:t>
      </w:r>
      <w:r w:rsidR="00A96C8B" w:rsidRPr="00A96C8B">
        <w:rPr>
          <w:rFonts w:ascii="Sylfaen" w:hAnsi="Sylfaen" w:cs="Helvetica"/>
          <w:lang w:val="ka-GE"/>
        </w:rPr>
        <w:t>)</w:t>
      </w:r>
      <w:r w:rsidR="00FF7934" w:rsidRPr="00A96C8B">
        <w:rPr>
          <w:rFonts w:ascii="Sylfaen" w:hAnsi="Sylfaen" w:cs="Helvetica"/>
          <w:lang w:val="ka-GE"/>
        </w:rPr>
        <w:t>, ზღვის დონიდან</w:t>
      </w:r>
      <w:r w:rsidR="00B925D8">
        <w:rPr>
          <w:rFonts w:ascii="Sylfaen" w:hAnsi="Sylfaen" w:cs="Helvetica"/>
          <w:lang w:val="ka-GE"/>
        </w:rPr>
        <w:t xml:space="preserve"> 1 </w:t>
      </w:r>
      <w:r w:rsidR="00FF7934" w:rsidRPr="00A96C8B">
        <w:rPr>
          <w:rFonts w:ascii="Sylfaen" w:hAnsi="Sylfaen" w:cs="Helvetica"/>
          <w:lang w:val="ka-GE"/>
        </w:rPr>
        <w:t>000 მეტრამდე</w:t>
      </w:r>
      <w:r w:rsidR="00070107">
        <w:rPr>
          <w:rFonts w:ascii="Sylfaen" w:hAnsi="Sylfaen" w:cs="Helvetica"/>
          <w:lang w:val="ka-GE"/>
        </w:rPr>
        <w:t>ა</w:t>
      </w:r>
      <w:r w:rsidR="00FF7934" w:rsidRPr="00A96C8B">
        <w:rPr>
          <w:rFonts w:ascii="Sylfaen" w:hAnsi="Sylfaen" w:cs="Helvetica"/>
          <w:lang w:val="ka-GE"/>
        </w:rPr>
        <w:t xml:space="preserve"> </w:t>
      </w:r>
      <w:r w:rsidR="000E0FDC">
        <w:rPr>
          <w:rFonts w:ascii="Sylfaen" w:hAnsi="Sylfaen" w:cs="Helvetica"/>
          <w:lang w:val="ka-GE"/>
        </w:rPr>
        <w:t xml:space="preserve">522 </w:t>
      </w:r>
      <w:r w:rsidR="00FF7934" w:rsidRPr="00A96C8B">
        <w:rPr>
          <w:rFonts w:ascii="Sylfaen" w:hAnsi="Sylfaen" w:cs="Helvetica"/>
          <w:lang w:val="ka-GE"/>
        </w:rPr>
        <w:t>დასახლებ</w:t>
      </w:r>
      <w:r w:rsidR="00A96C8B" w:rsidRPr="00A96C8B">
        <w:rPr>
          <w:rFonts w:ascii="Sylfaen" w:hAnsi="Sylfaen" w:cs="Helvetica"/>
          <w:lang w:val="ka-GE"/>
        </w:rPr>
        <w:t>ა (</w:t>
      </w:r>
      <w:r w:rsidR="000E0FDC">
        <w:rPr>
          <w:rFonts w:ascii="Sylfaen" w:hAnsi="Sylfaen" w:cs="Helvetica"/>
          <w:lang w:val="ka-GE"/>
        </w:rPr>
        <w:t>30</w:t>
      </w:r>
      <w:r w:rsidR="00A96C8B" w:rsidRPr="00A96C8B">
        <w:rPr>
          <w:rFonts w:ascii="Sylfaen" w:hAnsi="Sylfaen" w:cs="Helvetica"/>
          <w:lang w:val="ka-GE"/>
        </w:rPr>
        <w:t>%),</w:t>
      </w:r>
      <w:r w:rsidR="00A50A61" w:rsidRPr="00A96C8B">
        <w:rPr>
          <w:rFonts w:ascii="Sylfaen" w:hAnsi="Sylfaen" w:cs="Helvetica"/>
          <w:lang w:val="ka-GE"/>
        </w:rPr>
        <w:t xml:space="preserve"> ხოლო </w:t>
      </w:r>
      <w:r w:rsidR="00B77F3D" w:rsidRPr="00A96C8B">
        <w:rPr>
          <w:rFonts w:ascii="Sylfaen" w:hAnsi="Sylfaen" w:cs="Helvetica"/>
          <w:lang w:val="ka-GE"/>
        </w:rPr>
        <w:t>ზღვის დონიდან 1</w:t>
      </w:r>
      <w:r w:rsidR="00B925D8">
        <w:rPr>
          <w:rFonts w:ascii="Sylfaen" w:hAnsi="Sylfaen" w:cs="Helvetica"/>
        </w:rPr>
        <w:t> </w:t>
      </w:r>
      <w:r w:rsidR="00B77F3D" w:rsidRPr="00A96C8B">
        <w:rPr>
          <w:rFonts w:ascii="Sylfaen" w:hAnsi="Sylfaen" w:cs="Helvetica"/>
          <w:lang w:val="ka-GE"/>
        </w:rPr>
        <w:t xml:space="preserve">500 მეტრს ზემოთ </w:t>
      </w:r>
      <w:r w:rsidR="00070107">
        <w:rPr>
          <w:rFonts w:ascii="Sylfaen" w:hAnsi="Sylfaen" w:cs="Helvetica"/>
          <w:lang w:val="ka-GE"/>
        </w:rPr>
        <w:t xml:space="preserve">- </w:t>
      </w:r>
      <w:r w:rsidR="000E0FDC">
        <w:rPr>
          <w:rFonts w:ascii="Sylfaen" w:hAnsi="Sylfaen" w:cs="Helvetica"/>
          <w:lang w:val="ka-GE"/>
        </w:rPr>
        <w:t>511</w:t>
      </w:r>
      <w:r w:rsidR="00B77F3D" w:rsidRPr="00A96C8B">
        <w:rPr>
          <w:rFonts w:ascii="Sylfaen" w:hAnsi="Sylfaen" w:cs="Helvetica"/>
          <w:lang w:val="ka-GE"/>
        </w:rPr>
        <w:t xml:space="preserve"> </w:t>
      </w:r>
      <w:r w:rsidR="00A96C8B" w:rsidRPr="00A96C8B">
        <w:rPr>
          <w:rFonts w:ascii="Sylfaen" w:hAnsi="Sylfaen" w:cs="Helvetica"/>
          <w:lang w:val="ka-GE"/>
        </w:rPr>
        <w:t>(</w:t>
      </w:r>
      <w:r w:rsidR="000E0FDC">
        <w:rPr>
          <w:rFonts w:ascii="Sylfaen" w:hAnsi="Sylfaen" w:cs="Helvetica"/>
          <w:lang w:val="ka-GE"/>
        </w:rPr>
        <w:t xml:space="preserve">30 </w:t>
      </w:r>
      <w:r w:rsidR="00B77F3D" w:rsidRPr="00A96C8B">
        <w:rPr>
          <w:rFonts w:ascii="Sylfaen" w:hAnsi="Sylfaen" w:cs="Helvetica"/>
          <w:lang w:val="ka-GE"/>
        </w:rPr>
        <w:t>%</w:t>
      </w:r>
      <w:r w:rsidR="00A96C8B" w:rsidRPr="00A96C8B">
        <w:rPr>
          <w:rFonts w:ascii="Sylfaen" w:hAnsi="Sylfaen" w:cs="Helvetica"/>
          <w:lang w:val="ka-GE"/>
        </w:rPr>
        <w:t>)</w:t>
      </w:r>
      <w:r w:rsidR="00B77F3D" w:rsidRPr="00A96C8B">
        <w:rPr>
          <w:rFonts w:ascii="Sylfaen" w:hAnsi="Sylfaen" w:cs="Helvetica"/>
          <w:lang w:val="ka-GE"/>
        </w:rPr>
        <w:t>.</w:t>
      </w:r>
    </w:p>
    <w:p w:rsidR="0099001F" w:rsidRDefault="00C50F69" w:rsidP="00EE44F9">
      <w:pPr>
        <w:spacing w:before="240" w:after="120" w:line="21" w:lineRule="atLeast"/>
        <w:jc w:val="both"/>
        <w:rPr>
          <w:rFonts w:ascii="Sylfaen" w:hAnsi="Sylfaen" w:cs="Menlo Regular"/>
          <w:lang w:val="ka-GE"/>
        </w:rPr>
      </w:pPr>
      <w:r>
        <w:rPr>
          <w:rFonts w:ascii="Sylfaen" w:hAnsi="Sylfaen" w:cs="Menlo Regular"/>
          <w:lang w:val="ka-GE"/>
        </w:rPr>
        <w:t xml:space="preserve">კანონით განსაზღვრულ </w:t>
      </w:r>
      <w:r w:rsidR="00B23EE0">
        <w:rPr>
          <w:rFonts w:ascii="Sylfaen" w:hAnsi="Sylfaen" w:cs="Menlo Regular"/>
          <w:lang w:val="ka-GE"/>
        </w:rPr>
        <w:t xml:space="preserve">მაღალმთიან </w:t>
      </w:r>
      <w:r w:rsidRPr="002769FB">
        <w:rPr>
          <w:rFonts w:ascii="Sylfaen" w:hAnsi="Sylfaen" w:cs="Menlo Regular"/>
          <w:lang w:val="ka-GE"/>
        </w:rPr>
        <w:t>ისტორიულ-გეოგრაფიულ მხარე</w:t>
      </w:r>
      <w:r w:rsidR="00B23EE0">
        <w:rPr>
          <w:rFonts w:ascii="Sylfaen" w:hAnsi="Sylfaen" w:cs="Menlo Regular"/>
          <w:lang w:val="ka-GE"/>
        </w:rPr>
        <w:t>თაგან</w:t>
      </w:r>
      <w:r>
        <w:rPr>
          <w:rFonts w:ascii="Sylfaen" w:hAnsi="Sylfaen" w:cs="Menlo Regular"/>
          <w:lang w:val="ka-GE"/>
        </w:rPr>
        <w:t xml:space="preserve"> </w:t>
      </w:r>
      <w:r w:rsidRPr="002769FB">
        <w:rPr>
          <w:rFonts w:ascii="Sylfaen" w:hAnsi="Sylfaen" w:cs="Menlo Regular"/>
          <w:lang w:val="ka-GE"/>
        </w:rPr>
        <w:t>ყველაზე მეტ</w:t>
      </w:r>
      <w:r>
        <w:rPr>
          <w:rFonts w:ascii="Sylfaen" w:hAnsi="Sylfaen" w:cs="Menlo Regular"/>
          <w:lang w:val="ka-GE"/>
        </w:rPr>
        <w:t>ი</w:t>
      </w:r>
      <w:r w:rsidR="00070107">
        <w:rPr>
          <w:rFonts w:ascii="Sylfaen" w:hAnsi="Sylfaen" w:cs="Menlo Regular"/>
          <w:lang w:val="ka-GE"/>
        </w:rPr>
        <w:t xml:space="preserve"> </w:t>
      </w:r>
      <w:r w:rsidR="0099001F" w:rsidRPr="008F0B85">
        <w:rPr>
          <w:rFonts w:ascii="Sylfaen" w:hAnsi="Sylfaen" w:cs="Menlo Regular"/>
          <w:lang w:val="ka-GE"/>
        </w:rPr>
        <w:t>დიდ</w:t>
      </w:r>
      <w:r w:rsidR="00070107">
        <w:rPr>
          <w:rFonts w:ascii="Sylfaen" w:hAnsi="Sylfaen" w:cs="Menlo Regular"/>
          <w:lang w:val="ka-GE"/>
        </w:rPr>
        <w:t xml:space="preserve"> </w:t>
      </w:r>
      <w:r w:rsidR="0099001F" w:rsidRPr="008F0B85">
        <w:rPr>
          <w:rFonts w:ascii="Sylfaen" w:hAnsi="Sylfaen" w:cs="Menlo Regular"/>
          <w:lang w:val="ka-GE"/>
        </w:rPr>
        <w:t>კავკასიონ</w:t>
      </w:r>
      <w:r w:rsidR="0099001F">
        <w:rPr>
          <w:rFonts w:ascii="Sylfaen" w:hAnsi="Sylfaen" w:cs="Menlo Regular"/>
          <w:lang w:val="ka-GE"/>
        </w:rPr>
        <w:t>ზეა:</w:t>
      </w:r>
      <w:r w:rsidR="00070107">
        <w:rPr>
          <w:rFonts w:ascii="Sylfaen" w:hAnsi="Sylfaen" w:cs="Menlo Regular"/>
          <w:lang w:val="ka-GE"/>
        </w:rPr>
        <w:t xml:space="preserve"> </w:t>
      </w:r>
      <w:r w:rsidR="005B3470">
        <w:rPr>
          <w:rFonts w:ascii="Sylfaen" w:hAnsi="Sylfaen" w:cs="Menlo Regular"/>
          <w:lang w:val="ka-GE"/>
        </w:rPr>
        <w:t xml:space="preserve">აღმოსავლეთ (მუნიციპალიტეტები: </w:t>
      </w:r>
      <w:r w:rsidR="005B3470" w:rsidRPr="00EE33AD">
        <w:rPr>
          <w:rFonts w:ascii="Sylfaen" w:hAnsi="Sylfaen" w:cs="Menlo Regular"/>
          <w:lang w:val="ka-GE"/>
        </w:rPr>
        <w:t>ყაზბეგი, დუშეთი, თიანეთი, მცხეთა, ახმეტა)</w:t>
      </w:r>
      <w:r w:rsidR="00B23EE0">
        <w:rPr>
          <w:rFonts w:ascii="Sylfaen" w:hAnsi="Sylfaen" w:cs="Menlo Regular"/>
          <w:lang w:val="ka-GE"/>
        </w:rPr>
        <w:t xml:space="preserve"> </w:t>
      </w:r>
      <w:r w:rsidR="0099001F">
        <w:rPr>
          <w:rFonts w:ascii="Sylfaen" w:hAnsi="Sylfaen" w:cs="Menlo Regular"/>
          <w:lang w:val="ka-GE"/>
        </w:rPr>
        <w:t>და დასავლეთ კავკასიონზე</w:t>
      </w:r>
      <w:r w:rsidR="00070107">
        <w:rPr>
          <w:rFonts w:ascii="Sylfaen" w:hAnsi="Sylfaen" w:cs="Menlo Regular"/>
          <w:lang w:val="ka-GE"/>
        </w:rPr>
        <w:t xml:space="preserve"> </w:t>
      </w:r>
      <w:r w:rsidR="005B3470">
        <w:rPr>
          <w:rFonts w:ascii="Sylfaen" w:hAnsi="Sylfaen" w:cs="Menlo Regular"/>
          <w:lang w:val="ka-GE"/>
        </w:rPr>
        <w:t xml:space="preserve">(მუნიციპალიტეტები: </w:t>
      </w:r>
      <w:r w:rsidR="005B3470" w:rsidRPr="00EE33AD">
        <w:rPr>
          <w:rFonts w:ascii="Sylfaen" w:hAnsi="Sylfaen" w:cs="Menlo Regular"/>
          <w:lang w:val="ka-GE"/>
        </w:rPr>
        <w:t>მესტია, ლენტეხი, ცაგერი, ამბროლაური, ონი, წყალტუბო, ყაზბეგი, დუშეთი, თიანეთი, მცხეთა, ახმეტა</w:t>
      </w:r>
      <w:r w:rsidR="005B3470">
        <w:rPr>
          <w:rFonts w:ascii="Sylfaen" w:hAnsi="Sylfaen" w:cs="Menlo Regular"/>
          <w:lang w:val="ka-GE"/>
        </w:rPr>
        <w:t>)</w:t>
      </w:r>
      <w:r w:rsidR="00B23EE0">
        <w:rPr>
          <w:rFonts w:ascii="Sylfaen" w:hAnsi="Sylfaen" w:cs="Menlo Regular"/>
          <w:lang w:val="ka-GE"/>
        </w:rPr>
        <w:t>. უფრო</w:t>
      </w:r>
      <w:r w:rsidR="0099001F">
        <w:rPr>
          <w:rFonts w:ascii="Sylfaen" w:hAnsi="Sylfaen" w:cs="Menlo Regular"/>
          <w:lang w:val="ka-GE"/>
        </w:rPr>
        <w:t xml:space="preserve"> ნაკლებია </w:t>
      </w:r>
      <w:r w:rsidR="005B3470" w:rsidRPr="008F0B85">
        <w:rPr>
          <w:rFonts w:ascii="Sylfaen" w:hAnsi="Sylfaen" w:cs="Menlo Regular"/>
          <w:lang w:val="ka-GE"/>
        </w:rPr>
        <w:t>მცირე კავკასიონ</w:t>
      </w:r>
      <w:r w:rsidR="005B3470">
        <w:rPr>
          <w:rFonts w:ascii="Sylfaen" w:hAnsi="Sylfaen" w:cs="Menlo Regular"/>
          <w:lang w:val="ka-GE"/>
        </w:rPr>
        <w:t xml:space="preserve">ზე (მუნიციპალიტეტები: </w:t>
      </w:r>
      <w:r w:rsidR="005B3470" w:rsidRPr="00C171C8">
        <w:rPr>
          <w:rFonts w:ascii="Sylfaen" w:hAnsi="Sylfaen" w:cs="Menlo Regular"/>
          <w:lang w:val="ka-GE"/>
        </w:rPr>
        <w:t>ქედა, ხულო, შუახევი, ჩოხატაური, წალკა, დმანისი, ბოლნისი, თეთრიწყარო, ბორჯომი, ახალციხე, ადიგენი, ასპინძა, ნინოწმინდა, ახალქალაქი</w:t>
      </w:r>
      <w:r w:rsidR="005B3470">
        <w:rPr>
          <w:rFonts w:ascii="Sylfaen" w:hAnsi="Sylfaen" w:cs="Menlo Regular"/>
          <w:lang w:val="ka-GE"/>
        </w:rPr>
        <w:t xml:space="preserve">). </w:t>
      </w:r>
      <w:r w:rsidR="005B3470" w:rsidRPr="002769FB">
        <w:rPr>
          <w:rFonts w:ascii="Sylfaen" w:hAnsi="Sylfaen" w:cs="Menlo Regular"/>
          <w:lang w:val="ka-GE"/>
        </w:rPr>
        <w:t>დასავლეთ საქართველოში ისტორიულ</w:t>
      </w:r>
      <w:r w:rsidR="00B23EE0">
        <w:rPr>
          <w:rFonts w:ascii="Sylfaen" w:hAnsi="Sylfaen" w:cs="Menlo Regular"/>
          <w:lang w:val="ka-GE"/>
        </w:rPr>
        <w:t>-</w:t>
      </w:r>
      <w:r w:rsidR="005B3470" w:rsidRPr="002769FB">
        <w:rPr>
          <w:rFonts w:ascii="Sylfaen" w:hAnsi="Sylfaen" w:cs="Menlo Regular"/>
          <w:lang w:val="ka-GE"/>
        </w:rPr>
        <w:t xml:space="preserve">გეოგრაფიული მხარეები </w:t>
      </w:r>
      <w:r w:rsidR="00C00178" w:rsidRPr="002769FB">
        <w:rPr>
          <w:rFonts w:ascii="Sylfaen" w:hAnsi="Sylfaen" w:cs="Menlo Regular"/>
          <w:lang w:val="ka-GE"/>
        </w:rPr>
        <w:t>ძირითადად</w:t>
      </w:r>
      <w:r w:rsidR="005B3470" w:rsidRPr="002769FB">
        <w:rPr>
          <w:rFonts w:ascii="Sylfaen" w:hAnsi="Sylfaen" w:cs="Menlo Regular"/>
          <w:lang w:val="ka-GE"/>
        </w:rPr>
        <w:t xml:space="preserve"> ემთხვევა მუნიციპალიტეტების საზღვრებს. გამონაკლის</w:t>
      </w:r>
      <w:r w:rsidR="00B23EE0">
        <w:rPr>
          <w:rFonts w:ascii="Sylfaen" w:hAnsi="Sylfaen" w:cs="Menlo Regular"/>
          <w:lang w:val="ka-GE"/>
        </w:rPr>
        <w:t>ია</w:t>
      </w:r>
      <w:r w:rsidR="005B3470" w:rsidRPr="002769FB">
        <w:rPr>
          <w:rFonts w:ascii="Sylfaen" w:hAnsi="Sylfaen" w:cs="Menlo Regular"/>
          <w:lang w:val="ka-GE"/>
        </w:rPr>
        <w:t xml:space="preserve"> ლეჩხუმი, რომლის რამდენიმე დასახლება წყალტუბოს </w:t>
      </w:r>
      <w:r w:rsidR="005B3470">
        <w:rPr>
          <w:rFonts w:ascii="Sylfaen" w:hAnsi="Sylfaen" w:cs="Menlo Regular"/>
          <w:lang w:val="ka-GE"/>
        </w:rPr>
        <w:t>მუნიციპალიტეტს ეკუთვნის</w:t>
      </w:r>
      <w:r w:rsidR="005B3470" w:rsidRPr="002769FB">
        <w:rPr>
          <w:rFonts w:ascii="Sylfaen" w:hAnsi="Sylfaen" w:cs="Menlo Regular"/>
          <w:lang w:val="ka-GE"/>
        </w:rPr>
        <w:t>. აჭარის მაღალმთიანეთ</w:t>
      </w:r>
      <w:r w:rsidR="0099001F">
        <w:rPr>
          <w:rFonts w:ascii="Sylfaen" w:hAnsi="Sylfaen" w:cs="Menlo Regular"/>
          <w:lang w:val="ka-GE"/>
        </w:rPr>
        <w:t>შ</w:t>
      </w:r>
      <w:r w:rsidR="005B3470" w:rsidRPr="002769FB">
        <w:rPr>
          <w:rFonts w:ascii="Sylfaen" w:hAnsi="Sylfaen" w:cs="Menlo Regular"/>
          <w:lang w:val="ka-GE"/>
        </w:rPr>
        <w:t>ი სამ</w:t>
      </w:r>
      <w:r w:rsidR="0099001F">
        <w:rPr>
          <w:rFonts w:ascii="Sylfaen" w:hAnsi="Sylfaen" w:cs="Menlo Regular"/>
          <w:lang w:val="ka-GE"/>
        </w:rPr>
        <w:t>ი</w:t>
      </w:r>
      <w:r w:rsidR="005B3470" w:rsidRPr="002769FB">
        <w:rPr>
          <w:rFonts w:ascii="Sylfaen" w:hAnsi="Sylfaen" w:cs="Menlo Regular"/>
          <w:lang w:val="ka-GE"/>
        </w:rPr>
        <w:t xml:space="preserve"> მუნიციპალიტეტ</w:t>
      </w:r>
      <w:r w:rsidR="0099001F">
        <w:rPr>
          <w:rFonts w:ascii="Sylfaen" w:hAnsi="Sylfaen" w:cs="Menlo Regular"/>
          <w:lang w:val="ka-GE"/>
        </w:rPr>
        <w:t>ია</w:t>
      </w:r>
      <w:r w:rsidR="005B3470">
        <w:rPr>
          <w:rFonts w:ascii="Sylfaen" w:hAnsi="Sylfaen" w:cs="Menlo Regular"/>
          <w:lang w:val="ka-GE"/>
        </w:rPr>
        <w:t xml:space="preserve"> (ქედა, შუახევი, ხულო)</w:t>
      </w:r>
      <w:r w:rsidR="005B3470" w:rsidRPr="002769FB">
        <w:rPr>
          <w:rFonts w:ascii="Sylfaen" w:hAnsi="Sylfaen" w:cs="Menlo Regular"/>
          <w:lang w:val="ka-GE"/>
        </w:rPr>
        <w:t xml:space="preserve">. </w:t>
      </w:r>
    </w:p>
    <w:p w:rsidR="00547F44" w:rsidRPr="0066425D" w:rsidRDefault="00547F44" w:rsidP="00EE44F9">
      <w:pPr>
        <w:spacing w:before="240" w:after="120" w:line="21" w:lineRule="atLeast"/>
        <w:jc w:val="both"/>
        <w:rPr>
          <w:rFonts w:ascii="Sylfaen" w:hAnsi="Sylfaen" w:cs="Menlo Regular"/>
          <w:lang w:val="ka-GE"/>
        </w:rPr>
      </w:pPr>
      <w:r w:rsidRPr="009D5A4D">
        <w:rPr>
          <w:rFonts w:ascii="Sylfaen" w:hAnsi="Sylfaen" w:cs="Helvetica"/>
          <w:lang w:val="ka-GE"/>
        </w:rPr>
        <w:t>მაღალმთიან დასახლებ</w:t>
      </w:r>
      <w:r w:rsidR="00B23EE0">
        <w:rPr>
          <w:rFonts w:ascii="Sylfaen" w:hAnsi="Sylfaen" w:cs="Helvetica"/>
          <w:lang w:val="ka-GE"/>
        </w:rPr>
        <w:t>ათა</w:t>
      </w:r>
      <w:r w:rsidR="0099001F" w:rsidRPr="009D5A4D">
        <w:rPr>
          <w:rFonts w:ascii="Sylfaen" w:hAnsi="Sylfaen" w:cs="Helvetica"/>
          <w:lang w:val="ka-GE"/>
        </w:rPr>
        <w:t xml:space="preserve"> შორის</w:t>
      </w:r>
      <w:r w:rsidR="00B23EE0">
        <w:rPr>
          <w:rFonts w:ascii="Sylfaen" w:hAnsi="Sylfaen" w:cs="Helvetica"/>
          <w:lang w:val="ka-GE"/>
        </w:rPr>
        <w:t xml:space="preserve"> უმეტესობა</w:t>
      </w:r>
      <w:r w:rsidR="00B23EE0" w:rsidRPr="009D5A4D">
        <w:rPr>
          <w:rFonts w:ascii="Sylfaen" w:hAnsi="Sylfaen" w:cs="Helvetica"/>
          <w:lang w:val="ka-GE"/>
        </w:rPr>
        <w:t xml:space="preserve"> </w:t>
      </w:r>
      <w:r w:rsidR="00634F2C" w:rsidRPr="009D5A4D">
        <w:rPr>
          <w:rFonts w:ascii="Sylfaen" w:hAnsi="Sylfaen" w:cs="Helvetica"/>
          <w:lang w:val="ka-GE"/>
        </w:rPr>
        <w:t>სოფლის</w:t>
      </w:r>
      <w:r w:rsidR="00B23EE0">
        <w:rPr>
          <w:rFonts w:ascii="Sylfaen" w:hAnsi="Sylfaen" w:cs="Helvetica"/>
          <w:lang w:val="ka-GE"/>
        </w:rPr>
        <w:t xml:space="preserve"> კატეგორიისაა</w:t>
      </w:r>
      <w:r w:rsidR="00634F2C" w:rsidRPr="009D5A4D">
        <w:rPr>
          <w:rFonts w:ascii="Sylfaen" w:hAnsi="Sylfaen" w:cs="Helvetica"/>
          <w:lang w:val="ka-GE"/>
        </w:rPr>
        <w:t xml:space="preserve"> (</w:t>
      </w:r>
      <w:r w:rsidR="0099001F" w:rsidRPr="009D5A4D">
        <w:rPr>
          <w:rFonts w:ascii="Sylfaen" w:hAnsi="Sylfaen" w:cs="Helvetica"/>
          <w:lang w:val="ka-GE"/>
        </w:rPr>
        <w:t>98.</w:t>
      </w:r>
      <w:r w:rsidR="009D5A4D">
        <w:rPr>
          <w:rFonts w:ascii="Sylfaen" w:hAnsi="Sylfaen" w:cs="Helvetica"/>
          <w:lang w:val="ka-GE"/>
        </w:rPr>
        <w:t>5</w:t>
      </w:r>
      <w:r w:rsidR="0099001F" w:rsidRPr="009D5A4D">
        <w:rPr>
          <w:rFonts w:ascii="Sylfaen" w:hAnsi="Sylfaen" w:cs="Helvetica"/>
          <w:lang w:val="ka-GE"/>
        </w:rPr>
        <w:t xml:space="preserve">%, </w:t>
      </w:r>
      <w:r w:rsidR="000543E5" w:rsidRPr="009D5A4D">
        <w:rPr>
          <w:rFonts w:ascii="Sylfaen" w:hAnsi="Sylfaen" w:cs="Helvetica"/>
          <w:lang w:val="ka-GE"/>
        </w:rPr>
        <w:t>1</w:t>
      </w:r>
      <w:r w:rsidR="00B23EE0">
        <w:rPr>
          <w:rFonts w:ascii="Sylfaen" w:hAnsi="Sylfaen" w:cs="Helvetica"/>
        </w:rPr>
        <w:t> </w:t>
      </w:r>
      <w:r w:rsidR="009D5A4D" w:rsidRPr="009D5A4D">
        <w:rPr>
          <w:rFonts w:ascii="Sylfaen" w:hAnsi="Sylfaen" w:cs="Helvetica"/>
          <w:lang w:val="ka-GE"/>
        </w:rPr>
        <w:t>705</w:t>
      </w:r>
      <w:r w:rsidR="00B23EE0">
        <w:rPr>
          <w:rFonts w:ascii="Sylfaen" w:hAnsi="Sylfaen" w:cs="Helvetica"/>
          <w:lang w:val="ka-GE"/>
        </w:rPr>
        <w:t xml:space="preserve"> </w:t>
      </w:r>
      <w:r w:rsidR="00634F2C" w:rsidRPr="009D5A4D">
        <w:rPr>
          <w:rFonts w:ascii="Sylfaen" w:hAnsi="Sylfaen" w:cs="Helvetica"/>
          <w:lang w:val="ka-GE"/>
        </w:rPr>
        <w:t xml:space="preserve">სოფელი), </w:t>
      </w:r>
      <w:r w:rsidR="0099001F" w:rsidRPr="009D5A4D">
        <w:rPr>
          <w:rFonts w:ascii="Sylfaen" w:hAnsi="Sylfaen" w:cs="Helvetica"/>
          <w:lang w:val="ka-GE"/>
        </w:rPr>
        <w:t xml:space="preserve">მცირე რაოდენობით კი </w:t>
      </w:r>
      <w:r w:rsidR="00B23EE0">
        <w:rPr>
          <w:rFonts w:ascii="Sylfaen" w:hAnsi="Sylfaen" w:cs="Helvetica"/>
          <w:lang w:val="ka-GE"/>
        </w:rPr>
        <w:t>-</w:t>
      </w:r>
      <w:r w:rsidR="00634F2C" w:rsidRPr="009D5A4D">
        <w:rPr>
          <w:rFonts w:ascii="Sylfaen" w:hAnsi="Sylfaen" w:cs="Helvetica"/>
          <w:lang w:val="ka-GE"/>
        </w:rPr>
        <w:t xml:space="preserve"> დაბის (</w:t>
      </w:r>
      <w:r w:rsidR="009D5A4D">
        <w:rPr>
          <w:rFonts w:ascii="Sylfaen" w:hAnsi="Sylfaen" w:cs="Helvetica"/>
          <w:lang w:val="ka-GE"/>
        </w:rPr>
        <w:t>1</w:t>
      </w:r>
      <w:r w:rsidR="0099001F" w:rsidRPr="009D5A4D">
        <w:rPr>
          <w:rFonts w:ascii="Sylfaen" w:hAnsi="Sylfaen" w:cs="Helvetica"/>
          <w:lang w:val="ka-GE"/>
        </w:rPr>
        <w:t xml:space="preserve">%, </w:t>
      </w:r>
      <w:r w:rsidR="00A2623F" w:rsidRPr="009D5A4D">
        <w:rPr>
          <w:rFonts w:ascii="Sylfaen" w:hAnsi="Sylfaen" w:cs="Helvetica"/>
        </w:rPr>
        <w:t>1</w:t>
      </w:r>
      <w:r w:rsidR="00634F2C" w:rsidRPr="009D5A4D">
        <w:rPr>
          <w:rFonts w:ascii="Sylfaen" w:hAnsi="Sylfaen" w:cs="Helvetica"/>
          <w:lang w:val="ka-GE"/>
        </w:rPr>
        <w:t>7 დაბა) და ქალაქის (</w:t>
      </w:r>
      <w:r w:rsidR="0099001F" w:rsidRPr="009D5A4D">
        <w:rPr>
          <w:rFonts w:ascii="Sylfaen" w:hAnsi="Sylfaen" w:cs="Helvetica"/>
          <w:lang w:val="ka-GE"/>
        </w:rPr>
        <w:t>0.</w:t>
      </w:r>
      <w:r w:rsidR="009D5A4D">
        <w:rPr>
          <w:rFonts w:ascii="Sylfaen" w:hAnsi="Sylfaen" w:cs="Helvetica"/>
          <w:lang w:val="ka-GE"/>
        </w:rPr>
        <w:t>5</w:t>
      </w:r>
      <w:r w:rsidR="0099001F" w:rsidRPr="009D5A4D">
        <w:rPr>
          <w:rFonts w:ascii="Sylfaen" w:hAnsi="Sylfaen" w:cs="Helvetica"/>
          <w:lang w:val="ka-GE"/>
        </w:rPr>
        <w:t xml:space="preserve">%, </w:t>
      </w:r>
      <w:r w:rsidR="009D5A4D" w:rsidRPr="009D5A4D">
        <w:rPr>
          <w:rFonts w:ascii="Sylfaen" w:hAnsi="Sylfaen" w:cs="Helvetica"/>
          <w:lang w:val="ka-GE"/>
        </w:rPr>
        <w:t>8</w:t>
      </w:r>
      <w:r w:rsidR="00634F2C" w:rsidRPr="009D5A4D">
        <w:rPr>
          <w:rFonts w:ascii="Sylfaen" w:hAnsi="Sylfaen" w:cs="Helvetica"/>
          <w:lang w:val="ka-GE"/>
        </w:rPr>
        <w:t xml:space="preserve"> ქალაქი) </w:t>
      </w:r>
      <w:r w:rsidR="00B23EE0">
        <w:rPr>
          <w:rFonts w:ascii="Sylfaen" w:hAnsi="Sylfaen" w:cs="Helvetica"/>
          <w:lang w:val="ka-GE"/>
        </w:rPr>
        <w:t>ტიპის</w:t>
      </w:r>
      <w:r w:rsidR="00634F2C" w:rsidRPr="009D5A4D">
        <w:rPr>
          <w:rFonts w:ascii="Sylfaen" w:hAnsi="Sylfaen" w:cs="Helvetica"/>
          <w:lang w:val="ka-GE"/>
        </w:rPr>
        <w:t>.</w:t>
      </w:r>
    </w:p>
    <w:p w:rsidR="00710C26" w:rsidRPr="00A2623F" w:rsidRDefault="000543E5" w:rsidP="00EE44F9">
      <w:pPr>
        <w:spacing w:before="240" w:after="120" w:line="21" w:lineRule="atLeast"/>
        <w:jc w:val="both"/>
        <w:rPr>
          <w:rFonts w:ascii="Sylfaen" w:hAnsi="Sylfaen" w:cs="Helvetica"/>
        </w:rPr>
      </w:pPr>
      <w:r>
        <w:rPr>
          <w:rFonts w:ascii="Sylfaen" w:hAnsi="Sylfaen" w:cs="Helvetica"/>
          <w:lang w:val="ka-GE"/>
        </w:rPr>
        <w:t xml:space="preserve">სათანადო </w:t>
      </w:r>
      <w:r w:rsidR="00B10C1D" w:rsidRPr="00FA4AC0">
        <w:rPr>
          <w:rFonts w:ascii="Sylfaen" w:hAnsi="Sylfaen" w:cs="Helvetica"/>
          <w:lang w:val="ka-GE"/>
        </w:rPr>
        <w:t>საცხოვრებელი პირობების ან სამუშაო ადგილ</w:t>
      </w:r>
      <w:r>
        <w:rPr>
          <w:rFonts w:ascii="Sylfaen" w:hAnsi="Sylfaen" w:cs="Helvetica"/>
          <w:lang w:val="ka-GE"/>
        </w:rPr>
        <w:t>ებ</w:t>
      </w:r>
      <w:r w:rsidR="00B10C1D" w:rsidRPr="00FA4AC0">
        <w:rPr>
          <w:rFonts w:ascii="Sylfaen" w:hAnsi="Sylfaen" w:cs="Helvetica"/>
          <w:lang w:val="ka-GE"/>
        </w:rPr>
        <w:t xml:space="preserve">ის არარსებობის გამო, </w:t>
      </w:r>
      <w:r>
        <w:rPr>
          <w:rFonts w:ascii="Sylfaen" w:hAnsi="Sylfaen" w:cs="Helvetica"/>
          <w:lang w:val="ka-GE"/>
        </w:rPr>
        <w:t>მაღალმთიან დასახლებ</w:t>
      </w:r>
      <w:r w:rsidR="00B23EE0">
        <w:rPr>
          <w:rFonts w:ascii="Sylfaen" w:hAnsi="Sylfaen" w:cs="Helvetica"/>
          <w:lang w:val="ka-GE"/>
        </w:rPr>
        <w:t>ათა</w:t>
      </w:r>
      <w:r>
        <w:rPr>
          <w:rFonts w:ascii="Sylfaen" w:hAnsi="Sylfaen" w:cs="Helvetica"/>
          <w:lang w:val="ka-GE"/>
        </w:rPr>
        <w:t xml:space="preserve"> ნაწილისათვის დამახასიათებელია სეზონური შრომითი მიგრაცია </w:t>
      </w:r>
      <w:r w:rsidR="00B23EE0">
        <w:rPr>
          <w:rFonts w:ascii="Sylfaen" w:hAnsi="Sylfaen" w:cs="Helvetica"/>
          <w:lang w:val="ka-GE"/>
        </w:rPr>
        <w:t xml:space="preserve">- </w:t>
      </w:r>
      <w:r w:rsidR="00B10C1D" w:rsidRPr="00FA4AC0">
        <w:rPr>
          <w:rFonts w:ascii="Sylfaen" w:hAnsi="Sylfaen" w:cs="Helvetica"/>
          <w:lang w:val="ka-GE"/>
        </w:rPr>
        <w:t>ზოგიერთ დასახლებ</w:t>
      </w:r>
      <w:r w:rsidR="00306F4E">
        <w:rPr>
          <w:rFonts w:ascii="Sylfaen" w:hAnsi="Sylfaen" w:cs="Helvetica"/>
          <w:lang w:val="ka-GE"/>
        </w:rPr>
        <w:t>ა</w:t>
      </w:r>
      <w:r w:rsidR="00B10C1D" w:rsidRPr="00FA4AC0">
        <w:rPr>
          <w:rFonts w:ascii="Sylfaen" w:hAnsi="Sylfaen" w:cs="Helvetica"/>
          <w:lang w:val="ka-GE"/>
        </w:rPr>
        <w:t>ში მოსახლეობა მთელი წლის განმავლობაში 9 თვეზე ნაკლებ</w:t>
      </w:r>
      <w:r w:rsidR="00B23EE0">
        <w:rPr>
          <w:rFonts w:ascii="Sylfaen" w:hAnsi="Sylfaen" w:cs="Helvetica"/>
          <w:lang w:val="ka-GE"/>
        </w:rPr>
        <w:t>ს ატარებს</w:t>
      </w:r>
      <w:r w:rsidR="00B10C1D" w:rsidRPr="00FA4AC0">
        <w:rPr>
          <w:rFonts w:ascii="Sylfaen" w:hAnsi="Sylfaen" w:cs="Helvetica"/>
          <w:lang w:val="ka-GE"/>
        </w:rPr>
        <w:t xml:space="preserve">. </w:t>
      </w:r>
      <w:r w:rsidR="00F91DAA" w:rsidRPr="00FA4AC0">
        <w:rPr>
          <w:rFonts w:ascii="Sylfaen" w:hAnsi="Sylfaen" w:cs="Helvetica"/>
          <w:lang w:val="ka-GE"/>
        </w:rPr>
        <w:t xml:space="preserve">მუნიციპალიტეტის ადმინისტრაციული ცენტრიდან </w:t>
      </w:r>
      <w:r w:rsidR="00B23EE0">
        <w:rPr>
          <w:rFonts w:ascii="Sylfaen" w:hAnsi="Sylfaen" w:cs="Helvetica"/>
          <w:lang w:val="ka-GE"/>
        </w:rPr>
        <w:t xml:space="preserve">ფაქტობრივ </w:t>
      </w:r>
      <w:r w:rsidR="00C00178" w:rsidRPr="00FA4AC0">
        <w:rPr>
          <w:rFonts w:ascii="Sylfaen" w:hAnsi="Sylfaen" w:cs="Helvetica"/>
          <w:lang w:val="ka-GE"/>
        </w:rPr>
        <w:t>მოწყვეტილობ</w:t>
      </w:r>
      <w:r w:rsidR="00E436FD">
        <w:rPr>
          <w:rFonts w:ascii="Sylfaen" w:hAnsi="Sylfaen" w:cs="Helvetica"/>
          <w:lang w:val="ka-GE"/>
        </w:rPr>
        <w:t>ა</w:t>
      </w:r>
      <w:r w:rsidR="00B23EE0">
        <w:rPr>
          <w:rFonts w:ascii="Sylfaen" w:hAnsi="Sylfaen" w:cs="Helvetica"/>
          <w:lang w:val="ka-GE"/>
        </w:rPr>
        <w:t xml:space="preserve">ს განსაზღვრავს </w:t>
      </w:r>
      <w:r w:rsidR="00B23EE0" w:rsidRPr="00FA4AC0">
        <w:rPr>
          <w:rFonts w:ascii="Sylfaen" w:hAnsi="Sylfaen" w:cs="Helvetica"/>
          <w:lang w:val="ka-GE"/>
        </w:rPr>
        <w:t>პერიფერიულობი</w:t>
      </w:r>
      <w:r w:rsidR="00B23EE0">
        <w:rPr>
          <w:rFonts w:ascii="Sylfaen" w:hAnsi="Sylfaen" w:cs="Helvetica"/>
          <w:lang w:val="ka-GE"/>
        </w:rPr>
        <w:t xml:space="preserve">ს კოეფიციენტი. </w:t>
      </w:r>
      <w:r w:rsidR="0006000A">
        <w:rPr>
          <w:rFonts w:ascii="Sylfaen" w:hAnsi="Sylfaen" w:cs="Helvetica"/>
          <w:lang w:val="ka-GE"/>
        </w:rPr>
        <w:t xml:space="preserve">ეს კოეფიციენტი მაღალია </w:t>
      </w:r>
      <w:r w:rsidR="00B23EE0" w:rsidRPr="00FA4AC0">
        <w:rPr>
          <w:rFonts w:ascii="Sylfaen" w:hAnsi="Sylfaen" w:cs="Helvetica"/>
          <w:lang w:val="ka-GE"/>
        </w:rPr>
        <w:t xml:space="preserve"> </w:t>
      </w:r>
      <w:r w:rsidR="00F91DAA" w:rsidRPr="00FA4AC0">
        <w:rPr>
          <w:rFonts w:ascii="Sylfaen" w:hAnsi="Sylfaen" w:cs="Helvetica"/>
          <w:lang w:val="ka-GE"/>
        </w:rPr>
        <w:t xml:space="preserve"> დასახლებ</w:t>
      </w:r>
      <w:r w:rsidR="0006000A">
        <w:rPr>
          <w:rFonts w:ascii="Sylfaen" w:hAnsi="Sylfaen" w:cs="Helvetica"/>
          <w:lang w:val="ka-GE"/>
        </w:rPr>
        <w:t>ათა</w:t>
      </w:r>
      <w:r w:rsidR="00F91DAA" w:rsidRPr="00FA4AC0">
        <w:rPr>
          <w:rFonts w:ascii="Sylfaen" w:hAnsi="Sylfaen" w:cs="Helvetica"/>
          <w:lang w:val="ka-GE"/>
        </w:rPr>
        <w:t xml:space="preserve"> 40%</w:t>
      </w:r>
      <w:r w:rsidR="0006000A">
        <w:rPr>
          <w:rFonts w:ascii="Sylfaen" w:hAnsi="Sylfaen" w:cs="Helvetica"/>
          <w:lang w:val="ka-GE"/>
        </w:rPr>
        <w:t>-თვის</w:t>
      </w:r>
      <w:r w:rsidR="00F91DAA" w:rsidRPr="00FA4AC0">
        <w:rPr>
          <w:rFonts w:ascii="Sylfaen" w:hAnsi="Sylfaen" w:cs="Helvetica"/>
          <w:lang w:val="ka-GE"/>
        </w:rPr>
        <w:t>,</w:t>
      </w:r>
      <w:r w:rsidR="0006000A">
        <w:rPr>
          <w:rFonts w:ascii="Sylfaen" w:hAnsi="Sylfaen" w:cs="Helvetica"/>
          <w:lang w:val="ka-GE"/>
        </w:rPr>
        <w:t xml:space="preserve"> რასაც</w:t>
      </w:r>
      <w:r w:rsidR="008F19EA">
        <w:rPr>
          <w:rFonts w:ascii="Sylfaen" w:hAnsi="Sylfaen" w:cs="Helvetica"/>
          <w:lang w:val="ka-GE"/>
        </w:rPr>
        <w:t>,</w:t>
      </w:r>
      <w:r w:rsidR="0006000A">
        <w:rPr>
          <w:rFonts w:ascii="Sylfaen" w:hAnsi="Sylfaen" w:cs="Helvetica"/>
          <w:lang w:val="ka-GE"/>
        </w:rPr>
        <w:t xml:space="preserve"> უმეტეს შემთხვევაში</w:t>
      </w:r>
      <w:r w:rsidR="008F19EA">
        <w:rPr>
          <w:rFonts w:ascii="Sylfaen" w:hAnsi="Sylfaen" w:cs="Helvetica"/>
          <w:lang w:val="ka-GE"/>
        </w:rPr>
        <w:t>,</w:t>
      </w:r>
      <w:r w:rsidR="00F91DAA" w:rsidRPr="00FA4AC0">
        <w:rPr>
          <w:rFonts w:ascii="Sylfaen" w:hAnsi="Sylfaen" w:cs="Helvetica"/>
          <w:lang w:val="ka-GE"/>
        </w:rPr>
        <w:t xml:space="preserve"> გზის სირთულ</w:t>
      </w:r>
      <w:r w:rsidR="0006000A">
        <w:rPr>
          <w:rFonts w:ascii="Sylfaen" w:hAnsi="Sylfaen" w:cs="Helvetica"/>
          <w:lang w:val="ka-GE"/>
        </w:rPr>
        <w:t>ე განაპირობებს</w:t>
      </w:r>
      <w:r w:rsidR="00F91DAA" w:rsidRPr="00FA4AC0">
        <w:rPr>
          <w:rFonts w:ascii="Sylfaen" w:hAnsi="Sylfaen" w:cs="Helvetica"/>
          <w:lang w:val="ka-GE"/>
        </w:rPr>
        <w:t>.</w:t>
      </w:r>
    </w:p>
    <w:p w:rsidR="00ED28EC" w:rsidRPr="00FA4AC0" w:rsidRDefault="001D6DA5" w:rsidP="00EE44F9">
      <w:pPr>
        <w:spacing w:before="240" w:after="120" w:line="21" w:lineRule="atLeast"/>
        <w:jc w:val="both"/>
        <w:rPr>
          <w:rFonts w:ascii="Sylfaen" w:hAnsi="Sylfaen" w:cs="Menlo Regular"/>
          <w:lang w:val="ka-GE"/>
        </w:rPr>
      </w:pPr>
      <w:r w:rsidRPr="00FA4AC0">
        <w:rPr>
          <w:rFonts w:ascii="Sylfaen" w:hAnsi="Sylfaen" w:cs="Menlo Regular"/>
          <w:lang w:val="ka-GE"/>
        </w:rPr>
        <w:t>მცირე</w:t>
      </w:r>
      <w:r w:rsidR="0006000A">
        <w:rPr>
          <w:rFonts w:ascii="Sylfaen" w:hAnsi="Sylfaen" w:cs="Menlo Regular"/>
          <w:lang w:val="ka-GE"/>
        </w:rPr>
        <w:t xml:space="preserve"> </w:t>
      </w:r>
      <w:r w:rsidRPr="00FA4AC0">
        <w:rPr>
          <w:rFonts w:ascii="Sylfaen" w:hAnsi="Sylfaen" w:cs="Menlo Regular"/>
          <w:lang w:val="ka-GE"/>
        </w:rPr>
        <w:t>დასახლებ</w:t>
      </w:r>
      <w:r w:rsidR="0006000A">
        <w:rPr>
          <w:rFonts w:ascii="Sylfaen" w:hAnsi="Sylfaen" w:cs="Menlo Regular"/>
          <w:lang w:val="ka-GE"/>
        </w:rPr>
        <w:t>ათა</w:t>
      </w:r>
      <w:r w:rsidRPr="00FA4AC0">
        <w:rPr>
          <w:rFonts w:ascii="Sylfaen" w:hAnsi="Sylfaen" w:cs="Menlo Regular"/>
          <w:lang w:val="ka-GE"/>
        </w:rPr>
        <w:t xml:space="preserve"> მოსახლეობა ეკონომიკურად და სერვისებ</w:t>
      </w:r>
      <w:r w:rsidR="004D793F" w:rsidRPr="00FA4AC0">
        <w:rPr>
          <w:rFonts w:ascii="Sylfaen" w:hAnsi="Sylfaen" w:cs="Menlo Regular"/>
          <w:lang w:val="ka-GE"/>
        </w:rPr>
        <w:t>ზე ხელმისაწვდომობის</w:t>
      </w:r>
      <w:r w:rsidRPr="00FA4AC0">
        <w:rPr>
          <w:rFonts w:ascii="Sylfaen" w:hAnsi="Sylfaen" w:cs="Menlo Regular"/>
          <w:lang w:val="ka-GE"/>
        </w:rPr>
        <w:t xml:space="preserve"> მხრივ  </w:t>
      </w:r>
      <w:r w:rsidR="004D793F" w:rsidRPr="00FA4AC0">
        <w:rPr>
          <w:rFonts w:ascii="Sylfaen" w:hAnsi="Sylfaen" w:cs="Menlo Regular"/>
          <w:lang w:val="ka-GE"/>
        </w:rPr>
        <w:t>დამოკიდებულ</w:t>
      </w:r>
      <w:r w:rsidR="00306F4E">
        <w:rPr>
          <w:rFonts w:ascii="Sylfaen" w:hAnsi="Sylfaen" w:cs="Menlo Regular"/>
          <w:lang w:val="ka-GE"/>
        </w:rPr>
        <w:t>ია</w:t>
      </w:r>
      <w:r w:rsidR="0006000A">
        <w:rPr>
          <w:rFonts w:ascii="Sylfaen" w:hAnsi="Sylfaen" w:cs="Menlo Regular"/>
          <w:lang w:val="ka-GE"/>
        </w:rPr>
        <w:t xml:space="preserve"> </w:t>
      </w:r>
      <w:r w:rsidRPr="00FA4AC0">
        <w:rPr>
          <w:rFonts w:ascii="Sylfaen" w:hAnsi="Sylfaen" w:cs="Menlo Regular"/>
          <w:lang w:val="ka-GE"/>
        </w:rPr>
        <w:t>ახლომდება</w:t>
      </w:r>
      <w:r w:rsidR="000E3664" w:rsidRPr="00FA4AC0">
        <w:rPr>
          <w:rFonts w:ascii="Sylfaen" w:hAnsi="Sylfaen" w:cs="Menlo Regular"/>
          <w:lang w:val="ka-GE"/>
        </w:rPr>
        <w:t>რე</w:t>
      </w:r>
      <w:r w:rsidRPr="00FA4AC0">
        <w:rPr>
          <w:rFonts w:ascii="Sylfaen" w:hAnsi="Sylfaen" w:cs="Menlo Regular"/>
          <w:lang w:val="ka-GE"/>
        </w:rPr>
        <w:t xml:space="preserve"> ურბანულ ცენტრებსა და კურორტებზე, თუნდაც ისინი არ </w:t>
      </w:r>
      <w:r w:rsidR="004351D9" w:rsidRPr="00FA4AC0">
        <w:rPr>
          <w:rFonts w:ascii="Sylfaen" w:hAnsi="Sylfaen" w:cs="Menlo Regular"/>
          <w:lang w:val="ka-GE"/>
        </w:rPr>
        <w:t>შედიოდნენ</w:t>
      </w:r>
      <w:r w:rsidR="0006000A">
        <w:rPr>
          <w:rFonts w:ascii="Sylfaen" w:hAnsi="Sylfaen" w:cs="Menlo Regular"/>
          <w:lang w:val="ka-GE"/>
        </w:rPr>
        <w:t xml:space="preserve"> იმავე</w:t>
      </w:r>
      <w:r w:rsidR="0006000A" w:rsidRPr="00FA4AC0">
        <w:rPr>
          <w:rFonts w:ascii="Sylfaen" w:hAnsi="Sylfaen" w:cs="Menlo Regular"/>
          <w:lang w:val="ka-GE"/>
        </w:rPr>
        <w:t xml:space="preserve"> </w:t>
      </w:r>
      <w:r w:rsidR="000E3664" w:rsidRPr="00FA4AC0">
        <w:rPr>
          <w:rFonts w:ascii="Sylfaen" w:hAnsi="Sylfaen" w:cs="Menlo Regular"/>
          <w:lang w:val="ka-GE"/>
        </w:rPr>
        <w:t xml:space="preserve">მუნიციპალიტეტის </w:t>
      </w:r>
      <w:r w:rsidR="004351D9" w:rsidRPr="00FA4AC0">
        <w:rPr>
          <w:rFonts w:ascii="Sylfaen" w:hAnsi="Sylfaen" w:cs="Menlo Regular"/>
          <w:lang w:val="ka-GE"/>
        </w:rPr>
        <w:t>შემადგენლობაში</w:t>
      </w:r>
      <w:r w:rsidR="000E3664" w:rsidRPr="00FA4AC0">
        <w:rPr>
          <w:rFonts w:ascii="Sylfaen" w:hAnsi="Sylfaen" w:cs="Menlo Regular"/>
          <w:lang w:val="ka-GE"/>
        </w:rPr>
        <w:t>. მაგალითად, გურიის მაღალმთიანი დასახლებები დაკავშირებული</w:t>
      </w:r>
      <w:r w:rsidR="0040753C" w:rsidRPr="00FA4AC0">
        <w:rPr>
          <w:rFonts w:ascii="Sylfaen" w:hAnsi="Sylfaen" w:cs="Menlo Regular"/>
          <w:lang w:val="ka-GE"/>
        </w:rPr>
        <w:t>ა</w:t>
      </w:r>
      <w:r w:rsidR="004351D9" w:rsidRPr="00FA4AC0">
        <w:rPr>
          <w:rFonts w:ascii="Sylfaen" w:hAnsi="Sylfaen" w:cs="Menlo Regular"/>
          <w:lang w:val="ka-GE"/>
        </w:rPr>
        <w:t>, როგორც</w:t>
      </w:r>
      <w:r w:rsidR="0006000A">
        <w:rPr>
          <w:rFonts w:ascii="Sylfaen" w:hAnsi="Sylfaen" w:cs="Menlo Regular"/>
          <w:lang w:val="ka-GE"/>
        </w:rPr>
        <w:t xml:space="preserve"> </w:t>
      </w:r>
      <w:r w:rsidR="007E5154" w:rsidRPr="00FA4AC0">
        <w:rPr>
          <w:rFonts w:ascii="Sylfaen" w:hAnsi="Sylfaen" w:cs="Menlo Regular"/>
          <w:lang w:val="ka-GE"/>
        </w:rPr>
        <w:t>ჩოხატაურის</w:t>
      </w:r>
      <w:r w:rsidR="004351D9" w:rsidRPr="00FA4AC0">
        <w:rPr>
          <w:rFonts w:ascii="Sylfaen" w:hAnsi="Sylfaen" w:cs="Menlo Regular"/>
          <w:lang w:val="ka-GE"/>
        </w:rPr>
        <w:t>, ისე</w:t>
      </w:r>
      <w:r w:rsidR="000E3664" w:rsidRPr="00FA4AC0">
        <w:rPr>
          <w:rFonts w:ascii="Sylfaen" w:hAnsi="Sylfaen" w:cs="Menlo Regular"/>
          <w:lang w:val="ka-GE"/>
        </w:rPr>
        <w:t xml:space="preserve"> ბათუმის ბაზრებთან.</w:t>
      </w:r>
      <w:r w:rsidR="0006000A">
        <w:rPr>
          <w:rFonts w:ascii="Sylfaen" w:hAnsi="Sylfaen" w:cs="Menlo Regular"/>
          <w:lang w:val="ka-GE"/>
        </w:rPr>
        <w:t xml:space="preserve"> </w:t>
      </w:r>
      <w:r w:rsidR="00CB1752" w:rsidRPr="00FA4AC0">
        <w:rPr>
          <w:rFonts w:ascii="Sylfaen" w:hAnsi="Sylfaen" w:cs="Menlo Regular"/>
          <w:lang w:val="ka-GE"/>
        </w:rPr>
        <w:t xml:space="preserve">კავშირების გაძლიერება და </w:t>
      </w:r>
      <w:r w:rsidR="0006000A">
        <w:rPr>
          <w:rFonts w:ascii="Sylfaen" w:hAnsi="Sylfaen" w:cs="Menlo Regular"/>
          <w:lang w:val="ka-GE"/>
        </w:rPr>
        <w:t>ახალი ურთიერთობების</w:t>
      </w:r>
      <w:r w:rsidR="0006000A" w:rsidRPr="00FA4AC0">
        <w:rPr>
          <w:rFonts w:ascii="Sylfaen" w:hAnsi="Sylfaen" w:cs="Menlo Regular"/>
          <w:lang w:val="ka-GE"/>
        </w:rPr>
        <w:t xml:space="preserve"> </w:t>
      </w:r>
      <w:r w:rsidR="00CB1752" w:rsidRPr="00FA4AC0">
        <w:rPr>
          <w:rFonts w:ascii="Sylfaen" w:hAnsi="Sylfaen" w:cs="Menlo Regular"/>
          <w:lang w:val="ka-GE"/>
        </w:rPr>
        <w:t xml:space="preserve">განვითარება მაღალმთიან </w:t>
      </w:r>
      <w:r w:rsidR="00CD32ED" w:rsidRPr="00FA4AC0">
        <w:rPr>
          <w:rFonts w:ascii="Sylfaen" w:hAnsi="Sylfaen" w:cs="Menlo Regular"/>
          <w:lang w:val="ka-GE"/>
        </w:rPr>
        <w:t>დასახლებებს</w:t>
      </w:r>
      <w:r w:rsidR="0006000A">
        <w:rPr>
          <w:rFonts w:ascii="Sylfaen" w:hAnsi="Sylfaen" w:cs="Menlo Regular"/>
          <w:lang w:val="ka-GE"/>
        </w:rPr>
        <w:t xml:space="preserve"> შეუქმნის</w:t>
      </w:r>
      <w:r w:rsidR="00CB1752" w:rsidRPr="00FA4AC0">
        <w:rPr>
          <w:rFonts w:ascii="Sylfaen" w:hAnsi="Sylfaen" w:cs="Menlo Regular"/>
          <w:lang w:val="ka-GE"/>
        </w:rPr>
        <w:t xml:space="preserve"> ეკონომიკის </w:t>
      </w:r>
      <w:r w:rsidR="0006000A">
        <w:rPr>
          <w:rFonts w:ascii="Sylfaen" w:hAnsi="Sylfaen" w:cs="Menlo Regular"/>
          <w:lang w:val="ka-GE"/>
        </w:rPr>
        <w:t>ზრდის</w:t>
      </w:r>
      <w:r w:rsidR="0006000A" w:rsidRPr="00FA4AC0">
        <w:rPr>
          <w:rFonts w:ascii="Sylfaen" w:hAnsi="Sylfaen" w:cs="Menlo Regular"/>
          <w:lang w:val="ka-GE"/>
        </w:rPr>
        <w:t xml:space="preserve"> </w:t>
      </w:r>
      <w:r w:rsidR="00CB1752" w:rsidRPr="00FA4AC0">
        <w:rPr>
          <w:rFonts w:ascii="Sylfaen" w:hAnsi="Sylfaen" w:cs="Menlo Regular"/>
          <w:lang w:val="ka-GE"/>
        </w:rPr>
        <w:t>ახალ შესაძლებლობებს</w:t>
      </w:r>
      <w:r w:rsidR="0006000A">
        <w:rPr>
          <w:rFonts w:ascii="Sylfaen" w:hAnsi="Sylfaen" w:cs="Menlo Regular"/>
          <w:lang w:val="ka-GE"/>
        </w:rPr>
        <w:t>. ამასთან,</w:t>
      </w:r>
      <w:r w:rsidR="00CB1752" w:rsidRPr="00FA4AC0">
        <w:rPr>
          <w:rFonts w:ascii="Sylfaen" w:hAnsi="Sylfaen" w:cs="Menlo Regular"/>
          <w:lang w:val="ka-GE"/>
        </w:rPr>
        <w:t xml:space="preserve"> მათ ინტეგრირება</w:t>
      </w:r>
      <w:r w:rsidR="00306F4E">
        <w:rPr>
          <w:rFonts w:ascii="Sylfaen" w:hAnsi="Sylfaen" w:cs="Menlo Regular"/>
          <w:lang w:val="ka-GE"/>
        </w:rPr>
        <w:t>ს</w:t>
      </w:r>
      <w:r w:rsidR="0006000A">
        <w:rPr>
          <w:rFonts w:ascii="Sylfaen" w:hAnsi="Sylfaen" w:cs="Menlo Regular"/>
          <w:lang w:val="ka-GE"/>
        </w:rPr>
        <w:t xml:space="preserve"> </w:t>
      </w:r>
      <w:r w:rsidR="00CB1752" w:rsidRPr="00FA4AC0">
        <w:rPr>
          <w:rFonts w:ascii="Sylfaen" w:hAnsi="Sylfaen" w:cs="Helvetica"/>
          <w:lang w:val="ka-GE"/>
        </w:rPr>
        <w:t>ქვეყნის</w:t>
      </w:r>
      <w:r w:rsidR="00CB1752" w:rsidRPr="00FA4AC0">
        <w:rPr>
          <w:rFonts w:ascii="Sylfaen" w:hAnsi="Sylfaen" w:cs="Menlo Regular"/>
          <w:lang w:val="ka-GE"/>
        </w:rPr>
        <w:t xml:space="preserve"> სხვა დასახლებებთან ხელს შეუწყობს საქართველოს ხელისუფლების მიერ გაცხადებუ</w:t>
      </w:r>
      <w:r w:rsidR="0006000A">
        <w:rPr>
          <w:rFonts w:ascii="Sylfaen" w:hAnsi="Sylfaen" w:cs="Menlo Regular"/>
          <w:lang w:val="ka-GE"/>
        </w:rPr>
        <w:t>ლი</w:t>
      </w:r>
      <w:r w:rsidR="007E0217" w:rsidRPr="00FA4AC0">
        <w:rPr>
          <w:rStyle w:val="FootnoteReference"/>
          <w:rFonts w:ascii="Sylfaen" w:hAnsi="Sylfaen" w:cs="Menlo Regular"/>
          <w:lang w:val="ka-GE"/>
        </w:rPr>
        <w:footnoteReference w:id="4"/>
      </w:r>
      <w:r w:rsidR="00CB1752" w:rsidRPr="00FA4AC0">
        <w:rPr>
          <w:rFonts w:ascii="Sylfaen" w:hAnsi="Sylfaen" w:cs="Menlo Regular"/>
          <w:lang w:val="ka-GE"/>
        </w:rPr>
        <w:t xml:space="preserve"> სივრცითი კარკასის შექმნა</w:t>
      </w:r>
      <w:r w:rsidR="00373FDE" w:rsidRPr="00FA4AC0">
        <w:rPr>
          <w:rFonts w:ascii="Sylfaen" w:hAnsi="Sylfaen" w:cs="Menlo Regular"/>
          <w:lang w:val="ka-GE"/>
        </w:rPr>
        <w:t xml:space="preserve">, რომელიც </w:t>
      </w:r>
      <w:r w:rsidR="007637C1" w:rsidRPr="00FA4AC0">
        <w:rPr>
          <w:rFonts w:ascii="Sylfaen" w:hAnsi="Sylfaen" w:cs="Menlo Regular"/>
          <w:lang w:val="ka-GE"/>
        </w:rPr>
        <w:t xml:space="preserve">შემდეგი </w:t>
      </w:r>
      <w:r w:rsidR="00373FDE" w:rsidRPr="00FA4AC0">
        <w:rPr>
          <w:rFonts w:ascii="Sylfaen" w:hAnsi="Sylfaen" w:cs="Menlo Regular"/>
          <w:lang w:val="ka-GE"/>
        </w:rPr>
        <w:t>ღერძ</w:t>
      </w:r>
      <w:r w:rsidR="00306F4E">
        <w:rPr>
          <w:rFonts w:ascii="Sylfaen" w:hAnsi="Sylfaen" w:cs="Menlo Regular"/>
          <w:lang w:val="ka-GE"/>
        </w:rPr>
        <w:t>ებ</w:t>
      </w:r>
      <w:r w:rsidR="00373FDE" w:rsidRPr="00FA4AC0">
        <w:rPr>
          <w:rFonts w:ascii="Sylfaen" w:hAnsi="Sylfaen" w:cs="Menlo Regular"/>
          <w:lang w:val="ka-GE"/>
        </w:rPr>
        <w:t>ისაგან შედგება</w:t>
      </w:r>
      <w:r w:rsidR="001A3F01" w:rsidRPr="00FA4AC0">
        <w:rPr>
          <w:rFonts w:ascii="Sylfaen" w:hAnsi="Sylfaen" w:cs="Menlo Regular"/>
          <w:lang w:val="ka-GE"/>
        </w:rPr>
        <w:t xml:space="preserve"> (ილუსტრაცია</w:t>
      </w:r>
      <w:r w:rsidR="0006000A">
        <w:rPr>
          <w:rFonts w:ascii="Sylfaen" w:hAnsi="Sylfaen" w:cs="Menlo Regular"/>
          <w:lang w:val="ka-GE"/>
        </w:rPr>
        <w:t xml:space="preserve"> </w:t>
      </w:r>
      <w:r w:rsidR="0066425D">
        <w:rPr>
          <w:rFonts w:ascii="Sylfaen" w:hAnsi="Sylfaen" w:cs="Menlo Regular"/>
          <w:lang w:val="ka-GE"/>
        </w:rPr>
        <w:t>2</w:t>
      </w:r>
      <w:r w:rsidR="001A3F01" w:rsidRPr="00FA4AC0">
        <w:rPr>
          <w:rFonts w:ascii="Sylfaen" w:hAnsi="Sylfaen" w:cs="Menlo Regular"/>
          <w:lang w:val="ka-GE"/>
        </w:rPr>
        <w:t>)</w:t>
      </w:r>
      <w:r w:rsidR="00373FDE" w:rsidRPr="00FA4AC0">
        <w:rPr>
          <w:rFonts w:ascii="Sylfaen" w:hAnsi="Sylfaen" w:cs="Menlo Regular"/>
          <w:lang w:val="ka-GE"/>
        </w:rPr>
        <w:t xml:space="preserve">: </w:t>
      </w:r>
    </w:p>
    <w:p w:rsidR="00ED28EC" w:rsidRPr="00FA4AC0" w:rsidRDefault="00ED28EC" w:rsidP="00083470">
      <w:pPr>
        <w:pStyle w:val="ListParagraph"/>
        <w:numPr>
          <w:ilvl w:val="0"/>
          <w:numId w:val="7"/>
        </w:numPr>
        <w:spacing w:before="240" w:line="21" w:lineRule="atLeast"/>
        <w:jc w:val="both"/>
        <w:rPr>
          <w:rFonts w:ascii="Sylfaen" w:hAnsi="Sylfaen" w:cs="Menlo Regular"/>
          <w:lang w:val="ka-GE"/>
        </w:rPr>
      </w:pPr>
      <w:r w:rsidRPr="00FA4AC0">
        <w:rPr>
          <w:rFonts w:ascii="Sylfaen" w:hAnsi="Sylfaen" w:cs="Menlo Regular"/>
          <w:lang w:val="ka-GE"/>
        </w:rPr>
        <w:t xml:space="preserve">„ჩრდილოეთის ხერხემალი“, რომელიც ერთმანეთს დააკავშირებს დიდი კავკასიონის დასახლებებს; </w:t>
      </w:r>
    </w:p>
    <w:p w:rsidR="00ED28EC" w:rsidRPr="00FA4AC0" w:rsidRDefault="00ED28EC" w:rsidP="00083470">
      <w:pPr>
        <w:pStyle w:val="ListParagraph"/>
        <w:numPr>
          <w:ilvl w:val="0"/>
          <w:numId w:val="7"/>
        </w:numPr>
        <w:spacing w:before="240" w:line="21" w:lineRule="atLeast"/>
        <w:jc w:val="both"/>
        <w:rPr>
          <w:rFonts w:ascii="Sylfaen" w:hAnsi="Sylfaen" w:cs="Menlo Regular"/>
          <w:lang w:val="ka-GE"/>
        </w:rPr>
      </w:pPr>
      <w:r w:rsidRPr="00FA4AC0">
        <w:rPr>
          <w:rFonts w:ascii="Sylfaen" w:hAnsi="Sylfaen" w:cs="Menlo Regular"/>
          <w:lang w:val="ka-GE"/>
        </w:rPr>
        <w:t>ბათუმი-ახალციხე-თბილისის  ღერძი, რომელი</w:t>
      </w:r>
      <w:r w:rsidR="0006000A">
        <w:rPr>
          <w:rFonts w:ascii="Sylfaen" w:hAnsi="Sylfaen" w:cs="Menlo Regular"/>
          <w:lang w:val="ka-GE"/>
        </w:rPr>
        <w:t>ც</w:t>
      </w:r>
      <w:r w:rsidRPr="00FA4AC0">
        <w:rPr>
          <w:rFonts w:ascii="Sylfaen" w:hAnsi="Sylfaen" w:cs="Menlo Regular"/>
          <w:lang w:val="ka-GE"/>
        </w:rPr>
        <w:t xml:space="preserve"> სამხრეთ</w:t>
      </w:r>
      <w:r w:rsidR="0006000A">
        <w:rPr>
          <w:rFonts w:ascii="Sylfaen" w:hAnsi="Sylfaen" w:cs="Menlo Regular"/>
          <w:lang w:val="ka-GE"/>
        </w:rPr>
        <w:t>ი</w:t>
      </w:r>
      <w:r w:rsidRPr="00FA4AC0">
        <w:rPr>
          <w:rFonts w:ascii="Sylfaen" w:hAnsi="Sylfaen" w:cs="Menlo Regular"/>
          <w:lang w:val="ka-GE"/>
        </w:rPr>
        <w:t xml:space="preserve"> კავკასიონის მაღალმთიან დასახლებებს დააკავშირებს ერთმანეთთან და თბილისთან; </w:t>
      </w:r>
    </w:p>
    <w:p w:rsidR="00CB1752" w:rsidRPr="00FA4AC0" w:rsidRDefault="00ED28EC" w:rsidP="00083470">
      <w:pPr>
        <w:pStyle w:val="ListParagraph"/>
        <w:numPr>
          <w:ilvl w:val="0"/>
          <w:numId w:val="7"/>
        </w:numPr>
        <w:spacing w:before="240" w:line="21" w:lineRule="atLeast"/>
        <w:jc w:val="both"/>
        <w:rPr>
          <w:rFonts w:ascii="Sylfaen" w:hAnsi="Sylfaen" w:cs="Menlo Regular"/>
          <w:lang w:val="ka-GE"/>
        </w:rPr>
      </w:pPr>
      <w:r w:rsidRPr="00FA4AC0">
        <w:rPr>
          <w:rFonts w:ascii="Sylfaen" w:hAnsi="Sylfaen" w:cs="Menlo Regular"/>
          <w:lang w:val="ka-GE"/>
        </w:rPr>
        <w:t>ქუთაისზე გამავალი ჩრდილოეთ-სამხრეთის ღე</w:t>
      </w:r>
      <w:r w:rsidR="00C814BA" w:rsidRPr="00FA4AC0">
        <w:rPr>
          <w:rFonts w:ascii="Sylfaen" w:hAnsi="Sylfaen" w:cs="Menlo Regular"/>
          <w:lang w:val="ka-GE"/>
        </w:rPr>
        <w:t>რ</w:t>
      </w:r>
      <w:r w:rsidRPr="00FA4AC0">
        <w:rPr>
          <w:rFonts w:ascii="Sylfaen" w:hAnsi="Sylfaen" w:cs="Menlo Regular"/>
          <w:lang w:val="ka-GE"/>
        </w:rPr>
        <w:t>ძი, რომელიც ერთმანეთთან დააკავშირებს დიდი კავკასიონის, მცირე კავკასიონისა და მთათაშორისი ბარის არეალების დასახლებებს და მათ შორის მა</w:t>
      </w:r>
      <w:r w:rsidR="00E2746B" w:rsidRPr="00FA4AC0">
        <w:rPr>
          <w:rFonts w:ascii="Sylfaen" w:hAnsi="Sylfaen" w:cs="Menlo Regular"/>
          <w:lang w:val="ka-GE"/>
        </w:rPr>
        <w:t>ღ</w:t>
      </w:r>
      <w:r w:rsidRPr="00FA4AC0">
        <w:rPr>
          <w:rFonts w:ascii="Sylfaen" w:hAnsi="Sylfaen" w:cs="Menlo Regular"/>
          <w:lang w:val="ka-GE"/>
        </w:rPr>
        <w:t>ალმთიან დასახლებებს</w:t>
      </w:r>
      <w:r w:rsidR="00E2746B" w:rsidRPr="00FA4AC0">
        <w:rPr>
          <w:rFonts w:ascii="Sylfaen" w:hAnsi="Sylfaen" w:cs="Menlo Regular"/>
          <w:lang w:val="ka-GE"/>
        </w:rPr>
        <w:t>;</w:t>
      </w:r>
    </w:p>
    <w:p w:rsidR="00BE457E" w:rsidRDefault="00BE457E" w:rsidP="00083470">
      <w:pPr>
        <w:pStyle w:val="ListParagraph"/>
        <w:numPr>
          <w:ilvl w:val="0"/>
          <w:numId w:val="6"/>
        </w:numPr>
        <w:spacing w:before="240" w:after="60" w:line="21" w:lineRule="atLeast"/>
        <w:ind w:left="714" w:hanging="357"/>
        <w:jc w:val="both"/>
        <w:rPr>
          <w:rFonts w:ascii="Sylfaen" w:hAnsi="Sylfaen" w:cs="Menlo Regular"/>
          <w:lang w:val="ka-GE"/>
        </w:rPr>
      </w:pPr>
      <w:r w:rsidRPr="00FA4AC0">
        <w:rPr>
          <w:rFonts w:ascii="Sylfaen" w:hAnsi="Sylfaen" w:cs="Menlo Regular"/>
          <w:lang w:val="ka-GE"/>
        </w:rPr>
        <w:t xml:space="preserve">თბილისზე გამავალი ლარსი-გარდაბნის ღერძი, </w:t>
      </w:r>
      <w:r w:rsidR="00AD0096" w:rsidRPr="00FA4AC0">
        <w:rPr>
          <w:rFonts w:ascii="Sylfaen" w:hAnsi="Sylfaen" w:cs="Menlo Regular"/>
          <w:lang w:val="ka-GE"/>
        </w:rPr>
        <w:t>რომელიც</w:t>
      </w:r>
      <w:r w:rsidRPr="00FA4AC0">
        <w:rPr>
          <w:rFonts w:ascii="Sylfaen" w:hAnsi="Sylfaen" w:cs="Menlo Regular"/>
          <w:lang w:val="ka-GE"/>
        </w:rPr>
        <w:t xml:space="preserve"> მცხეთა-მთიანეთის ისტორიულ-</w:t>
      </w:r>
      <w:r w:rsidRPr="00FA4AC0">
        <w:rPr>
          <w:rFonts w:ascii="Sylfaen" w:hAnsi="Sylfaen" w:cs="Sylfaen"/>
          <w:lang w:val="ka-GE"/>
        </w:rPr>
        <w:t>გეოგრაფიულ</w:t>
      </w:r>
      <w:r w:rsidRPr="00FA4AC0">
        <w:rPr>
          <w:rFonts w:ascii="Sylfaen" w:hAnsi="Sylfaen" w:cs="Menlo Regular"/>
          <w:lang w:val="ka-GE"/>
        </w:rPr>
        <w:t xml:space="preserve"> მხარეებს დააკავშირებს თბილისთან</w:t>
      </w:r>
      <w:r w:rsidR="00306F4E">
        <w:rPr>
          <w:rFonts w:ascii="Sylfaen" w:hAnsi="Sylfaen" w:cs="Menlo Regular"/>
          <w:lang w:val="ka-GE"/>
        </w:rPr>
        <w:t>.</w:t>
      </w:r>
    </w:p>
    <w:p w:rsidR="00306F4E" w:rsidRDefault="00306F4E" w:rsidP="00EE44F9">
      <w:pPr>
        <w:pStyle w:val="ListParagraph"/>
        <w:spacing w:before="240" w:after="60" w:line="21" w:lineRule="atLeast"/>
        <w:ind w:left="714"/>
        <w:jc w:val="both"/>
        <w:rPr>
          <w:rFonts w:ascii="Sylfaen" w:hAnsi="Sylfaen" w:cs="Menlo Regular"/>
          <w:lang w:val="ka-GE"/>
        </w:rPr>
      </w:pPr>
    </w:p>
    <w:p w:rsidR="00306F4E" w:rsidRPr="00FA4AC0" w:rsidRDefault="00306F4E" w:rsidP="00EE44F9">
      <w:pPr>
        <w:pStyle w:val="ListParagraph"/>
        <w:spacing w:before="240" w:after="60" w:line="21" w:lineRule="atLeast"/>
        <w:ind w:left="714"/>
        <w:jc w:val="both"/>
        <w:rPr>
          <w:rFonts w:ascii="Sylfaen" w:hAnsi="Sylfaen" w:cs="Menlo Regular"/>
          <w:lang w:val="ka-GE"/>
        </w:rPr>
      </w:pPr>
    </w:p>
    <w:p w:rsidR="00B37702" w:rsidRPr="00FA4AC0" w:rsidRDefault="00B37702" w:rsidP="00EE44F9">
      <w:pPr>
        <w:spacing w:before="240" w:line="21" w:lineRule="atLeast"/>
        <w:jc w:val="both"/>
        <w:rPr>
          <w:rFonts w:ascii="Sylfaen" w:hAnsi="Sylfaen" w:cs="Menlo Regular"/>
          <w:lang w:val="ka-GE"/>
        </w:rPr>
      </w:pPr>
    </w:p>
    <w:tbl>
      <w:tblPr>
        <w:tblW w:w="0" w:type="auto"/>
        <w:tblLook w:val="04A0" w:firstRow="1" w:lastRow="0" w:firstColumn="1" w:lastColumn="0" w:noHBand="0" w:noVBand="1"/>
      </w:tblPr>
      <w:tblGrid>
        <w:gridCol w:w="3019"/>
        <w:gridCol w:w="1917"/>
        <w:gridCol w:w="3379"/>
        <w:gridCol w:w="1267"/>
      </w:tblGrid>
      <w:tr w:rsidR="00B37702" w:rsidRPr="00FA4AC0" w:rsidTr="004F1F79">
        <w:tc>
          <w:tcPr>
            <w:tcW w:w="9582" w:type="dxa"/>
            <w:gridSpan w:val="4"/>
          </w:tcPr>
          <w:p w:rsidR="00B37702" w:rsidRPr="004F1F79" w:rsidRDefault="00B37702" w:rsidP="004F1F79">
            <w:pPr>
              <w:spacing w:before="240" w:line="21" w:lineRule="atLeast"/>
              <w:jc w:val="both"/>
              <w:rPr>
                <w:rFonts w:ascii="Sylfaen" w:hAnsi="Sylfaen" w:cs="Menlo Regular"/>
                <w:i/>
                <w:lang w:val="ka-GE" w:eastAsia="en-US"/>
              </w:rPr>
            </w:pPr>
            <w:r w:rsidRPr="004F1F79">
              <w:rPr>
                <w:rFonts w:ascii="Sylfaen" w:hAnsi="Sylfaen" w:cs="Menlo Regular"/>
                <w:i/>
                <w:sz w:val="20"/>
                <w:szCs w:val="20"/>
                <w:lang w:val="ka-GE" w:eastAsia="en-US"/>
              </w:rPr>
              <w:t xml:space="preserve">ილუსტრაცია </w:t>
            </w:r>
            <w:r w:rsidR="0066425D" w:rsidRPr="004F1F79">
              <w:rPr>
                <w:rFonts w:ascii="Sylfaen" w:hAnsi="Sylfaen" w:cs="Menlo Regular"/>
                <w:i/>
                <w:sz w:val="20"/>
                <w:szCs w:val="20"/>
                <w:lang w:val="ka-GE" w:eastAsia="en-US"/>
              </w:rPr>
              <w:t>2</w:t>
            </w:r>
            <w:r w:rsidRPr="004F1F79">
              <w:rPr>
                <w:rFonts w:ascii="Sylfaen" w:hAnsi="Sylfaen" w:cs="Menlo Regular"/>
                <w:i/>
                <w:sz w:val="20"/>
                <w:szCs w:val="20"/>
                <w:lang w:val="ka-GE" w:eastAsia="en-US"/>
              </w:rPr>
              <w:t>. საქართველოს სივრცით</w:t>
            </w:r>
            <w:r w:rsidR="00DC471F" w:rsidRPr="004F1F79">
              <w:rPr>
                <w:rFonts w:ascii="Sylfaen" w:hAnsi="Sylfaen" w:cs="Menlo Regular"/>
                <w:i/>
                <w:sz w:val="20"/>
                <w:szCs w:val="20"/>
                <w:lang w:val="ka-GE" w:eastAsia="en-US"/>
              </w:rPr>
              <w:t>ი</w:t>
            </w:r>
            <w:r w:rsidRPr="004F1F79">
              <w:rPr>
                <w:rFonts w:ascii="Sylfaen" w:hAnsi="Sylfaen" w:cs="Menlo Regular"/>
                <w:i/>
                <w:sz w:val="20"/>
                <w:szCs w:val="20"/>
                <w:lang w:val="ka-GE" w:eastAsia="en-US"/>
              </w:rPr>
              <w:t xml:space="preserve"> კარკასი</w:t>
            </w:r>
            <w:r w:rsidR="00DC471F" w:rsidRPr="004F1F79">
              <w:rPr>
                <w:rFonts w:ascii="Sylfaen" w:hAnsi="Sylfaen" w:cs="Menlo Regular"/>
                <w:i/>
                <w:sz w:val="20"/>
                <w:szCs w:val="20"/>
                <w:lang w:val="ka-GE" w:eastAsia="en-US"/>
              </w:rPr>
              <w:t xml:space="preserve"> და ღერძები</w:t>
            </w:r>
          </w:p>
        </w:tc>
      </w:tr>
      <w:tr w:rsidR="00B37702" w:rsidRPr="00FA4AC0" w:rsidTr="004F1F79">
        <w:tc>
          <w:tcPr>
            <w:tcW w:w="4912" w:type="dxa"/>
            <w:gridSpan w:val="2"/>
          </w:tcPr>
          <w:p w:rsidR="00B37702" w:rsidRPr="004F1F79" w:rsidRDefault="00472891" w:rsidP="004F1F79">
            <w:pPr>
              <w:spacing w:before="240" w:line="21" w:lineRule="atLeast"/>
              <w:jc w:val="both"/>
              <w:rPr>
                <w:rFonts w:ascii="Sylfaen" w:hAnsi="Sylfaen" w:cs="Menlo Regular"/>
                <w:lang w:val="ka-GE" w:eastAsia="en-US"/>
              </w:rPr>
            </w:pPr>
            <w:r>
              <w:rPr>
                <w:rFonts w:ascii="Sylfaen" w:hAnsi="Sylfaen" w:cs="Menlo Regular"/>
                <w:noProof/>
                <w:lang w:val="ka-GE" w:eastAsia="ka-GE"/>
              </w:rPr>
              <w:drawing>
                <wp:inline distT="0" distB="0" distL="0" distR="0">
                  <wp:extent cx="2586355" cy="1617345"/>
                  <wp:effectExtent l="19050" t="0" r="4445"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l="2892" t="39136" r="66254" b="34235"/>
                          <a:stretch>
                            <a:fillRect/>
                          </a:stretch>
                        </pic:blipFill>
                        <pic:spPr bwMode="auto">
                          <a:xfrm>
                            <a:off x="0" y="0"/>
                            <a:ext cx="2586355" cy="1617345"/>
                          </a:xfrm>
                          <a:prstGeom prst="rect">
                            <a:avLst/>
                          </a:prstGeom>
                          <a:noFill/>
                          <a:ln w="9525">
                            <a:noFill/>
                            <a:miter lim="800000"/>
                            <a:headEnd/>
                            <a:tailEnd/>
                          </a:ln>
                        </pic:spPr>
                      </pic:pic>
                    </a:graphicData>
                  </a:graphic>
                </wp:inline>
              </w:drawing>
            </w:r>
          </w:p>
        </w:tc>
        <w:tc>
          <w:tcPr>
            <w:tcW w:w="4670" w:type="dxa"/>
            <w:gridSpan w:val="2"/>
          </w:tcPr>
          <w:p w:rsidR="00B37702" w:rsidRPr="004F1F79" w:rsidRDefault="00472891" w:rsidP="004F1F79">
            <w:pPr>
              <w:spacing w:before="240" w:line="21" w:lineRule="atLeast"/>
              <w:jc w:val="both"/>
              <w:rPr>
                <w:rFonts w:ascii="Sylfaen" w:hAnsi="Sylfaen" w:cs="Menlo Regular"/>
                <w:lang w:val="ka-GE" w:eastAsia="en-US"/>
              </w:rPr>
            </w:pPr>
            <w:r>
              <w:rPr>
                <w:rFonts w:ascii="Sylfaen" w:hAnsi="Sylfaen" w:cs="Menlo Regular"/>
                <w:noProof/>
                <w:lang w:val="ka-GE" w:eastAsia="ka-GE"/>
              </w:rPr>
              <w:drawing>
                <wp:inline distT="0" distB="0" distL="0" distR="0">
                  <wp:extent cx="2818130" cy="1617345"/>
                  <wp:effectExtent l="19050" t="0" r="1270" b="0"/>
                  <wp:docPr id="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srcRect l="50511" t="7721" r="18251" b="67516"/>
                          <a:stretch>
                            <a:fillRect/>
                          </a:stretch>
                        </pic:blipFill>
                        <pic:spPr bwMode="auto">
                          <a:xfrm>
                            <a:off x="0" y="0"/>
                            <a:ext cx="2818130" cy="1617345"/>
                          </a:xfrm>
                          <a:prstGeom prst="rect">
                            <a:avLst/>
                          </a:prstGeom>
                          <a:noFill/>
                          <a:ln w="9525">
                            <a:noFill/>
                            <a:miter lim="800000"/>
                            <a:headEnd/>
                            <a:tailEnd/>
                          </a:ln>
                        </pic:spPr>
                      </pic:pic>
                    </a:graphicData>
                  </a:graphic>
                </wp:inline>
              </w:drawing>
            </w:r>
          </w:p>
        </w:tc>
      </w:tr>
      <w:tr w:rsidR="00B37702" w:rsidRPr="00FA4AC0" w:rsidTr="004F1F79">
        <w:tc>
          <w:tcPr>
            <w:tcW w:w="4912" w:type="dxa"/>
            <w:gridSpan w:val="2"/>
          </w:tcPr>
          <w:p w:rsidR="00B37702" w:rsidRPr="004F1F79" w:rsidRDefault="00472891" w:rsidP="004F1F79">
            <w:pPr>
              <w:spacing w:before="240" w:line="21" w:lineRule="atLeast"/>
              <w:jc w:val="both"/>
              <w:rPr>
                <w:rFonts w:ascii="Sylfaen" w:hAnsi="Sylfaen" w:cs="Menlo Regular"/>
                <w:lang w:val="ka-GE" w:eastAsia="en-US"/>
              </w:rPr>
            </w:pPr>
            <w:r>
              <w:rPr>
                <w:rFonts w:ascii="Sylfaen" w:hAnsi="Sylfaen" w:cs="Menlo Regular"/>
                <w:noProof/>
                <w:lang w:val="ka-GE" w:eastAsia="ka-GE"/>
              </w:rPr>
              <w:drawing>
                <wp:inline distT="0" distB="0" distL="0" distR="0">
                  <wp:extent cx="3084195" cy="1617345"/>
                  <wp:effectExtent l="19050" t="0" r="1905" b="0"/>
                  <wp:docPr id="9"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a:srcRect l="68056" t="39670" b="37163"/>
                          <a:stretch>
                            <a:fillRect/>
                          </a:stretch>
                        </pic:blipFill>
                        <pic:spPr bwMode="auto">
                          <a:xfrm>
                            <a:off x="0" y="0"/>
                            <a:ext cx="3084195" cy="1617345"/>
                          </a:xfrm>
                          <a:prstGeom prst="rect">
                            <a:avLst/>
                          </a:prstGeom>
                          <a:noFill/>
                          <a:ln w="9525">
                            <a:noFill/>
                            <a:miter lim="800000"/>
                            <a:headEnd/>
                            <a:tailEnd/>
                          </a:ln>
                        </pic:spPr>
                      </pic:pic>
                    </a:graphicData>
                  </a:graphic>
                </wp:inline>
              </w:drawing>
            </w:r>
          </w:p>
        </w:tc>
        <w:tc>
          <w:tcPr>
            <w:tcW w:w="4670" w:type="dxa"/>
            <w:gridSpan w:val="2"/>
          </w:tcPr>
          <w:p w:rsidR="00B37702" w:rsidRPr="004F1F79" w:rsidRDefault="00472891" w:rsidP="004F1F79">
            <w:pPr>
              <w:spacing w:before="240" w:line="21" w:lineRule="atLeast"/>
              <w:jc w:val="both"/>
              <w:rPr>
                <w:rFonts w:ascii="Sylfaen" w:hAnsi="Sylfaen" w:cs="Menlo Regular"/>
                <w:lang w:val="ka-GE" w:eastAsia="en-US"/>
              </w:rPr>
            </w:pPr>
            <w:r>
              <w:rPr>
                <w:rFonts w:ascii="Sylfaen" w:hAnsi="Sylfaen" w:cs="Menlo Regular"/>
                <w:noProof/>
                <w:lang w:val="ka-GE" w:eastAsia="ka-GE"/>
              </w:rPr>
              <w:drawing>
                <wp:inline distT="0" distB="0" distL="0" distR="0">
                  <wp:extent cx="2886710" cy="1617345"/>
                  <wp:effectExtent l="19050" t="0" r="889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2886710" cy="1617345"/>
                          </a:xfrm>
                          <a:prstGeom prst="rect">
                            <a:avLst/>
                          </a:prstGeom>
                          <a:noFill/>
                          <a:ln w="9525">
                            <a:noFill/>
                            <a:miter lim="800000"/>
                            <a:headEnd/>
                            <a:tailEnd/>
                          </a:ln>
                        </pic:spPr>
                      </pic:pic>
                    </a:graphicData>
                  </a:graphic>
                </wp:inline>
              </w:drawing>
            </w:r>
          </w:p>
        </w:tc>
      </w:tr>
      <w:tr w:rsidR="00C855C5" w:rsidRPr="00FA4AC0" w:rsidTr="004F1F79">
        <w:tc>
          <w:tcPr>
            <w:tcW w:w="2827" w:type="dxa"/>
          </w:tcPr>
          <w:p w:rsidR="00C855C5" w:rsidRPr="004F1F79" w:rsidRDefault="00C855C5" w:rsidP="004F1F79">
            <w:pPr>
              <w:spacing w:before="240" w:line="21" w:lineRule="atLeast"/>
              <w:jc w:val="both"/>
              <w:rPr>
                <w:rFonts w:ascii="Sylfaen" w:hAnsi="Sylfaen" w:cs="Menlo Regular"/>
                <w:i/>
                <w:sz w:val="20"/>
                <w:szCs w:val="20"/>
                <w:lang w:val="ka-GE" w:eastAsia="en-US"/>
              </w:rPr>
            </w:pPr>
          </w:p>
        </w:tc>
        <w:tc>
          <w:tcPr>
            <w:tcW w:w="5626" w:type="dxa"/>
            <w:gridSpan w:val="2"/>
          </w:tcPr>
          <w:p w:rsidR="00C855C5" w:rsidRPr="004F1F79" w:rsidRDefault="00472891" w:rsidP="004F1F79">
            <w:pPr>
              <w:spacing w:before="240" w:line="21" w:lineRule="atLeast"/>
              <w:jc w:val="both"/>
              <w:rPr>
                <w:rFonts w:ascii="Sylfaen" w:hAnsi="Sylfaen" w:cs="Menlo Regular"/>
                <w:i/>
                <w:sz w:val="20"/>
                <w:szCs w:val="20"/>
                <w:lang w:val="ka-GE" w:eastAsia="en-US"/>
              </w:rPr>
            </w:pPr>
            <w:r>
              <w:rPr>
                <w:rFonts w:ascii="Sylfaen" w:hAnsi="Sylfaen" w:cs="Menlo Regular"/>
                <w:i/>
                <w:noProof/>
                <w:sz w:val="20"/>
                <w:szCs w:val="20"/>
                <w:lang w:val="ka-GE" w:eastAsia="ka-GE"/>
              </w:rPr>
              <w:drawing>
                <wp:inline distT="0" distB="0" distL="0" distR="0">
                  <wp:extent cx="2961640" cy="1617345"/>
                  <wp:effectExtent l="1905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srcRect/>
                          <a:stretch>
                            <a:fillRect/>
                          </a:stretch>
                        </pic:blipFill>
                        <pic:spPr bwMode="auto">
                          <a:xfrm>
                            <a:off x="0" y="0"/>
                            <a:ext cx="2961640" cy="1617345"/>
                          </a:xfrm>
                          <a:prstGeom prst="rect">
                            <a:avLst/>
                          </a:prstGeom>
                          <a:noFill/>
                          <a:ln w="9525">
                            <a:noFill/>
                            <a:miter lim="800000"/>
                            <a:headEnd/>
                            <a:tailEnd/>
                          </a:ln>
                        </pic:spPr>
                      </pic:pic>
                    </a:graphicData>
                  </a:graphic>
                </wp:inline>
              </w:drawing>
            </w:r>
          </w:p>
        </w:tc>
        <w:tc>
          <w:tcPr>
            <w:tcW w:w="1129" w:type="dxa"/>
          </w:tcPr>
          <w:p w:rsidR="00C855C5" w:rsidRPr="004F1F79" w:rsidRDefault="00C855C5" w:rsidP="004F1F79">
            <w:pPr>
              <w:spacing w:before="240" w:line="21" w:lineRule="atLeast"/>
              <w:jc w:val="both"/>
              <w:rPr>
                <w:rFonts w:ascii="Sylfaen" w:hAnsi="Sylfaen" w:cs="Menlo Regular"/>
                <w:i/>
                <w:sz w:val="20"/>
                <w:szCs w:val="20"/>
                <w:lang w:val="ka-GE" w:eastAsia="en-US"/>
              </w:rPr>
            </w:pPr>
          </w:p>
        </w:tc>
      </w:tr>
      <w:tr w:rsidR="00B37702" w:rsidRPr="00FA4AC0" w:rsidTr="004F1F79">
        <w:tc>
          <w:tcPr>
            <w:tcW w:w="9582" w:type="dxa"/>
            <w:gridSpan w:val="4"/>
          </w:tcPr>
          <w:p w:rsidR="00B37702" w:rsidRPr="004F1F79" w:rsidRDefault="00B37702" w:rsidP="004F1F79">
            <w:pPr>
              <w:spacing w:before="240" w:line="21" w:lineRule="atLeast"/>
              <w:jc w:val="both"/>
              <w:rPr>
                <w:rFonts w:ascii="Sylfaen" w:hAnsi="Sylfaen" w:cs="Menlo Regular"/>
                <w:i/>
                <w:lang w:val="ka-GE" w:eastAsia="en-US"/>
              </w:rPr>
            </w:pPr>
            <w:r w:rsidRPr="004F1F79">
              <w:rPr>
                <w:rFonts w:ascii="Sylfaen" w:hAnsi="Sylfaen" w:cs="Menlo Regular"/>
                <w:i/>
                <w:sz w:val="20"/>
                <w:szCs w:val="20"/>
                <w:lang w:val="ka-GE" w:eastAsia="en-US"/>
              </w:rPr>
              <w:t>წყარო: http://gov.ge/index.php?lang_id=GEO&amp;sec_id=434&amp;info_id=57765</w:t>
            </w:r>
          </w:p>
        </w:tc>
      </w:tr>
    </w:tbl>
    <w:p w:rsidR="00B37702" w:rsidRPr="00FA4AC0" w:rsidRDefault="00B37702" w:rsidP="00EE44F9">
      <w:pPr>
        <w:spacing w:before="240" w:line="21" w:lineRule="atLeast"/>
        <w:jc w:val="both"/>
        <w:rPr>
          <w:rFonts w:ascii="Sylfaen" w:hAnsi="Sylfaen" w:cs="Menlo Regular"/>
          <w:lang w:val="ka-GE"/>
        </w:rPr>
      </w:pPr>
    </w:p>
    <w:p w:rsidR="001972C3" w:rsidRPr="00FA4AC0" w:rsidRDefault="008C15CE" w:rsidP="00EE44F9">
      <w:pPr>
        <w:pStyle w:val="Heading3"/>
        <w:tabs>
          <w:tab w:val="clear" w:pos="446"/>
          <w:tab w:val="left" w:pos="450"/>
        </w:tabs>
        <w:spacing w:before="240" w:after="240"/>
        <w:rPr>
          <w:rFonts w:cs="Sylfaen"/>
          <w:lang w:val="ka-GE"/>
        </w:rPr>
      </w:pPr>
      <w:bookmarkStart w:id="5" w:name="_Toc3325104"/>
      <w:r w:rsidRPr="006E4A50">
        <w:rPr>
          <w:rFonts w:cs="Sylfaen"/>
          <w:lang w:val="ka-GE"/>
        </w:rPr>
        <w:t>2</w:t>
      </w:r>
      <w:r w:rsidR="006327C3" w:rsidRPr="006E4A50">
        <w:rPr>
          <w:rFonts w:cs="Sylfaen"/>
          <w:lang w:val="ka-GE"/>
        </w:rPr>
        <w:t>.</w:t>
      </w:r>
      <w:r w:rsidR="00F91DAA" w:rsidRPr="006E4A50">
        <w:rPr>
          <w:rFonts w:cs="Sylfaen"/>
          <w:lang w:val="ka-GE"/>
        </w:rPr>
        <w:t>2</w:t>
      </w:r>
      <w:r w:rsidR="006327C3" w:rsidRPr="006E4A50">
        <w:rPr>
          <w:rFonts w:cs="Sylfaen"/>
          <w:lang w:val="ka-GE"/>
        </w:rPr>
        <w:t xml:space="preserve">. </w:t>
      </w:r>
      <w:r w:rsidR="00326A95" w:rsidRPr="00FA4AC0">
        <w:rPr>
          <w:rFonts w:cs="Sylfaen"/>
          <w:lang w:val="ka-GE"/>
        </w:rPr>
        <w:t xml:space="preserve">მაღალმთიანი დასახლებების </w:t>
      </w:r>
      <w:r w:rsidR="006327C3" w:rsidRPr="00FA4AC0">
        <w:rPr>
          <w:rFonts w:cs="Sylfaen"/>
          <w:lang w:val="ka-GE"/>
        </w:rPr>
        <w:t>მოსახლეობა</w:t>
      </w:r>
      <w:bookmarkEnd w:id="5"/>
    </w:p>
    <w:p w:rsidR="00A2623F" w:rsidRDefault="00EA3544" w:rsidP="00EE44F9">
      <w:pPr>
        <w:spacing w:before="240" w:after="120" w:line="21" w:lineRule="atLeast"/>
        <w:jc w:val="both"/>
        <w:rPr>
          <w:rFonts w:ascii="Sylfaen" w:hAnsi="Sylfaen" w:cs="Helvetica"/>
          <w:lang w:val="ka-GE"/>
        </w:rPr>
      </w:pPr>
      <w:r w:rsidRPr="00FA4AC0">
        <w:rPr>
          <w:rFonts w:ascii="Sylfaen" w:hAnsi="Sylfaen" w:cs="Helvetica"/>
          <w:lang w:val="ka-GE"/>
        </w:rPr>
        <w:t xml:space="preserve">2014 წლის აღწერის </w:t>
      </w:r>
      <w:r w:rsidR="007A1342" w:rsidRPr="00FA4AC0">
        <w:rPr>
          <w:rFonts w:ascii="Sylfaen" w:hAnsi="Sylfaen" w:cs="Helvetica"/>
          <w:lang w:val="ka-GE"/>
        </w:rPr>
        <w:t>მონაცემებით</w:t>
      </w:r>
      <w:r w:rsidRPr="00FA4AC0">
        <w:rPr>
          <w:rFonts w:ascii="Sylfaen" w:hAnsi="Sylfaen" w:cs="Helvetica"/>
          <w:lang w:val="ka-GE"/>
        </w:rPr>
        <w:t>, მაღალმთიან</w:t>
      </w:r>
      <w:r w:rsidR="00F0771D" w:rsidRPr="00FA4AC0">
        <w:rPr>
          <w:rFonts w:ascii="Sylfaen" w:hAnsi="Sylfaen" w:cs="Helvetica"/>
          <w:lang w:val="ka-GE"/>
        </w:rPr>
        <w:t>ი</w:t>
      </w:r>
      <w:r w:rsidRPr="00FA4AC0">
        <w:rPr>
          <w:rFonts w:ascii="Sylfaen" w:hAnsi="Sylfaen" w:cs="Helvetica"/>
          <w:lang w:val="ka-GE"/>
        </w:rPr>
        <w:t xml:space="preserve"> დასახლებე</w:t>
      </w:r>
      <w:r w:rsidR="008A08C5" w:rsidRPr="00FA4AC0">
        <w:rPr>
          <w:rFonts w:ascii="Sylfaen" w:hAnsi="Sylfaen" w:cs="Helvetica"/>
          <w:lang w:val="ka-GE"/>
        </w:rPr>
        <w:t>ბ</w:t>
      </w:r>
      <w:r w:rsidRPr="00FA4AC0">
        <w:rPr>
          <w:rFonts w:ascii="Sylfaen" w:hAnsi="Sylfaen" w:cs="Helvetica"/>
          <w:lang w:val="ka-GE"/>
        </w:rPr>
        <w:t>ი</w:t>
      </w:r>
      <w:r w:rsidR="008A08C5" w:rsidRPr="00FA4AC0">
        <w:rPr>
          <w:rFonts w:ascii="Sylfaen" w:hAnsi="Sylfaen" w:cs="Helvetica"/>
          <w:lang w:val="ka-GE"/>
        </w:rPr>
        <w:t>ს სტატუსის მქონე დასახლებებში</w:t>
      </w:r>
      <w:r w:rsidR="00687CBC">
        <w:rPr>
          <w:rFonts w:ascii="Sylfaen" w:hAnsi="Sylfaen" w:cs="Helvetica"/>
          <w:lang w:val="ka-GE"/>
        </w:rPr>
        <w:t>,</w:t>
      </w:r>
      <w:r w:rsidR="0006000A">
        <w:rPr>
          <w:rFonts w:ascii="Sylfaen" w:hAnsi="Sylfaen" w:cs="Helvetica"/>
          <w:lang w:val="ka-GE"/>
        </w:rPr>
        <w:t xml:space="preserve"> </w:t>
      </w:r>
      <w:r w:rsidR="006E4A50">
        <w:rPr>
          <w:rFonts w:ascii="Sylfaen" w:hAnsi="Sylfaen" w:cs="Helvetica"/>
          <w:lang w:val="ka-GE"/>
        </w:rPr>
        <w:t>დაახლოებით</w:t>
      </w:r>
      <w:r w:rsidR="00687CBC">
        <w:rPr>
          <w:rFonts w:ascii="Sylfaen" w:hAnsi="Sylfaen" w:cs="Helvetica"/>
          <w:lang w:val="ka-GE"/>
        </w:rPr>
        <w:t>,</w:t>
      </w:r>
      <w:r w:rsidR="006E4A50">
        <w:rPr>
          <w:rFonts w:ascii="Sylfaen" w:hAnsi="Sylfaen" w:cs="Helvetica"/>
          <w:lang w:val="ka-GE"/>
        </w:rPr>
        <w:t xml:space="preserve"> </w:t>
      </w:r>
      <w:r w:rsidR="003719D4" w:rsidRPr="00FA4AC0">
        <w:rPr>
          <w:rFonts w:ascii="Sylfaen" w:hAnsi="Sylfaen" w:cs="Helvetica"/>
          <w:lang w:val="ka-GE"/>
        </w:rPr>
        <w:t>3</w:t>
      </w:r>
      <w:r w:rsidR="00FE6051">
        <w:rPr>
          <w:rFonts w:ascii="Sylfaen" w:hAnsi="Sylfaen" w:cs="Helvetica"/>
          <w:lang w:val="ka-GE"/>
        </w:rPr>
        <w:t>31</w:t>
      </w:r>
      <w:r w:rsidR="002F3E52" w:rsidRPr="00FA4AC0">
        <w:rPr>
          <w:rFonts w:ascii="Sylfaen" w:hAnsi="Sylfaen" w:cs="Helvetica"/>
          <w:lang w:val="ka-GE"/>
        </w:rPr>
        <w:t>.</w:t>
      </w:r>
      <w:r w:rsidR="00FE6051">
        <w:rPr>
          <w:rFonts w:ascii="Sylfaen" w:hAnsi="Sylfaen" w:cs="Helvetica"/>
          <w:lang w:val="ka-GE"/>
        </w:rPr>
        <w:t>4</w:t>
      </w:r>
      <w:r w:rsidR="002F3E52" w:rsidRPr="00FA4AC0">
        <w:rPr>
          <w:rFonts w:ascii="Sylfaen" w:hAnsi="Sylfaen" w:cs="Helvetica"/>
          <w:lang w:val="ka-GE"/>
        </w:rPr>
        <w:t xml:space="preserve"> ათასი</w:t>
      </w:r>
      <w:r w:rsidR="0006000A">
        <w:rPr>
          <w:rFonts w:ascii="Sylfaen" w:hAnsi="Sylfaen" w:cs="Helvetica"/>
          <w:lang w:val="ka-GE"/>
        </w:rPr>
        <w:t xml:space="preserve"> </w:t>
      </w:r>
      <w:r w:rsidRPr="00FA4AC0">
        <w:rPr>
          <w:rFonts w:ascii="Sylfaen" w:hAnsi="Sylfaen" w:cs="Helvetica"/>
          <w:lang w:val="ka-GE"/>
        </w:rPr>
        <w:t>ადამიანი</w:t>
      </w:r>
      <w:r w:rsidR="008D3B0F" w:rsidRPr="00FA4AC0">
        <w:rPr>
          <w:rFonts w:ascii="Sylfaen" w:hAnsi="Sylfaen" w:cs="Helvetica"/>
          <w:lang w:val="ka-GE"/>
        </w:rPr>
        <w:t xml:space="preserve"> ცხოვრობს</w:t>
      </w:r>
      <w:r w:rsidR="00F0771D" w:rsidRPr="00FA4AC0">
        <w:rPr>
          <w:rFonts w:ascii="Sylfaen" w:hAnsi="Sylfaen" w:cs="Helvetica"/>
          <w:lang w:val="ka-GE"/>
        </w:rPr>
        <w:t xml:space="preserve">, </w:t>
      </w:r>
      <w:r w:rsidR="007A1342" w:rsidRPr="00FA4AC0">
        <w:rPr>
          <w:rFonts w:ascii="Sylfaen" w:hAnsi="Sylfaen" w:cs="Helvetica"/>
          <w:lang w:val="ka-GE"/>
        </w:rPr>
        <w:t xml:space="preserve">რაც 2002 წლის აღწერის მონაცემებთან შედარებით </w:t>
      </w:r>
      <w:r w:rsidR="006E4A50">
        <w:rPr>
          <w:rFonts w:ascii="Sylfaen" w:hAnsi="Sylfaen" w:cs="Helvetica"/>
          <w:lang w:val="ka-GE"/>
        </w:rPr>
        <w:t>28</w:t>
      </w:r>
      <w:r w:rsidR="007A1342" w:rsidRPr="00FA4AC0">
        <w:rPr>
          <w:rFonts w:ascii="Sylfaen" w:hAnsi="Sylfaen" w:cs="Helvetica"/>
          <w:lang w:val="ka-GE"/>
        </w:rPr>
        <w:t xml:space="preserve">%-ით ნაკლებია. </w:t>
      </w:r>
      <w:r w:rsidR="00B27809" w:rsidRPr="00FA4AC0">
        <w:rPr>
          <w:rFonts w:ascii="Sylfaen" w:hAnsi="Sylfaen" w:cs="Helvetica"/>
          <w:lang w:val="ka-GE"/>
        </w:rPr>
        <w:t>ამასთან,</w:t>
      </w:r>
      <w:r w:rsidR="00BF6BC3" w:rsidRPr="00FA4AC0">
        <w:rPr>
          <w:rFonts w:ascii="Sylfaen" w:hAnsi="Sylfaen" w:cs="Helvetica"/>
          <w:lang w:val="ka-GE"/>
        </w:rPr>
        <w:t xml:space="preserve"> მაღალმთიან დასახლებ</w:t>
      </w:r>
      <w:r w:rsidR="00687CBC">
        <w:rPr>
          <w:rFonts w:ascii="Sylfaen" w:hAnsi="Sylfaen" w:cs="Helvetica"/>
          <w:lang w:val="ka-GE"/>
        </w:rPr>
        <w:t>ათა</w:t>
      </w:r>
      <w:r w:rsidR="00BF6BC3" w:rsidRPr="00FA4AC0">
        <w:rPr>
          <w:rFonts w:ascii="Sylfaen" w:hAnsi="Sylfaen" w:cs="Helvetica"/>
          <w:lang w:val="ka-GE"/>
        </w:rPr>
        <w:t xml:space="preserve"> </w:t>
      </w:r>
      <w:r w:rsidR="00687CBC">
        <w:rPr>
          <w:rFonts w:ascii="Sylfaen" w:hAnsi="Sylfaen" w:cs="Helvetica"/>
          <w:lang w:val="ka-GE"/>
        </w:rPr>
        <w:t>მაცხოვრებლების</w:t>
      </w:r>
      <w:r w:rsidR="00687CBC" w:rsidRPr="00FA4AC0">
        <w:rPr>
          <w:rFonts w:ascii="Sylfaen" w:hAnsi="Sylfaen" w:cs="Helvetica"/>
          <w:lang w:val="ka-GE"/>
        </w:rPr>
        <w:t xml:space="preserve"> </w:t>
      </w:r>
      <w:r w:rsidR="00BF6BC3" w:rsidRPr="00FA4AC0">
        <w:rPr>
          <w:rFonts w:ascii="Sylfaen" w:hAnsi="Sylfaen" w:cs="Helvetica"/>
          <w:lang w:val="ka-GE"/>
        </w:rPr>
        <w:t xml:space="preserve">წილი ქვეყნის მოსახლეობაში 2002 და 2014 წლებს შორის </w:t>
      </w:r>
      <w:r w:rsidR="00A90AEE">
        <w:rPr>
          <w:rFonts w:ascii="Sylfaen" w:hAnsi="Sylfaen" w:cs="Helvetica"/>
          <w:lang w:val="ka-GE"/>
        </w:rPr>
        <w:t>თითქმის</w:t>
      </w:r>
      <w:r w:rsidR="0006000A">
        <w:rPr>
          <w:rFonts w:ascii="Sylfaen" w:hAnsi="Sylfaen" w:cs="Helvetica"/>
          <w:lang w:val="ka-GE"/>
        </w:rPr>
        <w:t xml:space="preserve"> </w:t>
      </w:r>
      <w:r w:rsidR="00BF6BC3" w:rsidRPr="00FA4AC0">
        <w:rPr>
          <w:rFonts w:ascii="Sylfaen" w:hAnsi="Sylfaen" w:cs="Helvetica"/>
          <w:lang w:val="ka-GE"/>
        </w:rPr>
        <w:t>არ შემცირებულა</w:t>
      </w:r>
      <w:r w:rsidR="005E6BE0" w:rsidRPr="00FA4AC0">
        <w:rPr>
          <w:rFonts w:ascii="Sylfaen" w:hAnsi="Sylfaen" w:cs="Helvetica"/>
          <w:lang w:val="ka-GE"/>
        </w:rPr>
        <w:t xml:space="preserve"> და </w:t>
      </w:r>
      <w:r w:rsidR="005E6BE0" w:rsidRPr="005466EE">
        <w:rPr>
          <w:rFonts w:ascii="Sylfaen" w:hAnsi="Sylfaen" w:cs="Helvetica"/>
          <w:lang w:val="ka-GE"/>
        </w:rPr>
        <w:t xml:space="preserve">მთელი მოსახლეობის </w:t>
      </w:r>
      <w:r w:rsidR="005466EE">
        <w:rPr>
          <w:rFonts w:ascii="Sylfaen" w:hAnsi="Sylfaen" w:cs="Helvetica"/>
          <w:lang w:val="ka-GE"/>
        </w:rPr>
        <w:t xml:space="preserve">დაახლოებით </w:t>
      </w:r>
      <w:r w:rsidR="005E6BE0" w:rsidRPr="005466EE">
        <w:rPr>
          <w:rFonts w:ascii="Sylfaen" w:hAnsi="Sylfaen" w:cs="Helvetica"/>
          <w:lang w:val="ka-GE"/>
        </w:rPr>
        <w:t>9%-</w:t>
      </w:r>
      <w:r w:rsidR="00BF6BC3" w:rsidRPr="005466EE">
        <w:rPr>
          <w:rFonts w:ascii="Sylfaen" w:hAnsi="Sylfaen" w:cs="Helvetica"/>
          <w:lang w:val="ka-GE"/>
        </w:rPr>
        <w:t xml:space="preserve">ს </w:t>
      </w:r>
      <w:r w:rsidR="00E806CA" w:rsidRPr="005466EE">
        <w:rPr>
          <w:rFonts w:ascii="Sylfaen" w:hAnsi="Sylfaen" w:cs="Helvetica"/>
          <w:lang w:val="ka-GE"/>
        </w:rPr>
        <w:t>შეადგენს</w:t>
      </w:r>
      <w:r w:rsidR="00BF6BC3" w:rsidRPr="005466EE">
        <w:rPr>
          <w:rFonts w:ascii="Sylfaen" w:hAnsi="Sylfaen" w:cs="Helvetica"/>
          <w:lang w:val="ka-GE"/>
        </w:rPr>
        <w:t>.</w:t>
      </w:r>
    </w:p>
    <w:p w:rsidR="007E6F3F" w:rsidRDefault="009C4275" w:rsidP="00EE44F9">
      <w:pPr>
        <w:spacing w:before="240" w:after="120" w:line="21" w:lineRule="atLeast"/>
        <w:jc w:val="both"/>
        <w:rPr>
          <w:rFonts w:ascii="Sylfaen" w:hAnsi="Sylfaen" w:cs="Helvetica"/>
          <w:lang w:val="ka-GE"/>
        </w:rPr>
      </w:pPr>
      <w:r w:rsidRPr="00FA4AC0">
        <w:rPr>
          <w:rFonts w:ascii="Sylfaen" w:hAnsi="Sylfaen" w:cs="Helvetica"/>
          <w:lang w:val="ka-GE"/>
        </w:rPr>
        <w:lastRenderedPageBreak/>
        <w:t>საქართველოს მაღალმთიან დასახლებ</w:t>
      </w:r>
      <w:r w:rsidR="00687CBC">
        <w:rPr>
          <w:rFonts w:ascii="Sylfaen" w:hAnsi="Sylfaen" w:cs="Helvetica"/>
          <w:lang w:val="ka-GE"/>
        </w:rPr>
        <w:t>ათა</w:t>
      </w:r>
      <w:r w:rsidRPr="00FA4AC0">
        <w:rPr>
          <w:rFonts w:ascii="Sylfaen" w:hAnsi="Sylfaen" w:cs="Helvetica"/>
          <w:lang w:val="ka-GE"/>
        </w:rPr>
        <w:t xml:space="preserve"> მოსახლეობის </w:t>
      </w:r>
      <w:r w:rsidR="003C77EF">
        <w:rPr>
          <w:rFonts w:ascii="Sylfaen" w:hAnsi="Sylfaen" w:cs="Helvetica"/>
          <w:lang w:val="ka-GE"/>
        </w:rPr>
        <w:t xml:space="preserve">დაახლოებით </w:t>
      </w:r>
      <w:r w:rsidRPr="005466EE">
        <w:rPr>
          <w:rFonts w:ascii="Sylfaen" w:hAnsi="Sylfaen" w:cs="Helvetica"/>
          <w:lang w:val="ka-GE"/>
        </w:rPr>
        <w:t>32</w:t>
      </w:r>
      <w:r w:rsidR="007E6F3F">
        <w:rPr>
          <w:rFonts w:ascii="Sylfaen" w:hAnsi="Sylfaen" w:cs="Helvetica"/>
          <w:lang w:val="ka-GE"/>
        </w:rPr>
        <w:t>,3</w:t>
      </w:r>
      <w:r w:rsidRPr="005466EE">
        <w:rPr>
          <w:rFonts w:ascii="Sylfaen" w:hAnsi="Sylfaen" w:cs="Helvetica"/>
          <w:lang w:val="ka-GE"/>
        </w:rPr>
        <w:t xml:space="preserve">% </w:t>
      </w:r>
      <w:r w:rsidR="007E6F3F">
        <w:rPr>
          <w:rFonts w:ascii="Sylfaen" w:hAnsi="Sylfaen" w:cs="Helvetica"/>
          <w:lang w:val="ka-GE"/>
        </w:rPr>
        <w:t>(107</w:t>
      </w:r>
      <w:r w:rsidR="00B925D8">
        <w:rPr>
          <w:rFonts w:ascii="Sylfaen" w:hAnsi="Sylfaen" w:cs="Helvetica"/>
        </w:rPr>
        <w:t> </w:t>
      </w:r>
      <w:r w:rsidR="007E6F3F">
        <w:rPr>
          <w:rFonts w:ascii="Sylfaen" w:hAnsi="Sylfaen" w:cs="Helvetica"/>
          <w:lang w:val="ka-GE"/>
        </w:rPr>
        <w:t xml:space="preserve">065) </w:t>
      </w:r>
      <w:r w:rsidRPr="005466EE">
        <w:rPr>
          <w:rFonts w:ascii="Sylfaen" w:hAnsi="Sylfaen" w:cs="Helvetica"/>
          <w:lang w:val="ka-GE"/>
        </w:rPr>
        <w:t>ცხოვრობს ზღვის დონიდან</w:t>
      </w:r>
      <w:r w:rsidR="00687CBC">
        <w:rPr>
          <w:rFonts w:ascii="Sylfaen" w:hAnsi="Sylfaen" w:cs="Helvetica"/>
          <w:lang w:val="ka-GE"/>
        </w:rPr>
        <w:t xml:space="preserve"> </w:t>
      </w:r>
      <w:r w:rsidRPr="005466EE">
        <w:rPr>
          <w:rFonts w:ascii="Sylfaen" w:hAnsi="Sylfaen" w:cs="Helvetica"/>
          <w:lang w:val="ka-GE"/>
        </w:rPr>
        <w:t>1500</w:t>
      </w:r>
      <w:r w:rsidR="00372937">
        <w:rPr>
          <w:rFonts w:ascii="Sylfaen" w:hAnsi="Sylfaen" w:cs="Helvetica"/>
          <w:lang w:val="ka-GE"/>
        </w:rPr>
        <w:t> </w:t>
      </w:r>
      <w:r w:rsidRPr="005466EE">
        <w:rPr>
          <w:rFonts w:ascii="Sylfaen" w:hAnsi="Sylfaen" w:cs="Helvetica"/>
          <w:lang w:val="ka-GE"/>
        </w:rPr>
        <w:t xml:space="preserve">მ-ზე </w:t>
      </w:r>
      <w:r w:rsidR="00067EB9" w:rsidRPr="005466EE">
        <w:rPr>
          <w:rFonts w:ascii="Sylfaen" w:hAnsi="Sylfaen" w:cs="Helvetica"/>
          <w:lang w:val="ka-GE"/>
        </w:rPr>
        <w:t>ზემოთ</w:t>
      </w:r>
      <w:r w:rsidR="00687CBC">
        <w:rPr>
          <w:rFonts w:ascii="Sylfaen" w:hAnsi="Sylfaen" w:cs="Helvetica"/>
          <w:lang w:val="ka-GE"/>
        </w:rPr>
        <w:t>;</w:t>
      </w:r>
      <w:r w:rsidR="00067EB9" w:rsidRPr="005466EE">
        <w:rPr>
          <w:rFonts w:ascii="Sylfaen" w:hAnsi="Sylfaen" w:cs="Helvetica"/>
          <w:lang w:val="ka-GE"/>
        </w:rPr>
        <w:t xml:space="preserve"> </w:t>
      </w:r>
      <w:r w:rsidR="00BE2396">
        <w:rPr>
          <w:rFonts w:ascii="Sylfaen" w:hAnsi="Sylfaen" w:cs="Helvetica"/>
          <w:lang w:val="ka-GE"/>
        </w:rPr>
        <w:t>52,1</w:t>
      </w:r>
      <w:r w:rsidR="00F86AAF" w:rsidRPr="005466EE">
        <w:rPr>
          <w:rFonts w:ascii="Sylfaen" w:hAnsi="Sylfaen" w:cs="Helvetica"/>
          <w:lang w:val="ka-GE"/>
        </w:rPr>
        <w:t xml:space="preserve">% </w:t>
      </w:r>
      <w:r w:rsidR="00B925D8">
        <w:rPr>
          <w:rFonts w:ascii="Sylfaen" w:hAnsi="Sylfaen" w:cs="Helvetica"/>
        </w:rPr>
        <w:t>(172 </w:t>
      </w:r>
      <w:r w:rsidR="00BE2396">
        <w:rPr>
          <w:rFonts w:ascii="Sylfaen" w:hAnsi="Sylfaen" w:cs="Helvetica"/>
        </w:rPr>
        <w:t xml:space="preserve">540) </w:t>
      </w:r>
      <w:r w:rsidR="00687CBC">
        <w:rPr>
          <w:rFonts w:ascii="Sylfaen" w:hAnsi="Sylfaen" w:cs="Helvetica"/>
          <w:lang w:val="ka-GE"/>
        </w:rPr>
        <w:t xml:space="preserve">- </w:t>
      </w:r>
      <w:r w:rsidR="00F86AAF" w:rsidRPr="005466EE">
        <w:rPr>
          <w:rFonts w:ascii="Sylfaen" w:hAnsi="Sylfaen" w:cs="Helvetica"/>
          <w:lang w:val="ka-GE"/>
        </w:rPr>
        <w:t xml:space="preserve">მცირე კავკასიონის არეალში, </w:t>
      </w:r>
      <w:r w:rsidR="00402A38">
        <w:rPr>
          <w:rFonts w:ascii="Sylfaen" w:hAnsi="Sylfaen" w:cs="Helvetica"/>
        </w:rPr>
        <w:t>33</w:t>
      </w:r>
      <w:r w:rsidR="00DA642A">
        <w:rPr>
          <w:rFonts w:ascii="Sylfaen" w:hAnsi="Sylfaen" w:cs="Helvetica"/>
        </w:rPr>
        <w:t>,7</w:t>
      </w:r>
      <w:r w:rsidR="00F86AAF" w:rsidRPr="005466EE">
        <w:rPr>
          <w:rFonts w:ascii="Sylfaen" w:hAnsi="Sylfaen" w:cs="Helvetica"/>
          <w:lang w:val="ka-GE"/>
        </w:rPr>
        <w:t xml:space="preserve">% </w:t>
      </w:r>
      <w:r w:rsidR="00402A38">
        <w:rPr>
          <w:rFonts w:ascii="Sylfaen" w:hAnsi="Sylfaen" w:cs="Helvetica"/>
        </w:rPr>
        <w:t>(11</w:t>
      </w:r>
      <w:r w:rsidR="00B925D8">
        <w:rPr>
          <w:rFonts w:ascii="Sylfaen" w:hAnsi="Sylfaen" w:cs="Helvetica"/>
        </w:rPr>
        <w:t>1 </w:t>
      </w:r>
      <w:r w:rsidR="00DA642A">
        <w:rPr>
          <w:rFonts w:ascii="Sylfaen" w:hAnsi="Sylfaen" w:cs="Helvetica"/>
        </w:rPr>
        <w:t>8</w:t>
      </w:r>
      <w:r w:rsidR="00402A38">
        <w:rPr>
          <w:rFonts w:ascii="Sylfaen" w:hAnsi="Sylfaen" w:cs="Helvetica"/>
        </w:rPr>
        <w:t>27</w:t>
      </w:r>
      <w:r w:rsidR="00DA642A">
        <w:rPr>
          <w:rFonts w:ascii="Sylfaen" w:hAnsi="Sylfaen" w:cs="Helvetica"/>
        </w:rPr>
        <w:t>)</w:t>
      </w:r>
      <w:r w:rsidR="00687CBC">
        <w:rPr>
          <w:rFonts w:ascii="Sylfaen" w:hAnsi="Sylfaen" w:cs="Helvetica"/>
          <w:lang w:val="ka-GE"/>
        </w:rPr>
        <w:t xml:space="preserve"> </w:t>
      </w:r>
      <w:r w:rsidR="00F86AAF" w:rsidRPr="005466EE">
        <w:rPr>
          <w:rFonts w:ascii="Sylfaen" w:hAnsi="Sylfaen" w:cs="Helvetica"/>
          <w:lang w:val="ka-GE"/>
        </w:rPr>
        <w:t>- დიდ</w:t>
      </w:r>
      <w:r w:rsidR="00A90AEE" w:rsidRPr="005466EE">
        <w:rPr>
          <w:rFonts w:ascii="Sylfaen" w:hAnsi="Sylfaen" w:cs="Helvetica"/>
          <w:lang w:val="ka-GE"/>
        </w:rPr>
        <w:t>ი</w:t>
      </w:r>
      <w:r w:rsidR="00F86AAF" w:rsidRPr="005466EE">
        <w:rPr>
          <w:rFonts w:ascii="Sylfaen" w:hAnsi="Sylfaen" w:cs="Helvetica"/>
          <w:lang w:val="ka-GE"/>
        </w:rPr>
        <w:t xml:space="preserve"> კავკასიონის არეალში, ხოლო </w:t>
      </w:r>
      <w:r w:rsidR="00AA12F0" w:rsidRPr="005466EE">
        <w:rPr>
          <w:rFonts w:ascii="Sylfaen" w:hAnsi="Sylfaen" w:cs="Helvetica"/>
          <w:lang w:val="ka-GE"/>
        </w:rPr>
        <w:t>მთათაშორის</w:t>
      </w:r>
      <w:r w:rsidR="00F86AAF" w:rsidRPr="005466EE">
        <w:rPr>
          <w:rFonts w:ascii="Sylfaen" w:hAnsi="Sylfaen" w:cs="Helvetica"/>
          <w:lang w:val="ka-GE"/>
        </w:rPr>
        <w:t xml:space="preserve"> ბარში - </w:t>
      </w:r>
      <w:r w:rsidR="00134CDD">
        <w:rPr>
          <w:rFonts w:ascii="Sylfaen" w:hAnsi="Sylfaen" w:cs="Helvetica"/>
        </w:rPr>
        <w:t>14,2</w:t>
      </w:r>
      <w:r w:rsidR="00F86AAF" w:rsidRPr="005466EE">
        <w:rPr>
          <w:rFonts w:ascii="Sylfaen" w:hAnsi="Sylfaen" w:cs="Helvetica"/>
          <w:lang w:val="ka-GE"/>
        </w:rPr>
        <w:t>%</w:t>
      </w:r>
      <w:r w:rsidR="00B925D8">
        <w:rPr>
          <w:rFonts w:ascii="Sylfaen" w:hAnsi="Sylfaen" w:cs="Helvetica"/>
        </w:rPr>
        <w:t xml:space="preserve"> (47 </w:t>
      </w:r>
      <w:r w:rsidR="00DA642A">
        <w:rPr>
          <w:rFonts w:ascii="Sylfaen" w:hAnsi="Sylfaen" w:cs="Helvetica"/>
        </w:rPr>
        <w:t>049)</w:t>
      </w:r>
      <w:r w:rsidR="00F86AAF" w:rsidRPr="005466EE">
        <w:rPr>
          <w:rFonts w:ascii="Sylfaen" w:hAnsi="Sylfaen" w:cs="Helvetica"/>
          <w:lang w:val="ka-GE"/>
        </w:rPr>
        <w:t xml:space="preserve">. </w:t>
      </w:r>
    </w:p>
    <w:p w:rsidR="00A2623F" w:rsidRDefault="00A90AEE" w:rsidP="00EE44F9">
      <w:pPr>
        <w:spacing w:before="240" w:after="120" w:line="21" w:lineRule="atLeast"/>
        <w:jc w:val="both"/>
        <w:rPr>
          <w:rFonts w:ascii="Sylfaen" w:hAnsi="Sylfaen" w:cs="Helvetica"/>
          <w:lang w:val="ka-GE"/>
        </w:rPr>
      </w:pPr>
      <w:r w:rsidRPr="007E6F3F">
        <w:rPr>
          <w:rFonts w:ascii="Sylfaen" w:hAnsi="Sylfaen" w:cs="Helvetica"/>
          <w:lang w:val="ka-GE"/>
        </w:rPr>
        <w:t>მაღალმთიან</w:t>
      </w:r>
      <w:r w:rsidR="00740A20" w:rsidRPr="007E6F3F">
        <w:rPr>
          <w:rFonts w:ascii="Sylfaen" w:hAnsi="Sylfaen" w:cs="Helvetica"/>
          <w:lang w:val="ka-GE"/>
        </w:rPr>
        <w:t xml:space="preserve"> ისტორიულ-გეოგრაფიულ მხარეებ</w:t>
      </w:r>
      <w:r w:rsidR="00BF2BA1" w:rsidRPr="007E6F3F">
        <w:rPr>
          <w:rFonts w:ascii="Sylfaen" w:hAnsi="Sylfaen" w:cs="Helvetica"/>
          <w:lang w:val="ka-GE"/>
        </w:rPr>
        <w:t xml:space="preserve">ში ცხოვრობს მაღალმთიანი დასახლებების </w:t>
      </w:r>
      <w:r w:rsidR="005220C2">
        <w:rPr>
          <w:rFonts w:ascii="Sylfaen" w:hAnsi="Sylfaen" w:cs="Helvetica"/>
          <w:lang w:val="ka-GE"/>
        </w:rPr>
        <w:t>მ</w:t>
      </w:r>
      <w:r w:rsidR="00BF2BA1" w:rsidRPr="007E6F3F">
        <w:rPr>
          <w:rFonts w:ascii="Sylfaen" w:hAnsi="Sylfaen" w:cs="Helvetica"/>
          <w:lang w:val="ka-GE"/>
        </w:rPr>
        <w:t>ცხოვრებთა 3</w:t>
      </w:r>
      <w:r w:rsidR="00D26888" w:rsidRPr="007E6F3F">
        <w:rPr>
          <w:rFonts w:ascii="Sylfaen" w:hAnsi="Sylfaen" w:cs="Helvetica"/>
          <w:lang w:val="ka-GE"/>
        </w:rPr>
        <w:t>5,5</w:t>
      </w:r>
      <w:r w:rsidR="00BF2BA1" w:rsidRPr="007E6F3F">
        <w:rPr>
          <w:rFonts w:ascii="Sylfaen" w:hAnsi="Sylfaen" w:cs="Helvetica"/>
          <w:lang w:val="ka-GE"/>
        </w:rPr>
        <w:t>%</w:t>
      </w:r>
      <w:r w:rsidR="00DD47B7">
        <w:rPr>
          <w:rFonts w:ascii="Sylfaen" w:hAnsi="Sylfaen" w:cs="Helvetica"/>
        </w:rPr>
        <w:t xml:space="preserve"> (117</w:t>
      </w:r>
      <w:r w:rsidR="00B925D8">
        <w:rPr>
          <w:rFonts w:ascii="Sylfaen" w:hAnsi="Sylfaen" w:cs="Helvetica"/>
        </w:rPr>
        <w:t> </w:t>
      </w:r>
      <w:r w:rsidR="00DD47B7">
        <w:rPr>
          <w:rFonts w:ascii="Sylfaen" w:hAnsi="Sylfaen" w:cs="Helvetica"/>
        </w:rPr>
        <w:t>795)</w:t>
      </w:r>
      <w:r w:rsidR="00BF2BA1" w:rsidRPr="007E6F3F">
        <w:rPr>
          <w:rFonts w:ascii="Sylfaen" w:hAnsi="Sylfaen" w:cs="Helvetica"/>
          <w:lang w:val="ka-GE"/>
        </w:rPr>
        <w:t xml:space="preserve">, აქედან </w:t>
      </w:r>
      <w:r w:rsidR="00740A20" w:rsidRPr="007E6F3F">
        <w:rPr>
          <w:rFonts w:ascii="Sylfaen" w:hAnsi="Sylfaen" w:cs="Helvetica"/>
          <w:lang w:val="ka-GE"/>
        </w:rPr>
        <w:t xml:space="preserve">ყველაზე მეტი </w:t>
      </w:r>
      <w:r w:rsidR="00D26888" w:rsidRPr="007E6F3F">
        <w:rPr>
          <w:rFonts w:ascii="Sylfaen" w:hAnsi="Sylfaen" w:cs="Helvetica"/>
          <w:lang w:val="ka-GE"/>
        </w:rPr>
        <w:t xml:space="preserve">- 47,8% </w:t>
      </w:r>
      <w:r w:rsidR="00B925D8">
        <w:rPr>
          <w:rFonts w:ascii="Sylfaen" w:hAnsi="Sylfaen" w:cs="Helvetica"/>
        </w:rPr>
        <w:t>(56 </w:t>
      </w:r>
      <w:r w:rsidR="00DD47B7">
        <w:rPr>
          <w:rFonts w:ascii="Sylfaen" w:hAnsi="Sylfaen" w:cs="Helvetica"/>
        </w:rPr>
        <w:t xml:space="preserve">219) </w:t>
      </w:r>
      <w:r w:rsidR="00740A20" w:rsidRPr="007E6F3F">
        <w:rPr>
          <w:rFonts w:ascii="Sylfaen" w:hAnsi="Sylfaen" w:cs="Helvetica"/>
          <w:lang w:val="ka-GE"/>
        </w:rPr>
        <w:t>მაცხოვრებელი მაღალმთიან აჭარაში</w:t>
      </w:r>
      <w:r w:rsidR="005220C2">
        <w:rPr>
          <w:rFonts w:ascii="Sylfaen" w:hAnsi="Sylfaen" w:cs="Helvetica"/>
          <w:lang w:val="ka-GE"/>
        </w:rPr>
        <w:t>ა</w:t>
      </w:r>
      <w:r w:rsidR="00A2623F" w:rsidRPr="007E6F3F">
        <w:rPr>
          <w:rFonts w:ascii="Sylfaen" w:hAnsi="Sylfaen" w:cs="Helvetica"/>
          <w:lang w:val="ka-GE"/>
        </w:rPr>
        <w:t>.</w:t>
      </w:r>
    </w:p>
    <w:p w:rsidR="001E3329" w:rsidRPr="008E0711" w:rsidRDefault="0095447A" w:rsidP="001E3329">
      <w:pPr>
        <w:spacing w:before="240" w:after="120" w:line="21" w:lineRule="atLeast"/>
        <w:jc w:val="both"/>
        <w:rPr>
          <w:rFonts w:ascii="Sylfaen" w:hAnsi="Sylfaen"/>
          <w:lang w:val="ka-GE"/>
        </w:rPr>
      </w:pPr>
      <w:r>
        <w:rPr>
          <w:rFonts w:ascii="Sylfaen" w:hAnsi="Sylfaen" w:cs="Helvetica"/>
          <w:lang w:val="ka-GE"/>
        </w:rPr>
        <w:t>მაღალმთიან</w:t>
      </w:r>
      <w:r w:rsidR="00B84311">
        <w:rPr>
          <w:rFonts w:ascii="Sylfaen" w:hAnsi="Sylfaen" w:cs="Helvetica"/>
          <w:lang w:val="ka-GE"/>
        </w:rPr>
        <w:t>ი</w:t>
      </w:r>
      <w:r>
        <w:rPr>
          <w:rFonts w:ascii="Sylfaen" w:hAnsi="Sylfaen" w:cs="Helvetica"/>
          <w:lang w:val="ka-GE"/>
        </w:rPr>
        <w:t xml:space="preserve"> დასახლებებ</w:t>
      </w:r>
      <w:r w:rsidR="00B84311">
        <w:rPr>
          <w:rFonts w:ascii="Sylfaen" w:hAnsi="Sylfaen" w:cs="Helvetica"/>
          <w:lang w:val="ka-GE"/>
        </w:rPr>
        <w:t>ის</w:t>
      </w:r>
      <w:r w:rsidR="00687CBC">
        <w:rPr>
          <w:rFonts w:ascii="Sylfaen" w:hAnsi="Sylfaen" w:cs="Helvetica"/>
          <w:lang w:val="ka-GE"/>
        </w:rPr>
        <w:t xml:space="preserve"> </w:t>
      </w:r>
      <w:r w:rsidR="00B84311">
        <w:rPr>
          <w:rFonts w:ascii="Sylfaen" w:hAnsi="Sylfaen" w:cs="Helvetica"/>
          <w:lang w:val="ka-GE"/>
        </w:rPr>
        <w:t>მცირე ნაწილი ურბანული ტიპისაა (26 ქალაქი და დაბა)</w:t>
      </w:r>
      <w:r w:rsidR="00687CBC">
        <w:rPr>
          <w:rFonts w:ascii="Sylfaen" w:hAnsi="Sylfaen" w:cs="Helvetica"/>
          <w:lang w:val="ka-GE"/>
        </w:rPr>
        <w:t>.</w:t>
      </w:r>
      <w:r w:rsidR="00B84311">
        <w:rPr>
          <w:rFonts w:ascii="Sylfaen" w:hAnsi="Sylfaen" w:cs="Helvetica"/>
          <w:lang w:val="ka-GE"/>
        </w:rPr>
        <w:t xml:space="preserve"> </w:t>
      </w:r>
      <w:r w:rsidR="00687CBC">
        <w:rPr>
          <w:rFonts w:ascii="Sylfaen" w:hAnsi="Sylfaen" w:cs="Helvetica"/>
          <w:lang w:val="ka-GE"/>
        </w:rPr>
        <w:t xml:space="preserve">აქ მაცხოვრებელთა </w:t>
      </w:r>
      <w:r w:rsidR="00B84311">
        <w:rPr>
          <w:rFonts w:ascii="Sylfaen" w:hAnsi="Sylfaen" w:cs="Helvetica"/>
          <w:lang w:val="ka-GE"/>
        </w:rPr>
        <w:t>წილი მაღალმთიანი დასახლებების მთლიან მოსახლეობაში 15,3%-ს შეადგენს</w:t>
      </w:r>
      <w:r w:rsidR="00B925D8">
        <w:rPr>
          <w:rFonts w:ascii="Sylfaen" w:hAnsi="Sylfaen" w:cs="Helvetica"/>
          <w:lang w:val="ka-GE"/>
        </w:rPr>
        <w:t xml:space="preserve"> (50 </w:t>
      </w:r>
      <w:r w:rsidR="00B84311">
        <w:rPr>
          <w:rFonts w:ascii="Sylfaen" w:hAnsi="Sylfaen" w:cs="Helvetica"/>
          <w:lang w:val="ka-GE"/>
        </w:rPr>
        <w:t xml:space="preserve">537 მცხოვრები). </w:t>
      </w:r>
      <w:r w:rsidR="001E3329">
        <w:rPr>
          <w:rFonts w:ascii="Sylfaen" w:hAnsi="Sylfaen" w:cs="Helvetica"/>
          <w:lang w:val="ka-GE"/>
        </w:rPr>
        <w:t>1</w:t>
      </w:r>
      <w:r w:rsidR="00B925D8">
        <w:rPr>
          <w:rFonts w:ascii="Sylfaen" w:hAnsi="Sylfaen" w:cs="Helvetica"/>
        </w:rPr>
        <w:t> </w:t>
      </w:r>
      <w:r w:rsidR="001E3329">
        <w:rPr>
          <w:rFonts w:ascii="Sylfaen" w:hAnsi="Sylfaen" w:cs="Helvetica"/>
          <w:lang w:val="ka-GE"/>
        </w:rPr>
        <w:t>000 და მეტი მოსახლით მაღალმთიანი დასახლებების 53% (51-დან 27 დასახლება) აჭარასა და სამცხე-ჯავახეთის რეგიონებშია. ასეთი დასახლებების თანაბარი რაოდენობაა დიდ</w:t>
      </w:r>
      <w:r w:rsidR="00687CBC">
        <w:rPr>
          <w:rFonts w:ascii="Sylfaen" w:hAnsi="Sylfaen" w:cs="Helvetica"/>
          <w:lang w:val="ka-GE"/>
        </w:rPr>
        <w:t>ი</w:t>
      </w:r>
      <w:r w:rsidR="001E3329">
        <w:rPr>
          <w:rFonts w:ascii="Sylfaen" w:hAnsi="Sylfaen" w:cs="Helvetica"/>
          <w:lang w:val="ka-GE"/>
        </w:rPr>
        <w:t xml:space="preserve"> კავკასიონის დასავლეთ (4) და აღმოსავლეთ (5) ნაწილებში</w:t>
      </w:r>
      <w:r w:rsidR="001E3329">
        <w:rPr>
          <w:rFonts w:ascii="Sylfaen" w:hAnsi="Sylfaen" w:cs="Menlo Regular"/>
          <w:lang w:val="ka-GE"/>
        </w:rPr>
        <w:t xml:space="preserve">. </w:t>
      </w:r>
      <w:r w:rsidR="001E3329" w:rsidRPr="00DD47B7">
        <w:rPr>
          <w:rFonts w:ascii="Sylfaen" w:hAnsi="Sylfaen" w:cs="Menlo Regular"/>
          <w:lang w:val="ka-GE"/>
        </w:rPr>
        <w:t>ამასთან</w:t>
      </w:r>
      <w:r w:rsidR="00687CBC">
        <w:rPr>
          <w:rFonts w:ascii="Sylfaen" w:hAnsi="Sylfaen" w:cs="Menlo Regular"/>
          <w:lang w:val="ka-GE"/>
        </w:rPr>
        <w:t>,</w:t>
      </w:r>
      <w:r w:rsidR="001E3329" w:rsidRPr="00DD47B7">
        <w:rPr>
          <w:rFonts w:ascii="Sylfaen" w:hAnsi="Sylfaen" w:cs="Menlo Regular"/>
          <w:lang w:val="ka-GE"/>
        </w:rPr>
        <w:t xml:space="preserve"> დიდ კავკასიონზე ყველაზე </w:t>
      </w:r>
      <w:r w:rsidR="00687CBC">
        <w:rPr>
          <w:rFonts w:ascii="Sylfaen" w:hAnsi="Sylfaen" w:cs="Menlo Regular"/>
          <w:lang w:val="ka-GE"/>
        </w:rPr>
        <w:t>მრავალრიცხოვან</w:t>
      </w:r>
      <w:r w:rsidR="00687CBC" w:rsidRPr="00DD47B7">
        <w:rPr>
          <w:rFonts w:ascii="Sylfaen" w:hAnsi="Sylfaen" w:cs="Menlo Regular"/>
          <w:lang w:val="ka-GE"/>
        </w:rPr>
        <w:t xml:space="preserve"> </w:t>
      </w:r>
      <w:r w:rsidR="001E3329" w:rsidRPr="00DD47B7">
        <w:rPr>
          <w:rFonts w:ascii="Sylfaen" w:hAnsi="Sylfaen" w:cs="Menlo Regular"/>
          <w:lang w:val="ka-GE"/>
        </w:rPr>
        <w:t xml:space="preserve">მაღალმთიან დასახლებაში მოსახლეობა </w:t>
      </w:r>
      <w:r w:rsidR="001E3329" w:rsidRPr="00DD47B7">
        <w:rPr>
          <w:rFonts w:ascii="Sylfaen" w:hAnsi="Sylfaen" w:cs="Menlo Regular"/>
        </w:rPr>
        <w:t>2,7</w:t>
      </w:r>
      <w:r w:rsidR="001E3329" w:rsidRPr="00DD47B7">
        <w:rPr>
          <w:rFonts w:ascii="Sylfaen" w:hAnsi="Sylfaen" w:cs="Helvetica"/>
          <w:lang w:val="ka-GE"/>
        </w:rPr>
        <w:t xml:space="preserve"> ათასს არ აღემატება.</w:t>
      </w:r>
    </w:p>
    <w:p w:rsidR="001E3329" w:rsidRDefault="001E3329" w:rsidP="001E3329">
      <w:pPr>
        <w:spacing w:before="240" w:after="120" w:line="21" w:lineRule="atLeast"/>
        <w:jc w:val="both"/>
        <w:rPr>
          <w:rFonts w:ascii="Sylfaen" w:hAnsi="Sylfaen" w:cs="Helvetica"/>
          <w:lang w:val="ka-GE"/>
        </w:rPr>
      </w:pPr>
      <w:r w:rsidRPr="00372937">
        <w:rPr>
          <w:rFonts w:ascii="Sylfaen" w:hAnsi="Sylfaen" w:cs="Helvetica"/>
          <w:lang w:val="ka-GE"/>
        </w:rPr>
        <w:t>მოსახლეობისგან</w:t>
      </w:r>
      <w:r w:rsidR="00687CBC">
        <w:rPr>
          <w:rFonts w:ascii="Sylfaen" w:hAnsi="Sylfaen" w:cs="Helvetica"/>
          <w:lang w:val="ka-GE"/>
        </w:rPr>
        <w:t xml:space="preserve"> </w:t>
      </w:r>
      <w:r>
        <w:rPr>
          <w:rFonts w:ascii="Sylfaen" w:hAnsi="Sylfaen" w:cs="Helvetica"/>
          <w:lang w:val="ka-GE"/>
        </w:rPr>
        <w:t>დაცლის</w:t>
      </w:r>
      <w:r w:rsidRPr="00C02777">
        <w:rPr>
          <w:rFonts w:ascii="Sylfaen" w:hAnsi="Sylfaen" w:cs="Helvetica"/>
          <w:lang w:val="ka-GE"/>
        </w:rPr>
        <w:t xml:space="preserve"> (დეპოპულაციის) პრობლემა </w:t>
      </w:r>
      <w:r>
        <w:rPr>
          <w:rFonts w:ascii="Sylfaen" w:hAnsi="Sylfaen" w:cs="Helvetica"/>
          <w:lang w:val="ka-GE"/>
        </w:rPr>
        <w:t xml:space="preserve">ყველაზე მწვავედ  </w:t>
      </w:r>
      <w:r w:rsidRPr="00C02777">
        <w:rPr>
          <w:rFonts w:ascii="Sylfaen" w:hAnsi="Sylfaen" w:cs="Helvetica"/>
          <w:lang w:val="ka-GE"/>
        </w:rPr>
        <w:t xml:space="preserve">დიდი </w:t>
      </w:r>
      <w:r>
        <w:rPr>
          <w:rFonts w:ascii="Sylfaen" w:hAnsi="Sylfaen" w:cs="Helvetica"/>
          <w:lang w:val="ka-GE"/>
        </w:rPr>
        <w:t>კავკასიონის მაღალმთიან დასახლებებში</w:t>
      </w:r>
      <w:r w:rsidR="00687CBC">
        <w:rPr>
          <w:rFonts w:ascii="Sylfaen" w:hAnsi="Sylfaen" w:cs="Helvetica"/>
          <w:lang w:val="ka-GE"/>
        </w:rPr>
        <w:t xml:space="preserve"> </w:t>
      </w:r>
      <w:r w:rsidR="0095447A" w:rsidRPr="00C02777">
        <w:rPr>
          <w:rFonts w:ascii="Sylfaen" w:hAnsi="Sylfaen" w:cs="Helvetica"/>
          <w:lang w:val="ka-GE"/>
        </w:rPr>
        <w:t>დგას</w:t>
      </w:r>
      <w:r>
        <w:rPr>
          <w:rFonts w:ascii="Sylfaen" w:hAnsi="Sylfaen" w:cs="Helvetica"/>
          <w:lang w:val="ka-GE"/>
        </w:rPr>
        <w:t>. ბოლო აღწერებს შორის პერიოდში</w:t>
      </w:r>
      <w:r w:rsidR="00687CBC">
        <w:rPr>
          <w:rFonts w:ascii="Sylfaen" w:hAnsi="Sylfaen" w:cs="Helvetica"/>
          <w:lang w:val="ka-GE"/>
        </w:rPr>
        <w:t>,</w:t>
      </w:r>
      <w:r>
        <w:rPr>
          <w:rFonts w:ascii="Sylfaen" w:hAnsi="Sylfaen" w:cs="Helvetica"/>
          <w:lang w:val="ka-GE"/>
        </w:rPr>
        <w:t xml:space="preserve"> </w:t>
      </w:r>
      <w:r w:rsidRPr="00D96E7B">
        <w:rPr>
          <w:rFonts w:ascii="Sylfaen" w:hAnsi="Sylfaen" w:cs="Helvetica"/>
          <w:lang w:val="ka-GE"/>
        </w:rPr>
        <w:t>მოსახლეობის რიცხოვნობის</w:t>
      </w:r>
      <w:r w:rsidR="00687CBC">
        <w:rPr>
          <w:rFonts w:ascii="Sylfaen" w:hAnsi="Sylfaen" w:cs="Helvetica"/>
          <w:lang w:val="ka-GE"/>
        </w:rPr>
        <w:t xml:space="preserve"> </w:t>
      </w:r>
      <w:r w:rsidRPr="00D96E7B">
        <w:rPr>
          <w:rFonts w:ascii="Sylfaen" w:hAnsi="Sylfaen" w:cs="Helvetica"/>
          <w:lang w:val="ka-GE"/>
        </w:rPr>
        <w:t>ყველაზე მასშტაბური შემცირება</w:t>
      </w:r>
      <w:r>
        <w:rPr>
          <w:rFonts w:ascii="Sylfaen" w:hAnsi="Sylfaen" w:cs="Helvetica"/>
          <w:lang w:val="ka-GE"/>
        </w:rPr>
        <w:t xml:space="preserve">, </w:t>
      </w:r>
      <w:r w:rsidRPr="001E3329">
        <w:rPr>
          <w:rFonts w:ascii="Sylfaen" w:hAnsi="Sylfaen" w:cs="Helvetica"/>
          <w:lang w:val="ka-GE"/>
        </w:rPr>
        <w:t xml:space="preserve">საქართველოს სხვა </w:t>
      </w:r>
      <w:r>
        <w:rPr>
          <w:rFonts w:ascii="Sylfaen" w:hAnsi="Sylfaen" w:cs="Helvetica"/>
          <w:lang w:val="ka-GE"/>
        </w:rPr>
        <w:t>რეგიონებთან შედარებით,</w:t>
      </w:r>
      <w:r w:rsidRPr="001E3329">
        <w:rPr>
          <w:rFonts w:ascii="Sylfaen" w:hAnsi="Sylfaen" w:cs="Helvetica"/>
          <w:lang w:val="ka-GE"/>
        </w:rPr>
        <w:t xml:space="preserve">  აღინიშნა რაჭა-ლეჩხუმსა და ქვემო სვანეთ</w:t>
      </w:r>
      <w:r w:rsidR="00687CBC">
        <w:rPr>
          <w:rFonts w:ascii="Sylfaen" w:hAnsi="Sylfaen" w:cs="Helvetica"/>
          <w:lang w:val="ka-GE"/>
        </w:rPr>
        <w:t>შ</w:t>
      </w:r>
      <w:r w:rsidRPr="001E3329">
        <w:rPr>
          <w:rFonts w:ascii="Sylfaen" w:hAnsi="Sylfaen" w:cs="Helvetica"/>
          <w:lang w:val="ka-GE"/>
        </w:rPr>
        <w:t>ი (37,4პროცენტი)</w:t>
      </w:r>
      <w:r w:rsidRPr="001E3329">
        <w:rPr>
          <w:rStyle w:val="FootnoteReference"/>
          <w:rFonts w:ascii="Sylfaen" w:hAnsi="Sylfaen" w:cs="Helvetica"/>
          <w:lang w:val="ka-GE"/>
        </w:rPr>
        <w:footnoteReference w:id="5"/>
      </w:r>
      <w:r>
        <w:rPr>
          <w:rFonts w:ascii="Sylfaen" w:hAnsi="Sylfaen" w:cs="Helvetica"/>
          <w:lang w:val="ka-GE"/>
        </w:rPr>
        <w:t>,</w:t>
      </w:r>
      <w:r>
        <w:rPr>
          <w:rStyle w:val="FootnoteReference"/>
          <w:rFonts w:ascii="Sylfaen" w:hAnsi="Sylfaen" w:cs="Helvetica"/>
          <w:lang w:val="ka-GE"/>
        </w:rPr>
        <w:footnoteReference w:id="6"/>
      </w:r>
      <w:r w:rsidRPr="001E3329">
        <w:rPr>
          <w:rFonts w:ascii="Sylfaen" w:hAnsi="Sylfaen" w:cs="Helvetica"/>
          <w:lang w:val="ka-GE"/>
        </w:rPr>
        <w:t>.</w:t>
      </w:r>
    </w:p>
    <w:p w:rsidR="001E3329" w:rsidRPr="00BB4D20" w:rsidRDefault="00687CBC" w:rsidP="001E3329">
      <w:pPr>
        <w:spacing w:before="240" w:after="120" w:line="21" w:lineRule="atLeast"/>
        <w:jc w:val="both"/>
        <w:rPr>
          <w:rFonts w:ascii="Sylfaen" w:hAnsi="Sylfaen" w:cs="Helvetica"/>
          <w:lang w:val="ka-GE"/>
        </w:rPr>
      </w:pPr>
      <w:r>
        <w:rPr>
          <w:rFonts w:ascii="Sylfaen" w:hAnsi="Sylfaen" w:cs="Helvetica"/>
          <w:lang w:val="ka-GE"/>
        </w:rPr>
        <w:t xml:space="preserve">დასახლებები, სადაც </w:t>
      </w:r>
      <w:r w:rsidR="001E3329" w:rsidRPr="00BB4D20">
        <w:rPr>
          <w:rFonts w:ascii="Sylfaen" w:hAnsi="Sylfaen" w:cs="Helvetica"/>
          <w:lang w:val="ka-GE"/>
        </w:rPr>
        <w:t>10 და ნაკლები</w:t>
      </w:r>
      <w:r>
        <w:rPr>
          <w:rFonts w:ascii="Sylfaen" w:hAnsi="Sylfaen" w:cs="Helvetica"/>
          <w:lang w:val="ka-GE"/>
        </w:rPr>
        <w:t xml:space="preserve"> მაცხოვრებელია, ყველაზე ცოტაა</w:t>
      </w:r>
      <w:r w:rsidR="001E3329" w:rsidRPr="00BB4D20">
        <w:rPr>
          <w:rFonts w:ascii="Sylfaen" w:hAnsi="Sylfaen" w:cs="Helvetica"/>
          <w:lang w:val="ka-GE"/>
        </w:rPr>
        <w:t xml:space="preserve"> მცირე კავკასიონზე (25)</w:t>
      </w:r>
      <w:r>
        <w:rPr>
          <w:rFonts w:ascii="Sylfaen" w:hAnsi="Sylfaen" w:cs="Helvetica"/>
          <w:lang w:val="ka-GE"/>
        </w:rPr>
        <w:t>.</w:t>
      </w:r>
      <w:r w:rsidR="001E3329" w:rsidRPr="00BB4D20">
        <w:rPr>
          <w:rFonts w:ascii="Sylfaen" w:hAnsi="Sylfaen" w:cs="Helvetica"/>
          <w:lang w:val="ka-GE"/>
        </w:rPr>
        <w:t xml:space="preserve"> დიდ</w:t>
      </w:r>
      <w:r>
        <w:rPr>
          <w:rFonts w:ascii="Sylfaen" w:hAnsi="Sylfaen" w:cs="Helvetica"/>
          <w:lang w:val="ka-GE"/>
        </w:rPr>
        <w:t>ი</w:t>
      </w:r>
      <w:r w:rsidR="001E3329" w:rsidRPr="00BB4D20">
        <w:rPr>
          <w:rFonts w:ascii="Sylfaen" w:hAnsi="Sylfaen" w:cs="Helvetica"/>
          <w:lang w:val="ka-GE"/>
        </w:rPr>
        <w:t xml:space="preserve"> კავკასიონის დასავლეთ ნაწილში ასეთი 56 დასახლებაა, აღმოსავლეთ ნაწილში კი ყველაზე მეტია - 227. </w:t>
      </w:r>
      <w:r w:rsidR="001E3329">
        <w:rPr>
          <w:rFonts w:ascii="Sylfaen" w:hAnsi="Sylfaen" w:cs="Helvetica"/>
          <w:lang w:val="ka-GE"/>
        </w:rPr>
        <w:t>სხვა მუნიციპალიტეტებთან შედარებით</w:t>
      </w:r>
      <w:r>
        <w:rPr>
          <w:rFonts w:ascii="Sylfaen" w:hAnsi="Sylfaen" w:cs="Helvetica"/>
          <w:lang w:val="ka-GE"/>
        </w:rPr>
        <w:t>,</w:t>
      </w:r>
      <w:r w:rsidR="001E3329">
        <w:rPr>
          <w:rFonts w:ascii="Sylfaen" w:hAnsi="Sylfaen" w:cs="Helvetica"/>
          <w:lang w:val="ka-GE"/>
        </w:rPr>
        <w:t xml:space="preserve"> მაღალია მოსახლეობის სიმჭიდროვე ახალქალაქის, დმანისის, აგრეთვე </w:t>
      </w:r>
      <w:r w:rsidR="001E3329" w:rsidRPr="00C02777">
        <w:rPr>
          <w:rFonts w:ascii="Sylfaen" w:hAnsi="Sylfaen" w:cs="Helvetica"/>
          <w:lang w:val="ka-GE"/>
        </w:rPr>
        <w:t>აჭარის</w:t>
      </w:r>
      <w:r w:rsidR="001E3329">
        <w:rPr>
          <w:rFonts w:ascii="Sylfaen" w:hAnsi="Sylfaen" w:cs="Helvetica"/>
          <w:lang w:val="ka-GE"/>
        </w:rPr>
        <w:t xml:space="preserve"> ა</w:t>
      </w:r>
      <w:r w:rsidR="00F67BBA">
        <w:rPr>
          <w:rFonts w:ascii="Sylfaen" w:hAnsi="Sylfaen" w:cs="Helvetica"/>
          <w:lang w:val="ka-GE"/>
        </w:rPr>
        <w:t xml:space="preserve">ვტონომიური </w:t>
      </w:r>
      <w:r w:rsidR="001E3329">
        <w:rPr>
          <w:rFonts w:ascii="Sylfaen" w:hAnsi="Sylfaen" w:cs="Helvetica"/>
          <w:lang w:val="ka-GE"/>
        </w:rPr>
        <w:t>რ</w:t>
      </w:r>
      <w:r w:rsidR="00F67BBA">
        <w:rPr>
          <w:rFonts w:ascii="Sylfaen" w:hAnsi="Sylfaen" w:cs="Helvetica"/>
          <w:lang w:val="ka-GE"/>
        </w:rPr>
        <w:t>ესპუბლიკ</w:t>
      </w:r>
      <w:r w:rsidR="001E3329">
        <w:rPr>
          <w:rFonts w:ascii="Sylfaen" w:hAnsi="Sylfaen" w:cs="Helvetica"/>
          <w:lang w:val="ka-GE"/>
        </w:rPr>
        <w:t>ის</w:t>
      </w:r>
      <w:r w:rsidR="001E3329" w:rsidRPr="00C02777">
        <w:rPr>
          <w:rFonts w:ascii="Sylfaen" w:hAnsi="Sylfaen" w:cs="Helvetica"/>
          <w:lang w:val="ka-GE"/>
        </w:rPr>
        <w:t xml:space="preserve"> მუნიციპალიტეტებში</w:t>
      </w:r>
      <w:r w:rsidR="001E3329">
        <w:rPr>
          <w:rFonts w:ascii="Sylfaen" w:hAnsi="Sylfaen" w:cs="Helvetica"/>
          <w:lang w:val="ka-GE"/>
        </w:rPr>
        <w:t>.</w:t>
      </w:r>
    </w:p>
    <w:p w:rsidR="000F2044" w:rsidRDefault="00506F63" w:rsidP="00D96E7B">
      <w:pPr>
        <w:spacing w:before="240" w:after="120" w:line="21" w:lineRule="atLeast"/>
        <w:jc w:val="both"/>
      </w:pPr>
      <w:r w:rsidRPr="00FA4AC0">
        <w:rPr>
          <w:rFonts w:ascii="Sylfaen" w:hAnsi="Sylfaen" w:cs="Helvetica"/>
          <w:lang w:val="ka-GE"/>
        </w:rPr>
        <w:t>მაღალმთიან დასახლებ</w:t>
      </w:r>
      <w:r w:rsidR="00635CA7">
        <w:rPr>
          <w:rFonts w:ascii="Sylfaen" w:hAnsi="Sylfaen" w:cs="Helvetica"/>
          <w:lang w:val="ka-GE"/>
        </w:rPr>
        <w:t xml:space="preserve">ათა უმეტესობაში შესამჩნევია </w:t>
      </w:r>
      <w:r w:rsidRPr="00FA4AC0">
        <w:rPr>
          <w:rFonts w:ascii="Sylfaen" w:hAnsi="Sylfaen" w:cs="Helvetica"/>
          <w:lang w:val="ka-GE"/>
        </w:rPr>
        <w:t>მოსახლეობის დაბერება და მოსახლეობის დემოგრაფიული ტვირთის</w:t>
      </w:r>
      <w:r w:rsidRPr="00FA4AC0">
        <w:rPr>
          <w:rStyle w:val="FootnoteReference"/>
          <w:rFonts w:ascii="Sylfaen" w:hAnsi="Sylfaen" w:cs="Helvetica"/>
          <w:lang w:val="ka-GE"/>
        </w:rPr>
        <w:footnoteReference w:id="7"/>
      </w:r>
      <w:r w:rsidRPr="00FA4AC0">
        <w:rPr>
          <w:rFonts w:ascii="Sylfaen" w:hAnsi="Sylfaen" w:cs="Helvetica"/>
          <w:lang w:val="ka-GE"/>
        </w:rPr>
        <w:t xml:space="preserve"> ზრდა. </w:t>
      </w:r>
      <w:r w:rsidR="000F2044">
        <w:rPr>
          <w:rFonts w:ascii="Sylfaen" w:hAnsi="Sylfaen" w:cs="Helvetica"/>
          <w:lang w:val="ka-GE"/>
        </w:rPr>
        <w:t xml:space="preserve">2014 წლის აღწერის მონაცემებით, საქართველოში საშუალო ასაკი 38,1 წელს შეადგენს, </w:t>
      </w:r>
      <w:r w:rsidR="0095447A">
        <w:rPr>
          <w:rFonts w:ascii="Sylfaen" w:hAnsi="Sylfaen" w:cs="Helvetica"/>
          <w:lang w:val="ka-GE"/>
        </w:rPr>
        <w:t>მაღალმთიანი დასახლებების 48,7 %-</w:t>
      </w:r>
      <w:r w:rsidR="000F2044">
        <w:rPr>
          <w:rFonts w:ascii="Sylfaen" w:hAnsi="Sylfaen" w:cs="Helvetica"/>
          <w:lang w:val="ka-GE"/>
        </w:rPr>
        <w:t xml:space="preserve">ში </w:t>
      </w:r>
      <w:r w:rsidR="00635CA7">
        <w:rPr>
          <w:rFonts w:ascii="Sylfaen" w:hAnsi="Sylfaen" w:cs="Helvetica"/>
          <w:lang w:val="ka-GE"/>
        </w:rPr>
        <w:t xml:space="preserve">საშუალო ასაკი </w:t>
      </w:r>
      <w:r w:rsidR="0095447A">
        <w:rPr>
          <w:rFonts w:ascii="Sylfaen" w:hAnsi="Sylfaen" w:cs="Helvetica"/>
          <w:lang w:val="ka-GE"/>
        </w:rPr>
        <w:t>ამ მაჩვენებელ</w:t>
      </w:r>
      <w:r w:rsidR="00635CA7">
        <w:rPr>
          <w:rFonts w:ascii="Sylfaen" w:hAnsi="Sylfaen" w:cs="Helvetica"/>
          <w:lang w:val="ka-GE"/>
        </w:rPr>
        <w:t>ს აღემატება</w:t>
      </w:r>
      <w:r w:rsidR="0095447A">
        <w:rPr>
          <w:rFonts w:ascii="Sylfaen" w:hAnsi="Sylfaen" w:cs="Helvetica"/>
          <w:lang w:val="ka-GE"/>
        </w:rPr>
        <w:t>.</w:t>
      </w:r>
      <w:r w:rsidR="00635CA7">
        <w:rPr>
          <w:rFonts w:ascii="Sylfaen" w:hAnsi="Sylfaen" w:cs="Helvetica"/>
          <w:lang w:val="ka-GE"/>
        </w:rPr>
        <w:t xml:space="preserve"> ეს მაჩვენებელი ყველაზე მაღალია</w:t>
      </w:r>
      <w:r w:rsidR="000F2044" w:rsidRPr="000F2044">
        <w:rPr>
          <w:rFonts w:ascii="Sylfaen" w:hAnsi="Sylfaen" w:cs="Helvetica"/>
          <w:lang w:val="ka-GE"/>
        </w:rPr>
        <w:t xml:space="preserve"> რაჭა-ლეჩხუმისა და ქვემო სვანეთის რეგიონში (48,2 წელი)</w:t>
      </w:r>
      <w:r w:rsidR="000F2044" w:rsidRPr="001E3329">
        <w:rPr>
          <w:rFonts w:ascii="Sylfaen" w:hAnsi="Sylfaen" w:cs="Helvetica"/>
          <w:vertAlign w:val="superscript"/>
          <w:lang w:val="ka-GE"/>
        </w:rPr>
        <w:footnoteReference w:id="8"/>
      </w:r>
      <w:r w:rsidR="000F2044" w:rsidRPr="000F2044">
        <w:rPr>
          <w:rFonts w:ascii="Sylfaen" w:hAnsi="Sylfaen" w:cs="Helvetica"/>
          <w:lang w:val="ka-GE"/>
        </w:rPr>
        <w:t>.</w:t>
      </w:r>
      <w:r w:rsidR="00635CA7">
        <w:rPr>
          <w:rFonts w:ascii="Sylfaen" w:hAnsi="Sylfaen" w:cs="Helvetica"/>
          <w:lang w:val="ka-GE"/>
        </w:rPr>
        <w:t xml:space="preserve"> </w:t>
      </w:r>
      <w:r w:rsidR="000F2044" w:rsidRPr="00D96E7B">
        <w:rPr>
          <w:rFonts w:ascii="Sylfaen" w:hAnsi="Sylfaen" w:cs="Helvetica"/>
          <w:lang w:val="ka-GE"/>
        </w:rPr>
        <w:t>მოსახლეობის დაბერება</w:t>
      </w:r>
      <w:r w:rsidR="00635CA7">
        <w:rPr>
          <w:rFonts w:ascii="Sylfaen" w:hAnsi="Sylfaen" w:cs="Helvetica"/>
          <w:lang w:val="ka-GE"/>
        </w:rPr>
        <w:t xml:space="preserve"> </w:t>
      </w:r>
      <w:r w:rsidR="000F2044" w:rsidRPr="00D96E7B">
        <w:rPr>
          <w:rFonts w:ascii="Sylfaen" w:hAnsi="Sylfaen" w:cs="Helvetica"/>
          <w:lang w:val="ka-GE"/>
        </w:rPr>
        <w:t>ყველაზე</w:t>
      </w:r>
      <w:r w:rsidR="00635CA7">
        <w:rPr>
          <w:rFonts w:ascii="Sylfaen" w:hAnsi="Sylfaen" w:cs="Helvetica"/>
          <w:lang w:val="ka-GE"/>
        </w:rPr>
        <w:t xml:space="preserve"> </w:t>
      </w:r>
      <w:r w:rsidR="000F2044" w:rsidRPr="00D96E7B">
        <w:rPr>
          <w:rFonts w:ascii="Sylfaen" w:hAnsi="Sylfaen" w:cs="Helvetica"/>
          <w:lang w:val="ka-GE"/>
        </w:rPr>
        <w:t>მეტად გამოხატულია</w:t>
      </w:r>
      <w:r w:rsidR="00635CA7">
        <w:rPr>
          <w:rFonts w:ascii="Sylfaen" w:hAnsi="Sylfaen" w:cs="Helvetica"/>
          <w:lang w:val="ka-GE"/>
        </w:rPr>
        <w:t xml:space="preserve"> </w:t>
      </w:r>
      <w:r w:rsidR="000F2044" w:rsidRPr="001E3329">
        <w:rPr>
          <w:rFonts w:ascii="Sylfaen" w:hAnsi="Sylfaen" w:cs="Helvetica"/>
          <w:lang w:val="ka-GE"/>
        </w:rPr>
        <w:t>ამ რეგიონში:</w:t>
      </w:r>
      <w:r w:rsidR="000F2044" w:rsidRPr="00D96E7B">
        <w:rPr>
          <w:rFonts w:ascii="Sylfaen" w:hAnsi="Sylfaen" w:cs="Helvetica"/>
          <w:lang w:val="ka-GE"/>
        </w:rPr>
        <w:t xml:space="preserve"> დაახლ</w:t>
      </w:r>
      <w:r w:rsidR="00635CA7">
        <w:rPr>
          <w:rFonts w:ascii="Sylfaen" w:hAnsi="Sylfaen" w:cs="Helvetica"/>
          <w:lang w:val="ka-GE"/>
        </w:rPr>
        <w:t xml:space="preserve">ოებით, </w:t>
      </w:r>
      <w:r w:rsidR="000F2044" w:rsidRPr="001E3329">
        <w:rPr>
          <w:rFonts w:ascii="Sylfaen" w:hAnsi="Sylfaen" w:cs="Helvetica"/>
          <w:lang w:val="ka-GE"/>
        </w:rPr>
        <w:t>53</w:t>
      </w:r>
      <w:r w:rsidR="00933441">
        <w:rPr>
          <w:rFonts w:ascii="Sylfaen" w:hAnsi="Sylfaen" w:cs="Helvetica"/>
          <w:lang w:val="ka-GE"/>
        </w:rPr>
        <w:t>%</w:t>
      </w:r>
      <w:r w:rsidR="000F2044" w:rsidRPr="001E3329">
        <w:rPr>
          <w:rFonts w:ascii="Sylfaen" w:hAnsi="Sylfaen" w:cs="Helvetica"/>
          <w:lang w:val="ka-GE"/>
        </w:rPr>
        <w:t xml:space="preserve"> გადაცილებულია</w:t>
      </w:r>
      <w:r w:rsidR="00635CA7">
        <w:rPr>
          <w:rFonts w:ascii="Sylfaen" w:hAnsi="Sylfaen" w:cs="Helvetica"/>
          <w:lang w:val="ka-GE"/>
        </w:rPr>
        <w:t xml:space="preserve"> </w:t>
      </w:r>
      <w:r w:rsidR="00933441" w:rsidRPr="001E3329">
        <w:rPr>
          <w:rFonts w:ascii="Sylfaen" w:hAnsi="Sylfaen" w:cs="Helvetica"/>
          <w:lang w:val="ka-GE"/>
        </w:rPr>
        <w:t xml:space="preserve">50 </w:t>
      </w:r>
      <w:r w:rsidR="00933441">
        <w:rPr>
          <w:rFonts w:ascii="Sylfaen" w:hAnsi="Sylfaen" w:cs="Helvetica"/>
          <w:lang w:val="ka-GE"/>
        </w:rPr>
        <w:t xml:space="preserve">წლის ასაკს; </w:t>
      </w:r>
      <w:r w:rsidR="000F2044" w:rsidRPr="001E3329">
        <w:rPr>
          <w:rFonts w:ascii="Sylfaen" w:hAnsi="Sylfaen" w:cs="Helvetica"/>
          <w:lang w:val="ka-GE"/>
        </w:rPr>
        <w:t>ამავე რეგიონში ძირითადი რეპროდუქციული ასაკის (25-44 წლამდე ასაკის) მოსახლეობის</w:t>
      </w:r>
      <w:r w:rsidR="00635CA7">
        <w:rPr>
          <w:rFonts w:ascii="Sylfaen" w:hAnsi="Sylfaen" w:cs="Helvetica"/>
          <w:lang w:val="ka-GE"/>
        </w:rPr>
        <w:t xml:space="preserve"> </w:t>
      </w:r>
      <w:r w:rsidR="000F2044">
        <w:rPr>
          <w:rFonts w:ascii="Sylfaen" w:hAnsi="Sylfaen" w:cs="Sylfaen"/>
        </w:rPr>
        <w:t>წილი</w:t>
      </w:r>
      <w:r w:rsidR="00635CA7">
        <w:rPr>
          <w:rFonts w:ascii="Sylfaen" w:hAnsi="Sylfaen" w:cs="Sylfaen"/>
          <w:lang w:val="ka-GE"/>
        </w:rPr>
        <w:t xml:space="preserve"> </w:t>
      </w:r>
      <w:r w:rsidR="000F2044">
        <w:t>20</w:t>
      </w:r>
      <w:r w:rsidR="00635CA7">
        <w:rPr>
          <w:rFonts w:ascii="Sylfaen" w:hAnsi="Sylfaen"/>
          <w:lang w:val="ka-GE"/>
        </w:rPr>
        <w:t>%-ზე</w:t>
      </w:r>
      <w:r w:rsidR="00635CA7">
        <w:rPr>
          <w:rFonts w:ascii="Sylfaen" w:hAnsi="Sylfaen" w:cs="Sylfaen"/>
          <w:lang w:val="ka-GE"/>
        </w:rPr>
        <w:t xml:space="preserve"> </w:t>
      </w:r>
      <w:r w:rsidR="000F2044">
        <w:rPr>
          <w:rFonts w:ascii="Sylfaen" w:hAnsi="Sylfaen" w:cs="Sylfaen"/>
        </w:rPr>
        <w:t>ნაკლებია</w:t>
      </w:r>
      <w:r w:rsidR="000F2044">
        <w:rPr>
          <w:rStyle w:val="FootnoteReference"/>
          <w:rFonts w:ascii="Sylfaen" w:hAnsi="Sylfaen" w:cs="Sylfaen"/>
        </w:rPr>
        <w:footnoteReference w:id="9"/>
      </w:r>
      <w:r w:rsidR="000F2044">
        <w:t>.</w:t>
      </w:r>
    </w:p>
    <w:p w:rsidR="00A2623F" w:rsidRPr="00FA4AC0" w:rsidRDefault="006105BA" w:rsidP="00EE44F9">
      <w:pPr>
        <w:spacing w:before="240" w:after="120" w:line="21" w:lineRule="atLeast"/>
        <w:jc w:val="both"/>
        <w:rPr>
          <w:rFonts w:ascii="Sylfaen" w:hAnsi="Sylfaen"/>
          <w:lang w:val="ka-GE"/>
        </w:rPr>
      </w:pPr>
      <w:r w:rsidRPr="00FA4AC0">
        <w:rPr>
          <w:rFonts w:ascii="Sylfaen" w:hAnsi="Sylfaen" w:cs="Helvetica"/>
          <w:lang w:val="ka-GE"/>
        </w:rPr>
        <w:t xml:space="preserve">მოსახლეობის სტრუქტურული დაბერების ერთ-ერთი მთავარი მიზეზი ახალგაზრდა და შრომისუნარიანი </w:t>
      </w:r>
      <w:r w:rsidR="00635CA7">
        <w:rPr>
          <w:rFonts w:ascii="Sylfaen" w:hAnsi="Sylfaen" w:cs="Helvetica"/>
          <w:lang w:val="ka-GE"/>
        </w:rPr>
        <w:t>მაცხოვრებლების</w:t>
      </w:r>
      <w:r w:rsidR="00635CA7" w:rsidRPr="00FA4AC0">
        <w:rPr>
          <w:rFonts w:ascii="Sylfaen" w:hAnsi="Sylfaen" w:cs="Helvetica"/>
          <w:lang w:val="ka-GE"/>
        </w:rPr>
        <w:t xml:space="preserve"> </w:t>
      </w:r>
      <w:r w:rsidRPr="00FA4AC0">
        <w:rPr>
          <w:rFonts w:ascii="Sylfaen" w:hAnsi="Sylfaen" w:cs="Helvetica"/>
          <w:lang w:val="ka-GE"/>
        </w:rPr>
        <w:t xml:space="preserve">მიგრაციაა. </w:t>
      </w:r>
      <w:r w:rsidRPr="00FA4AC0">
        <w:rPr>
          <w:rFonts w:ascii="Sylfaen" w:hAnsi="Sylfaen"/>
          <w:lang w:val="ka-GE"/>
        </w:rPr>
        <w:t xml:space="preserve">მაღალმთიანი დასახლებებიდან მიგრაციის </w:t>
      </w:r>
      <w:r w:rsidRPr="00FA4AC0">
        <w:rPr>
          <w:rFonts w:ascii="Sylfaen" w:hAnsi="Sylfaen"/>
          <w:lang w:val="ka-GE"/>
        </w:rPr>
        <w:lastRenderedPageBreak/>
        <w:t xml:space="preserve">მიზეზებად სტიქიური </w:t>
      </w:r>
      <w:r w:rsidRPr="00FA4AC0">
        <w:rPr>
          <w:rFonts w:ascii="Sylfaen" w:hAnsi="Sylfaen" w:cs="Sylfaen"/>
          <w:lang w:val="ka-GE"/>
        </w:rPr>
        <w:t>უბედურების</w:t>
      </w:r>
      <w:r w:rsidRPr="00FA4AC0">
        <w:rPr>
          <w:rFonts w:ascii="Sylfaen" w:hAnsi="Sylfaen"/>
          <w:lang w:val="ka-GE"/>
        </w:rPr>
        <w:t xml:space="preserve"> სიხშირის ზრდა, დასაქმებ</w:t>
      </w:r>
      <w:r w:rsidR="00635CA7">
        <w:rPr>
          <w:rFonts w:ascii="Sylfaen" w:hAnsi="Sylfaen"/>
          <w:lang w:val="ka-GE"/>
        </w:rPr>
        <w:t>ა</w:t>
      </w:r>
      <w:r w:rsidRPr="00FA4AC0">
        <w:rPr>
          <w:rFonts w:ascii="Sylfaen" w:hAnsi="Sylfaen"/>
          <w:lang w:val="ka-GE"/>
        </w:rPr>
        <w:t xml:space="preserve">სა და განათლებაზე ხელმისაწვდომობის პრობლემა </w:t>
      </w:r>
      <w:r w:rsidR="00635CA7">
        <w:rPr>
          <w:rFonts w:ascii="Sylfaen" w:hAnsi="Sylfaen"/>
          <w:lang w:val="ka-GE"/>
        </w:rPr>
        <w:t>სახელდება</w:t>
      </w:r>
      <w:r w:rsidR="00635CA7" w:rsidRPr="00FA4AC0">
        <w:rPr>
          <w:rStyle w:val="FootnoteReference"/>
          <w:rFonts w:ascii="Sylfaen" w:hAnsi="Sylfaen"/>
          <w:lang w:val="ka-GE"/>
        </w:rPr>
        <w:footnoteReference w:id="10"/>
      </w:r>
      <w:r w:rsidR="00635CA7" w:rsidRPr="00FA4AC0">
        <w:rPr>
          <w:rFonts w:ascii="Sylfaen" w:hAnsi="Sylfaen"/>
          <w:lang w:val="ka-GE"/>
        </w:rPr>
        <w:t xml:space="preserve">. </w:t>
      </w:r>
    </w:p>
    <w:p w:rsidR="00531975" w:rsidRDefault="007521CA" w:rsidP="001E3329">
      <w:pPr>
        <w:spacing w:before="240" w:after="120" w:line="21" w:lineRule="atLeast"/>
        <w:jc w:val="both"/>
        <w:rPr>
          <w:rFonts w:ascii="Sylfaen" w:hAnsi="Sylfaen" w:cs="Menlo Regular"/>
          <w:lang w:val="ka-GE"/>
        </w:rPr>
      </w:pPr>
      <w:r w:rsidRPr="00FA4AC0">
        <w:rPr>
          <w:rFonts w:ascii="Sylfaen" w:hAnsi="Sylfaen" w:cs="Helvetica"/>
          <w:lang w:val="ka-GE"/>
        </w:rPr>
        <w:t xml:space="preserve">„მაღალმთიანი </w:t>
      </w:r>
      <w:r w:rsidRPr="00FA4AC0">
        <w:rPr>
          <w:rFonts w:ascii="Sylfaen" w:hAnsi="Sylfaen" w:cs="Sylfaen"/>
          <w:lang w:val="ka-GE"/>
        </w:rPr>
        <w:t>რეგიონების</w:t>
      </w:r>
      <w:r w:rsidRPr="00FA4AC0">
        <w:rPr>
          <w:rFonts w:ascii="Sylfaen" w:hAnsi="Sylfaen" w:cs="Helvetica"/>
          <w:lang w:val="ka-GE"/>
        </w:rPr>
        <w:t xml:space="preserve"> განვითარების შესახებ“ საქართველოს კანონით</w:t>
      </w:r>
      <w:r w:rsidR="00635CA7">
        <w:rPr>
          <w:rFonts w:ascii="Sylfaen" w:hAnsi="Sylfaen" w:cs="Helvetica"/>
          <w:lang w:val="ka-GE"/>
        </w:rPr>
        <w:t xml:space="preserve">, </w:t>
      </w:r>
      <w:r w:rsidRPr="00FA4AC0">
        <w:rPr>
          <w:rFonts w:ascii="Sylfaen" w:hAnsi="Sylfaen" w:cs="Helvetica"/>
          <w:lang w:val="ka-GE"/>
        </w:rPr>
        <w:t>მაღალმთიან</w:t>
      </w:r>
      <w:r w:rsidRPr="00FA4AC0">
        <w:rPr>
          <w:rFonts w:ascii="Sylfaen" w:hAnsi="Sylfaen" w:cs="Menlo Regular"/>
          <w:lang w:val="ka-GE"/>
        </w:rPr>
        <w:t xml:space="preserve"> დასახლებაში რეგისტრირებულ საქართველოს მოქალაქეს, რომელიც ყოველი კალენდარული წლის განმავლობაში ჯამში 9 თვის </w:t>
      </w:r>
      <w:r w:rsidR="00E436FD">
        <w:rPr>
          <w:rFonts w:ascii="Sylfaen" w:hAnsi="Sylfaen" w:cs="Menlo Regular"/>
          <w:lang w:val="ka-GE"/>
        </w:rPr>
        <w:t>და</w:t>
      </w:r>
      <w:r w:rsidRPr="00FA4AC0">
        <w:rPr>
          <w:rFonts w:ascii="Sylfaen" w:hAnsi="Sylfaen" w:cs="Menlo Regular"/>
          <w:lang w:val="ka-GE"/>
        </w:rPr>
        <w:t xml:space="preserve"> მეტი ვადით ფაქტობრივად ცხოვრობს </w:t>
      </w:r>
      <w:r w:rsidR="00F67BBA">
        <w:rPr>
          <w:rFonts w:ascii="Sylfaen" w:hAnsi="Sylfaen" w:cs="Menlo Regular"/>
          <w:lang w:val="ka-GE"/>
        </w:rPr>
        <w:t>ასეთ არეალში</w:t>
      </w:r>
      <w:r w:rsidRPr="00FA4AC0">
        <w:rPr>
          <w:rFonts w:ascii="Sylfaen" w:hAnsi="Sylfaen" w:cs="Sylfaen"/>
          <w:lang w:val="ka-GE"/>
        </w:rPr>
        <w:t>, ენიჭება</w:t>
      </w:r>
      <w:r w:rsidRPr="00FA4AC0">
        <w:rPr>
          <w:rFonts w:ascii="Sylfaen" w:hAnsi="Sylfaen" w:cs="Menlo Regular"/>
          <w:lang w:val="ka-GE"/>
        </w:rPr>
        <w:t xml:space="preserve"> მაღალმთიან </w:t>
      </w:r>
      <w:r w:rsidRPr="00FA4AC0">
        <w:rPr>
          <w:rFonts w:ascii="Sylfaen" w:hAnsi="Sylfaen" w:cs="Sylfaen"/>
          <w:lang w:val="ka-GE"/>
        </w:rPr>
        <w:t>დასახლებაში</w:t>
      </w:r>
      <w:r w:rsidRPr="00FA4AC0">
        <w:rPr>
          <w:rFonts w:ascii="Sylfaen" w:hAnsi="Sylfaen" w:cs="Menlo Regular"/>
          <w:lang w:val="ka-GE"/>
        </w:rPr>
        <w:t xml:space="preserve"> მუდმივად მცხოვრები პირის სტატუსი. </w:t>
      </w:r>
      <w:r w:rsidR="00F648E1" w:rsidRPr="00FA4AC0">
        <w:rPr>
          <w:rFonts w:ascii="Sylfaen" w:hAnsi="Sylfaen" w:cs="Menlo Regular"/>
          <w:lang w:val="ka-GE"/>
        </w:rPr>
        <w:t>კანონმდებლობით მათთვის გათვალისწინებულია შემდეგი</w:t>
      </w:r>
      <w:r w:rsidR="00CF30C0" w:rsidRPr="00FA4AC0">
        <w:rPr>
          <w:rFonts w:ascii="Sylfaen" w:hAnsi="Sylfaen" w:cs="Menlo Regular"/>
          <w:lang w:val="ka-GE"/>
        </w:rPr>
        <w:t xml:space="preserve"> სოციალურ</w:t>
      </w:r>
      <w:r w:rsidR="00F648E1" w:rsidRPr="00FA4AC0">
        <w:rPr>
          <w:rFonts w:ascii="Sylfaen" w:hAnsi="Sylfaen" w:cs="Menlo Regular"/>
          <w:lang w:val="ka-GE"/>
        </w:rPr>
        <w:t>ი</w:t>
      </w:r>
      <w:r w:rsidR="00CF30C0" w:rsidRPr="00FA4AC0">
        <w:rPr>
          <w:rFonts w:ascii="Sylfaen" w:hAnsi="Sylfaen" w:cs="Menlo Regular"/>
          <w:lang w:val="ka-GE"/>
        </w:rPr>
        <w:t xml:space="preserve"> და საგადასახადო </w:t>
      </w:r>
      <w:r w:rsidR="00F648E1" w:rsidRPr="00FA4AC0">
        <w:rPr>
          <w:rFonts w:ascii="Sylfaen" w:hAnsi="Sylfaen" w:cs="Menlo Regular"/>
          <w:lang w:val="ka-GE"/>
        </w:rPr>
        <w:t>შეღავათები</w:t>
      </w:r>
      <w:r w:rsidR="00CF30C0" w:rsidRPr="00FA4AC0">
        <w:rPr>
          <w:rFonts w:ascii="Sylfaen" w:hAnsi="Sylfaen" w:cs="Menlo Regular"/>
          <w:lang w:val="ka-GE"/>
        </w:rPr>
        <w:t xml:space="preserve">: დანამატი სახელმწიფო პენსიაზე, დანამატი სოციალურ პაკეტზე, </w:t>
      </w:r>
      <w:r w:rsidR="006F5192" w:rsidRPr="006F5192">
        <w:rPr>
          <w:rFonts w:ascii="Sylfaen" w:hAnsi="Sylfaen" w:cs="Menlo Regular"/>
          <w:lang w:val="ka-GE"/>
        </w:rPr>
        <w:t>ფულადი დახმარება შვილის შეძენის შემთხვევაში</w:t>
      </w:r>
      <w:r w:rsidR="00635CA7">
        <w:rPr>
          <w:rFonts w:ascii="Sylfaen" w:hAnsi="Sylfaen" w:cs="Menlo Regular"/>
          <w:lang w:val="ka-GE"/>
        </w:rPr>
        <w:t xml:space="preserve">, </w:t>
      </w:r>
      <w:r w:rsidR="00CF30C0" w:rsidRPr="00FA4AC0">
        <w:rPr>
          <w:rFonts w:ascii="Sylfaen" w:hAnsi="Sylfaen" w:cs="Menlo Regular"/>
          <w:lang w:val="ka-GE"/>
        </w:rPr>
        <w:t xml:space="preserve">სახელფასო დანამატი მასწავლებლებს, მწვრთნელებს, ექიმებს და ექთნებს, მოხმარებული ელექტროენერგიის თანადაფინანსება, დასაქმებულთა და მეწარმე ფიზიკური პირების გათავისუფლება საშემოსავლო გადასახადიდან და მაღალმთიანი დასახლების ტერიტორიაზე არსებული </w:t>
      </w:r>
      <w:r w:rsidR="006F5192">
        <w:rPr>
          <w:rFonts w:ascii="Sylfaen" w:hAnsi="Sylfaen" w:cs="Menlo Regular"/>
          <w:lang w:val="ka-GE"/>
        </w:rPr>
        <w:t>მიწის</w:t>
      </w:r>
      <w:r w:rsidR="00635CA7">
        <w:rPr>
          <w:rFonts w:ascii="Sylfaen" w:hAnsi="Sylfaen" w:cs="Menlo Regular"/>
          <w:lang w:val="ka-GE"/>
        </w:rPr>
        <w:t xml:space="preserve"> </w:t>
      </w:r>
      <w:r w:rsidR="00CF30C0" w:rsidRPr="00FA4AC0">
        <w:rPr>
          <w:rFonts w:ascii="Sylfaen" w:hAnsi="Sylfaen" w:cs="Menlo Regular"/>
          <w:lang w:val="ka-GE"/>
        </w:rPr>
        <w:t xml:space="preserve">მესაკუთრეთა </w:t>
      </w:r>
      <w:r w:rsidR="00CF30C0" w:rsidRPr="00FA4AC0">
        <w:rPr>
          <w:rFonts w:ascii="Sylfaen" w:hAnsi="Sylfaen"/>
          <w:lang w:val="ka-GE"/>
        </w:rPr>
        <w:t xml:space="preserve">ქონების გადასახადისგან </w:t>
      </w:r>
      <w:r w:rsidR="00CF30C0" w:rsidRPr="00FA4AC0">
        <w:rPr>
          <w:rFonts w:ascii="Sylfaen" w:hAnsi="Sylfaen" w:cs="Menlo Regular"/>
          <w:lang w:val="ka-GE"/>
        </w:rPr>
        <w:t>გათავისუფლება.</w:t>
      </w:r>
    </w:p>
    <w:p w:rsidR="002E3CDA" w:rsidRDefault="002E3CDA" w:rsidP="001E3329">
      <w:pPr>
        <w:spacing w:before="240" w:after="120" w:line="21" w:lineRule="atLeast"/>
        <w:jc w:val="both"/>
        <w:rPr>
          <w:rFonts w:ascii="Sylfaen" w:hAnsi="Sylfaen" w:cs="Menlo Regular"/>
          <w:lang w:val="ka-GE"/>
        </w:rPr>
      </w:pPr>
    </w:p>
    <w:p w:rsidR="002E3CDA" w:rsidRPr="009C7C7D" w:rsidRDefault="002E3CDA" w:rsidP="00927E24">
      <w:pPr>
        <w:pStyle w:val="Heading3"/>
        <w:tabs>
          <w:tab w:val="clear" w:pos="446"/>
          <w:tab w:val="left" w:pos="450"/>
        </w:tabs>
        <w:spacing w:before="240" w:after="240"/>
      </w:pPr>
      <w:bookmarkStart w:id="6" w:name="_Toc3325105"/>
      <w:r w:rsidRPr="00927E24">
        <w:rPr>
          <w:color w:val="auto"/>
          <w:lang w:val="ka-GE"/>
        </w:rPr>
        <w:t>2.3</w:t>
      </w:r>
      <w:r>
        <w:rPr>
          <w:color w:val="auto"/>
        </w:rPr>
        <w:t>.</w:t>
      </w:r>
      <w:r w:rsidRPr="00927E24">
        <w:rPr>
          <w:color w:val="auto"/>
          <w:lang w:val="ka-GE"/>
        </w:rPr>
        <w:t xml:space="preserve"> </w:t>
      </w:r>
      <w:bookmarkEnd w:id="6"/>
      <w:r w:rsidR="009C7C7D">
        <w:rPr>
          <w:color w:val="auto"/>
          <w:lang w:val="ka-GE"/>
        </w:rPr>
        <w:t>გენდერული თანასწორობა</w:t>
      </w:r>
    </w:p>
    <w:p w:rsidR="002E3CDA" w:rsidRPr="006773AE" w:rsidRDefault="002E3CDA" w:rsidP="002E3CDA">
      <w:pPr>
        <w:spacing w:after="160" w:line="259" w:lineRule="auto"/>
        <w:jc w:val="both"/>
        <w:rPr>
          <w:rFonts w:ascii="Sylfaen" w:eastAsia="Calibri" w:hAnsi="Sylfaen"/>
          <w:lang w:val="ka-GE" w:eastAsia="en-US"/>
        </w:rPr>
      </w:pPr>
      <w:r w:rsidRPr="006773AE">
        <w:rPr>
          <w:rFonts w:ascii="Sylfaen" w:eastAsia="Calibri" w:hAnsi="Sylfaen"/>
          <w:lang w:val="ka-GE" w:eastAsia="en-US"/>
        </w:rPr>
        <w:t>ქალისა და კაცის გენდერული როლები, სტატუსი, ურთიერთობები, რესურსებზე ხელმისაწვდომობა დომინანტური კულტურიდან</w:t>
      </w:r>
      <w:r>
        <w:rPr>
          <w:rFonts w:ascii="Sylfaen" w:eastAsia="Calibri" w:hAnsi="Sylfaen"/>
          <w:lang w:val="ka-GE" w:eastAsia="en-US"/>
        </w:rPr>
        <w:t xml:space="preserve"> გამომდინარე </w:t>
      </w:r>
      <w:r w:rsidRPr="006773AE">
        <w:rPr>
          <w:rFonts w:ascii="Sylfaen" w:eastAsia="Calibri" w:hAnsi="Sylfaen"/>
          <w:lang w:val="ka-GE" w:eastAsia="en-US"/>
        </w:rPr>
        <w:t xml:space="preserve">განსხვავებულია მაღალმთიან </w:t>
      </w:r>
      <w:r>
        <w:rPr>
          <w:rFonts w:ascii="Sylfaen" w:eastAsia="Calibri" w:hAnsi="Sylfaen"/>
          <w:lang w:val="ka-GE" w:eastAsia="en-US"/>
        </w:rPr>
        <w:t>რეგიონებში</w:t>
      </w:r>
      <w:r w:rsidRPr="006773AE">
        <w:rPr>
          <w:rFonts w:ascii="Sylfaen" w:eastAsia="Calibri" w:hAnsi="Sylfaen"/>
          <w:lang w:val="ka-GE" w:eastAsia="en-US"/>
        </w:rPr>
        <w:t>. მთაში მცხოვრები ადამიანები ყოველდღიური გამოწვევების წინაშე დგანან</w:t>
      </w:r>
      <w:r>
        <w:rPr>
          <w:rFonts w:ascii="Sylfaen" w:eastAsia="Calibri" w:hAnsi="Sylfaen"/>
          <w:lang w:val="ka-GE" w:eastAsia="en-US"/>
        </w:rPr>
        <w:t xml:space="preserve"> </w:t>
      </w:r>
      <w:r w:rsidRPr="006773AE">
        <w:rPr>
          <w:rFonts w:ascii="Sylfaen" w:eastAsia="Calibri" w:hAnsi="Sylfaen"/>
          <w:lang w:val="ka-GE" w:eastAsia="en-US"/>
        </w:rPr>
        <w:t>- ციცაბო და დამრეცი ფერდობები ზრდის წყლის, შეშის და საკვების შეგროვების ტვირთს. ქალი</w:t>
      </w:r>
      <w:bookmarkStart w:id="7" w:name="_GoBack"/>
      <w:bookmarkEnd w:id="7"/>
      <w:r w:rsidRPr="006773AE">
        <w:rPr>
          <w:rFonts w:ascii="Sylfaen" w:eastAsia="Calibri" w:hAnsi="Sylfaen"/>
          <w:lang w:val="ka-GE" w:eastAsia="en-US"/>
        </w:rPr>
        <w:t>ს სამუშაო მოცულობა</w:t>
      </w:r>
      <w:r>
        <w:rPr>
          <w:rFonts w:ascii="Sylfaen" w:eastAsia="Calibri" w:hAnsi="Sylfaen"/>
          <w:lang w:val="ka-GE" w:eastAsia="en-US"/>
        </w:rPr>
        <w:t>, სამეურნეო საქმიანობაში მონაწილეობასთან ერთად გადატვირთულია</w:t>
      </w:r>
      <w:r w:rsidRPr="006773AE">
        <w:rPr>
          <w:rFonts w:ascii="Sylfaen" w:eastAsia="Calibri" w:hAnsi="Sylfaen"/>
          <w:lang w:val="ka-GE" w:eastAsia="en-US"/>
        </w:rPr>
        <w:t xml:space="preserve"> ბავშვის მოვლით, სახლის საქმეებით და სხვა ყოველდღიური აქტივობებით.  საქართველოს მთიანეთში გამოიკვეთა, რომ ქალებში უფრო მეტია უმაღლესი განათლების მაჩვენებელი, მაგრამ მცირეა დასაქმების დონე. მაღალმთიან დასახლებებში განსაკუთრებით არის ძლიერი დისკრიმინაციული შეხედულებები ქალების მიმართ. ამის ერთ-ერთი მთავარი გამოვლინებაა შრომის განაწილება ოჯახში. ასევე დაბალია სხვადასხვა რესურსებზე ხელმისაწვდომობა, მაგალითად უძრავ ქონებაზე.</w:t>
      </w:r>
      <w:r>
        <w:rPr>
          <w:rStyle w:val="FootnoteReference"/>
          <w:rFonts w:eastAsia="Calibri"/>
          <w:lang w:val="ka-GE"/>
        </w:rPr>
        <w:footnoteReference w:id="11"/>
      </w:r>
      <w:r w:rsidRPr="006773AE">
        <w:rPr>
          <w:rFonts w:ascii="Sylfaen" w:eastAsia="Calibri" w:hAnsi="Sylfaen"/>
          <w:lang w:val="ka-GE" w:eastAsia="en-US"/>
        </w:rPr>
        <w:t xml:space="preserve"> გაეროს ქალთა </w:t>
      </w:r>
      <w:r>
        <w:rPr>
          <w:rFonts w:ascii="Sylfaen" w:eastAsia="Calibri" w:hAnsi="Sylfaen"/>
          <w:lang w:val="ka-GE" w:eastAsia="en-US"/>
        </w:rPr>
        <w:t>ორგანიზაციის</w:t>
      </w:r>
      <w:r w:rsidRPr="006773AE">
        <w:rPr>
          <w:rFonts w:ascii="Sylfaen" w:eastAsia="Calibri" w:hAnsi="Sylfaen"/>
          <w:lang w:val="ka-GE" w:eastAsia="en-US"/>
        </w:rPr>
        <w:t xml:space="preserve"> მიერ ჩატარებული კვლევის მიხედვით, „ქალთა სოციალურ-ეკონომიკური მდგომარეობის შეფასებისას ხაზგასმით უნდა აღინიშნოს, რომ გამოკითხულ მამრობითი სქესის რესპონდენტებთან შედარებით, მნიშვნელოვნად მცირეა იმ ქალთა რაოდენობა, რომლებიც უძრავ ქონებას ფლობენ</w:t>
      </w:r>
      <w:r>
        <w:rPr>
          <w:rFonts w:ascii="Sylfaen" w:eastAsia="Calibri" w:hAnsi="Sylfaen"/>
          <w:lang w:val="ka-GE" w:eastAsia="en-US"/>
        </w:rPr>
        <w:t xml:space="preserve"> (</w:t>
      </w:r>
      <w:r w:rsidRPr="006773AE">
        <w:rPr>
          <w:rFonts w:ascii="Sylfaen" w:eastAsia="Calibri" w:hAnsi="Sylfaen"/>
          <w:lang w:val="ka-GE" w:eastAsia="en-US"/>
        </w:rPr>
        <w:t>60% მამრობითი სქესი და 34% მდედრობითი სქესი</w:t>
      </w:r>
      <w:r>
        <w:rPr>
          <w:rFonts w:ascii="Sylfaen" w:eastAsia="Calibri" w:hAnsi="Sylfaen"/>
          <w:lang w:val="ka-GE" w:eastAsia="en-US"/>
        </w:rPr>
        <w:t>)</w:t>
      </w:r>
      <w:r w:rsidRPr="006773AE">
        <w:rPr>
          <w:rFonts w:ascii="Sylfaen" w:eastAsia="Calibri" w:hAnsi="Sylfaen"/>
          <w:lang w:val="ka-GE" w:eastAsia="en-US"/>
        </w:rPr>
        <w:t xml:space="preserve">, რაც, თავის მხრივ, მემკვიდრეობის პრობლემასთან არის დაკავშირებული - როგორც მამაკაცების, ასევე ქალების  უმრავლესობის აზრით, ოჯახის მემკვიდრეობა ვაჟს უნდა გადაეცეს.“ </w:t>
      </w:r>
      <w:r>
        <w:rPr>
          <w:rStyle w:val="FootnoteReference"/>
          <w:rFonts w:eastAsia="Calibri"/>
          <w:lang w:val="ka-GE"/>
        </w:rPr>
        <w:footnoteReference w:id="12"/>
      </w:r>
    </w:p>
    <w:p w:rsidR="002E3CDA" w:rsidRPr="006773AE" w:rsidRDefault="002E3CDA" w:rsidP="002E3CDA">
      <w:pPr>
        <w:spacing w:after="160" w:line="259" w:lineRule="auto"/>
        <w:jc w:val="both"/>
        <w:rPr>
          <w:rFonts w:ascii="Sylfaen" w:eastAsia="Calibri" w:hAnsi="Sylfaen"/>
          <w:lang w:val="ka-GE" w:eastAsia="en-US"/>
        </w:rPr>
      </w:pPr>
      <w:r w:rsidRPr="006773AE">
        <w:rPr>
          <w:rFonts w:ascii="Sylfaen" w:eastAsia="Calibri" w:hAnsi="Sylfaen"/>
          <w:lang w:val="ka-GE" w:eastAsia="en-US"/>
        </w:rPr>
        <w:t xml:space="preserve">ქალის და კაცის უთანასწორობა კიდევ უფრო ზრდის ჯანმრთელობის პრობლემებს, სიღარიბეს, ძალადობისადმი მოწყვლადობას. მიუხედავად იმისა, რომ ბევრი ეს პრობლემა ბარში მცხოვრებ ქალებსაც უდგათ, მთაში ქალთა მდგომარეობა </w:t>
      </w:r>
      <w:r>
        <w:rPr>
          <w:rFonts w:ascii="Sylfaen" w:eastAsia="Calibri" w:hAnsi="Sylfaen"/>
          <w:lang w:val="ka-GE" w:eastAsia="en-US"/>
        </w:rPr>
        <w:t>უფრო</w:t>
      </w:r>
      <w:r w:rsidRPr="006773AE">
        <w:rPr>
          <w:rFonts w:ascii="Sylfaen" w:eastAsia="Calibri" w:hAnsi="Sylfaen"/>
          <w:lang w:val="ka-GE" w:eastAsia="en-US"/>
        </w:rPr>
        <w:t xml:space="preserve"> მყიფეა  მკაცრი ბუნებრივი და კულტურული გარემოს გამო. მაგალითად, ჯანმრთელობის მდგომარეობასთან </w:t>
      </w:r>
      <w:r w:rsidRPr="006773AE">
        <w:rPr>
          <w:rFonts w:ascii="Sylfaen" w:eastAsia="Calibri" w:hAnsi="Sylfaen"/>
          <w:lang w:val="ka-GE" w:eastAsia="en-US"/>
        </w:rPr>
        <w:lastRenderedPageBreak/>
        <w:t>დაკავშირებით უნდა აღინიშნოს, რომ ქალების და ჩვილთა კვება საქართველოს ბევრ რეგიონში, მათ შორის მაღალმთიანში ასევე ერთ-ერთი დიდი პრობლემაა. მნიშვნელოვან გამოწვევად რჩება ორსულ ქალთა კვების საკითხი.  სწორედ მეძუძურ და ორსულ ქალებშია ყველაზე მეტად გავრცელებული რკინის შემცველობის ნაკლებობა და ანემია, რაც  ზრდის ჩვილ ბავშვთა სიკვდილიანობის რისკს</w:t>
      </w:r>
      <w:r>
        <w:rPr>
          <w:rFonts w:ascii="Sylfaen" w:eastAsia="Calibri" w:hAnsi="Sylfaen"/>
          <w:lang w:val="ka-GE" w:eastAsia="en-US"/>
        </w:rPr>
        <w:t>.</w:t>
      </w:r>
      <w:r>
        <w:rPr>
          <w:rStyle w:val="FootnoteReference"/>
          <w:rFonts w:eastAsia="Calibri"/>
          <w:lang w:val="ka-GE"/>
        </w:rPr>
        <w:footnoteReference w:id="13"/>
      </w:r>
      <w:r>
        <w:rPr>
          <w:rFonts w:ascii="Sylfaen" w:eastAsia="Calibri" w:hAnsi="Sylfaen"/>
          <w:lang w:val="ka-GE" w:eastAsia="en-US"/>
        </w:rPr>
        <w:t xml:space="preserve"> </w:t>
      </w:r>
      <w:r w:rsidRPr="006773AE">
        <w:rPr>
          <w:rFonts w:ascii="Sylfaen" w:eastAsia="Calibri" w:hAnsi="Sylfaen"/>
          <w:lang w:val="ka-GE" w:eastAsia="en-US"/>
        </w:rPr>
        <w:t xml:space="preserve">ასევე, გაეროს ქალთა </w:t>
      </w:r>
      <w:r>
        <w:rPr>
          <w:rFonts w:ascii="Sylfaen" w:eastAsia="Calibri" w:hAnsi="Sylfaen"/>
          <w:lang w:val="ka-GE" w:eastAsia="en-US"/>
        </w:rPr>
        <w:t>ორგანიზაციის</w:t>
      </w:r>
      <w:r w:rsidRPr="006773AE">
        <w:rPr>
          <w:rFonts w:ascii="Sylfaen" w:eastAsia="Calibri" w:hAnsi="Sylfaen"/>
          <w:lang w:val="ka-GE" w:eastAsia="en-US"/>
        </w:rPr>
        <w:t xml:space="preserve"> კვლევის მიხედვით, უფრო მეტი ქალი აცხადებს, მამაკაცებთან შედარებით, რომ მათ აქვთ გარკვეული ქრონიკული დაავადებები/პრობლემები ჯანმრთელობასთან დაკავშირებით</w:t>
      </w:r>
      <w:r>
        <w:rPr>
          <w:rFonts w:ascii="Sylfaen" w:eastAsia="Calibri" w:hAnsi="Sylfaen"/>
          <w:lang w:val="ka-GE" w:eastAsia="en-US"/>
        </w:rPr>
        <w:t>.</w:t>
      </w:r>
      <w:r>
        <w:rPr>
          <w:rStyle w:val="FootnoteReference"/>
          <w:rFonts w:eastAsia="Calibri"/>
          <w:lang w:val="ka-GE"/>
        </w:rPr>
        <w:footnoteReference w:id="14"/>
      </w:r>
    </w:p>
    <w:p w:rsidR="002E3CDA" w:rsidRPr="006773AE" w:rsidRDefault="002E3CDA" w:rsidP="002E3CDA">
      <w:pPr>
        <w:spacing w:after="160" w:line="259" w:lineRule="auto"/>
        <w:jc w:val="both"/>
        <w:rPr>
          <w:rFonts w:ascii="Sylfaen" w:eastAsia="Calibri" w:hAnsi="Sylfaen"/>
          <w:lang w:val="ka-GE" w:eastAsia="en-US"/>
        </w:rPr>
      </w:pPr>
      <w:r w:rsidRPr="006773AE">
        <w:rPr>
          <w:rFonts w:ascii="Sylfaen" w:eastAsia="Calibri" w:hAnsi="Sylfaen"/>
          <w:lang w:val="ka-GE" w:eastAsia="en-US"/>
        </w:rPr>
        <w:t xml:space="preserve">მთაში ქალმა იცის თუ როგორ გამოიყენოს რთული მთის ეკოსისტემის ბუნებრივი რესურსები მათ ეს ცოდნა ადგებათ ოჯახზე ზრუნვისათვის და  ექსტრემალურ სიტუაციებში ადაპტაციისას. მიუხედავად უზადო კონტრიბუციისა ოჯახის კეთილდღეობასა და თემის განვითარებაში, მათი ცოდნა და უნარები ჯერ კიდევ არ არის  სათანადოდ აღიარებული და დაფასებული. ქალთა აუნაზღაურებელი შრომის აღიარებასა და შემცირებას ხელს უწყობს საბავშვო ბაღების რაოდენობის გაზრდა, </w:t>
      </w:r>
      <w:r>
        <w:rPr>
          <w:rFonts w:ascii="Sylfaen" w:eastAsia="Calibri" w:hAnsi="Sylfaen"/>
          <w:lang w:val="ka-GE" w:eastAsia="en-US"/>
        </w:rPr>
        <w:t xml:space="preserve">ასევე, </w:t>
      </w:r>
      <w:r w:rsidRPr="006773AE">
        <w:rPr>
          <w:rFonts w:ascii="Sylfaen" w:eastAsia="Calibri" w:hAnsi="Sylfaen"/>
          <w:lang w:val="ka-GE" w:eastAsia="en-US"/>
        </w:rPr>
        <w:t xml:space="preserve">წყალმომარაგების პრობლემების გადაჭრა. UNDP-ის კვლევის </w:t>
      </w:r>
      <w:r>
        <w:rPr>
          <w:rFonts w:ascii="Sylfaen" w:eastAsia="Calibri" w:hAnsi="Sylfaen"/>
          <w:lang w:val="ka-GE" w:eastAsia="en-US"/>
        </w:rPr>
        <w:t>მიხედვით</w:t>
      </w:r>
      <w:r w:rsidRPr="006773AE">
        <w:rPr>
          <w:rFonts w:ascii="Sylfaen" w:eastAsia="Calibri" w:hAnsi="Sylfaen"/>
          <w:lang w:val="ka-GE" w:eastAsia="en-US"/>
        </w:rPr>
        <w:t xml:space="preserve"> დასტურდება,</w:t>
      </w:r>
      <w:r>
        <w:rPr>
          <w:rFonts w:ascii="Sylfaen" w:eastAsia="Calibri" w:hAnsi="Sylfaen"/>
          <w:lang w:val="ka-GE" w:eastAsia="en-US"/>
        </w:rPr>
        <w:t xml:space="preserve"> რომ</w:t>
      </w:r>
      <w:r w:rsidRPr="006773AE">
        <w:rPr>
          <w:rFonts w:ascii="Sylfaen" w:eastAsia="Calibri" w:hAnsi="Sylfaen"/>
          <w:lang w:val="ka-GE" w:eastAsia="en-US"/>
        </w:rPr>
        <w:t xml:space="preserve"> სკოლებთან შედარებით უფრო მნიშვნელოვანი პრობლემა ბაღების სიმცირეა.</w:t>
      </w:r>
      <w:r>
        <w:rPr>
          <w:rStyle w:val="FootnoteReference"/>
          <w:rFonts w:eastAsia="Calibri"/>
          <w:lang w:val="ka-GE"/>
        </w:rPr>
        <w:footnoteReference w:id="15"/>
      </w:r>
      <w:r w:rsidRPr="006773AE">
        <w:rPr>
          <w:rFonts w:ascii="Sylfaen" w:eastAsia="Calibri" w:hAnsi="Sylfaen"/>
          <w:lang w:val="ka-GE" w:eastAsia="en-US"/>
        </w:rPr>
        <w:t xml:space="preserve"> ბაღები მნიშვნელოვანია არა მხოლოდ როგორც სკოლამდელი აღზრდის მექანიზმი, არამედ ასევე ხელმისაწვდომობა საკვებზე. გარდა ამისა, სამუშაოს შესაძლებლობის შემთხვევაში, ბაღები აძლევს საშუალებას მშობელს იმუშაოს. როგორც </w:t>
      </w:r>
      <w:r w:rsidRPr="006773AE">
        <w:rPr>
          <w:rFonts w:ascii="Sylfaen" w:eastAsia="Calibri" w:hAnsi="Sylfaen"/>
          <w:lang w:eastAsia="en-US"/>
        </w:rPr>
        <w:t>UNICEF</w:t>
      </w:r>
      <w:r w:rsidRPr="006773AE">
        <w:rPr>
          <w:rFonts w:ascii="Sylfaen" w:eastAsia="Calibri" w:hAnsi="Sylfaen"/>
          <w:lang w:val="ka-GE" w:eastAsia="en-US"/>
        </w:rPr>
        <w:t>-ის კვლევიდან ჩანს, რაც უფრო მეტია ბავშვების რაოდენობა ოჯახებში, მით მეტია სიღარიბის და უმუშევრობის ალბათობა.</w:t>
      </w:r>
      <w:r>
        <w:rPr>
          <w:rStyle w:val="FootnoteReference"/>
          <w:rFonts w:eastAsia="Calibri"/>
          <w:lang w:val="ka-GE"/>
        </w:rPr>
        <w:footnoteReference w:id="16"/>
      </w:r>
    </w:p>
    <w:p w:rsidR="002E3CDA" w:rsidRPr="006773AE" w:rsidRDefault="002E3CDA" w:rsidP="002E3CDA">
      <w:pPr>
        <w:spacing w:after="160" w:line="259" w:lineRule="auto"/>
        <w:jc w:val="both"/>
        <w:rPr>
          <w:rFonts w:ascii="Sylfaen" w:eastAsia="Calibri" w:hAnsi="Sylfaen"/>
          <w:lang w:val="ka-GE" w:eastAsia="en-US"/>
        </w:rPr>
      </w:pPr>
      <w:r w:rsidRPr="006773AE">
        <w:rPr>
          <w:rFonts w:ascii="Sylfaen" w:eastAsia="Calibri" w:hAnsi="Sylfaen"/>
          <w:lang w:val="ka-GE" w:eastAsia="en-US"/>
        </w:rPr>
        <w:t xml:space="preserve">მართალია, „მაღალმთიანი რეგიონების განვითარების შესახებ“ კანონით განსაზღვრულია ფულადი დახმარება ბავშვის დაბადებისათვის, რასაც </w:t>
      </w:r>
      <w:r>
        <w:rPr>
          <w:rFonts w:ascii="Sylfaen" w:eastAsia="Calibri" w:hAnsi="Sylfaen"/>
          <w:lang w:val="ka-GE" w:eastAsia="en-US"/>
        </w:rPr>
        <w:t>ბენეფიციარები</w:t>
      </w:r>
      <w:r w:rsidRPr="006773AE">
        <w:rPr>
          <w:rFonts w:ascii="Sylfaen" w:eastAsia="Calibri" w:hAnsi="Sylfaen"/>
          <w:lang w:val="ka-GE" w:eastAsia="en-US"/>
        </w:rPr>
        <w:t xml:space="preserve"> დადებითად აფასებენ, </w:t>
      </w:r>
      <w:r>
        <w:rPr>
          <w:rFonts w:ascii="Sylfaen" w:eastAsia="Calibri" w:hAnsi="Sylfaen"/>
          <w:lang w:val="ka-GE" w:eastAsia="en-US"/>
        </w:rPr>
        <w:t xml:space="preserve">მაგრამ </w:t>
      </w:r>
      <w:r w:rsidRPr="006773AE">
        <w:rPr>
          <w:rFonts w:ascii="Sylfaen" w:eastAsia="Calibri" w:hAnsi="Sylfaen"/>
          <w:lang w:val="ka-GE" w:eastAsia="en-US"/>
        </w:rPr>
        <w:t>კვლავ გამოწვევად რჩება ოჯახებში ბავშვის განვითარებისათვის საჭირო რესურსების სიმცირე. იმისთვის, რომ სწორად მოხდეს ოჯახის დაგეგმვა და ის შესაბამისობაში იყოს არსებულ სოციო-ეკონომიკურ მდგომარეობასთან, აუცილებელია ქალთა გაძლიერება. ეს შეიძლება მოხდეს მიწის და ქონების მემკვიდრეობის საკითხების მოგვარების (ახლა მემკვიდრეობა, როგორც წესი, ვაჟზე გადადის), დასაქმების ხელშეწყობის (სკოლების გარდა</w:t>
      </w:r>
      <w:r>
        <w:rPr>
          <w:rFonts w:ascii="Sylfaen" w:eastAsia="Calibri" w:hAnsi="Sylfaen"/>
          <w:lang w:val="ka-GE" w:eastAsia="en-US"/>
        </w:rPr>
        <w:t xml:space="preserve"> </w:t>
      </w:r>
      <w:r w:rsidRPr="006773AE">
        <w:rPr>
          <w:rFonts w:ascii="Sylfaen" w:eastAsia="Calibri" w:hAnsi="Sylfaen"/>
          <w:lang w:val="ka-GE" w:eastAsia="en-US"/>
        </w:rPr>
        <w:t xml:space="preserve"> ქალთა დასაქმება რეგიონებში მინიმალურია) და ბიზნეს აქტივობის წახალისების საშუალებით.</w:t>
      </w:r>
      <w:r>
        <w:rPr>
          <w:rFonts w:ascii="Sylfaen" w:eastAsia="Calibri" w:hAnsi="Sylfaen"/>
          <w:lang w:val="ka-GE" w:eastAsia="en-US"/>
        </w:rPr>
        <w:t xml:space="preserve"> </w:t>
      </w:r>
      <w:r>
        <w:rPr>
          <w:rStyle w:val="FootnoteReference"/>
          <w:rFonts w:eastAsia="Calibri"/>
          <w:lang w:val="ka-GE"/>
        </w:rPr>
        <w:footnoteReference w:id="17"/>
      </w:r>
    </w:p>
    <w:p w:rsidR="002E3CDA" w:rsidRPr="00B4350E" w:rsidRDefault="002E3CDA" w:rsidP="002E3CDA">
      <w:pPr>
        <w:spacing w:after="160" w:line="259" w:lineRule="auto"/>
        <w:jc w:val="both"/>
        <w:rPr>
          <w:rFonts w:ascii="Sylfaen" w:eastAsia="Calibri" w:hAnsi="Sylfaen"/>
          <w:lang w:val="ka-GE" w:eastAsia="en-US"/>
        </w:rPr>
      </w:pPr>
      <w:r w:rsidRPr="006773AE">
        <w:rPr>
          <w:rFonts w:ascii="Sylfaen" w:eastAsia="Calibri" w:hAnsi="Sylfaen"/>
          <w:lang w:val="ka-GE" w:eastAsia="en-US"/>
        </w:rPr>
        <w:t xml:space="preserve">საერთაშორისო გამოცდილება აჩვენებს, რომ გენდერული უთანასწორობა აფერხებს, რეგიონის, მათ შორის მაღალმთიანი რეგიონების მდგრად განვითარებას. ამიტომ </w:t>
      </w:r>
      <w:r w:rsidR="003C0613">
        <w:rPr>
          <w:rFonts w:ascii="Sylfaen" w:eastAsia="Calibri" w:hAnsi="Sylfaen"/>
          <w:lang w:val="ka-GE" w:eastAsia="en-US"/>
        </w:rPr>
        <w:t>მნიშვნელოვანია</w:t>
      </w:r>
      <w:r w:rsidRPr="006773AE">
        <w:rPr>
          <w:rFonts w:ascii="Sylfaen" w:eastAsia="Calibri" w:hAnsi="Sylfaen"/>
          <w:lang w:val="ka-GE" w:eastAsia="en-US"/>
        </w:rPr>
        <w:t xml:space="preserve"> საბაზისო შესაძლებლობების განვითარება, თანაბარი შესაძლებლობების </w:t>
      </w:r>
      <w:r w:rsidRPr="006773AE">
        <w:rPr>
          <w:rFonts w:ascii="Sylfaen" w:eastAsia="Calibri" w:hAnsi="Sylfaen"/>
          <w:lang w:val="ka-GE" w:eastAsia="en-US"/>
        </w:rPr>
        <w:lastRenderedPageBreak/>
        <w:t>შექმნა ქალისათვის და კაცისათვის, განსაკუთრებით მოწყვლად ჯგუფებში. გენდერული პერსპექტივა აღიარებს, რომ წინაღობები, რომელსაც ქალები და კაცები აწყდებიან გამოწვეულია არა მხოლოდ მატერიალური რესურსების სიმცირით, არამედ ადამიანების სტატუსით</w:t>
      </w:r>
      <w:r>
        <w:rPr>
          <w:rFonts w:ascii="Sylfaen" w:eastAsia="Calibri" w:hAnsi="Sylfaen"/>
          <w:lang w:val="ka-GE" w:eastAsia="en-US"/>
        </w:rPr>
        <w:t>,</w:t>
      </w:r>
      <w:r w:rsidRPr="006773AE">
        <w:rPr>
          <w:rFonts w:ascii="Sylfaen" w:eastAsia="Calibri" w:hAnsi="Sylfaen"/>
          <w:lang w:val="ka-GE" w:eastAsia="en-US"/>
        </w:rPr>
        <w:t xml:space="preserve"> ურთიერთობებით</w:t>
      </w:r>
      <w:r>
        <w:rPr>
          <w:rFonts w:ascii="Sylfaen" w:eastAsia="Calibri" w:hAnsi="Sylfaen"/>
          <w:lang w:val="ka-GE" w:eastAsia="en-US"/>
        </w:rPr>
        <w:t>, სტერეოტიპული ან დისკრიმინაციული დამოკიდებულებებით</w:t>
      </w:r>
      <w:r w:rsidRPr="006773AE">
        <w:rPr>
          <w:rFonts w:ascii="Sylfaen" w:eastAsia="Calibri" w:hAnsi="Sylfaen"/>
          <w:lang w:val="ka-GE" w:eastAsia="en-US"/>
        </w:rPr>
        <w:t xml:space="preserve">. განვითარების პროგრამებში გენდერული მეინსტრიმინგი ხელს უწყობს და აღიარებს ორივე სქესის, ქალისა და კაცის შესაძლებლობებსა და მათ წინაშე მდგარ გამოწვევებს, აიდენტიფიცირებს და აანალიზებს გენდერული უთანასწორობის გამომწვევ მიზეზებს და ითვალისწინებს ორივეს საჭიროებებს. </w:t>
      </w:r>
      <w:r>
        <w:rPr>
          <w:rFonts w:ascii="Sylfaen" w:eastAsia="Calibri" w:hAnsi="Sylfaen"/>
          <w:lang w:val="ka-GE" w:eastAsia="en-US"/>
        </w:rPr>
        <w:t xml:space="preserve">ასევე აღსანიშნავია, რომ </w:t>
      </w:r>
      <w:r w:rsidRPr="006773AE">
        <w:rPr>
          <w:rFonts w:ascii="Sylfaen" w:eastAsia="Calibri" w:hAnsi="Sylfaen"/>
          <w:lang w:val="ka-GE" w:eastAsia="en-US"/>
        </w:rPr>
        <w:t xml:space="preserve">მთის მდგრად განვითარებაში დიდი როლი აქვს ქალის თანაბარ მონაწილეობას ადგილობრივ თვითმმართველობის </w:t>
      </w:r>
      <w:r>
        <w:rPr>
          <w:rFonts w:ascii="Sylfaen" w:eastAsia="Calibri" w:hAnsi="Sylfaen"/>
          <w:lang w:val="ka-GE" w:eastAsia="en-US"/>
        </w:rPr>
        <w:t>განხორციელებაში.</w:t>
      </w:r>
      <w:r w:rsidRPr="006773AE">
        <w:rPr>
          <w:rFonts w:ascii="Sylfaen" w:eastAsia="Calibri" w:hAnsi="Sylfaen"/>
          <w:lang w:val="ka-GE" w:eastAsia="en-US"/>
        </w:rPr>
        <w:t xml:space="preserve"> </w:t>
      </w:r>
    </w:p>
    <w:p w:rsidR="00FD3F25" w:rsidRPr="00FA4AC0" w:rsidRDefault="00FD3F25" w:rsidP="00EE44F9">
      <w:pPr>
        <w:pStyle w:val="Heading3"/>
        <w:tabs>
          <w:tab w:val="clear" w:pos="446"/>
          <w:tab w:val="left" w:pos="450"/>
        </w:tabs>
        <w:spacing w:before="240" w:after="240"/>
        <w:rPr>
          <w:rFonts w:cs="Sylfaen"/>
          <w:lang w:val="ka-GE"/>
        </w:rPr>
      </w:pPr>
      <w:bookmarkStart w:id="8" w:name="_Toc3325106"/>
      <w:r w:rsidRPr="00CB2D82">
        <w:rPr>
          <w:color w:val="auto"/>
          <w:lang w:val="ka-GE"/>
        </w:rPr>
        <w:t>2.</w:t>
      </w:r>
      <w:r w:rsidR="002E3CDA">
        <w:rPr>
          <w:color w:val="auto"/>
        </w:rPr>
        <w:t>4</w:t>
      </w:r>
      <w:r w:rsidRPr="00CB2D82">
        <w:rPr>
          <w:color w:val="auto"/>
          <w:lang w:val="ka-GE"/>
        </w:rPr>
        <w:t xml:space="preserve">. </w:t>
      </w:r>
      <w:r w:rsidR="00BA74C5" w:rsidRPr="00FA4AC0">
        <w:rPr>
          <w:rFonts w:cs="Sylfaen"/>
          <w:lang w:val="ka-GE"/>
        </w:rPr>
        <w:t>მაღალმთიანი დასახლებების</w:t>
      </w:r>
      <w:r w:rsidRPr="00FA4AC0">
        <w:rPr>
          <w:rFonts w:cs="Sylfaen"/>
          <w:lang w:val="ka-GE"/>
        </w:rPr>
        <w:t xml:space="preserve"> ეკონომიკური პროფილი</w:t>
      </w:r>
      <w:bookmarkEnd w:id="8"/>
    </w:p>
    <w:p w:rsidR="00DF54DF" w:rsidRPr="00FA4AC0" w:rsidRDefault="00CA5F5E" w:rsidP="00EE44F9">
      <w:pPr>
        <w:spacing w:before="240" w:after="120" w:line="21" w:lineRule="atLeast"/>
        <w:jc w:val="both"/>
        <w:rPr>
          <w:rFonts w:ascii="Sylfaen" w:eastAsia="Sylfaen" w:hAnsi="Sylfaen" w:cs="Menlo Regular"/>
          <w:lang w:val="ka-GE"/>
        </w:rPr>
      </w:pPr>
      <w:r w:rsidRPr="00FA4AC0">
        <w:rPr>
          <w:rFonts w:ascii="Sylfaen" w:hAnsi="Sylfaen" w:cs="Sylfaen"/>
          <w:lang w:val="ka-GE"/>
        </w:rPr>
        <w:t>საქართველოს მთლიან</w:t>
      </w:r>
      <w:r w:rsidR="009678C8">
        <w:rPr>
          <w:rFonts w:ascii="Sylfaen" w:hAnsi="Sylfaen" w:cs="Sylfaen"/>
          <w:lang w:val="ka-GE"/>
        </w:rPr>
        <w:t>ი</w:t>
      </w:r>
      <w:r w:rsidRPr="00FA4AC0">
        <w:rPr>
          <w:rFonts w:ascii="Sylfaen" w:hAnsi="Sylfaen" w:cs="Sylfaen"/>
          <w:lang w:val="ka-GE"/>
        </w:rPr>
        <w:t xml:space="preserve"> შიდა პროდუქტის (მშპ) </w:t>
      </w:r>
      <w:r w:rsidR="003458D1">
        <w:rPr>
          <w:rFonts w:ascii="Sylfaen" w:hAnsi="Sylfaen" w:cs="Sylfaen"/>
          <w:lang w:val="ka-GE"/>
        </w:rPr>
        <w:t xml:space="preserve">დაახლოებით </w:t>
      </w:r>
      <w:r w:rsidRPr="00FA4AC0">
        <w:rPr>
          <w:rFonts w:ascii="Sylfaen" w:hAnsi="Sylfaen" w:cs="Sylfaen"/>
          <w:lang w:val="ka-GE"/>
        </w:rPr>
        <w:t>4</w:t>
      </w:r>
      <w:r w:rsidR="003458D1">
        <w:rPr>
          <w:rFonts w:ascii="Sylfaen" w:hAnsi="Sylfaen" w:cs="Sylfaen"/>
          <w:lang w:val="ka-GE"/>
        </w:rPr>
        <w:t>9</w:t>
      </w:r>
      <w:r w:rsidRPr="00FA4AC0">
        <w:rPr>
          <w:rFonts w:ascii="Sylfaen" w:hAnsi="Sylfaen" w:cs="Sylfaen"/>
          <w:lang w:val="ka-GE"/>
        </w:rPr>
        <w:t>% თბილისზე მოდის. ამავე დროს, საქართველოს მშპ-ში ვაჭრობისა და მრეწველობის დარგების წილი 33%-ია</w:t>
      </w:r>
      <w:r w:rsidR="00880AEB" w:rsidRPr="00FA4AC0">
        <w:rPr>
          <w:rFonts w:ascii="Sylfaen" w:hAnsi="Sylfaen" w:cs="Sylfaen"/>
          <w:lang w:val="ka-GE"/>
        </w:rPr>
        <w:t>. ეს დარგები</w:t>
      </w:r>
      <w:r w:rsidR="00635CA7">
        <w:rPr>
          <w:rFonts w:ascii="Sylfaen" w:hAnsi="Sylfaen" w:cs="Sylfaen"/>
          <w:lang w:val="ka-GE"/>
        </w:rPr>
        <w:t>,</w:t>
      </w:r>
      <w:r w:rsidR="00880AEB" w:rsidRPr="00FA4AC0">
        <w:rPr>
          <w:rFonts w:ascii="Sylfaen" w:hAnsi="Sylfaen" w:cs="Sylfaen"/>
          <w:lang w:val="ka-GE"/>
        </w:rPr>
        <w:t xml:space="preserve"> ძირითადად</w:t>
      </w:r>
      <w:r w:rsidR="00635CA7">
        <w:rPr>
          <w:rFonts w:ascii="Sylfaen" w:hAnsi="Sylfaen" w:cs="Sylfaen"/>
          <w:lang w:val="ka-GE"/>
        </w:rPr>
        <w:t>,</w:t>
      </w:r>
      <w:r w:rsidR="00880AEB" w:rsidRPr="00FA4AC0">
        <w:rPr>
          <w:rFonts w:ascii="Sylfaen" w:hAnsi="Sylfaen" w:cs="Sylfaen"/>
          <w:lang w:val="ka-GE"/>
        </w:rPr>
        <w:t xml:space="preserve"> დიდი ურბანული დასახლებებისთვის არის </w:t>
      </w:r>
      <w:r w:rsidR="00880AEB" w:rsidRPr="00FA4AC0">
        <w:rPr>
          <w:rFonts w:ascii="Sylfaen" w:eastAsia="Sylfaen" w:hAnsi="Sylfaen" w:cs="Menlo Regular"/>
          <w:lang w:val="ka-GE"/>
        </w:rPr>
        <w:t xml:space="preserve">დამახასიათებელი, ამ ორი დარგის </w:t>
      </w:r>
      <w:r w:rsidR="005574B1" w:rsidRPr="00FA4AC0">
        <w:rPr>
          <w:rFonts w:ascii="Sylfaen" w:eastAsia="Sylfaen" w:hAnsi="Sylfaen" w:cs="Menlo Regular"/>
          <w:lang w:val="ka-GE"/>
        </w:rPr>
        <w:t>გარდა</w:t>
      </w:r>
      <w:r w:rsidR="00635CA7">
        <w:rPr>
          <w:rFonts w:ascii="Sylfaen" w:eastAsia="Sylfaen" w:hAnsi="Sylfaen" w:cs="Menlo Regular"/>
          <w:lang w:val="ka-GE"/>
        </w:rPr>
        <w:t xml:space="preserve">, </w:t>
      </w:r>
      <w:r w:rsidR="005574B1" w:rsidRPr="00FA4AC0">
        <w:rPr>
          <w:rFonts w:ascii="Sylfaen" w:eastAsia="Sylfaen" w:hAnsi="Sylfaen" w:cs="Menlo Regular"/>
          <w:lang w:val="ka-GE"/>
        </w:rPr>
        <w:t>საქართველოს რეგიონების</w:t>
      </w:r>
      <w:r w:rsidR="00880AEB" w:rsidRPr="00FA4AC0">
        <w:rPr>
          <w:rFonts w:ascii="Sylfaen" w:eastAsia="Sylfaen" w:hAnsi="Sylfaen" w:cs="Menlo Regular"/>
          <w:lang w:val="ka-GE"/>
        </w:rPr>
        <w:t xml:space="preserve"> წილი საქართველოს მშპ-ში </w:t>
      </w:r>
      <w:r w:rsidR="005574B1" w:rsidRPr="00FA4AC0">
        <w:rPr>
          <w:rFonts w:ascii="Sylfaen" w:eastAsia="Sylfaen" w:hAnsi="Sylfaen" w:cs="Menlo Regular"/>
          <w:lang w:val="ka-GE"/>
        </w:rPr>
        <w:t xml:space="preserve">40%-ზე </w:t>
      </w:r>
      <w:r w:rsidR="00CC0C97" w:rsidRPr="00FA4AC0">
        <w:rPr>
          <w:rFonts w:ascii="Sylfaen" w:eastAsia="Sylfaen" w:hAnsi="Sylfaen" w:cs="Menlo Regular"/>
          <w:lang w:val="ka-GE"/>
        </w:rPr>
        <w:t>ნაკ</w:t>
      </w:r>
      <w:r w:rsidR="005574B1" w:rsidRPr="00FA4AC0">
        <w:rPr>
          <w:rFonts w:ascii="Sylfaen" w:eastAsia="Sylfaen" w:hAnsi="Sylfaen" w:cs="Menlo Regular"/>
          <w:lang w:val="ka-GE"/>
        </w:rPr>
        <w:t>ლებია.</w:t>
      </w:r>
      <w:r w:rsidR="00635CA7">
        <w:rPr>
          <w:rFonts w:ascii="Sylfaen" w:eastAsia="Sylfaen" w:hAnsi="Sylfaen" w:cs="Menlo Regular"/>
          <w:lang w:val="ka-GE"/>
        </w:rPr>
        <w:t xml:space="preserve"> </w:t>
      </w:r>
      <w:r w:rsidR="00AA1D9C" w:rsidRPr="00FA4AC0">
        <w:rPr>
          <w:rFonts w:ascii="Sylfaen" w:hAnsi="Sylfaen"/>
          <w:lang w:val="ka-GE"/>
        </w:rPr>
        <w:t>მაღალმთიან</w:t>
      </w:r>
      <w:r w:rsidR="00446B93">
        <w:rPr>
          <w:rFonts w:ascii="Sylfaen" w:hAnsi="Sylfaen"/>
          <w:lang w:val="ka-GE"/>
        </w:rPr>
        <w:t>ი</w:t>
      </w:r>
      <w:r w:rsidR="00AA1D9C" w:rsidRPr="00FA4AC0">
        <w:rPr>
          <w:rFonts w:ascii="Sylfaen" w:hAnsi="Sylfaen"/>
          <w:lang w:val="ka-GE"/>
        </w:rPr>
        <w:t xml:space="preserve"> დასახლებები</w:t>
      </w:r>
      <w:r w:rsidR="007328AF" w:rsidRPr="00FA4AC0">
        <w:rPr>
          <w:rFonts w:ascii="Sylfaen" w:hAnsi="Sylfaen"/>
          <w:lang w:val="ka-GE"/>
        </w:rPr>
        <w:t>ს</w:t>
      </w:r>
      <w:r w:rsidR="00635CA7">
        <w:rPr>
          <w:rFonts w:ascii="Sylfaen" w:hAnsi="Sylfaen"/>
          <w:lang w:val="ka-GE"/>
        </w:rPr>
        <w:t xml:space="preserve"> </w:t>
      </w:r>
      <w:r w:rsidR="00CE3F52" w:rsidRPr="00FA4AC0">
        <w:rPr>
          <w:rFonts w:ascii="Sylfaen" w:hAnsi="Sylfaen"/>
          <w:lang w:val="ka-GE"/>
        </w:rPr>
        <w:t xml:space="preserve">ეკონომიკა დივერსიფიცირებული </w:t>
      </w:r>
      <w:r w:rsidR="00CC0C97" w:rsidRPr="00FA4AC0">
        <w:rPr>
          <w:rFonts w:ascii="Sylfaen" w:hAnsi="Sylfaen"/>
          <w:lang w:val="ka-GE"/>
        </w:rPr>
        <w:t>არ არის</w:t>
      </w:r>
      <w:r w:rsidR="00CE3F52" w:rsidRPr="00FA4AC0">
        <w:rPr>
          <w:rFonts w:ascii="Sylfaen" w:hAnsi="Sylfaen" w:cs="Sylfaen"/>
          <w:lang w:val="ka-GE"/>
        </w:rPr>
        <w:t>.</w:t>
      </w:r>
    </w:p>
    <w:p w:rsidR="00921CD2" w:rsidRPr="00FA4AC0" w:rsidRDefault="00E861B0" w:rsidP="00EE44F9">
      <w:pPr>
        <w:spacing w:before="240"/>
        <w:jc w:val="both"/>
        <w:rPr>
          <w:rFonts w:ascii="Sylfaen" w:hAnsi="Sylfaen" w:cs="Helvetica"/>
          <w:szCs w:val="24"/>
          <w:lang w:val="ka-GE" w:eastAsia="en-US"/>
        </w:rPr>
      </w:pPr>
      <w:r w:rsidRPr="00FA4AC0">
        <w:rPr>
          <w:rFonts w:ascii="Sylfaen" w:hAnsi="Sylfaen" w:cs="Sylfaen"/>
          <w:lang w:val="ka-GE"/>
        </w:rPr>
        <w:t xml:space="preserve">მაღალმთიანი </w:t>
      </w:r>
      <w:r w:rsidR="00821D9F" w:rsidRPr="00FA4AC0">
        <w:rPr>
          <w:rFonts w:ascii="Sylfaen" w:hAnsi="Sylfaen" w:cs="Sylfaen"/>
          <w:lang w:val="ka-GE"/>
        </w:rPr>
        <w:t>დასახლებების</w:t>
      </w:r>
      <w:r w:rsidRPr="00FA4AC0">
        <w:rPr>
          <w:rFonts w:ascii="Sylfaen" w:hAnsi="Sylfaen" w:cs="Sylfaen"/>
          <w:lang w:val="ka-GE"/>
        </w:rPr>
        <w:t xml:space="preserve"> მოსახლეობის ყველაზე მწვავე პრობლემა დაბალი შემოსავლები  და უმუშევრობაა</w:t>
      </w:r>
      <w:r w:rsidR="000D586A" w:rsidRPr="00FA4AC0">
        <w:rPr>
          <w:rStyle w:val="FootnoteReference"/>
          <w:rFonts w:ascii="Sylfaen" w:hAnsi="Sylfaen" w:cs="Sylfaen"/>
          <w:lang w:val="ka-GE"/>
        </w:rPr>
        <w:footnoteReference w:id="18"/>
      </w:r>
      <w:r w:rsidR="000D586A" w:rsidRPr="00FA4AC0">
        <w:rPr>
          <w:rFonts w:ascii="Sylfaen" w:hAnsi="Sylfaen" w:cs="Sylfaen"/>
          <w:lang w:val="ka-GE"/>
        </w:rPr>
        <w:t>. მოსახლეობის მხოლოდ 22% არის დასაქმებული ანაზღაურებად სამუშაოზე. შინამეურნეობების 51%</w:t>
      </w:r>
      <w:r w:rsidR="002F2E8E" w:rsidRPr="00FA4AC0">
        <w:rPr>
          <w:rFonts w:ascii="Sylfaen" w:hAnsi="Sylfaen" w:cs="Sylfaen"/>
          <w:lang w:val="ka-GE"/>
        </w:rPr>
        <w:t>-ისთვის</w:t>
      </w:r>
      <w:r w:rsidR="000D586A" w:rsidRPr="00FA4AC0">
        <w:rPr>
          <w:rFonts w:ascii="Sylfaen" w:hAnsi="Sylfaen" w:cs="Sylfaen"/>
          <w:lang w:val="ka-GE"/>
        </w:rPr>
        <w:t xml:space="preserve"> შემოსავლების ძირითადი</w:t>
      </w:r>
      <w:r w:rsidR="00635CA7">
        <w:rPr>
          <w:rFonts w:ascii="Sylfaen" w:hAnsi="Sylfaen" w:cs="Sylfaen"/>
          <w:lang w:val="ka-GE"/>
        </w:rPr>
        <w:t xml:space="preserve"> </w:t>
      </w:r>
      <w:r w:rsidR="000D586A" w:rsidRPr="00FA4AC0">
        <w:rPr>
          <w:rFonts w:ascii="Sylfaen" w:hAnsi="Sylfaen" w:cs="Sylfaen"/>
          <w:lang w:val="ka-GE"/>
        </w:rPr>
        <w:t xml:space="preserve">წყარო პენსია და სახელმწიფო დახმარებაა. </w:t>
      </w:r>
      <w:r w:rsidR="00973AAD">
        <w:rPr>
          <w:rFonts w:ascii="Sylfaen" w:eastAsia="Sylfaen" w:hAnsi="Sylfaen" w:cs="Menlo Regular"/>
          <w:lang w:val="ka-GE"/>
        </w:rPr>
        <w:t>ოჯახების</w:t>
      </w:r>
      <w:r w:rsidR="00635CA7">
        <w:rPr>
          <w:rFonts w:ascii="Sylfaen" w:eastAsia="Sylfaen" w:hAnsi="Sylfaen" w:cs="Menlo Regular"/>
          <w:lang w:val="ka-GE"/>
        </w:rPr>
        <w:t xml:space="preserve"> </w:t>
      </w:r>
      <w:r w:rsidR="000D586A" w:rsidRPr="00FA4AC0">
        <w:rPr>
          <w:rFonts w:ascii="Sylfaen" w:hAnsi="Sylfaen" w:cs="Sylfaen"/>
          <w:lang w:val="ka-GE"/>
        </w:rPr>
        <w:t>3</w:t>
      </w:r>
      <w:r w:rsidR="00973AAD">
        <w:rPr>
          <w:rFonts w:ascii="Sylfaen" w:hAnsi="Sylfaen" w:cs="Sylfaen"/>
          <w:lang w:val="ka-GE"/>
        </w:rPr>
        <w:t>5</w:t>
      </w:r>
      <w:r w:rsidR="000D586A" w:rsidRPr="00FA4AC0">
        <w:rPr>
          <w:rFonts w:ascii="Sylfaen" w:hAnsi="Sylfaen" w:cs="Sylfaen"/>
          <w:lang w:val="ka-GE"/>
        </w:rPr>
        <w:t>%</w:t>
      </w:r>
      <w:r w:rsidR="0053132F" w:rsidRPr="00FA4AC0">
        <w:rPr>
          <w:rFonts w:ascii="Sylfaen" w:hAnsi="Sylfaen" w:cs="Sylfaen"/>
          <w:lang w:val="ka-GE"/>
        </w:rPr>
        <w:t>-ისთვის</w:t>
      </w:r>
      <w:r w:rsidR="000D586A" w:rsidRPr="00FA4AC0">
        <w:rPr>
          <w:rFonts w:ascii="Sylfaen" w:hAnsi="Sylfaen" w:cs="Sylfaen"/>
          <w:lang w:val="ka-GE"/>
        </w:rPr>
        <w:t xml:space="preserve"> ყოველთვიური შემოსავალი 250 ლარს არ აღემატება. მაღალმთიანი </w:t>
      </w:r>
      <w:r w:rsidR="00821D9F" w:rsidRPr="00FA4AC0">
        <w:rPr>
          <w:rFonts w:ascii="Sylfaen" w:hAnsi="Sylfaen" w:cs="Sylfaen"/>
          <w:lang w:val="ka-GE"/>
        </w:rPr>
        <w:t>დასახლებების</w:t>
      </w:r>
      <w:r w:rsidR="000D586A" w:rsidRPr="00FA4AC0">
        <w:rPr>
          <w:rFonts w:ascii="Sylfaen" w:hAnsi="Sylfaen" w:cs="Sylfaen"/>
          <w:lang w:val="ka-GE"/>
        </w:rPr>
        <w:t xml:space="preserve"> უმრავლესობაში მოსახლეობის საქმიანობის და</w:t>
      </w:r>
      <w:r w:rsidR="006F5192">
        <w:rPr>
          <w:rFonts w:ascii="Sylfaen" w:hAnsi="Sylfaen" w:cs="Sylfaen"/>
          <w:lang w:val="ka-GE"/>
        </w:rPr>
        <w:t>,</w:t>
      </w:r>
      <w:r w:rsidR="000D586A" w:rsidRPr="00FA4AC0">
        <w:rPr>
          <w:rFonts w:ascii="Sylfaen" w:hAnsi="Sylfaen" w:cs="Sylfaen"/>
          <w:lang w:val="ka-GE"/>
        </w:rPr>
        <w:t xml:space="preserve"> შესაბამისად, შემოსავლების ძირითადი წყარო</w:t>
      </w:r>
      <w:r w:rsidR="00AD6B6F" w:rsidRPr="00FA4AC0">
        <w:rPr>
          <w:rFonts w:ascii="Sylfaen" w:hAnsi="Sylfaen" w:cs="Sylfaen"/>
          <w:lang w:val="ka-GE"/>
        </w:rPr>
        <w:t xml:space="preserve"> სოფლის მეურნეობაა</w:t>
      </w:r>
      <w:r w:rsidR="000D586A" w:rsidRPr="00FA4AC0">
        <w:rPr>
          <w:rFonts w:ascii="Sylfaen" w:hAnsi="Sylfaen" w:cs="Sylfaen"/>
          <w:lang w:val="ka-GE"/>
        </w:rPr>
        <w:t xml:space="preserve">. </w:t>
      </w:r>
    </w:p>
    <w:p w:rsidR="00F72F22" w:rsidRPr="00FA4AC0" w:rsidRDefault="005F30CB" w:rsidP="00EE44F9">
      <w:pPr>
        <w:spacing w:before="240" w:after="120" w:line="21" w:lineRule="atLeast"/>
        <w:jc w:val="both"/>
        <w:rPr>
          <w:rFonts w:ascii="Sylfaen" w:hAnsi="Sylfaen" w:cs="Sylfaen"/>
          <w:lang w:val="ka-GE"/>
        </w:rPr>
      </w:pPr>
      <w:r w:rsidRPr="00FA4AC0">
        <w:rPr>
          <w:rFonts w:ascii="Sylfaen" w:hAnsi="Sylfaen" w:cs="Sylfaen"/>
          <w:lang w:val="ka-GE"/>
        </w:rPr>
        <w:t>ქვეყნის მა</w:t>
      </w:r>
      <w:r w:rsidR="007E2513" w:rsidRPr="00FA4AC0">
        <w:rPr>
          <w:rFonts w:ascii="Sylfaen" w:hAnsi="Sylfaen" w:cs="Sylfaen"/>
          <w:lang w:val="ka-GE"/>
        </w:rPr>
        <w:t>ს</w:t>
      </w:r>
      <w:r w:rsidRPr="00FA4AC0">
        <w:rPr>
          <w:rFonts w:ascii="Sylfaen" w:hAnsi="Sylfaen" w:cs="Sylfaen"/>
          <w:lang w:val="ka-GE"/>
        </w:rPr>
        <w:t>შტაბით</w:t>
      </w:r>
      <w:r w:rsidR="006F5192">
        <w:rPr>
          <w:rFonts w:ascii="Sylfaen" w:hAnsi="Sylfaen" w:cs="Sylfaen"/>
          <w:lang w:val="ka-GE"/>
        </w:rPr>
        <w:t>,</w:t>
      </w:r>
      <w:r w:rsidR="00635CA7">
        <w:rPr>
          <w:rFonts w:ascii="Sylfaen" w:hAnsi="Sylfaen" w:cs="Sylfaen"/>
          <w:lang w:val="ka-GE"/>
        </w:rPr>
        <w:t xml:space="preserve"> </w:t>
      </w:r>
      <w:r w:rsidR="004A155E" w:rsidRPr="00FA4AC0">
        <w:rPr>
          <w:rFonts w:ascii="Sylfaen" w:hAnsi="Sylfaen"/>
          <w:lang w:val="ka-GE"/>
        </w:rPr>
        <w:t>საოჯახო მეურნეობის ხარჯებში სურსათ</w:t>
      </w:r>
      <w:r w:rsidR="0049183D">
        <w:rPr>
          <w:rFonts w:ascii="Sylfaen" w:hAnsi="Sylfaen"/>
          <w:lang w:val="ka-GE"/>
        </w:rPr>
        <w:t>ის</w:t>
      </w:r>
      <w:r w:rsidR="004A155E" w:rsidRPr="00FA4AC0">
        <w:rPr>
          <w:rFonts w:ascii="Sylfaen" w:hAnsi="Sylfaen"/>
          <w:lang w:val="ka-GE"/>
        </w:rPr>
        <w:t xml:space="preserve"> წილი 4</w:t>
      </w:r>
      <w:r w:rsidR="00DC5B22">
        <w:rPr>
          <w:rFonts w:ascii="Sylfaen" w:hAnsi="Sylfaen"/>
          <w:lang w:val="ka-GE"/>
        </w:rPr>
        <w:t>1,4</w:t>
      </w:r>
      <w:r w:rsidR="004A155E" w:rsidRPr="00FA4AC0">
        <w:rPr>
          <w:rFonts w:ascii="Sylfaen" w:hAnsi="Sylfaen"/>
          <w:lang w:val="ka-GE"/>
        </w:rPr>
        <w:t>%-</w:t>
      </w:r>
      <w:r w:rsidR="0049183D">
        <w:rPr>
          <w:rFonts w:ascii="Sylfaen" w:hAnsi="Sylfaen"/>
          <w:lang w:val="ka-GE"/>
        </w:rPr>
        <w:t>ია</w:t>
      </w:r>
      <w:r w:rsidR="004A155E" w:rsidRPr="00FA4AC0">
        <w:rPr>
          <w:rStyle w:val="FootnoteReference"/>
          <w:rFonts w:ascii="Sylfaen" w:hAnsi="Sylfaen"/>
          <w:lang w:val="ka-GE"/>
        </w:rPr>
        <w:footnoteReference w:id="19"/>
      </w:r>
      <w:r w:rsidR="0049183D">
        <w:rPr>
          <w:rFonts w:ascii="Sylfaen" w:hAnsi="Sylfaen"/>
          <w:lang w:val="ka-GE"/>
        </w:rPr>
        <w:t>.</w:t>
      </w:r>
      <w:r w:rsidR="004A155E" w:rsidRPr="00FA4AC0">
        <w:rPr>
          <w:rFonts w:ascii="Sylfaen" w:hAnsi="Sylfaen"/>
          <w:lang w:val="ka-GE"/>
        </w:rPr>
        <w:t xml:space="preserve"> </w:t>
      </w:r>
      <w:r w:rsidRPr="00FA4AC0">
        <w:rPr>
          <w:rFonts w:ascii="Sylfaen" w:hAnsi="Sylfaen"/>
          <w:lang w:val="ka-GE"/>
        </w:rPr>
        <w:t xml:space="preserve">მაღალმთიან </w:t>
      </w:r>
      <w:r w:rsidR="00CD32ED" w:rsidRPr="00FA4AC0">
        <w:rPr>
          <w:rFonts w:ascii="Sylfaen" w:hAnsi="Sylfaen"/>
          <w:lang w:val="ka-GE"/>
        </w:rPr>
        <w:t>დასახლებებში</w:t>
      </w:r>
      <w:r w:rsidR="004A155E" w:rsidRPr="00FA4AC0">
        <w:rPr>
          <w:rFonts w:ascii="Sylfaen" w:hAnsi="Sylfaen"/>
          <w:lang w:val="ka-GE"/>
        </w:rPr>
        <w:t xml:space="preserve"> კი საოჯახო მეურნეობათა 63%</w:t>
      </w:r>
      <w:r w:rsidR="0049183D">
        <w:rPr>
          <w:rFonts w:ascii="Sylfaen" w:hAnsi="Sylfaen"/>
          <w:lang w:val="ka-GE"/>
        </w:rPr>
        <w:t>-ი</w:t>
      </w:r>
      <w:r w:rsidR="004A155E" w:rsidRPr="00FA4AC0">
        <w:rPr>
          <w:rFonts w:ascii="Sylfaen" w:hAnsi="Sylfaen"/>
          <w:lang w:val="ka-GE"/>
        </w:rPr>
        <w:t xml:space="preserve"> საკვებ პროდუქტებზე ხარჯავს მთ</w:t>
      </w:r>
      <w:r w:rsidRPr="00FA4AC0">
        <w:rPr>
          <w:rFonts w:ascii="Sylfaen" w:hAnsi="Sylfaen"/>
          <w:lang w:val="ka-GE"/>
        </w:rPr>
        <w:t>ელ</w:t>
      </w:r>
      <w:r w:rsidR="004A155E" w:rsidRPr="00FA4AC0">
        <w:rPr>
          <w:rFonts w:ascii="Sylfaen" w:hAnsi="Sylfaen"/>
          <w:lang w:val="ka-GE"/>
        </w:rPr>
        <w:t>ი ხარჯების 50%-ზე მეტს</w:t>
      </w:r>
      <w:r w:rsidR="00E364A2" w:rsidRPr="00FA4AC0">
        <w:rPr>
          <w:rFonts w:ascii="Sylfaen" w:hAnsi="Sylfaen"/>
          <w:lang w:val="ka-GE"/>
        </w:rPr>
        <w:t>;</w:t>
      </w:r>
      <w:r w:rsidR="004A155E" w:rsidRPr="00FA4AC0">
        <w:rPr>
          <w:rFonts w:ascii="Sylfaen" w:hAnsi="Sylfaen"/>
          <w:lang w:val="ka-GE"/>
        </w:rPr>
        <w:t xml:space="preserve"> აქედან 22%-ისთვის სამომხმარებლო ხარჯებ</w:t>
      </w:r>
      <w:r w:rsidR="0049183D">
        <w:rPr>
          <w:rFonts w:ascii="Sylfaen" w:hAnsi="Sylfaen"/>
          <w:lang w:val="ka-GE"/>
        </w:rPr>
        <w:t>ის</w:t>
      </w:r>
      <w:r w:rsidR="004A155E" w:rsidRPr="00FA4AC0">
        <w:rPr>
          <w:rFonts w:ascii="Sylfaen" w:hAnsi="Sylfaen"/>
          <w:lang w:val="ka-GE"/>
        </w:rPr>
        <w:t xml:space="preserve"> 75%-ზე მეტი</w:t>
      </w:r>
      <w:r w:rsidR="0049183D">
        <w:rPr>
          <w:rFonts w:ascii="Sylfaen" w:hAnsi="Sylfaen"/>
          <w:lang w:val="ka-GE"/>
        </w:rPr>
        <w:t xml:space="preserve"> სურსათზე მოდის</w:t>
      </w:r>
      <w:r w:rsidR="00A05B8F" w:rsidRPr="00FA4AC0">
        <w:rPr>
          <w:rFonts w:ascii="Sylfaen" w:hAnsi="Sylfaen"/>
          <w:lang w:val="ka-GE"/>
        </w:rPr>
        <w:t xml:space="preserve">, </w:t>
      </w:r>
      <w:r w:rsidR="00A05B8F" w:rsidRPr="00FA4AC0">
        <w:rPr>
          <w:rFonts w:ascii="Sylfaen" w:hAnsi="Sylfaen" w:cs="Sylfaen"/>
          <w:lang w:val="ka-GE"/>
        </w:rPr>
        <w:t>ხოლო საოჯახო მეურნეობათა 8%-ს საერთოდ არ ჰყოფნის შემოსავ</w:t>
      </w:r>
      <w:r w:rsidR="0049183D">
        <w:rPr>
          <w:rFonts w:ascii="Sylfaen" w:hAnsi="Sylfaen" w:cs="Sylfaen"/>
          <w:lang w:val="ka-GE"/>
        </w:rPr>
        <w:t>ა</w:t>
      </w:r>
      <w:r w:rsidR="00A05B8F" w:rsidRPr="00FA4AC0">
        <w:rPr>
          <w:rFonts w:ascii="Sylfaen" w:hAnsi="Sylfaen" w:cs="Sylfaen"/>
          <w:lang w:val="ka-GE"/>
        </w:rPr>
        <w:t>ლი სურსათზე ხარჯებისთვის</w:t>
      </w:r>
      <w:r w:rsidR="00A05B8F" w:rsidRPr="00FA4AC0">
        <w:rPr>
          <w:rStyle w:val="FootnoteReference"/>
          <w:rFonts w:ascii="Sylfaen" w:hAnsi="Sylfaen"/>
          <w:lang w:val="ka-GE"/>
        </w:rPr>
        <w:footnoteReference w:id="20"/>
      </w:r>
      <w:r w:rsidR="00A05B8F" w:rsidRPr="00FA4AC0">
        <w:rPr>
          <w:rFonts w:ascii="Sylfaen" w:hAnsi="Sylfaen" w:cs="Sylfaen"/>
          <w:lang w:val="ka-GE"/>
        </w:rPr>
        <w:t>.</w:t>
      </w:r>
    </w:p>
    <w:p w:rsidR="00C1637B" w:rsidRPr="00FA4AC0" w:rsidRDefault="005F30CB" w:rsidP="00EE44F9">
      <w:pPr>
        <w:spacing w:before="240" w:after="120" w:line="21" w:lineRule="atLeast"/>
        <w:jc w:val="both"/>
        <w:rPr>
          <w:rFonts w:ascii="Sylfaen" w:hAnsi="Sylfaen" w:cs="Sylfaen"/>
          <w:lang w:val="ka-GE"/>
        </w:rPr>
      </w:pPr>
      <w:r w:rsidRPr="00FA4AC0">
        <w:rPr>
          <w:rFonts w:ascii="Sylfaen" w:hAnsi="Sylfaen" w:cs="Sylfaen"/>
          <w:lang w:val="ka-GE"/>
        </w:rPr>
        <w:t>საოჯახო მეურნეობ</w:t>
      </w:r>
      <w:r w:rsidR="0049183D">
        <w:rPr>
          <w:rFonts w:ascii="Sylfaen" w:hAnsi="Sylfaen" w:cs="Sylfaen"/>
          <w:lang w:val="ka-GE"/>
        </w:rPr>
        <w:t>ათა</w:t>
      </w:r>
      <w:r w:rsidRPr="00FA4AC0">
        <w:rPr>
          <w:rFonts w:ascii="Sylfaen" w:hAnsi="Sylfaen" w:cs="Sylfaen"/>
          <w:lang w:val="ka-GE"/>
        </w:rPr>
        <w:t xml:space="preserve"> შემოსავ</w:t>
      </w:r>
      <w:r w:rsidR="0049183D">
        <w:rPr>
          <w:rFonts w:ascii="Sylfaen" w:hAnsi="Sylfaen" w:cs="Sylfaen"/>
          <w:lang w:val="ka-GE"/>
        </w:rPr>
        <w:t>ა</w:t>
      </w:r>
      <w:r w:rsidRPr="00FA4AC0">
        <w:rPr>
          <w:rFonts w:ascii="Sylfaen" w:hAnsi="Sylfaen" w:cs="Sylfaen"/>
          <w:lang w:val="ka-GE"/>
        </w:rPr>
        <w:t>ლ</w:t>
      </w:r>
      <w:r w:rsidR="0049183D">
        <w:rPr>
          <w:rFonts w:ascii="Sylfaen" w:hAnsi="Sylfaen" w:cs="Sylfaen"/>
          <w:lang w:val="ka-GE"/>
        </w:rPr>
        <w:t>ს ამცირებს</w:t>
      </w:r>
      <w:r w:rsidRPr="00FA4AC0">
        <w:rPr>
          <w:rFonts w:ascii="Sylfaen" w:hAnsi="Sylfaen" w:cs="Sylfaen"/>
          <w:lang w:val="ka-GE"/>
        </w:rPr>
        <w:t xml:space="preserve"> მოწეული </w:t>
      </w:r>
      <w:r w:rsidR="0049183D" w:rsidRPr="00FA4AC0">
        <w:rPr>
          <w:rFonts w:ascii="Sylfaen" w:hAnsi="Sylfaen" w:cs="Sylfaen"/>
          <w:lang w:val="ka-GE"/>
        </w:rPr>
        <w:t>სასოფლო-სამეურნეო</w:t>
      </w:r>
      <w:r w:rsidR="0049183D">
        <w:rPr>
          <w:rFonts w:ascii="Sylfaen" w:hAnsi="Sylfaen" w:cs="Sylfaen"/>
          <w:lang w:val="ka-GE"/>
        </w:rPr>
        <w:t xml:space="preserve"> </w:t>
      </w:r>
      <w:r w:rsidRPr="00FA4AC0">
        <w:rPr>
          <w:rFonts w:ascii="Sylfaen" w:hAnsi="Sylfaen" w:cs="Sylfaen"/>
          <w:lang w:val="ka-GE"/>
        </w:rPr>
        <w:t>პროდუქციის შენახვის</w:t>
      </w:r>
      <w:r w:rsidR="0049183D">
        <w:rPr>
          <w:rFonts w:ascii="Sylfaen" w:hAnsi="Sylfaen" w:cs="Sylfaen"/>
          <w:lang w:val="ka-GE"/>
        </w:rPr>
        <w:t>ას</w:t>
      </w:r>
      <w:r w:rsidRPr="00FA4AC0">
        <w:rPr>
          <w:rFonts w:ascii="Sylfaen" w:hAnsi="Sylfaen" w:cs="Sylfaen"/>
          <w:lang w:val="ka-GE"/>
        </w:rPr>
        <w:t xml:space="preserve"> </w:t>
      </w:r>
      <w:r w:rsidR="0049183D">
        <w:rPr>
          <w:rFonts w:ascii="Sylfaen" w:hAnsi="Sylfaen" w:cs="Sylfaen"/>
          <w:lang w:val="ka-GE"/>
        </w:rPr>
        <w:t xml:space="preserve">პროდუქტის </w:t>
      </w:r>
      <w:r w:rsidRPr="00FA4AC0">
        <w:rPr>
          <w:rFonts w:ascii="Sylfaen" w:hAnsi="Sylfaen" w:cs="Sylfaen"/>
          <w:lang w:val="ka-GE"/>
        </w:rPr>
        <w:t>გაფუჭები</w:t>
      </w:r>
      <w:r w:rsidR="0049183D">
        <w:rPr>
          <w:rFonts w:ascii="Sylfaen" w:hAnsi="Sylfaen" w:cs="Sylfaen"/>
          <w:lang w:val="ka-GE"/>
        </w:rPr>
        <w:t>თ</w:t>
      </w:r>
      <w:r w:rsidRPr="00FA4AC0">
        <w:rPr>
          <w:rFonts w:ascii="Sylfaen" w:hAnsi="Sylfaen" w:cs="Sylfaen"/>
          <w:lang w:val="ka-GE"/>
        </w:rPr>
        <w:t xml:space="preserve"> </w:t>
      </w:r>
      <w:r w:rsidR="00AD6B6F" w:rsidRPr="00FA4AC0">
        <w:rPr>
          <w:rFonts w:ascii="Sylfaen" w:hAnsi="Sylfaen" w:cs="Sylfaen"/>
          <w:lang w:val="ka-GE"/>
        </w:rPr>
        <w:t xml:space="preserve">მიღებული </w:t>
      </w:r>
      <w:r w:rsidRPr="00FA4AC0">
        <w:rPr>
          <w:rFonts w:ascii="Sylfaen" w:hAnsi="Sylfaen" w:cs="Sylfaen"/>
          <w:lang w:val="ka-GE"/>
        </w:rPr>
        <w:t>დანაკარგი</w:t>
      </w:r>
      <w:r w:rsidR="00665D1F" w:rsidRPr="00FA4AC0">
        <w:rPr>
          <w:rFonts w:ascii="Sylfaen" w:hAnsi="Sylfaen" w:cs="Sylfaen"/>
          <w:lang w:val="ka-GE"/>
        </w:rPr>
        <w:t>.</w:t>
      </w:r>
      <w:r w:rsidR="00920D98" w:rsidRPr="00FA4AC0">
        <w:rPr>
          <w:rFonts w:ascii="Sylfaen" w:hAnsi="Sylfaen" w:cs="Sylfaen"/>
          <w:lang w:val="ka-GE"/>
        </w:rPr>
        <w:t xml:space="preserve"> შემოსავლების დაბალ დონე</w:t>
      </w:r>
      <w:r w:rsidR="0049183D">
        <w:rPr>
          <w:rFonts w:ascii="Sylfaen" w:hAnsi="Sylfaen" w:cs="Sylfaen"/>
          <w:lang w:val="ka-GE"/>
        </w:rPr>
        <w:t>ს</w:t>
      </w:r>
      <w:r w:rsidR="00920D98" w:rsidRPr="00FA4AC0">
        <w:rPr>
          <w:rStyle w:val="FootnoteReference"/>
          <w:rFonts w:ascii="Sylfaen" w:hAnsi="Sylfaen" w:cs="Sylfaen"/>
          <w:lang w:val="ka-GE"/>
        </w:rPr>
        <w:footnoteReference w:id="21"/>
      </w:r>
      <w:r w:rsidR="00920D98" w:rsidRPr="00FA4AC0">
        <w:rPr>
          <w:rFonts w:ascii="Sylfaen" w:hAnsi="Sylfaen" w:cs="Sylfaen"/>
          <w:lang w:val="ka-GE"/>
        </w:rPr>
        <w:t xml:space="preserve"> განაპირობებს პროდუქციის რეალიზაციასთან დაკავშირებული ბარიერებიც</w:t>
      </w:r>
      <w:r w:rsidR="008A303E" w:rsidRPr="00FA4AC0">
        <w:rPr>
          <w:rFonts w:ascii="Sylfaen" w:hAnsi="Sylfaen" w:cs="Sylfaen"/>
          <w:lang w:val="ka-GE"/>
        </w:rPr>
        <w:t xml:space="preserve">, რომელთაგან </w:t>
      </w:r>
      <w:r w:rsidR="008A303E" w:rsidRPr="00FA4AC0">
        <w:rPr>
          <w:rFonts w:ascii="Sylfaen" w:eastAsia="Sylfaen" w:hAnsi="Sylfaen" w:cs="Menlo Regular"/>
          <w:lang w:val="ka-GE"/>
        </w:rPr>
        <w:t>განსაკუთრებით</w:t>
      </w:r>
      <w:r w:rsidR="008A303E" w:rsidRPr="00FA4AC0">
        <w:rPr>
          <w:rFonts w:ascii="Sylfaen" w:hAnsi="Sylfaen" w:cs="Sylfaen"/>
          <w:lang w:val="ka-GE"/>
        </w:rPr>
        <w:t xml:space="preserve"> მნიშვნელოვანი</w:t>
      </w:r>
      <w:r w:rsidR="0049183D">
        <w:rPr>
          <w:rFonts w:ascii="Sylfaen" w:hAnsi="Sylfaen" w:cs="Sylfaen"/>
          <w:lang w:val="ka-GE"/>
        </w:rPr>
        <w:t>ა</w:t>
      </w:r>
      <w:r w:rsidR="008A303E" w:rsidRPr="00FA4AC0">
        <w:rPr>
          <w:rFonts w:ascii="Sylfaen" w:hAnsi="Sylfaen" w:cs="Sylfaen"/>
          <w:lang w:val="ka-GE"/>
        </w:rPr>
        <w:t xml:space="preserve"> ბაზრების სიშორე, გადამამუშავებელი საწარმოების არარსებობა და ტრანსპორტირების სიძვირე</w:t>
      </w:r>
      <w:r w:rsidR="004D7CD5" w:rsidRPr="00FA4AC0">
        <w:rPr>
          <w:rFonts w:ascii="Sylfaen" w:hAnsi="Sylfaen" w:cs="Sylfaen"/>
          <w:lang w:val="ka-GE"/>
        </w:rPr>
        <w:t>.</w:t>
      </w:r>
    </w:p>
    <w:p w:rsidR="0063129B" w:rsidRPr="00FA4AC0" w:rsidRDefault="0063129B" w:rsidP="00EE44F9">
      <w:pPr>
        <w:spacing w:before="240" w:after="120" w:line="21" w:lineRule="atLeast"/>
        <w:jc w:val="both"/>
        <w:rPr>
          <w:rFonts w:ascii="Sylfaen" w:hAnsi="Sylfaen" w:cs="Sylfaen"/>
          <w:lang w:val="ka-GE"/>
        </w:rPr>
      </w:pPr>
      <w:r w:rsidRPr="00FA4AC0">
        <w:rPr>
          <w:rFonts w:ascii="Sylfaen" w:hAnsi="Sylfaen" w:cs="Sylfaen"/>
          <w:lang w:val="ka-GE"/>
        </w:rPr>
        <w:t>ბიზნეს</w:t>
      </w:r>
      <w:r w:rsidR="006F5192">
        <w:rPr>
          <w:rFonts w:ascii="Sylfaen" w:hAnsi="Sylfaen" w:cs="Sylfaen"/>
          <w:lang w:val="ka-GE"/>
        </w:rPr>
        <w:t>-</w:t>
      </w:r>
      <w:r w:rsidRPr="00FA4AC0">
        <w:rPr>
          <w:rFonts w:ascii="Sylfaen" w:hAnsi="Sylfaen" w:cs="Sylfaen"/>
          <w:lang w:val="ka-GE"/>
        </w:rPr>
        <w:t xml:space="preserve">სექტორის მაჩვენებლები მაღალმთიან დასახლებებში მნიშვნელოვნად ჩამორჩება </w:t>
      </w:r>
      <w:r w:rsidR="0049183D">
        <w:rPr>
          <w:rFonts w:ascii="Sylfaen" w:hAnsi="Sylfaen" w:cs="Sylfaen"/>
          <w:lang w:val="ka-GE"/>
        </w:rPr>
        <w:t xml:space="preserve">ანალოგიურ მაჩვენებლებს </w:t>
      </w:r>
      <w:r w:rsidR="00BA2899" w:rsidRPr="00FA4AC0">
        <w:rPr>
          <w:rFonts w:ascii="Sylfaen" w:hAnsi="Sylfaen" w:cs="Sylfaen"/>
          <w:lang w:val="ka-GE"/>
        </w:rPr>
        <w:t xml:space="preserve">საქართველოს </w:t>
      </w:r>
      <w:r w:rsidRPr="00FA4AC0">
        <w:rPr>
          <w:rFonts w:ascii="Sylfaen" w:hAnsi="Sylfaen" w:cs="Sylfaen"/>
          <w:lang w:val="ka-GE"/>
        </w:rPr>
        <w:t xml:space="preserve">დანარჩენ </w:t>
      </w:r>
      <w:r w:rsidRPr="00FA4AC0">
        <w:rPr>
          <w:rFonts w:ascii="Sylfaen" w:eastAsia="Sylfaen" w:hAnsi="Sylfaen" w:cs="Menlo Regular"/>
          <w:lang w:val="ka-GE"/>
        </w:rPr>
        <w:t>ტერიტორიებზე</w:t>
      </w:r>
      <w:r w:rsidRPr="00FA4AC0">
        <w:rPr>
          <w:rFonts w:ascii="Sylfaen" w:hAnsi="Sylfaen" w:cs="Sylfaen"/>
          <w:lang w:val="ka-GE"/>
        </w:rPr>
        <w:t xml:space="preserve">, ხოლო მთლიანი </w:t>
      </w:r>
      <w:r w:rsidRPr="00FA4AC0">
        <w:rPr>
          <w:rFonts w:ascii="Sylfaen" w:hAnsi="Sylfaen" w:cs="Sylfaen"/>
          <w:lang w:val="ka-GE"/>
        </w:rPr>
        <w:lastRenderedPageBreak/>
        <w:t xml:space="preserve">ქვეყნის შესაბამის მაჩვენებლებში </w:t>
      </w:r>
      <w:r w:rsidR="00BA2899" w:rsidRPr="00FA4AC0">
        <w:rPr>
          <w:rFonts w:ascii="Sylfaen" w:hAnsi="Sylfaen" w:cs="Sylfaen"/>
          <w:lang w:val="ka-GE"/>
        </w:rPr>
        <w:t>უმნიშვნელო</w:t>
      </w:r>
      <w:r w:rsidRPr="00FA4AC0">
        <w:rPr>
          <w:rFonts w:ascii="Sylfaen" w:hAnsi="Sylfaen" w:cs="Sylfaen"/>
          <w:lang w:val="ka-GE"/>
        </w:rPr>
        <w:t xml:space="preserve"> წილი უკავია</w:t>
      </w:r>
      <w:r w:rsidRPr="00FA4AC0">
        <w:rPr>
          <w:rStyle w:val="FootnoteReference"/>
          <w:rFonts w:ascii="Sylfaen" w:hAnsi="Sylfaen" w:cs="Sylfaen"/>
          <w:lang w:val="ka-GE"/>
        </w:rPr>
        <w:footnoteReference w:id="22"/>
      </w:r>
      <w:r w:rsidRPr="00FA4AC0">
        <w:rPr>
          <w:rFonts w:ascii="Sylfaen" w:hAnsi="Sylfaen" w:cs="Sylfaen"/>
          <w:lang w:val="ka-GE"/>
        </w:rPr>
        <w:t xml:space="preserve">. </w:t>
      </w:r>
      <w:r w:rsidR="000844B7" w:rsidRPr="00FA4AC0">
        <w:rPr>
          <w:rFonts w:ascii="Sylfaen" w:hAnsi="Sylfaen" w:cs="Sylfaen"/>
          <w:lang w:val="ka-GE"/>
        </w:rPr>
        <w:t xml:space="preserve">მაღალმთიან დასახლებებში არსებულ საწარმოთა ბრუნვა და გამოშვება ქვეყნის მასშტაბით ანალოგიური მონაცემების </w:t>
      </w:r>
      <w:r w:rsidR="002131AB">
        <w:rPr>
          <w:rFonts w:ascii="Sylfaen" w:hAnsi="Sylfaen" w:cs="Sylfaen"/>
          <w:lang w:val="ka-GE"/>
        </w:rPr>
        <w:t>5-5%-ს</w:t>
      </w:r>
      <w:r w:rsidR="000844B7" w:rsidRPr="00FA4AC0">
        <w:rPr>
          <w:rFonts w:ascii="Sylfaen" w:hAnsi="Sylfaen" w:cs="Sylfaen"/>
          <w:lang w:val="ka-GE"/>
        </w:rPr>
        <w:t xml:space="preserve"> არ აღემატება</w:t>
      </w:r>
      <w:r w:rsidR="000844B7" w:rsidRPr="00FA4AC0">
        <w:rPr>
          <w:rStyle w:val="FootnoteReference"/>
          <w:rFonts w:ascii="Sylfaen" w:hAnsi="Sylfaen" w:cs="Sylfaen"/>
          <w:lang w:val="ka-GE"/>
        </w:rPr>
        <w:footnoteReference w:id="23"/>
      </w:r>
      <w:r w:rsidR="000844B7" w:rsidRPr="00FA4AC0">
        <w:rPr>
          <w:rFonts w:ascii="Sylfaen" w:hAnsi="Sylfaen" w:cs="Sylfaen"/>
          <w:lang w:val="ka-GE"/>
        </w:rPr>
        <w:t xml:space="preserve">. </w:t>
      </w:r>
      <w:r w:rsidRPr="00FA4AC0">
        <w:rPr>
          <w:rFonts w:ascii="Sylfaen" w:hAnsi="Sylfaen" w:cs="Sylfaen"/>
          <w:lang w:val="ka-GE"/>
        </w:rPr>
        <w:t>გამონაკლის</w:t>
      </w:r>
      <w:r w:rsidR="002131AB">
        <w:rPr>
          <w:rFonts w:ascii="Sylfaen" w:hAnsi="Sylfaen" w:cs="Sylfaen"/>
          <w:lang w:val="ka-GE"/>
        </w:rPr>
        <w:t>ია</w:t>
      </w:r>
      <w:r w:rsidRPr="00FA4AC0">
        <w:rPr>
          <w:rFonts w:ascii="Sylfaen" w:hAnsi="Sylfaen" w:cs="Sylfaen"/>
          <w:lang w:val="ka-GE"/>
        </w:rPr>
        <w:t xml:space="preserve"> ტურისტული თვალსაზრისით პოპულარული მაღალმთიანი </w:t>
      </w:r>
      <w:r w:rsidR="00C00178" w:rsidRPr="00FA4AC0">
        <w:rPr>
          <w:rFonts w:ascii="Sylfaen" w:hAnsi="Sylfaen" w:cs="Sylfaen"/>
          <w:lang w:val="ka-GE"/>
        </w:rPr>
        <w:t>დასახლებები</w:t>
      </w:r>
      <w:r w:rsidRPr="00FA4AC0">
        <w:rPr>
          <w:rFonts w:ascii="Sylfaen" w:hAnsi="Sylfaen" w:cs="Sylfaen"/>
          <w:lang w:val="ka-GE"/>
        </w:rPr>
        <w:t xml:space="preserve">. </w:t>
      </w:r>
    </w:p>
    <w:p w:rsidR="002D66C6" w:rsidRPr="00FA4AC0" w:rsidRDefault="0063129B" w:rsidP="00EE44F9">
      <w:pPr>
        <w:spacing w:before="240" w:after="120" w:line="21" w:lineRule="atLeast"/>
        <w:jc w:val="both"/>
        <w:rPr>
          <w:rFonts w:ascii="Sylfaen" w:hAnsi="Sylfaen" w:cs="Sylfaen"/>
          <w:lang w:val="ka-GE"/>
        </w:rPr>
      </w:pPr>
      <w:r w:rsidRPr="00FA4AC0">
        <w:rPr>
          <w:rFonts w:ascii="Sylfaen" w:hAnsi="Sylfaen" w:cs="Sylfaen"/>
          <w:lang w:val="ka-GE"/>
        </w:rPr>
        <w:t>მაღალმთიან</w:t>
      </w:r>
      <w:r w:rsidR="002131AB">
        <w:rPr>
          <w:rFonts w:ascii="Sylfaen" w:hAnsi="Sylfaen" w:cs="Sylfaen"/>
          <w:lang w:val="ka-GE"/>
        </w:rPr>
        <w:t xml:space="preserve"> </w:t>
      </w:r>
      <w:r w:rsidRPr="00FA4AC0">
        <w:rPr>
          <w:rFonts w:ascii="Sylfaen" w:hAnsi="Sylfaen" w:cs="Sylfaen"/>
          <w:lang w:val="ka-GE"/>
        </w:rPr>
        <w:t xml:space="preserve">ტერიტორიებზე სამეწარმეო სექტორში დასაქმებულთა, </w:t>
      </w:r>
      <w:r w:rsidR="002131AB">
        <w:rPr>
          <w:rFonts w:ascii="Sylfaen" w:hAnsi="Sylfaen" w:cs="Sylfaen"/>
          <w:lang w:val="ka-GE"/>
        </w:rPr>
        <w:t>ასევე,</w:t>
      </w:r>
      <w:r w:rsidRPr="00FA4AC0">
        <w:rPr>
          <w:rFonts w:ascii="Sylfaen" w:hAnsi="Sylfaen" w:cs="Sylfaen"/>
          <w:lang w:val="ka-GE"/>
        </w:rPr>
        <w:t xml:space="preserve"> დაქირავებით დასაქმებულთა რაოდენობა მცირეა</w:t>
      </w:r>
      <w:r w:rsidR="00BB4D20">
        <w:rPr>
          <w:rFonts w:ascii="Sylfaen" w:hAnsi="Sylfaen" w:cs="Sylfaen"/>
          <w:lang w:val="ka-GE"/>
        </w:rPr>
        <w:t>,</w:t>
      </w:r>
      <w:r w:rsidRPr="00FA4AC0">
        <w:rPr>
          <w:rFonts w:ascii="Sylfaen" w:hAnsi="Sylfaen" w:cs="Sylfaen"/>
          <w:lang w:val="ka-GE"/>
        </w:rPr>
        <w:t xml:space="preserve"> ანალოგიურ მაჩვენებლებში</w:t>
      </w:r>
      <w:r w:rsidR="002131AB">
        <w:rPr>
          <w:rFonts w:ascii="Sylfaen" w:hAnsi="Sylfaen" w:cs="Sylfaen"/>
          <w:lang w:val="ka-GE"/>
        </w:rPr>
        <w:t xml:space="preserve"> </w:t>
      </w:r>
      <w:r w:rsidR="002131AB" w:rsidRPr="00FA4AC0">
        <w:rPr>
          <w:rFonts w:ascii="Sylfaen" w:hAnsi="Sylfaen" w:cs="Sylfaen"/>
          <w:lang w:val="ka-GE"/>
        </w:rPr>
        <w:t>ქვეყნის მასშტაბით</w:t>
      </w:r>
      <w:r w:rsidRPr="00FA4AC0">
        <w:rPr>
          <w:rFonts w:ascii="Sylfaen" w:hAnsi="Sylfaen" w:cs="Sylfaen"/>
          <w:lang w:val="ka-GE"/>
        </w:rPr>
        <w:t xml:space="preserve"> უმნიშვნელო </w:t>
      </w:r>
      <w:r w:rsidR="00ED439B" w:rsidRPr="00FA4AC0">
        <w:rPr>
          <w:rFonts w:ascii="Sylfaen" w:hAnsi="Sylfaen" w:cs="Sylfaen"/>
          <w:lang w:val="ka-GE"/>
        </w:rPr>
        <w:t xml:space="preserve">ადგილი </w:t>
      </w:r>
      <w:r w:rsidRPr="00FA4AC0">
        <w:rPr>
          <w:rFonts w:ascii="Sylfaen" w:hAnsi="Sylfaen" w:cs="Sylfaen"/>
          <w:lang w:val="ka-GE"/>
        </w:rPr>
        <w:t>უკავია</w:t>
      </w:r>
      <w:r w:rsidR="00452973" w:rsidRPr="00FA4AC0">
        <w:rPr>
          <w:rFonts w:ascii="Sylfaen" w:hAnsi="Sylfaen" w:cs="Sylfaen"/>
          <w:lang w:val="ka-GE"/>
        </w:rPr>
        <w:t xml:space="preserve"> და 5%-ს არ აღემატება</w:t>
      </w:r>
      <w:r w:rsidRPr="00FA4AC0">
        <w:rPr>
          <w:rFonts w:ascii="Sylfaen" w:hAnsi="Sylfaen" w:cs="Sylfaen"/>
          <w:lang w:val="ka-GE"/>
        </w:rPr>
        <w:t xml:space="preserve">. </w:t>
      </w:r>
    </w:p>
    <w:p w:rsidR="00056A56" w:rsidRPr="00FA4AC0" w:rsidRDefault="0063129B" w:rsidP="00EE44F9">
      <w:pPr>
        <w:spacing w:before="240" w:after="120" w:line="21" w:lineRule="atLeast"/>
        <w:jc w:val="both"/>
        <w:rPr>
          <w:rFonts w:ascii="Sylfaen" w:eastAsia="Times New Roman" w:hAnsi="Sylfaen"/>
          <w:kern w:val="1"/>
          <w:szCs w:val="24"/>
          <w:lang w:val="ka-GE" w:eastAsia="ar-SA"/>
        </w:rPr>
      </w:pPr>
      <w:r w:rsidRPr="00FA4AC0">
        <w:rPr>
          <w:rFonts w:ascii="Sylfaen" w:hAnsi="Sylfaen"/>
          <w:lang w:val="ka-GE"/>
        </w:rPr>
        <w:t xml:space="preserve">მაღალმთიან რეგიონებში </w:t>
      </w:r>
      <w:r w:rsidRPr="00FA4AC0">
        <w:rPr>
          <w:rFonts w:ascii="Sylfaen" w:eastAsia="Times New Roman" w:hAnsi="Sylfaen"/>
          <w:kern w:val="1"/>
          <w:lang w:val="ka-GE" w:eastAsia="ar-SA"/>
        </w:rPr>
        <w:t>მეწარმეობის განვითარების ხელშესაწყობად სახელმწიფომ</w:t>
      </w:r>
      <w:r w:rsidR="002131AB">
        <w:rPr>
          <w:rFonts w:ascii="Sylfaen" w:eastAsia="Times New Roman" w:hAnsi="Sylfaen"/>
          <w:kern w:val="1"/>
          <w:lang w:val="ka-GE" w:eastAsia="ar-SA"/>
        </w:rPr>
        <w:t xml:space="preserve"> </w:t>
      </w:r>
      <w:r w:rsidR="002131AB" w:rsidRPr="00FA4AC0">
        <w:rPr>
          <w:rFonts w:ascii="Sylfaen" w:eastAsia="Times New Roman" w:hAnsi="Sylfaen"/>
          <w:kern w:val="1"/>
          <w:lang w:val="ka-GE" w:eastAsia="ar-SA"/>
        </w:rPr>
        <w:t xml:space="preserve">2016 წელს </w:t>
      </w:r>
      <w:r w:rsidR="002131AB">
        <w:rPr>
          <w:rFonts w:ascii="Sylfaen" w:eastAsia="Times New Roman" w:hAnsi="Sylfaen"/>
          <w:kern w:val="1"/>
          <w:lang w:val="ka-GE" w:eastAsia="ar-SA"/>
        </w:rPr>
        <w:t>7</w:t>
      </w:r>
      <w:r w:rsidR="002131AB">
        <w:rPr>
          <w:rFonts w:ascii="Sylfaen" w:eastAsia="Times New Roman" w:hAnsi="Sylfaen"/>
          <w:kern w:val="1"/>
          <w:lang w:eastAsia="ar-SA"/>
        </w:rPr>
        <w:t> </w:t>
      </w:r>
      <w:r w:rsidR="002131AB">
        <w:rPr>
          <w:rFonts w:ascii="Sylfaen" w:eastAsia="Times New Roman" w:hAnsi="Sylfaen"/>
          <w:kern w:val="1"/>
          <w:lang w:val="ka-GE" w:eastAsia="ar-SA"/>
        </w:rPr>
        <w:t>825</w:t>
      </w:r>
      <w:r w:rsidR="002131AB">
        <w:rPr>
          <w:rFonts w:ascii="Sylfaen" w:eastAsia="Times New Roman" w:hAnsi="Sylfaen"/>
          <w:kern w:val="1"/>
          <w:lang w:eastAsia="ar-SA"/>
        </w:rPr>
        <w:t> </w:t>
      </w:r>
      <w:r w:rsidR="002131AB">
        <w:rPr>
          <w:rFonts w:ascii="Sylfaen" w:eastAsia="Times New Roman" w:hAnsi="Sylfaen"/>
          <w:kern w:val="1"/>
          <w:lang w:val="ka-GE" w:eastAsia="ar-SA"/>
        </w:rPr>
        <w:t xml:space="preserve">506 ლარის ოდენობის გრანტები გასცა და </w:t>
      </w:r>
      <w:r w:rsidR="002131AB" w:rsidRPr="00FA4AC0">
        <w:rPr>
          <w:rFonts w:ascii="Sylfaen" w:eastAsia="Times New Roman" w:hAnsi="Sylfaen"/>
          <w:kern w:val="1"/>
          <w:lang w:val="ka-GE" w:eastAsia="ar-SA"/>
        </w:rPr>
        <w:t>1</w:t>
      </w:r>
      <w:r w:rsidR="002131AB">
        <w:rPr>
          <w:rFonts w:ascii="Sylfaen" w:eastAsia="Times New Roman" w:hAnsi="Sylfaen"/>
          <w:kern w:val="1"/>
          <w:lang w:eastAsia="ar-SA"/>
        </w:rPr>
        <w:t> </w:t>
      </w:r>
      <w:r w:rsidR="002131AB" w:rsidRPr="00FA4AC0">
        <w:rPr>
          <w:rFonts w:ascii="Sylfaen" w:eastAsia="Times New Roman" w:hAnsi="Sylfaen"/>
          <w:kern w:val="1"/>
          <w:lang w:val="ka-GE" w:eastAsia="ar-SA"/>
        </w:rPr>
        <w:t>102</w:t>
      </w:r>
      <w:r w:rsidR="002131AB">
        <w:rPr>
          <w:rFonts w:ascii="Sylfaen" w:eastAsia="Times New Roman" w:hAnsi="Sylfaen"/>
          <w:kern w:val="1"/>
          <w:lang w:val="ka-GE" w:eastAsia="ar-SA"/>
        </w:rPr>
        <w:t xml:space="preserve"> პროექტი დააფინანსა, ხოლო 2017 წელს 7 345</w:t>
      </w:r>
      <w:r w:rsidR="002131AB">
        <w:rPr>
          <w:rFonts w:ascii="Sylfaen" w:eastAsia="Times New Roman" w:hAnsi="Sylfaen"/>
          <w:kern w:val="1"/>
          <w:lang w:eastAsia="ar-SA"/>
        </w:rPr>
        <w:t> </w:t>
      </w:r>
      <w:r w:rsidR="002131AB">
        <w:rPr>
          <w:rFonts w:ascii="Sylfaen" w:eastAsia="Times New Roman" w:hAnsi="Sylfaen"/>
          <w:kern w:val="1"/>
          <w:lang w:val="ka-GE" w:eastAsia="ar-SA"/>
        </w:rPr>
        <w:t>700 ლარით - 1</w:t>
      </w:r>
      <w:r w:rsidR="002131AB">
        <w:rPr>
          <w:rFonts w:ascii="Sylfaen" w:eastAsia="Times New Roman" w:hAnsi="Sylfaen"/>
          <w:kern w:val="1"/>
          <w:lang w:eastAsia="ar-SA"/>
        </w:rPr>
        <w:t> </w:t>
      </w:r>
      <w:r w:rsidR="002131AB">
        <w:rPr>
          <w:rFonts w:ascii="Sylfaen" w:eastAsia="Times New Roman" w:hAnsi="Sylfaen"/>
          <w:kern w:val="1"/>
          <w:lang w:val="ka-GE" w:eastAsia="ar-SA"/>
        </w:rPr>
        <w:t>003 პროექტი. აღნიშნული დახმარება შესაძლებელი გახდა</w:t>
      </w:r>
      <w:r w:rsidRPr="00FA4AC0">
        <w:rPr>
          <w:rFonts w:ascii="Sylfaen" w:eastAsia="Times New Roman" w:hAnsi="Sylfaen"/>
          <w:kern w:val="1"/>
          <w:lang w:val="ka-GE" w:eastAsia="ar-SA"/>
        </w:rPr>
        <w:t xml:space="preserve"> </w:t>
      </w:r>
      <w:r w:rsidRPr="00FA4AC0">
        <w:rPr>
          <w:rFonts w:ascii="Sylfaen" w:hAnsi="Sylfaen"/>
          <w:lang w:val="ka-GE"/>
        </w:rPr>
        <w:t xml:space="preserve">„აწარმოე საქართველოში“ </w:t>
      </w:r>
      <w:r w:rsidRPr="00FA4AC0">
        <w:rPr>
          <w:rFonts w:ascii="Sylfaen" w:eastAsia="Times New Roman" w:hAnsi="Sylfaen"/>
          <w:kern w:val="1"/>
          <w:lang w:val="ka-GE" w:eastAsia="ar-SA"/>
        </w:rPr>
        <w:t xml:space="preserve">პროგრამის მიკრო და მცირე მეწარმეობის მხარდაჭერის  </w:t>
      </w:r>
      <w:r w:rsidR="00856FF7" w:rsidRPr="00FA4AC0">
        <w:rPr>
          <w:rFonts w:ascii="Sylfaen" w:eastAsia="Times New Roman" w:hAnsi="Sylfaen"/>
          <w:kern w:val="1"/>
          <w:lang w:val="ka-GE" w:eastAsia="ar-SA"/>
        </w:rPr>
        <w:t xml:space="preserve">კომპონენტის </w:t>
      </w:r>
      <w:r w:rsidRPr="00FA4AC0">
        <w:rPr>
          <w:rFonts w:ascii="Sylfaen" w:eastAsia="Times New Roman" w:hAnsi="Sylfaen"/>
          <w:kern w:val="1"/>
          <w:lang w:val="ka-GE" w:eastAsia="ar-SA"/>
        </w:rPr>
        <w:t>ფარგლებში</w:t>
      </w:r>
      <w:r w:rsidR="00A66199">
        <w:rPr>
          <w:rFonts w:ascii="Sylfaen" w:eastAsia="Times New Roman" w:hAnsi="Sylfaen"/>
          <w:kern w:val="1"/>
          <w:lang w:val="ka-GE" w:eastAsia="ar-SA"/>
        </w:rPr>
        <w:t xml:space="preserve"> </w:t>
      </w:r>
      <w:r w:rsidRPr="00FA4AC0">
        <w:rPr>
          <w:rFonts w:ascii="Sylfaen" w:eastAsia="Times New Roman" w:hAnsi="Sylfaen"/>
          <w:kern w:val="1"/>
          <w:lang w:val="ka-GE" w:eastAsia="ar-SA"/>
        </w:rPr>
        <w:t xml:space="preserve">(ილუსტრაცია </w:t>
      </w:r>
      <w:r w:rsidR="0066425D">
        <w:rPr>
          <w:rFonts w:ascii="Sylfaen" w:eastAsia="Times New Roman" w:hAnsi="Sylfaen"/>
          <w:kern w:val="1"/>
          <w:lang w:val="ka-GE" w:eastAsia="ar-SA"/>
        </w:rPr>
        <w:t>3</w:t>
      </w:r>
      <w:r w:rsidRPr="00FA4AC0">
        <w:rPr>
          <w:rFonts w:ascii="Sylfaen" w:eastAsia="Times New Roman" w:hAnsi="Sylfaen"/>
          <w:kern w:val="1"/>
          <w:lang w:val="ka-GE" w:eastAsia="ar-SA"/>
        </w:rPr>
        <w:t xml:space="preserve">). პროექტები მოიცავს როგორც </w:t>
      </w:r>
      <w:r w:rsidRPr="00FA4AC0">
        <w:rPr>
          <w:rFonts w:ascii="Sylfaen" w:hAnsi="Sylfaen" w:cs="Sylfaen"/>
          <w:lang w:val="ka-GE"/>
        </w:rPr>
        <w:t>სოფლის</w:t>
      </w:r>
      <w:r w:rsidRPr="00FA4AC0">
        <w:rPr>
          <w:rFonts w:ascii="Sylfaen" w:eastAsia="Times New Roman" w:hAnsi="Sylfaen"/>
          <w:kern w:val="1"/>
          <w:lang w:val="ka-GE" w:eastAsia="ar-SA"/>
        </w:rPr>
        <w:t xml:space="preserve"> მეურნეობის და წარმოების, ასევე მომსახურების სექტორსაც. მხარდაჭერილია პროექტები მეფუტკრეობის, </w:t>
      </w:r>
      <w:r w:rsidRPr="00FA4AC0">
        <w:rPr>
          <w:rFonts w:ascii="Sylfaen" w:eastAsia="Sylfaen" w:hAnsi="Sylfaen" w:cs="Menlo Regular"/>
          <w:lang w:val="ka-GE"/>
        </w:rPr>
        <w:t>მეღვინეობის</w:t>
      </w:r>
      <w:r w:rsidRPr="00FA4AC0">
        <w:rPr>
          <w:rFonts w:ascii="Sylfaen" w:eastAsia="Times New Roman" w:hAnsi="Sylfaen"/>
          <w:kern w:val="1"/>
          <w:lang w:val="ka-GE" w:eastAsia="ar-SA"/>
        </w:rPr>
        <w:t xml:space="preserve">, მეცხოველეობის, მემცენარეობის, სასათბურე მეურნეობის, სამშენებლო მასალების წარმოების, სასტუმრო ბიზნესის, </w:t>
      </w:r>
      <w:r w:rsidRPr="00FA4AC0">
        <w:rPr>
          <w:rFonts w:ascii="Sylfaen" w:hAnsi="Sylfaen" w:cs="BPG Nino Medium"/>
          <w:color w:val="000000"/>
          <w:lang w:val="ka-GE"/>
        </w:rPr>
        <w:t>ავტომობილების</w:t>
      </w:r>
      <w:r w:rsidRPr="00FA4AC0">
        <w:rPr>
          <w:rFonts w:ascii="Sylfaen" w:eastAsia="Times New Roman" w:hAnsi="Sylfaen"/>
          <w:kern w:val="1"/>
          <w:lang w:val="ka-GE" w:eastAsia="ar-SA"/>
        </w:rPr>
        <w:t xml:space="preserve"> მომსახურების, საკადასტრო მომსახურების, ვაჭრობის და სხვა მიმართულებებით. აღსანიშნავია, რომ პროგრამა მოიცავს სხვადასხვა მიმართულების ტექნიკურ დახმარებას</w:t>
      </w:r>
      <w:r w:rsidR="007522EC" w:rsidRPr="00FA4AC0">
        <w:rPr>
          <w:rFonts w:ascii="Sylfaen" w:eastAsia="Times New Roman" w:hAnsi="Sylfaen"/>
          <w:kern w:val="1"/>
          <w:lang w:val="ka-GE" w:eastAsia="ar-SA"/>
        </w:rPr>
        <w:t>აც</w:t>
      </w:r>
      <w:r w:rsidRPr="00FA4AC0">
        <w:rPr>
          <w:rFonts w:ascii="Sylfaen" w:eastAsia="Times New Roman" w:hAnsi="Sylfaen"/>
          <w:kern w:val="1"/>
          <w:lang w:val="ka-GE" w:eastAsia="ar-SA"/>
        </w:rPr>
        <w:t xml:space="preserve"> ბენეფიციართათვის, როგორც ბიზნესის დაწყებამდე, ასევე დაწყების შემდგომაც; მათ შორის, მენეჯმენტის, მარკეტინგის, ფინანსების მართვის და </w:t>
      </w:r>
      <w:r w:rsidR="007522EC" w:rsidRPr="00FA4AC0">
        <w:rPr>
          <w:rFonts w:ascii="Sylfaen" w:eastAsia="Times New Roman" w:hAnsi="Sylfaen"/>
          <w:kern w:val="1"/>
          <w:lang w:val="ka-GE" w:eastAsia="ar-SA"/>
        </w:rPr>
        <w:t xml:space="preserve">ა.შ. </w:t>
      </w:r>
      <w:r w:rsidRPr="00FA4AC0">
        <w:rPr>
          <w:rFonts w:ascii="Sylfaen" w:eastAsia="Times New Roman" w:hAnsi="Sylfaen"/>
          <w:kern w:val="1"/>
          <w:lang w:val="ka-GE" w:eastAsia="ar-SA"/>
        </w:rPr>
        <w:t xml:space="preserve">მიმართულებებით. </w:t>
      </w:r>
      <w:r w:rsidR="00056A56" w:rsidRPr="00FA4AC0">
        <w:rPr>
          <w:rFonts w:ascii="Sylfaen" w:eastAsia="Times New Roman" w:hAnsi="Sylfaen"/>
          <w:kern w:val="1"/>
          <w:szCs w:val="24"/>
          <w:lang w:val="ka-GE" w:eastAsia="ar-SA"/>
        </w:rPr>
        <w:t>პროგრამა „აწარმოე საქართველოში“ მოიცავს ტურიზმის კომპონენტს</w:t>
      </w:r>
      <w:r w:rsidR="00CD32ED" w:rsidRPr="00FA4AC0">
        <w:rPr>
          <w:rFonts w:ascii="Sylfaen" w:eastAsia="Times New Roman" w:hAnsi="Sylfaen"/>
          <w:kern w:val="1"/>
          <w:szCs w:val="24"/>
          <w:lang w:val="ka-GE" w:eastAsia="ar-SA"/>
        </w:rPr>
        <w:t>, რომლის საშუალებითაც</w:t>
      </w:r>
      <w:r w:rsidR="00407A05">
        <w:rPr>
          <w:rFonts w:ascii="Sylfaen" w:eastAsia="Times New Roman" w:hAnsi="Sylfaen"/>
          <w:kern w:val="1"/>
          <w:szCs w:val="24"/>
          <w:lang w:val="ka-GE" w:eastAsia="ar-SA"/>
        </w:rPr>
        <w:t xml:space="preserve"> შესაძლებელია</w:t>
      </w:r>
      <w:r w:rsidR="002131AB">
        <w:rPr>
          <w:rFonts w:ascii="Sylfaen" w:eastAsia="Times New Roman" w:hAnsi="Sylfaen"/>
          <w:kern w:val="1"/>
          <w:szCs w:val="24"/>
          <w:lang w:val="ka-GE" w:eastAsia="ar-SA"/>
        </w:rPr>
        <w:t xml:space="preserve"> </w:t>
      </w:r>
      <w:r w:rsidR="002131AB" w:rsidRPr="00FA4AC0">
        <w:rPr>
          <w:rFonts w:ascii="Sylfaen" w:eastAsia="Times New Roman" w:hAnsi="Sylfaen"/>
          <w:kern w:val="1"/>
          <w:szCs w:val="24"/>
          <w:lang w:val="ka-GE" w:eastAsia="ar-SA"/>
        </w:rPr>
        <w:t>დაფინანსების მიღება</w:t>
      </w:r>
      <w:r w:rsidR="00056A56" w:rsidRPr="00FA4AC0">
        <w:rPr>
          <w:rFonts w:ascii="Sylfaen" w:eastAsia="Times New Roman" w:hAnsi="Sylfaen"/>
          <w:kern w:val="1"/>
          <w:szCs w:val="24"/>
          <w:lang w:val="ka-GE" w:eastAsia="ar-SA"/>
        </w:rPr>
        <w:t xml:space="preserve"> მაღალმთიან </w:t>
      </w:r>
      <w:r w:rsidR="00CD32ED" w:rsidRPr="00FA4AC0">
        <w:rPr>
          <w:rFonts w:ascii="Sylfaen" w:eastAsia="Times New Roman" w:hAnsi="Sylfaen"/>
          <w:kern w:val="1"/>
          <w:szCs w:val="24"/>
          <w:lang w:val="ka-GE" w:eastAsia="ar-SA"/>
        </w:rPr>
        <w:t>დასახლებებში</w:t>
      </w:r>
      <w:r w:rsidR="00056A56" w:rsidRPr="00FA4AC0">
        <w:rPr>
          <w:rFonts w:ascii="Sylfaen" w:eastAsia="Times New Roman" w:hAnsi="Sylfaen"/>
          <w:kern w:val="1"/>
          <w:szCs w:val="24"/>
          <w:lang w:val="ka-GE" w:eastAsia="ar-SA"/>
        </w:rPr>
        <w:t xml:space="preserve"> ახალი სასტუმროების მშენებლობის</w:t>
      </w:r>
      <w:r w:rsidR="002131AB">
        <w:rPr>
          <w:rFonts w:ascii="Sylfaen" w:eastAsia="Times New Roman" w:hAnsi="Sylfaen"/>
          <w:kern w:val="1"/>
          <w:szCs w:val="24"/>
          <w:lang w:val="ka-GE" w:eastAsia="ar-SA"/>
        </w:rPr>
        <w:t>ა</w:t>
      </w:r>
      <w:r w:rsidR="00056A56" w:rsidRPr="00FA4AC0">
        <w:rPr>
          <w:rFonts w:ascii="Sylfaen" w:eastAsia="Times New Roman" w:hAnsi="Sylfaen"/>
          <w:kern w:val="1"/>
          <w:szCs w:val="24"/>
          <w:lang w:val="ka-GE" w:eastAsia="ar-SA"/>
        </w:rPr>
        <w:t xml:space="preserve"> ან/და არსებულის გაფართოებისათვის</w:t>
      </w:r>
      <w:r w:rsidR="00CD32ED" w:rsidRPr="00FA4AC0">
        <w:rPr>
          <w:rFonts w:ascii="Sylfaen" w:eastAsia="Times New Roman" w:hAnsi="Sylfaen"/>
          <w:kern w:val="1"/>
          <w:szCs w:val="24"/>
          <w:lang w:val="ka-GE" w:eastAsia="ar-SA"/>
        </w:rPr>
        <w:t xml:space="preserve">. </w:t>
      </w:r>
    </w:p>
    <w:p w:rsidR="0063129B" w:rsidRPr="00FA4AC0" w:rsidRDefault="0063129B" w:rsidP="00EE44F9">
      <w:pPr>
        <w:spacing w:before="240" w:line="21" w:lineRule="atLeast"/>
        <w:jc w:val="both"/>
        <w:rPr>
          <w:rFonts w:ascii="Sylfaen" w:eastAsia="Times New Roman" w:hAnsi="Sylfaen"/>
          <w:kern w:val="1"/>
          <w:lang w:val="ka-GE" w:eastAsia="ar-SA"/>
        </w:rPr>
      </w:pPr>
    </w:p>
    <w:p w:rsidR="0063129B" w:rsidRDefault="00E436FD" w:rsidP="00EE44F9">
      <w:pPr>
        <w:spacing w:before="240" w:line="21" w:lineRule="atLeast"/>
        <w:jc w:val="both"/>
        <w:rPr>
          <w:rFonts w:ascii="Sylfaen" w:eastAsia="Times New Roman" w:hAnsi="Sylfaen"/>
          <w:i/>
          <w:kern w:val="1"/>
          <w:sz w:val="20"/>
          <w:szCs w:val="20"/>
          <w:lang w:val="ka-GE" w:eastAsia="ar-SA"/>
        </w:rPr>
      </w:pPr>
      <w:r>
        <w:rPr>
          <w:rFonts w:ascii="Sylfaen" w:hAnsi="Sylfaen" w:cs="Sylfaen"/>
          <w:i/>
          <w:sz w:val="20"/>
          <w:szCs w:val="20"/>
          <w:lang w:val="ka-GE"/>
        </w:rPr>
        <w:t>ცხრილი</w:t>
      </w:r>
      <w:r>
        <w:rPr>
          <w:rFonts w:ascii="Sylfaen" w:eastAsia="Times New Roman" w:hAnsi="Sylfaen"/>
          <w:i/>
          <w:kern w:val="1"/>
          <w:sz w:val="20"/>
          <w:szCs w:val="20"/>
          <w:lang w:val="ka-GE" w:eastAsia="ar-SA"/>
        </w:rPr>
        <w:t>1</w:t>
      </w:r>
      <w:r w:rsidR="0063129B" w:rsidRPr="00FA4AC0">
        <w:rPr>
          <w:rFonts w:ascii="Sylfaen" w:eastAsia="Times New Roman" w:hAnsi="Sylfaen"/>
          <w:i/>
          <w:kern w:val="1"/>
          <w:sz w:val="20"/>
          <w:szCs w:val="20"/>
          <w:lang w:val="ka-GE" w:eastAsia="ar-SA"/>
        </w:rPr>
        <w:t xml:space="preserve">. </w:t>
      </w:r>
      <w:r w:rsidR="0063129B" w:rsidRPr="00FA4AC0">
        <w:rPr>
          <w:rFonts w:ascii="Sylfaen" w:hAnsi="Sylfaen"/>
          <w:i/>
          <w:sz w:val="20"/>
          <w:szCs w:val="20"/>
          <w:lang w:val="ka-GE"/>
        </w:rPr>
        <w:t xml:space="preserve">„აწარმოე საქართველოში“ პროგრამის ფარგლებში გრანტით დაფინანსებული </w:t>
      </w:r>
      <w:r w:rsidR="0063129B" w:rsidRPr="00FA4AC0">
        <w:rPr>
          <w:rFonts w:ascii="Sylfaen" w:eastAsia="Times New Roman" w:hAnsi="Sylfaen"/>
          <w:i/>
          <w:kern w:val="1"/>
          <w:sz w:val="20"/>
          <w:szCs w:val="20"/>
          <w:lang w:val="ka-GE" w:eastAsia="ar-SA"/>
        </w:rPr>
        <w:t>მეწარმე-სუბიექტები, ლარი</w:t>
      </w:r>
    </w:p>
    <w:tbl>
      <w:tblPr>
        <w:tblW w:w="8520" w:type="dxa"/>
        <w:tblInd w:w="93" w:type="dxa"/>
        <w:tblLook w:val="04A0" w:firstRow="1" w:lastRow="0" w:firstColumn="1" w:lastColumn="0" w:noHBand="0" w:noVBand="1"/>
      </w:tblPr>
      <w:tblGrid>
        <w:gridCol w:w="3660"/>
        <w:gridCol w:w="1080"/>
        <w:gridCol w:w="1460"/>
        <w:gridCol w:w="2320"/>
      </w:tblGrid>
      <w:tr w:rsidR="00847AD3" w:rsidRPr="00847AD3" w:rsidTr="00847AD3">
        <w:trPr>
          <w:trHeight w:val="288"/>
        </w:trPr>
        <w:tc>
          <w:tcPr>
            <w:tcW w:w="3660" w:type="dxa"/>
            <w:tcBorders>
              <w:top w:val="single" w:sz="4" w:space="0" w:color="auto"/>
              <w:left w:val="single" w:sz="4" w:space="0" w:color="auto"/>
              <w:bottom w:val="single" w:sz="4" w:space="0" w:color="auto"/>
              <w:right w:val="nil"/>
            </w:tcBorders>
            <w:shd w:val="clear" w:color="auto" w:fill="A6A6A6"/>
            <w:noWrap/>
            <w:vAlign w:val="center"/>
            <w:hideMark/>
          </w:tcPr>
          <w:p w:rsidR="00847AD3" w:rsidRPr="00847AD3" w:rsidRDefault="00847AD3" w:rsidP="00EE44F9">
            <w:pPr>
              <w:spacing w:before="240"/>
              <w:jc w:val="center"/>
              <w:rPr>
                <w:rFonts w:ascii="Calibri" w:eastAsia="Times New Roman" w:hAnsi="Calibri" w:cs="Calibri"/>
                <w:b/>
                <w:color w:val="000000"/>
                <w:sz w:val="16"/>
                <w:szCs w:val="16"/>
                <w:lang w:val="ka-GE" w:eastAsia="en-US"/>
              </w:rPr>
            </w:pPr>
            <w:r w:rsidRPr="00847AD3">
              <w:rPr>
                <w:rFonts w:ascii="Calibri" w:eastAsia="Times New Roman" w:hAnsi="Calibri" w:cs="Calibri"/>
                <w:b/>
                <w:color w:val="000000"/>
                <w:sz w:val="16"/>
                <w:szCs w:val="16"/>
                <w:lang w:eastAsia="en-US"/>
              </w:rPr>
              <w:t xml:space="preserve">2016 </w:t>
            </w:r>
            <w:r w:rsidRPr="00847AD3">
              <w:rPr>
                <w:rFonts w:ascii="Sylfaen" w:eastAsia="Times New Roman" w:hAnsi="Sylfaen" w:cs="Sylfaen"/>
                <w:b/>
                <w:color w:val="000000"/>
                <w:sz w:val="16"/>
                <w:szCs w:val="16"/>
                <w:lang w:val="ka-GE" w:eastAsia="en-US"/>
              </w:rPr>
              <w:t>წელი</w:t>
            </w:r>
          </w:p>
        </w:tc>
        <w:tc>
          <w:tcPr>
            <w:tcW w:w="1080" w:type="dxa"/>
            <w:tcBorders>
              <w:top w:val="single" w:sz="4" w:space="0" w:color="auto"/>
              <w:left w:val="single" w:sz="4" w:space="0" w:color="auto"/>
              <w:bottom w:val="single" w:sz="4" w:space="0" w:color="auto"/>
              <w:right w:val="single" w:sz="4" w:space="0" w:color="auto"/>
            </w:tcBorders>
            <w:shd w:val="clear" w:color="auto" w:fill="A6A6A6"/>
            <w:noWrap/>
            <w:vAlign w:val="center"/>
            <w:hideMark/>
          </w:tcPr>
          <w:p w:rsidR="00847AD3" w:rsidRPr="00847AD3" w:rsidRDefault="00847AD3" w:rsidP="00EE44F9">
            <w:pPr>
              <w:spacing w:before="240"/>
              <w:jc w:val="center"/>
              <w:rPr>
                <w:rFonts w:ascii="Calibri" w:eastAsia="Times New Roman" w:hAnsi="Calibri" w:cs="Calibri"/>
                <w:b/>
                <w:color w:val="000000"/>
                <w:sz w:val="16"/>
                <w:szCs w:val="16"/>
                <w:lang w:eastAsia="en-US"/>
              </w:rPr>
            </w:pPr>
            <w:r w:rsidRPr="00847AD3">
              <w:rPr>
                <w:rFonts w:ascii="Sylfaen" w:eastAsia="Times New Roman" w:hAnsi="Sylfaen" w:cs="Sylfaen"/>
                <w:b/>
                <w:color w:val="000000"/>
                <w:sz w:val="16"/>
                <w:szCs w:val="16"/>
                <w:lang w:eastAsia="en-US"/>
              </w:rPr>
              <w:t>პროექტები</w:t>
            </w:r>
          </w:p>
        </w:tc>
        <w:tc>
          <w:tcPr>
            <w:tcW w:w="1460" w:type="dxa"/>
            <w:tcBorders>
              <w:top w:val="single" w:sz="4" w:space="0" w:color="auto"/>
              <w:left w:val="nil"/>
              <w:bottom w:val="single" w:sz="4" w:space="0" w:color="auto"/>
              <w:right w:val="single" w:sz="4" w:space="0" w:color="auto"/>
            </w:tcBorders>
            <w:shd w:val="clear" w:color="auto" w:fill="A6A6A6"/>
            <w:noWrap/>
            <w:vAlign w:val="center"/>
            <w:hideMark/>
          </w:tcPr>
          <w:p w:rsidR="00847AD3" w:rsidRPr="00847AD3" w:rsidRDefault="00847AD3" w:rsidP="00EE44F9">
            <w:pPr>
              <w:spacing w:before="240"/>
              <w:jc w:val="center"/>
              <w:rPr>
                <w:rFonts w:ascii="Calibri" w:eastAsia="Times New Roman" w:hAnsi="Calibri" w:cs="Calibri"/>
                <w:b/>
                <w:color w:val="000000"/>
                <w:sz w:val="16"/>
                <w:szCs w:val="16"/>
                <w:lang w:eastAsia="en-US"/>
              </w:rPr>
            </w:pPr>
            <w:r w:rsidRPr="00847AD3">
              <w:rPr>
                <w:rFonts w:ascii="Sylfaen" w:eastAsia="Times New Roman" w:hAnsi="Sylfaen" w:cs="Sylfaen"/>
                <w:b/>
                <w:color w:val="000000"/>
                <w:sz w:val="16"/>
                <w:szCs w:val="16"/>
                <w:lang w:eastAsia="en-US"/>
              </w:rPr>
              <w:t>ბენეფიციარები</w:t>
            </w:r>
          </w:p>
        </w:tc>
        <w:tc>
          <w:tcPr>
            <w:tcW w:w="2320" w:type="dxa"/>
            <w:tcBorders>
              <w:top w:val="single" w:sz="4" w:space="0" w:color="auto"/>
              <w:left w:val="nil"/>
              <w:bottom w:val="single" w:sz="4" w:space="0" w:color="auto"/>
              <w:right w:val="single" w:sz="4" w:space="0" w:color="auto"/>
            </w:tcBorders>
            <w:shd w:val="clear" w:color="auto" w:fill="A6A6A6"/>
            <w:noWrap/>
            <w:vAlign w:val="center"/>
            <w:hideMark/>
          </w:tcPr>
          <w:p w:rsidR="00847AD3" w:rsidRPr="00847AD3" w:rsidRDefault="00847AD3" w:rsidP="00EE44F9">
            <w:pPr>
              <w:spacing w:before="240"/>
              <w:jc w:val="center"/>
              <w:rPr>
                <w:rFonts w:ascii="Calibri" w:eastAsia="Times New Roman" w:hAnsi="Calibri" w:cs="Calibri"/>
                <w:b/>
                <w:color w:val="000000"/>
                <w:sz w:val="16"/>
                <w:szCs w:val="16"/>
                <w:lang w:eastAsia="en-US"/>
              </w:rPr>
            </w:pPr>
            <w:r w:rsidRPr="00847AD3">
              <w:rPr>
                <w:rFonts w:ascii="Sylfaen" w:eastAsia="Times New Roman" w:hAnsi="Sylfaen" w:cs="Sylfaen"/>
                <w:b/>
                <w:color w:val="000000"/>
                <w:sz w:val="16"/>
                <w:szCs w:val="16"/>
                <w:lang w:eastAsia="en-US"/>
              </w:rPr>
              <w:t>თანადაფინანსების</w:t>
            </w:r>
            <w:r w:rsidR="002131AB">
              <w:rPr>
                <w:rFonts w:ascii="Sylfaen" w:eastAsia="Times New Roman" w:hAnsi="Sylfaen" w:cs="Sylfaen"/>
                <w:b/>
                <w:color w:val="000000"/>
                <w:sz w:val="16"/>
                <w:szCs w:val="16"/>
                <w:lang w:val="ka-GE" w:eastAsia="en-US"/>
              </w:rPr>
              <w:t xml:space="preserve"> </w:t>
            </w:r>
            <w:r w:rsidRPr="00847AD3">
              <w:rPr>
                <w:rFonts w:ascii="Sylfaen" w:eastAsia="Times New Roman" w:hAnsi="Sylfaen" w:cs="Sylfaen"/>
                <w:b/>
                <w:color w:val="000000"/>
                <w:sz w:val="16"/>
                <w:szCs w:val="16"/>
                <w:lang w:eastAsia="en-US"/>
              </w:rPr>
              <w:t>თანხა</w:t>
            </w:r>
          </w:p>
        </w:tc>
      </w:tr>
      <w:tr w:rsidR="00847AD3" w:rsidRPr="00847AD3" w:rsidTr="00847AD3">
        <w:trPr>
          <w:trHeight w:val="288"/>
        </w:trPr>
        <w:tc>
          <w:tcPr>
            <w:tcW w:w="3660" w:type="dxa"/>
            <w:tcBorders>
              <w:top w:val="single" w:sz="4" w:space="0" w:color="auto"/>
              <w:left w:val="single" w:sz="4" w:space="0" w:color="auto"/>
              <w:bottom w:val="single" w:sz="4" w:space="0" w:color="auto"/>
              <w:right w:val="single" w:sz="4" w:space="0" w:color="auto"/>
            </w:tcBorders>
            <w:shd w:val="clear" w:color="000000" w:fill="E2EFDA"/>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t>აჭარა</w:t>
            </w:r>
          </w:p>
        </w:tc>
        <w:tc>
          <w:tcPr>
            <w:tcW w:w="108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55</w:t>
            </w:r>
          </w:p>
        </w:tc>
        <w:tc>
          <w:tcPr>
            <w:tcW w:w="146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226</w:t>
            </w:r>
          </w:p>
        </w:tc>
        <w:tc>
          <w:tcPr>
            <w:tcW w:w="232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 101 588,00</w:t>
            </w:r>
          </w:p>
        </w:tc>
      </w:tr>
      <w:tr w:rsidR="00847AD3" w:rsidRPr="00847AD3" w:rsidTr="00847AD3">
        <w:trPr>
          <w:trHeight w:val="288"/>
        </w:trPr>
        <w:tc>
          <w:tcPr>
            <w:tcW w:w="3660" w:type="dxa"/>
            <w:tcBorders>
              <w:top w:val="nil"/>
              <w:left w:val="single" w:sz="4" w:space="0" w:color="auto"/>
              <w:bottom w:val="single" w:sz="4" w:space="0" w:color="auto"/>
              <w:right w:val="single" w:sz="4" w:space="0" w:color="auto"/>
            </w:tcBorders>
            <w:shd w:val="clear" w:color="000000" w:fill="E2EFDA"/>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t>გურია</w:t>
            </w:r>
          </w:p>
        </w:tc>
        <w:tc>
          <w:tcPr>
            <w:tcW w:w="108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0</w:t>
            </w:r>
          </w:p>
        </w:tc>
        <w:tc>
          <w:tcPr>
            <w:tcW w:w="146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0</w:t>
            </w:r>
          </w:p>
        </w:tc>
        <w:tc>
          <w:tcPr>
            <w:tcW w:w="232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49 000,00</w:t>
            </w:r>
          </w:p>
        </w:tc>
      </w:tr>
      <w:tr w:rsidR="00847AD3" w:rsidRPr="00847AD3" w:rsidTr="00847AD3">
        <w:trPr>
          <w:trHeight w:val="288"/>
        </w:trPr>
        <w:tc>
          <w:tcPr>
            <w:tcW w:w="3660" w:type="dxa"/>
            <w:tcBorders>
              <w:top w:val="nil"/>
              <w:left w:val="single" w:sz="4" w:space="0" w:color="auto"/>
              <w:bottom w:val="single" w:sz="4" w:space="0" w:color="auto"/>
              <w:right w:val="single" w:sz="4" w:space="0" w:color="auto"/>
            </w:tcBorders>
            <w:shd w:val="clear" w:color="000000" w:fill="E2EFDA"/>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t>სამეგრელო</w:t>
            </w:r>
            <w:r w:rsidRPr="00847AD3">
              <w:rPr>
                <w:rFonts w:ascii="Calibri" w:eastAsia="Times New Roman" w:hAnsi="Calibri" w:cs="Calibri"/>
                <w:b/>
                <w:bCs/>
                <w:color w:val="000000"/>
                <w:sz w:val="16"/>
                <w:szCs w:val="16"/>
                <w:lang w:eastAsia="en-US"/>
              </w:rPr>
              <w:t>-</w:t>
            </w:r>
            <w:r w:rsidRPr="00847AD3">
              <w:rPr>
                <w:rFonts w:ascii="Sylfaen" w:eastAsia="Times New Roman" w:hAnsi="Sylfaen" w:cs="Sylfaen"/>
                <w:b/>
                <w:bCs/>
                <w:color w:val="000000"/>
                <w:sz w:val="16"/>
                <w:szCs w:val="16"/>
                <w:lang w:eastAsia="en-US"/>
              </w:rPr>
              <w:t>ზემო</w:t>
            </w:r>
            <w:r w:rsidR="002131AB">
              <w:rPr>
                <w:rFonts w:ascii="Sylfaen" w:eastAsia="Times New Roman" w:hAnsi="Sylfaen" w:cs="Sylfaen"/>
                <w:b/>
                <w:bCs/>
                <w:color w:val="000000"/>
                <w:sz w:val="16"/>
                <w:szCs w:val="16"/>
                <w:lang w:val="ka-GE" w:eastAsia="en-US"/>
              </w:rPr>
              <w:t xml:space="preserve"> </w:t>
            </w:r>
            <w:r w:rsidRPr="00847AD3">
              <w:rPr>
                <w:rFonts w:ascii="Sylfaen" w:eastAsia="Times New Roman" w:hAnsi="Sylfaen" w:cs="Sylfaen"/>
                <w:b/>
                <w:bCs/>
                <w:color w:val="000000"/>
                <w:sz w:val="16"/>
                <w:szCs w:val="16"/>
                <w:lang w:eastAsia="en-US"/>
              </w:rPr>
              <w:t>სვანეთი</w:t>
            </w:r>
          </w:p>
        </w:tc>
        <w:tc>
          <w:tcPr>
            <w:tcW w:w="108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39</w:t>
            </w:r>
          </w:p>
        </w:tc>
        <w:tc>
          <w:tcPr>
            <w:tcW w:w="146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227</w:t>
            </w:r>
          </w:p>
        </w:tc>
        <w:tc>
          <w:tcPr>
            <w:tcW w:w="232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 118 313,00</w:t>
            </w:r>
          </w:p>
        </w:tc>
      </w:tr>
      <w:tr w:rsidR="00847AD3" w:rsidRPr="00847AD3" w:rsidTr="00847AD3">
        <w:trPr>
          <w:trHeight w:val="288"/>
        </w:trPr>
        <w:tc>
          <w:tcPr>
            <w:tcW w:w="3660" w:type="dxa"/>
            <w:tcBorders>
              <w:top w:val="nil"/>
              <w:left w:val="single" w:sz="4" w:space="0" w:color="auto"/>
              <w:bottom w:val="single" w:sz="4" w:space="0" w:color="auto"/>
              <w:right w:val="single" w:sz="4" w:space="0" w:color="auto"/>
            </w:tcBorders>
            <w:shd w:val="clear" w:color="000000" w:fill="E2EFDA"/>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t>იმერეთი</w:t>
            </w:r>
          </w:p>
        </w:tc>
        <w:tc>
          <w:tcPr>
            <w:tcW w:w="108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30</w:t>
            </w:r>
          </w:p>
        </w:tc>
        <w:tc>
          <w:tcPr>
            <w:tcW w:w="146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43</w:t>
            </w:r>
          </w:p>
        </w:tc>
        <w:tc>
          <w:tcPr>
            <w:tcW w:w="232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202 864,00</w:t>
            </w:r>
          </w:p>
        </w:tc>
      </w:tr>
      <w:tr w:rsidR="00847AD3" w:rsidRPr="00847AD3" w:rsidTr="00847AD3">
        <w:trPr>
          <w:trHeight w:val="288"/>
        </w:trPr>
        <w:tc>
          <w:tcPr>
            <w:tcW w:w="3660" w:type="dxa"/>
            <w:tcBorders>
              <w:top w:val="nil"/>
              <w:left w:val="single" w:sz="4" w:space="0" w:color="auto"/>
              <w:bottom w:val="single" w:sz="4" w:space="0" w:color="auto"/>
              <w:right w:val="single" w:sz="4" w:space="0" w:color="auto"/>
            </w:tcBorders>
            <w:shd w:val="clear" w:color="000000" w:fill="E2EFDA"/>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t>რაჭა</w:t>
            </w:r>
            <w:r w:rsidRPr="00847AD3">
              <w:rPr>
                <w:rFonts w:ascii="Calibri" w:eastAsia="Times New Roman" w:hAnsi="Calibri" w:cs="Calibri"/>
                <w:b/>
                <w:bCs/>
                <w:color w:val="000000"/>
                <w:sz w:val="16"/>
                <w:szCs w:val="16"/>
                <w:lang w:eastAsia="en-US"/>
              </w:rPr>
              <w:t>-</w:t>
            </w:r>
            <w:r w:rsidRPr="00847AD3">
              <w:rPr>
                <w:rFonts w:ascii="Sylfaen" w:eastAsia="Times New Roman" w:hAnsi="Sylfaen" w:cs="Sylfaen"/>
                <w:b/>
                <w:bCs/>
                <w:color w:val="000000"/>
                <w:sz w:val="16"/>
                <w:szCs w:val="16"/>
                <w:lang w:eastAsia="en-US"/>
              </w:rPr>
              <w:t>ლეჩხუმი</w:t>
            </w:r>
            <w:r w:rsidR="002131AB">
              <w:rPr>
                <w:rFonts w:ascii="Sylfaen" w:eastAsia="Times New Roman" w:hAnsi="Sylfaen" w:cs="Sylfaen"/>
                <w:b/>
                <w:bCs/>
                <w:color w:val="000000"/>
                <w:sz w:val="16"/>
                <w:szCs w:val="16"/>
                <w:lang w:val="ka-GE" w:eastAsia="en-US"/>
              </w:rPr>
              <w:t xml:space="preserve"> </w:t>
            </w:r>
            <w:r w:rsidRPr="00847AD3">
              <w:rPr>
                <w:rFonts w:ascii="Sylfaen" w:eastAsia="Times New Roman" w:hAnsi="Sylfaen" w:cs="Sylfaen"/>
                <w:b/>
                <w:bCs/>
                <w:color w:val="000000"/>
                <w:sz w:val="16"/>
                <w:szCs w:val="16"/>
                <w:lang w:eastAsia="en-US"/>
              </w:rPr>
              <w:t>და</w:t>
            </w:r>
            <w:r w:rsidR="002131AB">
              <w:rPr>
                <w:rFonts w:ascii="Sylfaen" w:eastAsia="Times New Roman" w:hAnsi="Sylfaen" w:cs="Sylfaen"/>
                <w:b/>
                <w:bCs/>
                <w:color w:val="000000"/>
                <w:sz w:val="16"/>
                <w:szCs w:val="16"/>
                <w:lang w:val="ka-GE" w:eastAsia="en-US"/>
              </w:rPr>
              <w:t xml:space="preserve"> </w:t>
            </w:r>
            <w:r w:rsidRPr="00847AD3">
              <w:rPr>
                <w:rFonts w:ascii="Sylfaen" w:eastAsia="Times New Roman" w:hAnsi="Sylfaen" w:cs="Sylfaen"/>
                <w:b/>
                <w:bCs/>
                <w:color w:val="000000"/>
                <w:sz w:val="16"/>
                <w:szCs w:val="16"/>
                <w:lang w:eastAsia="en-US"/>
              </w:rPr>
              <w:t>ქვემო</w:t>
            </w:r>
            <w:r w:rsidR="002131AB">
              <w:rPr>
                <w:rFonts w:ascii="Sylfaen" w:eastAsia="Times New Roman" w:hAnsi="Sylfaen" w:cs="Sylfaen"/>
                <w:b/>
                <w:bCs/>
                <w:color w:val="000000"/>
                <w:sz w:val="16"/>
                <w:szCs w:val="16"/>
                <w:lang w:val="ka-GE" w:eastAsia="en-US"/>
              </w:rPr>
              <w:t xml:space="preserve"> </w:t>
            </w:r>
            <w:r w:rsidRPr="00847AD3">
              <w:rPr>
                <w:rFonts w:ascii="Sylfaen" w:eastAsia="Times New Roman" w:hAnsi="Sylfaen" w:cs="Sylfaen"/>
                <w:b/>
                <w:bCs/>
                <w:color w:val="000000"/>
                <w:sz w:val="16"/>
                <w:szCs w:val="16"/>
                <w:lang w:eastAsia="en-US"/>
              </w:rPr>
              <w:t>სვანეთი</w:t>
            </w:r>
          </w:p>
        </w:tc>
        <w:tc>
          <w:tcPr>
            <w:tcW w:w="108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306</w:t>
            </w:r>
          </w:p>
        </w:tc>
        <w:tc>
          <w:tcPr>
            <w:tcW w:w="146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388</w:t>
            </w:r>
          </w:p>
        </w:tc>
        <w:tc>
          <w:tcPr>
            <w:tcW w:w="232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 701 995,90</w:t>
            </w:r>
          </w:p>
        </w:tc>
      </w:tr>
      <w:tr w:rsidR="00847AD3" w:rsidRPr="00847AD3" w:rsidTr="00847AD3">
        <w:trPr>
          <w:trHeight w:val="288"/>
        </w:trPr>
        <w:tc>
          <w:tcPr>
            <w:tcW w:w="3660" w:type="dxa"/>
            <w:tcBorders>
              <w:top w:val="nil"/>
              <w:left w:val="single" w:sz="4" w:space="0" w:color="auto"/>
              <w:bottom w:val="single" w:sz="4" w:space="0" w:color="auto"/>
              <w:right w:val="single" w:sz="4" w:space="0" w:color="auto"/>
            </w:tcBorders>
            <w:shd w:val="clear" w:color="000000" w:fill="E2EFDA"/>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t>კახეთი</w:t>
            </w:r>
          </w:p>
        </w:tc>
        <w:tc>
          <w:tcPr>
            <w:tcW w:w="108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96</w:t>
            </w:r>
          </w:p>
        </w:tc>
        <w:tc>
          <w:tcPr>
            <w:tcW w:w="146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212</w:t>
            </w:r>
          </w:p>
        </w:tc>
        <w:tc>
          <w:tcPr>
            <w:tcW w:w="232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900 983,00</w:t>
            </w:r>
          </w:p>
        </w:tc>
      </w:tr>
      <w:tr w:rsidR="00847AD3" w:rsidRPr="00847AD3" w:rsidTr="00847AD3">
        <w:trPr>
          <w:trHeight w:val="288"/>
        </w:trPr>
        <w:tc>
          <w:tcPr>
            <w:tcW w:w="3660" w:type="dxa"/>
            <w:tcBorders>
              <w:top w:val="nil"/>
              <w:left w:val="single" w:sz="4" w:space="0" w:color="auto"/>
              <w:bottom w:val="single" w:sz="4" w:space="0" w:color="auto"/>
              <w:right w:val="single" w:sz="4" w:space="0" w:color="auto"/>
            </w:tcBorders>
            <w:shd w:val="clear" w:color="000000" w:fill="E2EFDA"/>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t>შიდა</w:t>
            </w:r>
            <w:r w:rsidR="002131AB">
              <w:rPr>
                <w:rFonts w:ascii="Sylfaen" w:eastAsia="Times New Roman" w:hAnsi="Sylfaen" w:cs="Sylfaen"/>
                <w:b/>
                <w:bCs/>
                <w:color w:val="000000"/>
                <w:sz w:val="16"/>
                <w:szCs w:val="16"/>
                <w:lang w:val="ka-GE" w:eastAsia="en-US"/>
              </w:rPr>
              <w:t xml:space="preserve"> </w:t>
            </w:r>
            <w:r w:rsidRPr="00847AD3">
              <w:rPr>
                <w:rFonts w:ascii="Sylfaen" w:eastAsia="Times New Roman" w:hAnsi="Sylfaen" w:cs="Sylfaen"/>
                <w:b/>
                <w:bCs/>
                <w:color w:val="000000"/>
                <w:sz w:val="16"/>
                <w:szCs w:val="16"/>
                <w:lang w:eastAsia="en-US"/>
              </w:rPr>
              <w:t>ქართლი</w:t>
            </w:r>
          </w:p>
        </w:tc>
        <w:tc>
          <w:tcPr>
            <w:tcW w:w="108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78</w:t>
            </w:r>
          </w:p>
        </w:tc>
        <w:tc>
          <w:tcPr>
            <w:tcW w:w="146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48</w:t>
            </w:r>
          </w:p>
        </w:tc>
        <w:tc>
          <w:tcPr>
            <w:tcW w:w="232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640 487,00</w:t>
            </w:r>
          </w:p>
        </w:tc>
      </w:tr>
      <w:tr w:rsidR="00847AD3" w:rsidRPr="00847AD3" w:rsidTr="00847AD3">
        <w:trPr>
          <w:trHeight w:val="288"/>
        </w:trPr>
        <w:tc>
          <w:tcPr>
            <w:tcW w:w="3660" w:type="dxa"/>
            <w:tcBorders>
              <w:top w:val="nil"/>
              <w:left w:val="single" w:sz="4" w:space="0" w:color="auto"/>
              <w:bottom w:val="single" w:sz="4" w:space="0" w:color="auto"/>
              <w:right w:val="single" w:sz="4" w:space="0" w:color="auto"/>
            </w:tcBorders>
            <w:shd w:val="clear" w:color="000000" w:fill="E2EFDA"/>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t>მცხეთა</w:t>
            </w:r>
            <w:r w:rsidRPr="00847AD3">
              <w:rPr>
                <w:rFonts w:ascii="Calibri" w:eastAsia="Times New Roman" w:hAnsi="Calibri" w:cs="Calibri"/>
                <w:b/>
                <w:bCs/>
                <w:color w:val="000000"/>
                <w:sz w:val="16"/>
                <w:szCs w:val="16"/>
                <w:lang w:eastAsia="en-US"/>
              </w:rPr>
              <w:t>-</w:t>
            </w:r>
            <w:r w:rsidRPr="00847AD3">
              <w:rPr>
                <w:rFonts w:ascii="Sylfaen" w:eastAsia="Times New Roman" w:hAnsi="Sylfaen" w:cs="Sylfaen"/>
                <w:b/>
                <w:bCs/>
                <w:color w:val="000000"/>
                <w:sz w:val="16"/>
                <w:szCs w:val="16"/>
                <w:lang w:eastAsia="en-US"/>
              </w:rPr>
              <w:t>მთიანეთი</w:t>
            </w:r>
          </w:p>
        </w:tc>
        <w:tc>
          <w:tcPr>
            <w:tcW w:w="108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25</w:t>
            </w:r>
          </w:p>
        </w:tc>
        <w:tc>
          <w:tcPr>
            <w:tcW w:w="146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202</w:t>
            </w:r>
          </w:p>
        </w:tc>
        <w:tc>
          <w:tcPr>
            <w:tcW w:w="232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860 275,00</w:t>
            </w:r>
          </w:p>
        </w:tc>
      </w:tr>
      <w:tr w:rsidR="00847AD3" w:rsidRPr="00847AD3" w:rsidTr="00847AD3">
        <w:trPr>
          <w:trHeight w:val="288"/>
        </w:trPr>
        <w:tc>
          <w:tcPr>
            <w:tcW w:w="3660" w:type="dxa"/>
            <w:tcBorders>
              <w:top w:val="nil"/>
              <w:left w:val="single" w:sz="4" w:space="0" w:color="auto"/>
              <w:bottom w:val="single" w:sz="4" w:space="0" w:color="auto"/>
              <w:right w:val="single" w:sz="4" w:space="0" w:color="auto"/>
            </w:tcBorders>
            <w:shd w:val="clear" w:color="000000" w:fill="E2EFDA"/>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lastRenderedPageBreak/>
              <w:t>სამცხე</w:t>
            </w:r>
            <w:r w:rsidRPr="00847AD3">
              <w:rPr>
                <w:rFonts w:ascii="Calibri" w:eastAsia="Times New Roman" w:hAnsi="Calibri" w:cs="Calibri"/>
                <w:b/>
                <w:bCs/>
                <w:color w:val="000000"/>
                <w:sz w:val="16"/>
                <w:szCs w:val="16"/>
                <w:lang w:eastAsia="en-US"/>
              </w:rPr>
              <w:t>-</w:t>
            </w:r>
            <w:r w:rsidRPr="00847AD3">
              <w:rPr>
                <w:rFonts w:ascii="Sylfaen" w:eastAsia="Times New Roman" w:hAnsi="Sylfaen" w:cs="Sylfaen"/>
                <w:b/>
                <w:bCs/>
                <w:color w:val="000000"/>
                <w:sz w:val="16"/>
                <w:szCs w:val="16"/>
                <w:lang w:eastAsia="en-US"/>
              </w:rPr>
              <w:t>ჯავახეთი</w:t>
            </w:r>
          </w:p>
        </w:tc>
        <w:tc>
          <w:tcPr>
            <w:tcW w:w="108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16</w:t>
            </w:r>
          </w:p>
        </w:tc>
        <w:tc>
          <w:tcPr>
            <w:tcW w:w="146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66</w:t>
            </w:r>
          </w:p>
        </w:tc>
        <w:tc>
          <w:tcPr>
            <w:tcW w:w="232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798 500,00</w:t>
            </w:r>
          </w:p>
        </w:tc>
      </w:tr>
      <w:tr w:rsidR="00847AD3" w:rsidRPr="00847AD3" w:rsidTr="00847AD3">
        <w:trPr>
          <w:trHeight w:val="300"/>
        </w:trPr>
        <w:tc>
          <w:tcPr>
            <w:tcW w:w="3660" w:type="dxa"/>
            <w:tcBorders>
              <w:top w:val="nil"/>
              <w:left w:val="single" w:sz="4" w:space="0" w:color="auto"/>
              <w:bottom w:val="nil"/>
              <w:right w:val="single" w:sz="4" w:space="0" w:color="auto"/>
            </w:tcBorders>
            <w:shd w:val="clear" w:color="000000" w:fill="E2EFDA"/>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t>ქვემო</w:t>
            </w:r>
            <w:r w:rsidR="002131AB">
              <w:rPr>
                <w:rFonts w:ascii="Sylfaen" w:eastAsia="Times New Roman" w:hAnsi="Sylfaen" w:cs="Sylfaen"/>
                <w:b/>
                <w:bCs/>
                <w:color w:val="000000"/>
                <w:sz w:val="16"/>
                <w:szCs w:val="16"/>
                <w:lang w:val="ka-GE" w:eastAsia="en-US"/>
              </w:rPr>
              <w:t xml:space="preserve"> </w:t>
            </w:r>
            <w:r w:rsidRPr="00847AD3">
              <w:rPr>
                <w:rFonts w:ascii="Sylfaen" w:eastAsia="Times New Roman" w:hAnsi="Sylfaen" w:cs="Sylfaen"/>
                <w:b/>
                <w:bCs/>
                <w:color w:val="000000"/>
                <w:sz w:val="16"/>
                <w:szCs w:val="16"/>
                <w:lang w:eastAsia="en-US"/>
              </w:rPr>
              <w:t>ქართლი</w:t>
            </w:r>
          </w:p>
        </w:tc>
        <w:tc>
          <w:tcPr>
            <w:tcW w:w="1080" w:type="dxa"/>
            <w:tcBorders>
              <w:top w:val="nil"/>
              <w:left w:val="nil"/>
              <w:bottom w:val="nil"/>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47</w:t>
            </w:r>
          </w:p>
        </w:tc>
        <w:tc>
          <w:tcPr>
            <w:tcW w:w="1460" w:type="dxa"/>
            <w:tcBorders>
              <w:top w:val="nil"/>
              <w:left w:val="nil"/>
              <w:bottom w:val="nil"/>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91</w:t>
            </w:r>
          </w:p>
        </w:tc>
        <w:tc>
          <w:tcPr>
            <w:tcW w:w="232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451 500,00</w:t>
            </w:r>
          </w:p>
        </w:tc>
      </w:tr>
      <w:tr w:rsidR="00847AD3" w:rsidRPr="00847AD3" w:rsidTr="00847AD3">
        <w:trPr>
          <w:trHeight w:val="300"/>
        </w:trPr>
        <w:tc>
          <w:tcPr>
            <w:tcW w:w="3660" w:type="dxa"/>
            <w:tcBorders>
              <w:top w:val="single" w:sz="8" w:space="0" w:color="auto"/>
              <w:left w:val="single" w:sz="8" w:space="0" w:color="auto"/>
              <w:bottom w:val="single" w:sz="8" w:space="0" w:color="auto"/>
              <w:right w:val="single" w:sz="4" w:space="0" w:color="auto"/>
            </w:tcBorders>
            <w:shd w:val="clear" w:color="000000" w:fill="DBDBDB"/>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t>ჯამი</w:t>
            </w:r>
            <w:r w:rsidRPr="00847AD3">
              <w:rPr>
                <w:rFonts w:ascii="Calibri" w:eastAsia="Times New Roman" w:hAnsi="Calibri" w:cs="Calibri"/>
                <w:b/>
                <w:bCs/>
                <w:color w:val="000000"/>
                <w:sz w:val="16"/>
                <w:szCs w:val="16"/>
                <w:lang w:eastAsia="en-US"/>
              </w:rPr>
              <w:t>:</w:t>
            </w:r>
          </w:p>
        </w:tc>
        <w:tc>
          <w:tcPr>
            <w:tcW w:w="1080" w:type="dxa"/>
            <w:tcBorders>
              <w:top w:val="single" w:sz="8" w:space="0" w:color="auto"/>
              <w:left w:val="nil"/>
              <w:bottom w:val="single" w:sz="8" w:space="0" w:color="auto"/>
              <w:right w:val="single" w:sz="4" w:space="0" w:color="auto"/>
            </w:tcBorders>
            <w:shd w:val="clear" w:color="000000" w:fill="DBDBDB"/>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Calibri" w:eastAsia="Times New Roman" w:hAnsi="Calibri" w:cs="Calibri"/>
                <w:b/>
                <w:bCs/>
                <w:color w:val="000000"/>
                <w:sz w:val="16"/>
                <w:szCs w:val="16"/>
                <w:lang w:eastAsia="en-US"/>
              </w:rPr>
              <w:t>1102</w:t>
            </w:r>
          </w:p>
        </w:tc>
        <w:tc>
          <w:tcPr>
            <w:tcW w:w="1460" w:type="dxa"/>
            <w:tcBorders>
              <w:top w:val="single" w:sz="8" w:space="0" w:color="auto"/>
              <w:left w:val="nil"/>
              <w:bottom w:val="single" w:sz="8" w:space="0" w:color="auto"/>
              <w:right w:val="single" w:sz="4" w:space="0" w:color="auto"/>
            </w:tcBorders>
            <w:shd w:val="clear" w:color="000000" w:fill="DBDBDB"/>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Calibri" w:eastAsia="Times New Roman" w:hAnsi="Calibri" w:cs="Calibri"/>
                <w:b/>
                <w:bCs/>
                <w:color w:val="000000"/>
                <w:sz w:val="16"/>
                <w:szCs w:val="16"/>
                <w:lang w:eastAsia="en-US"/>
              </w:rPr>
              <w:t>1713</w:t>
            </w:r>
          </w:p>
        </w:tc>
        <w:tc>
          <w:tcPr>
            <w:tcW w:w="2320" w:type="dxa"/>
            <w:tcBorders>
              <w:top w:val="single" w:sz="8" w:space="0" w:color="auto"/>
              <w:left w:val="nil"/>
              <w:bottom w:val="single" w:sz="8" w:space="0" w:color="auto"/>
              <w:right w:val="single" w:sz="4" w:space="0" w:color="auto"/>
            </w:tcBorders>
            <w:shd w:val="clear" w:color="000000" w:fill="DBDBDB"/>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Calibri" w:eastAsia="Times New Roman" w:hAnsi="Calibri" w:cs="Calibri"/>
                <w:b/>
                <w:bCs/>
                <w:color w:val="000000"/>
                <w:sz w:val="16"/>
                <w:szCs w:val="16"/>
                <w:lang w:eastAsia="en-US"/>
              </w:rPr>
              <w:t>7 825 505,90</w:t>
            </w:r>
          </w:p>
        </w:tc>
      </w:tr>
      <w:tr w:rsidR="00847AD3" w:rsidRPr="00847AD3" w:rsidTr="00847AD3">
        <w:trPr>
          <w:trHeight w:val="288"/>
        </w:trPr>
        <w:tc>
          <w:tcPr>
            <w:tcW w:w="3660" w:type="dxa"/>
            <w:tcBorders>
              <w:top w:val="nil"/>
              <w:left w:val="nil"/>
              <w:bottom w:val="single" w:sz="4" w:space="0" w:color="auto"/>
              <w:right w:val="nil"/>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p>
        </w:tc>
        <w:tc>
          <w:tcPr>
            <w:tcW w:w="1080" w:type="dxa"/>
            <w:tcBorders>
              <w:top w:val="nil"/>
              <w:left w:val="nil"/>
              <w:bottom w:val="nil"/>
              <w:right w:val="nil"/>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p>
        </w:tc>
        <w:tc>
          <w:tcPr>
            <w:tcW w:w="1460" w:type="dxa"/>
            <w:tcBorders>
              <w:top w:val="nil"/>
              <w:left w:val="nil"/>
              <w:bottom w:val="nil"/>
              <w:right w:val="nil"/>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p>
        </w:tc>
        <w:tc>
          <w:tcPr>
            <w:tcW w:w="2320" w:type="dxa"/>
            <w:tcBorders>
              <w:top w:val="nil"/>
              <w:left w:val="nil"/>
              <w:bottom w:val="nil"/>
              <w:right w:val="nil"/>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p>
        </w:tc>
      </w:tr>
      <w:tr w:rsidR="00847AD3" w:rsidRPr="00847AD3" w:rsidTr="00847AD3">
        <w:trPr>
          <w:trHeight w:val="288"/>
        </w:trPr>
        <w:tc>
          <w:tcPr>
            <w:tcW w:w="3660" w:type="dxa"/>
            <w:tcBorders>
              <w:top w:val="single" w:sz="4" w:space="0" w:color="auto"/>
              <w:left w:val="single" w:sz="4" w:space="0" w:color="auto"/>
              <w:bottom w:val="single" w:sz="4" w:space="0" w:color="auto"/>
              <w:right w:val="nil"/>
            </w:tcBorders>
            <w:shd w:val="clear" w:color="auto" w:fill="A6A6A6"/>
            <w:noWrap/>
            <w:vAlign w:val="center"/>
            <w:hideMark/>
          </w:tcPr>
          <w:p w:rsidR="00847AD3" w:rsidRPr="00847AD3" w:rsidRDefault="00847AD3" w:rsidP="00EE44F9">
            <w:pPr>
              <w:spacing w:before="240"/>
              <w:jc w:val="center"/>
              <w:rPr>
                <w:rFonts w:ascii="Sylfaen" w:eastAsia="Times New Roman" w:hAnsi="Sylfaen" w:cs="Sylfaen"/>
                <w:b/>
                <w:color w:val="000000"/>
                <w:sz w:val="16"/>
                <w:szCs w:val="16"/>
                <w:lang w:val="ka-GE" w:eastAsia="en-US"/>
              </w:rPr>
            </w:pPr>
            <w:r w:rsidRPr="00847AD3">
              <w:rPr>
                <w:rFonts w:ascii="Sylfaen" w:eastAsia="Times New Roman" w:hAnsi="Sylfaen" w:cs="Sylfaen"/>
                <w:b/>
                <w:color w:val="000000"/>
                <w:sz w:val="16"/>
                <w:szCs w:val="16"/>
                <w:lang w:val="ka-GE" w:eastAsia="en-US"/>
              </w:rPr>
              <w:t>2017 წელი</w:t>
            </w:r>
          </w:p>
        </w:tc>
        <w:tc>
          <w:tcPr>
            <w:tcW w:w="1080" w:type="dxa"/>
            <w:tcBorders>
              <w:top w:val="single" w:sz="4" w:space="0" w:color="auto"/>
              <w:left w:val="single" w:sz="4" w:space="0" w:color="auto"/>
              <w:bottom w:val="single" w:sz="4" w:space="0" w:color="auto"/>
              <w:right w:val="single" w:sz="4" w:space="0" w:color="auto"/>
            </w:tcBorders>
            <w:shd w:val="clear" w:color="auto" w:fill="A6A6A6"/>
            <w:noWrap/>
            <w:vAlign w:val="center"/>
            <w:hideMark/>
          </w:tcPr>
          <w:p w:rsidR="00847AD3" w:rsidRPr="00847AD3" w:rsidRDefault="00847AD3" w:rsidP="00EE44F9">
            <w:pPr>
              <w:spacing w:before="240"/>
              <w:jc w:val="center"/>
              <w:rPr>
                <w:rFonts w:ascii="Sylfaen" w:eastAsia="Times New Roman" w:hAnsi="Sylfaen" w:cs="Sylfaen"/>
                <w:b/>
                <w:color w:val="000000"/>
                <w:sz w:val="16"/>
                <w:szCs w:val="16"/>
                <w:lang w:val="ka-GE" w:eastAsia="en-US"/>
              </w:rPr>
            </w:pPr>
            <w:r w:rsidRPr="00847AD3">
              <w:rPr>
                <w:rFonts w:ascii="Sylfaen" w:eastAsia="Times New Roman" w:hAnsi="Sylfaen" w:cs="Sylfaen"/>
                <w:b/>
                <w:color w:val="000000"/>
                <w:sz w:val="16"/>
                <w:szCs w:val="16"/>
                <w:lang w:val="ka-GE" w:eastAsia="en-US"/>
              </w:rPr>
              <w:t>პროექტები</w:t>
            </w:r>
          </w:p>
        </w:tc>
        <w:tc>
          <w:tcPr>
            <w:tcW w:w="1460" w:type="dxa"/>
            <w:tcBorders>
              <w:top w:val="single" w:sz="4" w:space="0" w:color="auto"/>
              <w:left w:val="nil"/>
              <w:bottom w:val="single" w:sz="4" w:space="0" w:color="auto"/>
              <w:right w:val="single" w:sz="4" w:space="0" w:color="auto"/>
            </w:tcBorders>
            <w:shd w:val="clear" w:color="auto" w:fill="A6A6A6"/>
            <w:noWrap/>
            <w:vAlign w:val="center"/>
            <w:hideMark/>
          </w:tcPr>
          <w:p w:rsidR="00847AD3" w:rsidRPr="00847AD3" w:rsidRDefault="00847AD3" w:rsidP="00EE44F9">
            <w:pPr>
              <w:spacing w:before="240"/>
              <w:jc w:val="center"/>
              <w:rPr>
                <w:rFonts w:ascii="Sylfaen" w:eastAsia="Times New Roman" w:hAnsi="Sylfaen" w:cs="Sylfaen"/>
                <w:b/>
                <w:color w:val="000000"/>
                <w:sz w:val="16"/>
                <w:szCs w:val="16"/>
                <w:lang w:val="ka-GE" w:eastAsia="en-US"/>
              </w:rPr>
            </w:pPr>
            <w:r w:rsidRPr="00847AD3">
              <w:rPr>
                <w:rFonts w:ascii="Sylfaen" w:eastAsia="Times New Roman" w:hAnsi="Sylfaen" w:cs="Sylfaen"/>
                <w:b/>
                <w:color w:val="000000"/>
                <w:sz w:val="16"/>
                <w:szCs w:val="16"/>
                <w:lang w:val="ka-GE" w:eastAsia="en-US"/>
              </w:rPr>
              <w:t>ბენეფიციარები</w:t>
            </w:r>
          </w:p>
        </w:tc>
        <w:tc>
          <w:tcPr>
            <w:tcW w:w="2320" w:type="dxa"/>
            <w:tcBorders>
              <w:top w:val="single" w:sz="4" w:space="0" w:color="auto"/>
              <w:left w:val="nil"/>
              <w:bottom w:val="single" w:sz="4" w:space="0" w:color="auto"/>
              <w:right w:val="single" w:sz="4" w:space="0" w:color="auto"/>
            </w:tcBorders>
            <w:shd w:val="clear" w:color="auto" w:fill="A6A6A6"/>
            <w:noWrap/>
            <w:vAlign w:val="center"/>
            <w:hideMark/>
          </w:tcPr>
          <w:p w:rsidR="00847AD3" w:rsidRPr="00847AD3" w:rsidRDefault="00847AD3" w:rsidP="00EE44F9">
            <w:pPr>
              <w:spacing w:before="240"/>
              <w:jc w:val="center"/>
              <w:rPr>
                <w:rFonts w:ascii="Sylfaen" w:eastAsia="Times New Roman" w:hAnsi="Sylfaen" w:cs="Sylfaen"/>
                <w:b/>
                <w:color w:val="000000"/>
                <w:sz w:val="16"/>
                <w:szCs w:val="16"/>
                <w:lang w:val="ka-GE" w:eastAsia="en-US"/>
              </w:rPr>
            </w:pPr>
            <w:r w:rsidRPr="00847AD3">
              <w:rPr>
                <w:rFonts w:ascii="Sylfaen" w:eastAsia="Times New Roman" w:hAnsi="Sylfaen" w:cs="Sylfaen"/>
                <w:b/>
                <w:color w:val="000000"/>
                <w:sz w:val="16"/>
                <w:szCs w:val="16"/>
                <w:lang w:val="ka-GE" w:eastAsia="en-US"/>
              </w:rPr>
              <w:t>თანადაფინანსების თანხა</w:t>
            </w:r>
          </w:p>
        </w:tc>
      </w:tr>
      <w:tr w:rsidR="00847AD3" w:rsidRPr="00847AD3" w:rsidTr="00847AD3">
        <w:trPr>
          <w:trHeight w:val="288"/>
        </w:trPr>
        <w:tc>
          <w:tcPr>
            <w:tcW w:w="3660" w:type="dxa"/>
            <w:tcBorders>
              <w:top w:val="single" w:sz="4" w:space="0" w:color="auto"/>
              <w:left w:val="single" w:sz="4" w:space="0" w:color="auto"/>
              <w:bottom w:val="single" w:sz="4" w:space="0" w:color="auto"/>
              <w:right w:val="single" w:sz="4" w:space="0" w:color="auto"/>
            </w:tcBorders>
            <w:shd w:val="clear" w:color="000000" w:fill="E2EFDA"/>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t>აჭარის</w:t>
            </w:r>
            <w:r w:rsidR="002131AB">
              <w:rPr>
                <w:rFonts w:ascii="Sylfaen" w:eastAsia="Times New Roman" w:hAnsi="Sylfaen" w:cs="Sylfaen"/>
                <w:b/>
                <w:bCs/>
                <w:color w:val="000000"/>
                <w:sz w:val="16"/>
                <w:szCs w:val="16"/>
                <w:lang w:val="ka-GE" w:eastAsia="en-US"/>
              </w:rPr>
              <w:t xml:space="preserve"> </w:t>
            </w:r>
            <w:r w:rsidRPr="00847AD3">
              <w:rPr>
                <w:rFonts w:ascii="Sylfaen" w:eastAsia="Times New Roman" w:hAnsi="Sylfaen" w:cs="Sylfaen"/>
                <w:b/>
                <w:bCs/>
                <w:color w:val="000000"/>
                <w:sz w:val="16"/>
                <w:szCs w:val="16"/>
                <w:lang w:eastAsia="en-US"/>
              </w:rPr>
              <w:t>ავტონომიური</w:t>
            </w:r>
            <w:r w:rsidR="002131AB">
              <w:rPr>
                <w:rFonts w:ascii="Sylfaen" w:eastAsia="Times New Roman" w:hAnsi="Sylfaen" w:cs="Sylfaen"/>
                <w:b/>
                <w:bCs/>
                <w:color w:val="000000"/>
                <w:sz w:val="16"/>
                <w:szCs w:val="16"/>
                <w:lang w:val="ka-GE" w:eastAsia="en-US"/>
              </w:rPr>
              <w:t xml:space="preserve"> </w:t>
            </w:r>
            <w:r w:rsidRPr="00847AD3">
              <w:rPr>
                <w:rFonts w:ascii="Sylfaen" w:eastAsia="Times New Roman" w:hAnsi="Sylfaen" w:cs="Sylfaen"/>
                <w:b/>
                <w:bCs/>
                <w:color w:val="000000"/>
                <w:sz w:val="16"/>
                <w:szCs w:val="16"/>
                <w:lang w:eastAsia="en-US"/>
              </w:rPr>
              <w:t>რესპუბლიკა</w:t>
            </w:r>
          </w:p>
        </w:tc>
        <w:tc>
          <w:tcPr>
            <w:tcW w:w="108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38</w:t>
            </w:r>
          </w:p>
        </w:tc>
        <w:tc>
          <w:tcPr>
            <w:tcW w:w="146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249</w:t>
            </w:r>
          </w:p>
        </w:tc>
        <w:tc>
          <w:tcPr>
            <w:tcW w:w="232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 078 610,00</w:t>
            </w:r>
          </w:p>
        </w:tc>
      </w:tr>
      <w:tr w:rsidR="00847AD3" w:rsidRPr="00847AD3" w:rsidTr="00847AD3">
        <w:trPr>
          <w:trHeight w:val="288"/>
        </w:trPr>
        <w:tc>
          <w:tcPr>
            <w:tcW w:w="3660" w:type="dxa"/>
            <w:tcBorders>
              <w:top w:val="nil"/>
              <w:left w:val="single" w:sz="4" w:space="0" w:color="auto"/>
              <w:bottom w:val="single" w:sz="4" w:space="0" w:color="auto"/>
              <w:right w:val="single" w:sz="4" w:space="0" w:color="auto"/>
            </w:tcBorders>
            <w:shd w:val="clear" w:color="000000" w:fill="E2EFDA"/>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t>გურია</w:t>
            </w:r>
          </w:p>
        </w:tc>
        <w:tc>
          <w:tcPr>
            <w:tcW w:w="108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w:t>
            </w:r>
          </w:p>
        </w:tc>
        <w:tc>
          <w:tcPr>
            <w:tcW w:w="146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3</w:t>
            </w:r>
          </w:p>
        </w:tc>
        <w:tc>
          <w:tcPr>
            <w:tcW w:w="232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5 000,00</w:t>
            </w:r>
          </w:p>
        </w:tc>
      </w:tr>
      <w:tr w:rsidR="00847AD3" w:rsidRPr="00847AD3" w:rsidTr="00847AD3">
        <w:trPr>
          <w:trHeight w:val="288"/>
        </w:trPr>
        <w:tc>
          <w:tcPr>
            <w:tcW w:w="3660" w:type="dxa"/>
            <w:tcBorders>
              <w:top w:val="nil"/>
              <w:left w:val="single" w:sz="4" w:space="0" w:color="auto"/>
              <w:bottom w:val="single" w:sz="4" w:space="0" w:color="auto"/>
              <w:right w:val="single" w:sz="4" w:space="0" w:color="auto"/>
            </w:tcBorders>
            <w:shd w:val="clear" w:color="000000" w:fill="E2EFDA"/>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t>იმერეთი</w:t>
            </w:r>
          </w:p>
        </w:tc>
        <w:tc>
          <w:tcPr>
            <w:tcW w:w="108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8</w:t>
            </w:r>
          </w:p>
        </w:tc>
        <w:tc>
          <w:tcPr>
            <w:tcW w:w="146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24</w:t>
            </w:r>
          </w:p>
        </w:tc>
        <w:tc>
          <w:tcPr>
            <w:tcW w:w="232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07 996,00</w:t>
            </w:r>
          </w:p>
        </w:tc>
      </w:tr>
      <w:tr w:rsidR="00847AD3" w:rsidRPr="00847AD3" w:rsidTr="00847AD3">
        <w:trPr>
          <w:trHeight w:val="288"/>
        </w:trPr>
        <w:tc>
          <w:tcPr>
            <w:tcW w:w="3660" w:type="dxa"/>
            <w:tcBorders>
              <w:top w:val="nil"/>
              <w:left w:val="single" w:sz="4" w:space="0" w:color="auto"/>
              <w:bottom w:val="single" w:sz="4" w:space="0" w:color="auto"/>
              <w:right w:val="single" w:sz="4" w:space="0" w:color="auto"/>
            </w:tcBorders>
            <w:shd w:val="clear" w:color="000000" w:fill="E2EFDA"/>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t>კახეთი</w:t>
            </w:r>
          </w:p>
        </w:tc>
        <w:tc>
          <w:tcPr>
            <w:tcW w:w="108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75</w:t>
            </w:r>
          </w:p>
        </w:tc>
        <w:tc>
          <w:tcPr>
            <w:tcW w:w="146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58</w:t>
            </w:r>
          </w:p>
        </w:tc>
        <w:tc>
          <w:tcPr>
            <w:tcW w:w="232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679 773,00</w:t>
            </w:r>
          </w:p>
        </w:tc>
      </w:tr>
      <w:tr w:rsidR="00847AD3" w:rsidRPr="00847AD3" w:rsidTr="00847AD3">
        <w:trPr>
          <w:trHeight w:val="288"/>
        </w:trPr>
        <w:tc>
          <w:tcPr>
            <w:tcW w:w="3660" w:type="dxa"/>
            <w:tcBorders>
              <w:top w:val="nil"/>
              <w:left w:val="single" w:sz="4" w:space="0" w:color="auto"/>
              <w:bottom w:val="single" w:sz="4" w:space="0" w:color="auto"/>
              <w:right w:val="single" w:sz="4" w:space="0" w:color="auto"/>
            </w:tcBorders>
            <w:shd w:val="clear" w:color="000000" w:fill="E2EFDA"/>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t>მცხეთა</w:t>
            </w:r>
            <w:r w:rsidRPr="00847AD3">
              <w:rPr>
                <w:rFonts w:ascii="Calibri" w:eastAsia="Times New Roman" w:hAnsi="Calibri" w:cs="Calibri"/>
                <w:b/>
                <w:bCs/>
                <w:color w:val="000000"/>
                <w:sz w:val="16"/>
                <w:szCs w:val="16"/>
                <w:lang w:eastAsia="en-US"/>
              </w:rPr>
              <w:t>-</w:t>
            </w:r>
            <w:r w:rsidRPr="00847AD3">
              <w:rPr>
                <w:rFonts w:ascii="Sylfaen" w:eastAsia="Times New Roman" w:hAnsi="Sylfaen" w:cs="Sylfaen"/>
                <w:b/>
                <w:bCs/>
                <w:color w:val="000000"/>
                <w:sz w:val="16"/>
                <w:szCs w:val="16"/>
                <w:lang w:eastAsia="en-US"/>
              </w:rPr>
              <w:t>მთიანეთი</w:t>
            </w:r>
          </w:p>
        </w:tc>
        <w:tc>
          <w:tcPr>
            <w:tcW w:w="108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37</w:t>
            </w:r>
          </w:p>
        </w:tc>
        <w:tc>
          <w:tcPr>
            <w:tcW w:w="146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256</w:t>
            </w:r>
          </w:p>
        </w:tc>
        <w:tc>
          <w:tcPr>
            <w:tcW w:w="232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 092 913,97</w:t>
            </w:r>
          </w:p>
        </w:tc>
      </w:tr>
      <w:tr w:rsidR="00847AD3" w:rsidRPr="00847AD3" w:rsidTr="00847AD3">
        <w:trPr>
          <w:trHeight w:val="288"/>
        </w:trPr>
        <w:tc>
          <w:tcPr>
            <w:tcW w:w="3660" w:type="dxa"/>
            <w:tcBorders>
              <w:top w:val="nil"/>
              <w:left w:val="single" w:sz="4" w:space="0" w:color="auto"/>
              <w:bottom w:val="single" w:sz="4" w:space="0" w:color="auto"/>
              <w:right w:val="single" w:sz="4" w:space="0" w:color="auto"/>
            </w:tcBorders>
            <w:shd w:val="clear" w:color="000000" w:fill="E2EFDA"/>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t>რაჭა</w:t>
            </w:r>
            <w:r w:rsidRPr="00847AD3">
              <w:rPr>
                <w:rFonts w:ascii="Calibri" w:eastAsia="Times New Roman" w:hAnsi="Calibri" w:cs="Calibri"/>
                <w:b/>
                <w:bCs/>
                <w:color w:val="000000"/>
                <w:sz w:val="16"/>
                <w:szCs w:val="16"/>
                <w:lang w:eastAsia="en-US"/>
              </w:rPr>
              <w:t>-</w:t>
            </w:r>
            <w:r w:rsidRPr="00847AD3">
              <w:rPr>
                <w:rFonts w:ascii="Sylfaen" w:eastAsia="Times New Roman" w:hAnsi="Sylfaen" w:cs="Sylfaen"/>
                <w:b/>
                <w:bCs/>
                <w:color w:val="000000"/>
                <w:sz w:val="16"/>
                <w:szCs w:val="16"/>
                <w:lang w:eastAsia="en-US"/>
              </w:rPr>
              <w:t>ლეჩხუმი</w:t>
            </w:r>
            <w:r w:rsidR="002131AB">
              <w:rPr>
                <w:rFonts w:ascii="Sylfaen" w:eastAsia="Times New Roman" w:hAnsi="Sylfaen" w:cs="Sylfaen"/>
                <w:b/>
                <w:bCs/>
                <w:color w:val="000000"/>
                <w:sz w:val="16"/>
                <w:szCs w:val="16"/>
                <w:lang w:val="ka-GE" w:eastAsia="en-US"/>
              </w:rPr>
              <w:t xml:space="preserve"> </w:t>
            </w:r>
            <w:r w:rsidRPr="00847AD3">
              <w:rPr>
                <w:rFonts w:ascii="Sylfaen" w:eastAsia="Times New Roman" w:hAnsi="Sylfaen" w:cs="Sylfaen"/>
                <w:b/>
                <w:bCs/>
                <w:color w:val="000000"/>
                <w:sz w:val="16"/>
                <w:szCs w:val="16"/>
                <w:lang w:eastAsia="en-US"/>
              </w:rPr>
              <w:t>და</w:t>
            </w:r>
            <w:r w:rsidR="002131AB">
              <w:rPr>
                <w:rFonts w:ascii="Sylfaen" w:eastAsia="Times New Roman" w:hAnsi="Sylfaen" w:cs="Sylfaen"/>
                <w:b/>
                <w:bCs/>
                <w:color w:val="000000"/>
                <w:sz w:val="16"/>
                <w:szCs w:val="16"/>
                <w:lang w:val="ka-GE" w:eastAsia="en-US"/>
              </w:rPr>
              <w:t xml:space="preserve"> </w:t>
            </w:r>
            <w:r w:rsidRPr="00847AD3">
              <w:rPr>
                <w:rFonts w:ascii="Sylfaen" w:eastAsia="Times New Roman" w:hAnsi="Sylfaen" w:cs="Sylfaen"/>
                <w:b/>
                <w:bCs/>
                <w:color w:val="000000"/>
                <w:sz w:val="16"/>
                <w:szCs w:val="16"/>
                <w:lang w:eastAsia="en-US"/>
              </w:rPr>
              <w:t>ქვემო</w:t>
            </w:r>
            <w:r w:rsidR="002131AB">
              <w:rPr>
                <w:rFonts w:ascii="Sylfaen" w:eastAsia="Times New Roman" w:hAnsi="Sylfaen" w:cs="Sylfaen"/>
                <w:b/>
                <w:bCs/>
                <w:color w:val="000000"/>
                <w:sz w:val="16"/>
                <w:szCs w:val="16"/>
                <w:lang w:val="ka-GE" w:eastAsia="en-US"/>
              </w:rPr>
              <w:t xml:space="preserve"> </w:t>
            </w:r>
            <w:r w:rsidRPr="00847AD3">
              <w:rPr>
                <w:rFonts w:ascii="Sylfaen" w:eastAsia="Times New Roman" w:hAnsi="Sylfaen" w:cs="Sylfaen"/>
                <w:b/>
                <w:bCs/>
                <w:color w:val="000000"/>
                <w:sz w:val="16"/>
                <w:szCs w:val="16"/>
                <w:lang w:eastAsia="en-US"/>
              </w:rPr>
              <w:t>სვანეთი</w:t>
            </w:r>
          </w:p>
        </w:tc>
        <w:tc>
          <w:tcPr>
            <w:tcW w:w="108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244</w:t>
            </w:r>
          </w:p>
        </w:tc>
        <w:tc>
          <w:tcPr>
            <w:tcW w:w="146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325</w:t>
            </w:r>
          </w:p>
        </w:tc>
        <w:tc>
          <w:tcPr>
            <w:tcW w:w="232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 389 975,00</w:t>
            </w:r>
          </w:p>
        </w:tc>
      </w:tr>
      <w:tr w:rsidR="00847AD3" w:rsidRPr="00847AD3" w:rsidTr="00847AD3">
        <w:trPr>
          <w:trHeight w:val="288"/>
        </w:trPr>
        <w:tc>
          <w:tcPr>
            <w:tcW w:w="3660" w:type="dxa"/>
            <w:tcBorders>
              <w:top w:val="nil"/>
              <w:left w:val="single" w:sz="4" w:space="0" w:color="auto"/>
              <w:bottom w:val="single" w:sz="4" w:space="0" w:color="auto"/>
              <w:right w:val="single" w:sz="4" w:space="0" w:color="auto"/>
            </w:tcBorders>
            <w:shd w:val="clear" w:color="000000" w:fill="E2EFDA"/>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t>სამეგრელო</w:t>
            </w:r>
            <w:r w:rsidRPr="00847AD3">
              <w:rPr>
                <w:rFonts w:ascii="Calibri" w:eastAsia="Times New Roman" w:hAnsi="Calibri" w:cs="Calibri"/>
                <w:b/>
                <w:bCs/>
                <w:color w:val="000000"/>
                <w:sz w:val="16"/>
                <w:szCs w:val="16"/>
                <w:lang w:eastAsia="en-US"/>
              </w:rPr>
              <w:t>-</w:t>
            </w:r>
            <w:r w:rsidRPr="00847AD3">
              <w:rPr>
                <w:rFonts w:ascii="Sylfaen" w:eastAsia="Times New Roman" w:hAnsi="Sylfaen" w:cs="Sylfaen"/>
                <w:b/>
                <w:bCs/>
                <w:color w:val="000000"/>
                <w:sz w:val="16"/>
                <w:szCs w:val="16"/>
                <w:lang w:eastAsia="en-US"/>
              </w:rPr>
              <w:t>ზემო</w:t>
            </w:r>
            <w:r w:rsidR="002131AB">
              <w:rPr>
                <w:rFonts w:ascii="Sylfaen" w:eastAsia="Times New Roman" w:hAnsi="Sylfaen" w:cs="Sylfaen"/>
                <w:b/>
                <w:bCs/>
                <w:color w:val="000000"/>
                <w:sz w:val="16"/>
                <w:szCs w:val="16"/>
                <w:lang w:val="ka-GE" w:eastAsia="en-US"/>
              </w:rPr>
              <w:t xml:space="preserve"> </w:t>
            </w:r>
            <w:r w:rsidRPr="00847AD3">
              <w:rPr>
                <w:rFonts w:ascii="Sylfaen" w:eastAsia="Times New Roman" w:hAnsi="Sylfaen" w:cs="Sylfaen"/>
                <w:b/>
                <w:bCs/>
                <w:color w:val="000000"/>
                <w:sz w:val="16"/>
                <w:szCs w:val="16"/>
                <w:lang w:eastAsia="en-US"/>
              </w:rPr>
              <w:t>სვანეთი</w:t>
            </w:r>
          </w:p>
        </w:tc>
        <w:tc>
          <w:tcPr>
            <w:tcW w:w="108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30</w:t>
            </w:r>
          </w:p>
        </w:tc>
        <w:tc>
          <w:tcPr>
            <w:tcW w:w="146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232</w:t>
            </w:r>
          </w:p>
        </w:tc>
        <w:tc>
          <w:tcPr>
            <w:tcW w:w="232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 060 420,00</w:t>
            </w:r>
          </w:p>
        </w:tc>
      </w:tr>
      <w:tr w:rsidR="00847AD3" w:rsidRPr="00847AD3" w:rsidTr="00847AD3">
        <w:trPr>
          <w:trHeight w:val="288"/>
        </w:trPr>
        <w:tc>
          <w:tcPr>
            <w:tcW w:w="3660" w:type="dxa"/>
            <w:tcBorders>
              <w:top w:val="nil"/>
              <w:left w:val="single" w:sz="4" w:space="0" w:color="auto"/>
              <w:bottom w:val="single" w:sz="4" w:space="0" w:color="auto"/>
              <w:right w:val="single" w:sz="4" w:space="0" w:color="auto"/>
            </w:tcBorders>
            <w:shd w:val="clear" w:color="000000" w:fill="E2EFDA"/>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t>სამცხე</w:t>
            </w:r>
            <w:r w:rsidRPr="00847AD3">
              <w:rPr>
                <w:rFonts w:ascii="Calibri" w:eastAsia="Times New Roman" w:hAnsi="Calibri" w:cs="Calibri"/>
                <w:b/>
                <w:bCs/>
                <w:color w:val="000000"/>
                <w:sz w:val="16"/>
                <w:szCs w:val="16"/>
                <w:lang w:eastAsia="en-US"/>
              </w:rPr>
              <w:t>-</w:t>
            </w:r>
            <w:r w:rsidRPr="00847AD3">
              <w:rPr>
                <w:rFonts w:ascii="Sylfaen" w:eastAsia="Times New Roman" w:hAnsi="Sylfaen" w:cs="Sylfaen"/>
                <w:b/>
                <w:bCs/>
                <w:color w:val="000000"/>
                <w:sz w:val="16"/>
                <w:szCs w:val="16"/>
                <w:lang w:eastAsia="en-US"/>
              </w:rPr>
              <w:t>ჯავახეთი</w:t>
            </w:r>
          </w:p>
        </w:tc>
        <w:tc>
          <w:tcPr>
            <w:tcW w:w="108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67</w:t>
            </w:r>
          </w:p>
        </w:tc>
        <w:tc>
          <w:tcPr>
            <w:tcW w:w="146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248</w:t>
            </w:r>
          </w:p>
        </w:tc>
        <w:tc>
          <w:tcPr>
            <w:tcW w:w="232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 150 645,00</w:t>
            </w:r>
          </w:p>
        </w:tc>
      </w:tr>
      <w:tr w:rsidR="00847AD3" w:rsidRPr="00847AD3" w:rsidTr="00847AD3">
        <w:trPr>
          <w:trHeight w:val="288"/>
        </w:trPr>
        <w:tc>
          <w:tcPr>
            <w:tcW w:w="3660" w:type="dxa"/>
            <w:tcBorders>
              <w:top w:val="nil"/>
              <w:left w:val="single" w:sz="4" w:space="0" w:color="auto"/>
              <w:bottom w:val="single" w:sz="4" w:space="0" w:color="auto"/>
              <w:right w:val="single" w:sz="4" w:space="0" w:color="auto"/>
            </w:tcBorders>
            <w:shd w:val="clear" w:color="000000" w:fill="E2EFDA"/>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t>ქვემო</w:t>
            </w:r>
            <w:r w:rsidR="002131AB">
              <w:rPr>
                <w:rFonts w:ascii="Sylfaen" w:eastAsia="Times New Roman" w:hAnsi="Sylfaen" w:cs="Sylfaen"/>
                <w:b/>
                <w:bCs/>
                <w:color w:val="000000"/>
                <w:sz w:val="16"/>
                <w:szCs w:val="16"/>
                <w:lang w:val="ka-GE" w:eastAsia="en-US"/>
              </w:rPr>
              <w:t xml:space="preserve"> </w:t>
            </w:r>
            <w:r w:rsidRPr="00847AD3">
              <w:rPr>
                <w:rFonts w:ascii="Sylfaen" w:eastAsia="Times New Roman" w:hAnsi="Sylfaen" w:cs="Sylfaen"/>
                <w:b/>
                <w:bCs/>
                <w:color w:val="000000"/>
                <w:sz w:val="16"/>
                <w:szCs w:val="16"/>
                <w:lang w:eastAsia="en-US"/>
              </w:rPr>
              <w:t>ქართლი</w:t>
            </w:r>
          </w:p>
        </w:tc>
        <w:tc>
          <w:tcPr>
            <w:tcW w:w="108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79</w:t>
            </w:r>
          </w:p>
        </w:tc>
        <w:tc>
          <w:tcPr>
            <w:tcW w:w="146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37</w:t>
            </w:r>
          </w:p>
        </w:tc>
        <w:tc>
          <w:tcPr>
            <w:tcW w:w="232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644 850,00</w:t>
            </w:r>
          </w:p>
        </w:tc>
      </w:tr>
      <w:tr w:rsidR="00847AD3" w:rsidRPr="00847AD3" w:rsidTr="00847AD3">
        <w:trPr>
          <w:trHeight w:val="300"/>
        </w:trPr>
        <w:tc>
          <w:tcPr>
            <w:tcW w:w="3660" w:type="dxa"/>
            <w:tcBorders>
              <w:top w:val="nil"/>
              <w:left w:val="single" w:sz="4" w:space="0" w:color="auto"/>
              <w:bottom w:val="nil"/>
              <w:right w:val="single" w:sz="4" w:space="0" w:color="auto"/>
            </w:tcBorders>
            <w:shd w:val="clear" w:color="000000" w:fill="E2EFDA"/>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t>შიდა</w:t>
            </w:r>
            <w:r w:rsidR="002131AB">
              <w:rPr>
                <w:rFonts w:ascii="Sylfaen" w:eastAsia="Times New Roman" w:hAnsi="Sylfaen" w:cs="Sylfaen"/>
                <w:b/>
                <w:bCs/>
                <w:color w:val="000000"/>
                <w:sz w:val="16"/>
                <w:szCs w:val="16"/>
                <w:lang w:val="ka-GE" w:eastAsia="en-US"/>
              </w:rPr>
              <w:t xml:space="preserve"> </w:t>
            </w:r>
            <w:r w:rsidRPr="00847AD3">
              <w:rPr>
                <w:rFonts w:ascii="Sylfaen" w:eastAsia="Times New Roman" w:hAnsi="Sylfaen" w:cs="Sylfaen"/>
                <w:b/>
                <w:bCs/>
                <w:color w:val="000000"/>
                <w:sz w:val="16"/>
                <w:szCs w:val="16"/>
                <w:lang w:eastAsia="en-US"/>
              </w:rPr>
              <w:t>ქართლი</w:t>
            </w:r>
          </w:p>
        </w:tc>
        <w:tc>
          <w:tcPr>
            <w:tcW w:w="1080" w:type="dxa"/>
            <w:tcBorders>
              <w:top w:val="nil"/>
              <w:left w:val="nil"/>
              <w:bottom w:val="nil"/>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4</w:t>
            </w:r>
          </w:p>
        </w:tc>
        <w:tc>
          <w:tcPr>
            <w:tcW w:w="1460" w:type="dxa"/>
            <w:tcBorders>
              <w:top w:val="nil"/>
              <w:left w:val="nil"/>
              <w:bottom w:val="nil"/>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27</w:t>
            </w:r>
          </w:p>
        </w:tc>
        <w:tc>
          <w:tcPr>
            <w:tcW w:w="2320" w:type="dxa"/>
            <w:tcBorders>
              <w:top w:val="nil"/>
              <w:left w:val="nil"/>
              <w:bottom w:val="single" w:sz="4" w:space="0" w:color="auto"/>
              <w:right w:val="single" w:sz="4" w:space="0" w:color="auto"/>
            </w:tcBorders>
            <w:shd w:val="clear" w:color="auto" w:fill="auto"/>
            <w:noWrap/>
            <w:vAlign w:val="center"/>
            <w:hideMark/>
          </w:tcPr>
          <w:p w:rsidR="00847AD3" w:rsidRPr="00847AD3" w:rsidRDefault="00847AD3" w:rsidP="00EE44F9">
            <w:pPr>
              <w:spacing w:before="240"/>
              <w:jc w:val="center"/>
              <w:rPr>
                <w:rFonts w:ascii="Calibri" w:eastAsia="Times New Roman" w:hAnsi="Calibri" w:cs="Calibri"/>
                <w:color w:val="000000"/>
                <w:sz w:val="16"/>
                <w:szCs w:val="16"/>
                <w:lang w:eastAsia="en-US"/>
              </w:rPr>
            </w:pPr>
            <w:r w:rsidRPr="00847AD3">
              <w:rPr>
                <w:rFonts w:ascii="Calibri" w:eastAsia="Times New Roman" w:hAnsi="Calibri" w:cs="Calibri"/>
                <w:color w:val="000000"/>
                <w:sz w:val="16"/>
                <w:szCs w:val="16"/>
                <w:lang w:eastAsia="en-US"/>
              </w:rPr>
              <w:t>125 517,00</w:t>
            </w:r>
          </w:p>
        </w:tc>
      </w:tr>
      <w:tr w:rsidR="00847AD3" w:rsidRPr="00847AD3" w:rsidTr="00847AD3">
        <w:trPr>
          <w:trHeight w:val="300"/>
        </w:trPr>
        <w:tc>
          <w:tcPr>
            <w:tcW w:w="3660" w:type="dxa"/>
            <w:tcBorders>
              <w:top w:val="single" w:sz="8" w:space="0" w:color="auto"/>
              <w:left w:val="single" w:sz="8" w:space="0" w:color="auto"/>
              <w:bottom w:val="single" w:sz="8" w:space="0" w:color="auto"/>
              <w:right w:val="single" w:sz="4" w:space="0" w:color="auto"/>
            </w:tcBorders>
            <w:shd w:val="clear" w:color="000000" w:fill="DBDBDB"/>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Sylfaen" w:eastAsia="Times New Roman" w:hAnsi="Sylfaen" w:cs="Sylfaen"/>
                <w:b/>
                <w:bCs/>
                <w:color w:val="000000"/>
                <w:sz w:val="16"/>
                <w:szCs w:val="16"/>
                <w:lang w:eastAsia="en-US"/>
              </w:rPr>
              <w:t>ჯამი</w:t>
            </w:r>
            <w:r w:rsidRPr="00847AD3">
              <w:rPr>
                <w:rFonts w:ascii="Calibri" w:eastAsia="Times New Roman" w:hAnsi="Calibri" w:cs="Calibri"/>
                <w:b/>
                <w:bCs/>
                <w:color w:val="000000"/>
                <w:sz w:val="16"/>
                <w:szCs w:val="16"/>
                <w:lang w:eastAsia="en-US"/>
              </w:rPr>
              <w:t>:</w:t>
            </w:r>
          </w:p>
        </w:tc>
        <w:tc>
          <w:tcPr>
            <w:tcW w:w="1080" w:type="dxa"/>
            <w:tcBorders>
              <w:top w:val="single" w:sz="8" w:space="0" w:color="auto"/>
              <w:left w:val="nil"/>
              <w:bottom w:val="single" w:sz="8" w:space="0" w:color="auto"/>
              <w:right w:val="single" w:sz="4" w:space="0" w:color="auto"/>
            </w:tcBorders>
            <w:shd w:val="clear" w:color="000000" w:fill="DBDBDB"/>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Calibri" w:eastAsia="Times New Roman" w:hAnsi="Calibri" w:cs="Calibri"/>
                <w:b/>
                <w:bCs/>
                <w:color w:val="000000"/>
                <w:sz w:val="16"/>
                <w:szCs w:val="16"/>
                <w:lang w:eastAsia="en-US"/>
              </w:rPr>
              <w:t>1003</w:t>
            </w:r>
          </w:p>
        </w:tc>
        <w:tc>
          <w:tcPr>
            <w:tcW w:w="1460" w:type="dxa"/>
            <w:tcBorders>
              <w:top w:val="single" w:sz="8" w:space="0" w:color="auto"/>
              <w:left w:val="nil"/>
              <w:bottom w:val="single" w:sz="8" w:space="0" w:color="auto"/>
              <w:right w:val="single" w:sz="4" w:space="0" w:color="auto"/>
            </w:tcBorders>
            <w:shd w:val="clear" w:color="000000" w:fill="DBDBDB"/>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Calibri" w:eastAsia="Times New Roman" w:hAnsi="Calibri" w:cs="Calibri"/>
                <w:b/>
                <w:bCs/>
                <w:color w:val="000000"/>
                <w:sz w:val="16"/>
                <w:szCs w:val="16"/>
                <w:lang w:eastAsia="en-US"/>
              </w:rPr>
              <w:t>1659</w:t>
            </w:r>
          </w:p>
        </w:tc>
        <w:tc>
          <w:tcPr>
            <w:tcW w:w="2320" w:type="dxa"/>
            <w:tcBorders>
              <w:top w:val="single" w:sz="8" w:space="0" w:color="auto"/>
              <w:left w:val="nil"/>
              <w:bottom w:val="single" w:sz="8" w:space="0" w:color="auto"/>
              <w:right w:val="single" w:sz="4" w:space="0" w:color="auto"/>
            </w:tcBorders>
            <w:shd w:val="clear" w:color="000000" w:fill="DBDBDB"/>
            <w:noWrap/>
            <w:vAlign w:val="center"/>
            <w:hideMark/>
          </w:tcPr>
          <w:p w:rsidR="00847AD3" w:rsidRPr="00847AD3" w:rsidRDefault="00847AD3" w:rsidP="00EE44F9">
            <w:pPr>
              <w:spacing w:before="240"/>
              <w:jc w:val="center"/>
              <w:rPr>
                <w:rFonts w:ascii="Calibri" w:eastAsia="Times New Roman" w:hAnsi="Calibri" w:cs="Calibri"/>
                <w:b/>
                <w:bCs/>
                <w:color w:val="000000"/>
                <w:sz w:val="16"/>
                <w:szCs w:val="16"/>
                <w:lang w:eastAsia="en-US"/>
              </w:rPr>
            </w:pPr>
            <w:r w:rsidRPr="00847AD3">
              <w:rPr>
                <w:rFonts w:ascii="Calibri" w:eastAsia="Times New Roman" w:hAnsi="Calibri" w:cs="Calibri"/>
                <w:b/>
                <w:bCs/>
                <w:color w:val="000000"/>
                <w:sz w:val="16"/>
                <w:szCs w:val="16"/>
                <w:lang w:eastAsia="en-US"/>
              </w:rPr>
              <w:t>7 345 699,97</w:t>
            </w:r>
          </w:p>
        </w:tc>
      </w:tr>
    </w:tbl>
    <w:p w:rsidR="00A66199" w:rsidRDefault="00A66199" w:rsidP="00EE44F9">
      <w:pPr>
        <w:spacing w:before="240" w:after="120" w:line="21" w:lineRule="atLeast"/>
        <w:jc w:val="both"/>
        <w:rPr>
          <w:rFonts w:ascii="Sylfaen" w:eastAsia="Times New Roman" w:hAnsi="Sylfaen"/>
          <w:kern w:val="1"/>
          <w:lang w:val="ka-GE" w:eastAsia="ar-SA"/>
        </w:rPr>
      </w:pPr>
    </w:p>
    <w:p w:rsidR="00B63793" w:rsidRPr="00FA4AC0" w:rsidRDefault="002131AB" w:rsidP="00EE44F9">
      <w:pPr>
        <w:spacing w:before="240" w:after="120" w:line="21" w:lineRule="atLeast"/>
        <w:jc w:val="both"/>
        <w:rPr>
          <w:rFonts w:ascii="Sylfaen" w:eastAsia="Times New Roman" w:hAnsi="Sylfaen"/>
          <w:kern w:val="1"/>
          <w:lang w:val="ka-GE" w:eastAsia="ar-SA"/>
        </w:rPr>
      </w:pPr>
      <w:r w:rsidRPr="00FA4AC0">
        <w:rPr>
          <w:rFonts w:ascii="Sylfaen" w:eastAsia="Times New Roman" w:hAnsi="Sylfaen"/>
          <w:kern w:val="1"/>
          <w:lang w:val="ka-GE" w:eastAsia="ar-SA"/>
        </w:rPr>
        <w:t xml:space="preserve">მეწარმეები </w:t>
      </w:r>
      <w:r w:rsidR="00B63793" w:rsidRPr="00FA4AC0">
        <w:rPr>
          <w:rFonts w:ascii="Sylfaen" w:eastAsia="Times New Roman" w:hAnsi="Sylfaen"/>
          <w:kern w:val="1"/>
          <w:lang w:val="ka-GE" w:eastAsia="ar-SA"/>
        </w:rPr>
        <w:t xml:space="preserve">მაღალმთიან </w:t>
      </w:r>
      <w:r w:rsidR="00187130" w:rsidRPr="00FA4AC0">
        <w:rPr>
          <w:rFonts w:ascii="Sylfaen" w:eastAsia="Times New Roman" w:hAnsi="Sylfaen"/>
          <w:kern w:val="1"/>
          <w:lang w:val="ka-GE" w:eastAsia="ar-SA"/>
        </w:rPr>
        <w:t>დასახლებებ</w:t>
      </w:r>
      <w:r>
        <w:rPr>
          <w:rFonts w:ascii="Sylfaen" w:eastAsia="Times New Roman" w:hAnsi="Sylfaen"/>
          <w:kern w:val="1"/>
          <w:lang w:val="ka-GE" w:eastAsia="ar-SA"/>
        </w:rPr>
        <w:t>შ</w:t>
      </w:r>
      <w:r w:rsidR="00187130" w:rsidRPr="00FA4AC0">
        <w:rPr>
          <w:rFonts w:ascii="Sylfaen" w:eastAsia="Times New Roman" w:hAnsi="Sylfaen"/>
          <w:kern w:val="1"/>
          <w:lang w:val="ka-GE" w:eastAsia="ar-SA"/>
        </w:rPr>
        <w:t>ი</w:t>
      </w:r>
      <w:r w:rsidR="00B63793" w:rsidRPr="00FA4AC0">
        <w:rPr>
          <w:rFonts w:ascii="Sylfaen" w:eastAsia="Times New Roman" w:hAnsi="Sylfaen"/>
          <w:kern w:val="1"/>
          <w:lang w:val="ka-GE" w:eastAsia="ar-SA"/>
        </w:rPr>
        <w:t xml:space="preserve"> სირთულეებს აწყდებიან </w:t>
      </w:r>
      <w:r w:rsidRPr="00FA4AC0">
        <w:rPr>
          <w:rFonts w:ascii="Sylfaen" w:eastAsia="Times New Roman" w:hAnsi="Sylfaen"/>
          <w:kern w:val="1"/>
          <w:lang w:val="ka-GE" w:eastAsia="ar-SA"/>
        </w:rPr>
        <w:t>დაფინანსების მიღებაში</w:t>
      </w:r>
      <w:r>
        <w:rPr>
          <w:rFonts w:ascii="Sylfaen" w:eastAsia="Times New Roman" w:hAnsi="Sylfaen"/>
          <w:kern w:val="1"/>
          <w:lang w:val="ka-GE" w:eastAsia="ar-SA"/>
        </w:rPr>
        <w:t xml:space="preserve"> </w:t>
      </w:r>
      <w:r w:rsidR="00B63793" w:rsidRPr="00FA4AC0">
        <w:rPr>
          <w:rFonts w:ascii="Sylfaen" w:eastAsia="Times New Roman" w:hAnsi="Sylfaen"/>
          <w:kern w:val="1"/>
          <w:lang w:val="ka-GE" w:eastAsia="ar-SA"/>
        </w:rPr>
        <w:t>პროგრამის „აწარმოე საქართველოში“ ინდუსტრიულ</w:t>
      </w:r>
      <w:r>
        <w:rPr>
          <w:rFonts w:ascii="Sylfaen" w:eastAsia="Times New Roman" w:hAnsi="Sylfaen"/>
          <w:kern w:val="1"/>
          <w:lang w:val="ka-GE" w:eastAsia="ar-SA"/>
        </w:rPr>
        <w:t>ი</w:t>
      </w:r>
      <w:r w:rsidR="00B63793" w:rsidRPr="00FA4AC0">
        <w:rPr>
          <w:rFonts w:ascii="Sylfaen" w:eastAsia="Times New Roman" w:hAnsi="Sylfaen"/>
          <w:kern w:val="1"/>
          <w:lang w:val="ka-GE" w:eastAsia="ar-SA"/>
        </w:rPr>
        <w:t xml:space="preserve"> კომპონენტ</w:t>
      </w:r>
      <w:r>
        <w:rPr>
          <w:rFonts w:ascii="Sylfaen" w:eastAsia="Times New Roman" w:hAnsi="Sylfaen"/>
          <w:kern w:val="1"/>
          <w:lang w:val="ka-GE" w:eastAsia="ar-SA"/>
        </w:rPr>
        <w:t>ით.</w:t>
      </w:r>
      <w:r w:rsidR="00B63793" w:rsidRPr="00FA4AC0">
        <w:rPr>
          <w:rFonts w:ascii="Sylfaen" w:eastAsia="Times New Roman" w:hAnsi="Sylfaen"/>
          <w:kern w:val="1"/>
          <w:lang w:val="ka-GE" w:eastAsia="ar-SA"/>
        </w:rPr>
        <w:t xml:space="preserve"> სირთულე</w:t>
      </w:r>
      <w:r>
        <w:rPr>
          <w:rFonts w:ascii="Sylfaen" w:eastAsia="Times New Roman" w:hAnsi="Sylfaen"/>
          <w:kern w:val="1"/>
          <w:lang w:val="ka-GE" w:eastAsia="ar-SA"/>
        </w:rPr>
        <w:t>ს განაპირობებს</w:t>
      </w:r>
      <w:r w:rsidR="00B63793" w:rsidRPr="00FA4AC0">
        <w:rPr>
          <w:rFonts w:ascii="Sylfaen" w:eastAsia="Times New Roman" w:hAnsi="Sylfaen"/>
          <w:kern w:val="1"/>
          <w:lang w:val="ka-GE" w:eastAsia="ar-SA"/>
        </w:rPr>
        <w:t xml:space="preserve"> უძრავი ქონებით უზრუნველყოფის </w:t>
      </w:r>
      <w:r w:rsidR="006F05E0">
        <w:rPr>
          <w:rFonts w:ascii="Sylfaen" w:eastAsia="Times New Roman" w:hAnsi="Sylfaen"/>
          <w:kern w:val="1"/>
          <w:lang w:val="ka-GE" w:eastAsia="ar-SA"/>
        </w:rPr>
        <w:t>საკითხი</w:t>
      </w:r>
      <w:r w:rsidR="006F05E0" w:rsidRPr="00FA4AC0">
        <w:rPr>
          <w:rFonts w:ascii="Sylfaen" w:eastAsia="Times New Roman" w:hAnsi="Sylfaen"/>
          <w:kern w:val="1"/>
          <w:lang w:val="ka-GE" w:eastAsia="ar-SA"/>
        </w:rPr>
        <w:t xml:space="preserve">, </w:t>
      </w:r>
      <w:r w:rsidR="00B63793" w:rsidRPr="00FA4AC0">
        <w:rPr>
          <w:rFonts w:ascii="Sylfaen" w:eastAsia="Times New Roman" w:hAnsi="Sylfaen"/>
          <w:kern w:val="1"/>
          <w:lang w:val="ka-GE" w:eastAsia="ar-SA"/>
        </w:rPr>
        <w:t>უძრავ ქონებაზე სავალდებულო ინვესტიციის მოცულობ</w:t>
      </w:r>
      <w:r w:rsidR="006F05E0">
        <w:rPr>
          <w:rFonts w:ascii="Sylfaen" w:eastAsia="Times New Roman" w:hAnsi="Sylfaen"/>
          <w:kern w:val="1"/>
          <w:lang w:val="ka-GE" w:eastAsia="ar-SA"/>
        </w:rPr>
        <w:t>ა</w:t>
      </w:r>
      <w:r w:rsidR="00B63793" w:rsidRPr="00FA4AC0">
        <w:rPr>
          <w:rFonts w:ascii="Sylfaen" w:eastAsia="Times New Roman" w:hAnsi="Sylfaen"/>
          <w:kern w:val="1"/>
          <w:lang w:val="ka-GE" w:eastAsia="ar-SA"/>
        </w:rPr>
        <w:t xml:space="preserve"> (უძრავი ქონების საბაზრო ღირებულების არანაკლებ ოთხმაგი ოდენობა), ასევე</w:t>
      </w:r>
      <w:r w:rsidR="006F5192">
        <w:rPr>
          <w:rFonts w:ascii="Sylfaen" w:eastAsia="Times New Roman" w:hAnsi="Sylfaen"/>
          <w:kern w:val="1"/>
          <w:lang w:val="ka-GE" w:eastAsia="ar-SA"/>
        </w:rPr>
        <w:t>,</w:t>
      </w:r>
      <w:r w:rsidR="00B63793" w:rsidRPr="00FA4AC0">
        <w:rPr>
          <w:rFonts w:ascii="Sylfaen" w:eastAsia="Times New Roman" w:hAnsi="Sylfaen"/>
          <w:kern w:val="1"/>
          <w:lang w:val="ka-GE" w:eastAsia="ar-SA"/>
        </w:rPr>
        <w:t xml:space="preserve"> კრედიტის უზრუნველსაყოფი გარანტიის მოპოვების სირთულ</w:t>
      </w:r>
      <w:r w:rsidR="006F05E0">
        <w:rPr>
          <w:rFonts w:ascii="Sylfaen" w:eastAsia="Times New Roman" w:hAnsi="Sylfaen"/>
          <w:kern w:val="1"/>
          <w:lang w:val="ka-GE" w:eastAsia="ar-SA"/>
        </w:rPr>
        <w:t>ე</w:t>
      </w:r>
      <w:r w:rsidR="00B63793" w:rsidRPr="00FA4AC0">
        <w:rPr>
          <w:rFonts w:ascii="Sylfaen" w:eastAsia="Times New Roman" w:hAnsi="Sylfaen"/>
          <w:kern w:val="1"/>
          <w:lang w:val="ka-GE" w:eastAsia="ar-SA"/>
        </w:rPr>
        <w:t xml:space="preserve">. </w:t>
      </w:r>
    </w:p>
    <w:p w:rsidR="004D6069" w:rsidRPr="00FA4AC0" w:rsidRDefault="00C71B74" w:rsidP="00EE44F9">
      <w:pPr>
        <w:spacing w:before="240" w:after="120" w:line="21" w:lineRule="atLeast"/>
        <w:jc w:val="both"/>
        <w:rPr>
          <w:rFonts w:ascii="Sylfaen" w:eastAsia="Times New Roman" w:hAnsi="Sylfaen"/>
          <w:kern w:val="1"/>
          <w:lang w:val="ka-GE" w:eastAsia="ar-SA"/>
        </w:rPr>
      </w:pPr>
      <w:r w:rsidRPr="00C71B74">
        <w:rPr>
          <w:rFonts w:ascii="Sylfaen" w:eastAsia="Times New Roman" w:hAnsi="Sylfaen"/>
          <w:kern w:val="1"/>
          <w:lang w:val="ka-GE" w:eastAsia="ar-SA"/>
        </w:rPr>
        <w:t xml:space="preserve">2016 </w:t>
      </w:r>
      <w:r w:rsidRPr="00C71B74">
        <w:rPr>
          <w:rFonts w:ascii="Sylfaen" w:eastAsia="Times New Roman" w:hAnsi="Sylfaen" w:cs="Sylfaen"/>
          <w:kern w:val="1"/>
          <w:lang w:val="ka-GE" w:eastAsia="ar-SA"/>
        </w:rPr>
        <w:t>წელს</w:t>
      </w:r>
      <w:r w:rsidR="006F05E0">
        <w:rPr>
          <w:rFonts w:ascii="Sylfaen" w:eastAsia="Times New Roman" w:hAnsi="Sylfaen" w:cs="Sylfaen"/>
          <w:kern w:val="1"/>
          <w:lang w:val="ka-GE" w:eastAsia="ar-SA"/>
        </w:rPr>
        <w:t xml:space="preserve"> </w:t>
      </w:r>
      <w:r w:rsidRPr="00C71B74">
        <w:rPr>
          <w:rFonts w:ascii="Sylfaen" w:eastAsia="Times New Roman" w:hAnsi="Sylfaen" w:cs="Sylfaen"/>
          <w:kern w:val="1"/>
          <w:lang w:val="ka-GE" w:eastAsia="ar-SA"/>
        </w:rPr>
        <w:t>მაღალმთიანი</w:t>
      </w:r>
      <w:r w:rsidR="006F05E0">
        <w:rPr>
          <w:rFonts w:ascii="Sylfaen" w:eastAsia="Times New Roman" w:hAnsi="Sylfaen" w:cs="Sylfaen"/>
          <w:kern w:val="1"/>
          <w:lang w:val="ka-GE" w:eastAsia="ar-SA"/>
        </w:rPr>
        <w:t xml:space="preserve"> </w:t>
      </w:r>
      <w:r w:rsidRPr="00C71B74">
        <w:rPr>
          <w:rFonts w:ascii="Sylfaen" w:eastAsia="Times New Roman" w:hAnsi="Sylfaen" w:cs="Sylfaen"/>
          <w:kern w:val="1"/>
          <w:lang w:val="ka-GE" w:eastAsia="ar-SA"/>
        </w:rPr>
        <w:t>დასახლების</w:t>
      </w:r>
      <w:r w:rsidR="006F05E0">
        <w:rPr>
          <w:rFonts w:ascii="Sylfaen" w:eastAsia="Times New Roman" w:hAnsi="Sylfaen" w:cs="Sylfaen"/>
          <w:kern w:val="1"/>
          <w:lang w:val="ka-GE" w:eastAsia="ar-SA"/>
        </w:rPr>
        <w:t xml:space="preserve"> </w:t>
      </w:r>
      <w:r w:rsidRPr="00C71B74">
        <w:rPr>
          <w:rFonts w:ascii="Sylfaen" w:eastAsia="Times New Roman" w:hAnsi="Sylfaen" w:cs="Sylfaen"/>
          <w:kern w:val="1"/>
          <w:lang w:val="ka-GE" w:eastAsia="ar-SA"/>
        </w:rPr>
        <w:t>საწარმოს</w:t>
      </w:r>
      <w:r w:rsidR="006F05E0">
        <w:rPr>
          <w:rFonts w:ascii="Sylfaen" w:eastAsia="Times New Roman" w:hAnsi="Sylfaen" w:cs="Sylfaen"/>
          <w:kern w:val="1"/>
          <w:lang w:val="ka-GE" w:eastAsia="ar-SA"/>
        </w:rPr>
        <w:t xml:space="preserve"> </w:t>
      </w:r>
      <w:r w:rsidRPr="00C71B74">
        <w:rPr>
          <w:rFonts w:ascii="Sylfaen" w:eastAsia="Times New Roman" w:hAnsi="Sylfaen" w:cs="Sylfaen"/>
          <w:kern w:val="1"/>
          <w:lang w:val="ka-GE" w:eastAsia="ar-SA"/>
        </w:rPr>
        <w:t>სტატუსი მიენიჭა</w:t>
      </w:r>
      <w:r w:rsidRPr="00C71B74">
        <w:rPr>
          <w:rFonts w:ascii="Sylfaen" w:eastAsia="Times New Roman" w:hAnsi="Sylfaen"/>
          <w:kern w:val="1"/>
          <w:lang w:val="ka-GE" w:eastAsia="ar-SA"/>
        </w:rPr>
        <w:t xml:space="preserve"> 146</w:t>
      </w:r>
      <w:r>
        <w:rPr>
          <w:rFonts w:ascii="Sylfaen" w:eastAsia="Times New Roman" w:hAnsi="Sylfaen"/>
          <w:kern w:val="1"/>
          <w:lang w:val="ka-GE" w:eastAsia="ar-SA"/>
        </w:rPr>
        <w:t xml:space="preserve"> საწარმოს, 2017 წელს -</w:t>
      </w:r>
      <w:r w:rsidRPr="00C71B74">
        <w:rPr>
          <w:rFonts w:ascii="Sylfaen" w:eastAsia="Times New Roman" w:hAnsi="Sylfaen"/>
          <w:kern w:val="1"/>
          <w:lang w:val="ka-GE" w:eastAsia="ar-SA"/>
        </w:rPr>
        <w:t>152</w:t>
      </w:r>
      <w:r>
        <w:rPr>
          <w:rFonts w:ascii="Sylfaen" w:eastAsia="Times New Roman" w:hAnsi="Sylfaen"/>
          <w:kern w:val="1"/>
          <w:lang w:val="ka-GE" w:eastAsia="ar-SA"/>
        </w:rPr>
        <w:t>-ს და 2018 წლის პი</w:t>
      </w:r>
      <w:r w:rsidR="00C47411">
        <w:rPr>
          <w:rFonts w:ascii="Sylfaen" w:eastAsia="Times New Roman" w:hAnsi="Sylfaen"/>
          <w:kern w:val="1"/>
          <w:lang w:val="ka-GE" w:eastAsia="ar-SA"/>
        </w:rPr>
        <w:t>რ</w:t>
      </w:r>
      <w:r>
        <w:rPr>
          <w:rFonts w:ascii="Sylfaen" w:eastAsia="Times New Roman" w:hAnsi="Sylfaen"/>
          <w:kern w:val="1"/>
          <w:lang w:val="ka-GE" w:eastAsia="ar-SA"/>
        </w:rPr>
        <w:t xml:space="preserve">ველ ნახევარში - </w:t>
      </w:r>
      <w:r w:rsidRPr="00C71B74">
        <w:rPr>
          <w:rFonts w:ascii="Sylfaen" w:eastAsia="Times New Roman" w:hAnsi="Sylfaen"/>
          <w:kern w:val="1"/>
          <w:lang w:val="ka-GE" w:eastAsia="ar-SA"/>
        </w:rPr>
        <w:t>36</w:t>
      </w:r>
      <w:r w:rsidR="006F05E0">
        <w:rPr>
          <w:rFonts w:ascii="Sylfaen" w:eastAsia="Times New Roman" w:hAnsi="Sylfaen"/>
          <w:kern w:val="1"/>
          <w:lang w:val="ka-GE" w:eastAsia="ar-SA"/>
        </w:rPr>
        <w:t xml:space="preserve"> </w:t>
      </w:r>
      <w:r>
        <w:rPr>
          <w:rFonts w:ascii="Sylfaen" w:eastAsia="Times New Roman" w:hAnsi="Sylfaen"/>
          <w:kern w:val="1"/>
          <w:lang w:val="ka-GE" w:eastAsia="ar-SA"/>
        </w:rPr>
        <w:t xml:space="preserve">საწარმოს.  </w:t>
      </w:r>
      <w:r w:rsidR="0063129B" w:rsidRPr="00FA4AC0">
        <w:rPr>
          <w:rFonts w:ascii="Sylfaen" w:eastAsia="Times New Roman" w:hAnsi="Sylfaen"/>
          <w:kern w:val="1"/>
          <w:lang w:val="ka-GE" w:eastAsia="ar-SA"/>
        </w:rPr>
        <w:t xml:space="preserve">მათი საქმიანობის სფეროებია: ღვინის წარმოება, რძის და საკონდიტრო პროდუქტების </w:t>
      </w:r>
      <w:r w:rsidR="0063129B" w:rsidRPr="00FA4AC0">
        <w:rPr>
          <w:rFonts w:ascii="Sylfaen" w:eastAsia="Sylfaen" w:hAnsi="Sylfaen" w:cs="Menlo Regular"/>
          <w:lang w:val="ka-GE"/>
        </w:rPr>
        <w:t>წარმოება</w:t>
      </w:r>
      <w:r w:rsidR="0063129B" w:rsidRPr="00FA4AC0">
        <w:rPr>
          <w:rFonts w:ascii="Sylfaen" w:eastAsia="Times New Roman" w:hAnsi="Sylfaen"/>
          <w:kern w:val="1"/>
          <w:lang w:val="ka-GE" w:eastAsia="ar-SA"/>
        </w:rPr>
        <w:t>, ავეჯის წარმოება, ხალხური რეწვა, სამშენებლო მასალების წარმოება, მერქნის გადამუშავება, მეფუტკრეობა, მემცენარეობა, მეცხოველეობა, ალკოჰოლური და უალკოჰოლო სასმელების წარმოება და სხვა.</w:t>
      </w:r>
      <w:r w:rsidR="00BC1701" w:rsidRPr="00FA4AC0">
        <w:rPr>
          <w:rFonts w:ascii="Sylfaen" w:eastAsia="Times New Roman" w:hAnsi="Sylfaen"/>
          <w:kern w:val="1"/>
          <w:lang w:val="ka-GE" w:eastAsia="ar-SA"/>
        </w:rPr>
        <w:t xml:space="preserve"> ამ საწარმოების </w:t>
      </w:r>
      <w:r w:rsidR="00C00178" w:rsidRPr="00FA4AC0">
        <w:rPr>
          <w:rFonts w:ascii="Sylfaen" w:eastAsia="Times New Roman" w:hAnsi="Sylfaen"/>
          <w:kern w:val="1"/>
          <w:lang w:val="ka-GE" w:eastAsia="ar-SA"/>
        </w:rPr>
        <w:t>აბსოლუტური</w:t>
      </w:r>
      <w:r w:rsidR="00BC1701" w:rsidRPr="00FA4AC0">
        <w:rPr>
          <w:rFonts w:ascii="Sylfaen" w:eastAsia="Times New Roman" w:hAnsi="Sylfaen"/>
          <w:kern w:val="1"/>
          <w:lang w:val="ka-GE" w:eastAsia="ar-SA"/>
        </w:rPr>
        <w:t xml:space="preserve"> უმრავლესობა</w:t>
      </w:r>
      <w:r w:rsidR="00655D90" w:rsidRPr="00FA4AC0">
        <w:rPr>
          <w:rFonts w:ascii="Sylfaen" w:eastAsia="Times New Roman" w:hAnsi="Sylfaen"/>
          <w:kern w:val="1"/>
          <w:lang w:val="ka-GE" w:eastAsia="ar-SA"/>
        </w:rPr>
        <w:t xml:space="preserve"> მიკრო, მცირე ან საშუალო საწარმოა. მათგან ნახევარს მაღალმთიანი დასახლების საწარმოს სტატუსის მინიჭებამდე უკვე ჰქონდა მიკრო ან მცირე საწარმოს სტატუსი</w:t>
      </w:r>
      <w:r w:rsidR="006A0583" w:rsidRPr="00FA4AC0">
        <w:rPr>
          <w:rFonts w:ascii="Sylfaen" w:eastAsia="Times New Roman" w:hAnsi="Sylfaen"/>
          <w:kern w:val="1"/>
          <w:lang w:val="ka-GE" w:eastAsia="ar-SA"/>
        </w:rPr>
        <w:t>.</w:t>
      </w:r>
    </w:p>
    <w:p w:rsidR="004D6069" w:rsidRDefault="004D6069" w:rsidP="00EE44F9">
      <w:pPr>
        <w:spacing w:before="240" w:after="120" w:line="21" w:lineRule="atLeast"/>
        <w:jc w:val="both"/>
        <w:rPr>
          <w:rFonts w:ascii="Sylfaen" w:hAnsi="Sylfaen" w:cs="Helvetica"/>
          <w:lang w:val="ka-GE"/>
        </w:rPr>
      </w:pPr>
      <w:r w:rsidRPr="00FA4AC0">
        <w:rPr>
          <w:rFonts w:ascii="Sylfaen" w:hAnsi="Sylfaen" w:cs="Menlo Regular"/>
          <w:lang w:val="ka-GE"/>
        </w:rPr>
        <w:t>მაღალმთიანი დასახლების საწარმო</w:t>
      </w:r>
      <w:r w:rsidR="005D215D">
        <w:rPr>
          <w:rFonts w:ascii="Sylfaen" w:hAnsi="Sylfaen" w:cs="Menlo Regular"/>
          <w:lang w:val="ka-GE"/>
        </w:rPr>
        <w:t>ს</w:t>
      </w:r>
      <w:r w:rsidRPr="00FA4AC0">
        <w:rPr>
          <w:rFonts w:ascii="Sylfaen" w:hAnsi="Sylfaen" w:cs="Menlo Regular"/>
          <w:lang w:val="ka-GE"/>
        </w:rPr>
        <w:t xml:space="preserve"> / მეწარმე ფიზიკური პირის სტატუსს იღებს მაღალმთიან დასახლებაში </w:t>
      </w:r>
      <w:r w:rsidRPr="00FA4AC0">
        <w:rPr>
          <w:rFonts w:ascii="Sylfaen" w:hAnsi="Sylfaen" w:cs="Helvetica"/>
          <w:lang w:val="ka-GE"/>
        </w:rPr>
        <w:t>ეკონომიკური</w:t>
      </w:r>
      <w:r w:rsidRPr="00FA4AC0">
        <w:rPr>
          <w:rFonts w:ascii="Sylfaen" w:hAnsi="Sylfaen" w:cs="Menlo Regular"/>
          <w:lang w:val="ka-GE"/>
        </w:rPr>
        <w:t xml:space="preserve"> საქმიანობის განმახორციელებელი მეწარმე სუბიექტი. მოქმედი </w:t>
      </w:r>
      <w:r w:rsidRPr="00FA4AC0">
        <w:rPr>
          <w:rFonts w:ascii="Sylfaen" w:hAnsi="Sylfaen" w:cs="Sylfaen"/>
          <w:lang w:val="ka-GE"/>
        </w:rPr>
        <w:t>კანონმდებლობა</w:t>
      </w:r>
      <w:r w:rsidRPr="00FA4AC0">
        <w:rPr>
          <w:rFonts w:ascii="Sylfaen" w:hAnsi="Sylfaen" w:cs="Menlo Regular"/>
          <w:lang w:val="ka-GE"/>
        </w:rPr>
        <w:t xml:space="preserve"> ითვალისწინებს შემდეგ შეღავათებს: მოგების</w:t>
      </w:r>
      <w:r w:rsidR="006F05E0">
        <w:rPr>
          <w:rFonts w:ascii="Sylfaen" w:hAnsi="Sylfaen" w:cs="Menlo Regular"/>
          <w:lang w:val="ka-GE"/>
        </w:rPr>
        <w:t xml:space="preserve"> </w:t>
      </w:r>
      <w:r w:rsidRPr="00FA4AC0">
        <w:rPr>
          <w:rFonts w:ascii="Sylfaen" w:hAnsi="Sylfaen" w:cs="Menlo Regular"/>
          <w:lang w:val="ka-GE"/>
        </w:rPr>
        <w:t>გადასახადით</w:t>
      </w:r>
      <w:r w:rsidR="006F05E0">
        <w:rPr>
          <w:rFonts w:ascii="Sylfaen" w:hAnsi="Sylfaen" w:cs="Menlo Regular"/>
          <w:lang w:val="ka-GE"/>
        </w:rPr>
        <w:t xml:space="preserve"> </w:t>
      </w:r>
      <w:r w:rsidRPr="00FA4AC0">
        <w:rPr>
          <w:rFonts w:ascii="Sylfaen" w:hAnsi="Sylfaen" w:cs="Menlo Regular"/>
          <w:lang w:val="ka-GE"/>
        </w:rPr>
        <w:t>დაბეგვრისაგან</w:t>
      </w:r>
      <w:r w:rsidR="006F05E0">
        <w:rPr>
          <w:rFonts w:ascii="Sylfaen" w:hAnsi="Sylfaen" w:cs="Menlo Regular"/>
          <w:lang w:val="ka-GE"/>
        </w:rPr>
        <w:t xml:space="preserve"> </w:t>
      </w:r>
      <w:r w:rsidRPr="00FA4AC0">
        <w:rPr>
          <w:rFonts w:ascii="Sylfaen" w:hAnsi="Sylfaen" w:cs="Menlo Regular"/>
          <w:lang w:val="ka-GE"/>
        </w:rPr>
        <w:t>მაღალმთიან</w:t>
      </w:r>
      <w:r w:rsidR="006F05E0">
        <w:rPr>
          <w:rFonts w:ascii="Sylfaen" w:hAnsi="Sylfaen" w:cs="Menlo Regular"/>
          <w:lang w:val="ka-GE"/>
        </w:rPr>
        <w:t xml:space="preserve"> </w:t>
      </w:r>
      <w:r w:rsidRPr="00FA4AC0">
        <w:rPr>
          <w:rFonts w:ascii="Sylfaen" w:hAnsi="Sylfaen" w:cs="Menlo Regular"/>
          <w:lang w:val="ka-GE"/>
        </w:rPr>
        <w:t>დასახლებაში</w:t>
      </w:r>
      <w:r w:rsidR="006F05E0">
        <w:rPr>
          <w:rFonts w:ascii="Sylfaen" w:hAnsi="Sylfaen" w:cs="Menlo Regular"/>
          <w:lang w:val="ka-GE"/>
        </w:rPr>
        <w:t xml:space="preserve"> </w:t>
      </w:r>
      <w:r w:rsidRPr="00FA4AC0">
        <w:rPr>
          <w:rFonts w:ascii="Sylfaen" w:hAnsi="Sylfaen" w:cs="Menlo Regular"/>
          <w:lang w:val="ka-GE"/>
        </w:rPr>
        <w:t>საქმიანობით</w:t>
      </w:r>
      <w:r w:rsidR="006F05E0">
        <w:rPr>
          <w:rFonts w:ascii="Sylfaen" w:hAnsi="Sylfaen" w:cs="Menlo Regular"/>
          <w:lang w:val="ka-GE"/>
        </w:rPr>
        <w:t xml:space="preserve"> </w:t>
      </w:r>
      <w:r w:rsidRPr="00FA4AC0">
        <w:rPr>
          <w:rFonts w:ascii="Sylfaen" w:hAnsi="Sylfaen" w:cs="Menlo Regular"/>
          <w:lang w:val="ka-GE"/>
        </w:rPr>
        <w:t>მიღებული</w:t>
      </w:r>
      <w:r w:rsidR="006F05E0">
        <w:rPr>
          <w:rFonts w:ascii="Sylfaen" w:hAnsi="Sylfaen" w:cs="Menlo Regular"/>
          <w:lang w:val="ka-GE"/>
        </w:rPr>
        <w:t xml:space="preserve"> </w:t>
      </w:r>
      <w:r w:rsidRPr="00FA4AC0">
        <w:rPr>
          <w:rFonts w:ascii="Sylfaen" w:hAnsi="Sylfaen" w:cs="Menlo Regular"/>
          <w:lang w:val="ka-GE"/>
        </w:rPr>
        <w:t>მოგების</w:t>
      </w:r>
      <w:r w:rsidR="006F05E0">
        <w:rPr>
          <w:rFonts w:ascii="Sylfaen" w:hAnsi="Sylfaen" w:cs="Menlo Regular"/>
          <w:lang w:val="ka-GE"/>
        </w:rPr>
        <w:t xml:space="preserve"> </w:t>
      </w:r>
      <w:r w:rsidRPr="00FA4AC0">
        <w:rPr>
          <w:rFonts w:ascii="Sylfaen" w:hAnsi="Sylfaen" w:cs="Menlo Regular"/>
          <w:lang w:val="ka-GE"/>
        </w:rPr>
        <w:t>განაწილების</w:t>
      </w:r>
      <w:r w:rsidR="006F05E0">
        <w:rPr>
          <w:rFonts w:ascii="Sylfaen" w:hAnsi="Sylfaen" w:cs="Menlo Regular"/>
          <w:lang w:val="ka-GE"/>
        </w:rPr>
        <w:t xml:space="preserve"> </w:t>
      </w:r>
      <w:r w:rsidRPr="00FA4AC0">
        <w:rPr>
          <w:rFonts w:ascii="Sylfaen" w:hAnsi="Sylfaen" w:cs="Menlo Regular"/>
          <w:lang w:val="ka-GE"/>
        </w:rPr>
        <w:t>და</w:t>
      </w:r>
      <w:r w:rsidR="006F05E0">
        <w:rPr>
          <w:rFonts w:ascii="Sylfaen" w:hAnsi="Sylfaen" w:cs="Menlo Regular"/>
          <w:lang w:val="ka-GE"/>
        </w:rPr>
        <w:t xml:space="preserve"> </w:t>
      </w:r>
      <w:r w:rsidRPr="00FA4AC0">
        <w:rPr>
          <w:rFonts w:ascii="Sylfaen" w:hAnsi="Sylfaen" w:cs="Menlo Regular"/>
          <w:lang w:val="ka-GE"/>
        </w:rPr>
        <w:t>ამავე</w:t>
      </w:r>
      <w:r w:rsidR="006F05E0">
        <w:rPr>
          <w:rFonts w:ascii="Sylfaen" w:hAnsi="Sylfaen" w:cs="Menlo Regular"/>
          <w:lang w:val="ka-GE"/>
        </w:rPr>
        <w:t xml:space="preserve"> </w:t>
      </w:r>
      <w:r w:rsidRPr="00FA4AC0">
        <w:rPr>
          <w:rFonts w:ascii="Sylfaen" w:hAnsi="Sylfaen" w:cs="Menlo Regular"/>
          <w:lang w:val="ka-GE"/>
        </w:rPr>
        <w:t>საქმიანობის</w:t>
      </w:r>
      <w:r w:rsidR="006F05E0">
        <w:rPr>
          <w:rFonts w:ascii="Sylfaen" w:hAnsi="Sylfaen" w:cs="Menlo Regular"/>
          <w:lang w:val="ka-GE"/>
        </w:rPr>
        <w:t xml:space="preserve"> </w:t>
      </w:r>
      <w:r w:rsidRPr="00FA4AC0">
        <w:rPr>
          <w:rFonts w:ascii="Sylfaen" w:hAnsi="Sylfaen" w:cs="Menlo Regular"/>
          <w:lang w:val="ka-GE"/>
        </w:rPr>
        <w:t>ფარგლებში</w:t>
      </w:r>
      <w:r w:rsidR="006F05E0">
        <w:rPr>
          <w:rFonts w:ascii="Sylfaen" w:hAnsi="Sylfaen" w:cs="Menlo Regular"/>
          <w:lang w:val="ka-GE"/>
        </w:rPr>
        <w:t xml:space="preserve"> </w:t>
      </w:r>
      <w:r w:rsidRPr="00FA4AC0">
        <w:rPr>
          <w:rFonts w:ascii="Sylfaen" w:hAnsi="Sylfaen" w:cs="Menlo Regular"/>
          <w:lang w:val="ka-GE"/>
        </w:rPr>
        <w:t>გაწეული</w:t>
      </w:r>
      <w:r w:rsidR="006F05E0">
        <w:rPr>
          <w:rFonts w:ascii="Sylfaen" w:hAnsi="Sylfaen" w:cs="Menlo Regular"/>
          <w:lang w:val="ka-GE"/>
        </w:rPr>
        <w:t xml:space="preserve"> </w:t>
      </w:r>
      <w:r w:rsidRPr="00FA4AC0">
        <w:rPr>
          <w:rFonts w:ascii="Sylfaen" w:hAnsi="Sylfaen" w:cs="Menlo Regular"/>
          <w:lang w:val="ka-GE"/>
        </w:rPr>
        <w:t>ხარჯების</w:t>
      </w:r>
      <w:r w:rsidRPr="00FA4AC0">
        <w:rPr>
          <w:rFonts w:ascii="Sylfaen" w:hAnsi="Sylfaen"/>
          <w:lang w:val="ka-GE"/>
        </w:rPr>
        <w:t>/</w:t>
      </w:r>
      <w:r w:rsidRPr="00FA4AC0">
        <w:rPr>
          <w:rFonts w:ascii="Sylfaen" w:hAnsi="Sylfaen" w:cs="Menlo Regular"/>
          <w:lang w:val="ka-GE"/>
        </w:rPr>
        <w:t>განხორციელებული</w:t>
      </w:r>
      <w:r w:rsidR="006F05E0">
        <w:rPr>
          <w:rFonts w:ascii="Sylfaen" w:hAnsi="Sylfaen" w:cs="Menlo Regular"/>
          <w:lang w:val="ka-GE"/>
        </w:rPr>
        <w:t xml:space="preserve"> </w:t>
      </w:r>
      <w:r w:rsidRPr="00FA4AC0">
        <w:rPr>
          <w:rFonts w:ascii="Sylfaen" w:hAnsi="Sylfaen" w:cs="Menlo Regular"/>
          <w:lang w:val="ka-GE"/>
        </w:rPr>
        <w:lastRenderedPageBreak/>
        <w:t>განაცემების</w:t>
      </w:r>
      <w:r w:rsidR="006F05E0">
        <w:rPr>
          <w:rFonts w:ascii="Sylfaen" w:hAnsi="Sylfaen" w:cs="Menlo Regular"/>
          <w:lang w:val="ka-GE"/>
        </w:rPr>
        <w:t xml:space="preserve"> </w:t>
      </w:r>
      <w:r w:rsidRPr="00FA4AC0">
        <w:rPr>
          <w:rFonts w:ascii="Sylfaen" w:hAnsi="Sylfaen" w:cs="Menlo Regular"/>
          <w:lang w:val="ka-GE"/>
        </w:rPr>
        <w:t>გათავისუფლება</w:t>
      </w:r>
      <w:r w:rsidRPr="00FA4AC0">
        <w:rPr>
          <w:rFonts w:ascii="Sylfaen" w:hAnsi="Sylfaen"/>
          <w:lang w:val="ka-GE"/>
        </w:rPr>
        <w:t xml:space="preserve">; </w:t>
      </w:r>
      <w:r w:rsidRPr="00FA4AC0">
        <w:rPr>
          <w:rFonts w:ascii="Sylfaen" w:hAnsi="Sylfaen" w:cs="Menlo Regular"/>
          <w:lang w:val="ka-GE"/>
        </w:rPr>
        <w:t>ქონების</w:t>
      </w:r>
      <w:r w:rsidR="006F05E0">
        <w:rPr>
          <w:rFonts w:ascii="Sylfaen" w:hAnsi="Sylfaen" w:cs="Menlo Regular"/>
          <w:lang w:val="ka-GE"/>
        </w:rPr>
        <w:t xml:space="preserve"> </w:t>
      </w:r>
      <w:r w:rsidRPr="00FA4AC0">
        <w:rPr>
          <w:rFonts w:ascii="Sylfaen" w:hAnsi="Sylfaen" w:cs="Sylfaen"/>
          <w:lang w:val="ka-GE"/>
        </w:rPr>
        <w:t>გადასახადისაგან</w:t>
      </w:r>
      <w:r w:rsidR="006F05E0">
        <w:rPr>
          <w:rFonts w:ascii="Sylfaen" w:hAnsi="Sylfaen" w:cs="Sylfaen"/>
          <w:lang w:val="ka-GE"/>
        </w:rPr>
        <w:t xml:space="preserve"> </w:t>
      </w:r>
      <w:r w:rsidRPr="00FA4AC0">
        <w:rPr>
          <w:rFonts w:ascii="Sylfaen" w:hAnsi="Sylfaen" w:cs="Menlo Regular"/>
          <w:lang w:val="ka-GE"/>
        </w:rPr>
        <w:t>მაღალმთიანი</w:t>
      </w:r>
      <w:r w:rsidR="006F05E0">
        <w:rPr>
          <w:rFonts w:ascii="Sylfaen" w:hAnsi="Sylfaen" w:cs="Menlo Regular"/>
          <w:lang w:val="ka-GE"/>
        </w:rPr>
        <w:t xml:space="preserve"> </w:t>
      </w:r>
      <w:r w:rsidRPr="00FA4AC0">
        <w:rPr>
          <w:rFonts w:ascii="Sylfaen" w:hAnsi="Sylfaen" w:cs="Menlo Regular"/>
          <w:lang w:val="ka-GE"/>
        </w:rPr>
        <w:t>დასახლების</w:t>
      </w:r>
      <w:r w:rsidR="006F05E0">
        <w:rPr>
          <w:rFonts w:ascii="Sylfaen" w:hAnsi="Sylfaen" w:cs="Menlo Regular"/>
          <w:lang w:val="ka-GE"/>
        </w:rPr>
        <w:t xml:space="preserve"> </w:t>
      </w:r>
      <w:r w:rsidRPr="00FA4AC0">
        <w:rPr>
          <w:rFonts w:ascii="Sylfaen" w:hAnsi="Sylfaen" w:cs="Menlo Regular"/>
          <w:lang w:val="ka-GE"/>
        </w:rPr>
        <w:t>საწარმოს</w:t>
      </w:r>
      <w:r w:rsidR="006F05E0">
        <w:rPr>
          <w:rFonts w:ascii="Sylfaen" w:hAnsi="Sylfaen" w:cs="Menlo Regular"/>
          <w:lang w:val="ka-GE"/>
        </w:rPr>
        <w:t xml:space="preserve"> </w:t>
      </w:r>
      <w:r w:rsidRPr="00FA4AC0">
        <w:rPr>
          <w:rFonts w:ascii="Sylfaen" w:hAnsi="Sylfaen" w:cs="Menlo Regular"/>
          <w:lang w:val="ka-GE"/>
        </w:rPr>
        <w:t>საკუთრებაში</w:t>
      </w:r>
      <w:r w:rsidR="006F05E0">
        <w:rPr>
          <w:rFonts w:ascii="Sylfaen" w:hAnsi="Sylfaen" w:cs="Menlo Regular"/>
          <w:lang w:val="ka-GE"/>
        </w:rPr>
        <w:t xml:space="preserve"> </w:t>
      </w:r>
      <w:r w:rsidRPr="00FA4AC0">
        <w:rPr>
          <w:rFonts w:ascii="Sylfaen" w:hAnsi="Sylfaen" w:cs="Menlo Regular"/>
          <w:lang w:val="ka-GE"/>
        </w:rPr>
        <w:t>არსებული</w:t>
      </w:r>
      <w:r w:rsidRPr="00FA4AC0">
        <w:rPr>
          <w:rFonts w:ascii="Sylfaen" w:hAnsi="Sylfaen"/>
          <w:lang w:val="ka-GE"/>
        </w:rPr>
        <w:t xml:space="preserve">, </w:t>
      </w:r>
      <w:r w:rsidRPr="00FA4AC0">
        <w:rPr>
          <w:rFonts w:ascii="Sylfaen" w:hAnsi="Sylfaen" w:cs="Menlo Regular"/>
          <w:lang w:val="ka-GE"/>
        </w:rPr>
        <w:t>ამავე</w:t>
      </w:r>
      <w:r w:rsidR="006F05E0">
        <w:rPr>
          <w:rFonts w:ascii="Sylfaen" w:hAnsi="Sylfaen" w:cs="Menlo Regular"/>
          <w:lang w:val="ka-GE"/>
        </w:rPr>
        <w:t xml:space="preserve"> </w:t>
      </w:r>
      <w:r w:rsidRPr="00FA4AC0">
        <w:rPr>
          <w:rFonts w:ascii="Sylfaen" w:hAnsi="Sylfaen" w:cs="Menlo Regular"/>
          <w:lang w:val="ka-GE"/>
        </w:rPr>
        <w:t>მაღალმთიანი</w:t>
      </w:r>
      <w:r w:rsidR="006F05E0">
        <w:rPr>
          <w:rFonts w:ascii="Sylfaen" w:hAnsi="Sylfaen" w:cs="Menlo Regular"/>
          <w:lang w:val="ka-GE"/>
        </w:rPr>
        <w:t xml:space="preserve"> </w:t>
      </w:r>
      <w:r w:rsidRPr="00FA4AC0">
        <w:rPr>
          <w:rFonts w:ascii="Sylfaen" w:hAnsi="Sylfaen" w:cs="Menlo Regular"/>
          <w:lang w:val="ka-GE"/>
        </w:rPr>
        <w:t>დასახლების</w:t>
      </w:r>
      <w:r w:rsidR="006F05E0">
        <w:rPr>
          <w:rFonts w:ascii="Sylfaen" w:hAnsi="Sylfaen" w:cs="Menlo Regular"/>
          <w:lang w:val="ka-GE"/>
        </w:rPr>
        <w:t xml:space="preserve"> </w:t>
      </w:r>
      <w:r w:rsidRPr="00FA4AC0">
        <w:rPr>
          <w:rFonts w:ascii="Sylfaen" w:hAnsi="Sylfaen" w:cs="Menlo Regular"/>
          <w:lang w:val="ka-GE"/>
        </w:rPr>
        <w:t>ტერიტორიაზე</w:t>
      </w:r>
      <w:r w:rsidR="006F05E0">
        <w:rPr>
          <w:rFonts w:ascii="Sylfaen" w:hAnsi="Sylfaen" w:cs="Menlo Regular"/>
          <w:lang w:val="ka-GE"/>
        </w:rPr>
        <w:t xml:space="preserve"> </w:t>
      </w:r>
      <w:r w:rsidRPr="00FA4AC0">
        <w:rPr>
          <w:rFonts w:ascii="Sylfaen" w:hAnsi="Sylfaen" w:cs="Menlo Regular"/>
          <w:lang w:val="ka-GE"/>
        </w:rPr>
        <w:t>მდებარე</w:t>
      </w:r>
      <w:r w:rsidR="006F05E0">
        <w:rPr>
          <w:rFonts w:ascii="Sylfaen" w:hAnsi="Sylfaen" w:cs="Menlo Regular"/>
          <w:lang w:val="ka-GE"/>
        </w:rPr>
        <w:t xml:space="preserve"> </w:t>
      </w:r>
      <w:r w:rsidRPr="00FA4AC0">
        <w:rPr>
          <w:rFonts w:ascii="Sylfaen" w:hAnsi="Sylfaen" w:cs="Menlo Regular"/>
          <w:lang w:val="ka-GE"/>
        </w:rPr>
        <w:t>ქონების</w:t>
      </w:r>
      <w:r w:rsidR="006F05E0">
        <w:rPr>
          <w:rFonts w:ascii="Sylfaen" w:hAnsi="Sylfaen" w:cs="Menlo Regular"/>
          <w:lang w:val="ka-GE"/>
        </w:rPr>
        <w:t xml:space="preserve"> </w:t>
      </w:r>
      <w:r w:rsidRPr="00FA4AC0">
        <w:rPr>
          <w:rFonts w:ascii="Sylfaen" w:hAnsi="Sylfaen" w:cs="Menlo Regular"/>
          <w:lang w:val="ka-GE"/>
        </w:rPr>
        <w:t>გათავისუფლება</w:t>
      </w:r>
      <w:r w:rsidRPr="00FA4AC0">
        <w:rPr>
          <w:rFonts w:ascii="Sylfaen" w:hAnsi="Sylfaen"/>
          <w:lang w:val="ka-GE"/>
        </w:rPr>
        <w:t xml:space="preserve">. </w:t>
      </w:r>
    </w:p>
    <w:p w:rsidR="00E10B13" w:rsidRPr="00005A56" w:rsidRDefault="00E10B13" w:rsidP="00EE44F9">
      <w:pPr>
        <w:spacing w:before="240" w:after="120" w:line="21" w:lineRule="atLeast"/>
        <w:jc w:val="both"/>
        <w:rPr>
          <w:rFonts w:ascii="Sylfaen" w:hAnsi="Sylfaen" w:cs="Menlo Regular"/>
        </w:rPr>
      </w:pPr>
      <w:r w:rsidRPr="0066425D">
        <w:rPr>
          <w:rFonts w:ascii="Sylfaen" w:hAnsi="Sylfaen" w:cs="Menlo Regular"/>
          <w:lang w:val="ka-GE"/>
        </w:rPr>
        <w:t>ბიზნეს</w:t>
      </w:r>
      <w:r w:rsidR="00252B2C">
        <w:rPr>
          <w:rFonts w:ascii="Sylfaen" w:hAnsi="Sylfaen" w:cs="Menlo Regular"/>
          <w:lang w:val="ka-GE"/>
        </w:rPr>
        <w:t>-</w:t>
      </w:r>
      <w:r w:rsidRPr="0066425D">
        <w:rPr>
          <w:rFonts w:ascii="Sylfaen" w:hAnsi="Sylfaen" w:cs="Menlo Regular"/>
          <w:lang w:val="ka-GE"/>
        </w:rPr>
        <w:t xml:space="preserve">სექტორის ძირითადი ეკონომიკური მაჩვენებლების მიხედვით, </w:t>
      </w:r>
      <w:r w:rsidR="001A6D32" w:rsidRPr="0066425D">
        <w:rPr>
          <w:rFonts w:ascii="Sylfaen" w:hAnsi="Sylfaen" w:cs="Menlo Regular"/>
          <w:lang w:val="ka-GE"/>
        </w:rPr>
        <w:t>მაღალმთიანი დასახლებები</w:t>
      </w:r>
      <w:r w:rsidR="001A6D32">
        <w:rPr>
          <w:rFonts w:ascii="Sylfaen" w:hAnsi="Sylfaen" w:cs="Menlo Regular"/>
          <w:lang w:val="ka-GE"/>
        </w:rPr>
        <w:t>თ მდიდარ მუნიციპალიტეტებს შორის,</w:t>
      </w:r>
      <w:r w:rsidR="001A6D32" w:rsidRPr="0066425D">
        <w:rPr>
          <w:rFonts w:ascii="Sylfaen" w:hAnsi="Sylfaen" w:cs="Menlo Regular"/>
          <w:lang w:val="ka-GE"/>
        </w:rPr>
        <w:t xml:space="preserve"> </w:t>
      </w:r>
      <w:r w:rsidR="001A6D32">
        <w:rPr>
          <w:rFonts w:ascii="Sylfaen" w:hAnsi="Sylfaen" w:cs="Menlo Regular"/>
          <w:lang w:val="ka-GE"/>
        </w:rPr>
        <w:t>გამოიყოფა შემდეგი ჯგუფები</w:t>
      </w:r>
      <w:r w:rsidRPr="0066425D">
        <w:rPr>
          <w:rFonts w:ascii="Sylfaen" w:hAnsi="Sylfaen" w:cs="Menlo Regular"/>
          <w:lang w:val="ka-GE"/>
        </w:rPr>
        <w:t>: შუახევი, ყაზბეგი, ახალქალაქი, თეთრიწყარო და წალკა - მუნიციპალიტეტები შედარებით განვითარებული ეკონომიკით; ყაზბეგი, დუშეთი და მესტია - მუნიციპალიტეტები სასტუმროებისა და რესტორნების შედარებით დიდი რაოდენობით.</w:t>
      </w:r>
    </w:p>
    <w:p w:rsidR="00F0347E" w:rsidRPr="00FA4AC0" w:rsidRDefault="00F0347E" w:rsidP="00EE44F9">
      <w:pPr>
        <w:spacing w:before="240" w:line="21" w:lineRule="atLeast"/>
        <w:jc w:val="both"/>
        <w:rPr>
          <w:rFonts w:ascii="Sylfaen" w:hAnsi="Sylfaen"/>
          <w:lang w:val="ka-GE"/>
        </w:rPr>
      </w:pPr>
    </w:p>
    <w:p w:rsidR="002E344B" w:rsidRPr="00A344F7" w:rsidRDefault="003D2630" w:rsidP="00EE44F9">
      <w:pPr>
        <w:pStyle w:val="Heading3"/>
        <w:tabs>
          <w:tab w:val="clear" w:pos="446"/>
          <w:tab w:val="left" w:pos="450"/>
        </w:tabs>
        <w:spacing w:before="240" w:after="240"/>
        <w:rPr>
          <w:rFonts w:cs="Sylfaen"/>
          <w:lang w:val="ka-GE"/>
        </w:rPr>
      </w:pPr>
      <w:bookmarkStart w:id="9" w:name="_Toc3325107"/>
      <w:r w:rsidRPr="00FA4AC0">
        <w:rPr>
          <w:rFonts w:cs="Sylfaen"/>
          <w:lang w:val="ka-GE"/>
        </w:rPr>
        <w:t>2.</w:t>
      </w:r>
      <w:r w:rsidR="002E3CDA">
        <w:rPr>
          <w:rFonts w:cs="Sylfaen"/>
        </w:rPr>
        <w:t>5</w:t>
      </w:r>
      <w:r w:rsidR="00E338CD" w:rsidRPr="00FA4AC0">
        <w:rPr>
          <w:rFonts w:cs="Sylfaen"/>
          <w:lang w:val="ka-GE"/>
        </w:rPr>
        <w:t xml:space="preserve">. </w:t>
      </w:r>
      <w:r w:rsidR="0029730F" w:rsidRPr="00FA4AC0">
        <w:rPr>
          <w:rFonts w:cs="Sylfaen"/>
          <w:lang w:val="ka-GE"/>
        </w:rPr>
        <w:t xml:space="preserve">მაღალმთიანი დასახლებების </w:t>
      </w:r>
      <w:r w:rsidR="00E338CD" w:rsidRPr="00FA4AC0">
        <w:rPr>
          <w:rFonts w:cs="Sylfaen"/>
          <w:lang w:val="ka-GE"/>
        </w:rPr>
        <w:t>ტური</w:t>
      </w:r>
      <w:r w:rsidR="0029730F" w:rsidRPr="00FA4AC0">
        <w:rPr>
          <w:rFonts w:cs="Sylfaen"/>
          <w:lang w:val="ka-GE"/>
        </w:rPr>
        <w:t>სტული შესაძლებლობები</w:t>
      </w:r>
      <w:bookmarkEnd w:id="9"/>
    </w:p>
    <w:p w:rsidR="008A2867" w:rsidRPr="00FA4AC0" w:rsidRDefault="00724177" w:rsidP="00EE44F9">
      <w:pPr>
        <w:spacing w:before="240" w:after="120" w:line="21" w:lineRule="atLeast"/>
        <w:jc w:val="both"/>
        <w:rPr>
          <w:rFonts w:ascii="Sylfaen" w:hAnsi="Sylfaen" w:cs="Sylfaen"/>
          <w:lang w:val="ka-GE"/>
        </w:rPr>
      </w:pPr>
      <w:r w:rsidRPr="00FA4AC0">
        <w:rPr>
          <w:rFonts w:ascii="Sylfaen" w:hAnsi="Sylfaen" w:cs="Sylfaen"/>
          <w:lang w:val="ka-GE"/>
        </w:rPr>
        <w:t xml:space="preserve">დიდი და მცირე კავკასიონის </w:t>
      </w:r>
      <w:r w:rsidR="00E338CD" w:rsidRPr="00FA4AC0">
        <w:rPr>
          <w:rFonts w:ascii="Sylfaen" w:hAnsi="Sylfaen" w:cs="Sylfaen"/>
          <w:lang w:val="ka-GE"/>
        </w:rPr>
        <w:t xml:space="preserve">მაღალმთიან </w:t>
      </w:r>
      <w:r w:rsidRPr="00FA4AC0">
        <w:rPr>
          <w:rFonts w:ascii="Sylfaen" w:hAnsi="Sylfaen" w:cs="Sylfaen"/>
          <w:lang w:val="ka-GE"/>
        </w:rPr>
        <w:t>დასახლებ</w:t>
      </w:r>
      <w:r w:rsidR="008D6DF5">
        <w:rPr>
          <w:rFonts w:ascii="Sylfaen" w:hAnsi="Sylfaen" w:cs="Sylfaen"/>
          <w:lang w:val="ka-GE"/>
        </w:rPr>
        <w:t>ათა</w:t>
      </w:r>
      <w:r w:rsidR="0072725C">
        <w:rPr>
          <w:rFonts w:ascii="Sylfaen" w:hAnsi="Sylfaen" w:cs="Sylfaen"/>
          <w:lang w:val="ka-GE"/>
        </w:rPr>
        <w:t xml:space="preserve"> </w:t>
      </w:r>
      <w:r w:rsidR="00C00178" w:rsidRPr="00FA4AC0">
        <w:rPr>
          <w:rFonts w:ascii="Sylfaen" w:hAnsi="Sylfaen" w:cs="Sylfaen"/>
          <w:lang w:val="ka-GE"/>
        </w:rPr>
        <w:t>უმრავლესობა</w:t>
      </w:r>
      <w:r w:rsidR="00E338CD" w:rsidRPr="00FA4AC0">
        <w:rPr>
          <w:rFonts w:ascii="Sylfaen" w:hAnsi="Sylfaen" w:cs="Sylfaen"/>
          <w:lang w:val="ka-GE"/>
        </w:rPr>
        <w:t xml:space="preserve"> </w:t>
      </w:r>
      <w:r w:rsidR="008D6DF5">
        <w:rPr>
          <w:rFonts w:ascii="Sylfaen" w:hAnsi="Sylfaen" w:cs="Sylfaen"/>
          <w:lang w:val="ka-GE"/>
        </w:rPr>
        <w:t xml:space="preserve">განსაკუთრებით მიმზიდველია </w:t>
      </w:r>
      <w:r w:rsidR="00E338CD" w:rsidRPr="00FA4AC0">
        <w:rPr>
          <w:rFonts w:ascii="Sylfaen" w:hAnsi="Sylfaen" w:cs="Sylfaen"/>
          <w:lang w:val="ka-GE"/>
        </w:rPr>
        <w:t>გარე და შიდა ტურიზმისთვის. მაღალმთიან</w:t>
      </w:r>
      <w:r w:rsidR="00311A66" w:rsidRPr="00FA4AC0">
        <w:rPr>
          <w:rFonts w:ascii="Sylfaen" w:hAnsi="Sylfaen" w:cs="Sylfaen"/>
          <w:lang w:val="ka-GE"/>
        </w:rPr>
        <w:t>ი</w:t>
      </w:r>
      <w:r w:rsidR="0072725C">
        <w:rPr>
          <w:rFonts w:ascii="Sylfaen" w:hAnsi="Sylfaen" w:cs="Sylfaen"/>
          <w:lang w:val="ka-GE"/>
        </w:rPr>
        <w:t xml:space="preserve"> </w:t>
      </w:r>
      <w:r w:rsidR="00187130" w:rsidRPr="00FA4AC0">
        <w:rPr>
          <w:rFonts w:ascii="Sylfaen" w:hAnsi="Sylfaen" w:cs="Sylfaen"/>
          <w:lang w:val="ka-GE"/>
        </w:rPr>
        <w:t>დასახლებები</w:t>
      </w:r>
      <w:r w:rsidR="00E338CD" w:rsidRPr="00FA4AC0">
        <w:rPr>
          <w:rFonts w:ascii="Sylfaen" w:hAnsi="Sylfaen" w:cs="Sylfaen"/>
          <w:lang w:val="ka-GE"/>
        </w:rPr>
        <w:t xml:space="preserve"> გამოირჩევა როგორც ზამთრის, ასევე ზაფხულის კურორტებით, კულტურული მემკვიდრეობის, ისტორიული, </w:t>
      </w:r>
      <w:r w:rsidR="00E338CD" w:rsidRPr="00FA4AC0">
        <w:rPr>
          <w:rFonts w:ascii="Sylfaen" w:eastAsia="Times New Roman" w:hAnsi="Sylfaen" w:cs="Sylfaen"/>
          <w:kern w:val="1"/>
          <w:lang w:val="ka-GE" w:eastAsia="ar-SA"/>
        </w:rPr>
        <w:t xml:space="preserve">არქეოლოგიური და ბუნებრივი ძეგლებით. </w:t>
      </w:r>
      <w:r w:rsidRPr="00FA4AC0">
        <w:rPr>
          <w:rFonts w:ascii="Sylfaen" w:eastAsia="Times New Roman" w:hAnsi="Sylfaen" w:cs="Sylfaen"/>
          <w:kern w:val="1"/>
          <w:lang w:val="ka-GE" w:eastAsia="ar-SA"/>
        </w:rPr>
        <w:t>20-ზე მეტ მაღალმთიან დასახლებას საქართველოს პრეზიდენტის ბრძანებულებით მინიჭებული აქვს კურორტის სტატუსი. ისინი კლიმატური და/</w:t>
      </w:r>
      <w:r w:rsidRPr="00FA4AC0">
        <w:rPr>
          <w:rFonts w:ascii="Sylfaen" w:hAnsi="Sylfaen" w:cs="Sylfaen"/>
          <w:lang w:val="ka-GE"/>
        </w:rPr>
        <w:t>ან ბალნეოლოგიური ტიპისა</w:t>
      </w:r>
      <w:r w:rsidR="008A2867" w:rsidRPr="00FA4AC0">
        <w:rPr>
          <w:rFonts w:ascii="Sylfaen" w:hAnsi="Sylfaen" w:cs="Sylfaen"/>
          <w:lang w:val="ka-GE"/>
        </w:rPr>
        <w:t>, ხოლო მათი ძირითადი პროფილებია: ფტიზიატრიული, ართოროლოგიური, ნევროლოგიური, დერმატოლოგიური, გინეკოლოგიური, პროფილაქტიკური, ალერგოლოგიური</w:t>
      </w:r>
      <w:r w:rsidR="008D6DF5">
        <w:rPr>
          <w:rFonts w:ascii="Sylfaen" w:hAnsi="Sylfaen" w:cs="Sylfaen"/>
          <w:lang w:val="ka-GE"/>
        </w:rPr>
        <w:t>,</w:t>
      </w:r>
      <w:r w:rsidR="008A2867" w:rsidRPr="00FA4AC0">
        <w:rPr>
          <w:rFonts w:ascii="Sylfaen" w:hAnsi="Sylfaen" w:cs="Sylfaen"/>
          <w:lang w:val="ka-GE"/>
        </w:rPr>
        <w:t xml:space="preserve"> გასტროენტეროლოგიური და პულმონოლოგიური.</w:t>
      </w:r>
    </w:p>
    <w:p w:rsidR="00A601A8" w:rsidRPr="00FA4AC0" w:rsidRDefault="00A601A8" w:rsidP="00EE44F9">
      <w:pPr>
        <w:spacing w:before="240" w:after="120" w:line="21" w:lineRule="atLeast"/>
        <w:jc w:val="both"/>
        <w:rPr>
          <w:rFonts w:ascii="Sylfaen" w:hAnsi="Sylfaen" w:cs="Sylfaen"/>
          <w:lang w:val="ka-GE"/>
        </w:rPr>
      </w:pPr>
      <w:r w:rsidRPr="00FA4AC0">
        <w:rPr>
          <w:rFonts w:ascii="Sylfaen" w:hAnsi="Sylfaen" w:cs="Sylfaen"/>
          <w:lang w:val="ka-GE"/>
        </w:rPr>
        <w:t>ტურისტული პოტენციალის დასახლებებში სახელმწიფო</w:t>
      </w:r>
      <w:r w:rsidR="008D6DF5">
        <w:rPr>
          <w:rFonts w:ascii="Sylfaen" w:hAnsi="Sylfaen" w:cs="Sylfaen"/>
          <w:lang w:val="ka-GE"/>
        </w:rPr>
        <w:t>ც</w:t>
      </w:r>
      <w:r w:rsidRPr="00FA4AC0">
        <w:rPr>
          <w:rFonts w:ascii="Sylfaen" w:hAnsi="Sylfaen" w:cs="Sylfaen"/>
          <w:lang w:val="ka-GE"/>
        </w:rPr>
        <w:t xml:space="preserve"> და კერძო სექტორი</w:t>
      </w:r>
      <w:r w:rsidR="008D6DF5">
        <w:rPr>
          <w:rFonts w:ascii="Sylfaen" w:hAnsi="Sylfaen" w:cs="Sylfaen"/>
          <w:lang w:val="ka-GE"/>
        </w:rPr>
        <w:t>ც</w:t>
      </w:r>
      <w:r w:rsidRPr="00FA4AC0">
        <w:rPr>
          <w:rFonts w:ascii="Sylfaen" w:hAnsi="Sylfaen" w:cs="Sylfaen"/>
          <w:lang w:val="ka-GE"/>
        </w:rPr>
        <w:t xml:space="preserve"> </w:t>
      </w:r>
      <w:r w:rsidR="008D6DF5">
        <w:rPr>
          <w:rFonts w:ascii="Sylfaen" w:hAnsi="Sylfaen" w:cs="Sylfaen"/>
          <w:lang w:val="ka-GE"/>
        </w:rPr>
        <w:t>არაერთ</w:t>
      </w:r>
      <w:r w:rsidR="008D6DF5" w:rsidRPr="00FA4AC0">
        <w:rPr>
          <w:rFonts w:ascii="Sylfaen" w:hAnsi="Sylfaen" w:cs="Sylfaen"/>
          <w:lang w:val="ka-GE"/>
        </w:rPr>
        <w:t xml:space="preserve"> </w:t>
      </w:r>
      <w:r w:rsidRPr="00FA4AC0">
        <w:rPr>
          <w:rFonts w:ascii="Sylfaen" w:hAnsi="Sylfaen" w:cs="Sylfaen"/>
          <w:lang w:val="ka-GE"/>
        </w:rPr>
        <w:t>მნიშვნელოვან ღონისძიებ</w:t>
      </w:r>
      <w:r w:rsidR="008D6DF5">
        <w:rPr>
          <w:rFonts w:ascii="Sylfaen" w:hAnsi="Sylfaen" w:cs="Sylfaen"/>
          <w:lang w:val="ka-GE"/>
        </w:rPr>
        <w:t>ას</w:t>
      </w:r>
      <w:r w:rsidRPr="00FA4AC0">
        <w:rPr>
          <w:rFonts w:ascii="Sylfaen" w:hAnsi="Sylfaen" w:cs="Sylfaen"/>
          <w:lang w:val="ka-GE"/>
        </w:rPr>
        <w:t xml:space="preserve"> და საინვესტიციო პროექტ</w:t>
      </w:r>
      <w:r w:rsidR="008D6DF5">
        <w:rPr>
          <w:rFonts w:ascii="Sylfaen" w:hAnsi="Sylfaen" w:cs="Sylfaen"/>
          <w:lang w:val="ka-GE"/>
        </w:rPr>
        <w:t>ს ახორციელებს</w:t>
      </w:r>
      <w:r w:rsidRPr="00FA4AC0">
        <w:rPr>
          <w:rFonts w:ascii="Sylfaen" w:hAnsi="Sylfaen" w:cs="Sylfaen"/>
          <w:lang w:val="ka-GE"/>
        </w:rPr>
        <w:t>, მ</w:t>
      </w:r>
      <w:r w:rsidR="008D6DF5">
        <w:rPr>
          <w:rFonts w:ascii="Sylfaen" w:hAnsi="Sylfaen" w:cs="Sylfaen"/>
          <w:lang w:val="ka-GE"/>
        </w:rPr>
        <w:t xml:space="preserve">ათ </w:t>
      </w:r>
      <w:r w:rsidRPr="00FA4AC0">
        <w:rPr>
          <w:rFonts w:ascii="Sylfaen" w:hAnsi="Sylfaen" w:cs="Sylfaen"/>
          <w:lang w:val="ka-GE"/>
        </w:rPr>
        <w:t>შ</w:t>
      </w:r>
      <w:r w:rsidR="008D6DF5">
        <w:rPr>
          <w:rFonts w:ascii="Sylfaen" w:hAnsi="Sylfaen" w:cs="Sylfaen"/>
          <w:lang w:val="ka-GE"/>
        </w:rPr>
        <w:t>ორის,</w:t>
      </w:r>
      <w:r w:rsidRPr="00FA4AC0">
        <w:rPr>
          <w:rFonts w:ascii="Sylfaen" w:hAnsi="Sylfaen" w:cs="Sylfaen"/>
          <w:lang w:val="ka-GE"/>
        </w:rPr>
        <w:t xml:space="preserve"> გზების მშენებლობა/რეაბილიტაცია, ისტორიულ</w:t>
      </w:r>
      <w:r w:rsidR="00407A05">
        <w:rPr>
          <w:rFonts w:ascii="Sylfaen" w:hAnsi="Sylfaen" w:cs="Sylfaen"/>
          <w:lang w:val="ka-GE"/>
        </w:rPr>
        <w:t>ი</w:t>
      </w:r>
      <w:r w:rsidRPr="00FA4AC0">
        <w:rPr>
          <w:rFonts w:ascii="Sylfaen" w:hAnsi="Sylfaen" w:cs="Sylfaen"/>
          <w:lang w:val="ka-GE"/>
        </w:rPr>
        <w:t xml:space="preserve"> ძეგლებ</w:t>
      </w:r>
      <w:r w:rsidR="00407A05">
        <w:rPr>
          <w:rFonts w:ascii="Sylfaen" w:hAnsi="Sylfaen" w:cs="Sylfaen"/>
          <w:lang w:val="ka-GE"/>
        </w:rPr>
        <w:t>ი</w:t>
      </w:r>
      <w:r w:rsidRPr="00FA4AC0">
        <w:rPr>
          <w:rFonts w:ascii="Sylfaen" w:hAnsi="Sylfaen" w:cs="Sylfaen"/>
          <w:lang w:val="ka-GE"/>
        </w:rPr>
        <w:t>ს რეაბილიტაცია</w:t>
      </w:r>
      <w:r w:rsidR="008D6DF5">
        <w:rPr>
          <w:rFonts w:ascii="Sylfaen" w:hAnsi="Sylfaen" w:cs="Sylfaen"/>
          <w:lang w:val="ka-GE"/>
        </w:rPr>
        <w:t>. შედეგად,</w:t>
      </w:r>
      <w:r w:rsidRPr="00FA4AC0">
        <w:rPr>
          <w:rFonts w:ascii="Sylfaen" w:hAnsi="Sylfaen" w:cs="Sylfaen"/>
          <w:lang w:val="ka-GE"/>
        </w:rPr>
        <w:t xml:space="preserve"> უმჯობესდება დასახლებების იერსახე</w:t>
      </w:r>
      <w:r w:rsidR="008D6DF5">
        <w:rPr>
          <w:rFonts w:ascii="Sylfaen" w:hAnsi="Sylfaen" w:cs="Sylfaen"/>
          <w:lang w:val="ka-GE"/>
        </w:rPr>
        <w:t>ც</w:t>
      </w:r>
      <w:r w:rsidRPr="00FA4AC0">
        <w:rPr>
          <w:rFonts w:ascii="Sylfaen" w:hAnsi="Sylfaen" w:cs="Sylfaen"/>
          <w:lang w:val="ka-GE"/>
        </w:rPr>
        <w:t>. ბაკურიანში, გუდაურში, გოდერძის უღელტეხილ</w:t>
      </w:r>
      <w:r w:rsidR="008D6DF5">
        <w:rPr>
          <w:rFonts w:ascii="Sylfaen" w:hAnsi="Sylfaen" w:cs="Sylfaen"/>
          <w:lang w:val="ka-GE"/>
        </w:rPr>
        <w:t>სა</w:t>
      </w:r>
      <w:r w:rsidRPr="00FA4AC0">
        <w:rPr>
          <w:rFonts w:ascii="Sylfaen" w:hAnsi="Sylfaen" w:cs="Sylfaen"/>
          <w:lang w:val="ka-GE"/>
        </w:rPr>
        <w:t xml:space="preserve"> და მესტიაში დამონტაჟდა თანამედროვე მოთხოვნებს მორგებული საბაგირო გზები, გაკეთდა სათხილამურო ტრასები და ა.შ. მესტიასა და ამბროლაურში ფუნქციონირებს აეროპორტი. საქართველოს </w:t>
      </w:r>
      <w:r w:rsidRPr="00FA4AC0">
        <w:rPr>
          <w:rFonts w:ascii="Sylfaen" w:eastAsia="Sylfaen" w:hAnsi="Sylfaen" w:cs="Menlo Regular"/>
          <w:lang w:val="ka-GE"/>
        </w:rPr>
        <w:t>მთავრობა</w:t>
      </w:r>
      <w:r w:rsidRPr="00FA4AC0">
        <w:rPr>
          <w:rFonts w:ascii="Sylfaen" w:hAnsi="Sylfaen" w:cs="Sylfaen"/>
          <w:lang w:val="ka-GE"/>
        </w:rPr>
        <w:t xml:space="preserve"> აქტიურად მუშაობს ოთხსეზონიანი კურორტების </w:t>
      </w:r>
      <w:r w:rsidRPr="00FA4AC0">
        <w:rPr>
          <w:rFonts w:ascii="Sylfaen" w:eastAsia="Sylfaen" w:hAnsi="Sylfaen"/>
          <w:lang w:val="ka-GE"/>
        </w:rPr>
        <w:t>განვითარების</w:t>
      </w:r>
      <w:r w:rsidRPr="00FA4AC0">
        <w:rPr>
          <w:rFonts w:ascii="Sylfaen" w:hAnsi="Sylfaen" w:cs="Sylfaen"/>
          <w:lang w:val="ka-GE"/>
        </w:rPr>
        <w:t xml:space="preserve"> მიმართულებით, რათა ტურისტული პოტენციალი კიდევ უფრო გაიზარდოს და შესაძლებელი გახდეს გაცილებით მეტი შიდა, </w:t>
      </w:r>
      <w:r w:rsidR="008D6DF5">
        <w:rPr>
          <w:rFonts w:ascii="Sylfaen" w:hAnsi="Sylfaen" w:cs="Sylfaen"/>
          <w:lang w:val="ka-GE"/>
        </w:rPr>
        <w:t>თუ</w:t>
      </w:r>
      <w:r w:rsidR="008D6DF5" w:rsidRPr="00FA4AC0">
        <w:rPr>
          <w:rFonts w:ascii="Sylfaen" w:hAnsi="Sylfaen" w:cs="Sylfaen"/>
          <w:lang w:val="ka-GE"/>
        </w:rPr>
        <w:t xml:space="preserve"> </w:t>
      </w:r>
      <w:r w:rsidRPr="00FA4AC0">
        <w:rPr>
          <w:rFonts w:ascii="Sylfaen" w:hAnsi="Sylfaen" w:cs="Sylfaen"/>
          <w:lang w:val="ka-GE"/>
        </w:rPr>
        <w:t xml:space="preserve">საქართველოს ფარგლებს გარედან შემოსული ტურისტის მოზიდვა. </w:t>
      </w:r>
    </w:p>
    <w:p w:rsidR="00A601A8" w:rsidRPr="00FA4AC0" w:rsidRDefault="00A601A8" w:rsidP="00EE44F9">
      <w:pPr>
        <w:spacing w:before="240" w:after="120" w:line="21" w:lineRule="atLeast"/>
        <w:jc w:val="both"/>
        <w:rPr>
          <w:rFonts w:ascii="Sylfaen" w:hAnsi="Sylfaen" w:cs="Sylfaen"/>
          <w:lang w:val="ka-GE"/>
        </w:rPr>
      </w:pPr>
      <w:r w:rsidRPr="00FA4AC0">
        <w:rPr>
          <w:rFonts w:ascii="Sylfaen" w:hAnsi="Sylfaen" w:cs="Sylfaen"/>
          <w:lang w:val="ka-GE"/>
        </w:rPr>
        <w:t>ბაკურიანში, გუდაურსა და თეთნულდში სახელმწიფო</w:t>
      </w:r>
      <w:r w:rsidR="008D6DF5">
        <w:rPr>
          <w:rFonts w:ascii="Sylfaen" w:hAnsi="Sylfaen" w:cs="Sylfaen"/>
          <w:lang w:val="ka-GE"/>
        </w:rPr>
        <w:t>მ</w:t>
      </w:r>
      <w:r w:rsidRPr="00FA4AC0">
        <w:rPr>
          <w:rFonts w:ascii="Sylfaen" w:hAnsi="Sylfaen" w:cs="Sylfaen"/>
          <w:lang w:val="ka-GE"/>
        </w:rPr>
        <w:t xml:space="preserve"> მნიშვნელოვანი ინვესტიციები </w:t>
      </w:r>
      <w:r w:rsidR="008D6DF5">
        <w:rPr>
          <w:rFonts w:ascii="Sylfaen" w:hAnsi="Sylfaen" w:cs="Sylfaen"/>
          <w:lang w:val="ka-GE"/>
        </w:rPr>
        <w:t>გაიღო</w:t>
      </w:r>
      <w:r w:rsidR="008D6DF5" w:rsidRPr="00FA4AC0">
        <w:rPr>
          <w:rFonts w:ascii="Sylfaen" w:hAnsi="Sylfaen" w:cs="Sylfaen"/>
          <w:lang w:val="ka-GE"/>
        </w:rPr>
        <w:t xml:space="preserve"> </w:t>
      </w:r>
      <w:r w:rsidRPr="00FA4AC0">
        <w:rPr>
          <w:rFonts w:ascii="Sylfaen" w:hAnsi="Sylfaen" w:cs="Sylfaen"/>
          <w:lang w:val="ka-GE"/>
        </w:rPr>
        <w:t xml:space="preserve">ხელოვნური </w:t>
      </w:r>
      <w:r w:rsidRPr="00FA4AC0">
        <w:rPr>
          <w:rFonts w:ascii="Sylfaen" w:eastAsia="Times New Roman" w:hAnsi="Sylfaen"/>
          <w:kern w:val="1"/>
          <w:lang w:val="ka-GE" w:eastAsia="ar-SA"/>
        </w:rPr>
        <w:t>გათოვლიანებისთვის</w:t>
      </w:r>
      <w:r w:rsidRPr="00FA4AC0">
        <w:rPr>
          <w:rFonts w:ascii="Sylfaen" w:hAnsi="Sylfaen" w:cs="Sylfaen"/>
          <w:lang w:val="ka-GE"/>
        </w:rPr>
        <w:t xml:space="preserve">, მოეწყო ტობოგანები, ველოტრასები და ველოპარკები, რამაც </w:t>
      </w:r>
      <w:r w:rsidR="008D6DF5">
        <w:rPr>
          <w:rFonts w:ascii="Sylfaen" w:hAnsi="Sylfaen" w:cs="Sylfaen"/>
          <w:lang w:val="ka-GE"/>
        </w:rPr>
        <w:t>საგრძნობლად</w:t>
      </w:r>
      <w:r w:rsidR="008D6DF5" w:rsidRPr="00FA4AC0">
        <w:rPr>
          <w:rFonts w:ascii="Sylfaen" w:hAnsi="Sylfaen" w:cs="Sylfaen"/>
          <w:lang w:val="ka-GE"/>
        </w:rPr>
        <w:t xml:space="preserve"> </w:t>
      </w:r>
      <w:r w:rsidRPr="00FA4AC0">
        <w:rPr>
          <w:rFonts w:ascii="Sylfaen" w:hAnsi="Sylfaen" w:cs="Sylfaen"/>
          <w:lang w:val="ka-GE"/>
        </w:rPr>
        <w:t>გაზარდა ამ ადგილების კონკურენტუნარიანობა</w:t>
      </w:r>
      <w:r w:rsidR="008D6DF5">
        <w:rPr>
          <w:rFonts w:ascii="Sylfaen" w:hAnsi="Sylfaen" w:cs="Sylfaen"/>
          <w:lang w:val="ka-GE"/>
        </w:rPr>
        <w:t xml:space="preserve"> </w:t>
      </w:r>
      <w:r w:rsidR="008D6DF5" w:rsidRPr="00FA4AC0">
        <w:rPr>
          <w:rFonts w:ascii="Sylfaen" w:hAnsi="Sylfaen" w:cs="Sylfaen"/>
          <w:lang w:val="ka-GE"/>
        </w:rPr>
        <w:t>სამთო-სათხილამურო მიზნებისთვის</w:t>
      </w:r>
      <w:r w:rsidRPr="00FA4AC0">
        <w:rPr>
          <w:rFonts w:ascii="Sylfaen" w:hAnsi="Sylfaen" w:cs="Sylfaen"/>
          <w:lang w:val="ka-GE"/>
        </w:rPr>
        <w:t xml:space="preserve">. მიმდინარეობს ახალი სათხილამურო ტრასების განვითარება. თეთნულდის </w:t>
      </w:r>
      <w:r w:rsidRPr="00FA4AC0">
        <w:rPr>
          <w:rFonts w:ascii="Sylfaen" w:eastAsia="Sylfaen" w:hAnsi="Sylfaen" w:cs="Menlo Regular"/>
          <w:lang w:val="ka-GE"/>
        </w:rPr>
        <w:t>სათხილამურო</w:t>
      </w:r>
      <w:r w:rsidRPr="00FA4AC0">
        <w:rPr>
          <w:rFonts w:ascii="Sylfaen" w:hAnsi="Sylfaen" w:cs="Sylfaen"/>
          <w:lang w:val="ka-GE"/>
        </w:rPr>
        <w:t xml:space="preserve"> ტრასა ამიერკავკასიაში ყველაზე გრძელი - 9,5 კმ-ის იქნება. ზამთრის სპორტის სახეობების დივერსიფიცირების მიზნით</w:t>
      </w:r>
      <w:r w:rsidR="008D6DF5">
        <w:rPr>
          <w:rFonts w:ascii="Sylfaen" w:hAnsi="Sylfaen" w:cs="Sylfaen"/>
          <w:lang w:val="ka-GE"/>
        </w:rPr>
        <w:t>,</w:t>
      </w:r>
      <w:r w:rsidRPr="00FA4AC0">
        <w:rPr>
          <w:rFonts w:ascii="Sylfaen" w:hAnsi="Sylfaen" w:cs="Sylfaen"/>
          <w:lang w:val="ka-GE"/>
        </w:rPr>
        <w:t xml:space="preserve"> აშენდება ბიატლონის ტრასა და ყინულის მოედანი. </w:t>
      </w:r>
      <w:r w:rsidR="008D6DF5">
        <w:rPr>
          <w:rFonts w:ascii="Sylfaen" w:hAnsi="Sylfaen" w:cs="Sylfaen"/>
          <w:lang w:val="ka-GE"/>
        </w:rPr>
        <w:t xml:space="preserve"> </w:t>
      </w:r>
    </w:p>
    <w:p w:rsidR="00BC23E1" w:rsidRDefault="00BC23E1" w:rsidP="00EE44F9">
      <w:pPr>
        <w:spacing w:before="240" w:after="120" w:line="21" w:lineRule="atLeast"/>
        <w:jc w:val="both"/>
        <w:rPr>
          <w:rFonts w:ascii="Sylfaen" w:hAnsi="Sylfaen" w:cs="Sylfaen"/>
          <w:lang w:val="ka-GE"/>
        </w:rPr>
      </w:pPr>
      <w:r w:rsidRPr="00FA4AC0">
        <w:rPr>
          <w:rFonts w:ascii="Sylfaen" w:hAnsi="Sylfaen" w:cs="Sylfaen"/>
          <w:lang w:val="ka-GE"/>
        </w:rPr>
        <w:t xml:space="preserve">მიუხედავად ზამთრის კურორტების პოპულარობისა, </w:t>
      </w:r>
      <w:r w:rsidR="008D6DF5">
        <w:rPr>
          <w:rFonts w:ascii="Sylfaen" w:hAnsi="Sylfaen" w:cs="Sylfaen"/>
          <w:lang w:val="ka-GE"/>
        </w:rPr>
        <w:t xml:space="preserve">შესაბამის რეგიონებში </w:t>
      </w:r>
      <w:r w:rsidRPr="00FA4AC0">
        <w:rPr>
          <w:rFonts w:ascii="Sylfaen" w:hAnsi="Sylfaen" w:cs="Sylfaen"/>
          <w:lang w:val="ka-GE"/>
        </w:rPr>
        <w:t>შიდა ვიზიტორების და ვიზიტების რაოდენობა</w:t>
      </w:r>
      <w:r w:rsidR="008D6DF5">
        <w:rPr>
          <w:rFonts w:ascii="Sylfaen" w:hAnsi="Sylfaen" w:cs="Sylfaen"/>
          <w:lang w:val="ka-GE"/>
        </w:rPr>
        <w:t xml:space="preserve"> მაინც ნაკლებია</w:t>
      </w:r>
      <w:r w:rsidR="00D847EC">
        <w:rPr>
          <w:rFonts w:ascii="Sylfaen" w:hAnsi="Sylfaen" w:cs="Sylfaen"/>
          <w:lang w:val="ka-GE"/>
        </w:rPr>
        <w:t>,</w:t>
      </w:r>
      <w:r w:rsidR="008D6DF5">
        <w:rPr>
          <w:rFonts w:ascii="Sylfaen" w:hAnsi="Sylfaen" w:cs="Sylfaen"/>
          <w:lang w:val="ka-GE"/>
        </w:rPr>
        <w:t xml:space="preserve"> </w:t>
      </w:r>
      <w:r w:rsidR="00D847EC" w:rsidRPr="00FA4AC0">
        <w:rPr>
          <w:rFonts w:ascii="Sylfaen" w:hAnsi="Sylfaen" w:cs="Sylfaen"/>
          <w:lang w:val="ka-GE"/>
        </w:rPr>
        <w:t>სხვა რეგიონებთან შედარებით</w:t>
      </w:r>
      <w:r w:rsidRPr="00FA4AC0">
        <w:rPr>
          <w:rFonts w:ascii="Sylfaen" w:hAnsi="Sylfaen" w:cs="Sylfaen"/>
          <w:lang w:val="ka-GE"/>
        </w:rPr>
        <w:t xml:space="preserve">. </w:t>
      </w:r>
      <w:r w:rsidRPr="00B12232">
        <w:rPr>
          <w:rFonts w:ascii="Sylfaen" w:hAnsi="Sylfaen" w:cs="Sylfaen"/>
          <w:lang w:val="ka-GE"/>
        </w:rPr>
        <w:t>მაგალითად, მცხეთა-მთიანეთზე შიდა ვიზიტორთა და ვიზიტების</w:t>
      </w:r>
      <w:r w:rsidR="00B12232" w:rsidRPr="00B12232">
        <w:rPr>
          <w:rFonts w:ascii="Sylfaen" w:hAnsi="Sylfaen" w:cs="Sylfaen"/>
          <w:lang w:val="ka-GE"/>
        </w:rPr>
        <w:t>,</w:t>
      </w:r>
      <w:r w:rsidR="004723E9">
        <w:rPr>
          <w:rFonts w:ascii="Sylfaen" w:hAnsi="Sylfaen" w:cs="Sylfaen"/>
          <w:lang w:val="ka-GE"/>
        </w:rPr>
        <w:t xml:space="preserve"> </w:t>
      </w:r>
      <w:r w:rsidR="00B12232" w:rsidRPr="00B12232">
        <w:rPr>
          <w:rFonts w:ascii="Sylfaen" w:hAnsi="Sylfaen" w:cs="Sylfaen"/>
          <w:lang w:val="ka-GE"/>
        </w:rPr>
        <w:t>შესაბამისად,</w:t>
      </w:r>
      <w:r w:rsidR="004723E9">
        <w:rPr>
          <w:rFonts w:ascii="Sylfaen" w:hAnsi="Sylfaen" w:cs="Sylfaen"/>
          <w:lang w:val="ka-GE"/>
        </w:rPr>
        <w:t xml:space="preserve"> </w:t>
      </w:r>
      <w:r w:rsidR="00B12232" w:rsidRPr="00B12232">
        <w:rPr>
          <w:rFonts w:ascii="Sylfaen" w:hAnsi="Sylfaen" w:cs="Sylfaen"/>
          <w:lang w:val="ka-GE"/>
        </w:rPr>
        <w:t>6.2</w:t>
      </w:r>
      <w:r w:rsidRPr="00B12232">
        <w:rPr>
          <w:rFonts w:ascii="Sylfaen" w:hAnsi="Sylfaen" w:cs="Sylfaen"/>
          <w:lang w:val="ka-GE"/>
        </w:rPr>
        <w:t xml:space="preserve">% და </w:t>
      </w:r>
      <w:r w:rsidR="00B12232" w:rsidRPr="00B12232">
        <w:rPr>
          <w:rFonts w:ascii="Sylfaen" w:hAnsi="Sylfaen" w:cs="Sylfaen"/>
          <w:lang w:val="ka-GE"/>
        </w:rPr>
        <w:t>6.1</w:t>
      </w:r>
      <w:r w:rsidRPr="00B12232">
        <w:rPr>
          <w:rFonts w:ascii="Sylfaen" w:hAnsi="Sylfaen" w:cs="Sylfaen"/>
          <w:lang w:val="ka-GE"/>
        </w:rPr>
        <w:t xml:space="preserve">% მოდის, სამცხე-ჯავახეთზე - მხოლოდ </w:t>
      </w:r>
      <w:r w:rsidR="00B12232" w:rsidRPr="00B12232">
        <w:rPr>
          <w:rFonts w:ascii="Sylfaen" w:hAnsi="Sylfaen" w:cs="Sylfaen"/>
          <w:lang w:val="ka-GE"/>
        </w:rPr>
        <w:t>4.7%-4.5%</w:t>
      </w:r>
      <w:r w:rsidRPr="00B12232">
        <w:rPr>
          <w:rFonts w:ascii="Sylfaen" w:hAnsi="Sylfaen" w:cs="Sylfaen"/>
          <w:lang w:val="ka-GE"/>
        </w:rPr>
        <w:t>, ხოლო რაჭა-ლეჩხუმსა და ქვ</w:t>
      </w:r>
      <w:r w:rsidR="00C47411">
        <w:rPr>
          <w:rFonts w:ascii="Sylfaen" w:hAnsi="Sylfaen" w:cs="Sylfaen"/>
          <w:lang w:val="ka-GE"/>
        </w:rPr>
        <w:t>ემო</w:t>
      </w:r>
      <w:r w:rsidRPr="00B12232">
        <w:rPr>
          <w:rFonts w:ascii="Sylfaen" w:hAnsi="Sylfaen" w:cs="Sylfaen"/>
          <w:lang w:val="ka-GE"/>
        </w:rPr>
        <w:t xml:space="preserve"> </w:t>
      </w:r>
      <w:r w:rsidRPr="00B12232">
        <w:rPr>
          <w:rFonts w:ascii="Sylfaen" w:hAnsi="Sylfaen" w:cs="Sylfaen"/>
          <w:lang w:val="ka-GE"/>
        </w:rPr>
        <w:lastRenderedPageBreak/>
        <w:t xml:space="preserve">სვანეთზე - მხოლოდ </w:t>
      </w:r>
      <w:r w:rsidR="00B12232" w:rsidRPr="00B12232">
        <w:rPr>
          <w:rFonts w:ascii="Sylfaen" w:hAnsi="Sylfaen" w:cs="Sylfaen"/>
          <w:lang w:val="ka-GE"/>
        </w:rPr>
        <w:t>1.7%-1.6%</w:t>
      </w:r>
      <w:r w:rsidR="00B12232">
        <w:rPr>
          <w:rStyle w:val="FootnoteReference"/>
          <w:rFonts w:ascii="Sylfaen" w:hAnsi="Sylfaen" w:cs="Sylfaen"/>
          <w:lang w:val="ka-GE"/>
        </w:rPr>
        <w:footnoteReference w:id="24"/>
      </w:r>
      <w:r w:rsidRPr="00B12232">
        <w:rPr>
          <w:rFonts w:ascii="Sylfaen" w:hAnsi="Sylfaen" w:cs="Sylfaen"/>
          <w:lang w:val="ka-GE"/>
        </w:rPr>
        <w:t xml:space="preserve">. ამასთან, სამეგრელო - ზემო სვანეთის </w:t>
      </w:r>
      <w:r w:rsidR="00D847EC">
        <w:rPr>
          <w:rFonts w:ascii="Sylfaen" w:hAnsi="Sylfaen" w:cs="Sylfaen"/>
          <w:lang w:val="ka-GE"/>
        </w:rPr>
        <w:t>რეგიონ</w:t>
      </w:r>
      <w:r w:rsidRPr="00B12232">
        <w:rPr>
          <w:rFonts w:ascii="Sylfaen" w:hAnsi="Sylfaen" w:cs="Sylfaen"/>
          <w:lang w:val="ka-GE"/>
        </w:rPr>
        <w:t>ი, სადაც მხოლოდ ერთი მუნიციპალიტეტია (მესტია) მაღალმთიანი</w:t>
      </w:r>
      <w:r w:rsidR="00B12232" w:rsidRPr="00B12232">
        <w:rPr>
          <w:rFonts w:ascii="Sylfaen" w:hAnsi="Sylfaen" w:cs="Sylfaen"/>
          <w:lang w:val="ka-GE"/>
        </w:rPr>
        <w:t>,</w:t>
      </w:r>
      <w:r w:rsidRPr="00B12232">
        <w:rPr>
          <w:rFonts w:ascii="Sylfaen" w:hAnsi="Sylfaen" w:cs="Sylfaen"/>
          <w:lang w:val="ka-GE"/>
        </w:rPr>
        <w:t xml:space="preserve"> ვიზიტორთა </w:t>
      </w:r>
      <w:r w:rsidR="00311A66" w:rsidRPr="00B12232">
        <w:rPr>
          <w:rFonts w:ascii="Sylfaen" w:hAnsi="Sylfaen" w:cs="Sylfaen"/>
          <w:lang w:val="ka-GE"/>
        </w:rPr>
        <w:t xml:space="preserve"> შორის დიდი პოპულარობით სარგებლობს.</w:t>
      </w:r>
    </w:p>
    <w:p w:rsidR="00C45171" w:rsidRPr="00FA4AC0" w:rsidRDefault="001B0520" w:rsidP="00EE44F9">
      <w:pPr>
        <w:pStyle w:val="Heading3"/>
        <w:tabs>
          <w:tab w:val="clear" w:pos="446"/>
          <w:tab w:val="left" w:pos="450"/>
        </w:tabs>
        <w:spacing w:before="240" w:after="240"/>
        <w:rPr>
          <w:lang w:val="ka-GE"/>
        </w:rPr>
      </w:pPr>
      <w:bookmarkStart w:id="10" w:name="_Toc3325108"/>
      <w:r w:rsidRPr="00FA4AC0">
        <w:rPr>
          <w:rFonts w:cs="Sylfaen"/>
          <w:lang w:val="ka-GE"/>
        </w:rPr>
        <w:t>2.</w:t>
      </w:r>
      <w:r w:rsidR="002E3CDA">
        <w:rPr>
          <w:rFonts w:cs="Sylfaen"/>
        </w:rPr>
        <w:t>6</w:t>
      </w:r>
      <w:r w:rsidRPr="00FA4AC0">
        <w:rPr>
          <w:rFonts w:cs="Sylfaen"/>
          <w:lang w:val="ka-GE"/>
        </w:rPr>
        <w:t>.</w:t>
      </w:r>
      <w:r w:rsidR="00F75C36" w:rsidRPr="00FA4AC0">
        <w:rPr>
          <w:rFonts w:cs="Sylfaen"/>
          <w:lang w:val="ka-GE"/>
        </w:rPr>
        <w:t xml:space="preserve">მაღალმთიანი დასახლებების </w:t>
      </w:r>
      <w:r w:rsidR="00C45171" w:rsidRPr="00FA4AC0">
        <w:rPr>
          <w:rFonts w:cs="Sylfaen"/>
          <w:lang w:val="ka-GE"/>
        </w:rPr>
        <w:t>სოფლის მეურნეობა</w:t>
      </w:r>
      <w:bookmarkEnd w:id="10"/>
    </w:p>
    <w:p w:rsidR="00C45171" w:rsidRDefault="00C45171" w:rsidP="00EE44F9">
      <w:pPr>
        <w:spacing w:before="240" w:after="120" w:line="21" w:lineRule="atLeast"/>
        <w:jc w:val="both"/>
        <w:rPr>
          <w:rFonts w:ascii="Sylfaen" w:hAnsi="Sylfaen"/>
          <w:lang w:val="ka-GE"/>
        </w:rPr>
      </w:pPr>
      <w:r w:rsidRPr="00FA4AC0">
        <w:rPr>
          <w:rFonts w:ascii="Sylfaen" w:hAnsi="Sylfaen"/>
          <w:lang w:val="ka-GE"/>
        </w:rPr>
        <w:t xml:space="preserve">ქვეყნის </w:t>
      </w:r>
      <w:r w:rsidRPr="00FA4AC0">
        <w:rPr>
          <w:rFonts w:ascii="Sylfaen" w:hAnsi="Sylfaen" w:cs="Sylfaen"/>
          <w:lang w:val="ka-GE"/>
        </w:rPr>
        <w:t>მიწის</w:t>
      </w:r>
      <w:r w:rsidRPr="00FA4AC0">
        <w:rPr>
          <w:rFonts w:ascii="Sylfaen" w:hAnsi="Sylfaen"/>
          <w:lang w:val="ka-GE"/>
        </w:rPr>
        <w:t xml:space="preserve"> რესურსების ტერიტორიული </w:t>
      </w:r>
      <w:r w:rsidRPr="00FA4AC0">
        <w:rPr>
          <w:rFonts w:ascii="Sylfaen" w:hAnsi="Sylfaen" w:cs="Sylfaen"/>
          <w:lang w:val="ka-GE"/>
        </w:rPr>
        <w:t>განაწილება</w:t>
      </w:r>
      <w:r w:rsidRPr="00FA4AC0">
        <w:rPr>
          <w:rFonts w:ascii="Sylfaen" w:hAnsi="Sylfaen"/>
          <w:lang w:val="ka-GE"/>
        </w:rPr>
        <w:t xml:space="preserve">, სხვა ბუნებრივი კომპონენტების მსგავსად, ვერტიკალური ზონალობის კანონს ექვემდებარება. </w:t>
      </w:r>
      <w:r w:rsidRPr="00FA4AC0">
        <w:rPr>
          <w:rFonts w:ascii="Sylfaen" w:hAnsi="Sylfaen" w:cs="BPG Nino Medium"/>
          <w:color w:val="000000"/>
          <w:lang w:val="ka-GE"/>
        </w:rPr>
        <w:t xml:space="preserve">საქართველოს მთიან და მთისწინა </w:t>
      </w:r>
      <w:r w:rsidR="00187130" w:rsidRPr="00FA4AC0">
        <w:rPr>
          <w:rFonts w:ascii="Sylfaen" w:hAnsi="Sylfaen" w:cs="BPG Nino Medium"/>
          <w:color w:val="000000"/>
          <w:lang w:val="ka-GE"/>
        </w:rPr>
        <w:t>არეალებზე</w:t>
      </w:r>
      <w:r w:rsidRPr="00FA4AC0">
        <w:rPr>
          <w:rFonts w:ascii="Sylfaen" w:hAnsi="Sylfaen" w:cs="BPG Nino Medium"/>
          <w:color w:val="000000"/>
          <w:lang w:val="ka-GE"/>
        </w:rPr>
        <w:t xml:space="preserve"> მოდის სასოფლო-სამეურნეო დანიშნულების მიწის დაახლოებით 61%. </w:t>
      </w:r>
      <w:r w:rsidRPr="00FA4AC0">
        <w:rPr>
          <w:rFonts w:ascii="Sylfaen" w:hAnsi="Sylfaen"/>
          <w:lang w:val="ka-GE"/>
        </w:rPr>
        <w:t xml:space="preserve">ზღვის დონიდან  </w:t>
      </w:r>
      <w:r w:rsidR="00E10B13">
        <w:rPr>
          <w:rFonts w:ascii="Sylfaen" w:hAnsi="Sylfaen"/>
          <w:lang w:val="ka-GE"/>
        </w:rPr>
        <w:t xml:space="preserve">1000 </w:t>
      </w:r>
      <w:r w:rsidRPr="00FA4AC0">
        <w:rPr>
          <w:rFonts w:ascii="Sylfaen" w:hAnsi="Sylfaen"/>
          <w:lang w:val="ka-GE"/>
        </w:rPr>
        <w:t>მ-მდე მიწები მებაღეობა-მებოსტნეობის, მევენახეობის</w:t>
      </w:r>
      <w:r w:rsidR="004723E9">
        <w:rPr>
          <w:rFonts w:ascii="Sylfaen" w:hAnsi="Sylfaen"/>
          <w:lang w:val="ka-GE"/>
        </w:rPr>
        <w:t>ა და</w:t>
      </w:r>
      <w:r w:rsidRPr="00FA4AC0">
        <w:rPr>
          <w:rFonts w:ascii="Sylfaen" w:hAnsi="Sylfaen"/>
          <w:lang w:val="ka-GE"/>
        </w:rPr>
        <w:t xml:space="preserve"> </w:t>
      </w:r>
      <w:r w:rsidRPr="00FA4AC0">
        <w:rPr>
          <w:rFonts w:ascii="Sylfaen" w:hAnsi="Sylfaen" w:cs="Sylfaen"/>
          <w:lang w:val="ka-GE"/>
        </w:rPr>
        <w:t>ინტენსიური</w:t>
      </w:r>
      <w:r w:rsidRPr="00FA4AC0">
        <w:rPr>
          <w:rFonts w:ascii="Sylfaen" w:hAnsi="Sylfaen"/>
          <w:lang w:val="ka-GE"/>
        </w:rPr>
        <w:t xml:space="preserve"> მემინდვრეობის</w:t>
      </w:r>
      <w:r w:rsidR="004723E9">
        <w:rPr>
          <w:rFonts w:ascii="Sylfaen" w:hAnsi="Sylfaen"/>
          <w:lang w:val="ka-GE"/>
        </w:rPr>
        <w:t>თვის გამოიყენება</w:t>
      </w:r>
      <w:r w:rsidR="00A2623F">
        <w:rPr>
          <w:rFonts w:ascii="Sylfaen" w:hAnsi="Sylfaen"/>
          <w:lang w:val="ka-GE"/>
        </w:rPr>
        <w:t xml:space="preserve">, </w:t>
      </w:r>
      <w:r w:rsidRPr="00FA4AC0">
        <w:rPr>
          <w:rFonts w:ascii="Sylfaen" w:hAnsi="Sylfaen"/>
          <w:lang w:val="ka-GE"/>
        </w:rPr>
        <w:t xml:space="preserve">ხოლო დასავლეთ საქართველო სუბტროპიკული კულტურების გავრცელების არეალია. ზღვის დონიდან 1000 მ-დან და ზევით ძირითადად სათიბ-საძოვრებია განვითარებული. </w:t>
      </w:r>
    </w:p>
    <w:p w:rsidR="00E10B13" w:rsidRPr="00C02777" w:rsidRDefault="00E10B13" w:rsidP="00EE44F9">
      <w:pPr>
        <w:spacing w:before="240" w:after="120" w:line="21" w:lineRule="atLeast"/>
        <w:jc w:val="both"/>
        <w:rPr>
          <w:rFonts w:ascii="Sylfaen" w:eastAsia="Times New Roman" w:hAnsi="Sylfaen" w:cs="Sylfaen"/>
          <w:lang w:val="ka-GE" w:eastAsia="en-US"/>
        </w:rPr>
      </w:pPr>
      <w:r w:rsidRPr="00C02777">
        <w:rPr>
          <w:rFonts w:ascii="Sylfaen" w:eastAsia="Times New Roman" w:hAnsi="Sylfaen" w:cs="Sylfaen"/>
          <w:lang w:val="ka-GE" w:eastAsia="en-US"/>
        </w:rPr>
        <w:t>მნიშვნელოვანი განსხვავებაა დიდი კავკასიონის და მცირე კავკასიონის მაღალმთიან დასახლებებს შორის მიწისა და ადამიანური რესურსების თანაფარდობის თვალსაზრისით. ამ თანაფარდობის მიხედვით</w:t>
      </w:r>
      <w:r w:rsidR="004723E9">
        <w:rPr>
          <w:rFonts w:ascii="Sylfaen" w:eastAsia="Times New Roman" w:hAnsi="Sylfaen" w:cs="Sylfaen"/>
          <w:lang w:val="ka-GE" w:eastAsia="en-US"/>
        </w:rPr>
        <w:t>,</w:t>
      </w:r>
      <w:r w:rsidRPr="00C02777">
        <w:rPr>
          <w:rFonts w:ascii="Sylfaen" w:eastAsia="Times New Roman" w:hAnsi="Sylfaen" w:cs="Sylfaen"/>
          <w:lang w:val="ka-GE" w:eastAsia="en-US"/>
        </w:rPr>
        <w:t xml:space="preserve"> სამი ტიპის </w:t>
      </w:r>
      <w:r>
        <w:rPr>
          <w:rFonts w:ascii="Sylfaen" w:eastAsia="Times New Roman" w:hAnsi="Sylfaen" w:cs="Sylfaen"/>
          <w:lang w:val="ka-GE" w:eastAsia="en-US"/>
        </w:rPr>
        <w:t>არეალი</w:t>
      </w:r>
      <w:r w:rsidR="004723E9">
        <w:rPr>
          <w:rFonts w:ascii="Sylfaen" w:eastAsia="Times New Roman" w:hAnsi="Sylfaen" w:cs="Sylfaen"/>
          <w:lang w:val="ka-GE" w:eastAsia="en-US"/>
        </w:rPr>
        <w:t xml:space="preserve"> გამოიყოფა</w:t>
      </w:r>
      <w:r>
        <w:rPr>
          <w:rFonts w:ascii="Sylfaen" w:eastAsia="Times New Roman" w:hAnsi="Sylfaen" w:cs="Sylfaen"/>
          <w:lang w:val="ka-GE" w:eastAsia="en-US"/>
        </w:rPr>
        <w:t xml:space="preserve">: არეალი 1 - </w:t>
      </w:r>
      <w:r w:rsidRPr="00C02777">
        <w:rPr>
          <w:rFonts w:ascii="Sylfaen" w:hAnsi="Sylfaen"/>
          <w:lang w:val="ka-GE"/>
        </w:rPr>
        <w:t>ახმეტა</w:t>
      </w:r>
      <w:r w:rsidRPr="00C02777">
        <w:rPr>
          <w:rStyle w:val="FootnoteReference"/>
          <w:rFonts w:ascii="Sylfaen" w:hAnsi="Sylfaen"/>
          <w:lang w:val="ka-GE"/>
        </w:rPr>
        <w:footnoteReference w:id="25"/>
      </w:r>
      <w:r w:rsidRPr="00C02777">
        <w:rPr>
          <w:rFonts w:ascii="Sylfaen" w:hAnsi="Sylfaen"/>
          <w:lang w:val="ka-GE"/>
        </w:rPr>
        <w:t xml:space="preserve">, დუშეთი, </w:t>
      </w:r>
      <w:r w:rsidRPr="00C02777">
        <w:rPr>
          <w:rFonts w:ascii="Sylfaen" w:hAnsi="Sylfaen" w:cs="Sylfaen"/>
          <w:lang w:val="ka-GE"/>
        </w:rPr>
        <w:t>ყაზბეგი</w:t>
      </w:r>
      <w:r w:rsidRPr="00C02777">
        <w:rPr>
          <w:rFonts w:ascii="Sylfaen" w:hAnsi="Sylfaen"/>
          <w:lang w:val="ka-GE"/>
        </w:rPr>
        <w:t>, ონი, მესტია</w:t>
      </w:r>
      <w:r>
        <w:rPr>
          <w:rFonts w:ascii="Sylfaen" w:hAnsi="Sylfaen"/>
          <w:lang w:val="ka-GE"/>
        </w:rPr>
        <w:t xml:space="preserve">: </w:t>
      </w:r>
      <w:r w:rsidRPr="00C02777">
        <w:rPr>
          <w:rFonts w:ascii="Sylfaen" w:hAnsi="Sylfaen"/>
          <w:lang w:val="ka-GE"/>
        </w:rPr>
        <w:t xml:space="preserve">დამახასიათებელია </w:t>
      </w:r>
      <w:r w:rsidR="00C00178">
        <w:rPr>
          <w:rFonts w:ascii="Sylfaen" w:hAnsi="Sylfaen"/>
          <w:lang w:val="ka-GE"/>
        </w:rPr>
        <w:t>მაღალმთიანი</w:t>
      </w:r>
      <w:r>
        <w:rPr>
          <w:rFonts w:ascii="Sylfaen" w:hAnsi="Sylfaen"/>
          <w:lang w:val="ka-GE"/>
        </w:rPr>
        <w:t xml:space="preserve"> დასახლებები </w:t>
      </w:r>
      <w:r w:rsidRPr="00C02777">
        <w:rPr>
          <w:rFonts w:ascii="Sylfaen" w:hAnsi="Sylfaen"/>
          <w:lang w:val="ka-GE"/>
        </w:rPr>
        <w:t xml:space="preserve">მცირე </w:t>
      </w:r>
      <w:r>
        <w:rPr>
          <w:rFonts w:ascii="Sylfaen" w:hAnsi="Sylfaen"/>
          <w:lang w:val="ka-GE"/>
        </w:rPr>
        <w:t>მოსახლეობით</w:t>
      </w:r>
      <w:r w:rsidRPr="00C02777">
        <w:rPr>
          <w:rFonts w:ascii="Sylfaen" w:hAnsi="Sylfaen"/>
          <w:lang w:val="ka-GE"/>
        </w:rPr>
        <w:t xml:space="preserve">; </w:t>
      </w:r>
      <w:r>
        <w:rPr>
          <w:rFonts w:ascii="Sylfaen" w:hAnsi="Sylfaen"/>
          <w:lang w:val="ka-GE"/>
        </w:rPr>
        <w:t xml:space="preserve">არეალი 2 - </w:t>
      </w:r>
      <w:r w:rsidRPr="00C02777">
        <w:rPr>
          <w:rFonts w:ascii="Sylfaen" w:hAnsi="Sylfaen"/>
          <w:lang w:val="ka-GE"/>
        </w:rPr>
        <w:t>ქედა, შუახევი, ხულო</w:t>
      </w:r>
      <w:r>
        <w:rPr>
          <w:rFonts w:ascii="Sylfaen" w:hAnsi="Sylfaen"/>
          <w:lang w:val="ka-GE"/>
        </w:rPr>
        <w:t xml:space="preserve">: </w:t>
      </w:r>
      <w:r w:rsidRPr="00C02777">
        <w:rPr>
          <w:rFonts w:ascii="Sylfaen" w:hAnsi="Sylfaen" w:cs="Menlo Bold"/>
          <w:lang w:val="ka-GE"/>
        </w:rPr>
        <w:t>ხასიათდება</w:t>
      </w:r>
      <w:r w:rsidR="004723E9">
        <w:rPr>
          <w:rFonts w:ascii="Sylfaen" w:hAnsi="Sylfaen" w:cs="Menlo Bold"/>
          <w:lang w:val="ka-GE"/>
        </w:rPr>
        <w:t xml:space="preserve"> </w:t>
      </w:r>
      <w:r>
        <w:rPr>
          <w:rFonts w:ascii="Sylfaen" w:hAnsi="Sylfaen"/>
          <w:lang w:val="ka-GE"/>
        </w:rPr>
        <w:t xml:space="preserve">სასოფლო-სამეურნეო სავარგულების </w:t>
      </w:r>
      <w:r w:rsidRPr="00C02777">
        <w:rPr>
          <w:rFonts w:ascii="Sylfaen" w:hAnsi="Sylfaen"/>
          <w:lang w:val="ka-GE"/>
        </w:rPr>
        <w:t>სიმცირით</w:t>
      </w:r>
      <w:r>
        <w:rPr>
          <w:rFonts w:ascii="Sylfaen" w:hAnsi="Sylfaen"/>
          <w:lang w:val="ka-GE"/>
        </w:rPr>
        <w:t>,</w:t>
      </w:r>
      <w:r w:rsidR="004723E9">
        <w:rPr>
          <w:rFonts w:ascii="Sylfaen" w:hAnsi="Sylfaen"/>
          <w:lang w:val="ka-GE"/>
        </w:rPr>
        <w:t xml:space="preserve"> </w:t>
      </w:r>
      <w:r>
        <w:rPr>
          <w:rFonts w:ascii="Sylfaen" w:hAnsi="Sylfaen"/>
          <w:lang w:val="ka-GE"/>
        </w:rPr>
        <w:t xml:space="preserve">რაც გამოწვეულია </w:t>
      </w:r>
      <w:r w:rsidRPr="00C02777">
        <w:rPr>
          <w:rFonts w:ascii="Sylfaen" w:hAnsi="Sylfaen"/>
          <w:lang w:val="ka-GE"/>
        </w:rPr>
        <w:t>მოსახლეობი</w:t>
      </w:r>
      <w:r w:rsidR="004723E9">
        <w:rPr>
          <w:rFonts w:ascii="Sylfaen" w:hAnsi="Sylfaen"/>
          <w:lang w:val="ka-GE"/>
        </w:rPr>
        <w:t>ს სიჭარბი</w:t>
      </w:r>
      <w:r>
        <w:rPr>
          <w:rFonts w:ascii="Sylfaen" w:hAnsi="Sylfaen"/>
          <w:lang w:val="ka-GE"/>
        </w:rPr>
        <w:t xml:space="preserve">თ; </w:t>
      </w:r>
      <w:r w:rsidRPr="00C02777">
        <w:rPr>
          <w:rFonts w:ascii="Sylfaen" w:hAnsi="Sylfaen"/>
          <w:lang w:val="ka-GE"/>
        </w:rPr>
        <w:t xml:space="preserve"> და</w:t>
      </w:r>
      <w:r>
        <w:rPr>
          <w:rFonts w:ascii="Sylfaen" w:hAnsi="Sylfaen"/>
          <w:lang w:val="ka-GE"/>
        </w:rPr>
        <w:t xml:space="preserve"> არეალი 3 - </w:t>
      </w:r>
      <w:r w:rsidRPr="00C02777">
        <w:rPr>
          <w:rFonts w:ascii="Sylfaen" w:hAnsi="Sylfaen"/>
          <w:lang w:val="ka-GE"/>
        </w:rPr>
        <w:t>ადიგენი, ასპინძა, ახალქალაქი, დმანისი</w:t>
      </w:r>
      <w:r>
        <w:rPr>
          <w:rFonts w:ascii="Sylfaen" w:hAnsi="Sylfaen"/>
          <w:lang w:val="ka-GE"/>
        </w:rPr>
        <w:t xml:space="preserve"> -</w:t>
      </w:r>
      <w:r w:rsidRPr="00C02777">
        <w:rPr>
          <w:rFonts w:ascii="Sylfaen" w:hAnsi="Sylfaen"/>
          <w:lang w:val="ka-GE"/>
        </w:rPr>
        <w:t xml:space="preserve"> ხასიათდება </w:t>
      </w:r>
      <w:r w:rsidRPr="00C02777">
        <w:rPr>
          <w:rFonts w:ascii="Sylfaen" w:hAnsi="Sylfaen" w:cs="Sylfaen"/>
          <w:lang w:val="ka-GE"/>
        </w:rPr>
        <w:t>მოსახლეობისა</w:t>
      </w:r>
      <w:r w:rsidRPr="00C02777">
        <w:rPr>
          <w:rFonts w:ascii="Sylfaen" w:hAnsi="Sylfaen"/>
          <w:lang w:val="ka-GE"/>
        </w:rPr>
        <w:t xml:space="preserve"> და </w:t>
      </w:r>
      <w:r w:rsidR="00492DA0">
        <w:rPr>
          <w:rFonts w:ascii="Sylfaen" w:hAnsi="Sylfaen"/>
          <w:lang w:val="ka-GE"/>
        </w:rPr>
        <w:t>მიწის რესურსების</w:t>
      </w:r>
      <w:r w:rsidR="004723E9">
        <w:rPr>
          <w:rFonts w:ascii="Sylfaen" w:hAnsi="Sylfaen"/>
          <w:lang w:val="ka-GE"/>
        </w:rPr>
        <w:t xml:space="preserve"> </w:t>
      </w:r>
      <w:r w:rsidRPr="00C02777">
        <w:rPr>
          <w:rFonts w:ascii="Sylfaen" w:hAnsi="Sylfaen"/>
          <w:lang w:val="ka-GE"/>
        </w:rPr>
        <w:t>შესაბამისობით.</w:t>
      </w:r>
    </w:p>
    <w:p w:rsidR="0008002F" w:rsidRDefault="00E10B13" w:rsidP="00EE44F9">
      <w:pPr>
        <w:spacing w:before="240" w:after="120" w:line="21" w:lineRule="atLeast"/>
        <w:jc w:val="both"/>
        <w:rPr>
          <w:rFonts w:ascii="Sylfaen" w:eastAsia="Times New Roman" w:hAnsi="Sylfaen" w:cs="Sylfaen"/>
          <w:lang w:val="ka-GE" w:eastAsia="en-US"/>
        </w:rPr>
      </w:pPr>
      <w:r w:rsidRPr="00C02777">
        <w:rPr>
          <w:rFonts w:ascii="Sylfaen" w:eastAsia="Times New Roman" w:hAnsi="Sylfaen" w:cs="Sylfaen"/>
          <w:lang w:val="ka-GE" w:eastAsia="en-US"/>
        </w:rPr>
        <w:t>აღმოსავლეთ</w:t>
      </w:r>
      <w:r w:rsidR="004723E9">
        <w:rPr>
          <w:rFonts w:ascii="Sylfaen" w:eastAsia="Times New Roman" w:hAnsi="Sylfaen" w:cs="Sylfaen"/>
          <w:lang w:val="ka-GE" w:eastAsia="en-US"/>
        </w:rPr>
        <w:t>ი</w:t>
      </w:r>
      <w:r w:rsidRPr="00C02777">
        <w:rPr>
          <w:rFonts w:ascii="Sylfaen" w:eastAsia="Times New Roman" w:hAnsi="Sylfaen" w:cs="Sylfaen"/>
          <w:lang w:val="ka-GE" w:eastAsia="en-US"/>
        </w:rPr>
        <w:t>, დასავლეთ</w:t>
      </w:r>
      <w:r w:rsidR="004723E9">
        <w:rPr>
          <w:rFonts w:ascii="Sylfaen" w:eastAsia="Times New Roman" w:hAnsi="Sylfaen" w:cs="Sylfaen"/>
          <w:lang w:val="ka-GE" w:eastAsia="en-US"/>
        </w:rPr>
        <w:t>ი</w:t>
      </w:r>
      <w:r w:rsidRPr="00C02777">
        <w:rPr>
          <w:rFonts w:ascii="Sylfaen" w:eastAsia="Times New Roman" w:hAnsi="Sylfaen" w:cs="Sylfaen"/>
          <w:lang w:val="ka-GE" w:eastAsia="en-US"/>
        </w:rPr>
        <w:t xml:space="preserve"> </w:t>
      </w:r>
      <w:r w:rsidR="004723E9">
        <w:rPr>
          <w:rFonts w:ascii="Sylfaen" w:eastAsia="Times New Roman" w:hAnsi="Sylfaen" w:cs="Sylfaen"/>
          <w:lang w:val="ka-GE" w:eastAsia="en-US"/>
        </w:rPr>
        <w:t xml:space="preserve">და მცირე </w:t>
      </w:r>
      <w:r w:rsidRPr="00C02777">
        <w:rPr>
          <w:rFonts w:ascii="Sylfaen" w:eastAsia="Times New Roman" w:hAnsi="Sylfaen" w:cs="Sylfaen"/>
          <w:lang w:val="ka-GE" w:eastAsia="en-US"/>
        </w:rPr>
        <w:t>კავკასიონის მუნი</w:t>
      </w:r>
      <w:r w:rsidR="0066425D">
        <w:rPr>
          <w:rFonts w:ascii="Sylfaen" w:eastAsia="Times New Roman" w:hAnsi="Sylfaen" w:cs="Sylfaen"/>
          <w:lang w:val="ka-GE" w:eastAsia="en-US"/>
        </w:rPr>
        <w:t xml:space="preserve">ციპალიტეტები </w:t>
      </w:r>
      <w:r w:rsidR="004723E9">
        <w:rPr>
          <w:rFonts w:ascii="Sylfaen" w:eastAsia="Times New Roman" w:hAnsi="Sylfaen" w:cs="Sylfaen"/>
          <w:lang w:val="ka-GE" w:eastAsia="en-US"/>
        </w:rPr>
        <w:t xml:space="preserve">სპეციალიზებულია </w:t>
      </w:r>
      <w:r w:rsidR="0066425D">
        <w:rPr>
          <w:rFonts w:ascii="Sylfaen" w:eastAsia="Times New Roman" w:hAnsi="Sylfaen" w:cs="Sylfaen"/>
          <w:lang w:val="ka-GE" w:eastAsia="en-US"/>
        </w:rPr>
        <w:t>სამთო-</w:t>
      </w:r>
      <w:r w:rsidRPr="00C02777">
        <w:rPr>
          <w:rFonts w:ascii="Sylfaen" w:eastAsia="Times New Roman" w:hAnsi="Sylfaen" w:cs="Sylfaen"/>
          <w:lang w:val="ka-GE" w:eastAsia="en-US"/>
        </w:rPr>
        <w:t>მეცხოველეობ</w:t>
      </w:r>
      <w:r w:rsidR="004723E9">
        <w:rPr>
          <w:rFonts w:ascii="Sylfaen" w:eastAsia="Times New Roman" w:hAnsi="Sylfaen" w:cs="Sylfaen"/>
          <w:lang w:val="ka-GE" w:eastAsia="en-US"/>
        </w:rPr>
        <w:t>აზე -</w:t>
      </w:r>
      <w:r w:rsidRPr="00C02777">
        <w:rPr>
          <w:rFonts w:ascii="Sylfaen" w:eastAsia="Times New Roman" w:hAnsi="Sylfaen" w:cs="Sylfaen"/>
          <w:lang w:val="ka-GE" w:eastAsia="en-US"/>
        </w:rPr>
        <w:t xml:space="preserve"> ყველგან გავრცელებულია მსხვილფეხა და წვრილფეხა რქოსანი </w:t>
      </w:r>
      <w:r>
        <w:rPr>
          <w:rFonts w:ascii="Sylfaen" w:eastAsia="Times New Roman" w:hAnsi="Sylfaen" w:cs="Sylfaen"/>
          <w:lang w:val="ka-GE" w:eastAsia="en-US"/>
        </w:rPr>
        <w:t>პირუტყვი</w:t>
      </w:r>
      <w:r w:rsidRPr="00C02777">
        <w:rPr>
          <w:rFonts w:ascii="Sylfaen" w:eastAsia="Times New Roman" w:hAnsi="Sylfaen" w:cs="Sylfaen"/>
          <w:lang w:val="ka-GE" w:eastAsia="en-US"/>
        </w:rPr>
        <w:t>, თუმცა</w:t>
      </w:r>
      <w:r w:rsidR="004723E9">
        <w:rPr>
          <w:rFonts w:ascii="Sylfaen" w:eastAsia="Times New Roman" w:hAnsi="Sylfaen" w:cs="Sylfaen"/>
          <w:lang w:val="ka-GE" w:eastAsia="en-US"/>
        </w:rPr>
        <w:t>,</w:t>
      </w:r>
      <w:r w:rsidRPr="00C02777">
        <w:rPr>
          <w:rFonts w:ascii="Sylfaen" w:eastAsia="Times New Roman" w:hAnsi="Sylfaen" w:cs="Sylfaen"/>
          <w:lang w:val="ka-GE" w:eastAsia="en-US"/>
        </w:rPr>
        <w:t xml:space="preserve"> წვრილფეხა რქოსანი პირუტყვიდან მეცხვარეობა უფრო მეტად აღმოსავლეთ</w:t>
      </w:r>
      <w:r w:rsidR="004723E9">
        <w:rPr>
          <w:rFonts w:ascii="Sylfaen" w:eastAsia="Times New Roman" w:hAnsi="Sylfaen" w:cs="Sylfaen"/>
          <w:lang w:val="ka-GE" w:eastAsia="en-US"/>
        </w:rPr>
        <w:t>ი</w:t>
      </w:r>
      <w:r w:rsidRPr="00C02777">
        <w:rPr>
          <w:rFonts w:ascii="Sylfaen" w:eastAsia="Times New Roman" w:hAnsi="Sylfaen" w:cs="Sylfaen"/>
          <w:lang w:val="ka-GE" w:eastAsia="en-US"/>
        </w:rPr>
        <w:t xml:space="preserve"> კავკასიონის მხარესა და სამცხე-ჯავახეთში არის გავრცელებული, ხოლო მეთხევეობა კი - დასავლეთში.</w:t>
      </w:r>
      <w:r w:rsidR="004723E9">
        <w:rPr>
          <w:rFonts w:ascii="Sylfaen" w:eastAsia="Times New Roman" w:hAnsi="Sylfaen" w:cs="Sylfaen"/>
          <w:lang w:val="ka-GE" w:eastAsia="en-US"/>
        </w:rPr>
        <w:t xml:space="preserve"> </w:t>
      </w:r>
      <w:r w:rsidR="00696633" w:rsidRPr="00FA4AC0">
        <w:rPr>
          <w:rFonts w:ascii="Sylfaen" w:hAnsi="Sylfaen" w:cs="BPG Nino Medium"/>
          <w:color w:val="000000"/>
          <w:lang w:val="ka-GE"/>
        </w:rPr>
        <w:t xml:space="preserve">მაღალმთიან დასახლებებში ერთ საოჯახო მეურნეობაზე </w:t>
      </w:r>
      <w:r w:rsidR="004723E9">
        <w:rPr>
          <w:rFonts w:ascii="Sylfaen" w:hAnsi="Sylfaen" w:cs="BPG Nino Medium"/>
          <w:color w:val="000000"/>
          <w:lang w:val="ka-GE"/>
        </w:rPr>
        <w:t xml:space="preserve">საშუალოდ 2 სული </w:t>
      </w:r>
      <w:r w:rsidR="00696633" w:rsidRPr="00FA4AC0">
        <w:rPr>
          <w:rFonts w:ascii="Sylfaen" w:hAnsi="Sylfaen" w:cs="BPG Nino Medium"/>
          <w:color w:val="000000"/>
          <w:lang w:val="ka-GE"/>
        </w:rPr>
        <w:t>პირუტყვი</w:t>
      </w:r>
      <w:r w:rsidR="004723E9">
        <w:rPr>
          <w:rFonts w:ascii="Sylfaen" w:hAnsi="Sylfaen" w:cs="BPG Nino Medium"/>
          <w:color w:val="000000"/>
          <w:lang w:val="ka-GE"/>
        </w:rPr>
        <w:t xml:space="preserve"> მოდის</w:t>
      </w:r>
      <w:r w:rsidR="00696633" w:rsidRPr="00A03385">
        <w:rPr>
          <w:rFonts w:ascii="Sylfaen" w:hAnsi="Sylfaen" w:cs="BPG Nino Medium"/>
          <w:color w:val="000000"/>
          <w:lang w:val="ka-GE"/>
        </w:rPr>
        <w:t xml:space="preserve">. </w:t>
      </w:r>
      <w:r w:rsidR="00696633" w:rsidRPr="00A03385">
        <w:rPr>
          <w:rFonts w:ascii="Sylfaen" w:hAnsi="Sylfaen" w:cs="Sylfaen"/>
          <w:color w:val="000000"/>
          <w:lang w:val="ka-GE"/>
        </w:rPr>
        <w:t>საერთო</w:t>
      </w:r>
      <w:r w:rsidR="004723E9">
        <w:rPr>
          <w:rFonts w:ascii="Sylfaen" w:hAnsi="Sylfaen" w:cs="Sylfaen"/>
          <w:color w:val="000000"/>
          <w:lang w:val="ka-GE"/>
        </w:rPr>
        <w:t xml:space="preserve"> </w:t>
      </w:r>
      <w:r w:rsidR="00A7139C" w:rsidRPr="00A03385">
        <w:rPr>
          <w:rFonts w:ascii="Sylfaen" w:hAnsi="Sylfaen" w:cs="Sylfaen"/>
          <w:color w:val="000000"/>
          <w:lang w:val="ka-GE"/>
        </w:rPr>
        <w:t>სარგებლობ</w:t>
      </w:r>
      <w:r w:rsidR="004723E9">
        <w:rPr>
          <w:rFonts w:ascii="Sylfaen" w:hAnsi="Sylfaen" w:cs="Sylfaen"/>
          <w:color w:val="000000"/>
          <w:lang w:val="ka-GE"/>
        </w:rPr>
        <w:t xml:space="preserve">ის </w:t>
      </w:r>
      <w:r w:rsidR="00696633" w:rsidRPr="00A03385">
        <w:rPr>
          <w:rFonts w:ascii="Sylfaen" w:hAnsi="Sylfaen" w:cs="Sylfaen"/>
          <w:color w:val="000000"/>
          <w:lang w:val="ka-GE"/>
        </w:rPr>
        <w:t>საძოვრების</w:t>
      </w:r>
      <w:r w:rsidR="004723E9">
        <w:rPr>
          <w:rFonts w:ascii="Sylfaen" w:hAnsi="Sylfaen" w:cs="Sylfaen"/>
          <w:color w:val="000000"/>
          <w:lang w:val="ka-GE"/>
        </w:rPr>
        <w:t xml:space="preserve"> </w:t>
      </w:r>
      <w:r w:rsidR="00696633" w:rsidRPr="00A03385">
        <w:rPr>
          <w:rFonts w:ascii="Sylfaen" w:hAnsi="Sylfaen" w:cs="Sylfaen"/>
          <w:color w:val="000000"/>
          <w:lang w:val="ka-GE"/>
        </w:rPr>
        <w:t>რაციონალურ</w:t>
      </w:r>
      <w:r w:rsidR="004723E9">
        <w:rPr>
          <w:rFonts w:ascii="Sylfaen" w:hAnsi="Sylfaen" w:cs="Sylfaen"/>
          <w:color w:val="000000"/>
          <w:lang w:val="ka-GE"/>
        </w:rPr>
        <w:t xml:space="preserve"> </w:t>
      </w:r>
      <w:r w:rsidR="00696633" w:rsidRPr="00A03385">
        <w:rPr>
          <w:rFonts w:ascii="Sylfaen" w:hAnsi="Sylfaen" w:cs="Sylfaen"/>
          <w:color w:val="000000"/>
          <w:lang w:val="ka-GE"/>
        </w:rPr>
        <w:t>გამოყენებაზე</w:t>
      </w:r>
      <w:r w:rsidR="004723E9">
        <w:rPr>
          <w:rFonts w:ascii="Sylfaen" w:hAnsi="Sylfaen" w:cs="Sylfaen"/>
          <w:color w:val="000000"/>
          <w:lang w:val="ka-GE"/>
        </w:rPr>
        <w:t xml:space="preserve"> </w:t>
      </w:r>
      <w:r w:rsidR="00696633" w:rsidRPr="00A03385">
        <w:rPr>
          <w:rFonts w:ascii="Sylfaen" w:hAnsi="Sylfaen" w:cs="Sylfaen"/>
          <w:color w:val="000000"/>
          <w:lang w:val="ka-GE"/>
        </w:rPr>
        <w:t>პასუხისმგებელი</w:t>
      </w:r>
      <w:r w:rsidR="004723E9">
        <w:rPr>
          <w:rFonts w:ascii="Sylfaen" w:hAnsi="Sylfaen" w:cs="Sylfaen"/>
          <w:color w:val="000000"/>
          <w:lang w:val="ka-GE"/>
        </w:rPr>
        <w:t xml:space="preserve"> </w:t>
      </w:r>
      <w:r w:rsidR="00696633" w:rsidRPr="00A03385">
        <w:rPr>
          <w:rFonts w:ascii="Sylfaen" w:hAnsi="Sylfaen" w:cs="Sylfaen"/>
          <w:color w:val="000000"/>
          <w:lang w:val="ka-GE"/>
        </w:rPr>
        <w:t>სუბიექტი</w:t>
      </w:r>
      <w:r w:rsidR="00696633" w:rsidRPr="00A03385">
        <w:rPr>
          <w:rFonts w:ascii="Sylfaen" w:hAnsi="Sylfaen" w:cs="BPG Nino Medium"/>
          <w:color w:val="000000"/>
          <w:lang w:val="ka-GE"/>
        </w:rPr>
        <w:t xml:space="preserve"> არ</w:t>
      </w:r>
      <w:r w:rsidR="004723E9">
        <w:rPr>
          <w:rFonts w:ascii="Sylfaen" w:hAnsi="Sylfaen" w:cs="BPG Nino Medium"/>
          <w:color w:val="000000"/>
          <w:lang w:val="ka-GE"/>
        </w:rPr>
        <w:t xml:space="preserve"> </w:t>
      </w:r>
      <w:r w:rsidR="00696633" w:rsidRPr="00A03385">
        <w:rPr>
          <w:rFonts w:ascii="Sylfaen" w:hAnsi="Sylfaen" w:cs="BPG Nino Medium"/>
          <w:color w:val="000000"/>
          <w:lang w:val="ka-GE"/>
        </w:rPr>
        <w:t>არსებობ</w:t>
      </w:r>
      <w:r w:rsidR="004723E9">
        <w:rPr>
          <w:rFonts w:ascii="Sylfaen" w:hAnsi="Sylfaen" w:cs="BPG Nino Medium"/>
          <w:color w:val="000000"/>
          <w:lang w:val="ka-GE"/>
        </w:rPr>
        <w:t>ს, რაც</w:t>
      </w:r>
      <w:r w:rsidR="00696633" w:rsidRPr="00A03385">
        <w:rPr>
          <w:rFonts w:ascii="Sylfaen" w:hAnsi="Sylfaen" w:cs="BPG Nino Medium"/>
          <w:color w:val="000000"/>
          <w:lang w:val="ka-GE"/>
        </w:rPr>
        <w:t xml:space="preserve"> </w:t>
      </w:r>
      <w:r w:rsidR="00696633" w:rsidRPr="00A03385">
        <w:rPr>
          <w:rFonts w:ascii="Sylfaen" w:hAnsi="Sylfaen" w:cs="Sylfaen"/>
          <w:color w:val="000000"/>
          <w:lang w:val="ka-GE"/>
        </w:rPr>
        <w:t>უარყოფით</w:t>
      </w:r>
      <w:r w:rsidR="004723E9">
        <w:rPr>
          <w:rFonts w:ascii="Sylfaen" w:hAnsi="Sylfaen" w:cs="Sylfaen"/>
          <w:color w:val="000000"/>
          <w:lang w:val="ka-GE"/>
        </w:rPr>
        <w:t xml:space="preserve"> </w:t>
      </w:r>
      <w:r w:rsidR="00696633" w:rsidRPr="00A03385">
        <w:rPr>
          <w:rFonts w:ascii="Sylfaen" w:hAnsi="Sylfaen" w:cs="Sylfaen"/>
          <w:color w:val="000000"/>
          <w:lang w:val="ka-GE"/>
        </w:rPr>
        <w:t>შედეგებს</w:t>
      </w:r>
      <w:r w:rsidR="004723E9">
        <w:rPr>
          <w:rFonts w:ascii="Sylfaen" w:hAnsi="Sylfaen" w:cs="Sylfaen"/>
          <w:color w:val="000000"/>
          <w:lang w:val="ka-GE"/>
        </w:rPr>
        <w:t xml:space="preserve"> </w:t>
      </w:r>
      <w:r w:rsidR="004723E9" w:rsidRPr="00A03385">
        <w:rPr>
          <w:rFonts w:ascii="Sylfaen" w:hAnsi="Sylfaen" w:cs="BPG Nino Medium"/>
          <w:color w:val="000000"/>
          <w:lang w:val="ka-GE"/>
        </w:rPr>
        <w:t>იწვევს</w:t>
      </w:r>
      <w:r w:rsidR="00696633" w:rsidRPr="00A03385">
        <w:rPr>
          <w:rFonts w:ascii="Sylfaen" w:hAnsi="Sylfaen" w:cs="Sylfaen"/>
          <w:color w:val="000000"/>
          <w:lang w:val="ka-GE"/>
        </w:rPr>
        <w:t>, როგორიცაა დაბალი</w:t>
      </w:r>
      <w:r w:rsidR="004723E9">
        <w:rPr>
          <w:rFonts w:ascii="Sylfaen" w:hAnsi="Sylfaen" w:cs="Sylfaen"/>
          <w:color w:val="000000"/>
          <w:lang w:val="ka-GE"/>
        </w:rPr>
        <w:t xml:space="preserve"> </w:t>
      </w:r>
      <w:r w:rsidR="00696633" w:rsidRPr="00A03385">
        <w:rPr>
          <w:rFonts w:ascii="Sylfaen" w:hAnsi="Sylfaen" w:cs="Sylfaen"/>
          <w:color w:val="000000"/>
          <w:lang w:val="ka-GE"/>
        </w:rPr>
        <w:t>წველადობა</w:t>
      </w:r>
      <w:r w:rsidR="004723E9">
        <w:rPr>
          <w:rFonts w:ascii="Sylfaen" w:hAnsi="Sylfaen" w:cs="Sylfaen"/>
          <w:color w:val="000000"/>
          <w:lang w:val="ka-GE"/>
        </w:rPr>
        <w:t xml:space="preserve"> </w:t>
      </w:r>
      <w:r w:rsidR="00696633" w:rsidRPr="00A03385">
        <w:rPr>
          <w:rFonts w:ascii="Sylfaen" w:hAnsi="Sylfaen" w:cs="Sylfaen"/>
          <w:color w:val="000000"/>
          <w:lang w:val="ka-GE"/>
        </w:rPr>
        <w:t>და</w:t>
      </w:r>
      <w:r w:rsidR="004723E9">
        <w:rPr>
          <w:rFonts w:ascii="Sylfaen" w:hAnsi="Sylfaen" w:cs="Sylfaen"/>
          <w:color w:val="000000"/>
          <w:lang w:val="ka-GE"/>
        </w:rPr>
        <w:t xml:space="preserve"> </w:t>
      </w:r>
      <w:r w:rsidR="00696633" w:rsidRPr="00A03385">
        <w:rPr>
          <w:rFonts w:ascii="Sylfaen" w:hAnsi="Sylfaen" w:cs="Sylfaen"/>
          <w:color w:val="000000"/>
          <w:lang w:val="ka-GE"/>
        </w:rPr>
        <w:t>მცირე</w:t>
      </w:r>
      <w:r w:rsidR="004723E9">
        <w:rPr>
          <w:rFonts w:ascii="Sylfaen" w:hAnsi="Sylfaen" w:cs="Sylfaen"/>
          <w:color w:val="000000"/>
          <w:lang w:val="ka-GE"/>
        </w:rPr>
        <w:t xml:space="preserve"> </w:t>
      </w:r>
      <w:r w:rsidR="00696633" w:rsidRPr="00A03385">
        <w:rPr>
          <w:rFonts w:ascii="Sylfaen" w:hAnsi="Sylfaen" w:cs="Sylfaen"/>
          <w:color w:val="000000"/>
          <w:lang w:val="ka-GE"/>
        </w:rPr>
        <w:t>წონ</w:t>
      </w:r>
      <w:r w:rsidR="00A7139C" w:rsidRPr="00A03385">
        <w:rPr>
          <w:rFonts w:ascii="Sylfaen" w:hAnsi="Sylfaen" w:cs="Sylfaen"/>
          <w:color w:val="000000"/>
          <w:lang w:val="ka-GE"/>
        </w:rPr>
        <w:t>ნ</w:t>
      </w:r>
      <w:r w:rsidR="00696633" w:rsidRPr="00A03385">
        <w:rPr>
          <w:rFonts w:ascii="Sylfaen" w:hAnsi="Sylfaen" w:cs="Sylfaen"/>
          <w:color w:val="000000"/>
          <w:lang w:val="ka-GE"/>
        </w:rPr>
        <w:t>ამატი</w:t>
      </w:r>
      <w:r w:rsidR="00696633" w:rsidRPr="00A03385">
        <w:rPr>
          <w:rFonts w:ascii="Sylfaen" w:hAnsi="Sylfaen" w:cs="BPG Nino Medium"/>
          <w:color w:val="000000"/>
          <w:lang w:val="ka-GE"/>
        </w:rPr>
        <w:t>.</w:t>
      </w:r>
      <w:r w:rsidR="00696633" w:rsidRPr="00A03385">
        <w:rPr>
          <w:rFonts w:ascii="Sylfaen" w:hAnsi="Sylfaen" w:cs="Sylfaen"/>
          <w:color w:val="000000"/>
          <w:lang w:val="ka-GE"/>
        </w:rPr>
        <w:t xml:space="preserve"> საერთო</w:t>
      </w:r>
      <w:r w:rsidR="004723E9">
        <w:rPr>
          <w:rFonts w:ascii="Sylfaen" w:hAnsi="Sylfaen" w:cs="Sylfaen"/>
          <w:color w:val="000000"/>
          <w:lang w:val="ka-GE"/>
        </w:rPr>
        <w:t xml:space="preserve"> </w:t>
      </w:r>
      <w:r w:rsidR="00A7139C" w:rsidRPr="00A03385">
        <w:rPr>
          <w:rFonts w:ascii="Sylfaen" w:hAnsi="Sylfaen" w:cs="Sylfaen"/>
          <w:color w:val="000000"/>
          <w:lang w:val="ka-GE"/>
        </w:rPr>
        <w:t>სარგებლობი</w:t>
      </w:r>
      <w:r w:rsidR="004723E9">
        <w:rPr>
          <w:rFonts w:ascii="Sylfaen" w:hAnsi="Sylfaen" w:cs="Sylfaen"/>
          <w:color w:val="000000"/>
          <w:lang w:val="ka-GE"/>
        </w:rPr>
        <w:t>ს</w:t>
      </w:r>
      <w:r w:rsidR="00A7139C" w:rsidRPr="00A03385">
        <w:rPr>
          <w:rFonts w:ascii="Sylfaen" w:hAnsi="Sylfaen" w:cs="Sylfaen"/>
          <w:color w:val="000000"/>
          <w:lang w:val="ka-GE"/>
        </w:rPr>
        <w:t xml:space="preserve"> </w:t>
      </w:r>
      <w:r w:rsidR="00696633" w:rsidRPr="00A03385">
        <w:rPr>
          <w:rFonts w:ascii="Sylfaen" w:hAnsi="Sylfaen" w:cs="Sylfaen"/>
          <w:color w:val="000000"/>
          <w:lang w:val="ka-GE"/>
        </w:rPr>
        <w:t>საძოვრები</w:t>
      </w:r>
      <w:r w:rsidR="004723E9">
        <w:rPr>
          <w:rFonts w:ascii="Sylfaen" w:hAnsi="Sylfaen" w:cs="Sylfaen"/>
          <w:color w:val="000000"/>
          <w:lang w:val="ka-GE"/>
        </w:rPr>
        <w:t xml:space="preserve"> </w:t>
      </w:r>
      <w:r w:rsidR="00696633" w:rsidRPr="00A03385">
        <w:rPr>
          <w:rFonts w:ascii="Sylfaen" w:hAnsi="Sylfaen" w:cs="Sylfaen"/>
          <w:color w:val="000000"/>
          <w:lang w:val="ka-GE"/>
        </w:rPr>
        <w:t>ინვაზიურ</w:t>
      </w:r>
      <w:r w:rsidR="004723E9">
        <w:rPr>
          <w:rFonts w:ascii="Sylfaen" w:hAnsi="Sylfaen" w:cs="Sylfaen"/>
          <w:color w:val="000000"/>
          <w:lang w:val="ka-GE"/>
        </w:rPr>
        <w:t xml:space="preserve"> </w:t>
      </w:r>
      <w:r w:rsidR="00696633" w:rsidRPr="00A03385">
        <w:rPr>
          <w:rFonts w:ascii="Sylfaen" w:hAnsi="Sylfaen" w:cs="Sylfaen"/>
          <w:color w:val="000000"/>
          <w:lang w:val="ka-GE"/>
        </w:rPr>
        <w:t>დაავადებათა</w:t>
      </w:r>
      <w:r w:rsidR="004723E9">
        <w:rPr>
          <w:rFonts w:ascii="Sylfaen" w:hAnsi="Sylfaen" w:cs="Sylfaen"/>
          <w:color w:val="000000"/>
          <w:lang w:val="ka-GE"/>
        </w:rPr>
        <w:t xml:space="preserve"> </w:t>
      </w:r>
      <w:r w:rsidR="00696633" w:rsidRPr="00A03385">
        <w:rPr>
          <w:rFonts w:ascii="Sylfaen" w:hAnsi="Sylfaen" w:cs="Sylfaen"/>
          <w:color w:val="000000"/>
          <w:lang w:val="ka-GE"/>
        </w:rPr>
        <w:t>კონტროლის</w:t>
      </w:r>
      <w:r w:rsidR="004723E9">
        <w:rPr>
          <w:rFonts w:ascii="Sylfaen" w:hAnsi="Sylfaen" w:cs="Sylfaen"/>
          <w:color w:val="000000"/>
          <w:lang w:val="ka-GE"/>
        </w:rPr>
        <w:t xml:space="preserve"> </w:t>
      </w:r>
      <w:r w:rsidR="00696633" w:rsidRPr="00A03385">
        <w:rPr>
          <w:rFonts w:ascii="Sylfaen" w:hAnsi="Sylfaen" w:cs="Sylfaen"/>
          <w:color w:val="000000"/>
          <w:lang w:val="ka-GE"/>
        </w:rPr>
        <w:t>პრობლემასაც</w:t>
      </w:r>
      <w:r w:rsidR="004723E9">
        <w:rPr>
          <w:rFonts w:ascii="Sylfaen" w:hAnsi="Sylfaen" w:cs="Sylfaen"/>
          <w:color w:val="000000"/>
          <w:lang w:val="ka-GE"/>
        </w:rPr>
        <w:t xml:space="preserve"> </w:t>
      </w:r>
      <w:r w:rsidR="00696633" w:rsidRPr="00A03385">
        <w:rPr>
          <w:rFonts w:ascii="Sylfaen" w:hAnsi="Sylfaen" w:cs="Sylfaen"/>
          <w:color w:val="000000"/>
          <w:lang w:val="ka-GE"/>
        </w:rPr>
        <w:t>ამწვავებს</w:t>
      </w:r>
      <w:r w:rsidR="00696633" w:rsidRPr="00A03385">
        <w:rPr>
          <w:rFonts w:ascii="Sylfaen" w:hAnsi="Sylfaen" w:cs="BPG Nino Medium"/>
          <w:color w:val="000000"/>
          <w:lang w:val="ka-GE"/>
        </w:rPr>
        <w:t>.</w:t>
      </w:r>
    </w:p>
    <w:p w:rsidR="0008002F" w:rsidRDefault="0008002F" w:rsidP="00EE44F9">
      <w:pPr>
        <w:spacing w:before="240" w:after="120" w:line="21" w:lineRule="atLeast"/>
        <w:jc w:val="both"/>
        <w:rPr>
          <w:rFonts w:ascii="Sylfaen" w:eastAsia="Times New Roman" w:hAnsi="Sylfaen" w:cs="Sylfaen"/>
          <w:lang w:val="ka-GE" w:eastAsia="en-US"/>
        </w:rPr>
      </w:pPr>
    </w:p>
    <w:p w:rsidR="0008002F" w:rsidRDefault="0008002F" w:rsidP="00EE44F9">
      <w:pPr>
        <w:spacing w:before="240" w:after="120" w:line="21" w:lineRule="atLeast"/>
        <w:jc w:val="both"/>
        <w:rPr>
          <w:rFonts w:ascii="Sylfaen" w:eastAsia="Times New Roman" w:hAnsi="Sylfaen" w:cs="Sylfaen"/>
          <w:lang w:val="ka-GE" w:eastAsia="en-US"/>
        </w:rPr>
      </w:pPr>
    </w:p>
    <w:p w:rsidR="0008002F" w:rsidRDefault="0008002F" w:rsidP="00EE44F9">
      <w:pPr>
        <w:spacing w:before="240" w:after="120" w:line="21" w:lineRule="atLeast"/>
        <w:jc w:val="both"/>
        <w:rPr>
          <w:rFonts w:ascii="Sylfaen" w:eastAsia="Times New Roman" w:hAnsi="Sylfaen" w:cs="Sylfaen"/>
          <w:lang w:val="ka-GE" w:eastAsia="en-US"/>
        </w:rPr>
      </w:pPr>
    </w:p>
    <w:p w:rsidR="0008002F" w:rsidRPr="0008002F" w:rsidRDefault="0008002F" w:rsidP="00EE44F9">
      <w:pPr>
        <w:spacing w:before="240" w:after="120" w:line="21" w:lineRule="atLeast"/>
        <w:jc w:val="both"/>
        <w:rPr>
          <w:rFonts w:ascii="Sylfaen" w:eastAsia="Times New Roman" w:hAnsi="Sylfaen" w:cs="Sylfaen"/>
          <w:lang w:val="ka-GE" w:eastAsia="en-US"/>
        </w:rPr>
      </w:pPr>
    </w:p>
    <w:tbl>
      <w:tblPr>
        <w:tblW w:w="0" w:type="auto"/>
        <w:tblLook w:val="04A0" w:firstRow="1" w:lastRow="0" w:firstColumn="1" w:lastColumn="0" w:noHBand="0" w:noVBand="1"/>
      </w:tblPr>
      <w:tblGrid>
        <w:gridCol w:w="9582"/>
      </w:tblGrid>
      <w:tr w:rsidR="00E10B13" w:rsidTr="004F1F79">
        <w:tc>
          <w:tcPr>
            <w:tcW w:w="9582" w:type="dxa"/>
          </w:tcPr>
          <w:p w:rsidR="00E10B13" w:rsidRPr="004F1F79" w:rsidRDefault="00E10B13" w:rsidP="004F1F79">
            <w:pPr>
              <w:spacing w:before="240" w:after="120" w:line="21" w:lineRule="atLeast"/>
              <w:jc w:val="both"/>
              <w:rPr>
                <w:rFonts w:ascii="Sylfaen" w:hAnsi="Sylfaen" w:cs="Helvetica"/>
                <w:lang w:val="ka-GE" w:eastAsia="en-US"/>
              </w:rPr>
            </w:pPr>
            <w:r w:rsidRPr="004F1F79">
              <w:rPr>
                <w:rFonts w:ascii="Sylfaen" w:hAnsi="Sylfaen" w:cs="Sylfaen"/>
                <w:i/>
                <w:sz w:val="20"/>
                <w:szCs w:val="20"/>
                <w:lang w:val="ka-GE" w:eastAsia="en-US"/>
              </w:rPr>
              <w:t xml:space="preserve">ილუსტრაცია </w:t>
            </w:r>
            <w:r w:rsidR="0066425D" w:rsidRPr="004F1F79">
              <w:rPr>
                <w:rFonts w:ascii="Sylfaen" w:eastAsia="Times New Roman" w:hAnsi="Sylfaen" w:cs="Menlo Regular"/>
                <w:bCs/>
                <w:i/>
                <w:color w:val="000000"/>
                <w:sz w:val="20"/>
                <w:szCs w:val="20"/>
                <w:lang w:eastAsia="en-US"/>
              </w:rPr>
              <w:t>4</w:t>
            </w:r>
            <w:r w:rsidRPr="004F1F79">
              <w:rPr>
                <w:rFonts w:ascii="Sylfaen" w:eastAsia="Times New Roman" w:hAnsi="Sylfaen" w:cs="Menlo Regular"/>
                <w:bCs/>
                <w:i/>
                <w:color w:val="000000"/>
                <w:sz w:val="20"/>
                <w:szCs w:val="20"/>
                <w:lang w:eastAsia="en-US"/>
              </w:rPr>
              <w:t>. მაღალმთიანი დასახლებები</w:t>
            </w:r>
            <w:r w:rsidR="00502474" w:rsidRPr="004F1F79">
              <w:rPr>
                <w:rFonts w:ascii="Sylfaen" w:eastAsia="Times New Roman" w:hAnsi="Sylfaen" w:cs="Menlo Regular"/>
                <w:bCs/>
                <w:i/>
                <w:color w:val="000000"/>
                <w:sz w:val="20"/>
                <w:szCs w:val="20"/>
                <w:lang w:eastAsia="en-US"/>
              </w:rPr>
              <w:t xml:space="preserve"> მიწის</w:t>
            </w:r>
            <w:r w:rsidRPr="004F1F79">
              <w:rPr>
                <w:rFonts w:ascii="Sylfaen" w:eastAsia="Times New Roman" w:hAnsi="Sylfaen" w:cs="Menlo Regular"/>
                <w:bCs/>
                <w:i/>
                <w:color w:val="000000"/>
                <w:sz w:val="20"/>
                <w:szCs w:val="20"/>
                <w:lang w:eastAsia="en-US"/>
              </w:rPr>
              <w:t>დახრილობის მიხედვით, გრადუსი</w:t>
            </w:r>
          </w:p>
        </w:tc>
      </w:tr>
      <w:tr w:rsidR="00E10B13" w:rsidTr="004F1F79">
        <w:tc>
          <w:tcPr>
            <w:tcW w:w="9582" w:type="dxa"/>
          </w:tcPr>
          <w:p w:rsidR="00E10B13" w:rsidRPr="004F1F79" w:rsidRDefault="00472891" w:rsidP="004F1F79">
            <w:pPr>
              <w:spacing w:before="240" w:after="120" w:line="21" w:lineRule="atLeast"/>
              <w:jc w:val="both"/>
              <w:rPr>
                <w:rFonts w:ascii="Sylfaen" w:hAnsi="Sylfaen" w:cs="Helvetica"/>
                <w:lang w:val="ka-GE" w:eastAsia="en-US"/>
              </w:rPr>
            </w:pPr>
            <w:r>
              <w:rPr>
                <w:rFonts w:ascii="Sylfaen" w:hAnsi="Sylfaen" w:cs="Helvetica"/>
                <w:noProof/>
                <w:lang w:val="ka-GE" w:eastAsia="ka-GE"/>
              </w:rPr>
              <w:lastRenderedPageBreak/>
              <w:drawing>
                <wp:inline distT="0" distB="0" distL="0" distR="0">
                  <wp:extent cx="5309235" cy="3418840"/>
                  <wp:effectExtent l="19050" t="0" r="5715"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l="4060" t="16898" r="3633" b="6094"/>
                          <a:stretch>
                            <a:fillRect/>
                          </a:stretch>
                        </pic:blipFill>
                        <pic:spPr bwMode="auto">
                          <a:xfrm>
                            <a:off x="0" y="0"/>
                            <a:ext cx="5309235" cy="3418840"/>
                          </a:xfrm>
                          <a:prstGeom prst="rect">
                            <a:avLst/>
                          </a:prstGeom>
                          <a:noFill/>
                          <a:ln w="9525">
                            <a:noFill/>
                            <a:miter lim="800000"/>
                            <a:headEnd/>
                            <a:tailEnd/>
                          </a:ln>
                        </pic:spPr>
                      </pic:pic>
                    </a:graphicData>
                  </a:graphic>
                </wp:inline>
              </w:drawing>
            </w:r>
          </w:p>
        </w:tc>
      </w:tr>
      <w:tr w:rsidR="00E10B13" w:rsidTr="004F1F79">
        <w:tc>
          <w:tcPr>
            <w:tcW w:w="9582" w:type="dxa"/>
          </w:tcPr>
          <w:p w:rsidR="00E10B13" w:rsidRPr="004F1F79" w:rsidRDefault="00E10B13" w:rsidP="004F1F79">
            <w:pPr>
              <w:spacing w:before="240" w:after="120" w:line="21" w:lineRule="atLeast"/>
              <w:jc w:val="both"/>
              <w:rPr>
                <w:rFonts w:ascii="Sylfaen" w:hAnsi="Sylfaen" w:cs="Helvetica"/>
                <w:lang w:val="ka-GE" w:eastAsia="en-US"/>
              </w:rPr>
            </w:pPr>
            <w:r w:rsidRPr="004F1F79">
              <w:rPr>
                <w:rFonts w:ascii="Sylfaen" w:hAnsi="Sylfaen" w:cs="Helvetica"/>
                <w:i/>
                <w:sz w:val="20"/>
                <w:szCs w:val="20"/>
                <w:lang w:val="ka-GE" w:eastAsia="en-US"/>
              </w:rPr>
              <w:t>წყარო: საქართველოს სტატისტიკის ეროვნული სამსახური. საქართველოს რეგიონული განვითარებისა და ინფრასტრუქტურის სამინისტრო</w:t>
            </w:r>
          </w:p>
        </w:tc>
      </w:tr>
    </w:tbl>
    <w:p w:rsidR="00E10B13" w:rsidRDefault="00E10B13" w:rsidP="00EE44F9">
      <w:pPr>
        <w:spacing w:before="240" w:after="120" w:line="21" w:lineRule="atLeast"/>
        <w:jc w:val="both"/>
        <w:rPr>
          <w:rFonts w:ascii="Sylfaen" w:hAnsi="Sylfaen" w:cs="Helvetica"/>
          <w:lang w:val="ka-GE"/>
        </w:rPr>
      </w:pPr>
    </w:p>
    <w:p w:rsidR="00022DFB" w:rsidRPr="00A2623F" w:rsidRDefault="00E10B13" w:rsidP="00EE44F9">
      <w:pPr>
        <w:spacing w:before="240" w:after="120" w:line="21" w:lineRule="atLeast"/>
        <w:jc w:val="both"/>
        <w:rPr>
          <w:rFonts w:ascii="Sylfaen" w:hAnsi="Sylfaen" w:cs="Menlo Regular"/>
          <w:lang w:val="ka-GE"/>
        </w:rPr>
      </w:pPr>
      <w:r>
        <w:rPr>
          <w:rFonts w:ascii="Sylfaen" w:hAnsi="Sylfaen" w:cs="Helvetica"/>
          <w:lang w:val="ka-GE"/>
        </w:rPr>
        <w:t xml:space="preserve">მაღალმთიან დასახლებებში მიწის დახრილობის საშუალო გრადუსი (ილუსტრაცია </w:t>
      </w:r>
      <w:r w:rsidR="00502474">
        <w:rPr>
          <w:rFonts w:ascii="Sylfaen" w:hAnsi="Sylfaen" w:cs="Helvetica"/>
          <w:lang w:val="ka-GE"/>
        </w:rPr>
        <w:t>4</w:t>
      </w:r>
      <w:r>
        <w:rPr>
          <w:rFonts w:ascii="Sylfaen" w:hAnsi="Sylfaen" w:cs="Helvetica"/>
          <w:lang w:val="ka-GE"/>
        </w:rPr>
        <w:t>) მაღალია დასავლეთ საქართველოში, სადაც 20 გრადუსიანი დახრილობა უკვე ზღვის დონიდან 800 მეტრიდან იწყება. აღმოსავლეთ საქართველოში კი 20 გრადუსიანი დახრილობა ზღვის დონიდან 2000 მეტრი სიმაღლიდან ფიქსირდება. მაღალმთიანი ისტორიულ-გეოგრაფიული მხარეებიდან საშუალო დახრილობა ყველაზე დაბალი მაღალმთიან აჭარასა და რაჭაშია. მაღალი</w:t>
      </w:r>
      <w:r w:rsidR="00CF3C04">
        <w:rPr>
          <w:rFonts w:ascii="Sylfaen" w:hAnsi="Sylfaen" w:cs="Helvetica"/>
          <w:lang w:val="ka-GE"/>
        </w:rPr>
        <w:t>,</w:t>
      </w:r>
      <w:r>
        <w:rPr>
          <w:rFonts w:ascii="Sylfaen" w:hAnsi="Sylfaen" w:cs="Helvetica"/>
          <w:lang w:val="ka-GE"/>
        </w:rPr>
        <w:t xml:space="preserve"> საშუალო დახრილობით გამოირჩევა აღმოსავლეთ კავკასიონზე მდებარე ისტორიულ-გეოგრაფიული მხარეები.</w:t>
      </w:r>
    </w:p>
    <w:p w:rsidR="00022DFB" w:rsidRPr="000B0395" w:rsidRDefault="00C45171" w:rsidP="00EE44F9">
      <w:pPr>
        <w:spacing w:before="240" w:after="120" w:line="21" w:lineRule="atLeast"/>
        <w:jc w:val="both"/>
        <w:rPr>
          <w:rFonts w:ascii="Sylfaen" w:eastAsia="Times New Roman" w:hAnsi="Sylfaen" w:cs="Sylfaen"/>
          <w:lang w:val="ka-GE" w:eastAsia="en-US"/>
        </w:rPr>
      </w:pPr>
      <w:r w:rsidRPr="00FA4AC0">
        <w:rPr>
          <w:rFonts w:ascii="Sylfaen" w:hAnsi="Sylfaen"/>
          <w:lang w:val="ka-GE"/>
        </w:rPr>
        <w:t>სასოფ</w:t>
      </w:r>
      <w:r w:rsidRPr="00FA4AC0">
        <w:rPr>
          <w:rFonts w:ascii="Sylfaen" w:hAnsi="Sylfaen" w:cs="Menlo Regular"/>
          <w:lang w:val="ka-GE"/>
        </w:rPr>
        <w:t>ლო</w:t>
      </w:r>
      <w:r w:rsidRPr="00FA4AC0">
        <w:rPr>
          <w:rFonts w:ascii="Sylfaen" w:hAnsi="Sylfaen" w:cs="Sylfaen"/>
          <w:lang w:val="ka-GE"/>
        </w:rPr>
        <w:t>-სამეურნეო დანიშნულების სავარგულები ძალზედ შეზღუდულია</w:t>
      </w:r>
      <w:r w:rsidR="002A741C">
        <w:rPr>
          <w:rFonts w:ascii="Sylfaen" w:hAnsi="Sylfaen" w:cs="Sylfaen"/>
          <w:lang w:val="ka-GE"/>
        </w:rPr>
        <w:t>.</w:t>
      </w:r>
      <w:r w:rsidRPr="00FA4AC0">
        <w:rPr>
          <w:rFonts w:ascii="Sylfaen" w:hAnsi="Sylfaen" w:cs="Sylfaen"/>
          <w:lang w:val="ka-GE"/>
        </w:rPr>
        <w:t xml:space="preserve"> </w:t>
      </w:r>
      <w:r w:rsidR="006A5F35">
        <w:rPr>
          <w:rFonts w:ascii="Sylfaen" w:hAnsi="Sylfaen" w:cs="Sylfaen"/>
          <w:lang w:val="ka-GE"/>
        </w:rPr>
        <w:t>განსაკუთრები</w:t>
      </w:r>
      <w:r w:rsidR="00407A05">
        <w:rPr>
          <w:rFonts w:ascii="Sylfaen" w:hAnsi="Sylfaen" w:cs="Sylfaen"/>
          <w:lang w:val="ka-GE"/>
        </w:rPr>
        <w:t>თ</w:t>
      </w:r>
      <w:r w:rsidR="00311A66" w:rsidRPr="00FA4AC0">
        <w:rPr>
          <w:rFonts w:ascii="Sylfaen" w:hAnsi="Sylfaen" w:cs="Sylfaen"/>
          <w:lang w:val="ka-GE"/>
        </w:rPr>
        <w:t xml:space="preserve"> მცირეა </w:t>
      </w:r>
      <w:r w:rsidRPr="00FA4AC0">
        <w:rPr>
          <w:rFonts w:ascii="Sylfaen" w:hAnsi="Sylfaen" w:cs="Sylfaen"/>
          <w:lang w:val="ka-GE"/>
        </w:rPr>
        <w:t>დამუშავებული მიწები</w:t>
      </w:r>
      <w:r w:rsidR="00311A66" w:rsidRPr="00FA4AC0">
        <w:rPr>
          <w:rFonts w:ascii="Sylfaen" w:hAnsi="Sylfaen" w:cs="Sylfaen"/>
          <w:lang w:val="ka-GE"/>
        </w:rPr>
        <w:t>ს რაოდენობა</w:t>
      </w:r>
      <w:r w:rsidRPr="00FA4AC0">
        <w:rPr>
          <w:rFonts w:ascii="Sylfaen" w:hAnsi="Sylfaen" w:cs="Sylfaen"/>
          <w:lang w:val="ka-GE"/>
        </w:rPr>
        <w:t xml:space="preserve">, რაც </w:t>
      </w:r>
      <w:r w:rsidR="00311A66" w:rsidRPr="00FA4AC0">
        <w:rPr>
          <w:rFonts w:ascii="Sylfaen" w:hAnsi="Sylfaen" w:cs="Sylfaen"/>
          <w:lang w:val="ka-GE"/>
        </w:rPr>
        <w:t>მიგვანიშნებს</w:t>
      </w:r>
      <w:r w:rsidRPr="00FA4AC0">
        <w:rPr>
          <w:rFonts w:ascii="Sylfaen" w:hAnsi="Sylfaen" w:cs="Sylfaen"/>
          <w:lang w:val="ka-GE"/>
        </w:rPr>
        <w:t xml:space="preserve"> სოფლის მეურნეობაში მაქსიმალური საინტენსიფიკაციო სამუშაოების გატარების აუცილებლობა</w:t>
      </w:r>
      <w:r w:rsidR="00311A66" w:rsidRPr="00FA4AC0">
        <w:rPr>
          <w:rFonts w:ascii="Sylfaen" w:hAnsi="Sylfaen" w:cs="Sylfaen"/>
          <w:lang w:val="ka-GE"/>
        </w:rPr>
        <w:t>ზე</w:t>
      </w:r>
      <w:r w:rsidRPr="00FA4AC0">
        <w:rPr>
          <w:rFonts w:ascii="Sylfaen" w:hAnsi="Sylfaen" w:cs="Sylfaen"/>
          <w:lang w:val="ka-GE"/>
        </w:rPr>
        <w:t xml:space="preserve">. მუნიციპალიტეტებში </w:t>
      </w:r>
      <w:r w:rsidR="00187130" w:rsidRPr="00FA4AC0">
        <w:rPr>
          <w:rFonts w:ascii="Sylfaen" w:hAnsi="Sylfaen" w:cs="Sylfaen"/>
          <w:lang w:val="ka-GE"/>
        </w:rPr>
        <w:t xml:space="preserve">მაღალმთიანი დასახლებებით </w:t>
      </w:r>
      <w:r w:rsidR="00475AEA" w:rsidRPr="00FA4AC0">
        <w:rPr>
          <w:rFonts w:ascii="Sylfaen" w:hAnsi="Sylfaen" w:cs="Sylfaen"/>
          <w:lang w:val="ka-GE"/>
        </w:rPr>
        <w:t>ერთ საოჯახო მეურნეობაზე</w:t>
      </w:r>
      <w:r w:rsidR="002A741C">
        <w:rPr>
          <w:rFonts w:ascii="Sylfaen" w:hAnsi="Sylfaen" w:cs="Sylfaen"/>
          <w:lang w:val="ka-GE"/>
        </w:rPr>
        <w:t>,</w:t>
      </w:r>
      <w:r w:rsidR="00475AEA" w:rsidRPr="00FA4AC0">
        <w:rPr>
          <w:rFonts w:ascii="Sylfaen" w:hAnsi="Sylfaen" w:cs="Sylfaen"/>
          <w:lang w:val="ka-GE"/>
        </w:rPr>
        <w:t xml:space="preserve"> </w:t>
      </w:r>
      <w:r w:rsidRPr="00FA4AC0">
        <w:rPr>
          <w:rFonts w:ascii="Sylfaen" w:hAnsi="Sylfaen" w:cs="Sylfaen"/>
          <w:lang w:val="ka-GE"/>
        </w:rPr>
        <w:t>საშუალოდ</w:t>
      </w:r>
      <w:r w:rsidR="002A741C">
        <w:rPr>
          <w:rFonts w:ascii="Sylfaen" w:hAnsi="Sylfaen" w:cs="Sylfaen"/>
          <w:lang w:val="ka-GE"/>
        </w:rPr>
        <w:t xml:space="preserve">, </w:t>
      </w:r>
      <w:r w:rsidR="002A741C" w:rsidRPr="00FA4AC0">
        <w:rPr>
          <w:rFonts w:ascii="Sylfaen" w:hAnsi="Sylfaen" w:cs="Sylfaen"/>
          <w:lang w:val="ka-GE"/>
        </w:rPr>
        <w:t xml:space="preserve">სასოფლო-სამეურნეო დანიშნულების </w:t>
      </w:r>
      <w:r w:rsidR="002A741C">
        <w:rPr>
          <w:rFonts w:ascii="Sylfaen" w:hAnsi="Sylfaen" w:cs="Sylfaen"/>
          <w:lang w:val="ka-GE"/>
        </w:rPr>
        <w:t>1 ჰა მიწა მოდის</w:t>
      </w:r>
      <w:r w:rsidRPr="00FA4AC0">
        <w:rPr>
          <w:rFonts w:ascii="Sylfaen" w:hAnsi="Sylfaen" w:cs="BPG Nino Medium"/>
          <w:color w:val="000000"/>
          <w:lang w:val="ka-GE"/>
        </w:rPr>
        <w:t>. მეურნეობების სამ-მეოთხედზე მეტ</w:t>
      </w:r>
      <w:r w:rsidR="002A741C">
        <w:rPr>
          <w:rFonts w:ascii="Sylfaen" w:hAnsi="Sylfaen" w:cs="BPG Nino Medium"/>
          <w:color w:val="000000"/>
          <w:lang w:val="ka-GE"/>
        </w:rPr>
        <w:t>ი</w:t>
      </w:r>
      <w:r w:rsidRPr="00FA4AC0">
        <w:rPr>
          <w:rFonts w:ascii="Sylfaen" w:hAnsi="Sylfaen" w:cs="BPG Nino Medium"/>
          <w:color w:val="000000"/>
          <w:lang w:val="ka-GE"/>
        </w:rPr>
        <w:t xml:space="preserve"> (77,1%) 1 ჰა-ზე ნაკლები სასოფლო-სამეურნეო მიწ</w:t>
      </w:r>
      <w:r w:rsidR="002A741C">
        <w:rPr>
          <w:rFonts w:ascii="Sylfaen" w:hAnsi="Sylfaen" w:cs="BPG Nino Medium"/>
          <w:color w:val="000000"/>
          <w:lang w:val="ka-GE"/>
        </w:rPr>
        <w:t>ით სარგებლობს. ეს ოჯახები</w:t>
      </w:r>
      <w:r w:rsidRPr="00FA4AC0">
        <w:rPr>
          <w:rFonts w:ascii="Sylfaen" w:hAnsi="Sylfaen" w:cs="BPG Nino Medium"/>
          <w:color w:val="000000"/>
          <w:lang w:val="ka-GE"/>
        </w:rPr>
        <w:t xml:space="preserve"> სარგებლობაში არსებული სასოფლო-სამეურნეო მიწების 21,5%</w:t>
      </w:r>
      <w:r w:rsidR="002A741C">
        <w:rPr>
          <w:rFonts w:ascii="Sylfaen" w:hAnsi="Sylfaen" w:cs="BPG Nino Medium"/>
          <w:color w:val="000000"/>
          <w:lang w:val="ka-GE"/>
        </w:rPr>
        <w:t xml:space="preserve"> ფლობენ</w:t>
      </w:r>
      <w:r w:rsidRPr="00FA4AC0">
        <w:rPr>
          <w:rStyle w:val="FootnoteReference"/>
          <w:rFonts w:ascii="Sylfaen" w:hAnsi="Sylfaen" w:cs="BPG Nino Medium"/>
          <w:color w:val="000000"/>
          <w:lang w:val="ka-GE"/>
        </w:rPr>
        <w:footnoteReference w:id="26"/>
      </w:r>
      <w:r w:rsidRPr="00FA4AC0">
        <w:rPr>
          <w:rFonts w:ascii="Sylfaen" w:hAnsi="Sylfaen" w:cs="BPG Nino Medium"/>
          <w:color w:val="000000"/>
          <w:lang w:val="ka-GE"/>
        </w:rPr>
        <w:t xml:space="preserve">. </w:t>
      </w:r>
      <w:r w:rsidRPr="00FA4AC0">
        <w:rPr>
          <w:rFonts w:ascii="Sylfaen" w:hAnsi="Sylfaen" w:cs="Sylfaen"/>
          <w:color w:val="000000"/>
          <w:lang w:val="ka-GE"/>
        </w:rPr>
        <w:t>პრობლემას</w:t>
      </w:r>
      <w:r w:rsidR="002A741C">
        <w:rPr>
          <w:rFonts w:ascii="Sylfaen" w:hAnsi="Sylfaen" w:cs="Sylfaen"/>
          <w:color w:val="000000"/>
          <w:lang w:val="ka-GE"/>
        </w:rPr>
        <w:t xml:space="preserve"> </w:t>
      </w:r>
      <w:r w:rsidRPr="00FA4AC0">
        <w:rPr>
          <w:rFonts w:ascii="Sylfaen" w:hAnsi="Sylfaen" w:cs="Sylfaen"/>
          <w:color w:val="000000"/>
          <w:lang w:val="ka-GE"/>
        </w:rPr>
        <w:t>ამწვავებს</w:t>
      </w:r>
      <w:r w:rsidR="002A741C">
        <w:rPr>
          <w:rFonts w:ascii="Sylfaen" w:hAnsi="Sylfaen" w:cs="Sylfaen"/>
          <w:color w:val="000000"/>
          <w:lang w:val="ka-GE"/>
        </w:rPr>
        <w:t xml:space="preserve"> </w:t>
      </w:r>
      <w:r w:rsidRPr="00FA4AC0">
        <w:rPr>
          <w:rFonts w:ascii="Sylfaen" w:hAnsi="Sylfaen" w:cs="Sylfaen"/>
          <w:color w:val="000000"/>
          <w:lang w:val="ka-GE"/>
        </w:rPr>
        <w:t>ისიც</w:t>
      </w:r>
      <w:r w:rsidRPr="00FA4AC0">
        <w:rPr>
          <w:rFonts w:ascii="Sylfaen" w:hAnsi="Sylfaen" w:cs="BPG Nino Medium"/>
          <w:color w:val="000000"/>
          <w:lang w:val="ka-GE"/>
        </w:rPr>
        <w:t xml:space="preserve">, </w:t>
      </w:r>
      <w:r w:rsidRPr="00FA4AC0">
        <w:rPr>
          <w:rFonts w:ascii="Sylfaen" w:hAnsi="Sylfaen" w:cs="Sylfaen"/>
          <w:color w:val="000000"/>
          <w:lang w:val="ka-GE"/>
        </w:rPr>
        <w:t>რომ</w:t>
      </w:r>
      <w:r w:rsidRPr="00FA4AC0">
        <w:rPr>
          <w:rFonts w:ascii="Sylfaen" w:hAnsi="Sylfaen" w:cs="BPG Nino Medium"/>
          <w:color w:val="000000"/>
          <w:lang w:val="ka-GE"/>
        </w:rPr>
        <w:t xml:space="preserve"> საოჯახო </w:t>
      </w:r>
      <w:r w:rsidRPr="00FA4AC0">
        <w:rPr>
          <w:rFonts w:ascii="Sylfaen" w:hAnsi="Sylfaen" w:cs="Sylfaen"/>
          <w:color w:val="000000"/>
          <w:lang w:val="ka-GE"/>
        </w:rPr>
        <w:t>მეურნეობების</w:t>
      </w:r>
      <w:r w:rsidRPr="00FA4AC0">
        <w:rPr>
          <w:rFonts w:ascii="Sylfaen" w:hAnsi="Sylfaen" w:cs="BPG Nino Medium"/>
          <w:color w:val="000000"/>
          <w:lang w:val="ka-GE"/>
        </w:rPr>
        <w:t xml:space="preserve"> მფლობელობაში არსებული </w:t>
      </w:r>
      <w:r w:rsidR="002A741C">
        <w:rPr>
          <w:rFonts w:ascii="Sylfaen" w:hAnsi="Sylfaen" w:cs="BPG Nino Medium"/>
          <w:color w:val="000000"/>
          <w:lang w:val="ka-GE"/>
        </w:rPr>
        <w:t>დაახლოებით</w:t>
      </w:r>
      <w:r w:rsidR="002A741C" w:rsidRPr="00FA4AC0">
        <w:rPr>
          <w:rFonts w:ascii="Sylfaen" w:hAnsi="Sylfaen" w:cs="BPG Nino Medium"/>
          <w:color w:val="000000"/>
          <w:lang w:val="ka-GE"/>
        </w:rPr>
        <w:t xml:space="preserve"> </w:t>
      </w:r>
      <w:r w:rsidRPr="00FA4AC0">
        <w:rPr>
          <w:rFonts w:ascii="Sylfaen" w:hAnsi="Sylfaen" w:cs="BPG Nino Medium"/>
          <w:color w:val="000000"/>
          <w:lang w:val="ka-GE"/>
        </w:rPr>
        <w:t xml:space="preserve">1 </w:t>
      </w:r>
      <w:r w:rsidRPr="00FA4AC0">
        <w:rPr>
          <w:rFonts w:ascii="Sylfaen" w:hAnsi="Sylfaen" w:cs="Sylfaen"/>
          <w:color w:val="000000"/>
          <w:lang w:val="ka-GE"/>
        </w:rPr>
        <w:t>ჰ</w:t>
      </w:r>
      <w:r w:rsidR="002A741C">
        <w:rPr>
          <w:rFonts w:ascii="Sylfaen" w:hAnsi="Sylfaen" w:cs="Sylfaen"/>
          <w:color w:val="000000"/>
          <w:lang w:val="ka-GE"/>
        </w:rPr>
        <w:t xml:space="preserve">ა </w:t>
      </w:r>
      <w:r w:rsidRPr="00FA4AC0">
        <w:rPr>
          <w:rFonts w:ascii="Sylfaen" w:hAnsi="Sylfaen" w:cs="Sylfaen"/>
          <w:color w:val="000000"/>
          <w:lang w:val="ka-GE"/>
        </w:rPr>
        <w:t>მიწა</w:t>
      </w:r>
      <w:r w:rsidRPr="00FA4AC0">
        <w:rPr>
          <w:rFonts w:ascii="Sylfaen" w:hAnsi="Sylfaen" w:cs="BPG Nino Medium"/>
          <w:color w:val="000000"/>
          <w:lang w:val="ka-GE"/>
        </w:rPr>
        <w:t xml:space="preserve"> დანაწევრებულია და </w:t>
      </w:r>
      <w:r w:rsidRPr="00FA4AC0">
        <w:rPr>
          <w:rFonts w:ascii="Sylfaen" w:hAnsi="Sylfaen" w:cs="Sylfaen"/>
          <w:color w:val="000000"/>
          <w:lang w:val="ka-GE"/>
        </w:rPr>
        <w:t>საშუალოდ</w:t>
      </w:r>
      <w:r w:rsidR="002A741C">
        <w:rPr>
          <w:rFonts w:ascii="Sylfaen" w:hAnsi="Sylfaen" w:cs="Sylfaen"/>
          <w:color w:val="000000"/>
          <w:lang w:val="ka-GE"/>
        </w:rPr>
        <w:t xml:space="preserve"> </w:t>
      </w:r>
      <w:r w:rsidRPr="00FA4AC0">
        <w:rPr>
          <w:rFonts w:ascii="Sylfaen" w:hAnsi="Sylfaen" w:cs="Sylfaen"/>
          <w:color w:val="000000"/>
          <w:lang w:val="ka-GE"/>
        </w:rPr>
        <w:t>წარმოდგენილია</w:t>
      </w:r>
      <w:r w:rsidRPr="00FA4AC0">
        <w:rPr>
          <w:rFonts w:ascii="Sylfaen" w:hAnsi="Sylfaen" w:cs="BPG Nino Medium"/>
          <w:color w:val="000000"/>
          <w:lang w:val="ka-GE"/>
        </w:rPr>
        <w:t xml:space="preserve"> 2-3 </w:t>
      </w:r>
      <w:r w:rsidRPr="00FA4AC0">
        <w:rPr>
          <w:rFonts w:ascii="Sylfaen" w:hAnsi="Sylfaen" w:cs="Sylfaen"/>
          <w:color w:val="000000"/>
          <w:lang w:val="ka-GE"/>
        </w:rPr>
        <w:t>ნაკვეთად</w:t>
      </w:r>
      <w:r w:rsidRPr="00FA4AC0">
        <w:rPr>
          <w:rStyle w:val="FootnoteReference"/>
          <w:rFonts w:ascii="Sylfaen" w:hAnsi="Sylfaen" w:cs="Sylfaen"/>
          <w:color w:val="000000"/>
          <w:lang w:val="ka-GE"/>
        </w:rPr>
        <w:footnoteReference w:id="27"/>
      </w:r>
      <w:r w:rsidRPr="00FA4AC0">
        <w:rPr>
          <w:rFonts w:ascii="Sylfaen" w:hAnsi="Sylfaen" w:cs="BPG Nino Medium"/>
          <w:color w:val="000000"/>
          <w:lang w:val="ka-GE"/>
        </w:rPr>
        <w:t xml:space="preserve">. </w:t>
      </w:r>
      <w:r w:rsidR="00696633" w:rsidRPr="00C02777">
        <w:rPr>
          <w:rFonts w:ascii="Sylfaen" w:eastAsia="Times New Roman" w:hAnsi="Sylfaen" w:cs="Sylfaen"/>
          <w:lang w:val="ka-GE" w:eastAsia="en-US"/>
        </w:rPr>
        <w:t xml:space="preserve">რთული რელიეფური პირობების გამო დაუმუშავებელი სასოფლო-სამეურნეო სავარგულების მაჩვენებელიც განსხვავებულია სხვადასხვა რეგიონის მაღალმთიან </w:t>
      </w:r>
      <w:r w:rsidR="00696633" w:rsidRPr="00C02777">
        <w:rPr>
          <w:rFonts w:ascii="Sylfaen" w:eastAsia="Times New Roman" w:hAnsi="Sylfaen" w:cs="Sylfaen"/>
          <w:lang w:val="ka-GE" w:eastAsia="en-US"/>
        </w:rPr>
        <w:lastRenderedPageBreak/>
        <w:t xml:space="preserve">დასახლებებში. დაუმუშავებელი </w:t>
      </w:r>
      <w:r w:rsidR="007F49F5">
        <w:rPr>
          <w:rFonts w:ascii="Sylfaen" w:eastAsia="Times New Roman" w:hAnsi="Sylfaen" w:cs="Sylfaen"/>
          <w:lang w:val="ka-GE" w:eastAsia="en-US"/>
        </w:rPr>
        <w:t>სასოფლო-სამეურნეო</w:t>
      </w:r>
      <w:r w:rsidR="002A741C">
        <w:rPr>
          <w:rFonts w:ascii="Sylfaen" w:eastAsia="Times New Roman" w:hAnsi="Sylfaen" w:cs="Sylfaen"/>
          <w:lang w:val="ka-GE" w:eastAsia="en-US"/>
        </w:rPr>
        <w:t xml:space="preserve"> </w:t>
      </w:r>
      <w:r w:rsidR="00696633" w:rsidRPr="00C02777">
        <w:rPr>
          <w:rFonts w:ascii="Sylfaen" w:eastAsia="Times New Roman" w:hAnsi="Sylfaen" w:cs="Sylfaen"/>
          <w:lang w:val="ka-GE" w:eastAsia="en-US"/>
        </w:rPr>
        <w:t>სავარგულების ხვედრითი წილი განსაკუთრებით მაღალია აჭარასა (60%) და გურიაში (76%), მათ მოსდევთ იმერეთი (52%), შემდეგ კახეთი (41%) და მცხეთა-მთიანეთი (36%)</w:t>
      </w:r>
      <w:r w:rsidR="002A741C">
        <w:rPr>
          <w:rFonts w:ascii="Sylfaen" w:eastAsia="Times New Roman" w:hAnsi="Sylfaen" w:cs="Sylfaen"/>
          <w:lang w:val="ka-GE" w:eastAsia="en-US"/>
        </w:rPr>
        <w:t>.</w:t>
      </w:r>
      <w:r w:rsidR="00696633" w:rsidRPr="00C02777">
        <w:rPr>
          <w:rFonts w:ascii="Sylfaen" w:eastAsia="Times New Roman" w:hAnsi="Sylfaen" w:cs="Sylfaen"/>
          <w:lang w:val="ka-GE" w:eastAsia="en-US"/>
        </w:rPr>
        <w:t xml:space="preserve"> ქვემო და შიდა ქართლის </w:t>
      </w:r>
      <w:r w:rsidR="00696633">
        <w:rPr>
          <w:rFonts w:ascii="Sylfaen" w:eastAsia="Times New Roman" w:hAnsi="Sylfaen" w:cs="Sylfaen"/>
          <w:lang w:val="ka-GE" w:eastAsia="en-US"/>
        </w:rPr>
        <w:t xml:space="preserve">მაღალმთიან </w:t>
      </w:r>
      <w:r w:rsidR="00696633" w:rsidRPr="00C02777">
        <w:rPr>
          <w:rFonts w:ascii="Sylfaen" w:eastAsia="Times New Roman" w:hAnsi="Sylfaen" w:cs="Sylfaen"/>
          <w:lang w:val="ka-GE" w:eastAsia="en-US"/>
        </w:rPr>
        <w:t>დასახლებებში</w:t>
      </w:r>
      <w:r w:rsidR="002A741C">
        <w:rPr>
          <w:rFonts w:ascii="Sylfaen" w:eastAsia="Times New Roman" w:hAnsi="Sylfaen" w:cs="Sylfaen"/>
          <w:lang w:val="ka-GE" w:eastAsia="en-US"/>
        </w:rPr>
        <w:t>,</w:t>
      </w:r>
      <w:r w:rsidR="00696633" w:rsidRPr="00C02777">
        <w:rPr>
          <w:rFonts w:ascii="Sylfaen" w:eastAsia="Times New Roman" w:hAnsi="Sylfaen" w:cs="Sylfaen"/>
          <w:lang w:val="ka-GE" w:eastAsia="en-US"/>
        </w:rPr>
        <w:t xml:space="preserve"> შეიძლება ითქვას, რომ დაუმუშავებელი ს</w:t>
      </w:r>
      <w:r w:rsidR="00492DA0">
        <w:rPr>
          <w:rFonts w:ascii="Sylfaen" w:eastAsia="Times New Roman" w:hAnsi="Sylfaen" w:cs="Sylfaen"/>
          <w:lang w:val="ka-GE" w:eastAsia="en-US"/>
        </w:rPr>
        <w:t>ასოფლო-სამეურნეო</w:t>
      </w:r>
      <w:r w:rsidR="00696633" w:rsidRPr="00C02777">
        <w:rPr>
          <w:rFonts w:ascii="Sylfaen" w:eastAsia="Times New Roman" w:hAnsi="Sylfaen" w:cs="Sylfaen"/>
          <w:lang w:val="ka-GE" w:eastAsia="en-US"/>
        </w:rPr>
        <w:t xml:space="preserve"> სავარგულების ხვედრითი წილი შე</w:t>
      </w:r>
      <w:r w:rsidR="00696633">
        <w:rPr>
          <w:rFonts w:ascii="Sylfaen" w:eastAsia="Times New Roman" w:hAnsi="Sylfaen" w:cs="Sylfaen"/>
          <w:lang w:val="ka-GE" w:eastAsia="en-US"/>
        </w:rPr>
        <w:t>დ</w:t>
      </w:r>
      <w:r w:rsidR="00696633" w:rsidRPr="00C02777">
        <w:rPr>
          <w:rFonts w:ascii="Sylfaen" w:eastAsia="Times New Roman" w:hAnsi="Sylfaen" w:cs="Sylfaen"/>
          <w:lang w:val="ka-GE" w:eastAsia="en-US"/>
        </w:rPr>
        <w:t>არებით მცირეა და საშუალოდ 19%</w:t>
      </w:r>
      <w:r w:rsidR="00696633">
        <w:rPr>
          <w:rFonts w:ascii="Sylfaen" w:eastAsia="Times New Roman" w:hAnsi="Sylfaen" w:cs="Sylfaen"/>
          <w:lang w:val="ka-GE" w:eastAsia="en-US"/>
        </w:rPr>
        <w:t>-ს შეადგენს</w:t>
      </w:r>
      <w:r w:rsidR="00696633" w:rsidRPr="00C02777">
        <w:rPr>
          <w:rFonts w:ascii="Sylfaen" w:eastAsia="Times New Roman" w:hAnsi="Sylfaen" w:cs="Sylfaen"/>
          <w:lang w:val="ka-GE" w:eastAsia="en-US"/>
        </w:rPr>
        <w:t>. აღნიშნული განს</w:t>
      </w:r>
      <w:r w:rsidR="00696633">
        <w:rPr>
          <w:rFonts w:ascii="Sylfaen" w:eastAsia="Times New Roman" w:hAnsi="Sylfaen" w:cs="Sylfaen"/>
          <w:lang w:val="ka-GE" w:eastAsia="en-US"/>
        </w:rPr>
        <w:t>ხ</w:t>
      </w:r>
      <w:r w:rsidR="00696633" w:rsidRPr="00C02777">
        <w:rPr>
          <w:rFonts w:ascii="Sylfaen" w:eastAsia="Times New Roman" w:hAnsi="Sylfaen" w:cs="Sylfaen"/>
          <w:lang w:val="ka-GE" w:eastAsia="en-US"/>
        </w:rPr>
        <w:t>ვავებები განაპირობებს სოფლის მეურნეობის საწარმოო მიმართულებების</w:t>
      </w:r>
      <w:r w:rsidR="002A741C">
        <w:rPr>
          <w:rFonts w:ascii="Sylfaen" w:eastAsia="Times New Roman" w:hAnsi="Sylfaen" w:cs="Sylfaen"/>
          <w:lang w:val="ka-GE" w:eastAsia="en-US"/>
        </w:rPr>
        <w:t xml:space="preserve"> სპეციფიკურობას. განსხვავებულია</w:t>
      </w:r>
      <w:r w:rsidR="00696633" w:rsidRPr="00C02777">
        <w:rPr>
          <w:rFonts w:ascii="Sylfaen" w:eastAsia="Times New Roman" w:hAnsi="Sylfaen" w:cs="Sylfaen"/>
          <w:lang w:val="ka-GE" w:eastAsia="en-US"/>
        </w:rPr>
        <w:t xml:space="preserve"> საწარმოო საშუალებებ</w:t>
      </w:r>
      <w:r w:rsidR="002A741C">
        <w:rPr>
          <w:rFonts w:ascii="Sylfaen" w:eastAsia="Times New Roman" w:hAnsi="Sylfaen" w:cs="Sylfaen"/>
          <w:lang w:val="ka-GE" w:eastAsia="en-US"/>
        </w:rPr>
        <w:t>ის საჭიროება და მათზე</w:t>
      </w:r>
      <w:r w:rsidR="00696633" w:rsidRPr="00C02777">
        <w:rPr>
          <w:rFonts w:ascii="Sylfaen" w:eastAsia="Times New Roman" w:hAnsi="Sylfaen" w:cs="Sylfaen"/>
          <w:lang w:val="ka-GE" w:eastAsia="en-US"/>
        </w:rPr>
        <w:t xml:space="preserve"> მოთხოვნ</w:t>
      </w:r>
      <w:r w:rsidR="002A741C">
        <w:rPr>
          <w:rFonts w:ascii="Sylfaen" w:eastAsia="Times New Roman" w:hAnsi="Sylfaen" w:cs="Sylfaen"/>
          <w:lang w:val="ka-GE" w:eastAsia="en-US"/>
        </w:rPr>
        <w:t>აც</w:t>
      </w:r>
      <w:r w:rsidR="00696633" w:rsidRPr="00C02777">
        <w:rPr>
          <w:rFonts w:ascii="Sylfaen" w:eastAsia="Times New Roman" w:hAnsi="Sylfaen" w:cs="Sylfaen"/>
          <w:lang w:val="ka-GE" w:eastAsia="en-US"/>
        </w:rPr>
        <w:t xml:space="preserve">. კერძოდ, იმ </w:t>
      </w:r>
      <w:r w:rsidR="00696633">
        <w:rPr>
          <w:rFonts w:ascii="Sylfaen" w:eastAsia="Times New Roman" w:hAnsi="Sylfaen" w:cs="Sylfaen"/>
          <w:lang w:val="ka-GE" w:eastAsia="en-US"/>
        </w:rPr>
        <w:t>არეალებში</w:t>
      </w:r>
      <w:r w:rsidR="00696633" w:rsidRPr="00C02777">
        <w:rPr>
          <w:rFonts w:ascii="Sylfaen" w:eastAsia="Times New Roman" w:hAnsi="Sylfaen" w:cs="Sylfaen"/>
          <w:lang w:val="ka-GE" w:eastAsia="en-US"/>
        </w:rPr>
        <w:t xml:space="preserve">, სადაც რელიეფის სირთულის გამო </w:t>
      </w:r>
      <w:r w:rsidR="002A741C">
        <w:rPr>
          <w:rFonts w:ascii="Sylfaen" w:eastAsia="Times New Roman" w:hAnsi="Sylfaen" w:cs="Sylfaen"/>
          <w:lang w:val="ka-GE" w:eastAsia="en-US"/>
        </w:rPr>
        <w:t xml:space="preserve">ჭარბადაა </w:t>
      </w:r>
      <w:r w:rsidR="00696633" w:rsidRPr="00C02777">
        <w:rPr>
          <w:rFonts w:ascii="Sylfaen" w:eastAsia="Times New Roman" w:hAnsi="Sylfaen" w:cs="Sylfaen"/>
          <w:lang w:val="ka-GE" w:eastAsia="en-US"/>
        </w:rPr>
        <w:t xml:space="preserve">დაუმუშავებელი </w:t>
      </w:r>
      <w:r w:rsidR="00492DA0" w:rsidRPr="00C02777">
        <w:rPr>
          <w:rFonts w:ascii="Sylfaen" w:eastAsia="Times New Roman" w:hAnsi="Sylfaen" w:cs="Sylfaen"/>
          <w:lang w:val="ka-GE" w:eastAsia="en-US"/>
        </w:rPr>
        <w:t>ს</w:t>
      </w:r>
      <w:r w:rsidR="00492DA0">
        <w:rPr>
          <w:rFonts w:ascii="Sylfaen" w:eastAsia="Times New Roman" w:hAnsi="Sylfaen" w:cs="Sylfaen"/>
          <w:lang w:val="ka-GE" w:eastAsia="en-US"/>
        </w:rPr>
        <w:t>ასოფლო-სამეურნეო</w:t>
      </w:r>
      <w:r w:rsidR="00696633" w:rsidRPr="00C02777">
        <w:rPr>
          <w:rFonts w:ascii="Sylfaen" w:eastAsia="Times New Roman" w:hAnsi="Sylfaen" w:cs="Sylfaen"/>
          <w:lang w:val="ka-GE" w:eastAsia="en-US"/>
        </w:rPr>
        <w:t xml:space="preserve"> ფართობები (აჭარა-გურია, მთიანი იმერეთი, აღმოსავლეთ</w:t>
      </w:r>
      <w:r w:rsidR="002A741C">
        <w:rPr>
          <w:rFonts w:ascii="Sylfaen" w:eastAsia="Times New Roman" w:hAnsi="Sylfaen" w:cs="Sylfaen"/>
          <w:lang w:val="ka-GE" w:eastAsia="en-US"/>
        </w:rPr>
        <w:t>ი</w:t>
      </w:r>
      <w:r w:rsidR="00696633" w:rsidRPr="00C02777">
        <w:rPr>
          <w:rFonts w:ascii="Sylfaen" w:eastAsia="Times New Roman" w:hAnsi="Sylfaen" w:cs="Sylfaen"/>
          <w:lang w:val="ka-GE" w:eastAsia="en-US"/>
        </w:rPr>
        <w:t xml:space="preserve"> კავკასიონის ისტორიული მხარეები - ხევსურეთი, თუშეთი, ფშავი, ხევი, მთიულეთ</w:t>
      </w:r>
      <w:r w:rsidR="005D215D">
        <w:rPr>
          <w:rFonts w:ascii="Sylfaen" w:eastAsia="Times New Roman" w:hAnsi="Sylfaen" w:cs="Sylfaen"/>
          <w:lang w:val="ka-GE" w:eastAsia="en-US"/>
        </w:rPr>
        <w:t>ი</w:t>
      </w:r>
      <w:r w:rsidR="00696633" w:rsidRPr="00C02777">
        <w:rPr>
          <w:rFonts w:ascii="Sylfaen" w:eastAsia="Times New Roman" w:hAnsi="Sylfaen" w:cs="Sylfaen"/>
          <w:lang w:val="ka-GE" w:eastAsia="en-US"/>
        </w:rPr>
        <w:t>-გუდამაყარი და ა.შ.)</w:t>
      </w:r>
      <w:r w:rsidR="002A741C">
        <w:rPr>
          <w:rFonts w:ascii="Sylfaen" w:eastAsia="Times New Roman" w:hAnsi="Sylfaen" w:cs="Sylfaen"/>
          <w:lang w:val="ka-GE" w:eastAsia="en-US"/>
        </w:rPr>
        <w:t>,</w:t>
      </w:r>
      <w:r w:rsidR="00696633" w:rsidRPr="00C02777">
        <w:rPr>
          <w:rFonts w:ascii="Sylfaen" w:eastAsia="Times New Roman" w:hAnsi="Sylfaen" w:cs="Sylfaen"/>
          <w:lang w:val="ka-GE" w:eastAsia="en-US"/>
        </w:rPr>
        <w:t xml:space="preserve"> მიწის საკულტივაციო სამუშაოების მექანიზაციის</w:t>
      </w:r>
      <w:r w:rsidR="005D215D">
        <w:rPr>
          <w:rFonts w:ascii="Sylfaen" w:eastAsia="Times New Roman" w:hAnsi="Sylfaen" w:cs="Sylfaen"/>
          <w:lang w:val="ka-GE" w:eastAsia="en-US"/>
        </w:rPr>
        <w:t>ათვის</w:t>
      </w:r>
      <w:r w:rsidR="00696633" w:rsidRPr="00C02777">
        <w:rPr>
          <w:rFonts w:ascii="Sylfaen" w:eastAsia="Times New Roman" w:hAnsi="Sylfaen" w:cs="Sylfaen"/>
          <w:lang w:val="ka-GE" w:eastAsia="en-US"/>
        </w:rPr>
        <w:t xml:space="preserve"> საჭიროა მცირე მექანიზაციის საშუალებები, რაც ამჟამად  დეფიციტ</w:t>
      </w:r>
      <w:r w:rsidR="0017188C">
        <w:rPr>
          <w:rFonts w:ascii="Sylfaen" w:eastAsia="Times New Roman" w:hAnsi="Sylfaen" w:cs="Sylfaen"/>
          <w:lang w:val="ka-GE" w:eastAsia="en-US"/>
        </w:rPr>
        <w:t>ია</w:t>
      </w:r>
      <w:r w:rsidR="00696633" w:rsidRPr="00C02777">
        <w:rPr>
          <w:rFonts w:ascii="Sylfaen" w:eastAsia="Times New Roman" w:hAnsi="Sylfaen" w:cs="Sylfaen"/>
          <w:lang w:val="ka-GE" w:eastAsia="en-US"/>
        </w:rPr>
        <w:t>.</w:t>
      </w:r>
    </w:p>
    <w:p w:rsidR="003E7063" w:rsidRDefault="00C45171" w:rsidP="00916525">
      <w:pPr>
        <w:spacing w:before="240" w:after="120" w:line="21" w:lineRule="atLeast"/>
        <w:jc w:val="both"/>
        <w:rPr>
          <w:rFonts w:ascii="Sylfaen" w:hAnsi="Sylfaen" w:cs="BPG Nino Medium"/>
          <w:color w:val="000000"/>
          <w:lang w:val="ka-GE"/>
        </w:rPr>
      </w:pPr>
      <w:r w:rsidRPr="00FA4AC0">
        <w:rPr>
          <w:rFonts w:ascii="Sylfaen" w:hAnsi="Sylfaen" w:cs="BPG Nino Medium"/>
          <w:color w:val="000000"/>
          <w:lang w:val="ka-GE"/>
        </w:rPr>
        <w:t xml:space="preserve">მაღალმთიან </w:t>
      </w:r>
      <w:r w:rsidR="00187130" w:rsidRPr="00FA4AC0">
        <w:rPr>
          <w:rFonts w:ascii="Sylfaen" w:hAnsi="Sylfaen" w:cs="BPG Nino Medium"/>
          <w:color w:val="000000"/>
          <w:lang w:val="ka-GE"/>
        </w:rPr>
        <w:t>დასახლებებში</w:t>
      </w:r>
      <w:r w:rsidR="0017188C">
        <w:rPr>
          <w:rFonts w:ascii="Sylfaen" w:hAnsi="Sylfaen" w:cs="BPG Nino Medium"/>
          <w:color w:val="000000"/>
          <w:lang w:val="ka-GE"/>
        </w:rPr>
        <w:t xml:space="preserve"> </w:t>
      </w:r>
      <w:r w:rsidRPr="00FA4AC0">
        <w:rPr>
          <w:rFonts w:ascii="Sylfaen" w:hAnsi="Sylfaen" w:cs="Sylfaen"/>
          <w:color w:val="000000"/>
          <w:lang w:val="ka-GE"/>
        </w:rPr>
        <w:t>პრობლემად</w:t>
      </w:r>
      <w:r w:rsidR="0017188C">
        <w:rPr>
          <w:rFonts w:ascii="Sylfaen" w:hAnsi="Sylfaen" w:cs="Sylfaen"/>
          <w:color w:val="000000"/>
          <w:lang w:val="ka-GE"/>
        </w:rPr>
        <w:t xml:space="preserve"> </w:t>
      </w:r>
      <w:r w:rsidRPr="00FA4AC0">
        <w:rPr>
          <w:rFonts w:ascii="Sylfaen" w:hAnsi="Sylfaen" w:cs="Sylfaen"/>
          <w:color w:val="000000"/>
          <w:lang w:val="ka-GE"/>
        </w:rPr>
        <w:t>რჩება მიწის</w:t>
      </w:r>
      <w:r w:rsidR="0017188C">
        <w:rPr>
          <w:rFonts w:ascii="Sylfaen" w:hAnsi="Sylfaen" w:cs="Sylfaen"/>
          <w:color w:val="000000"/>
          <w:lang w:val="ka-GE"/>
        </w:rPr>
        <w:t xml:space="preserve"> </w:t>
      </w:r>
      <w:r w:rsidRPr="00FA4AC0">
        <w:rPr>
          <w:rFonts w:ascii="Sylfaen" w:hAnsi="Sylfaen" w:cs="Sylfaen"/>
          <w:color w:val="000000"/>
          <w:lang w:val="ka-GE"/>
        </w:rPr>
        <w:t xml:space="preserve">რეგისტრაციის საკითხი.  სახელმწიფოში არსებული </w:t>
      </w:r>
      <w:r w:rsidR="00C00178" w:rsidRPr="00FA4AC0">
        <w:rPr>
          <w:rFonts w:ascii="Sylfaen" w:hAnsi="Sylfaen" w:cs="Sylfaen"/>
          <w:color w:val="000000"/>
          <w:lang w:val="ka-GE"/>
        </w:rPr>
        <w:t>ხელშემწყობი</w:t>
      </w:r>
      <w:r w:rsidRPr="00FA4AC0">
        <w:rPr>
          <w:rFonts w:ascii="Sylfaen" w:hAnsi="Sylfaen" w:cs="Sylfaen"/>
          <w:color w:val="000000"/>
          <w:lang w:val="ka-GE"/>
        </w:rPr>
        <w:t xml:space="preserve"> პროგრამების</w:t>
      </w:r>
      <w:r w:rsidR="00492DA0">
        <w:rPr>
          <w:rFonts w:ascii="Sylfaen" w:hAnsi="Sylfaen" w:cs="Sylfaen"/>
          <w:color w:val="000000"/>
          <w:lang w:val="ka-GE"/>
        </w:rPr>
        <w:t xml:space="preserve"> </w:t>
      </w:r>
      <w:r w:rsidR="00492DA0" w:rsidRPr="00FA4AC0">
        <w:rPr>
          <w:rFonts w:ascii="Sylfaen" w:hAnsi="Sylfaen" w:cs="Sylfaen"/>
          <w:color w:val="000000"/>
          <w:lang w:val="ka-GE"/>
        </w:rPr>
        <w:t>მიუხედავად</w:t>
      </w:r>
      <w:r w:rsidR="0017188C">
        <w:rPr>
          <w:rFonts w:ascii="Sylfaen" w:hAnsi="Sylfaen" w:cs="Sylfaen"/>
          <w:color w:val="000000"/>
          <w:lang w:val="ka-GE"/>
        </w:rPr>
        <w:t>,</w:t>
      </w:r>
      <w:r w:rsidRPr="00FA4AC0">
        <w:rPr>
          <w:rFonts w:ascii="Sylfaen" w:hAnsi="Sylfaen" w:cs="Sylfaen"/>
          <w:color w:val="000000"/>
          <w:lang w:val="ka-GE"/>
        </w:rPr>
        <w:t xml:space="preserve"> მოსახლეობა არ ჩქარობს მიწის რეგისტრაციას. </w:t>
      </w:r>
      <w:r w:rsidRPr="00FA4AC0">
        <w:rPr>
          <w:rFonts w:ascii="Sylfaen" w:hAnsi="Sylfaen" w:cs="BPG Nino Medium"/>
          <w:color w:val="000000"/>
          <w:lang w:val="ka-GE"/>
        </w:rPr>
        <w:t xml:space="preserve">2004 </w:t>
      </w:r>
      <w:r w:rsidRPr="00FA4AC0">
        <w:rPr>
          <w:rFonts w:ascii="Sylfaen" w:hAnsi="Sylfaen" w:cs="Sylfaen"/>
          <w:color w:val="000000"/>
          <w:lang w:val="ka-GE"/>
        </w:rPr>
        <w:t>წლიდან</w:t>
      </w:r>
      <w:r w:rsidR="0017188C">
        <w:rPr>
          <w:rFonts w:ascii="Sylfaen" w:hAnsi="Sylfaen" w:cs="Sylfaen"/>
          <w:color w:val="000000"/>
          <w:lang w:val="ka-GE"/>
        </w:rPr>
        <w:t xml:space="preserve"> </w:t>
      </w:r>
      <w:r w:rsidRPr="00FA4AC0">
        <w:rPr>
          <w:rFonts w:ascii="Sylfaen" w:hAnsi="Sylfaen" w:cs="Sylfaen"/>
          <w:color w:val="000000"/>
          <w:lang w:val="ka-GE"/>
        </w:rPr>
        <w:t>არ</w:t>
      </w:r>
      <w:r w:rsidR="0017188C">
        <w:rPr>
          <w:rFonts w:ascii="Sylfaen" w:hAnsi="Sylfaen" w:cs="Sylfaen"/>
          <w:color w:val="000000"/>
          <w:lang w:val="ka-GE"/>
        </w:rPr>
        <w:t xml:space="preserve"> </w:t>
      </w:r>
      <w:r w:rsidRPr="00FA4AC0">
        <w:rPr>
          <w:rFonts w:ascii="Sylfaen" w:hAnsi="Sylfaen" w:cs="Sylfaen"/>
          <w:color w:val="000000"/>
          <w:lang w:val="ka-GE"/>
        </w:rPr>
        <w:t>გაკეთებულა</w:t>
      </w:r>
      <w:r w:rsidR="0017188C">
        <w:rPr>
          <w:rFonts w:ascii="Sylfaen" w:hAnsi="Sylfaen" w:cs="Sylfaen"/>
          <w:color w:val="000000"/>
          <w:lang w:val="ka-GE"/>
        </w:rPr>
        <w:t xml:space="preserve"> </w:t>
      </w:r>
      <w:r w:rsidRPr="00FA4AC0">
        <w:rPr>
          <w:rFonts w:ascii="Sylfaen" w:hAnsi="Sylfaen" w:cs="Sylfaen"/>
          <w:color w:val="000000"/>
          <w:lang w:val="ka-GE"/>
        </w:rPr>
        <w:t>მიწის</w:t>
      </w:r>
      <w:r w:rsidR="0017188C">
        <w:rPr>
          <w:rFonts w:ascii="Sylfaen" w:hAnsi="Sylfaen" w:cs="Sylfaen"/>
          <w:color w:val="000000"/>
          <w:lang w:val="ka-GE"/>
        </w:rPr>
        <w:t xml:space="preserve"> </w:t>
      </w:r>
      <w:r w:rsidRPr="00FA4AC0">
        <w:rPr>
          <w:rFonts w:ascii="Sylfaen" w:hAnsi="Sylfaen" w:cs="Sylfaen"/>
          <w:color w:val="000000"/>
          <w:lang w:val="ka-GE"/>
        </w:rPr>
        <w:t>ბალანსი</w:t>
      </w:r>
      <w:r w:rsidRPr="00FA4AC0">
        <w:rPr>
          <w:rFonts w:ascii="Sylfaen" w:hAnsi="Sylfaen" w:cs="BPG Nino Medium"/>
          <w:color w:val="000000"/>
          <w:lang w:val="ka-GE"/>
        </w:rPr>
        <w:t xml:space="preserve">. თუ გავითვალისწინებთ </w:t>
      </w:r>
      <w:r w:rsidRPr="00FA4AC0">
        <w:rPr>
          <w:rFonts w:ascii="Sylfaen" w:hAnsi="Sylfaen" w:cs="Sylfaen"/>
          <w:color w:val="000000"/>
          <w:lang w:val="ka-GE"/>
        </w:rPr>
        <w:t>მიწის</w:t>
      </w:r>
      <w:r w:rsidR="0017188C">
        <w:rPr>
          <w:rFonts w:ascii="Sylfaen" w:hAnsi="Sylfaen" w:cs="Sylfaen"/>
          <w:color w:val="000000"/>
          <w:lang w:val="ka-GE"/>
        </w:rPr>
        <w:t xml:space="preserve"> </w:t>
      </w:r>
      <w:r w:rsidRPr="00FA4AC0">
        <w:rPr>
          <w:rFonts w:ascii="Sylfaen" w:hAnsi="Sylfaen" w:cs="Sylfaen"/>
          <w:color w:val="000000"/>
          <w:lang w:val="ka-GE"/>
        </w:rPr>
        <w:t>ნაკვეთების</w:t>
      </w:r>
      <w:r w:rsidR="0017188C">
        <w:rPr>
          <w:rFonts w:ascii="Sylfaen" w:hAnsi="Sylfaen" w:cs="Sylfaen"/>
          <w:color w:val="000000"/>
          <w:lang w:val="ka-GE"/>
        </w:rPr>
        <w:t xml:space="preserve"> </w:t>
      </w:r>
      <w:r w:rsidRPr="00FA4AC0">
        <w:rPr>
          <w:rFonts w:ascii="Sylfaen" w:hAnsi="Sylfaen" w:cs="Sylfaen"/>
          <w:lang w:val="ka-GE"/>
        </w:rPr>
        <w:t>დანიშნულების</w:t>
      </w:r>
      <w:r w:rsidR="0017188C">
        <w:rPr>
          <w:rFonts w:ascii="Sylfaen" w:hAnsi="Sylfaen" w:cs="Sylfaen"/>
          <w:lang w:val="ka-GE"/>
        </w:rPr>
        <w:t xml:space="preserve"> </w:t>
      </w:r>
      <w:r w:rsidRPr="00FA4AC0">
        <w:rPr>
          <w:rFonts w:ascii="Sylfaen" w:hAnsi="Sylfaen" w:cs="Sylfaen"/>
          <w:color w:val="000000"/>
          <w:lang w:val="ka-GE"/>
        </w:rPr>
        <w:t>შეცვლის</w:t>
      </w:r>
      <w:r w:rsidR="0017188C">
        <w:rPr>
          <w:rFonts w:ascii="Sylfaen" w:hAnsi="Sylfaen" w:cs="Sylfaen"/>
          <w:color w:val="000000"/>
          <w:lang w:val="ka-GE"/>
        </w:rPr>
        <w:t xml:space="preserve"> </w:t>
      </w:r>
      <w:r w:rsidRPr="00FA4AC0">
        <w:rPr>
          <w:rFonts w:ascii="Sylfaen" w:hAnsi="Sylfaen" w:cs="Sylfaen"/>
          <w:color w:val="000000"/>
          <w:lang w:val="ka-GE"/>
        </w:rPr>
        <w:t xml:space="preserve">შემთხვევებს, შეიძლება ითქვას, რომ </w:t>
      </w:r>
      <w:r w:rsidR="0017188C">
        <w:rPr>
          <w:rFonts w:ascii="Sylfaen" w:hAnsi="Sylfaen" w:cs="Sylfaen"/>
          <w:color w:val="000000"/>
          <w:lang w:val="ka-GE"/>
        </w:rPr>
        <w:t>ფაქტობრივად</w:t>
      </w:r>
      <w:r w:rsidR="0017188C" w:rsidRPr="00FA4AC0">
        <w:rPr>
          <w:rFonts w:ascii="Sylfaen" w:hAnsi="Sylfaen" w:cs="Sylfaen"/>
          <w:color w:val="000000"/>
          <w:lang w:val="ka-GE"/>
        </w:rPr>
        <w:t xml:space="preserve"> </w:t>
      </w:r>
      <w:r w:rsidRPr="00FA4AC0">
        <w:rPr>
          <w:rFonts w:ascii="Sylfaen" w:eastAsia="Sylfaen" w:hAnsi="Sylfaen" w:cs="Menlo Regular"/>
          <w:lang w:val="ka-GE"/>
        </w:rPr>
        <w:t>უცნობია</w:t>
      </w:r>
      <w:r w:rsidR="0017188C">
        <w:rPr>
          <w:rFonts w:ascii="Sylfaen" w:eastAsia="Sylfaen" w:hAnsi="Sylfaen" w:cs="Menlo Regular"/>
          <w:lang w:val="ka-GE"/>
        </w:rPr>
        <w:t xml:space="preserve"> </w:t>
      </w:r>
      <w:r w:rsidRPr="00FA4AC0">
        <w:rPr>
          <w:rFonts w:ascii="Sylfaen" w:hAnsi="Sylfaen" w:cs="Sylfaen"/>
          <w:color w:val="000000"/>
          <w:lang w:val="ka-GE"/>
        </w:rPr>
        <w:t>სასოფლო</w:t>
      </w:r>
      <w:r w:rsidRPr="00FA4AC0">
        <w:rPr>
          <w:rFonts w:ascii="Sylfaen" w:hAnsi="Sylfaen" w:cs="BPG Nino Medium"/>
          <w:color w:val="000000"/>
          <w:lang w:val="ka-GE"/>
        </w:rPr>
        <w:t>-</w:t>
      </w:r>
      <w:r w:rsidRPr="00FA4AC0">
        <w:rPr>
          <w:rFonts w:ascii="Sylfaen" w:hAnsi="Sylfaen" w:cs="Sylfaen"/>
          <w:color w:val="000000"/>
          <w:lang w:val="ka-GE"/>
        </w:rPr>
        <w:t>სამეურნეო</w:t>
      </w:r>
      <w:r w:rsidR="0017188C">
        <w:rPr>
          <w:rFonts w:ascii="Sylfaen" w:hAnsi="Sylfaen" w:cs="Sylfaen"/>
          <w:color w:val="000000"/>
          <w:lang w:val="ka-GE"/>
        </w:rPr>
        <w:t xml:space="preserve"> </w:t>
      </w:r>
      <w:r w:rsidRPr="00FA4AC0">
        <w:rPr>
          <w:rFonts w:ascii="Sylfaen" w:hAnsi="Sylfaen" w:cs="Sylfaen"/>
          <w:color w:val="000000"/>
          <w:lang w:val="ka-GE"/>
        </w:rPr>
        <w:t>სავარგულების</w:t>
      </w:r>
      <w:r w:rsidR="0017188C">
        <w:rPr>
          <w:rFonts w:ascii="Sylfaen" w:hAnsi="Sylfaen" w:cs="Sylfaen"/>
          <w:color w:val="000000"/>
          <w:lang w:val="ka-GE"/>
        </w:rPr>
        <w:t xml:space="preserve"> </w:t>
      </w:r>
      <w:r w:rsidRPr="00FA4AC0">
        <w:rPr>
          <w:rFonts w:ascii="Sylfaen" w:hAnsi="Sylfaen" w:cs="Sylfaen"/>
          <w:color w:val="000000"/>
          <w:lang w:val="ka-GE"/>
        </w:rPr>
        <w:t>ფართობი</w:t>
      </w:r>
      <w:r w:rsidR="0017188C">
        <w:rPr>
          <w:rFonts w:ascii="Sylfaen" w:hAnsi="Sylfaen" w:cs="Sylfaen"/>
          <w:color w:val="000000"/>
          <w:lang w:val="ka-GE"/>
        </w:rPr>
        <w:t xml:space="preserve"> </w:t>
      </w:r>
      <w:r w:rsidRPr="00FA4AC0">
        <w:rPr>
          <w:rFonts w:ascii="Sylfaen" w:hAnsi="Sylfaen" w:cs="Sylfaen"/>
          <w:color w:val="000000"/>
          <w:lang w:val="ka-GE"/>
        </w:rPr>
        <w:t>და</w:t>
      </w:r>
      <w:r w:rsidR="0017188C">
        <w:rPr>
          <w:rFonts w:ascii="Sylfaen" w:hAnsi="Sylfaen" w:cs="Sylfaen"/>
          <w:color w:val="000000"/>
          <w:lang w:val="ka-GE"/>
        </w:rPr>
        <w:t xml:space="preserve"> </w:t>
      </w:r>
      <w:r w:rsidRPr="00FA4AC0">
        <w:rPr>
          <w:rFonts w:ascii="Sylfaen" w:hAnsi="Sylfaen" w:cs="Sylfaen"/>
          <w:color w:val="000000"/>
          <w:lang w:val="ka-GE"/>
        </w:rPr>
        <w:t>მათი</w:t>
      </w:r>
      <w:r w:rsidR="0017188C">
        <w:rPr>
          <w:rFonts w:ascii="Sylfaen" w:hAnsi="Sylfaen" w:cs="Sylfaen"/>
          <w:color w:val="000000"/>
          <w:lang w:val="ka-GE"/>
        </w:rPr>
        <w:t xml:space="preserve"> </w:t>
      </w:r>
      <w:r w:rsidRPr="00FA4AC0">
        <w:rPr>
          <w:rFonts w:ascii="Sylfaen" w:hAnsi="Sylfaen" w:cs="Sylfaen"/>
          <w:color w:val="000000"/>
          <w:lang w:val="ka-GE"/>
        </w:rPr>
        <w:t xml:space="preserve">განაწილება გამოყენების მიხედვით. </w:t>
      </w:r>
      <w:r w:rsidRPr="00FA4AC0">
        <w:rPr>
          <w:rFonts w:ascii="Sylfaen" w:hAnsi="Sylfaen" w:cs="BPG Nino Medium"/>
          <w:color w:val="000000"/>
          <w:lang w:val="ka-GE"/>
        </w:rPr>
        <w:t xml:space="preserve">ეს ყველაფერი </w:t>
      </w:r>
      <w:r w:rsidRPr="00FA4AC0">
        <w:rPr>
          <w:rFonts w:ascii="Sylfaen" w:hAnsi="Sylfaen" w:cs="Sylfaen"/>
          <w:color w:val="000000"/>
          <w:lang w:val="ka-GE"/>
        </w:rPr>
        <w:t>ართულებს</w:t>
      </w:r>
      <w:r w:rsidR="0017188C">
        <w:rPr>
          <w:rFonts w:ascii="Sylfaen" w:hAnsi="Sylfaen" w:cs="Sylfaen"/>
          <w:color w:val="000000"/>
          <w:lang w:val="ka-GE"/>
        </w:rPr>
        <w:t xml:space="preserve"> </w:t>
      </w:r>
      <w:r w:rsidRPr="00FA4AC0">
        <w:rPr>
          <w:rFonts w:ascii="Sylfaen" w:hAnsi="Sylfaen" w:cs="Sylfaen"/>
          <w:color w:val="000000"/>
          <w:lang w:val="ka-GE"/>
        </w:rPr>
        <w:t>სოფლის</w:t>
      </w:r>
      <w:r w:rsidR="0017188C">
        <w:rPr>
          <w:rFonts w:ascii="Sylfaen" w:hAnsi="Sylfaen" w:cs="Sylfaen"/>
          <w:color w:val="000000"/>
          <w:lang w:val="ka-GE"/>
        </w:rPr>
        <w:t xml:space="preserve"> </w:t>
      </w:r>
      <w:r w:rsidRPr="00FA4AC0">
        <w:rPr>
          <w:rFonts w:ascii="Sylfaen" w:hAnsi="Sylfaen" w:cs="Sylfaen"/>
          <w:color w:val="000000"/>
          <w:lang w:val="ka-GE"/>
        </w:rPr>
        <w:t>მეურნეობის</w:t>
      </w:r>
      <w:r w:rsidR="0017188C">
        <w:rPr>
          <w:rFonts w:ascii="Sylfaen" w:hAnsi="Sylfaen" w:cs="Sylfaen"/>
          <w:color w:val="000000"/>
          <w:lang w:val="ka-GE"/>
        </w:rPr>
        <w:t xml:space="preserve"> </w:t>
      </w:r>
      <w:r w:rsidRPr="00FA4AC0">
        <w:rPr>
          <w:rFonts w:ascii="Sylfaen" w:hAnsi="Sylfaen" w:cs="Sylfaen"/>
          <w:color w:val="000000"/>
          <w:lang w:val="ka-GE"/>
        </w:rPr>
        <w:t>განვითარებისთვის</w:t>
      </w:r>
      <w:r w:rsidR="0017188C">
        <w:rPr>
          <w:rFonts w:ascii="Sylfaen" w:hAnsi="Sylfaen" w:cs="Sylfaen"/>
          <w:color w:val="000000"/>
          <w:lang w:val="ka-GE"/>
        </w:rPr>
        <w:t xml:space="preserve"> </w:t>
      </w:r>
      <w:r w:rsidRPr="00FA4AC0">
        <w:rPr>
          <w:rFonts w:ascii="Sylfaen" w:hAnsi="Sylfaen" w:cs="Sylfaen"/>
          <w:color w:val="000000"/>
          <w:lang w:val="ka-GE"/>
        </w:rPr>
        <w:t>გასატარებელი</w:t>
      </w:r>
      <w:r w:rsidR="0017188C">
        <w:rPr>
          <w:rFonts w:ascii="Sylfaen" w:hAnsi="Sylfaen" w:cs="Sylfaen"/>
          <w:color w:val="000000"/>
          <w:lang w:val="ka-GE"/>
        </w:rPr>
        <w:t xml:space="preserve"> </w:t>
      </w:r>
      <w:r w:rsidRPr="00FA4AC0">
        <w:rPr>
          <w:rFonts w:ascii="Sylfaen" w:hAnsi="Sylfaen" w:cs="Sylfaen"/>
          <w:color w:val="000000"/>
          <w:lang w:val="ka-GE"/>
        </w:rPr>
        <w:t>ღონისძიებების</w:t>
      </w:r>
      <w:r w:rsidR="0017188C">
        <w:rPr>
          <w:rFonts w:ascii="Sylfaen" w:hAnsi="Sylfaen" w:cs="Sylfaen"/>
          <w:color w:val="000000"/>
          <w:lang w:val="ka-GE"/>
        </w:rPr>
        <w:t xml:space="preserve"> </w:t>
      </w:r>
      <w:r w:rsidRPr="00FA4AC0">
        <w:rPr>
          <w:rFonts w:ascii="Sylfaen" w:hAnsi="Sylfaen" w:cs="Sylfaen"/>
          <w:color w:val="000000"/>
          <w:lang w:val="ka-GE"/>
        </w:rPr>
        <w:t>დაგეგმვას</w:t>
      </w:r>
      <w:r w:rsidRPr="00FA4AC0">
        <w:rPr>
          <w:rStyle w:val="FootnoteReference"/>
          <w:rFonts w:ascii="Sylfaen" w:hAnsi="Sylfaen" w:cs="Sylfaen"/>
          <w:color w:val="000000"/>
          <w:lang w:val="ka-GE"/>
        </w:rPr>
        <w:footnoteReference w:id="28"/>
      </w:r>
      <w:r w:rsidRPr="00FA4AC0">
        <w:rPr>
          <w:rFonts w:ascii="Sylfaen" w:hAnsi="Sylfaen" w:cs="BPG Nino Medium"/>
          <w:color w:val="000000"/>
          <w:lang w:val="ka-GE"/>
        </w:rPr>
        <w:t>.</w:t>
      </w:r>
      <w:r w:rsidR="002F129B">
        <w:rPr>
          <w:rFonts w:ascii="Sylfaen" w:hAnsi="Sylfaen" w:cs="BPG Nino Medium"/>
          <w:color w:val="000000"/>
          <w:lang w:val="ka-GE"/>
        </w:rPr>
        <w:t xml:space="preserve"> თუმცა</w:t>
      </w:r>
      <w:r w:rsidR="0017188C">
        <w:rPr>
          <w:rFonts w:ascii="Sylfaen" w:hAnsi="Sylfaen" w:cs="BPG Nino Medium"/>
          <w:color w:val="000000"/>
          <w:lang w:val="ka-GE"/>
        </w:rPr>
        <w:t>,</w:t>
      </w:r>
      <w:r w:rsidR="002F129B">
        <w:rPr>
          <w:rFonts w:ascii="Sylfaen" w:hAnsi="Sylfaen" w:cs="BPG Nino Medium"/>
          <w:color w:val="000000"/>
          <w:lang w:val="ka-GE"/>
        </w:rPr>
        <w:t xml:space="preserve"> აღსანიშნავია, რომ </w:t>
      </w:r>
      <w:r w:rsidR="002F129B" w:rsidRPr="002F129B">
        <w:rPr>
          <w:rFonts w:cs="BPG Nino Medium"/>
          <w:color w:val="000000"/>
          <w:lang w:val="ka-GE"/>
        </w:rPr>
        <w:t>„</w:t>
      </w:r>
      <w:r w:rsidR="002F129B" w:rsidRPr="002F129B">
        <w:rPr>
          <w:rFonts w:ascii="Sylfaen" w:hAnsi="Sylfaen" w:cs="BPG Nino Medium"/>
          <w:color w:val="000000"/>
          <w:lang w:val="ka-GE"/>
        </w:rPr>
        <w:t>სახელმწიფო</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პროექტის</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ფარგლებში</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მიწის</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ნაკვეთებზე</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უფლებათა</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სისტემური</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და</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სპორადული</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რეგისტრაციის</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სპეციალური</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წესისა</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და</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საკადასტრო</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მონაცემების</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სრულყოფის</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შესახებ</w:t>
      </w:r>
      <w:r w:rsidR="002F129B" w:rsidRPr="002F129B">
        <w:rPr>
          <w:rFonts w:cs="BPG Nino Medium"/>
          <w:color w:val="000000"/>
          <w:lang w:val="ka-GE"/>
        </w:rPr>
        <w:t xml:space="preserve">“ </w:t>
      </w:r>
      <w:r w:rsidR="002F129B" w:rsidRPr="002F129B">
        <w:rPr>
          <w:rFonts w:ascii="Sylfaen" w:hAnsi="Sylfaen" w:cs="BPG Nino Medium"/>
          <w:color w:val="000000"/>
          <w:lang w:val="ka-GE"/>
        </w:rPr>
        <w:t>საქართველოს</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კანონის</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საფუძველზე</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მიღებული</w:t>
      </w:r>
      <w:r w:rsidR="0017188C">
        <w:rPr>
          <w:rFonts w:ascii="Sylfaen" w:hAnsi="Sylfaen" w:cs="BPG Nino Medium"/>
          <w:color w:val="000000"/>
          <w:lang w:val="ka-GE"/>
        </w:rPr>
        <w:t>ა</w:t>
      </w:r>
      <w:r w:rsidR="002F129B" w:rsidRPr="002F129B">
        <w:rPr>
          <w:rFonts w:cs="BPG Nino Medium"/>
          <w:color w:val="000000"/>
          <w:lang w:val="ka-GE"/>
        </w:rPr>
        <w:t xml:space="preserve"> </w:t>
      </w:r>
      <w:r w:rsidR="0017188C" w:rsidRPr="002F129B">
        <w:rPr>
          <w:rFonts w:ascii="Sylfaen" w:hAnsi="Sylfaen" w:cs="BPG Nino Medium"/>
          <w:color w:val="000000"/>
          <w:lang w:val="ka-GE"/>
        </w:rPr>
        <w:t>საქართველოს</w:t>
      </w:r>
      <w:r w:rsidR="0017188C">
        <w:rPr>
          <w:rFonts w:ascii="Sylfaen" w:hAnsi="Sylfaen" w:cs="BPG Nino Medium"/>
          <w:color w:val="000000"/>
          <w:lang w:val="ka-GE"/>
        </w:rPr>
        <w:t xml:space="preserve"> </w:t>
      </w:r>
      <w:r w:rsidR="0017188C" w:rsidRPr="002F129B">
        <w:rPr>
          <w:rFonts w:ascii="Sylfaen" w:hAnsi="Sylfaen" w:cs="BPG Nino Medium"/>
          <w:color w:val="000000"/>
          <w:lang w:val="ka-GE"/>
        </w:rPr>
        <w:t>მთავრობის</w:t>
      </w:r>
      <w:r w:rsidR="0017188C" w:rsidRPr="002F129B">
        <w:rPr>
          <w:rFonts w:cs="BPG Nino Medium"/>
          <w:color w:val="000000"/>
          <w:lang w:val="ka-GE"/>
        </w:rPr>
        <w:t xml:space="preserve"> 2016 </w:t>
      </w:r>
      <w:r w:rsidR="0017188C" w:rsidRPr="002F129B">
        <w:rPr>
          <w:rFonts w:ascii="Sylfaen" w:hAnsi="Sylfaen" w:cs="BPG Nino Medium"/>
          <w:color w:val="000000"/>
          <w:lang w:val="ka-GE"/>
        </w:rPr>
        <w:t>წლის</w:t>
      </w:r>
      <w:r w:rsidR="0017188C" w:rsidRPr="002F129B">
        <w:rPr>
          <w:rFonts w:cs="BPG Nino Medium"/>
          <w:color w:val="000000"/>
          <w:lang w:val="ka-GE"/>
        </w:rPr>
        <w:t xml:space="preserve"> 28 </w:t>
      </w:r>
      <w:r w:rsidR="0017188C" w:rsidRPr="002F129B">
        <w:rPr>
          <w:rFonts w:ascii="Sylfaen" w:hAnsi="Sylfaen" w:cs="BPG Nino Medium"/>
          <w:color w:val="000000"/>
          <w:lang w:val="ka-GE"/>
        </w:rPr>
        <w:t>ივლისის</w:t>
      </w:r>
      <w:r w:rsidR="0017188C" w:rsidRPr="002F129B">
        <w:rPr>
          <w:rFonts w:cs="BPG Nino Medium"/>
          <w:color w:val="000000"/>
          <w:lang w:val="ka-GE"/>
        </w:rPr>
        <w:t xml:space="preserve"> № 351 </w:t>
      </w:r>
      <w:r w:rsidR="0017188C" w:rsidRPr="002F129B">
        <w:rPr>
          <w:rFonts w:ascii="Sylfaen" w:hAnsi="Sylfaen" w:cs="BPG Nino Medium"/>
          <w:color w:val="000000"/>
          <w:lang w:val="ka-GE"/>
        </w:rPr>
        <w:t>დადგენილებ</w:t>
      </w:r>
      <w:r w:rsidR="0017188C">
        <w:rPr>
          <w:rFonts w:ascii="Sylfaen" w:hAnsi="Sylfaen" w:cs="BPG Nino Medium"/>
          <w:color w:val="000000"/>
          <w:lang w:val="ka-GE"/>
        </w:rPr>
        <w:t>ა</w:t>
      </w:r>
      <w:r w:rsidR="0017188C" w:rsidRPr="002F129B">
        <w:rPr>
          <w:rFonts w:cs="BPG Nino Medium"/>
          <w:color w:val="000000"/>
          <w:lang w:val="ka-GE"/>
        </w:rPr>
        <w:t xml:space="preserve"> </w:t>
      </w:r>
      <w:r w:rsidR="002F129B" w:rsidRPr="002F129B">
        <w:rPr>
          <w:rFonts w:cs="BPG Nino Medium"/>
          <w:color w:val="000000"/>
          <w:lang w:val="ka-GE"/>
        </w:rPr>
        <w:t>„</w:t>
      </w:r>
      <w:r w:rsidR="002F129B" w:rsidRPr="002F129B">
        <w:rPr>
          <w:rFonts w:ascii="Sylfaen" w:hAnsi="Sylfaen" w:cs="BPG Nino Medium"/>
          <w:color w:val="000000"/>
          <w:lang w:val="ka-GE"/>
        </w:rPr>
        <w:t>იმ</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დასახლებათა</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განსაზღვრის</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შესახებ</w:t>
      </w:r>
      <w:r w:rsidR="002F129B" w:rsidRPr="002F129B">
        <w:rPr>
          <w:rFonts w:cs="BPG Nino Medium"/>
          <w:color w:val="000000"/>
          <w:lang w:val="ka-GE"/>
        </w:rPr>
        <w:t xml:space="preserve">, </w:t>
      </w:r>
      <w:r w:rsidR="002F129B" w:rsidRPr="002F129B">
        <w:rPr>
          <w:rFonts w:ascii="Sylfaen" w:hAnsi="Sylfaen" w:cs="BPG Nino Medium"/>
          <w:color w:val="000000"/>
          <w:lang w:val="ka-GE"/>
        </w:rPr>
        <w:t>რომლებშიც</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ხორციელდება</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საპილოტ</w:t>
      </w:r>
      <w:r w:rsidR="0017188C">
        <w:rPr>
          <w:rFonts w:ascii="Sylfaen" w:hAnsi="Sylfaen" w:cs="BPG Nino Medium"/>
          <w:color w:val="000000"/>
          <w:lang w:val="ka-GE"/>
        </w:rPr>
        <w:t xml:space="preserve">ე </w:t>
      </w:r>
      <w:r w:rsidR="002F129B" w:rsidRPr="002F129B">
        <w:rPr>
          <w:rFonts w:ascii="Sylfaen" w:hAnsi="Sylfaen" w:cs="BPG Nino Medium"/>
          <w:color w:val="000000"/>
          <w:lang w:val="ka-GE"/>
        </w:rPr>
        <w:t>პროექტის</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ფარგლებში</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მიწის</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ნაკვეთებზე</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უფლებათა</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სისტემური</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რეგისტრაცია</w:t>
      </w:r>
      <w:r w:rsidR="002F129B" w:rsidRPr="002F129B">
        <w:rPr>
          <w:rFonts w:cs="BPG Nino Medium"/>
          <w:color w:val="000000"/>
          <w:lang w:val="ka-GE"/>
        </w:rPr>
        <w:t>“</w:t>
      </w:r>
      <w:r w:rsidR="0017188C">
        <w:rPr>
          <w:rFonts w:ascii="Sylfaen" w:hAnsi="Sylfaen" w:cs="BPG Nino Medium"/>
          <w:color w:val="000000"/>
          <w:lang w:val="ka-GE"/>
        </w:rPr>
        <w:t xml:space="preserve">. ამ დადგენილებით, </w:t>
      </w:r>
      <w:r w:rsidR="002F129B" w:rsidRPr="002F129B">
        <w:rPr>
          <w:rFonts w:ascii="Sylfaen" w:hAnsi="Sylfaen" w:cs="BPG Nino Medium"/>
          <w:color w:val="000000"/>
          <w:lang w:val="ka-GE"/>
        </w:rPr>
        <w:t>სხვა</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დასახლებებთან</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ერთად</w:t>
      </w:r>
      <w:r w:rsidR="002F129B" w:rsidRPr="002F129B">
        <w:rPr>
          <w:rFonts w:cs="BPG Nino Medium"/>
          <w:color w:val="000000"/>
          <w:lang w:val="ka-GE"/>
        </w:rPr>
        <w:t xml:space="preserve">, </w:t>
      </w:r>
      <w:r w:rsidR="002F129B" w:rsidRPr="002F129B">
        <w:rPr>
          <w:rFonts w:ascii="Sylfaen" w:hAnsi="Sylfaen" w:cs="BPG Nino Medium"/>
          <w:color w:val="000000"/>
          <w:lang w:val="ka-GE"/>
        </w:rPr>
        <w:t>მაღალმთიანი</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დასახლებებიც</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განისაზღვრა</w:t>
      </w:r>
      <w:r w:rsidR="002F129B" w:rsidRPr="002F129B">
        <w:rPr>
          <w:rFonts w:cs="BPG Nino Medium"/>
          <w:color w:val="000000"/>
          <w:lang w:val="ka-GE"/>
        </w:rPr>
        <w:t xml:space="preserve"> (</w:t>
      </w:r>
      <w:r w:rsidR="002F129B" w:rsidRPr="002F129B">
        <w:rPr>
          <w:rFonts w:ascii="Sylfaen" w:hAnsi="Sylfaen" w:cs="BPG Nino Medium"/>
          <w:color w:val="000000"/>
          <w:lang w:val="ka-GE"/>
        </w:rPr>
        <w:t>თეთრიწყაროს</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მუნიციპალიტეტის</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მანგლისის</w:t>
      </w:r>
      <w:r w:rsidR="002F129B" w:rsidRPr="002F129B">
        <w:rPr>
          <w:rFonts w:cs="BPG Nino Medium"/>
          <w:color w:val="000000"/>
          <w:lang w:val="ka-GE"/>
        </w:rPr>
        <w:t xml:space="preserve">, </w:t>
      </w:r>
      <w:r w:rsidR="002F129B" w:rsidRPr="002F129B">
        <w:rPr>
          <w:rFonts w:ascii="Sylfaen" w:hAnsi="Sylfaen" w:cs="BPG Nino Medium"/>
          <w:color w:val="000000"/>
          <w:lang w:val="ka-GE"/>
        </w:rPr>
        <w:t>თიანეთის</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მუნიციპალიტეტის</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ზარიძეების</w:t>
      </w:r>
      <w:r w:rsidR="002F129B" w:rsidRPr="002F129B">
        <w:rPr>
          <w:rFonts w:cs="BPG Nino Medium"/>
          <w:color w:val="000000"/>
          <w:lang w:val="ka-GE"/>
        </w:rPr>
        <w:t xml:space="preserve">, </w:t>
      </w:r>
      <w:r w:rsidR="002F129B" w:rsidRPr="002F129B">
        <w:rPr>
          <w:rFonts w:ascii="Sylfaen" w:hAnsi="Sylfaen" w:cs="BPG Nino Medium"/>
          <w:color w:val="000000"/>
          <w:lang w:val="ka-GE"/>
        </w:rPr>
        <w:t>მესტიის</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მუნიციპალიტეტის</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ლახამულასა</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და</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შუახევის</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მუნიციპალიტეტის</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შუახევის</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ადმინისტრაციულ</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საზღვრებში</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შემავალი</w:t>
      </w:r>
      <w:r w:rsidR="002F129B" w:rsidRPr="002F129B">
        <w:rPr>
          <w:rFonts w:cs="BPG Nino Medium"/>
          <w:color w:val="000000"/>
          <w:lang w:val="ka-GE"/>
        </w:rPr>
        <w:t xml:space="preserve"> 34 </w:t>
      </w:r>
      <w:r w:rsidR="002F129B" w:rsidRPr="002F129B">
        <w:rPr>
          <w:rFonts w:ascii="Sylfaen" w:hAnsi="Sylfaen" w:cs="BPG Nino Medium"/>
          <w:color w:val="000000"/>
          <w:lang w:val="ka-GE"/>
        </w:rPr>
        <w:t>მაღალმთიანი</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დასახლება</w:t>
      </w:r>
      <w:r w:rsidR="002F129B" w:rsidRPr="002F129B">
        <w:rPr>
          <w:rFonts w:cs="BPG Nino Medium"/>
          <w:color w:val="000000"/>
          <w:lang w:val="ka-GE"/>
        </w:rPr>
        <w:t xml:space="preserve">), </w:t>
      </w:r>
      <w:r w:rsidR="002F129B" w:rsidRPr="002F129B">
        <w:rPr>
          <w:rFonts w:ascii="Sylfaen" w:hAnsi="Sylfaen" w:cs="BPG Nino Medium"/>
          <w:color w:val="000000"/>
          <w:lang w:val="ka-GE"/>
        </w:rPr>
        <w:t>რომლებშიც</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ამ</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ეტაპზე</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მიწის</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სისტემური</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რეგისტრაციის</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პროცესი</w:t>
      </w:r>
      <w:r w:rsidR="0017188C">
        <w:rPr>
          <w:rFonts w:ascii="Sylfaen" w:hAnsi="Sylfaen" w:cs="BPG Nino Medium"/>
          <w:color w:val="000000"/>
          <w:lang w:val="ka-GE"/>
        </w:rPr>
        <w:t xml:space="preserve"> </w:t>
      </w:r>
      <w:r w:rsidR="002F129B" w:rsidRPr="002F129B">
        <w:rPr>
          <w:rFonts w:ascii="Sylfaen" w:hAnsi="Sylfaen" w:cs="BPG Nino Medium"/>
          <w:color w:val="000000"/>
          <w:lang w:val="ka-GE"/>
        </w:rPr>
        <w:t>მიმდინარეობს</w:t>
      </w:r>
      <w:r w:rsidR="002F129B" w:rsidRPr="002F129B">
        <w:rPr>
          <w:rFonts w:cs="BPG Nino Medium"/>
          <w:color w:val="000000"/>
          <w:lang w:val="ka-GE"/>
        </w:rPr>
        <w:t>.</w:t>
      </w:r>
    </w:p>
    <w:p w:rsidR="006B5B31" w:rsidRPr="00FA4AC0" w:rsidRDefault="00E77EF1" w:rsidP="00916525">
      <w:pPr>
        <w:spacing w:before="240" w:after="120" w:line="21" w:lineRule="atLeast"/>
        <w:jc w:val="both"/>
        <w:rPr>
          <w:rFonts w:ascii="Sylfaen" w:eastAsia="Times New Roman" w:hAnsi="Sylfaen" w:cs="Sylfaen"/>
          <w:kern w:val="1"/>
          <w:lang w:val="ka-GE" w:eastAsia="ar-SA"/>
        </w:rPr>
      </w:pPr>
      <w:r w:rsidRPr="00E77EF1">
        <w:rPr>
          <w:rFonts w:ascii="Sylfaen" w:eastAsia="Times New Roman" w:hAnsi="Sylfaen"/>
          <w:kern w:val="1"/>
          <w:lang w:val="ka-GE" w:eastAsia="ar-SA"/>
        </w:rPr>
        <w:t>მაღალმთიან დასახლებებში კოოპერაციული მეურნეობები სუსტადაა განვითარებული და 500-მდე სასოფლო-სამეურნეო სტატუსის მქონე კოოპერატივი ფუნქციონირებს.</w:t>
      </w:r>
      <w:r w:rsidR="0017188C">
        <w:rPr>
          <w:rFonts w:ascii="Sylfaen" w:eastAsia="Times New Roman" w:hAnsi="Sylfaen"/>
          <w:kern w:val="1"/>
          <w:lang w:val="ka-GE" w:eastAsia="ar-SA"/>
        </w:rPr>
        <w:t xml:space="preserve"> </w:t>
      </w:r>
      <w:r w:rsidR="00C45171" w:rsidRPr="00FA4AC0">
        <w:rPr>
          <w:rFonts w:ascii="Sylfaen" w:hAnsi="Sylfaen" w:cs="BPG Nino Medium"/>
          <w:color w:val="000000"/>
          <w:lang w:val="ka-GE"/>
        </w:rPr>
        <w:t>სახელმწიფო</w:t>
      </w:r>
      <w:r w:rsidR="0017188C">
        <w:rPr>
          <w:rFonts w:ascii="Sylfaen" w:hAnsi="Sylfaen" w:cs="BPG Nino Medium"/>
          <w:color w:val="000000"/>
          <w:lang w:val="ka-GE"/>
        </w:rPr>
        <w:t xml:space="preserve"> </w:t>
      </w:r>
      <w:r w:rsidR="00C45171" w:rsidRPr="00FA4AC0">
        <w:rPr>
          <w:rFonts w:ascii="Sylfaen" w:eastAsia="Sylfaen" w:hAnsi="Sylfaen" w:cs="Menlo Regular"/>
          <w:lang w:val="ka-GE"/>
        </w:rPr>
        <w:t>მხარდაჭერის</w:t>
      </w:r>
      <w:r w:rsidR="00C45171" w:rsidRPr="00FA4AC0">
        <w:rPr>
          <w:rFonts w:ascii="Sylfaen" w:eastAsia="Times New Roman" w:hAnsi="Sylfaen"/>
          <w:kern w:val="1"/>
          <w:lang w:val="ka-GE" w:eastAsia="ar-SA"/>
        </w:rPr>
        <w:t xml:space="preserve"> პროგრამის ფარგლებში</w:t>
      </w:r>
      <w:r w:rsidR="00A3588D">
        <w:rPr>
          <w:rFonts w:ascii="Sylfaen" w:eastAsia="Times New Roman" w:hAnsi="Sylfaen"/>
          <w:kern w:val="1"/>
          <w:lang w:val="ka-GE" w:eastAsia="ar-SA"/>
        </w:rPr>
        <w:t xml:space="preserve">, </w:t>
      </w:r>
      <w:r w:rsidR="00A3588D" w:rsidRPr="00FA4AC0">
        <w:rPr>
          <w:rFonts w:ascii="Sylfaen" w:eastAsia="Times New Roman" w:hAnsi="Sylfaen"/>
          <w:kern w:val="1"/>
          <w:lang w:val="ka-GE" w:eastAsia="ar-SA"/>
        </w:rPr>
        <w:t>კოოპერატივებს</w:t>
      </w:r>
      <w:r w:rsidR="00C45171" w:rsidRPr="00FA4AC0">
        <w:rPr>
          <w:rFonts w:ascii="Sylfaen" w:eastAsia="Times New Roman" w:hAnsi="Sylfaen"/>
          <w:kern w:val="1"/>
          <w:lang w:val="ka-GE" w:eastAsia="ar-SA"/>
        </w:rPr>
        <w:t xml:space="preserve"> გადაეცათ სასოფლო-სამეურნეო ტექნიკა, სხვადასხვა საქმიანობისთვის საჭირო მოწყობილობები, ჩაუტარდათ ტრენინგები</w:t>
      </w:r>
      <w:r w:rsidR="00A3588D">
        <w:rPr>
          <w:rFonts w:ascii="Sylfaen" w:eastAsia="Times New Roman" w:hAnsi="Sylfaen"/>
          <w:kern w:val="1"/>
          <w:lang w:val="ka-GE" w:eastAsia="ar-SA"/>
        </w:rPr>
        <w:t>.</w:t>
      </w:r>
      <w:r w:rsidR="00C45171" w:rsidRPr="00FA4AC0">
        <w:rPr>
          <w:rFonts w:ascii="Sylfaen" w:eastAsia="Times New Roman" w:hAnsi="Sylfaen"/>
          <w:kern w:val="1"/>
          <w:lang w:val="ka-GE" w:eastAsia="ar-SA"/>
        </w:rPr>
        <w:t xml:space="preserve"> სურსათის/ცხოველის საკვების უვნებლობის, ვეტერინარიისა და მცენარეთა დაცვის კოდექ</w:t>
      </w:r>
      <w:r w:rsidR="008A1345" w:rsidRPr="00FA4AC0">
        <w:rPr>
          <w:rFonts w:ascii="Sylfaen" w:eastAsia="Times New Roman" w:hAnsi="Sylfaen"/>
          <w:kern w:val="1"/>
          <w:lang w:val="ka-GE" w:eastAsia="ar-SA"/>
        </w:rPr>
        <w:t>ს</w:t>
      </w:r>
      <w:r w:rsidR="00C45171" w:rsidRPr="00FA4AC0">
        <w:rPr>
          <w:rFonts w:ascii="Sylfaen" w:eastAsia="Times New Roman" w:hAnsi="Sylfaen"/>
          <w:kern w:val="1"/>
          <w:lang w:val="ka-GE" w:eastAsia="ar-SA"/>
        </w:rPr>
        <w:t>ის</w:t>
      </w:r>
      <w:r w:rsidR="00C45171" w:rsidRPr="00FA4AC0">
        <w:rPr>
          <w:rFonts w:ascii="Sylfaen" w:eastAsia="Times New Roman" w:hAnsi="Sylfaen" w:cs="Sylfaen"/>
          <w:kern w:val="1"/>
          <w:lang w:val="ka-GE" w:eastAsia="ar-SA"/>
        </w:rPr>
        <w:t xml:space="preserve"> გამარტივებული მოთხოვნები ვრცელდება იმ </w:t>
      </w:r>
      <w:r w:rsidR="00C00178" w:rsidRPr="00FA4AC0">
        <w:rPr>
          <w:rFonts w:ascii="Sylfaen" w:eastAsia="Times New Roman" w:hAnsi="Sylfaen" w:cs="Sylfaen"/>
          <w:kern w:val="1"/>
          <w:lang w:val="ka-GE" w:eastAsia="ar-SA"/>
        </w:rPr>
        <w:t>ბიზნეს</w:t>
      </w:r>
      <w:r w:rsidR="00492DA0">
        <w:rPr>
          <w:rFonts w:ascii="Sylfaen" w:eastAsia="Times New Roman" w:hAnsi="Sylfaen" w:cs="Sylfaen"/>
          <w:kern w:val="1"/>
          <w:lang w:val="ka-GE" w:eastAsia="ar-SA"/>
        </w:rPr>
        <w:t>-</w:t>
      </w:r>
      <w:r w:rsidR="00C00178" w:rsidRPr="00FA4AC0">
        <w:rPr>
          <w:rFonts w:ascii="Sylfaen" w:eastAsia="Times New Roman" w:hAnsi="Sylfaen" w:cs="Sylfaen"/>
          <w:kern w:val="1"/>
          <w:lang w:val="ka-GE" w:eastAsia="ar-SA"/>
        </w:rPr>
        <w:t>ოპერატორ</w:t>
      </w:r>
      <w:r w:rsidR="00B82B0C">
        <w:rPr>
          <w:rFonts w:ascii="Sylfaen" w:eastAsia="Times New Roman" w:hAnsi="Sylfaen" w:cs="Sylfaen"/>
          <w:kern w:val="1"/>
          <w:lang w:val="ka-GE" w:eastAsia="ar-SA"/>
        </w:rPr>
        <w:t>ებ</w:t>
      </w:r>
      <w:r w:rsidR="00C00178" w:rsidRPr="00FA4AC0">
        <w:rPr>
          <w:rFonts w:ascii="Sylfaen" w:eastAsia="Times New Roman" w:hAnsi="Sylfaen" w:cs="Sylfaen"/>
          <w:kern w:val="1"/>
          <w:lang w:val="ka-GE" w:eastAsia="ar-SA"/>
        </w:rPr>
        <w:t>ზე</w:t>
      </w:r>
      <w:r w:rsidR="00C45171" w:rsidRPr="00FA4AC0">
        <w:rPr>
          <w:rFonts w:ascii="Sylfaen" w:eastAsia="Times New Roman" w:hAnsi="Sylfaen" w:cs="Sylfaen"/>
          <w:kern w:val="1"/>
          <w:lang w:val="ka-GE" w:eastAsia="ar-SA"/>
        </w:rPr>
        <w:t>, რომლებიც ახორციელებენ სურსათის/ცხოველის საკვების წარმოებ</w:t>
      </w:r>
      <w:r w:rsidR="008A1345" w:rsidRPr="00FA4AC0">
        <w:rPr>
          <w:rFonts w:ascii="Sylfaen" w:eastAsia="Times New Roman" w:hAnsi="Sylfaen" w:cs="Sylfaen"/>
          <w:kern w:val="1"/>
          <w:lang w:val="ka-GE" w:eastAsia="ar-SA"/>
        </w:rPr>
        <w:t>ა</w:t>
      </w:r>
      <w:r w:rsidR="00C45171" w:rsidRPr="00FA4AC0">
        <w:rPr>
          <w:rFonts w:ascii="Sylfaen" w:eastAsia="Times New Roman" w:hAnsi="Sylfaen" w:cs="Sylfaen"/>
          <w:kern w:val="1"/>
          <w:lang w:val="ka-GE" w:eastAsia="ar-SA"/>
        </w:rPr>
        <w:t>ს, გადამუშავებ</w:t>
      </w:r>
      <w:r w:rsidR="008A1345" w:rsidRPr="00FA4AC0">
        <w:rPr>
          <w:rFonts w:ascii="Sylfaen" w:eastAsia="Times New Roman" w:hAnsi="Sylfaen" w:cs="Sylfaen"/>
          <w:kern w:val="1"/>
          <w:lang w:val="ka-GE" w:eastAsia="ar-SA"/>
        </w:rPr>
        <w:t>ა</w:t>
      </w:r>
      <w:r w:rsidR="00C45171" w:rsidRPr="00FA4AC0">
        <w:rPr>
          <w:rFonts w:ascii="Sylfaen" w:eastAsia="Times New Roman" w:hAnsi="Sylfaen" w:cs="Sylfaen"/>
          <w:kern w:val="1"/>
          <w:lang w:val="ka-GE" w:eastAsia="ar-SA"/>
        </w:rPr>
        <w:t>ს, პირველად  წარმოებას და დისტრიბუცი</w:t>
      </w:r>
      <w:r w:rsidR="00022DFB" w:rsidRPr="00FA4AC0">
        <w:rPr>
          <w:rFonts w:ascii="Sylfaen" w:eastAsia="Times New Roman" w:hAnsi="Sylfaen" w:cs="Sylfaen"/>
          <w:kern w:val="1"/>
          <w:lang w:val="ka-GE" w:eastAsia="ar-SA"/>
        </w:rPr>
        <w:t>ას არაქარხნული წესით</w:t>
      </w:r>
      <w:r w:rsidR="00C45171" w:rsidRPr="00FA4AC0">
        <w:rPr>
          <w:rFonts w:ascii="Sylfaen" w:eastAsia="Times New Roman" w:hAnsi="Sylfaen" w:cs="Sylfaen"/>
          <w:kern w:val="1"/>
          <w:lang w:val="ka-GE" w:eastAsia="ar-SA"/>
        </w:rPr>
        <w:t>.</w:t>
      </w:r>
      <w:r w:rsidR="006B5B31" w:rsidRPr="00FA4AC0">
        <w:rPr>
          <w:rFonts w:ascii="Sylfaen" w:eastAsia="Times New Roman" w:hAnsi="Sylfaen" w:cs="Sylfaen"/>
          <w:kern w:val="1"/>
          <w:lang w:val="ka-GE" w:eastAsia="ar-SA"/>
        </w:rPr>
        <w:t xml:space="preserve"> განხორციელებულ ღონისძიებებთან ერთად საჭიროა</w:t>
      </w:r>
      <w:r w:rsidR="008F15B3" w:rsidRPr="00FA4AC0">
        <w:rPr>
          <w:rFonts w:ascii="Sylfaen" w:eastAsia="Times New Roman" w:hAnsi="Sylfaen" w:cs="Sylfaen"/>
          <w:kern w:val="1"/>
          <w:lang w:val="ka-GE" w:eastAsia="ar-SA"/>
        </w:rPr>
        <w:t xml:space="preserve">: </w:t>
      </w:r>
      <w:r w:rsidR="006B5B31" w:rsidRPr="00FA4AC0">
        <w:rPr>
          <w:rFonts w:ascii="Sylfaen" w:eastAsia="Times New Roman" w:hAnsi="Sylfaen" w:cs="Sylfaen"/>
          <w:kern w:val="1"/>
          <w:lang w:val="ka-GE" w:eastAsia="ar-SA"/>
        </w:rPr>
        <w:t>წარმოების მოცულობის გა</w:t>
      </w:r>
      <w:r w:rsidR="00C26DB6" w:rsidRPr="00FA4AC0">
        <w:rPr>
          <w:rFonts w:ascii="Sylfaen" w:eastAsia="Times New Roman" w:hAnsi="Sylfaen" w:cs="Sylfaen"/>
          <w:kern w:val="1"/>
          <w:lang w:val="ka-GE" w:eastAsia="ar-SA"/>
        </w:rPr>
        <w:t>ზრ</w:t>
      </w:r>
      <w:r w:rsidR="008F15B3" w:rsidRPr="00FA4AC0">
        <w:rPr>
          <w:rFonts w:ascii="Sylfaen" w:eastAsia="Times New Roman" w:hAnsi="Sylfaen" w:cs="Sylfaen"/>
          <w:kern w:val="1"/>
          <w:lang w:val="ka-GE" w:eastAsia="ar-SA"/>
        </w:rPr>
        <w:t xml:space="preserve">და და ხარისხის გაუმჯობესება; </w:t>
      </w:r>
      <w:r w:rsidR="00C26DB6" w:rsidRPr="00FA4AC0">
        <w:rPr>
          <w:rFonts w:ascii="Sylfaen" w:eastAsia="Times New Roman" w:hAnsi="Sylfaen" w:cs="Sylfaen"/>
          <w:kern w:val="1"/>
          <w:lang w:val="ka-GE" w:eastAsia="ar-SA"/>
        </w:rPr>
        <w:t>პროდუქციის დივერსიფიცირება</w:t>
      </w:r>
      <w:r w:rsidR="006B5B31" w:rsidRPr="00FA4AC0">
        <w:rPr>
          <w:rFonts w:ascii="Sylfaen" w:eastAsia="Times New Roman" w:hAnsi="Sylfaen" w:cs="Sylfaen"/>
          <w:kern w:val="1"/>
          <w:lang w:val="ka-GE" w:eastAsia="ar-SA"/>
        </w:rPr>
        <w:t>, ბრენდირ</w:t>
      </w:r>
      <w:r w:rsidR="00C26DB6" w:rsidRPr="00FA4AC0">
        <w:rPr>
          <w:rFonts w:ascii="Sylfaen" w:eastAsia="Times New Roman" w:hAnsi="Sylfaen" w:cs="Sylfaen"/>
          <w:kern w:val="1"/>
          <w:lang w:val="ka-GE" w:eastAsia="ar-SA"/>
        </w:rPr>
        <w:t>ება და ხარისხის სერტიფიცირება</w:t>
      </w:r>
      <w:r w:rsidR="008F15B3" w:rsidRPr="00FA4AC0">
        <w:rPr>
          <w:rFonts w:ascii="Sylfaen" w:eastAsia="Times New Roman" w:hAnsi="Sylfaen" w:cs="Sylfaen"/>
          <w:kern w:val="1"/>
          <w:lang w:val="ka-GE" w:eastAsia="ar-SA"/>
        </w:rPr>
        <w:t xml:space="preserve">; </w:t>
      </w:r>
      <w:r w:rsidR="006B5B31" w:rsidRPr="00FA4AC0">
        <w:rPr>
          <w:rFonts w:ascii="Sylfaen" w:eastAsia="Times New Roman" w:hAnsi="Sylfaen" w:cs="Sylfaen"/>
          <w:kern w:val="1"/>
          <w:lang w:val="ka-GE" w:eastAsia="ar-SA"/>
        </w:rPr>
        <w:t>სურსათის უ</w:t>
      </w:r>
      <w:r w:rsidR="008F15B3" w:rsidRPr="00FA4AC0">
        <w:rPr>
          <w:rFonts w:ascii="Sylfaen" w:eastAsia="Times New Roman" w:hAnsi="Sylfaen" w:cs="Sylfaen"/>
          <w:kern w:val="1"/>
          <w:lang w:val="ka-GE" w:eastAsia="ar-SA"/>
        </w:rPr>
        <w:t>ვნებლობის სტანდარტების დანერგვ</w:t>
      </w:r>
      <w:r w:rsidR="005570D2" w:rsidRPr="00FA4AC0">
        <w:rPr>
          <w:rFonts w:ascii="Sylfaen" w:eastAsia="Times New Roman" w:hAnsi="Sylfaen" w:cs="Sylfaen"/>
          <w:kern w:val="1"/>
          <w:lang w:val="ka-GE" w:eastAsia="ar-SA"/>
        </w:rPr>
        <w:t>ა</w:t>
      </w:r>
      <w:r w:rsidR="008F15B3" w:rsidRPr="00FA4AC0">
        <w:rPr>
          <w:rFonts w:ascii="Sylfaen" w:eastAsia="Times New Roman" w:hAnsi="Sylfaen" w:cs="Sylfaen"/>
          <w:kern w:val="1"/>
          <w:lang w:val="ka-GE" w:eastAsia="ar-SA"/>
        </w:rPr>
        <w:t xml:space="preserve">; </w:t>
      </w:r>
      <w:r w:rsidR="00C26DB6" w:rsidRPr="00FA4AC0">
        <w:rPr>
          <w:rFonts w:ascii="Sylfaen" w:eastAsia="Times New Roman" w:hAnsi="Sylfaen" w:cs="Sylfaen"/>
          <w:kern w:val="1"/>
          <w:lang w:val="ka-GE" w:eastAsia="ar-SA"/>
        </w:rPr>
        <w:t>დამატებითი ღირებულების შექმნა</w:t>
      </w:r>
      <w:r w:rsidR="00B82B0C">
        <w:rPr>
          <w:rFonts w:ascii="Sylfaen" w:eastAsia="Times New Roman" w:hAnsi="Sylfaen" w:cs="Sylfaen"/>
          <w:kern w:val="1"/>
          <w:lang w:val="ka-GE" w:eastAsia="ar-SA"/>
        </w:rPr>
        <w:t>, რისთვისაც აუცილებელია</w:t>
      </w:r>
      <w:r w:rsidR="006B5B31" w:rsidRPr="00FA4AC0">
        <w:rPr>
          <w:rFonts w:ascii="Sylfaen" w:eastAsia="Times New Roman" w:hAnsi="Sylfaen" w:cs="Sylfaen"/>
          <w:kern w:val="1"/>
          <w:lang w:val="ka-GE" w:eastAsia="ar-SA"/>
        </w:rPr>
        <w:t xml:space="preserve"> პროდუქციის გადამუშავების, შენახ</w:t>
      </w:r>
      <w:r w:rsidR="00C26DB6" w:rsidRPr="00FA4AC0">
        <w:rPr>
          <w:rFonts w:ascii="Sylfaen" w:eastAsia="Times New Roman" w:hAnsi="Sylfaen" w:cs="Sylfaen"/>
          <w:kern w:val="1"/>
          <w:lang w:val="ka-GE" w:eastAsia="ar-SA"/>
        </w:rPr>
        <w:t>ვისა</w:t>
      </w:r>
      <w:r w:rsidR="006B5B31" w:rsidRPr="00FA4AC0">
        <w:rPr>
          <w:rFonts w:ascii="Sylfaen" w:eastAsia="Times New Roman" w:hAnsi="Sylfaen" w:cs="Sylfaen"/>
          <w:kern w:val="1"/>
          <w:lang w:val="ka-GE" w:eastAsia="ar-SA"/>
        </w:rPr>
        <w:t xml:space="preserve"> და ბაზრებზე პოზიციონირების ძირითად საშუალებებზე წვდომ</w:t>
      </w:r>
      <w:r w:rsidR="00B82B0C">
        <w:rPr>
          <w:rFonts w:ascii="Sylfaen" w:eastAsia="Times New Roman" w:hAnsi="Sylfaen" w:cs="Sylfaen"/>
          <w:kern w:val="1"/>
          <w:lang w:val="ka-GE" w:eastAsia="ar-SA"/>
        </w:rPr>
        <w:t>ა. ასევე საჭიროა</w:t>
      </w:r>
      <w:r w:rsidR="008F15B3" w:rsidRPr="00FA4AC0">
        <w:rPr>
          <w:rFonts w:ascii="Sylfaen" w:eastAsia="Times New Roman" w:hAnsi="Sylfaen" w:cs="Sylfaen"/>
          <w:kern w:val="1"/>
          <w:lang w:val="ka-GE" w:eastAsia="ar-SA"/>
        </w:rPr>
        <w:t xml:space="preserve"> </w:t>
      </w:r>
      <w:r w:rsidR="00C26DB6" w:rsidRPr="00FA4AC0">
        <w:rPr>
          <w:rFonts w:ascii="Sylfaen" w:eastAsia="Times New Roman" w:hAnsi="Sylfaen" w:cs="Sylfaen"/>
          <w:kern w:val="1"/>
          <w:lang w:val="ka-GE" w:eastAsia="ar-SA"/>
        </w:rPr>
        <w:t>წარმოების ორგანიზების</w:t>
      </w:r>
      <w:r w:rsidR="006B5B31" w:rsidRPr="00FA4AC0">
        <w:rPr>
          <w:rFonts w:ascii="Sylfaen" w:eastAsia="Times New Roman" w:hAnsi="Sylfaen" w:cs="Sylfaen"/>
          <w:kern w:val="1"/>
          <w:lang w:val="ka-GE" w:eastAsia="ar-SA"/>
        </w:rPr>
        <w:t>, მართვისა და მარკეტინგის მიმართულებით კვალიფიკაციის ამაღლებ</w:t>
      </w:r>
      <w:r w:rsidR="00B82B0C">
        <w:rPr>
          <w:rFonts w:ascii="Sylfaen" w:eastAsia="Times New Roman" w:hAnsi="Sylfaen" w:cs="Sylfaen"/>
          <w:kern w:val="1"/>
          <w:lang w:val="ka-GE" w:eastAsia="ar-SA"/>
        </w:rPr>
        <w:t>ა</w:t>
      </w:r>
      <w:r w:rsidR="006B5B31" w:rsidRPr="00FA4AC0">
        <w:rPr>
          <w:rFonts w:ascii="Sylfaen" w:eastAsia="Times New Roman" w:hAnsi="Sylfaen" w:cs="Sylfaen"/>
          <w:kern w:val="1"/>
          <w:lang w:val="ka-GE" w:eastAsia="ar-SA"/>
        </w:rPr>
        <w:t>, მომზადება და გადამ</w:t>
      </w:r>
      <w:r w:rsidR="008F15B3" w:rsidRPr="00FA4AC0">
        <w:rPr>
          <w:rFonts w:ascii="Sylfaen" w:eastAsia="Times New Roman" w:hAnsi="Sylfaen" w:cs="Sylfaen"/>
          <w:kern w:val="1"/>
          <w:lang w:val="ka-GE" w:eastAsia="ar-SA"/>
        </w:rPr>
        <w:t>ზადებ</w:t>
      </w:r>
      <w:r w:rsidR="00B82B0C">
        <w:rPr>
          <w:rFonts w:ascii="Sylfaen" w:eastAsia="Times New Roman" w:hAnsi="Sylfaen" w:cs="Sylfaen"/>
          <w:kern w:val="1"/>
          <w:lang w:val="ka-GE" w:eastAsia="ar-SA"/>
        </w:rPr>
        <w:t>ა, რისთვისაც</w:t>
      </w:r>
      <w:r w:rsidR="008F15B3" w:rsidRPr="00FA4AC0">
        <w:rPr>
          <w:rFonts w:ascii="Sylfaen" w:eastAsia="Times New Roman" w:hAnsi="Sylfaen" w:cs="Sylfaen"/>
          <w:kern w:val="1"/>
          <w:lang w:val="ka-GE" w:eastAsia="ar-SA"/>
        </w:rPr>
        <w:t xml:space="preserve"> </w:t>
      </w:r>
      <w:r w:rsidR="008F15B3" w:rsidRPr="00FA4AC0">
        <w:rPr>
          <w:rFonts w:ascii="Sylfaen" w:eastAsia="Times New Roman" w:hAnsi="Sylfaen" w:cs="Sylfaen"/>
          <w:kern w:val="1"/>
          <w:lang w:val="ka-GE" w:eastAsia="ar-SA"/>
        </w:rPr>
        <w:lastRenderedPageBreak/>
        <w:t>მდგრადი სისტემ</w:t>
      </w:r>
      <w:r w:rsidR="00B82B0C">
        <w:rPr>
          <w:rFonts w:ascii="Sylfaen" w:eastAsia="Times New Roman" w:hAnsi="Sylfaen" w:cs="Sylfaen"/>
          <w:kern w:val="1"/>
          <w:lang w:val="ka-GE" w:eastAsia="ar-SA"/>
        </w:rPr>
        <w:t>ა უნდა შეიქმნას</w:t>
      </w:r>
      <w:r w:rsidR="006B5B31" w:rsidRPr="00FA4AC0">
        <w:rPr>
          <w:rFonts w:ascii="Sylfaen" w:eastAsia="Times New Roman" w:hAnsi="Sylfaen" w:cs="Sylfaen"/>
          <w:kern w:val="1"/>
          <w:lang w:val="ka-GE" w:eastAsia="ar-SA"/>
        </w:rPr>
        <w:t>.</w:t>
      </w:r>
      <w:r w:rsidR="00A3588D">
        <w:rPr>
          <w:rFonts w:ascii="Sylfaen" w:eastAsia="Times New Roman" w:hAnsi="Sylfaen" w:cs="Sylfaen"/>
          <w:kern w:val="1"/>
          <w:lang w:val="ka-GE" w:eastAsia="ar-SA"/>
        </w:rPr>
        <w:t xml:space="preserve"> </w:t>
      </w:r>
      <w:r w:rsidR="00916525" w:rsidRPr="00916525">
        <w:rPr>
          <w:rFonts w:ascii="Sylfaen" w:eastAsia="Times New Roman" w:hAnsi="Sylfaen" w:cs="Sylfaen"/>
          <w:kern w:val="1"/>
          <w:lang w:val="ka-GE" w:eastAsia="ar-SA"/>
        </w:rPr>
        <w:t xml:space="preserve">ამ მიზნების ყველაზე </w:t>
      </w:r>
      <w:r w:rsidR="00B82B0C">
        <w:rPr>
          <w:rFonts w:ascii="Sylfaen" w:eastAsia="Times New Roman" w:hAnsi="Sylfaen" w:cs="Sylfaen"/>
          <w:kern w:val="1"/>
          <w:lang w:val="ka-GE" w:eastAsia="ar-SA"/>
        </w:rPr>
        <w:t xml:space="preserve">ქმედითი </w:t>
      </w:r>
      <w:r w:rsidR="00A3588D">
        <w:rPr>
          <w:rFonts w:ascii="Sylfaen" w:eastAsia="Times New Roman" w:hAnsi="Sylfaen" w:cs="Sylfaen"/>
          <w:kern w:val="1"/>
          <w:lang w:val="ka-GE" w:eastAsia="ar-SA"/>
        </w:rPr>
        <w:t>განხორციელება</w:t>
      </w:r>
      <w:r w:rsidR="00916525" w:rsidRPr="00916525">
        <w:rPr>
          <w:rFonts w:ascii="Sylfaen" w:eastAsia="Times New Roman" w:hAnsi="Sylfaen" w:cs="Sylfaen"/>
          <w:kern w:val="1"/>
          <w:lang w:val="ka-GE" w:eastAsia="ar-SA"/>
        </w:rPr>
        <w:t xml:space="preserve"> შესაძლებელია სასოფლო-ს</w:t>
      </w:r>
      <w:r w:rsidR="00916525">
        <w:rPr>
          <w:rFonts w:ascii="Sylfaen" w:eastAsia="Times New Roman" w:hAnsi="Sylfaen" w:cs="Sylfaen"/>
          <w:kern w:val="1"/>
          <w:lang w:val="ka-GE" w:eastAsia="ar-SA"/>
        </w:rPr>
        <w:t xml:space="preserve">ამეურნეო კოოპერატივების შექმნის </w:t>
      </w:r>
      <w:r w:rsidR="00916525" w:rsidRPr="00916525">
        <w:rPr>
          <w:rFonts w:ascii="Sylfaen" w:eastAsia="Times New Roman" w:hAnsi="Sylfaen" w:cs="Sylfaen"/>
          <w:kern w:val="1"/>
          <w:lang w:val="ka-GE" w:eastAsia="ar-SA"/>
        </w:rPr>
        <w:t>სტიმულირები</w:t>
      </w:r>
      <w:r w:rsidR="00A3588D">
        <w:rPr>
          <w:rFonts w:ascii="Sylfaen" w:eastAsia="Times New Roman" w:hAnsi="Sylfaen" w:cs="Sylfaen"/>
          <w:kern w:val="1"/>
          <w:lang w:val="ka-GE" w:eastAsia="ar-SA"/>
        </w:rPr>
        <w:t>თა</w:t>
      </w:r>
      <w:r w:rsidR="00916525" w:rsidRPr="00916525">
        <w:rPr>
          <w:rFonts w:ascii="Sylfaen" w:eastAsia="Times New Roman" w:hAnsi="Sylfaen" w:cs="Sylfaen"/>
          <w:kern w:val="1"/>
          <w:lang w:val="ka-GE" w:eastAsia="ar-SA"/>
        </w:rPr>
        <w:t xml:space="preserve"> და ფინანსური მხარდაჭერი</w:t>
      </w:r>
      <w:r w:rsidR="00A3588D">
        <w:rPr>
          <w:rFonts w:ascii="Sylfaen" w:eastAsia="Times New Roman" w:hAnsi="Sylfaen" w:cs="Sylfaen"/>
          <w:kern w:val="1"/>
          <w:lang w:val="ka-GE" w:eastAsia="ar-SA"/>
        </w:rPr>
        <w:t>თ</w:t>
      </w:r>
      <w:r w:rsidR="00B82B0C">
        <w:rPr>
          <w:rFonts w:ascii="Sylfaen" w:eastAsia="Times New Roman" w:hAnsi="Sylfaen" w:cs="Sylfaen"/>
          <w:kern w:val="1"/>
          <w:lang w:val="ka-GE" w:eastAsia="ar-SA"/>
        </w:rPr>
        <w:t>.</w:t>
      </w:r>
      <w:r w:rsidR="00916525" w:rsidRPr="00916525">
        <w:rPr>
          <w:rFonts w:ascii="Sylfaen" w:eastAsia="Times New Roman" w:hAnsi="Sylfaen" w:cs="Sylfaen"/>
          <w:kern w:val="1"/>
          <w:lang w:val="ka-GE" w:eastAsia="ar-SA"/>
        </w:rPr>
        <w:t xml:space="preserve"> კოო</w:t>
      </w:r>
      <w:r w:rsidR="00916525">
        <w:rPr>
          <w:rFonts w:ascii="Sylfaen" w:eastAsia="Times New Roman" w:hAnsi="Sylfaen" w:cs="Sylfaen"/>
          <w:kern w:val="1"/>
          <w:lang w:val="ka-GE" w:eastAsia="ar-SA"/>
        </w:rPr>
        <w:t>პერატივ</w:t>
      </w:r>
      <w:r w:rsidR="00916525" w:rsidRPr="00916525">
        <w:rPr>
          <w:rFonts w:ascii="Sylfaen" w:eastAsia="Times New Roman" w:hAnsi="Sylfaen" w:cs="Sylfaen"/>
          <w:kern w:val="1"/>
          <w:lang w:val="ka-GE" w:eastAsia="ar-SA"/>
        </w:rPr>
        <w:t>ების გარეშე მცირე ფერმერული მეურნეობები (რომლებიც მაღალმთიან დასახლებებში არსებულ მეურნეობ</w:t>
      </w:r>
      <w:r w:rsidR="0083229F">
        <w:rPr>
          <w:rFonts w:ascii="Sylfaen" w:eastAsia="Times New Roman" w:hAnsi="Sylfaen" w:cs="Sylfaen"/>
          <w:kern w:val="1"/>
          <w:lang w:val="ka-GE" w:eastAsia="ar-SA"/>
        </w:rPr>
        <w:t>ათა</w:t>
      </w:r>
      <w:r w:rsidR="00916525" w:rsidRPr="00916525">
        <w:rPr>
          <w:rFonts w:ascii="Sylfaen" w:eastAsia="Times New Roman" w:hAnsi="Sylfaen" w:cs="Sylfaen"/>
          <w:kern w:val="1"/>
          <w:lang w:val="ka-GE" w:eastAsia="ar-SA"/>
        </w:rPr>
        <w:t xml:space="preserve"> აბსოლუტურ უმრავლესობას შეადგენენ)</w:t>
      </w:r>
      <w:r w:rsidR="0083229F">
        <w:rPr>
          <w:rFonts w:ascii="Sylfaen" w:eastAsia="Times New Roman" w:hAnsi="Sylfaen" w:cs="Sylfaen"/>
          <w:kern w:val="1"/>
          <w:lang w:val="ka-GE" w:eastAsia="ar-SA"/>
        </w:rPr>
        <w:t xml:space="preserve"> </w:t>
      </w:r>
      <w:r w:rsidR="00916525" w:rsidRPr="00916525">
        <w:rPr>
          <w:rFonts w:ascii="Sylfaen" w:eastAsia="Times New Roman" w:hAnsi="Sylfaen" w:cs="Sylfaen"/>
          <w:kern w:val="1"/>
          <w:lang w:val="ka-GE" w:eastAsia="ar-SA"/>
        </w:rPr>
        <w:t>მხოლოდ დაბალტექნოლოგიურ დონეზე</w:t>
      </w:r>
      <w:r w:rsidR="0083229F">
        <w:rPr>
          <w:rFonts w:ascii="Sylfaen" w:eastAsia="Times New Roman" w:hAnsi="Sylfaen" w:cs="Sylfaen"/>
          <w:kern w:val="1"/>
          <w:lang w:val="ka-GE" w:eastAsia="ar-SA"/>
        </w:rPr>
        <w:t xml:space="preserve"> იმუშავებენ და ვერ შეძლებენ</w:t>
      </w:r>
      <w:r w:rsidR="00916525" w:rsidRPr="00916525">
        <w:rPr>
          <w:rFonts w:ascii="Sylfaen" w:eastAsia="Times New Roman" w:hAnsi="Sylfaen" w:cs="Sylfaen"/>
          <w:kern w:val="1"/>
          <w:lang w:val="ka-GE" w:eastAsia="ar-SA"/>
        </w:rPr>
        <w:t xml:space="preserve"> სამეწარმეო განვითარებას. კოოპერატივი არის მრავალგანზომილებიანი გაერთიანება, რომელიც ქმნის მაკრო და მიკროეკონომიკურ</w:t>
      </w:r>
      <w:r w:rsidR="00A3588D">
        <w:rPr>
          <w:rFonts w:ascii="Sylfaen" w:eastAsia="Times New Roman" w:hAnsi="Sylfaen" w:cs="Sylfaen"/>
          <w:kern w:val="1"/>
          <w:lang w:val="ka-GE" w:eastAsia="ar-SA"/>
        </w:rPr>
        <w:t xml:space="preserve"> </w:t>
      </w:r>
      <w:r w:rsidR="00916525" w:rsidRPr="00916525">
        <w:rPr>
          <w:rFonts w:ascii="Sylfaen" w:eastAsia="Times New Roman" w:hAnsi="Sylfaen" w:cs="Sylfaen"/>
          <w:kern w:val="1"/>
          <w:lang w:val="ka-GE" w:eastAsia="ar-SA"/>
        </w:rPr>
        <w:t xml:space="preserve">სიმძლავრეებს ქვეყანაში. </w:t>
      </w:r>
    </w:p>
    <w:p w:rsidR="00C45171" w:rsidRPr="00FA4AC0" w:rsidRDefault="00C45171" w:rsidP="00EE44F9">
      <w:pPr>
        <w:spacing w:before="240" w:after="120" w:line="21" w:lineRule="atLeast"/>
        <w:jc w:val="both"/>
        <w:rPr>
          <w:rFonts w:ascii="Sylfaen" w:eastAsia="Times New Roman" w:hAnsi="Sylfaen" w:cs="Sylfaen"/>
          <w:kern w:val="1"/>
          <w:lang w:val="ka-GE" w:eastAsia="ar-SA"/>
        </w:rPr>
      </w:pPr>
      <w:r w:rsidRPr="00FA4AC0">
        <w:rPr>
          <w:rFonts w:ascii="Sylfaen" w:eastAsia="Times New Roman" w:hAnsi="Sylfaen" w:cs="Sylfaen"/>
          <w:kern w:val="1"/>
          <w:lang w:val="ka-GE" w:eastAsia="ar-SA"/>
        </w:rPr>
        <w:t xml:space="preserve">მთიან </w:t>
      </w:r>
      <w:r w:rsidR="00187130" w:rsidRPr="00FA4AC0">
        <w:rPr>
          <w:rFonts w:ascii="Sylfaen" w:eastAsia="Times New Roman" w:hAnsi="Sylfaen" w:cs="Sylfaen"/>
          <w:kern w:val="1"/>
          <w:lang w:val="ka-GE" w:eastAsia="ar-SA"/>
        </w:rPr>
        <w:t>დასახლებებში</w:t>
      </w:r>
      <w:r w:rsidR="00A3588D">
        <w:rPr>
          <w:rFonts w:ascii="Sylfaen" w:eastAsia="Times New Roman" w:hAnsi="Sylfaen" w:cs="Sylfaen"/>
          <w:kern w:val="1"/>
          <w:lang w:val="ka-GE" w:eastAsia="ar-SA"/>
        </w:rPr>
        <w:t xml:space="preserve"> </w:t>
      </w:r>
      <w:r w:rsidR="00C00178" w:rsidRPr="00FA4AC0">
        <w:rPr>
          <w:rFonts w:ascii="Sylfaen" w:eastAsia="Times New Roman" w:hAnsi="Sylfaen" w:cs="Sylfaen"/>
          <w:kern w:val="1"/>
          <w:lang w:val="ka-GE" w:eastAsia="ar-SA"/>
        </w:rPr>
        <w:t>ბიო პროდუქტების</w:t>
      </w:r>
      <w:r w:rsidR="008A1345" w:rsidRPr="00FA4AC0">
        <w:rPr>
          <w:rFonts w:ascii="Sylfaen" w:eastAsia="Times New Roman" w:hAnsi="Sylfaen" w:cs="Sylfaen"/>
          <w:kern w:val="1"/>
          <w:lang w:val="ka-GE" w:eastAsia="ar-SA"/>
        </w:rPr>
        <w:t xml:space="preserve">, </w:t>
      </w:r>
      <w:r w:rsidRPr="00FA4AC0">
        <w:rPr>
          <w:rFonts w:ascii="Sylfaen" w:eastAsia="Times New Roman" w:hAnsi="Sylfaen" w:cs="Sylfaen"/>
          <w:kern w:val="1"/>
          <w:lang w:val="ka-GE" w:eastAsia="ar-SA"/>
        </w:rPr>
        <w:t>ეკოლოგიურად სუფთა</w:t>
      </w:r>
      <w:r w:rsidR="008A1345" w:rsidRPr="00FA4AC0">
        <w:rPr>
          <w:rFonts w:ascii="Sylfaen" w:eastAsia="Times New Roman" w:hAnsi="Sylfaen" w:cs="Sylfaen"/>
          <w:kern w:val="1"/>
          <w:lang w:val="ka-GE" w:eastAsia="ar-SA"/>
        </w:rPr>
        <w:t xml:space="preserve"> და </w:t>
      </w:r>
      <w:r w:rsidR="00CE00D3" w:rsidRPr="00FA4AC0">
        <w:rPr>
          <w:rFonts w:ascii="Sylfaen" w:eastAsia="Times New Roman" w:hAnsi="Sylfaen" w:cs="Sylfaen"/>
          <w:kern w:val="1"/>
          <w:lang w:val="ka-GE" w:eastAsia="ar-SA"/>
        </w:rPr>
        <w:t xml:space="preserve"> ბრენდული </w:t>
      </w:r>
      <w:r w:rsidRPr="00FA4AC0">
        <w:rPr>
          <w:rFonts w:ascii="Sylfaen" w:eastAsia="Times New Roman" w:hAnsi="Sylfaen" w:cs="Sylfaen"/>
          <w:kern w:val="1"/>
          <w:lang w:val="ka-GE" w:eastAsia="ar-SA"/>
        </w:rPr>
        <w:t xml:space="preserve">პროდუქტების წარმოების დიდი პოტენციალია. </w:t>
      </w:r>
      <w:r w:rsidR="00CE00D3" w:rsidRPr="00FA4AC0">
        <w:rPr>
          <w:rFonts w:ascii="Sylfaen" w:eastAsia="Times New Roman" w:hAnsi="Sylfaen" w:cs="Sylfaen"/>
          <w:kern w:val="1"/>
          <w:lang w:val="ka-GE" w:eastAsia="ar-SA"/>
        </w:rPr>
        <w:t xml:space="preserve">ბრენდული პროდუქტების წარმოების მაგალითები </w:t>
      </w:r>
      <w:r w:rsidRPr="00FA4AC0">
        <w:rPr>
          <w:rFonts w:ascii="Sylfaen" w:eastAsia="Times New Roman" w:hAnsi="Sylfaen" w:cs="Sylfaen"/>
          <w:kern w:val="1"/>
          <w:lang w:val="ka-GE" w:eastAsia="ar-SA"/>
        </w:rPr>
        <w:t xml:space="preserve">დღეისთვის </w:t>
      </w:r>
      <w:r w:rsidR="00A3588D">
        <w:rPr>
          <w:rFonts w:ascii="Sylfaen" w:eastAsia="Times New Roman" w:hAnsi="Sylfaen" w:cs="Sylfaen"/>
          <w:kern w:val="1"/>
          <w:lang w:val="ka-GE" w:eastAsia="ar-SA"/>
        </w:rPr>
        <w:t>გვაქვს</w:t>
      </w:r>
      <w:r w:rsidR="00A3588D" w:rsidRPr="00FA4AC0">
        <w:rPr>
          <w:rFonts w:ascii="Sylfaen" w:eastAsia="Times New Roman" w:hAnsi="Sylfaen" w:cs="Sylfaen"/>
          <w:kern w:val="1"/>
          <w:lang w:val="ka-GE" w:eastAsia="ar-SA"/>
        </w:rPr>
        <w:t xml:space="preserve">, </w:t>
      </w:r>
      <w:r w:rsidRPr="00FA4AC0">
        <w:rPr>
          <w:rFonts w:ascii="Sylfaen" w:eastAsia="Times New Roman" w:hAnsi="Sylfaen" w:cs="Sylfaen"/>
          <w:kern w:val="1"/>
          <w:lang w:val="ka-GE" w:eastAsia="ar-SA"/>
        </w:rPr>
        <w:t>თუმცა</w:t>
      </w:r>
      <w:r w:rsidR="00A3588D">
        <w:rPr>
          <w:rFonts w:ascii="Sylfaen" w:eastAsia="Times New Roman" w:hAnsi="Sylfaen" w:cs="Sylfaen"/>
          <w:kern w:val="1"/>
          <w:lang w:val="ka-GE" w:eastAsia="ar-SA"/>
        </w:rPr>
        <w:t>,</w:t>
      </w:r>
      <w:r w:rsidRPr="00FA4AC0">
        <w:rPr>
          <w:rFonts w:ascii="Sylfaen" w:eastAsia="Times New Roman" w:hAnsi="Sylfaen" w:cs="Sylfaen"/>
          <w:kern w:val="1"/>
          <w:lang w:val="ka-GE" w:eastAsia="ar-SA"/>
        </w:rPr>
        <w:t xml:space="preserve"> სუსტად არის განვითარებული. </w:t>
      </w:r>
      <w:r w:rsidR="00CE00D3" w:rsidRPr="00FA4AC0">
        <w:rPr>
          <w:rFonts w:ascii="Sylfaen" w:eastAsia="Times New Roman" w:hAnsi="Sylfaen" w:cs="Sylfaen"/>
          <w:kern w:val="1"/>
          <w:lang w:val="ka-GE" w:eastAsia="ar-SA"/>
        </w:rPr>
        <w:t xml:space="preserve">მაგალითად, „დამბალხაჭო“, „თუშური გუდა“, „მაჭახელას თაფლი“, „სვანური მარილი“, „სვანური </w:t>
      </w:r>
      <w:r w:rsidR="00C00178" w:rsidRPr="00FA4AC0">
        <w:rPr>
          <w:rFonts w:ascii="Sylfaen" w:eastAsia="Times New Roman" w:hAnsi="Sylfaen" w:cs="Sylfaen"/>
          <w:kern w:val="1"/>
          <w:lang w:val="ka-GE" w:eastAsia="ar-SA"/>
        </w:rPr>
        <w:t>სულუგუნი</w:t>
      </w:r>
      <w:r w:rsidR="00A3588D">
        <w:rPr>
          <w:rFonts w:ascii="Sylfaen" w:eastAsia="Times New Roman" w:hAnsi="Sylfaen" w:cs="Sylfaen"/>
          <w:kern w:val="1"/>
          <w:lang w:val="ka-GE" w:eastAsia="ar-SA"/>
        </w:rPr>
        <w:t>“</w:t>
      </w:r>
      <w:r w:rsidR="00C00178" w:rsidRPr="00FA4AC0">
        <w:rPr>
          <w:rFonts w:ascii="Sylfaen" w:eastAsia="Times New Roman" w:hAnsi="Sylfaen" w:cs="Sylfaen"/>
          <w:kern w:val="1"/>
          <w:lang w:val="ka-GE" w:eastAsia="ar-SA"/>
        </w:rPr>
        <w:t>, მესხური</w:t>
      </w:r>
      <w:r w:rsidR="004776D2" w:rsidRPr="00FA4AC0">
        <w:rPr>
          <w:rFonts w:ascii="Sylfaen" w:eastAsia="Times New Roman" w:hAnsi="Sylfaen" w:cs="Sylfaen"/>
          <w:kern w:val="1"/>
          <w:lang w:val="ka-GE" w:eastAsia="ar-SA"/>
        </w:rPr>
        <w:t xml:space="preserve"> </w:t>
      </w:r>
      <w:r w:rsidR="00A3588D">
        <w:rPr>
          <w:rFonts w:ascii="Sylfaen" w:eastAsia="Times New Roman" w:hAnsi="Sylfaen" w:cs="Sylfaen"/>
          <w:kern w:val="1"/>
          <w:lang w:val="ka-GE" w:eastAsia="ar-SA"/>
        </w:rPr>
        <w:t>„</w:t>
      </w:r>
      <w:r w:rsidR="004776D2" w:rsidRPr="00FA4AC0">
        <w:rPr>
          <w:rFonts w:ascii="Sylfaen" w:eastAsia="Times New Roman" w:hAnsi="Sylfaen" w:cs="Sylfaen"/>
          <w:kern w:val="1"/>
          <w:lang w:val="ka-GE" w:eastAsia="ar-SA"/>
        </w:rPr>
        <w:t>ტენილი</w:t>
      </w:r>
      <w:r w:rsidR="00A3588D">
        <w:rPr>
          <w:rFonts w:ascii="Sylfaen" w:eastAsia="Times New Roman" w:hAnsi="Sylfaen" w:cs="Sylfaen"/>
          <w:kern w:val="1"/>
          <w:lang w:val="ka-GE" w:eastAsia="ar-SA"/>
        </w:rPr>
        <w:t>“</w:t>
      </w:r>
      <w:r w:rsidR="004776D2" w:rsidRPr="00FA4AC0">
        <w:rPr>
          <w:rFonts w:ascii="Sylfaen" w:eastAsia="Times New Roman" w:hAnsi="Sylfaen" w:cs="Sylfaen"/>
          <w:kern w:val="1"/>
          <w:lang w:val="ka-GE" w:eastAsia="ar-SA"/>
        </w:rPr>
        <w:t xml:space="preserve"> და </w:t>
      </w:r>
      <w:r w:rsidR="00A3588D">
        <w:rPr>
          <w:rFonts w:ascii="Sylfaen" w:eastAsia="Times New Roman" w:hAnsi="Sylfaen" w:cs="Sylfaen"/>
          <w:kern w:val="1"/>
          <w:lang w:val="ka-GE" w:eastAsia="ar-SA"/>
        </w:rPr>
        <w:t>„</w:t>
      </w:r>
      <w:r w:rsidR="004776D2" w:rsidRPr="00FA4AC0">
        <w:rPr>
          <w:rFonts w:ascii="Sylfaen" w:eastAsia="Times New Roman" w:hAnsi="Sylfaen" w:cs="Sylfaen"/>
          <w:kern w:val="1"/>
          <w:lang w:val="ka-GE" w:eastAsia="ar-SA"/>
        </w:rPr>
        <w:t>ჩეჩილი</w:t>
      </w:r>
      <w:r w:rsidR="00A3588D">
        <w:rPr>
          <w:rFonts w:ascii="Sylfaen" w:eastAsia="Times New Roman" w:hAnsi="Sylfaen" w:cs="Sylfaen"/>
          <w:kern w:val="1"/>
          <w:lang w:val="ka-GE" w:eastAsia="ar-SA"/>
        </w:rPr>
        <w:t>“</w:t>
      </w:r>
      <w:r w:rsidR="004776D2" w:rsidRPr="00FA4AC0">
        <w:rPr>
          <w:rFonts w:ascii="Sylfaen" w:eastAsia="Times New Roman" w:hAnsi="Sylfaen" w:cs="Sylfaen"/>
          <w:kern w:val="1"/>
          <w:lang w:val="ka-GE" w:eastAsia="ar-SA"/>
        </w:rPr>
        <w:t xml:space="preserve"> ყველი და სხვა. თუმცა</w:t>
      </w:r>
      <w:r w:rsidR="00E26019">
        <w:rPr>
          <w:rFonts w:ascii="Sylfaen" w:eastAsia="Times New Roman" w:hAnsi="Sylfaen" w:cs="Sylfaen"/>
          <w:kern w:val="1"/>
          <w:lang w:val="ka-GE" w:eastAsia="ar-SA"/>
        </w:rPr>
        <w:t>,</w:t>
      </w:r>
      <w:r w:rsidR="00A3588D">
        <w:rPr>
          <w:rFonts w:ascii="Sylfaen" w:eastAsia="Times New Roman" w:hAnsi="Sylfaen" w:cs="Sylfaen"/>
          <w:kern w:val="1"/>
          <w:lang w:val="ka-GE" w:eastAsia="ar-SA"/>
        </w:rPr>
        <w:t xml:space="preserve"> </w:t>
      </w:r>
      <w:r w:rsidRPr="00FA4AC0">
        <w:rPr>
          <w:rFonts w:ascii="Sylfaen" w:eastAsia="Times New Roman" w:hAnsi="Sylfaen" w:cs="Sylfaen"/>
          <w:kern w:val="1"/>
          <w:lang w:val="ka-GE" w:eastAsia="ar-SA"/>
        </w:rPr>
        <w:t xml:space="preserve">გასათვალისწინებელია, რომ ევროპულ ბაზარზე მოთხოვნის გამო, დიდია </w:t>
      </w:r>
      <w:r w:rsidR="00A3588D">
        <w:rPr>
          <w:rFonts w:ascii="Sylfaen" w:eastAsia="Times New Roman" w:hAnsi="Sylfaen" w:cs="Sylfaen"/>
          <w:kern w:val="1"/>
          <w:lang w:val="ka-GE" w:eastAsia="ar-SA"/>
        </w:rPr>
        <w:t>მსგავსი</w:t>
      </w:r>
      <w:r w:rsidR="00A3588D" w:rsidRPr="00FA4AC0">
        <w:rPr>
          <w:rFonts w:ascii="Sylfaen" w:eastAsia="Times New Roman" w:hAnsi="Sylfaen" w:cs="Sylfaen"/>
          <w:kern w:val="1"/>
          <w:lang w:val="ka-GE" w:eastAsia="ar-SA"/>
        </w:rPr>
        <w:t xml:space="preserve"> </w:t>
      </w:r>
      <w:r w:rsidRPr="00FA4AC0">
        <w:rPr>
          <w:rFonts w:ascii="Sylfaen" w:eastAsia="Times New Roman" w:hAnsi="Sylfaen" w:cs="Sylfaen"/>
          <w:kern w:val="1"/>
          <w:lang w:val="ka-GE" w:eastAsia="ar-SA"/>
        </w:rPr>
        <w:t>პროდუქტის ევროკავშირში ექსპორტის პოტენციალი, რის უნიკალურ შესაძლებლობასაც იძლევა საქართველო-ევროკავშირის შეთანხმება ღრმა და ყოვლისმომცველი თავისუფალი სავაჭრო სივრცის შესახებ (DCFTA).</w:t>
      </w:r>
      <w:r w:rsidR="004776D2" w:rsidRPr="00FA4AC0">
        <w:rPr>
          <w:rFonts w:ascii="Sylfaen" w:eastAsia="Times New Roman" w:hAnsi="Sylfaen" w:cs="Sylfaen"/>
          <w:kern w:val="1"/>
          <w:lang w:val="ka-GE" w:eastAsia="ar-SA"/>
        </w:rPr>
        <w:t xml:space="preserve"> აღნიშნული ტიპის პროდუქტის წარმოების </w:t>
      </w:r>
      <w:r w:rsidR="0064500E">
        <w:rPr>
          <w:rFonts w:ascii="Sylfaen" w:eastAsia="Times New Roman" w:hAnsi="Sylfaen" w:cs="Sylfaen"/>
          <w:kern w:val="1"/>
          <w:lang w:val="ka-GE" w:eastAsia="ar-SA"/>
        </w:rPr>
        <w:t>გაზრდ</w:t>
      </w:r>
      <w:r w:rsidR="004776D2" w:rsidRPr="00FA4AC0">
        <w:rPr>
          <w:rFonts w:ascii="Sylfaen" w:eastAsia="Times New Roman" w:hAnsi="Sylfaen" w:cs="Sylfaen"/>
          <w:kern w:val="1"/>
          <w:lang w:val="ka-GE" w:eastAsia="ar-SA"/>
        </w:rPr>
        <w:t>ა ხელს შეუწყობდა გასტრონომიული ტურიზმის განვითარებას და ამით მოსახლეობ</w:t>
      </w:r>
      <w:r w:rsidR="00DB7CAA">
        <w:rPr>
          <w:rFonts w:ascii="Sylfaen" w:eastAsia="Times New Roman" w:hAnsi="Sylfaen" w:cs="Sylfaen"/>
          <w:kern w:val="1"/>
          <w:lang w:val="ka-GE" w:eastAsia="ar-SA"/>
        </w:rPr>
        <w:t>ა</w:t>
      </w:r>
      <w:r w:rsidR="004776D2" w:rsidRPr="00FA4AC0">
        <w:rPr>
          <w:rFonts w:ascii="Sylfaen" w:eastAsia="Times New Roman" w:hAnsi="Sylfaen" w:cs="Sylfaen"/>
          <w:kern w:val="1"/>
          <w:lang w:val="ka-GE" w:eastAsia="ar-SA"/>
        </w:rPr>
        <w:t xml:space="preserve">ს დამატებითი შემოსავლის წყარო </w:t>
      </w:r>
      <w:r w:rsidR="00DB7CAA">
        <w:rPr>
          <w:rFonts w:ascii="Sylfaen" w:eastAsia="Times New Roman" w:hAnsi="Sylfaen" w:cs="Sylfaen"/>
          <w:kern w:val="1"/>
          <w:lang w:val="ka-GE" w:eastAsia="ar-SA"/>
        </w:rPr>
        <w:t>გაუჩნდებოდა.</w:t>
      </w:r>
    </w:p>
    <w:p w:rsidR="005570D2" w:rsidRPr="00FA4AC0" w:rsidRDefault="00BF32A6" w:rsidP="00EE44F9">
      <w:pPr>
        <w:spacing w:before="240" w:after="120" w:line="21" w:lineRule="atLeast"/>
        <w:jc w:val="both"/>
        <w:rPr>
          <w:rFonts w:ascii="Sylfaen" w:eastAsia="Times New Roman" w:hAnsi="Sylfaen" w:cs="Sylfaen"/>
          <w:kern w:val="1"/>
          <w:lang w:val="ka-GE" w:eastAsia="ar-SA"/>
        </w:rPr>
      </w:pPr>
      <w:r w:rsidRPr="00FA4AC0">
        <w:rPr>
          <w:rFonts w:ascii="Sylfaen" w:eastAsia="Times New Roman" w:hAnsi="Sylfaen" w:cs="Sylfaen"/>
          <w:kern w:val="1"/>
          <w:lang w:val="ka-GE" w:eastAsia="ar-SA"/>
        </w:rPr>
        <w:t>გარდა ტრადიციული სასოფლო-სამეურნეო პროდუქციის წარმოებისა, ყურადღება უნდა მიექცეს არამერქნული სატყეო პროდუქტების (ველური ხილი, ხილკენკროვანები, საკვები და სამკურნალო მცენარეები, სოკო და სხვა) წარმოების პოტენციალს, რომელიც ასევე ყველა მაღალმთიან დასახლებაში უხვად მოიპოვება</w:t>
      </w:r>
      <w:r w:rsidR="0083229F">
        <w:rPr>
          <w:rFonts w:ascii="Sylfaen" w:eastAsia="Times New Roman" w:hAnsi="Sylfaen" w:cs="Sylfaen"/>
          <w:kern w:val="1"/>
          <w:lang w:val="ka-GE" w:eastAsia="ar-SA"/>
        </w:rPr>
        <w:t>.</w:t>
      </w:r>
      <w:r w:rsidRPr="00FA4AC0">
        <w:rPr>
          <w:rFonts w:ascii="Sylfaen" w:eastAsia="Times New Roman" w:hAnsi="Sylfaen" w:cs="Sylfaen"/>
          <w:kern w:val="1"/>
          <w:lang w:val="ka-GE" w:eastAsia="ar-SA"/>
        </w:rPr>
        <w:t xml:space="preserve"> უნდა ითქვას, რომ </w:t>
      </w:r>
      <w:r w:rsidR="00C00178" w:rsidRPr="00FA4AC0">
        <w:rPr>
          <w:rFonts w:ascii="Sylfaen" w:eastAsia="Times New Roman" w:hAnsi="Sylfaen" w:cs="Sylfaen"/>
          <w:kern w:val="1"/>
          <w:lang w:val="ka-GE" w:eastAsia="ar-SA"/>
        </w:rPr>
        <w:t>დღესდღეობით</w:t>
      </w:r>
      <w:r w:rsidRPr="00FA4AC0">
        <w:rPr>
          <w:rFonts w:ascii="Sylfaen" w:eastAsia="Times New Roman" w:hAnsi="Sylfaen" w:cs="Sylfaen"/>
          <w:kern w:val="1"/>
          <w:lang w:val="ka-GE" w:eastAsia="ar-SA"/>
        </w:rPr>
        <w:t xml:space="preserve"> ამ მიმართულებით არანაირი დარგობრივი სტრუქტურა განვითარებული არ არის, ამდენად ხელშესაწყობი საწარმოო მიმართულებების განსაზღვრისას და სათანადო მხარდამჭერი პროგრამების შემუშავებისას, განსაკუთრებული ყურადღება უნდა მიექცეს ამ რესურსების მდგრად და უსაფრთხო კომერციული საწარმოო გამოყენების შესაძლებლობებს. </w:t>
      </w:r>
    </w:p>
    <w:p w:rsidR="00A7139C" w:rsidRDefault="00187130" w:rsidP="00EE44F9">
      <w:pPr>
        <w:spacing w:before="240" w:after="120" w:line="21" w:lineRule="atLeast"/>
        <w:jc w:val="both"/>
        <w:rPr>
          <w:rFonts w:ascii="Sylfaen" w:hAnsi="Sylfaen" w:cs="Sylfaen"/>
          <w:lang w:val="ka-GE"/>
        </w:rPr>
      </w:pPr>
      <w:r w:rsidRPr="00FA4AC0">
        <w:rPr>
          <w:rFonts w:ascii="Sylfaen" w:hAnsi="Sylfaen" w:cs="Sylfaen"/>
          <w:lang w:val="ka-GE"/>
        </w:rPr>
        <w:t>მაღალმთიან</w:t>
      </w:r>
      <w:r w:rsidR="00A3588D">
        <w:rPr>
          <w:rFonts w:ascii="Sylfaen" w:hAnsi="Sylfaen" w:cs="Sylfaen"/>
          <w:lang w:val="ka-GE"/>
        </w:rPr>
        <w:t xml:space="preserve"> </w:t>
      </w:r>
      <w:r w:rsidRPr="00FA4AC0">
        <w:rPr>
          <w:rFonts w:ascii="Sylfaen" w:hAnsi="Sylfaen" w:cs="Sylfaen"/>
          <w:lang w:val="ka-GE"/>
        </w:rPr>
        <w:t>დასახლებ</w:t>
      </w:r>
      <w:r w:rsidR="00C45171" w:rsidRPr="00FA4AC0">
        <w:rPr>
          <w:rFonts w:ascii="Sylfaen" w:eastAsia="Sylfaen" w:hAnsi="Sylfaen" w:cs="Menlo Regular"/>
          <w:lang w:val="ka-GE"/>
        </w:rPr>
        <w:t>ებში</w:t>
      </w:r>
      <w:r w:rsidR="00A3588D">
        <w:rPr>
          <w:rFonts w:ascii="Sylfaen" w:eastAsia="Sylfaen" w:hAnsi="Sylfaen" w:cs="Menlo Regular"/>
          <w:lang w:val="ka-GE"/>
        </w:rPr>
        <w:t xml:space="preserve"> </w:t>
      </w:r>
      <w:r w:rsidR="00C45171" w:rsidRPr="00FA4AC0">
        <w:rPr>
          <w:rFonts w:ascii="Sylfaen" w:hAnsi="Sylfaen" w:cs="BPG Nino Medium"/>
          <w:color w:val="000000"/>
          <w:lang w:val="ka-GE"/>
        </w:rPr>
        <w:t xml:space="preserve">მოსახლეობა </w:t>
      </w:r>
      <w:r w:rsidR="00E436FD">
        <w:rPr>
          <w:rFonts w:ascii="Sylfaen" w:hAnsi="Sylfaen" w:cs="BPG Nino Medium"/>
          <w:color w:val="000000"/>
          <w:lang w:val="ka-GE"/>
        </w:rPr>
        <w:t>ხშირ</w:t>
      </w:r>
      <w:r w:rsidR="00C45171" w:rsidRPr="00FA4AC0">
        <w:rPr>
          <w:rFonts w:ascii="Sylfaen" w:hAnsi="Sylfaen" w:cs="BPG Nino Medium"/>
          <w:color w:val="000000"/>
          <w:lang w:val="ka-GE"/>
        </w:rPr>
        <w:t xml:space="preserve">ად ზარალდება </w:t>
      </w:r>
      <w:r w:rsidR="00C45171" w:rsidRPr="00FA4AC0">
        <w:rPr>
          <w:rFonts w:ascii="Sylfaen" w:hAnsi="Sylfaen" w:cs="Sylfaen"/>
          <w:lang w:val="ka-GE"/>
        </w:rPr>
        <w:t>სტიქიური მოვლენები</w:t>
      </w:r>
      <w:r w:rsidR="00E436FD">
        <w:rPr>
          <w:rFonts w:ascii="Sylfaen" w:hAnsi="Sylfaen" w:cs="Sylfaen"/>
          <w:lang w:val="ka-GE"/>
        </w:rPr>
        <w:t>ს შედეგად.</w:t>
      </w:r>
      <w:r w:rsidR="00C45171" w:rsidRPr="00FA4AC0">
        <w:rPr>
          <w:rFonts w:ascii="Sylfaen" w:hAnsi="Sylfaen" w:cs="Sylfaen"/>
          <w:lang w:val="ka-GE"/>
        </w:rPr>
        <w:t xml:space="preserve"> სოფლის მეურნეობის </w:t>
      </w:r>
      <w:r w:rsidR="00E436FD">
        <w:rPr>
          <w:rFonts w:ascii="Sylfaen" w:hAnsi="Sylfaen" w:cs="Sylfaen"/>
          <w:lang w:val="ka-GE"/>
        </w:rPr>
        <w:t xml:space="preserve">პროდუქტიულობის </w:t>
      </w:r>
      <w:r w:rsidR="00C45171" w:rsidRPr="00FA4AC0">
        <w:rPr>
          <w:rFonts w:ascii="Sylfaen" w:hAnsi="Sylfaen" w:cs="Sylfaen"/>
          <w:lang w:val="ka-GE"/>
        </w:rPr>
        <w:t>თვალსაზრისით</w:t>
      </w:r>
      <w:r w:rsidR="009B198F">
        <w:rPr>
          <w:rFonts w:ascii="Sylfaen" w:hAnsi="Sylfaen" w:cs="Sylfaen"/>
          <w:lang w:val="ka-GE"/>
        </w:rPr>
        <w:t>,</w:t>
      </w:r>
      <w:r w:rsidR="00C45171" w:rsidRPr="00FA4AC0">
        <w:rPr>
          <w:rFonts w:ascii="Sylfaen" w:hAnsi="Sylfaen" w:cs="Sylfaen"/>
          <w:lang w:val="ka-GE"/>
        </w:rPr>
        <w:t xml:space="preserve"> ყველაზე მეტი </w:t>
      </w:r>
      <w:r w:rsidR="00C45171" w:rsidRPr="00A03385">
        <w:rPr>
          <w:rFonts w:ascii="Sylfaen" w:hAnsi="Sylfaen" w:cs="Sylfaen"/>
          <w:lang w:val="ka-GE"/>
        </w:rPr>
        <w:t xml:space="preserve">დანაკარგი </w:t>
      </w:r>
      <w:r w:rsidR="00A7139C" w:rsidRPr="00A03385">
        <w:rPr>
          <w:rFonts w:ascii="Sylfaen" w:hAnsi="Sylfaen" w:cs="Sylfaen"/>
          <w:lang w:val="ka-GE"/>
        </w:rPr>
        <w:t>მოაქვს გვალვას, მეწყერს,</w:t>
      </w:r>
      <w:r w:rsidR="00916525">
        <w:rPr>
          <w:rFonts w:ascii="Sylfaen" w:hAnsi="Sylfaen" w:cs="Sylfaen"/>
          <w:lang w:val="ka-GE"/>
        </w:rPr>
        <w:t xml:space="preserve"> ღვარცოფს,</w:t>
      </w:r>
      <w:r w:rsidR="00A7139C" w:rsidRPr="00A03385">
        <w:rPr>
          <w:rFonts w:ascii="Sylfaen" w:hAnsi="Sylfaen" w:cs="Sylfaen"/>
          <w:lang w:val="ka-GE"/>
        </w:rPr>
        <w:t xml:space="preserve"> დიდთოვლობასა და წყალმოვარდნებს.</w:t>
      </w:r>
    </w:p>
    <w:p w:rsidR="00502474" w:rsidRPr="000B0395" w:rsidRDefault="00502474" w:rsidP="00EE44F9">
      <w:pPr>
        <w:spacing w:before="240" w:after="120" w:line="21" w:lineRule="atLeast"/>
        <w:jc w:val="both"/>
        <w:rPr>
          <w:rFonts w:ascii="Sylfaen" w:hAnsi="Sylfaen" w:cs="Sylfaen"/>
          <w:lang w:val="ka-GE"/>
        </w:rPr>
      </w:pPr>
    </w:p>
    <w:p w:rsidR="0076612D" w:rsidRPr="00D847EC" w:rsidRDefault="00570402" w:rsidP="00EE44F9">
      <w:pPr>
        <w:pStyle w:val="Heading3"/>
        <w:tabs>
          <w:tab w:val="clear" w:pos="446"/>
          <w:tab w:val="left" w:pos="450"/>
        </w:tabs>
        <w:spacing w:before="240" w:after="240"/>
      </w:pPr>
      <w:bookmarkStart w:id="11" w:name="_Toc3325109"/>
      <w:r w:rsidRPr="00FA4AC0">
        <w:rPr>
          <w:rFonts w:cs="Sylfaen"/>
          <w:lang w:val="ka-GE"/>
        </w:rPr>
        <w:t>2.</w:t>
      </w:r>
      <w:r w:rsidR="002E3CDA">
        <w:rPr>
          <w:rFonts w:cs="Sylfaen"/>
        </w:rPr>
        <w:t>7</w:t>
      </w:r>
      <w:r w:rsidR="00FD3F25" w:rsidRPr="00FA4AC0">
        <w:rPr>
          <w:rFonts w:cs="Sylfaen"/>
          <w:lang w:val="ka-GE"/>
        </w:rPr>
        <w:t xml:space="preserve">. </w:t>
      </w:r>
      <w:r w:rsidR="000B0395">
        <w:rPr>
          <w:rFonts w:cs="Sylfaen"/>
          <w:lang w:val="ka-GE"/>
        </w:rPr>
        <w:t xml:space="preserve">სატრანსპორტო </w:t>
      </w:r>
      <w:r w:rsidR="00FD3F25" w:rsidRPr="00FA4AC0">
        <w:rPr>
          <w:rFonts w:cs="Sylfaen"/>
          <w:lang w:val="ka-GE"/>
        </w:rPr>
        <w:t>ინფრასტრუქტურა</w:t>
      </w:r>
      <w:bookmarkEnd w:id="11"/>
    </w:p>
    <w:p w:rsidR="00DA273C" w:rsidRPr="00FA4AC0" w:rsidRDefault="000014C1" w:rsidP="00EE44F9">
      <w:pPr>
        <w:spacing w:before="240" w:after="120" w:line="21" w:lineRule="atLeast"/>
        <w:jc w:val="both"/>
        <w:rPr>
          <w:rFonts w:ascii="Sylfaen" w:hAnsi="Sylfaen" w:cs="Sylfaen"/>
          <w:lang w:val="ka-GE"/>
        </w:rPr>
      </w:pPr>
      <w:r w:rsidRPr="00FA4AC0">
        <w:rPr>
          <w:rFonts w:ascii="Sylfaen" w:hAnsi="Sylfaen" w:cs="Sylfaen"/>
          <w:b/>
          <w:lang w:val="ka-GE"/>
        </w:rPr>
        <w:t>გზები</w:t>
      </w:r>
      <w:r w:rsidRPr="00FA4AC0">
        <w:rPr>
          <w:rFonts w:ascii="Sylfaen" w:hAnsi="Sylfaen" w:cs="Sylfaen"/>
          <w:lang w:val="ka-GE"/>
        </w:rPr>
        <w:t xml:space="preserve">. </w:t>
      </w:r>
      <w:r w:rsidR="00011671" w:rsidRPr="00FA4AC0">
        <w:rPr>
          <w:rFonts w:ascii="Sylfaen" w:hAnsi="Sylfaen" w:cs="Sylfaen"/>
          <w:lang w:val="ka-GE"/>
        </w:rPr>
        <w:t xml:space="preserve">მაღალმთიან </w:t>
      </w:r>
      <w:r w:rsidR="001147D8" w:rsidRPr="00FA4AC0">
        <w:rPr>
          <w:rFonts w:ascii="Sylfaen" w:hAnsi="Sylfaen" w:cs="Sylfaen"/>
          <w:lang w:val="ka-GE"/>
        </w:rPr>
        <w:t>დასახლებებში</w:t>
      </w:r>
      <w:r w:rsidR="00011671" w:rsidRPr="00FA4AC0">
        <w:rPr>
          <w:rFonts w:ascii="Sylfaen" w:hAnsi="Sylfaen" w:cs="Sylfaen"/>
          <w:lang w:val="ka-GE"/>
        </w:rPr>
        <w:t xml:space="preserve"> ცენტრალური მაგისტრალები კარგ მდგომარეობაშია და </w:t>
      </w:r>
      <w:r w:rsidR="00E436FD">
        <w:rPr>
          <w:rFonts w:ascii="Sylfaen" w:hAnsi="Sylfaen" w:cs="Sylfaen"/>
          <w:lang w:val="ka-GE"/>
        </w:rPr>
        <w:t>მათ</w:t>
      </w:r>
      <w:r w:rsidR="00011671" w:rsidRPr="00FA4AC0">
        <w:rPr>
          <w:rFonts w:ascii="Sylfaen" w:hAnsi="Sylfaen" w:cs="Sylfaen"/>
          <w:lang w:val="ka-GE"/>
        </w:rPr>
        <w:t xml:space="preserve"> შენარჩუნებაზე </w:t>
      </w:r>
      <w:r w:rsidR="009C2FAA" w:rsidRPr="00FA4AC0">
        <w:rPr>
          <w:rFonts w:ascii="Sylfaen" w:hAnsi="Sylfaen" w:cs="Sylfaen"/>
          <w:lang w:val="ka-GE"/>
        </w:rPr>
        <w:t>ზრუნავ</w:t>
      </w:r>
      <w:r w:rsidR="00E436FD">
        <w:rPr>
          <w:rFonts w:ascii="Sylfaen" w:hAnsi="Sylfaen" w:cs="Sylfaen"/>
          <w:lang w:val="ka-GE"/>
        </w:rPr>
        <w:t>ს</w:t>
      </w:r>
      <w:r w:rsidR="009B198F">
        <w:rPr>
          <w:rFonts w:ascii="Sylfaen" w:hAnsi="Sylfaen" w:cs="Sylfaen"/>
          <w:lang w:val="ka-GE"/>
        </w:rPr>
        <w:t xml:space="preserve"> </w:t>
      </w:r>
      <w:r w:rsidR="006033CF" w:rsidRPr="00FA4AC0">
        <w:rPr>
          <w:rFonts w:ascii="Sylfaen" w:hAnsi="Sylfaen" w:cs="Sylfaen"/>
          <w:lang w:val="ka-GE"/>
        </w:rPr>
        <w:t>ცენტრალური ხელისუფლებ</w:t>
      </w:r>
      <w:r w:rsidR="00E436FD">
        <w:rPr>
          <w:rFonts w:ascii="Sylfaen" w:hAnsi="Sylfaen" w:cs="Sylfaen"/>
          <w:lang w:val="ka-GE"/>
        </w:rPr>
        <w:t>ა</w:t>
      </w:r>
      <w:r w:rsidR="00011671" w:rsidRPr="00FA4AC0">
        <w:rPr>
          <w:rFonts w:ascii="Sylfaen" w:hAnsi="Sylfaen" w:cs="Sylfaen"/>
          <w:lang w:val="ka-GE"/>
        </w:rPr>
        <w:t xml:space="preserve">. </w:t>
      </w:r>
      <w:r w:rsidR="007739D9" w:rsidRPr="00FA4AC0">
        <w:rPr>
          <w:rFonts w:ascii="Sylfaen" w:hAnsi="Sylfaen" w:cs="Sylfaen"/>
          <w:lang w:val="ka-GE"/>
        </w:rPr>
        <w:t>ძირითადად</w:t>
      </w:r>
      <w:r w:rsidR="009C2FAA">
        <w:rPr>
          <w:rFonts w:ascii="Sylfaen" w:hAnsi="Sylfaen" w:cs="Sylfaen"/>
          <w:lang w:val="ka-GE"/>
        </w:rPr>
        <w:t>,</w:t>
      </w:r>
      <w:r w:rsidR="009B198F">
        <w:rPr>
          <w:rFonts w:ascii="Sylfaen" w:hAnsi="Sylfaen" w:cs="Sylfaen"/>
          <w:lang w:val="ka-GE"/>
        </w:rPr>
        <w:t xml:space="preserve"> </w:t>
      </w:r>
      <w:r w:rsidR="00011671" w:rsidRPr="00FA4AC0">
        <w:rPr>
          <w:rFonts w:ascii="Sylfaen" w:hAnsi="Sylfaen" w:cs="Sylfaen"/>
          <w:lang w:val="ka-GE"/>
        </w:rPr>
        <w:t xml:space="preserve">დამაკმაყოფილებელ მდგომარეობაშია </w:t>
      </w:r>
      <w:r w:rsidR="00011671" w:rsidRPr="00FA4AC0">
        <w:rPr>
          <w:rFonts w:ascii="Sylfaen" w:eastAsia="Sylfaen" w:hAnsi="Sylfaen" w:cs="Menlo Regular"/>
          <w:lang w:val="ka-GE"/>
        </w:rPr>
        <w:t>ურბანულ</w:t>
      </w:r>
      <w:r w:rsidR="00011671" w:rsidRPr="00FA4AC0">
        <w:rPr>
          <w:rFonts w:ascii="Sylfaen" w:hAnsi="Sylfaen" w:cs="Sylfaen"/>
          <w:lang w:val="ka-GE"/>
        </w:rPr>
        <w:t xml:space="preserve"> და სასოფლო დასახლებებამდე მისასვლელი გზებიც. </w:t>
      </w:r>
      <w:r w:rsidR="00B15180" w:rsidRPr="00FA4AC0">
        <w:rPr>
          <w:rFonts w:ascii="Sylfaen" w:hAnsi="Sylfaen" w:cs="Sylfaen"/>
          <w:lang w:val="ka-GE"/>
        </w:rPr>
        <w:t>იმ მაღალმთიან დასახლებებში</w:t>
      </w:r>
      <w:r w:rsidR="009C2FAA">
        <w:rPr>
          <w:rFonts w:ascii="Sylfaen" w:hAnsi="Sylfaen" w:cs="Sylfaen"/>
          <w:lang w:val="ka-GE"/>
        </w:rPr>
        <w:t>,</w:t>
      </w:r>
      <w:r w:rsidR="00B15180" w:rsidRPr="00FA4AC0">
        <w:rPr>
          <w:rFonts w:ascii="Sylfaen" w:hAnsi="Sylfaen" w:cs="Sylfaen"/>
          <w:lang w:val="ka-GE"/>
        </w:rPr>
        <w:t xml:space="preserve"> სადაც </w:t>
      </w:r>
      <w:r w:rsidR="00CC23A7" w:rsidRPr="00FA4AC0">
        <w:rPr>
          <w:rFonts w:ascii="Sylfaen" w:hAnsi="Sylfaen" w:cs="Sylfaen"/>
          <w:lang w:val="ka-GE"/>
        </w:rPr>
        <w:t>გზების არასახარბიელო მდგომარეობა</w:t>
      </w:r>
      <w:r w:rsidR="00B15180" w:rsidRPr="00FA4AC0">
        <w:rPr>
          <w:rFonts w:ascii="Sylfaen" w:hAnsi="Sylfaen" w:cs="Sylfaen"/>
          <w:lang w:val="ka-GE"/>
        </w:rPr>
        <w:t>ა</w:t>
      </w:r>
      <w:r w:rsidR="009C2FAA">
        <w:rPr>
          <w:rFonts w:ascii="Sylfaen" w:hAnsi="Sylfaen" w:cs="Sylfaen"/>
          <w:lang w:val="ka-GE"/>
        </w:rPr>
        <w:t>,</w:t>
      </w:r>
      <w:r w:rsidR="00824EC6" w:rsidRPr="00FA4AC0">
        <w:rPr>
          <w:rFonts w:ascii="Sylfaen" w:hAnsi="Sylfaen" w:cs="Sylfaen"/>
          <w:lang w:val="ka-GE"/>
        </w:rPr>
        <w:t xml:space="preserve"> ეს პრობლემა </w:t>
      </w:r>
      <w:r w:rsidR="00CC23A7" w:rsidRPr="00FA4AC0">
        <w:rPr>
          <w:rFonts w:ascii="Sylfaen" w:hAnsi="Sylfaen" w:cs="Sylfaen"/>
          <w:lang w:val="ka-GE"/>
        </w:rPr>
        <w:t xml:space="preserve">მოსახლეობას ურთულებს ადმინისტრაციულ ცენტრებთან კავშირს </w:t>
      </w:r>
      <w:r w:rsidR="00824EC6" w:rsidRPr="00FA4AC0">
        <w:rPr>
          <w:rFonts w:ascii="Sylfaen" w:hAnsi="Sylfaen" w:cs="Sylfaen"/>
          <w:lang w:val="ka-GE"/>
        </w:rPr>
        <w:t xml:space="preserve">და </w:t>
      </w:r>
      <w:r w:rsidR="00CC23A7" w:rsidRPr="00FA4AC0">
        <w:rPr>
          <w:rFonts w:ascii="Sylfaen" w:hAnsi="Sylfaen" w:cs="Sylfaen"/>
          <w:lang w:val="ka-GE"/>
        </w:rPr>
        <w:t>სხვა</w:t>
      </w:r>
      <w:r w:rsidR="00824EC6" w:rsidRPr="00FA4AC0">
        <w:rPr>
          <w:rFonts w:ascii="Sylfaen" w:hAnsi="Sylfaen" w:cs="Sylfaen"/>
          <w:lang w:val="ka-GE"/>
        </w:rPr>
        <w:t>დასხვა</w:t>
      </w:r>
      <w:r w:rsidR="00CC23A7" w:rsidRPr="00FA4AC0">
        <w:rPr>
          <w:rFonts w:ascii="Sylfaen" w:hAnsi="Sylfaen" w:cs="Sylfaen"/>
          <w:lang w:val="ka-GE"/>
        </w:rPr>
        <w:t xml:space="preserve"> სერვისზე წვდომას</w:t>
      </w:r>
      <w:r w:rsidR="00E12F90" w:rsidRPr="00FA4AC0">
        <w:rPr>
          <w:rFonts w:ascii="Sylfaen" w:hAnsi="Sylfaen" w:cs="Sylfaen"/>
          <w:lang w:val="ka-GE"/>
        </w:rPr>
        <w:t xml:space="preserve">. </w:t>
      </w:r>
      <w:r w:rsidR="009C2FAA" w:rsidRPr="00FA4AC0">
        <w:rPr>
          <w:rFonts w:ascii="Sylfaen" w:hAnsi="Sylfaen" w:cs="Helvetica"/>
          <w:lang w:val="ka-GE"/>
        </w:rPr>
        <w:t>მაღალმთიან რეგიონებში</w:t>
      </w:r>
      <w:r w:rsidR="009B198F">
        <w:rPr>
          <w:rFonts w:ascii="Sylfaen" w:hAnsi="Sylfaen" w:cs="Helvetica"/>
          <w:lang w:val="ka-GE"/>
        </w:rPr>
        <w:t xml:space="preserve"> </w:t>
      </w:r>
      <w:r w:rsidR="00653B43" w:rsidRPr="00FA4AC0">
        <w:rPr>
          <w:rFonts w:ascii="Sylfaen" w:hAnsi="Sylfaen" w:cs="Helvetica"/>
          <w:lang w:val="ka-GE"/>
        </w:rPr>
        <w:t xml:space="preserve">მოსახლეობის მხოლოდ </w:t>
      </w:r>
      <w:r w:rsidR="00682339">
        <w:rPr>
          <w:rFonts w:ascii="Sylfaen" w:hAnsi="Sylfaen" w:cs="Helvetica"/>
          <w:lang w:val="ka-GE"/>
        </w:rPr>
        <w:t>33</w:t>
      </w:r>
      <w:r w:rsidR="00653B43" w:rsidRPr="00FA4AC0">
        <w:rPr>
          <w:rFonts w:ascii="Sylfaen" w:hAnsi="Sylfaen" w:cs="Helvetica"/>
          <w:lang w:val="ka-GE"/>
        </w:rPr>
        <w:t>% აფასებს დადებითად შიდა გზების მდგომარეობა</w:t>
      </w:r>
      <w:r w:rsidR="00501DBC" w:rsidRPr="00FA4AC0">
        <w:rPr>
          <w:rFonts w:ascii="Sylfaen" w:hAnsi="Sylfaen" w:cs="Helvetica"/>
          <w:lang w:val="ka-GE"/>
        </w:rPr>
        <w:t>ს</w:t>
      </w:r>
      <w:r w:rsidR="00653B43" w:rsidRPr="00FA4AC0">
        <w:rPr>
          <w:rFonts w:ascii="Sylfaen" w:hAnsi="Sylfaen" w:cs="Helvetica"/>
          <w:lang w:val="ka-GE"/>
        </w:rPr>
        <w:t>, არამთიან რეგიონებში კი - 5</w:t>
      </w:r>
      <w:r w:rsidR="00682339">
        <w:rPr>
          <w:rFonts w:ascii="Sylfaen" w:hAnsi="Sylfaen" w:cs="Helvetica"/>
          <w:lang w:val="ka-GE"/>
        </w:rPr>
        <w:t>7</w:t>
      </w:r>
      <w:r w:rsidR="00653B43" w:rsidRPr="00FA4AC0">
        <w:rPr>
          <w:rFonts w:ascii="Sylfaen" w:hAnsi="Sylfaen" w:cs="Helvetica"/>
          <w:lang w:val="ka-GE"/>
        </w:rPr>
        <w:t xml:space="preserve">%. </w:t>
      </w:r>
      <w:r w:rsidR="00653B43" w:rsidRPr="00FA4AC0">
        <w:rPr>
          <w:rFonts w:ascii="Sylfaen" w:hAnsi="Sylfaen" w:cs="Helvetica"/>
          <w:lang w:val="ka-GE"/>
        </w:rPr>
        <w:lastRenderedPageBreak/>
        <w:t xml:space="preserve">მოსახლეობის </w:t>
      </w:r>
      <w:r w:rsidR="00682339">
        <w:rPr>
          <w:rFonts w:ascii="Sylfaen" w:hAnsi="Sylfaen" w:cs="Helvetica"/>
          <w:lang w:val="ka-GE"/>
        </w:rPr>
        <w:t>67</w:t>
      </w:r>
      <w:r w:rsidR="00653B43" w:rsidRPr="00FA4AC0">
        <w:rPr>
          <w:rFonts w:ascii="Sylfaen" w:hAnsi="Sylfaen" w:cs="Helvetica"/>
          <w:lang w:val="ka-GE"/>
        </w:rPr>
        <w:t>%-ის აზრით</w:t>
      </w:r>
      <w:r w:rsidR="009C2FAA">
        <w:rPr>
          <w:rFonts w:ascii="Sylfaen" w:hAnsi="Sylfaen" w:cs="Helvetica"/>
          <w:lang w:val="ka-GE"/>
        </w:rPr>
        <w:t>,</w:t>
      </w:r>
      <w:r w:rsidR="00653B43" w:rsidRPr="00FA4AC0">
        <w:rPr>
          <w:rFonts w:ascii="Sylfaen" w:hAnsi="Sylfaen" w:cs="Helvetica"/>
          <w:lang w:val="ka-GE"/>
        </w:rPr>
        <w:t xml:space="preserve"> გაცილებით ცუდ</w:t>
      </w:r>
      <w:r w:rsidR="00501DBC" w:rsidRPr="00FA4AC0">
        <w:rPr>
          <w:rFonts w:ascii="Sylfaen" w:hAnsi="Sylfaen" w:cs="Helvetica"/>
          <w:lang w:val="ka-GE"/>
        </w:rPr>
        <w:t>ი</w:t>
      </w:r>
      <w:r w:rsidR="009B198F">
        <w:rPr>
          <w:rFonts w:ascii="Sylfaen" w:hAnsi="Sylfaen" w:cs="Helvetica"/>
          <w:lang w:val="ka-GE"/>
        </w:rPr>
        <w:t xml:space="preserve"> </w:t>
      </w:r>
      <w:r w:rsidR="00501DBC" w:rsidRPr="00FA4AC0">
        <w:rPr>
          <w:rFonts w:ascii="Sylfaen" w:hAnsi="Sylfaen" w:cs="Helvetica"/>
          <w:lang w:val="ka-GE"/>
        </w:rPr>
        <w:t>მდგომარეობა</w:t>
      </w:r>
      <w:r w:rsidR="00653B43" w:rsidRPr="00FA4AC0">
        <w:rPr>
          <w:rFonts w:ascii="Sylfaen" w:hAnsi="Sylfaen" w:cs="Helvetica"/>
          <w:lang w:val="ka-GE"/>
        </w:rPr>
        <w:t xml:space="preserve">ა </w:t>
      </w:r>
      <w:r w:rsidR="00653B43" w:rsidRPr="00FA4AC0">
        <w:rPr>
          <w:rFonts w:ascii="Sylfaen" w:eastAsia="Sylfaen" w:hAnsi="Sylfaen" w:cs="Menlo Regular"/>
          <w:lang w:val="ka-GE"/>
        </w:rPr>
        <w:t>სოფლის</w:t>
      </w:r>
      <w:r w:rsidR="00653B43" w:rsidRPr="00FA4AC0">
        <w:rPr>
          <w:rFonts w:ascii="Sylfaen" w:hAnsi="Sylfaen" w:cs="Helvetica"/>
          <w:lang w:val="ka-GE"/>
        </w:rPr>
        <w:t xml:space="preserve"> შიდა გზებ</w:t>
      </w:r>
      <w:r w:rsidR="00501DBC" w:rsidRPr="00FA4AC0">
        <w:rPr>
          <w:rFonts w:ascii="Sylfaen" w:hAnsi="Sylfaen" w:cs="Helvetica"/>
          <w:lang w:val="ka-GE"/>
        </w:rPr>
        <w:t>თან დაკავშირებით</w:t>
      </w:r>
      <w:r w:rsidR="00A3313B" w:rsidRPr="00FA4AC0">
        <w:rPr>
          <w:rFonts w:ascii="Sylfaen" w:hAnsi="Sylfaen" w:cs="Helvetica"/>
          <w:lang w:val="ka-GE"/>
        </w:rPr>
        <w:t>.</w:t>
      </w:r>
      <w:r w:rsidR="00CC23A7" w:rsidRPr="00FA4AC0">
        <w:rPr>
          <w:rStyle w:val="FootnoteReference"/>
          <w:rFonts w:ascii="Sylfaen" w:hAnsi="Sylfaen" w:cs="Helvetica"/>
          <w:lang w:val="ka-GE"/>
        </w:rPr>
        <w:footnoteReference w:id="29"/>
      </w:r>
    </w:p>
    <w:p w:rsidR="00290486" w:rsidRPr="00FA4AC0" w:rsidRDefault="00290486" w:rsidP="00EE44F9">
      <w:pPr>
        <w:spacing w:before="240" w:after="120" w:line="21" w:lineRule="atLeast"/>
        <w:jc w:val="both"/>
        <w:rPr>
          <w:rFonts w:ascii="Sylfaen" w:hAnsi="Sylfaen" w:cs="Helvetica"/>
          <w:lang w:val="ka-GE"/>
        </w:rPr>
      </w:pPr>
      <w:r w:rsidRPr="00FA4AC0">
        <w:rPr>
          <w:rFonts w:ascii="Sylfaen" w:hAnsi="Sylfaen" w:cs="Helvetica"/>
          <w:lang w:val="ka-GE"/>
        </w:rPr>
        <w:t xml:space="preserve">საქართველოს ხელისუფლების მიერ </w:t>
      </w:r>
      <w:r w:rsidR="00904D0E" w:rsidRPr="00FA4AC0">
        <w:rPr>
          <w:rFonts w:ascii="Sylfaen" w:hAnsi="Sylfaen" w:cs="Helvetica"/>
          <w:lang w:val="ka-GE"/>
        </w:rPr>
        <w:t xml:space="preserve">დაგეგმილია სხვადასხვა რეგიონის მაღალმთიანი დასახლებებისა და ისტორიულ-გეოგრაფიული მხარეების დამაკავშირებელი </w:t>
      </w:r>
      <w:r w:rsidR="000542AC" w:rsidRPr="00FA4AC0">
        <w:rPr>
          <w:rFonts w:ascii="Sylfaen" w:hAnsi="Sylfaen" w:cs="Helvetica"/>
          <w:lang w:val="ka-GE"/>
        </w:rPr>
        <w:t xml:space="preserve">ახალი სატრანსპორტო </w:t>
      </w:r>
      <w:r w:rsidR="000542AC" w:rsidRPr="00FA4AC0">
        <w:rPr>
          <w:rFonts w:ascii="Sylfaen" w:eastAsia="Sylfaen" w:hAnsi="Sylfaen" w:cs="Menlo Regular"/>
          <w:lang w:val="ka-GE"/>
        </w:rPr>
        <w:t>არტერიების</w:t>
      </w:r>
      <w:r w:rsidR="000542AC" w:rsidRPr="00FA4AC0">
        <w:rPr>
          <w:rFonts w:ascii="Sylfaen" w:hAnsi="Sylfaen" w:cs="Helvetica"/>
          <w:lang w:val="ka-GE"/>
        </w:rPr>
        <w:t xml:space="preserve"> შექმნა</w:t>
      </w:r>
      <w:r w:rsidR="00B16894" w:rsidRPr="00FA4AC0">
        <w:rPr>
          <w:rStyle w:val="FootnoteReference"/>
          <w:rFonts w:ascii="Sylfaen" w:hAnsi="Sylfaen" w:cs="Helvetica"/>
          <w:lang w:val="ka-GE"/>
        </w:rPr>
        <w:footnoteReference w:id="30"/>
      </w:r>
      <w:r w:rsidR="00904D0E" w:rsidRPr="00FA4AC0">
        <w:rPr>
          <w:rFonts w:ascii="Sylfaen" w:hAnsi="Sylfaen" w:cs="Helvetica"/>
          <w:lang w:val="ka-GE"/>
        </w:rPr>
        <w:t>: ლაგოდეხი-გაგრა, ხულო-ზარზმა, ახალციხე-მესტია</w:t>
      </w:r>
      <w:r w:rsidR="005A5EA6" w:rsidRPr="00FA4AC0">
        <w:rPr>
          <w:rFonts w:ascii="Sylfaen" w:hAnsi="Sylfaen" w:cs="Helvetica"/>
          <w:lang w:val="ka-GE"/>
        </w:rPr>
        <w:t>, ზემო იმერეთი-რაჭა</w:t>
      </w:r>
      <w:r w:rsidR="00904D0E" w:rsidRPr="00FA4AC0">
        <w:rPr>
          <w:rFonts w:ascii="Sylfaen" w:hAnsi="Sylfaen" w:cs="Helvetica"/>
          <w:lang w:val="ka-GE"/>
        </w:rPr>
        <w:t xml:space="preserve">. ეს მაგისტრალები მნიშვნელოვნად შეამცირებს მაღალმთიან </w:t>
      </w:r>
      <w:r w:rsidR="003A6B3D" w:rsidRPr="00FA4AC0">
        <w:rPr>
          <w:rFonts w:ascii="Sylfaen" w:hAnsi="Sylfaen" w:cs="Helvetica"/>
          <w:lang w:val="ka-GE"/>
        </w:rPr>
        <w:t xml:space="preserve">ტურისტულ არეალებთან </w:t>
      </w:r>
      <w:r w:rsidR="00904D0E" w:rsidRPr="00FA4AC0">
        <w:rPr>
          <w:rFonts w:ascii="Sylfaen" w:hAnsi="Sylfaen" w:cs="Helvetica"/>
          <w:lang w:val="ka-GE"/>
        </w:rPr>
        <w:t xml:space="preserve">მისასვლელ დროს. </w:t>
      </w:r>
    </w:p>
    <w:p w:rsidR="00904D0E" w:rsidRDefault="00BC5511" w:rsidP="00EE44F9">
      <w:pPr>
        <w:spacing w:before="240" w:after="120" w:line="21" w:lineRule="atLeast"/>
        <w:jc w:val="both"/>
        <w:rPr>
          <w:rFonts w:ascii="Sylfaen" w:hAnsi="Sylfaen" w:cs="Helvetica"/>
          <w:lang w:val="ka-GE"/>
        </w:rPr>
      </w:pPr>
      <w:r w:rsidRPr="00FA4AC0">
        <w:rPr>
          <w:rFonts w:ascii="Sylfaen" w:hAnsi="Sylfaen" w:cs="Helvetica"/>
          <w:b/>
          <w:lang w:val="ka-GE"/>
        </w:rPr>
        <w:t>აეროპორტები.</w:t>
      </w:r>
      <w:r w:rsidR="009B198F">
        <w:rPr>
          <w:rFonts w:ascii="Sylfaen" w:hAnsi="Sylfaen" w:cs="Helvetica"/>
          <w:b/>
          <w:lang w:val="ka-GE"/>
        </w:rPr>
        <w:t xml:space="preserve"> </w:t>
      </w:r>
      <w:r w:rsidR="00904D0E" w:rsidRPr="00FA4AC0">
        <w:rPr>
          <w:rFonts w:ascii="Sylfaen" w:hAnsi="Sylfaen" w:cs="Helvetica"/>
          <w:lang w:val="ka-GE"/>
        </w:rPr>
        <w:t xml:space="preserve">მაღალმთიან კურორტებთან დასაკავშირებლად საჭირო დროის </w:t>
      </w:r>
      <w:r w:rsidR="009B198F">
        <w:rPr>
          <w:rFonts w:ascii="Sylfaen" w:hAnsi="Sylfaen" w:cs="Helvetica"/>
          <w:lang w:val="ka-GE"/>
        </w:rPr>
        <w:t>შესამცირებლად,</w:t>
      </w:r>
      <w:r w:rsidR="009B198F" w:rsidRPr="00FA4AC0">
        <w:rPr>
          <w:rFonts w:ascii="Sylfaen" w:hAnsi="Sylfaen" w:cs="Helvetica"/>
          <w:lang w:val="ka-GE"/>
        </w:rPr>
        <w:t xml:space="preserve"> </w:t>
      </w:r>
      <w:r w:rsidR="00DD1007" w:rsidRPr="00FA4AC0">
        <w:rPr>
          <w:rFonts w:ascii="Sylfaen" w:hAnsi="Sylfaen" w:cs="Helvetica"/>
          <w:lang w:val="ka-GE"/>
        </w:rPr>
        <w:t xml:space="preserve">საქართველოს ხელისუფლება განსაკუთრებულ </w:t>
      </w:r>
      <w:r w:rsidR="00904D0E" w:rsidRPr="00FA4AC0">
        <w:rPr>
          <w:rFonts w:ascii="Sylfaen" w:hAnsi="Sylfaen" w:cs="Helvetica"/>
          <w:lang w:val="ka-GE"/>
        </w:rPr>
        <w:t>ფუნქცია</w:t>
      </w:r>
      <w:r w:rsidR="00DD1007" w:rsidRPr="00FA4AC0">
        <w:rPr>
          <w:rFonts w:ascii="Sylfaen" w:hAnsi="Sylfaen" w:cs="Helvetica"/>
          <w:lang w:val="ka-GE"/>
        </w:rPr>
        <w:t>ს ანიჭებს</w:t>
      </w:r>
      <w:r w:rsidR="00904D0E" w:rsidRPr="00FA4AC0">
        <w:rPr>
          <w:rFonts w:ascii="Sylfaen" w:hAnsi="Sylfaen" w:cs="Helvetica"/>
          <w:lang w:val="ka-GE"/>
        </w:rPr>
        <w:t xml:space="preserve"> მესტი</w:t>
      </w:r>
      <w:r w:rsidR="009B198F">
        <w:rPr>
          <w:rFonts w:ascii="Sylfaen" w:hAnsi="Sylfaen" w:cs="Helvetica"/>
          <w:lang w:val="ka-GE"/>
        </w:rPr>
        <w:t>ი</w:t>
      </w:r>
      <w:r w:rsidR="00904D0E" w:rsidRPr="00FA4AC0">
        <w:rPr>
          <w:rFonts w:ascii="Sylfaen" w:hAnsi="Sylfaen" w:cs="Helvetica"/>
          <w:lang w:val="ka-GE"/>
        </w:rPr>
        <w:t>სა და ამბროლაურის აეროპორტებს. აეროპორტ</w:t>
      </w:r>
      <w:r w:rsidR="00475AEA" w:rsidRPr="00FA4AC0">
        <w:rPr>
          <w:rFonts w:ascii="Sylfaen" w:hAnsi="Sylfaen" w:cs="Helvetica"/>
          <w:lang w:val="ka-GE"/>
        </w:rPr>
        <w:t>ებ</w:t>
      </w:r>
      <w:r w:rsidR="00904D0E" w:rsidRPr="00FA4AC0">
        <w:rPr>
          <w:rFonts w:ascii="Sylfaen" w:hAnsi="Sylfaen" w:cs="Helvetica"/>
          <w:lang w:val="ka-GE"/>
        </w:rPr>
        <w:t>ს ერთდროულად 50</w:t>
      </w:r>
      <w:r w:rsidR="009B198F">
        <w:rPr>
          <w:rFonts w:ascii="Sylfaen" w:hAnsi="Sylfaen" w:cs="Helvetica"/>
          <w:lang w:val="ka-GE"/>
        </w:rPr>
        <w:t xml:space="preserve"> </w:t>
      </w:r>
      <w:r w:rsidR="00904D0E" w:rsidRPr="00FA4AC0">
        <w:rPr>
          <w:rFonts w:ascii="Sylfaen" w:hAnsi="Sylfaen" w:cs="Helvetica"/>
          <w:lang w:val="ka-GE"/>
        </w:rPr>
        <w:t>მგზავრის  გატარება შეუძლიათ.</w:t>
      </w:r>
    </w:p>
    <w:p w:rsidR="009A1C78" w:rsidRPr="009A1C78" w:rsidRDefault="009A1C78" w:rsidP="00EE44F9">
      <w:pPr>
        <w:spacing w:before="240" w:after="120" w:line="21" w:lineRule="atLeast"/>
        <w:jc w:val="both"/>
        <w:rPr>
          <w:rFonts w:ascii="Sylfaen" w:hAnsi="Sylfaen" w:cs="Helvetica"/>
          <w:lang w:val="ka-GE"/>
        </w:rPr>
      </w:pPr>
      <w:r w:rsidRPr="009A1C78">
        <w:rPr>
          <w:rFonts w:ascii="Sylfaen" w:hAnsi="Sylfaen" w:cs="Helvetica"/>
          <w:b/>
          <w:lang w:val="ka-GE"/>
        </w:rPr>
        <w:t>რკინიგზა</w:t>
      </w:r>
      <w:r w:rsidRPr="009A1C78">
        <w:rPr>
          <w:rFonts w:ascii="Sylfaen" w:hAnsi="Sylfaen" w:cs="Helvetica"/>
          <w:lang w:val="ka-GE"/>
        </w:rPr>
        <w:t xml:space="preserve">. ქვემო ქართლისა და სამცხე-ჯავახეთის მაღალმთიანი დასახლებების განვითარებისათვის მნიშვნელოვანი გარემოებაა ის, რომ ამ ტერიტორიაზე გადის  ბაქო-თბილისი-ყარსის რკინიგზის თეთრიწყარო-წალკა-ახალქალაქი-კარწახის 150 კმ-იანი </w:t>
      </w:r>
      <w:r w:rsidRPr="006B473B">
        <w:rPr>
          <w:rFonts w:ascii="Sylfaen" w:hAnsi="Sylfaen" w:cs="Helvetica"/>
          <w:lang w:val="ka-GE"/>
        </w:rPr>
        <w:t xml:space="preserve">მონაკვეთი, რომელიც დიდი საერთაშორისო </w:t>
      </w:r>
      <w:r w:rsidR="006B473B" w:rsidRPr="006B473B">
        <w:rPr>
          <w:rFonts w:ascii="Sylfaen" w:hAnsi="Sylfaen" w:cs="Helvetica"/>
          <w:lang w:val="ka-GE"/>
        </w:rPr>
        <w:t>ინიციატივი</w:t>
      </w:r>
      <w:r w:rsidRPr="006B473B">
        <w:rPr>
          <w:rFonts w:ascii="Sylfaen" w:hAnsi="Sylfaen" w:cs="Helvetica"/>
          <w:lang w:val="ka-GE"/>
        </w:rPr>
        <w:t xml:space="preserve">ს </w:t>
      </w:r>
      <w:r w:rsidR="009A46E7" w:rsidRPr="006B473B">
        <w:rPr>
          <w:rFonts w:ascii="Sylfaen" w:hAnsi="Sylfaen" w:cs="Helvetica"/>
          <w:lang w:val="ka-GE"/>
        </w:rPr>
        <w:t>-</w:t>
      </w:r>
      <w:r w:rsidR="006B473B" w:rsidRPr="006B473B">
        <w:rPr>
          <w:rFonts w:ascii="Sylfaen" w:hAnsi="Sylfaen" w:cs="Helvetica"/>
          <w:lang w:val="ka-GE"/>
        </w:rPr>
        <w:t xml:space="preserve"> დიდი აბრეშუმის გზის ახალი პროექტის</w:t>
      </w:r>
      <w:r w:rsidR="009B198F">
        <w:rPr>
          <w:rFonts w:ascii="Sylfaen" w:hAnsi="Sylfaen" w:cs="Helvetica"/>
          <w:lang w:val="ka-GE"/>
        </w:rPr>
        <w:t xml:space="preserve"> </w:t>
      </w:r>
      <w:r w:rsidRPr="006B473B">
        <w:rPr>
          <w:rFonts w:ascii="Sylfaen" w:hAnsi="Sylfaen" w:cs="Helvetica"/>
          <w:lang w:val="ka-GE"/>
        </w:rPr>
        <w:t xml:space="preserve">ნაწილია. </w:t>
      </w:r>
      <w:r w:rsidR="006B473B" w:rsidRPr="006B473B">
        <w:rPr>
          <w:rFonts w:ascii="Sylfaen" w:hAnsi="Sylfaen" w:cs="Helvetica"/>
          <w:lang w:val="ka-GE"/>
        </w:rPr>
        <w:t xml:space="preserve">რკინიგზა ოფიციალურად 2017 წლის 30 ოქტომბერს გაიხსნა </w:t>
      </w:r>
      <w:r w:rsidRPr="006B473B">
        <w:rPr>
          <w:rFonts w:ascii="Sylfaen" w:hAnsi="Sylfaen" w:cs="Helvetica"/>
          <w:lang w:val="ka-GE"/>
        </w:rPr>
        <w:t>და ბაქო-თბილისი-სტამბ</w:t>
      </w:r>
      <w:r w:rsidR="009B198F">
        <w:rPr>
          <w:rFonts w:ascii="Sylfaen" w:hAnsi="Sylfaen" w:cs="Helvetica"/>
          <w:lang w:val="ka-GE"/>
        </w:rPr>
        <w:t>ო</w:t>
      </w:r>
      <w:r w:rsidRPr="006B473B">
        <w:rPr>
          <w:rFonts w:ascii="Sylfaen" w:hAnsi="Sylfaen" w:cs="Helvetica"/>
          <w:lang w:val="ka-GE"/>
        </w:rPr>
        <w:t>ლის სარკინიგზო მიმართულებით თანამედროვე ტიპის მატარებლები</w:t>
      </w:r>
      <w:r w:rsidR="006B473B" w:rsidRPr="006B473B">
        <w:rPr>
          <w:rFonts w:ascii="Sylfaen" w:hAnsi="Sylfaen" w:cs="Helvetica"/>
          <w:lang w:val="ka-GE"/>
        </w:rPr>
        <w:t>ს მოძრაობის შესაძლებლობა გაჩნდა</w:t>
      </w:r>
      <w:r w:rsidRPr="006B473B">
        <w:rPr>
          <w:rFonts w:ascii="Sylfaen" w:hAnsi="Sylfaen" w:cs="Helvetica"/>
          <w:lang w:val="ka-GE"/>
        </w:rPr>
        <w:t xml:space="preserve">. </w:t>
      </w:r>
      <w:r w:rsidR="006B473B" w:rsidRPr="006B473B">
        <w:rPr>
          <w:rFonts w:ascii="Sylfaen" w:hAnsi="Sylfaen" w:cs="Helvetica"/>
          <w:lang w:val="ka-GE"/>
        </w:rPr>
        <w:t xml:space="preserve">დასაწყისისთვის ყოველწლიური ტვირთბრუნვა 6,5 მილიონი ტონა იქნება, გრძელვადიან გათვლაში კი ეს მაჩვენებელი 17 მილიონ ტონას მიაღწევს. </w:t>
      </w:r>
      <w:r w:rsidRPr="006B473B">
        <w:rPr>
          <w:rFonts w:ascii="Sylfaen" w:hAnsi="Sylfaen" w:cs="Helvetica"/>
          <w:lang w:val="ka-GE"/>
        </w:rPr>
        <w:t xml:space="preserve">მაგისტრალის ამოქმედებით ჩინეთი, ყაზახეთი, ინდოეთი, მთელი ცენტრალური აზია, ისევე, როგორც სამხრეთ კავკასიის სახელმწიფოები ევროპისათვის უფრო ხელმისაწვდომი </w:t>
      </w:r>
      <w:r w:rsidR="006B473B" w:rsidRPr="006B473B">
        <w:rPr>
          <w:rFonts w:ascii="Sylfaen" w:hAnsi="Sylfaen" w:cs="Helvetica"/>
          <w:lang w:val="ka-GE"/>
        </w:rPr>
        <w:t>გახდა</w:t>
      </w:r>
      <w:r w:rsidRPr="006B473B">
        <w:rPr>
          <w:rFonts w:ascii="Sylfaen" w:hAnsi="Sylfaen" w:cs="Helvetica"/>
          <w:lang w:val="ka-GE"/>
        </w:rPr>
        <w:t xml:space="preserve">, და პირიქით. </w:t>
      </w:r>
      <w:r w:rsidR="006B473B">
        <w:rPr>
          <w:rFonts w:ascii="Sylfaen" w:hAnsi="Sylfaen" w:cs="Helvetica"/>
          <w:lang w:val="ka-GE"/>
        </w:rPr>
        <w:t>ჯავახეთის მაღალმთიანი რეგიონის განვი</w:t>
      </w:r>
      <w:r w:rsidR="00156808">
        <w:rPr>
          <w:rFonts w:ascii="Sylfaen" w:hAnsi="Sylfaen" w:cs="Helvetica"/>
          <w:lang w:val="ka-GE"/>
        </w:rPr>
        <w:t>თ</w:t>
      </w:r>
      <w:r w:rsidR="006B473B">
        <w:rPr>
          <w:rFonts w:ascii="Sylfaen" w:hAnsi="Sylfaen" w:cs="Helvetica"/>
          <w:lang w:val="ka-GE"/>
        </w:rPr>
        <w:t>არებისათვის მნიშვნელოვანია ის ფაქტ</w:t>
      </w:r>
      <w:r w:rsidR="00156808">
        <w:rPr>
          <w:rFonts w:ascii="Sylfaen" w:hAnsi="Sylfaen" w:cs="Helvetica"/>
          <w:lang w:val="ka-GE"/>
        </w:rPr>
        <w:t>ო</w:t>
      </w:r>
      <w:r w:rsidR="006B473B">
        <w:rPr>
          <w:rFonts w:ascii="Sylfaen" w:hAnsi="Sylfaen" w:cs="Helvetica"/>
          <w:lang w:val="ka-GE"/>
        </w:rPr>
        <w:t xml:space="preserve">რი, რომ </w:t>
      </w:r>
      <w:r w:rsidRPr="006B473B">
        <w:rPr>
          <w:rFonts w:ascii="Sylfaen" w:hAnsi="Sylfaen" w:cs="Helvetica"/>
          <w:lang w:val="ka-GE"/>
        </w:rPr>
        <w:t>ქ.</w:t>
      </w:r>
      <w:r w:rsidR="008D28C3">
        <w:rPr>
          <w:rFonts w:ascii="Sylfaen" w:hAnsi="Sylfaen" w:cs="Helvetica"/>
          <w:lang w:val="ka-GE"/>
        </w:rPr>
        <w:t> </w:t>
      </w:r>
      <w:r w:rsidRPr="006B473B">
        <w:rPr>
          <w:rFonts w:ascii="Sylfaen" w:hAnsi="Sylfaen" w:cs="Helvetica"/>
          <w:lang w:val="ka-GE"/>
        </w:rPr>
        <w:t xml:space="preserve">ახალქალაქში </w:t>
      </w:r>
      <w:r w:rsidR="006B473B" w:rsidRPr="006B473B">
        <w:rPr>
          <w:rFonts w:ascii="Sylfaen" w:hAnsi="Sylfaen" w:cs="Helvetica"/>
          <w:lang w:val="ka-GE"/>
        </w:rPr>
        <w:t>ა</w:t>
      </w:r>
      <w:r w:rsidRPr="006B473B">
        <w:rPr>
          <w:rFonts w:ascii="Sylfaen" w:hAnsi="Sylfaen" w:cs="Helvetica"/>
          <w:lang w:val="ka-GE"/>
        </w:rPr>
        <w:t xml:space="preserve">შენდა თანამედროვე სტანდარტის სადგური, რომელშიც </w:t>
      </w:r>
      <w:r w:rsidR="00E436FD" w:rsidRPr="006B473B">
        <w:rPr>
          <w:rFonts w:ascii="Sylfaen" w:hAnsi="Sylfaen" w:cs="Helvetica"/>
          <w:lang w:val="ka-GE"/>
        </w:rPr>
        <w:t xml:space="preserve">ვაგონების გადასვლა ხდება </w:t>
      </w:r>
      <w:r w:rsidRPr="006B473B">
        <w:rPr>
          <w:rFonts w:ascii="Sylfaen" w:hAnsi="Sylfaen" w:cs="Helvetica"/>
          <w:lang w:val="ka-GE"/>
        </w:rPr>
        <w:t>ფართო ლიანდაგ</w:t>
      </w:r>
      <w:r w:rsidR="00E436FD" w:rsidRPr="006B473B">
        <w:rPr>
          <w:rFonts w:ascii="Sylfaen" w:hAnsi="Sylfaen" w:cs="Helvetica"/>
          <w:lang w:val="ka-GE"/>
        </w:rPr>
        <w:t xml:space="preserve">იდან </w:t>
      </w:r>
      <w:r w:rsidRPr="006B473B">
        <w:rPr>
          <w:rFonts w:ascii="Sylfaen" w:hAnsi="Sylfaen" w:cs="Helvetica"/>
          <w:lang w:val="ka-GE"/>
        </w:rPr>
        <w:t>ევროპული სტანდარტების ვიწრო ლიანდაგზე და ის უზრუნველყოფს როგორც სატვირთო, ასევე სამგზავრო გადაზიდვებს.</w:t>
      </w:r>
    </w:p>
    <w:p w:rsidR="009A1C78" w:rsidRPr="00502474" w:rsidRDefault="009A1C78" w:rsidP="00EE44F9">
      <w:pPr>
        <w:spacing w:before="240" w:after="120" w:line="21" w:lineRule="atLeast"/>
        <w:jc w:val="both"/>
        <w:rPr>
          <w:rFonts w:ascii="Sylfaen" w:hAnsi="Sylfaen" w:cs="Sylfaen"/>
          <w:lang w:val="ka-GE"/>
        </w:rPr>
      </w:pPr>
    </w:p>
    <w:p w:rsidR="00200660" w:rsidRPr="00FA4AC0" w:rsidRDefault="009A24E2" w:rsidP="00EE44F9">
      <w:pPr>
        <w:pStyle w:val="Heading3"/>
        <w:tabs>
          <w:tab w:val="clear" w:pos="446"/>
          <w:tab w:val="left" w:pos="450"/>
        </w:tabs>
        <w:spacing w:before="240" w:after="240"/>
        <w:rPr>
          <w:rFonts w:cs="Sylfaen"/>
          <w:lang w:val="ka-GE"/>
        </w:rPr>
      </w:pPr>
      <w:bookmarkStart w:id="12" w:name="_Toc3325110"/>
      <w:r w:rsidRPr="00FA4AC0">
        <w:rPr>
          <w:rFonts w:cs="Sylfaen"/>
          <w:lang w:val="ka-GE"/>
        </w:rPr>
        <w:t>2.</w:t>
      </w:r>
      <w:r w:rsidR="002E3CDA">
        <w:rPr>
          <w:rFonts w:cs="Sylfaen"/>
        </w:rPr>
        <w:t>8</w:t>
      </w:r>
      <w:r w:rsidR="00200660" w:rsidRPr="00FA4AC0">
        <w:rPr>
          <w:rFonts w:cs="Sylfaen"/>
          <w:lang w:val="ka-GE"/>
        </w:rPr>
        <w:t xml:space="preserve">. კომუნალური </w:t>
      </w:r>
      <w:r w:rsidR="002F129B">
        <w:rPr>
          <w:rFonts w:cs="Sylfaen"/>
          <w:lang w:val="ka-GE"/>
        </w:rPr>
        <w:t xml:space="preserve">და საკომუნიკაციო </w:t>
      </w:r>
      <w:r w:rsidR="00200660" w:rsidRPr="00FA4AC0">
        <w:rPr>
          <w:rFonts w:cs="Sylfaen"/>
          <w:lang w:val="ka-GE"/>
        </w:rPr>
        <w:t>სერვისები</w:t>
      </w:r>
      <w:r w:rsidR="00A37D5F" w:rsidRPr="00FA4AC0">
        <w:rPr>
          <w:rFonts w:cs="Sylfaen"/>
          <w:lang w:val="ka-GE"/>
        </w:rPr>
        <w:t xml:space="preserve"> მაღალმთიან დასახლებებში</w:t>
      </w:r>
      <w:bookmarkEnd w:id="12"/>
    </w:p>
    <w:p w:rsidR="00D418B4" w:rsidRPr="00FA4AC0" w:rsidRDefault="00B876A6" w:rsidP="00EE44F9">
      <w:pPr>
        <w:spacing w:before="240" w:after="120" w:line="21" w:lineRule="atLeast"/>
        <w:jc w:val="both"/>
        <w:rPr>
          <w:rFonts w:ascii="Sylfaen" w:hAnsi="Sylfaen"/>
          <w:lang w:val="ka-GE"/>
        </w:rPr>
      </w:pPr>
      <w:r w:rsidRPr="00FA4AC0">
        <w:rPr>
          <w:rFonts w:ascii="Sylfaen" w:eastAsia="Times New Roman" w:hAnsi="Sylfaen" w:cs="Sylfaen"/>
          <w:b/>
          <w:lang w:val="ka-GE" w:eastAsia="en-US"/>
        </w:rPr>
        <w:t>წყალმომარაგება და წყალარინება.</w:t>
      </w:r>
      <w:r w:rsidR="009B198F">
        <w:rPr>
          <w:rFonts w:ascii="Sylfaen" w:eastAsia="Times New Roman" w:hAnsi="Sylfaen" w:cs="Sylfaen"/>
          <w:b/>
          <w:lang w:val="ka-GE" w:eastAsia="en-US"/>
        </w:rPr>
        <w:t xml:space="preserve"> </w:t>
      </w:r>
      <w:r w:rsidR="00BE2A6D" w:rsidRPr="00FE48BA">
        <w:rPr>
          <w:rFonts w:ascii="Sylfaen" w:eastAsia="Times New Roman" w:hAnsi="Sylfaen" w:cs="Sylfaen"/>
          <w:lang w:val="ka-GE" w:eastAsia="en-US"/>
        </w:rPr>
        <w:t xml:space="preserve">მაღალმთიანი </w:t>
      </w:r>
      <w:r w:rsidR="002C2A0B" w:rsidRPr="00FE48BA">
        <w:rPr>
          <w:rFonts w:ascii="Sylfaen" w:eastAsia="Times New Roman" w:hAnsi="Sylfaen" w:cs="Sylfaen"/>
          <w:lang w:val="ka-GE" w:eastAsia="en-US"/>
        </w:rPr>
        <w:t>დასახლებების</w:t>
      </w:r>
      <w:r w:rsidR="009B198F">
        <w:rPr>
          <w:rFonts w:ascii="Sylfaen" w:eastAsia="Times New Roman" w:hAnsi="Sylfaen" w:cs="Sylfaen"/>
          <w:lang w:val="ka-GE" w:eastAsia="en-US"/>
        </w:rPr>
        <w:t xml:space="preserve"> </w:t>
      </w:r>
      <w:r w:rsidR="00BE2A6D" w:rsidRPr="00FE48BA">
        <w:rPr>
          <w:rFonts w:ascii="Sylfaen" w:eastAsia="Times New Roman" w:hAnsi="Sylfaen" w:cs="Sylfaen"/>
          <w:lang w:val="ka-GE" w:eastAsia="en-US"/>
        </w:rPr>
        <w:t xml:space="preserve">მოსახლეობის </w:t>
      </w:r>
      <w:r w:rsidR="00942A14" w:rsidRPr="00FE48BA">
        <w:rPr>
          <w:rFonts w:ascii="Sylfaen" w:eastAsia="Times New Roman" w:hAnsi="Sylfaen" w:cs="Sylfaen"/>
          <w:lang w:val="ka-GE" w:eastAsia="en-US"/>
        </w:rPr>
        <w:t>უმრავლესობისათვის</w:t>
      </w:r>
      <w:r w:rsidR="009B198F">
        <w:rPr>
          <w:rFonts w:ascii="Sylfaen" w:eastAsia="Times New Roman" w:hAnsi="Sylfaen" w:cs="Sylfaen"/>
          <w:lang w:val="ka-GE" w:eastAsia="en-US"/>
        </w:rPr>
        <w:t xml:space="preserve"> </w:t>
      </w:r>
      <w:r w:rsidR="00942A14" w:rsidRPr="00FE48BA">
        <w:rPr>
          <w:rFonts w:ascii="Sylfaen" w:hAnsi="Sylfaen" w:cs="Helvetica"/>
          <w:lang w:val="ka-GE"/>
        </w:rPr>
        <w:t xml:space="preserve">არ </w:t>
      </w:r>
      <w:r w:rsidR="00BE2A6D" w:rsidRPr="00FE48BA">
        <w:rPr>
          <w:rFonts w:ascii="Sylfaen" w:hAnsi="Sylfaen" w:cs="Helvetica"/>
          <w:lang w:val="ka-GE"/>
        </w:rPr>
        <w:t xml:space="preserve">არის ხელმისაწვდომი ცენტრალური </w:t>
      </w:r>
      <w:r w:rsidR="00FE48BA">
        <w:rPr>
          <w:rFonts w:ascii="Sylfaen" w:hAnsi="Sylfaen" w:cs="Helvetica"/>
          <w:lang w:val="ka-GE"/>
        </w:rPr>
        <w:t>წყალმომარაგება</w:t>
      </w:r>
      <w:r w:rsidR="00B316C1" w:rsidRPr="00FE48BA">
        <w:rPr>
          <w:rStyle w:val="FootnoteReference"/>
          <w:rFonts w:ascii="Sylfaen" w:hAnsi="Sylfaen"/>
          <w:lang w:val="ka-GE"/>
        </w:rPr>
        <w:footnoteReference w:id="31"/>
      </w:r>
      <w:r w:rsidR="00FE48BA">
        <w:rPr>
          <w:rFonts w:ascii="Sylfaen" w:hAnsi="Sylfaen" w:cs="Helvetica"/>
          <w:lang w:val="ka-GE"/>
        </w:rPr>
        <w:t xml:space="preserve">. </w:t>
      </w:r>
      <w:r w:rsidR="001E59D4" w:rsidRPr="00FE48BA">
        <w:rPr>
          <w:rFonts w:ascii="Sylfaen" w:hAnsi="Sylfaen" w:cs="Sylfaen"/>
          <w:lang w:val="ka-GE"/>
        </w:rPr>
        <w:t>მაღალმთიანი დასახლებების მომცველ მუნიციპალიტეტ</w:t>
      </w:r>
      <w:r w:rsidR="0083229F">
        <w:rPr>
          <w:rFonts w:ascii="Sylfaen" w:hAnsi="Sylfaen" w:cs="Sylfaen"/>
          <w:lang w:val="ka-GE"/>
        </w:rPr>
        <w:t>ებ</w:t>
      </w:r>
      <w:r w:rsidR="001E59D4" w:rsidRPr="00FE48BA">
        <w:rPr>
          <w:rFonts w:ascii="Sylfaen" w:hAnsi="Sylfaen" w:cs="Sylfaen"/>
          <w:lang w:val="ka-GE"/>
        </w:rPr>
        <w:t>ში</w:t>
      </w:r>
      <w:r w:rsidR="009B198F">
        <w:rPr>
          <w:rFonts w:ascii="Sylfaen" w:hAnsi="Sylfaen" w:cs="Sylfaen"/>
          <w:lang w:val="ka-GE"/>
        </w:rPr>
        <w:t xml:space="preserve"> </w:t>
      </w:r>
      <w:r w:rsidR="001E59D4" w:rsidRPr="00FE48BA">
        <w:rPr>
          <w:rFonts w:ascii="Sylfaen" w:hAnsi="Sylfaen" w:cs="Sylfaen"/>
          <w:lang w:val="ka-GE"/>
        </w:rPr>
        <w:t xml:space="preserve">სრულფასოვნად </w:t>
      </w:r>
      <w:r w:rsidR="00024823" w:rsidRPr="00FE48BA">
        <w:rPr>
          <w:rFonts w:ascii="Sylfaen" w:hAnsi="Sylfaen" w:cs="Sylfaen"/>
          <w:lang w:val="ka-GE"/>
        </w:rPr>
        <w:t xml:space="preserve">არ მოქმედებს </w:t>
      </w:r>
      <w:r w:rsidR="001E59D4" w:rsidRPr="00FE48BA">
        <w:rPr>
          <w:rFonts w:ascii="Sylfaen" w:hAnsi="Sylfaen" w:cs="Sylfaen"/>
          <w:lang w:val="ka-GE"/>
        </w:rPr>
        <w:t xml:space="preserve">ან საერთოდ არ არსებობს </w:t>
      </w:r>
      <w:r w:rsidR="00024823" w:rsidRPr="00FE48BA">
        <w:rPr>
          <w:rFonts w:ascii="Sylfaen" w:hAnsi="Sylfaen" w:cs="Sylfaen"/>
          <w:lang w:val="ka-GE"/>
        </w:rPr>
        <w:t>ჩამდინარე წყ</w:t>
      </w:r>
      <w:r w:rsidR="00024823" w:rsidRPr="00FE48BA">
        <w:rPr>
          <w:rFonts w:ascii="Sylfaen" w:hAnsi="Sylfaen"/>
          <w:lang w:val="ka-GE"/>
        </w:rPr>
        <w:t>ლების</w:t>
      </w:r>
      <w:r w:rsidR="001E59D4" w:rsidRPr="00FE48BA">
        <w:rPr>
          <w:rFonts w:ascii="Sylfaen" w:hAnsi="Sylfaen"/>
          <w:lang w:val="ka-GE"/>
        </w:rPr>
        <w:t xml:space="preserve"> გამწმენდი და წყალარინების</w:t>
      </w:r>
      <w:r w:rsidR="00024823" w:rsidRPr="00FE48BA">
        <w:rPr>
          <w:rFonts w:ascii="Sylfaen" w:hAnsi="Sylfaen"/>
          <w:lang w:val="ka-GE"/>
        </w:rPr>
        <w:t xml:space="preserve"> ნაგებობა. </w:t>
      </w:r>
      <w:r w:rsidR="001E59D4" w:rsidRPr="00FE48BA">
        <w:rPr>
          <w:rFonts w:ascii="Sylfaen" w:eastAsia="Times New Roman" w:hAnsi="Sylfaen" w:cs="Helvetica"/>
          <w:bCs/>
          <w:lang w:val="ka-GE"/>
        </w:rPr>
        <w:t xml:space="preserve">მაგალითად, შუახევის, ხულოსა და ქედის </w:t>
      </w:r>
      <w:r w:rsidR="001E59D4" w:rsidRPr="00FE48BA">
        <w:rPr>
          <w:rFonts w:ascii="Sylfaen" w:hAnsi="Sylfaen" w:cs="Sylfaen"/>
          <w:lang w:val="ka-GE"/>
        </w:rPr>
        <w:t xml:space="preserve">მუნიციპალიტეტებში არსებული წყალარინების სისტემა ამორტიზირებულია, </w:t>
      </w:r>
      <w:r w:rsidR="0083229F">
        <w:rPr>
          <w:rFonts w:ascii="Sylfaen" w:hAnsi="Sylfaen" w:cs="Sylfaen"/>
          <w:lang w:val="ka-GE"/>
        </w:rPr>
        <w:t xml:space="preserve">ხოლო </w:t>
      </w:r>
      <w:r w:rsidR="001E59D4" w:rsidRPr="00FE48BA">
        <w:rPr>
          <w:rFonts w:ascii="Sylfaen" w:hAnsi="Sylfaen" w:cs="Sylfaen"/>
          <w:lang w:val="ka-GE"/>
        </w:rPr>
        <w:t xml:space="preserve">რაჭა-ლეჩხუმისა და ქვემო სვანეთის სისტემები </w:t>
      </w:r>
      <w:r w:rsidR="00942A14" w:rsidRPr="00FE48BA">
        <w:rPr>
          <w:rFonts w:ascii="Sylfaen" w:hAnsi="Sylfaen" w:cs="Sylfaen"/>
          <w:lang w:val="ka-GE"/>
        </w:rPr>
        <w:t>ნაწილობრივ</w:t>
      </w:r>
      <w:r w:rsidR="0083229F">
        <w:rPr>
          <w:rFonts w:ascii="Sylfaen" w:hAnsi="Sylfaen" w:cs="Sylfaen"/>
          <w:lang w:val="ka-GE"/>
        </w:rPr>
        <w:t>,</w:t>
      </w:r>
      <w:r w:rsidR="001E59D4" w:rsidRPr="00FE48BA">
        <w:rPr>
          <w:rFonts w:ascii="Sylfaen" w:hAnsi="Sylfaen" w:cs="Sylfaen"/>
          <w:lang w:val="ka-GE"/>
        </w:rPr>
        <w:t xml:space="preserve"> მხოლოდ მუნიციპალურ ცენტრებში</w:t>
      </w:r>
      <w:r w:rsidR="0083229F">
        <w:rPr>
          <w:rFonts w:ascii="Sylfaen" w:hAnsi="Sylfaen" w:cs="Sylfaen"/>
          <w:lang w:val="ka-GE"/>
        </w:rPr>
        <w:t xml:space="preserve"> ფუნქციონირებს</w:t>
      </w:r>
      <w:r w:rsidR="00024823" w:rsidRPr="00FE48BA">
        <w:rPr>
          <w:rFonts w:ascii="Sylfaen" w:hAnsi="Sylfaen"/>
          <w:lang w:val="ka-GE"/>
        </w:rPr>
        <w:t>.</w:t>
      </w:r>
    </w:p>
    <w:p w:rsidR="00A3313B" w:rsidRDefault="0095206D" w:rsidP="00EE44F9">
      <w:pPr>
        <w:spacing w:before="240" w:after="120" w:line="21" w:lineRule="atLeast"/>
        <w:jc w:val="both"/>
        <w:rPr>
          <w:rFonts w:ascii="Sylfaen" w:hAnsi="Sylfaen" w:cs="Helvetica"/>
          <w:lang w:val="ka-GE"/>
        </w:rPr>
      </w:pPr>
      <w:r w:rsidRPr="006B473B">
        <w:rPr>
          <w:rFonts w:ascii="Sylfaen" w:hAnsi="Sylfaen" w:cs="Helvetica"/>
          <w:b/>
          <w:lang w:val="ka-GE"/>
        </w:rPr>
        <w:lastRenderedPageBreak/>
        <w:t>ელექტროენერგია.</w:t>
      </w:r>
      <w:r w:rsidR="009B198F">
        <w:rPr>
          <w:rFonts w:ascii="Sylfaen" w:hAnsi="Sylfaen" w:cs="Helvetica"/>
          <w:b/>
          <w:lang w:val="ka-GE"/>
        </w:rPr>
        <w:t xml:space="preserve"> </w:t>
      </w:r>
      <w:r w:rsidR="006B473B" w:rsidRPr="006B473B">
        <w:rPr>
          <w:rFonts w:ascii="Sylfaen" w:hAnsi="Sylfaen" w:cs="Helvetica"/>
          <w:lang w:val="ka-GE"/>
        </w:rPr>
        <w:t>ამჟამად</w:t>
      </w:r>
      <w:r w:rsidR="009B198F">
        <w:rPr>
          <w:rFonts w:ascii="Sylfaen" w:hAnsi="Sylfaen" w:cs="Helvetica"/>
          <w:lang w:val="ka-GE"/>
        </w:rPr>
        <w:t xml:space="preserve"> </w:t>
      </w:r>
      <w:r w:rsidR="002F129B">
        <w:rPr>
          <w:rFonts w:ascii="Sylfaen" w:hAnsi="Sylfaen" w:cs="Helvetica"/>
          <w:lang w:val="ka-GE"/>
        </w:rPr>
        <w:t>8</w:t>
      </w:r>
      <w:r w:rsidR="006B473B">
        <w:rPr>
          <w:rFonts w:ascii="Sylfaen" w:hAnsi="Sylfaen" w:cs="Helvetica"/>
          <w:lang w:val="ka-GE"/>
        </w:rPr>
        <w:t>8</w:t>
      </w:r>
      <w:r w:rsidR="009B198F">
        <w:rPr>
          <w:rFonts w:ascii="Sylfaen" w:hAnsi="Sylfaen" w:cs="Helvetica"/>
          <w:lang w:val="ka-GE"/>
        </w:rPr>
        <w:t xml:space="preserve"> </w:t>
      </w:r>
      <w:r w:rsidR="006B473B">
        <w:rPr>
          <w:rFonts w:ascii="Sylfaen" w:hAnsi="Sylfaen" w:cs="Helvetica"/>
          <w:lang w:val="ka-GE"/>
        </w:rPr>
        <w:t>მაღალმთიანი</w:t>
      </w:r>
      <w:r w:rsidR="006B473B" w:rsidRPr="00FA4AC0">
        <w:rPr>
          <w:rFonts w:ascii="Sylfaen" w:hAnsi="Sylfaen" w:cs="Helvetica"/>
          <w:lang w:val="ka-GE"/>
        </w:rPr>
        <w:t xml:space="preserve"> სოფელ</w:t>
      </w:r>
      <w:r w:rsidR="006B473B">
        <w:rPr>
          <w:rFonts w:ascii="Sylfaen" w:hAnsi="Sylfaen" w:cs="Helvetica"/>
          <w:lang w:val="ka-GE"/>
        </w:rPr>
        <w:t>ი (</w:t>
      </w:r>
      <w:r w:rsidR="002F129B">
        <w:rPr>
          <w:rFonts w:ascii="Sylfaen" w:hAnsi="Sylfaen" w:cs="Helvetica"/>
          <w:lang w:val="ka-GE"/>
        </w:rPr>
        <w:t>186</w:t>
      </w:r>
      <w:r w:rsidR="006B473B">
        <w:rPr>
          <w:rFonts w:ascii="Sylfaen" w:hAnsi="Sylfaen" w:cs="Helvetica"/>
          <w:lang w:val="ka-GE"/>
        </w:rPr>
        <w:t xml:space="preserve"> პოტენციური აბონენტით)</w:t>
      </w:r>
      <w:r w:rsidR="009B198F">
        <w:rPr>
          <w:rFonts w:ascii="Sylfaen" w:hAnsi="Sylfaen" w:cs="Helvetica"/>
          <w:lang w:val="ka-GE"/>
        </w:rPr>
        <w:t xml:space="preserve"> </w:t>
      </w:r>
      <w:r w:rsidR="006B473B">
        <w:rPr>
          <w:rFonts w:ascii="Sylfaen" w:hAnsi="Sylfaen" w:cs="Helvetica"/>
          <w:lang w:val="ka-GE"/>
        </w:rPr>
        <w:t>არის</w:t>
      </w:r>
      <w:r w:rsidR="006B473B" w:rsidRPr="00FA4AC0">
        <w:rPr>
          <w:rFonts w:ascii="Sylfaen" w:hAnsi="Sylfaen" w:cs="Helvetica"/>
          <w:lang w:val="ka-GE"/>
        </w:rPr>
        <w:t xml:space="preserve"> ელექტროენერგიის </w:t>
      </w:r>
      <w:r w:rsidR="006B473B" w:rsidRPr="00FA4AC0">
        <w:rPr>
          <w:rFonts w:ascii="Sylfaen" w:eastAsia="Sylfaen" w:hAnsi="Sylfaen" w:cs="Menlo Regular"/>
          <w:lang w:val="ka-GE"/>
        </w:rPr>
        <w:t>გარეშე</w:t>
      </w:r>
      <w:r w:rsidR="006B473B" w:rsidRPr="00FA4AC0">
        <w:rPr>
          <w:rFonts w:ascii="Sylfaen" w:hAnsi="Sylfaen" w:cs="Helvetica"/>
          <w:lang w:val="ka-GE"/>
        </w:rPr>
        <w:t xml:space="preserve">. </w:t>
      </w:r>
      <w:r w:rsidR="002F129B" w:rsidRPr="002F129B">
        <w:rPr>
          <w:rFonts w:ascii="Sylfaen" w:hAnsi="Sylfaen" w:cs="Helvetica"/>
          <w:lang w:val="ka-GE"/>
        </w:rPr>
        <w:t xml:space="preserve">მიმდინარეობს ელექტროენერგიის გარეშე დარჩენილი სოფლების მოკვლევა და მონაცემების დაზუსტება. </w:t>
      </w:r>
      <w:r w:rsidR="00E621B2" w:rsidRPr="00FA4AC0">
        <w:rPr>
          <w:rFonts w:ascii="Sylfaen" w:hAnsi="Sylfaen" w:cs="Helvetica"/>
          <w:lang w:val="ka-GE"/>
        </w:rPr>
        <w:t>განხორციელებული ღონისძიებებისა და ინვესტიციების შედეგად</w:t>
      </w:r>
      <w:r w:rsidR="0063622E" w:rsidRPr="00FA4AC0">
        <w:rPr>
          <w:rFonts w:ascii="Sylfaen" w:hAnsi="Sylfaen" w:cs="Helvetica"/>
          <w:lang w:val="ka-GE"/>
        </w:rPr>
        <w:t>,</w:t>
      </w:r>
      <w:r w:rsidR="00AC4773" w:rsidRPr="00FA4AC0">
        <w:rPr>
          <w:rFonts w:ascii="Sylfaen" w:hAnsi="Sylfaen" w:cs="Helvetica"/>
          <w:lang w:val="ka-GE"/>
        </w:rPr>
        <w:t xml:space="preserve">ზოგიერთ მაღალმთიან დასახლებაში უკვე </w:t>
      </w:r>
      <w:r w:rsidR="00712637" w:rsidRPr="00FA4AC0">
        <w:rPr>
          <w:rFonts w:ascii="Sylfaen" w:hAnsi="Sylfaen" w:cs="Helvetica"/>
          <w:lang w:val="ka-GE"/>
        </w:rPr>
        <w:t>დამონტაჟებულია მზის პანელები</w:t>
      </w:r>
      <w:r w:rsidR="00004471">
        <w:rPr>
          <w:rFonts w:ascii="Sylfaen" w:hAnsi="Sylfaen" w:cs="Helvetica"/>
          <w:lang w:val="ka-GE"/>
        </w:rPr>
        <w:t xml:space="preserve">. </w:t>
      </w:r>
    </w:p>
    <w:p w:rsidR="00A260BC" w:rsidRPr="00FA4AC0" w:rsidRDefault="00A260BC" w:rsidP="00EE44F9">
      <w:pPr>
        <w:spacing w:before="240" w:after="120" w:line="21" w:lineRule="atLeast"/>
        <w:jc w:val="both"/>
        <w:rPr>
          <w:rFonts w:ascii="Sylfaen" w:hAnsi="Sylfaen" w:cs="Helvetica"/>
          <w:lang w:val="ka-GE"/>
        </w:rPr>
      </w:pPr>
      <w:r w:rsidRPr="00A260BC">
        <w:rPr>
          <w:rFonts w:ascii="Sylfaen" w:hAnsi="Sylfaen" w:cs="Helvetica"/>
          <w:lang w:val="ka-GE"/>
        </w:rPr>
        <w:t xml:space="preserve">2017 წლიდან მაღალმთიან დასახლებაში მუდმივად მცხოვრები პირის სტატუსის მქონე აბონენტებს (საყოფაცხოვრებო მომხმარებლებს) უნაზღაურდებათ </w:t>
      </w:r>
      <w:r w:rsidRPr="003564E8">
        <w:rPr>
          <w:rFonts w:ascii="Sylfaen" w:hAnsi="Sylfaen" w:cs="Helvetica"/>
          <w:lang w:val="ka-GE"/>
        </w:rPr>
        <w:t>მოხმარებული ელექტროენერგიის ყოველთვიური საფასურის 50</w:t>
      </w:r>
      <w:r w:rsidR="0054146C">
        <w:rPr>
          <w:rFonts w:ascii="Sylfaen" w:hAnsi="Sylfaen" w:cs="Helvetica"/>
          <w:lang w:val="ka-GE"/>
        </w:rPr>
        <w:t> </w:t>
      </w:r>
      <w:r w:rsidRPr="003564E8">
        <w:rPr>
          <w:rFonts w:ascii="Sylfaen" w:hAnsi="Sylfaen" w:cs="Helvetica"/>
          <w:lang w:val="ka-GE"/>
        </w:rPr>
        <w:t>%, მაგრამ არაუმეტეს მოხმარებული 100 კვტ.</w:t>
      </w:r>
      <w:r w:rsidR="0054146C">
        <w:rPr>
          <w:rFonts w:ascii="Sylfaen" w:hAnsi="Sylfaen" w:cs="Helvetica"/>
          <w:lang w:val="ka-GE"/>
        </w:rPr>
        <w:t> </w:t>
      </w:r>
      <w:r w:rsidRPr="003564E8">
        <w:rPr>
          <w:rFonts w:ascii="Sylfaen" w:hAnsi="Sylfaen" w:cs="Helvetica"/>
          <w:lang w:val="ka-GE"/>
        </w:rPr>
        <w:t xml:space="preserve">სთ ელექტროენერგიის საფასურისა. </w:t>
      </w:r>
    </w:p>
    <w:p w:rsidR="00A3313B" w:rsidRPr="00933F08" w:rsidRDefault="0095206D" w:rsidP="00EE44F9">
      <w:pPr>
        <w:spacing w:before="240" w:after="120" w:line="21" w:lineRule="atLeast"/>
        <w:jc w:val="both"/>
        <w:rPr>
          <w:rFonts w:ascii="Sylfaen" w:hAnsi="Sylfaen" w:cs="Sylfaen"/>
          <w:lang w:val="ka-GE"/>
        </w:rPr>
      </w:pPr>
      <w:r w:rsidRPr="00FA4AC0">
        <w:rPr>
          <w:rFonts w:ascii="Sylfaen" w:hAnsi="Sylfaen" w:cs="Sylfaen"/>
          <w:b/>
          <w:lang w:val="ka-GE"/>
        </w:rPr>
        <w:t>კავშირგაბმულობა.</w:t>
      </w:r>
      <w:r w:rsidR="00C60A87">
        <w:rPr>
          <w:rFonts w:ascii="Sylfaen" w:hAnsi="Sylfaen" w:cs="Sylfaen"/>
          <w:b/>
          <w:lang w:val="ka-GE"/>
        </w:rPr>
        <w:t xml:space="preserve"> </w:t>
      </w:r>
      <w:r w:rsidR="00933F08" w:rsidRPr="00933F08">
        <w:rPr>
          <w:rFonts w:ascii="Sylfaen" w:hAnsi="Sylfaen" w:cs="Sylfaen"/>
          <w:lang w:val="ka-GE"/>
        </w:rPr>
        <w:t>დღეისთვის, საქართველოს მაღალმთიან დასახლებ</w:t>
      </w:r>
      <w:r w:rsidR="00C60A87">
        <w:rPr>
          <w:rFonts w:ascii="Sylfaen" w:hAnsi="Sylfaen" w:cs="Sylfaen"/>
          <w:lang w:val="ka-GE"/>
        </w:rPr>
        <w:t>ათა</w:t>
      </w:r>
      <w:r w:rsidR="00933F08" w:rsidRPr="00933F08">
        <w:rPr>
          <w:rFonts w:ascii="Sylfaen" w:hAnsi="Sylfaen" w:cs="Sylfaen"/>
          <w:lang w:val="ka-GE"/>
        </w:rPr>
        <w:t xml:space="preserve"> უმრავლესობა არ არის დაფარული ოპტიკურ-ბოჭკოვანი კაბელით და</w:t>
      </w:r>
      <w:r w:rsidR="00C60A87">
        <w:rPr>
          <w:rFonts w:ascii="Sylfaen" w:hAnsi="Sylfaen" w:cs="Sylfaen"/>
          <w:lang w:val="ka-GE"/>
        </w:rPr>
        <w:t>,</w:t>
      </w:r>
      <w:r w:rsidR="00933F08" w:rsidRPr="00933F08">
        <w:rPr>
          <w:rFonts w:ascii="Sylfaen" w:hAnsi="Sylfaen" w:cs="Sylfaen"/>
          <w:lang w:val="ka-GE"/>
        </w:rPr>
        <w:t xml:space="preserve"> აგრეთვე, ყველა დასახლებაში არ არის ხელმისაწვდომი მობილური კავშირგაბმულობ</w:t>
      </w:r>
      <w:r w:rsidR="00C60A87">
        <w:rPr>
          <w:rFonts w:ascii="Sylfaen" w:hAnsi="Sylfaen" w:cs="Sylfaen"/>
          <w:lang w:val="ka-GE"/>
        </w:rPr>
        <w:t>ა. ეს</w:t>
      </w:r>
      <w:r w:rsidR="00933F08" w:rsidRPr="00933F08">
        <w:rPr>
          <w:rFonts w:ascii="Sylfaen" w:hAnsi="Sylfaen" w:cs="Sylfaen"/>
          <w:lang w:val="ka-GE"/>
        </w:rPr>
        <w:t xml:space="preserve"> ზღუდავს ადგილობრივი მოსახლეობის ხელმისაწვდომობას ინტერნეტზე და</w:t>
      </w:r>
      <w:r w:rsidR="00C60A87">
        <w:rPr>
          <w:rFonts w:ascii="Sylfaen" w:hAnsi="Sylfaen" w:cs="Sylfaen"/>
          <w:lang w:val="ka-GE"/>
        </w:rPr>
        <w:t>,</w:t>
      </w:r>
      <w:r w:rsidR="00933F08" w:rsidRPr="00933F08">
        <w:rPr>
          <w:rFonts w:ascii="Sylfaen" w:hAnsi="Sylfaen" w:cs="Sylfaen"/>
          <w:lang w:val="ka-GE"/>
        </w:rPr>
        <w:t xml:space="preserve"> შესაბამისად, </w:t>
      </w:r>
      <w:r w:rsidR="00C60A87">
        <w:rPr>
          <w:rFonts w:ascii="Sylfaen" w:hAnsi="Sylfaen" w:cs="Sylfaen"/>
          <w:lang w:val="ka-GE"/>
        </w:rPr>
        <w:t>ქმნის</w:t>
      </w:r>
      <w:r w:rsidR="00C60A87" w:rsidRPr="00933F08">
        <w:rPr>
          <w:rFonts w:ascii="Sylfaen" w:hAnsi="Sylfaen" w:cs="Sylfaen"/>
          <w:lang w:val="ka-GE"/>
        </w:rPr>
        <w:t xml:space="preserve"> </w:t>
      </w:r>
      <w:r w:rsidR="00933F08" w:rsidRPr="00933F08">
        <w:rPr>
          <w:rFonts w:ascii="Sylfaen" w:hAnsi="Sylfaen" w:cs="Sylfaen"/>
          <w:lang w:val="ka-GE"/>
        </w:rPr>
        <w:t xml:space="preserve">ბარიერს განვითარებისა და სერვისების მიღებისათვის. </w:t>
      </w:r>
    </w:p>
    <w:p w:rsidR="000770C9" w:rsidRPr="00FA4AC0" w:rsidRDefault="00451B8A" w:rsidP="00EE44F9">
      <w:pPr>
        <w:spacing w:before="240" w:after="120" w:line="21" w:lineRule="atLeast"/>
        <w:jc w:val="both"/>
        <w:rPr>
          <w:rFonts w:ascii="Sylfaen" w:eastAsia="Times New Roman" w:hAnsi="Sylfaen" w:cs="Sylfaen"/>
          <w:lang w:val="ka-GE" w:eastAsia="en-US"/>
        </w:rPr>
      </w:pPr>
      <w:r w:rsidRPr="00FA4AC0">
        <w:rPr>
          <w:rFonts w:ascii="Sylfaen" w:eastAsia="Times New Roman" w:hAnsi="Sylfaen" w:cs="Sylfaen"/>
          <w:b/>
          <w:lang w:val="ka-GE" w:eastAsia="en-US"/>
        </w:rPr>
        <w:t>ტრანსპორტი.</w:t>
      </w:r>
      <w:r w:rsidR="00C60A87">
        <w:rPr>
          <w:rFonts w:ascii="Sylfaen" w:eastAsia="Times New Roman" w:hAnsi="Sylfaen" w:cs="Sylfaen"/>
          <w:b/>
          <w:lang w:val="ka-GE" w:eastAsia="en-US"/>
        </w:rPr>
        <w:t xml:space="preserve"> </w:t>
      </w:r>
      <w:r w:rsidR="00A3313B" w:rsidRPr="00FA4AC0">
        <w:rPr>
          <w:rFonts w:ascii="Sylfaen" w:eastAsia="Times New Roman" w:hAnsi="Sylfaen" w:cs="Sylfaen"/>
          <w:lang w:val="ka-GE" w:eastAsia="en-US"/>
        </w:rPr>
        <w:t>მაღალმთიან დასახლებ</w:t>
      </w:r>
      <w:r w:rsidR="00C60A87">
        <w:rPr>
          <w:rFonts w:ascii="Sylfaen" w:eastAsia="Times New Roman" w:hAnsi="Sylfaen" w:cs="Sylfaen"/>
          <w:lang w:val="ka-GE" w:eastAsia="en-US"/>
        </w:rPr>
        <w:t>ათა</w:t>
      </w:r>
      <w:r w:rsidR="00A3313B" w:rsidRPr="00FA4AC0">
        <w:rPr>
          <w:rFonts w:ascii="Sylfaen" w:eastAsia="Times New Roman" w:hAnsi="Sylfaen" w:cs="Sylfaen"/>
          <w:lang w:val="ka-GE" w:eastAsia="en-US"/>
        </w:rPr>
        <w:t xml:space="preserve"> მოსახლეობ</w:t>
      </w:r>
      <w:r w:rsidR="007941A5" w:rsidRPr="00FA4AC0">
        <w:rPr>
          <w:rFonts w:ascii="Sylfaen" w:eastAsia="Times New Roman" w:hAnsi="Sylfaen" w:cs="Sylfaen"/>
          <w:lang w:val="ka-GE" w:eastAsia="en-US"/>
        </w:rPr>
        <w:t>ის აზრით</w:t>
      </w:r>
      <w:r w:rsidR="008861FF" w:rsidRPr="00FA4AC0">
        <w:rPr>
          <w:rFonts w:ascii="Sylfaen" w:eastAsia="Times New Roman" w:hAnsi="Sylfaen" w:cs="Sylfaen"/>
          <w:lang w:val="ka-GE" w:eastAsia="en-US"/>
        </w:rPr>
        <w:t xml:space="preserve">, </w:t>
      </w:r>
      <w:r w:rsidR="00A3313B" w:rsidRPr="00FA4AC0">
        <w:rPr>
          <w:rFonts w:ascii="Sylfaen" w:hAnsi="Sylfaen" w:cs="Menlo Regular"/>
          <w:lang w:val="ka-GE"/>
        </w:rPr>
        <w:t>ტრანსპორტზე</w:t>
      </w:r>
      <w:r w:rsidR="00C60A87">
        <w:rPr>
          <w:rFonts w:ascii="Sylfaen" w:hAnsi="Sylfaen" w:cs="Menlo Regular"/>
          <w:lang w:val="ka-GE"/>
        </w:rPr>
        <w:t xml:space="preserve"> </w:t>
      </w:r>
      <w:r w:rsidR="00C00178" w:rsidRPr="00FA4AC0">
        <w:rPr>
          <w:rFonts w:ascii="Sylfaen" w:hAnsi="Sylfaen" w:cs="Menlo Regular"/>
          <w:lang w:val="ka-GE"/>
        </w:rPr>
        <w:t>ხელმისაწვდომობა</w:t>
      </w:r>
      <w:r w:rsidR="00C60A87">
        <w:rPr>
          <w:rFonts w:ascii="Sylfaen" w:hAnsi="Sylfaen" w:cs="Menlo Regular"/>
          <w:lang w:val="ka-GE"/>
        </w:rPr>
        <w:t xml:space="preserve"> </w:t>
      </w:r>
      <w:r w:rsidR="007941A5" w:rsidRPr="00FA4AC0">
        <w:rPr>
          <w:rFonts w:ascii="Sylfaen" w:eastAsia="Times New Roman" w:hAnsi="Sylfaen" w:cs="Sylfaen"/>
          <w:lang w:val="ka-GE" w:eastAsia="en-US"/>
        </w:rPr>
        <w:t>2013-2015 წლებს შორის</w:t>
      </w:r>
      <w:r w:rsidR="00C60A87">
        <w:rPr>
          <w:rFonts w:ascii="Sylfaen" w:eastAsia="Times New Roman" w:hAnsi="Sylfaen" w:cs="Sylfaen"/>
          <w:lang w:val="ka-GE" w:eastAsia="en-US"/>
        </w:rPr>
        <w:t xml:space="preserve"> </w:t>
      </w:r>
      <w:r w:rsidR="008861FF" w:rsidRPr="00FA4AC0">
        <w:rPr>
          <w:rFonts w:ascii="Sylfaen" w:hAnsi="Sylfaen" w:cs="Menlo Regular"/>
          <w:lang w:val="ka-GE"/>
        </w:rPr>
        <w:t>გაი</w:t>
      </w:r>
      <w:r w:rsidR="00A3313B" w:rsidRPr="00FA4AC0">
        <w:rPr>
          <w:rFonts w:ascii="Sylfaen" w:hAnsi="Sylfaen" w:cs="Menlo Regular"/>
          <w:lang w:val="ka-GE"/>
        </w:rPr>
        <w:t>ზ</w:t>
      </w:r>
      <w:r w:rsidR="00243C87" w:rsidRPr="00FA4AC0">
        <w:rPr>
          <w:rFonts w:ascii="Sylfaen" w:hAnsi="Sylfaen" w:cs="Menlo Regular"/>
          <w:lang w:val="ka-GE"/>
        </w:rPr>
        <w:t>ა</w:t>
      </w:r>
      <w:r w:rsidR="00A3313B" w:rsidRPr="00FA4AC0">
        <w:rPr>
          <w:rFonts w:ascii="Sylfaen" w:hAnsi="Sylfaen" w:cs="Menlo Regular"/>
          <w:lang w:val="ka-GE"/>
        </w:rPr>
        <w:t xml:space="preserve">რდა </w:t>
      </w:r>
      <w:r w:rsidR="00A3313B" w:rsidRPr="00FA4AC0">
        <w:rPr>
          <w:rFonts w:ascii="Sylfaen" w:hAnsi="Sylfaen"/>
          <w:lang w:val="ka-GE"/>
        </w:rPr>
        <w:t>31%-</w:t>
      </w:r>
      <w:r w:rsidR="00A3313B" w:rsidRPr="00FA4AC0">
        <w:rPr>
          <w:rFonts w:ascii="Sylfaen" w:hAnsi="Sylfaen" w:cs="Menlo Regular"/>
          <w:lang w:val="ka-GE"/>
        </w:rPr>
        <w:t>დან</w:t>
      </w:r>
      <w:r w:rsidR="00A3313B" w:rsidRPr="00FA4AC0">
        <w:rPr>
          <w:rFonts w:ascii="Sylfaen" w:hAnsi="Sylfaen"/>
          <w:lang w:val="ka-GE"/>
        </w:rPr>
        <w:t xml:space="preserve"> 61%-</w:t>
      </w:r>
      <w:r w:rsidR="00A3313B" w:rsidRPr="00FA4AC0">
        <w:rPr>
          <w:rFonts w:ascii="Sylfaen" w:hAnsi="Sylfaen" w:cs="Menlo Regular"/>
          <w:lang w:val="ka-GE"/>
        </w:rPr>
        <w:t>მდე</w:t>
      </w:r>
      <w:r w:rsidR="00A3313B" w:rsidRPr="00FA4AC0">
        <w:rPr>
          <w:rFonts w:ascii="Sylfaen" w:eastAsia="Times New Roman" w:hAnsi="Sylfaen" w:cs="Sylfaen"/>
          <w:lang w:val="ka-GE" w:eastAsia="en-US"/>
        </w:rPr>
        <w:t xml:space="preserve">. </w:t>
      </w:r>
      <w:r w:rsidR="00942A14">
        <w:rPr>
          <w:rFonts w:ascii="Sylfaen" w:eastAsia="Times New Roman" w:hAnsi="Sylfaen" w:cs="Sylfaen"/>
          <w:lang w:val="ka-GE" w:eastAsia="en-US"/>
        </w:rPr>
        <w:t>თუმცა</w:t>
      </w:r>
      <w:r w:rsidR="00C60A87">
        <w:rPr>
          <w:rFonts w:ascii="Sylfaen" w:eastAsia="Times New Roman" w:hAnsi="Sylfaen" w:cs="Sylfaen"/>
          <w:lang w:val="ka-GE" w:eastAsia="en-US"/>
        </w:rPr>
        <w:t>,</w:t>
      </w:r>
      <w:r w:rsidR="00942A14">
        <w:rPr>
          <w:rFonts w:ascii="Sylfaen" w:eastAsia="Times New Roman" w:hAnsi="Sylfaen" w:cs="Sylfaen"/>
          <w:lang w:val="ka-GE" w:eastAsia="en-US"/>
        </w:rPr>
        <w:t xml:space="preserve"> </w:t>
      </w:r>
      <w:r w:rsidR="00A3313B" w:rsidRPr="00FA4AC0">
        <w:rPr>
          <w:rFonts w:ascii="Sylfaen" w:hAnsi="Sylfaen"/>
          <w:lang w:val="ka-GE"/>
        </w:rPr>
        <w:t xml:space="preserve">საზოგადოებრივი </w:t>
      </w:r>
      <w:r w:rsidR="00A3313B" w:rsidRPr="00FA4AC0">
        <w:rPr>
          <w:rFonts w:ascii="Sylfaen" w:hAnsi="Sylfaen" w:cs="Menlo Regular"/>
          <w:lang w:val="ka-GE"/>
        </w:rPr>
        <w:t>ტრანსპორტი</w:t>
      </w:r>
      <w:r w:rsidR="00942A14">
        <w:rPr>
          <w:rFonts w:ascii="Sylfaen" w:hAnsi="Sylfaen" w:cs="Menlo Regular"/>
          <w:lang w:val="ka-GE"/>
        </w:rPr>
        <w:t>ს</w:t>
      </w:r>
      <w:r w:rsidR="00C60A87">
        <w:rPr>
          <w:rFonts w:ascii="Sylfaen" w:hAnsi="Sylfaen" w:cs="Menlo Regular"/>
          <w:lang w:val="ka-GE"/>
        </w:rPr>
        <w:t xml:space="preserve"> </w:t>
      </w:r>
      <w:r w:rsidR="00A3313B" w:rsidRPr="00FA4AC0">
        <w:rPr>
          <w:rFonts w:ascii="Sylfaen" w:hAnsi="Sylfaen" w:cs="Menlo Regular"/>
          <w:lang w:val="ka-GE"/>
        </w:rPr>
        <w:t>ხელმისაწვდომ</w:t>
      </w:r>
      <w:r w:rsidR="00C60A87">
        <w:rPr>
          <w:rFonts w:ascii="Sylfaen" w:hAnsi="Sylfaen" w:cs="Menlo Regular"/>
          <w:lang w:val="ka-GE"/>
        </w:rPr>
        <w:t>ობ</w:t>
      </w:r>
      <w:r w:rsidR="00A3313B" w:rsidRPr="00FA4AC0">
        <w:rPr>
          <w:rFonts w:ascii="Sylfaen" w:hAnsi="Sylfaen" w:cs="Menlo Regular"/>
          <w:lang w:val="ka-GE"/>
        </w:rPr>
        <w:t>ა</w:t>
      </w:r>
      <w:r w:rsidR="00C60A87">
        <w:rPr>
          <w:rFonts w:ascii="Sylfaen" w:hAnsi="Sylfaen" w:cs="Menlo Regular"/>
          <w:lang w:val="ka-GE"/>
        </w:rPr>
        <w:t xml:space="preserve"> </w:t>
      </w:r>
      <w:r w:rsidR="00942A14">
        <w:rPr>
          <w:rFonts w:ascii="Sylfaen" w:hAnsi="Sylfaen"/>
          <w:lang w:val="ka-GE"/>
        </w:rPr>
        <w:t>ერთ-ერთ გამოწვევად რჩება</w:t>
      </w:r>
      <w:r w:rsidR="00747279" w:rsidRPr="00FA4AC0">
        <w:rPr>
          <w:rFonts w:ascii="Sylfaen" w:hAnsi="Sylfaen"/>
          <w:lang w:val="ka-GE"/>
        </w:rPr>
        <w:t>.</w:t>
      </w:r>
    </w:p>
    <w:p w:rsidR="000770C9" w:rsidRPr="00FA4AC0" w:rsidRDefault="00451B8A" w:rsidP="00EE44F9">
      <w:pPr>
        <w:spacing w:before="240" w:after="120" w:line="21" w:lineRule="atLeast"/>
        <w:jc w:val="both"/>
        <w:rPr>
          <w:rFonts w:ascii="Sylfaen" w:hAnsi="Sylfaen" w:cs="Helvetica"/>
          <w:lang w:val="ka-GE"/>
        </w:rPr>
      </w:pPr>
      <w:r w:rsidRPr="000E5E4F">
        <w:rPr>
          <w:rFonts w:ascii="Sylfaen" w:hAnsi="Sylfaen" w:cs="Helvetica"/>
          <w:b/>
          <w:lang w:val="ka-GE"/>
        </w:rPr>
        <w:t>გაზმომარაგება.</w:t>
      </w:r>
      <w:r w:rsidR="00C60A87">
        <w:rPr>
          <w:rFonts w:ascii="Sylfaen" w:hAnsi="Sylfaen" w:cs="Helvetica"/>
          <w:b/>
          <w:lang w:val="ka-GE"/>
        </w:rPr>
        <w:t xml:space="preserve"> </w:t>
      </w:r>
      <w:r w:rsidR="00DB4389" w:rsidRPr="00FA4AC0">
        <w:rPr>
          <w:rFonts w:ascii="Sylfaen" w:hAnsi="Sylfaen" w:cs="Helvetica"/>
          <w:lang w:val="ka-GE"/>
        </w:rPr>
        <w:t>მაღალმთიანი დასახლებების მხოლოდ მცირე ნაწილი</w:t>
      </w:r>
      <w:r w:rsidR="00C60A87">
        <w:rPr>
          <w:rFonts w:ascii="Sylfaen" w:hAnsi="Sylfaen" w:cs="Helvetica"/>
          <w:lang w:val="ka-GE"/>
        </w:rPr>
        <w:t>ა</w:t>
      </w:r>
      <w:r w:rsidR="00DB4389" w:rsidRPr="00FA4AC0">
        <w:rPr>
          <w:rFonts w:ascii="Sylfaen" w:hAnsi="Sylfaen" w:cs="Helvetica"/>
          <w:lang w:val="ka-GE"/>
        </w:rPr>
        <w:t xml:space="preserve"> უზრუნველყოფილი გაზმომარაგებით</w:t>
      </w:r>
      <w:r w:rsidR="006B473B">
        <w:rPr>
          <w:rFonts w:ascii="Sylfaen" w:hAnsi="Sylfaen" w:cs="Helvetica"/>
          <w:lang w:val="ka-GE"/>
        </w:rPr>
        <w:t>,</w:t>
      </w:r>
      <w:r w:rsidR="00C60A87">
        <w:rPr>
          <w:rFonts w:ascii="Sylfaen" w:hAnsi="Sylfaen" w:cs="Helvetica"/>
          <w:lang w:val="ka-GE"/>
        </w:rPr>
        <w:t xml:space="preserve"> </w:t>
      </w:r>
      <w:r w:rsidR="006B473B">
        <w:rPr>
          <w:rFonts w:ascii="Sylfaen" w:hAnsi="Sylfaen" w:cs="Helvetica"/>
          <w:lang w:val="ka-GE"/>
        </w:rPr>
        <w:t xml:space="preserve">1730 მაღალმთიანი დასახლებიდან </w:t>
      </w:r>
      <w:r w:rsidR="000E5E4F">
        <w:rPr>
          <w:rFonts w:ascii="Sylfaen" w:hAnsi="Sylfaen" w:cs="Helvetica"/>
          <w:lang w:val="ka-GE"/>
        </w:rPr>
        <w:t>1460-ს (</w:t>
      </w:r>
      <w:r w:rsidR="000E5E4F" w:rsidRPr="000E5E4F">
        <w:rPr>
          <w:rFonts w:ascii="Sylfaen" w:hAnsi="Sylfaen" w:cs="Helvetica"/>
          <w:lang w:val="ka-GE"/>
        </w:rPr>
        <w:t>85045</w:t>
      </w:r>
      <w:r w:rsidR="000E5E4F">
        <w:rPr>
          <w:rFonts w:ascii="Sylfaen" w:hAnsi="Sylfaen" w:cs="Helvetica"/>
          <w:lang w:val="ka-GE"/>
        </w:rPr>
        <w:t xml:space="preserve"> პოტენციური აბონენტით) ბუნებრივი აირი</w:t>
      </w:r>
      <w:r w:rsidR="00C60A87">
        <w:rPr>
          <w:rFonts w:ascii="Sylfaen" w:hAnsi="Sylfaen" w:cs="Helvetica"/>
          <w:lang w:val="ka-GE"/>
        </w:rPr>
        <w:t xml:space="preserve"> არ მიეწოდება</w:t>
      </w:r>
      <w:r w:rsidR="000E5E4F">
        <w:rPr>
          <w:rFonts w:ascii="Sylfaen" w:hAnsi="Sylfaen" w:cs="Helvetica"/>
          <w:lang w:val="ka-GE"/>
        </w:rPr>
        <w:t xml:space="preserve">. </w:t>
      </w:r>
      <w:r w:rsidR="00DB4389" w:rsidRPr="00FA4AC0">
        <w:rPr>
          <w:rFonts w:ascii="Sylfaen" w:hAnsi="Sylfaen" w:cs="Helvetica"/>
          <w:lang w:val="ka-GE"/>
        </w:rPr>
        <w:t>მაგალითად, გური</w:t>
      </w:r>
      <w:r w:rsidR="00D0414E" w:rsidRPr="00FA4AC0">
        <w:rPr>
          <w:rFonts w:ascii="Sylfaen" w:hAnsi="Sylfaen" w:cs="Helvetica"/>
          <w:lang w:val="ka-GE"/>
        </w:rPr>
        <w:t>აში არ არის ცენტრალური გაზმომარაგება</w:t>
      </w:r>
      <w:r w:rsidR="00DB4389" w:rsidRPr="00FA4AC0">
        <w:rPr>
          <w:rFonts w:ascii="Sylfaen" w:hAnsi="Sylfaen" w:cs="Helvetica"/>
          <w:lang w:val="ka-GE"/>
        </w:rPr>
        <w:t>,</w:t>
      </w:r>
      <w:r w:rsidR="00C60A87">
        <w:rPr>
          <w:rFonts w:ascii="Sylfaen" w:hAnsi="Sylfaen" w:cs="Helvetica"/>
          <w:lang w:val="ka-GE"/>
        </w:rPr>
        <w:t xml:space="preserve"> </w:t>
      </w:r>
      <w:r w:rsidR="00D0414E" w:rsidRPr="00FA4AC0">
        <w:rPr>
          <w:rFonts w:ascii="Sylfaen" w:eastAsia="Sylfaen" w:hAnsi="Sylfaen" w:cs="Menlo Regular"/>
          <w:lang w:val="ka-GE"/>
        </w:rPr>
        <w:t>ხოლო</w:t>
      </w:r>
      <w:r w:rsidR="00DB4389" w:rsidRPr="00FA4AC0">
        <w:rPr>
          <w:rFonts w:ascii="Sylfaen" w:hAnsi="Sylfaen" w:cs="Helvetica"/>
          <w:lang w:val="ka-GE"/>
        </w:rPr>
        <w:t xml:space="preserve"> რაჭა-ლეჩხუმსა და ქვემო სვანეთში </w:t>
      </w:r>
      <w:r w:rsidR="008861FF" w:rsidRPr="00FA4AC0">
        <w:rPr>
          <w:rFonts w:ascii="Sylfaen" w:hAnsi="Sylfaen" w:cs="Helvetica"/>
          <w:lang w:val="ka-GE"/>
        </w:rPr>
        <w:t xml:space="preserve">მოსახლეობის </w:t>
      </w:r>
      <w:r w:rsidR="00D70F2E" w:rsidRPr="00FA4AC0">
        <w:rPr>
          <w:rFonts w:ascii="Sylfaen" w:hAnsi="Sylfaen" w:cs="Helvetica"/>
          <w:lang w:val="ka-GE"/>
        </w:rPr>
        <w:t xml:space="preserve">მხოლოდ </w:t>
      </w:r>
      <w:r w:rsidR="00DB4389" w:rsidRPr="00FA4AC0">
        <w:rPr>
          <w:rFonts w:ascii="Sylfaen" w:hAnsi="Sylfaen" w:cs="Helvetica"/>
          <w:lang w:val="ka-GE"/>
        </w:rPr>
        <w:t>10%</w:t>
      </w:r>
      <w:r w:rsidR="00431DDE">
        <w:rPr>
          <w:rFonts w:ascii="Sylfaen" w:hAnsi="Sylfaen" w:cs="Helvetica"/>
          <w:lang w:val="ka-GE"/>
        </w:rPr>
        <w:t xml:space="preserve"> მარაგდება გაზით</w:t>
      </w:r>
      <w:r w:rsidR="00DB4389" w:rsidRPr="00FA4AC0">
        <w:rPr>
          <w:rFonts w:ascii="Sylfaen" w:hAnsi="Sylfaen" w:cs="Helvetica"/>
          <w:lang w:val="ka-GE"/>
        </w:rPr>
        <w:t>, სამეგრელო-ზემო სვანეთში</w:t>
      </w:r>
      <w:r w:rsidR="00C60A87">
        <w:rPr>
          <w:rFonts w:ascii="Sylfaen" w:hAnsi="Sylfaen" w:cs="Helvetica"/>
          <w:lang w:val="ka-GE"/>
        </w:rPr>
        <w:t xml:space="preserve"> </w:t>
      </w:r>
      <w:r w:rsidR="00DB4389" w:rsidRPr="00FA4AC0">
        <w:rPr>
          <w:rFonts w:ascii="Sylfaen" w:hAnsi="Sylfaen" w:cs="Helvetica"/>
          <w:lang w:val="ka-GE"/>
        </w:rPr>
        <w:t>–</w:t>
      </w:r>
      <w:r w:rsidR="00C60A87">
        <w:rPr>
          <w:rFonts w:ascii="Sylfaen" w:hAnsi="Sylfaen" w:cs="Helvetica"/>
          <w:lang w:val="ka-GE"/>
        </w:rPr>
        <w:t xml:space="preserve"> </w:t>
      </w:r>
      <w:r w:rsidR="00DB4389" w:rsidRPr="00FA4AC0">
        <w:rPr>
          <w:rFonts w:ascii="Sylfaen" w:hAnsi="Sylfaen" w:cs="Helvetica"/>
          <w:lang w:val="ka-GE"/>
        </w:rPr>
        <w:t>34%</w:t>
      </w:r>
      <w:r w:rsidR="00431DDE">
        <w:rPr>
          <w:rFonts w:ascii="Sylfaen" w:hAnsi="Sylfaen" w:cs="Helvetica"/>
          <w:lang w:val="ka-GE"/>
        </w:rPr>
        <w:t>.</w:t>
      </w:r>
      <w:r w:rsidR="00DB4389" w:rsidRPr="00FA4AC0">
        <w:rPr>
          <w:rFonts w:ascii="Sylfaen" w:hAnsi="Sylfaen" w:cs="Helvetica"/>
          <w:lang w:val="ka-GE"/>
        </w:rPr>
        <w:t xml:space="preserve"> დასახლებებში, სადაც გაზმომარაგება არ არსებობს, მოსახლეობა ძირითადად შეშით თბება.</w:t>
      </w:r>
    </w:p>
    <w:p w:rsidR="000770C9" w:rsidRPr="00FA4AC0" w:rsidRDefault="00451B8A" w:rsidP="00EE44F9">
      <w:pPr>
        <w:spacing w:before="240" w:after="120" w:line="21" w:lineRule="atLeast"/>
        <w:jc w:val="both"/>
        <w:rPr>
          <w:rFonts w:ascii="Sylfaen" w:eastAsia="Times New Roman" w:hAnsi="Sylfaen" w:cs="Sylfaen"/>
          <w:lang w:val="ka-GE" w:eastAsia="en-US"/>
        </w:rPr>
      </w:pPr>
      <w:r w:rsidRPr="00FA4AC0">
        <w:rPr>
          <w:rFonts w:ascii="Sylfaen" w:hAnsi="Sylfaen" w:cs="Helvetica"/>
          <w:b/>
          <w:lang w:val="ka-GE"/>
        </w:rPr>
        <w:t>ნარჩენების მართვა.</w:t>
      </w:r>
      <w:r w:rsidR="00431DDE">
        <w:rPr>
          <w:rFonts w:ascii="Sylfaen" w:hAnsi="Sylfaen" w:cs="Helvetica"/>
          <w:b/>
          <w:lang w:val="ka-GE"/>
        </w:rPr>
        <w:t xml:space="preserve"> </w:t>
      </w:r>
      <w:r w:rsidR="007967A1" w:rsidRPr="00FA4AC0">
        <w:rPr>
          <w:rFonts w:ascii="Sylfaen" w:hAnsi="Sylfaen" w:cs="Helvetica"/>
          <w:lang w:val="ka-GE"/>
        </w:rPr>
        <w:t>ნარჩენების გატანის სერვისით მაღალმთიან დასახლებ</w:t>
      </w:r>
      <w:r w:rsidR="00431DDE">
        <w:rPr>
          <w:rFonts w:ascii="Sylfaen" w:hAnsi="Sylfaen" w:cs="Helvetica"/>
          <w:lang w:val="ka-GE"/>
        </w:rPr>
        <w:t>ათა</w:t>
      </w:r>
      <w:r w:rsidR="007967A1" w:rsidRPr="00FA4AC0">
        <w:rPr>
          <w:rFonts w:ascii="Sylfaen" w:hAnsi="Sylfaen" w:cs="Helvetica"/>
          <w:lang w:val="ka-GE"/>
        </w:rPr>
        <w:t xml:space="preserve"> </w:t>
      </w:r>
      <w:r w:rsidR="00942A14">
        <w:rPr>
          <w:rFonts w:ascii="Sylfaen" w:hAnsi="Sylfaen" w:cs="Helvetica"/>
          <w:lang w:val="ka-GE"/>
        </w:rPr>
        <w:t>გარკვეული</w:t>
      </w:r>
      <w:r w:rsidR="00431DDE">
        <w:rPr>
          <w:rFonts w:ascii="Sylfaen" w:hAnsi="Sylfaen" w:cs="Helvetica"/>
          <w:lang w:val="ka-GE"/>
        </w:rPr>
        <w:t xml:space="preserve"> </w:t>
      </w:r>
      <w:r w:rsidR="007967A1" w:rsidRPr="00FA4AC0">
        <w:rPr>
          <w:rFonts w:ascii="Sylfaen" w:hAnsi="Sylfaen" w:cs="Helvetica"/>
          <w:lang w:val="ka-GE"/>
        </w:rPr>
        <w:t xml:space="preserve">ნაწილი სარგებლობს და ისიც ურბანული </w:t>
      </w:r>
      <w:r w:rsidR="00431DDE">
        <w:rPr>
          <w:rFonts w:ascii="Sylfaen" w:hAnsi="Sylfaen" w:cs="Helvetica"/>
          <w:lang w:val="ka-GE"/>
        </w:rPr>
        <w:t>ან</w:t>
      </w:r>
      <w:r w:rsidR="00431DDE" w:rsidRPr="00FA4AC0">
        <w:rPr>
          <w:rFonts w:ascii="Sylfaen" w:hAnsi="Sylfaen" w:cs="Helvetica"/>
          <w:lang w:val="ka-GE"/>
        </w:rPr>
        <w:t xml:space="preserve"> </w:t>
      </w:r>
      <w:r w:rsidR="0092069F" w:rsidRPr="00FA4AC0">
        <w:rPr>
          <w:rFonts w:ascii="Sylfaen" w:hAnsi="Sylfaen" w:cs="Helvetica"/>
          <w:lang w:val="ka-GE"/>
        </w:rPr>
        <w:t xml:space="preserve">ტურისტული </w:t>
      </w:r>
      <w:r w:rsidR="007967A1" w:rsidRPr="00FA4AC0">
        <w:rPr>
          <w:rFonts w:ascii="Sylfaen" w:hAnsi="Sylfaen" w:cs="Helvetica"/>
          <w:lang w:val="ka-GE"/>
        </w:rPr>
        <w:t>ტიპის დასახლებებში. იქ</w:t>
      </w:r>
      <w:r w:rsidR="000770C9" w:rsidRPr="00FA4AC0">
        <w:rPr>
          <w:rFonts w:ascii="Sylfaen" w:hAnsi="Sylfaen" w:cs="Helvetica"/>
          <w:lang w:val="ka-GE"/>
        </w:rPr>
        <w:t>,</w:t>
      </w:r>
      <w:r w:rsidR="007967A1" w:rsidRPr="00FA4AC0">
        <w:rPr>
          <w:rFonts w:ascii="Sylfaen" w:hAnsi="Sylfaen" w:cs="Helvetica"/>
          <w:lang w:val="ka-GE"/>
        </w:rPr>
        <w:t xml:space="preserve"> სადაც მომსახურება ხელმისაწვდომია, მოსახლეობა მეტწილად კმაყოფილია </w:t>
      </w:r>
      <w:r w:rsidR="00C81CD2">
        <w:rPr>
          <w:rFonts w:ascii="Sylfaen" w:hAnsi="Sylfaen" w:cs="Helvetica"/>
          <w:lang w:val="ka-GE"/>
        </w:rPr>
        <w:t>სერვისის</w:t>
      </w:r>
      <w:r w:rsidR="00C81CD2" w:rsidRPr="00FA4AC0">
        <w:rPr>
          <w:rFonts w:ascii="Sylfaen" w:hAnsi="Sylfaen" w:cs="Helvetica"/>
          <w:lang w:val="ka-GE"/>
        </w:rPr>
        <w:t xml:space="preserve"> </w:t>
      </w:r>
      <w:r w:rsidR="007967A1" w:rsidRPr="00FA4AC0">
        <w:rPr>
          <w:rFonts w:ascii="Sylfaen" w:hAnsi="Sylfaen" w:cs="Helvetica"/>
          <w:lang w:val="ka-GE"/>
        </w:rPr>
        <w:t>რეგულარობითა და საფასურით. თუმცა</w:t>
      </w:r>
      <w:r w:rsidR="000770C9" w:rsidRPr="00FA4AC0">
        <w:rPr>
          <w:rFonts w:ascii="Sylfaen" w:hAnsi="Sylfaen" w:cs="Helvetica"/>
          <w:lang w:val="ka-GE"/>
        </w:rPr>
        <w:t xml:space="preserve">, </w:t>
      </w:r>
      <w:r w:rsidR="007967A1" w:rsidRPr="00FA4AC0">
        <w:rPr>
          <w:rFonts w:ascii="Sylfaen" w:eastAsia="Sylfaen" w:hAnsi="Sylfaen" w:cs="Menlo Regular"/>
          <w:lang w:val="ka-GE"/>
        </w:rPr>
        <w:t>ისიც</w:t>
      </w:r>
      <w:r w:rsidR="007967A1" w:rsidRPr="00FA4AC0">
        <w:rPr>
          <w:rFonts w:ascii="Sylfaen" w:hAnsi="Sylfaen" w:cs="Helvetica"/>
          <w:lang w:val="ka-GE"/>
        </w:rPr>
        <w:t xml:space="preserve"> უნდა აღინიშნოს</w:t>
      </w:r>
      <w:r w:rsidR="000770C9" w:rsidRPr="00FA4AC0">
        <w:rPr>
          <w:rFonts w:ascii="Sylfaen" w:hAnsi="Sylfaen" w:cs="Helvetica"/>
          <w:lang w:val="ka-GE"/>
        </w:rPr>
        <w:t>,</w:t>
      </w:r>
      <w:r w:rsidR="007967A1" w:rsidRPr="00FA4AC0">
        <w:rPr>
          <w:rFonts w:ascii="Sylfaen" w:hAnsi="Sylfaen" w:cs="Helvetica"/>
          <w:lang w:val="ka-GE"/>
        </w:rPr>
        <w:t xml:space="preserve"> რომ საფასური სუბსიდირებულია მუნიციპალიტეტის მიერ</w:t>
      </w:r>
      <w:r w:rsidR="008D1407" w:rsidRPr="00FA4AC0">
        <w:rPr>
          <w:rFonts w:ascii="Sylfaen" w:eastAsia="Times New Roman" w:hAnsi="Sylfaen" w:cs="Sylfaen"/>
          <w:lang w:val="ka-GE" w:eastAsia="en-US"/>
        </w:rPr>
        <w:t xml:space="preserve">. სოფლებში მოსახლეობა ნარჩენებს მდინარეებში ან გზის პირას ყრის და წარმოქმნის არაკონტროლირებად, </w:t>
      </w:r>
      <w:r w:rsidR="00611D16" w:rsidRPr="00FA4AC0">
        <w:rPr>
          <w:rFonts w:ascii="Sylfaen" w:eastAsia="Times New Roman" w:hAnsi="Sylfaen" w:cs="Sylfaen"/>
          <w:lang w:val="ka-GE" w:eastAsia="en-US"/>
        </w:rPr>
        <w:t xml:space="preserve">სტიქიურ </w:t>
      </w:r>
      <w:r w:rsidR="00473043" w:rsidRPr="00FA4AC0">
        <w:rPr>
          <w:rFonts w:ascii="Sylfaen" w:eastAsia="Times New Roman" w:hAnsi="Sylfaen" w:cs="Sylfaen"/>
          <w:lang w:val="ka-GE" w:eastAsia="en-US"/>
        </w:rPr>
        <w:t>ნაგავსაყრელებს</w:t>
      </w:r>
      <w:r w:rsidR="00403004" w:rsidRPr="00FA4AC0">
        <w:rPr>
          <w:rFonts w:ascii="Sylfaen" w:eastAsia="Times New Roman" w:hAnsi="Sylfaen" w:cs="Sylfaen"/>
          <w:lang w:val="ka-GE" w:eastAsia="en-US"/>
        </w:rPr>
        <w:t>.</w:t>
      </w:r>
      <w:r w:rsidR="00431DDE">
        <w:rPr>
          <w:rFonts w:ascii="Sylfaen" w:eastAsia="Times New Roman" w:hAnsi="Sylfaen" w:cs="Sylfaen"/>
          <w:lang w:val="ka-GE" w:eastAsia="en-US"/>
        </w:rPr>
        <w:t xml:space="preserve"> </w:t>
      </w:r>
      <w:r w:rsidR="00403004" w:rsidRPr="00FA4AC0">
        <w:rPr>
          <w:rFonts w:ascii="Sylfaen" w:eastAsia="Times New Roman" w:hAnsi="Sylfaen" w:cs="Sylfaen"/>
          <w:color w:val="000000"/>
          <w:lang w:val="ka-GE" w:eastAsia="en-US"/>
        </w:rPr>
        <w:t>მუნიციპალიტეტებ</w:t>
      </w:r>
      <w:r w:rsidR="00431DDE">
        <w:rPr>
          <w:rFonts w:ascii="Sylfaen" w:eastAsia="Times New Roman" w:hAnsi="Sylfaen" w:cs="Sylfaen"/>
          <w:color w:val="000000"/>
          <w:lang w:val="ka-GE" w:eastAsia="en-US"/>
        </w:rPr>
        <w:t>მა გარკვეული ნაბიჯები გადადგეს ამ პრობლემის მოსაგვარებლად, თუმცა,</w:t>
      </w:r>
      <w:r w:rsidR="00403004" w:rsidRPr="00FA4AC0">
        <w:rPr>
          <w:rFonts w:ascii="Sylfaen" w:eastAsia="Times New Roman" w:hAnsi="Sylfaen" w:cs="Sylfaen"/>
          <w:color w:val="000000"/>
          <w:lang w:val="ka-GE" w:eastAsia="en-US"/>
        </w:rPr>
        <w:t xml:space="preserve"> </w:t>
      </w:r>
      <w:r w:rsidR="0054146C">
        <w:rPr>
          <w:rFonts w:ascii="Sylfaen" w:eastAsia="Times New Roman" w:hAnsi="Sylfaen" w:cs="Sylfaen"/>
          <w:lang w:val="ka-GE" w:eastAsia="en-US"/>
        </w:rPr>
        <w:t xml:space="preserve">ჯერ კიდევ </w:t>
      </w:r>
      <w:r w:rsidR="00403004" w:rsidRPr="00FA4AC0">
        <w:rPr>
          <w:rFonts w:ascii="Sylfaen" w:eastAsia="Times New Roman" w:hAnsi="Sylfaen" w:cs="Sylfaen"/>
          <w:color w:val="000000"/>
          <w:lang w:val="ka-GE" w:eastAsia="en-US"/>
        </w:rPr>
        <w:t xml:space="preserve">არ </w:t>
      </w:r>
      <w:r w:rsidR="00431DDE">
        <w:rPr>
          <w:rFonts w:ascii="Sylfaen" w:eastAsia="Times New Roman" w:hAnsi="Sylfaen" w:cs="Sylfaen"/>
          <w:color w:val="000000"/>
          <w:lang w:val="ka-GE" w:eastAsia="en-US"/>
        </w:rPr>
        <w:t>არის</w:t>
      </w:r>
      <w:r w:rsidR="00431DDE" w:rsidRPr="00FA4AC0">
        <w:rPr>
          <w:rFonts w:ascii="Sylfaen" w:eastAsia="Times New Roman" w:hAnsi="Sylfaen" w:cs="Sylfaen"/>
          <w:color w:val="000000"/>
          <w:lang w:val="ka-GE" w:eastAsia="en-US"/>
        </w:rPr>
        <w:t xml:space="preserve"> </w:t>
      </w:r>
      <w:r w:rsidR="00403004" w:rsidRPr="00FA4AC0">
        <w:rPr>
          <w:rFonts w:ascii="Sylfaen" w:eastAsia="Times New Roman" w:hAnsi="Sylfaen" w:cs="Sylfaen"/>
          <w:lang w:val="ka-GE" w:eastAsia="en-US"/>
        </w:rPr>
        <w:t xml:space="preserve">საკმარისი რაოდენობის კონტეინერი და </w:t>
      </w:r>
      <w:r w:rsidR="00403004" w:rsidRPr="00FA4AC0">
        <w:rPr>
          <w:rFonts w:ascii="Sylfaen" w:eastAsia="Times New Roman" w:hAnsi="Sylfaen" w:cs="Sylfaen"/>
          <w:color w:val="000000"/>
          <w:lang w:val="ka-GE" w:eastAsia="en-US"/>
        </w:rPr>
        <w:t>მაღალ მთაში გადაადგილებისათვის საჭირო ნაგავმზიდები.</w:t>
      </w:r>
      <w:r w:rsidR="00654A55" w:rsidRPr="00FA4AC0">
        <w:rPr>
          <w:rFonts w:ascii="Sylfaen" w:eastAsia="Times New Roman" w:hAnsi="Sylfaen" w:cs="Sylfaen"/>
          <w:color w:val="000000"/>
          <w:lang w:val="ka-GE" w:eastAsia="en-US"/>
        </w:rPr>
        <w:t xml:space="preserve"> არახელსაყრელ</w:t>
      </w:r>
      <w:r w:rsidR="00431DDE">
        <w:rPr>
          <w:rFonts w:ascii="Sylfaen" w:eastAsia="Times New Roman" w:hAnsi="Sylfaen" w:cs="Sylfaen"/>
          <w:color w:val="000000"/>
          <w:lang w:val="ka-GE" w:eastAsia="en-US"/>
        </w:rPr>
        <w:t>ი</w:t>
      </w:r>
      <w:r w:rsidR="00654A55" w:rsidRPr="00FA4AC0">
        <w:rPr>
          <w:rFonts w:ascii="Sylfaen" w:eastAsia="Times New Roman" w:hAnsi="Sylfaen" w:cs="Sylfaen"/>
          <w:color w:val="000000"/>
          <w:lang w:val="ka-GE" w:eastAsia="en-US"/>
        </w:rPr>
        <w:t xml:space="preserve"> მეტეოროლოგიურ</w:t>
      </w:r>
      <w:r w:rsidR="00431DDE">
        <w:rPr>
          <w:rFonts w:ascii="Sylfaen" w:eastAsia="Times New Roman" w:hAnsi="Sylfaen" w:cs="Sylfaen"/>
          <w:color w:val="000000"/>
          <w:lang w:val="ka-GE" w:eastAsia="en-US"/>
        </w:rPr>
        <w:t>ი</w:t>
      </w:r>
      <w:r w:rsidR="00654A55" w:rsidRPr="00FA4AC0">
        <w:rPr>
          <w:rFonts w:ascii="Sylfaen" w:eastAsia="Times New Roman" w:hAnsi="Sylfaen" w:cs="Sylfaen"/>
          <w:color w:val="000000"/>
          <w:lang w:val="ka-GE" w:eastAsia="en-US"/>
        </w:rPr>
        <w:t xml:space="preserve"> პირობებ</w:t>
      </w:r>
      <w:r w:rsidR="00431DDE">
        <w:rPr>
          <w:rFonts w:ascii="Sylfaen" w:eastAsia="Times New Roman" w:hAnsi="Sylfaen" w:cs="Sylfaen"/>
          <w:color w:val="000000"/>
          <w:lang w:val="ka-GE" w:eastAsia="en-US"/>
        </w:rPr>
        <w:t>ის გამო</w:t>
      </w:r>
      <w:r w:rsidR="00C81CD2">
        <w:rPr>
          <w:rFonts w:ascii="Sylfaen" w:eastAsia="Times New Roman" w:hAnsi="Sylfaen" w:cs="Sylfaen"/>
          <w:color w:val="000000"/>
          <w:lang w:val="ka-GE" w:eastAsia="en-US"/>
        </w:rPr>
        <w:t>,</w:t>
      </w:r>
      <w:r w:rsidR="00431DDE">
        <w:rPr>
          <w:rFonts w:ascii="Sylfaen" w:eastAsia="Times New Roman" w:hAnsi="Sylfaen" w:cs="Sylfaen"/>
          <w:color w:val="000000"/>
          <w:lang w:val="ka-GE" w:eastAsia="en-US"/>
        </w:rPr>
        <w:t xml:space="preserve"> ზოგიერთი დასახლება ზამთარში იკეტება. </w:t>
      </w:r>
      <w:r w:rsidR="00654A55" w:rsidRPr="00FA4AC0">
        <w:rPr>
          <w:rFonts w:ascii="Sylfaen" w:eastAsia="Times New Roman" w:hAnsi="Sylfaen" w:cs="Sylfaen"/>
          <w:color w:val="000000"/>
          <w:lang w:val="ka-GE" w:eastAsia="en-US"/>
        </w:rPr>
        <w:t>მნიშვნელოვანია</w:t>
      </w:r>
      <w:r w:rsidR="00431DDE">
        <w:rPr>
          <w:rFonts w:ascii="Sylfaen" w:eastAsia="Times New Roman" w:hAnsi="Sylfaen" w:cs="Sylfaen"/>
          <w:color w:val="000000"/>
          <w:lang w:val="ka-GE" w:eastAsia="en-US"/>
        </w:rPr>
        <w:t>, ასეთ ადგილებში</w:t>
      </w:r>
      <w:r w:rsidR="00654A55" w:rsidRPr="00FA4AC0">
        <w:rPr>
          <w:rFonts w:ascii="Sylfaen" w:eastAsia="Times New Roman" w:hAnsi="Sylfaen" w:cs="Sylfaen"/>
          <w:color w:val="000000"/>
          <w:lang w:val="ka-GE" w:eastAsia="en-US"/>
        </w:rPr>
        <w:t xml:space="preserve"> </w:t>
      </w:r>
      <w:r w:rsidR="00431DDE">
        <w:rPr>
          <w:rFonts w:ascii="Sylfaen" w:eastAsia="Times New Roman" w:hAnsi="Sylfaen" w:cs="Sylfaen"/>
          <w:color w:val="000000"/>
          <w:lang w:val="ka-GE" w:eastAsia="en-US"/>
        </w:rPr>
        <w:t>გამოიყოს</w:t>
      </w:r>
      <w:r w:rsidR="00431DDE" w:rsidRPr="00FA4AC0">
        <w:rPr>
          <w:rFonts w:ascii="Sylfaen" w:eastAsia="Times New Roman" w:hAnsi="Sylfaen" w:cs="Sylfaen"/>
          <w:color w:val="000000"/>
          <w:lang w:val="ka-GE" w:eastAsia="en-US"/>
        </w:rPr>
        <w:t xml:space="preserve"> </w:t>
      </w:r>
      <w:r w:rsidR="00654A55" w:rsidRPr="00FA4AC0">
        <w:rPr>
          <w:rFonts w:ascii="Sylfaen" w:eastAsia="Times New Roman" w:hAnsi="Sylfaen" w:cs="Sylfaen"/>
          <w:color w:val="000000"/>
          <w:lang w:val="ka-GE" w:eastAsia="en-US"/>
        </w:rPr>
        <w:t xml:space="preserve">საყოფაცხოვრებო ნარჩენების დროებით შესანახი ტერიტორია ან ნარჩენების გადასატვირთი სადგური. </w:t>
      </w:r>
      <w:r w:rsidR="00793A3F" w:rsidRPr="00FA4AC0">
        <w:rPr>
          <w:rFonts w:ascii="Sylfaen" w:eastAsia="Times New Roman" w:hAnsi="Sylfaen" w:cs="Sylfaen"/>
          <w:lang w:val="ka-GE" w:eastAsia="en-US"/>
        </w:rPr>
        <w:t>მაღალმთიან დასახლებ</w:t>
      </w:r>
      <w:r w:rsidR="00431DDE">
        <w:rPr>
          <w:rFonts w:ascii="Sylfaen" w:eastAsia="Times New Roman" w:hAnsi="Sylfaen" w:cs="Sylfaen"/>
          <w:lang w:val="ka-GE" w:eastAsia="en-US"/>
        </w:rPr>
        <w:t>ათა</w:t>
      </w:r>
      <w:r w:rsidR="00793A3F" w:rsidRPr="00FA4AC0">
        <w:rPr>
          <w:rFonts w:ascii="Sylfaen" w:eastAsia="Times New Roman" w:hAnsi="Sylfaen" w:cs="Sylfaen"/>
          <w:lang w:val="ka-GE" w:eastAsia="en-US"/>
        </w:rPr>
        <w:t xml:space="preserve"> დიდ ნაწილს დასუფთავების სერვისი არ </w:t>
      </w:r>
      <w:r w:rsidR="00793A3F" w:rsidRPr="00FA4AC0">
        <w:rPr>
          <w:rFonts w:ascii="Sylfaen" w:hAnsi="Sylfaen" w:cs="Helvetica"/>
          <w:lang w:val="ka-GE"/>
        </w:rPr>
        <w:t>მიეწოდება</w:t>
      </w:r>
      <w:r w:rsidR="00793A3F" w:rsidRPr="00FA4AC0">
        <w:rPr>
          <w:rFonts w:ascii="Sylfaen" w:eastAsia="Times New Roman" w:hAnsi="Sylfaen" w:cs="Sylfaen"/>
          <w:lang w:val="ka-GE" w:eastAsia="en-US"/>
        </w:rPr>
        <w:t xml:space="preserve">. ნარჩენები </w:t>
      </w:r>
      <w:r w:rsidR="00E54245">
        <w:rPr>
          <w:rFonts w:ascii="Sylfaen" w:eastAsia="Times New Roman" w:hAnsi="Sylfaen" w:cs="Sylfaen"/>
          <w:lang w:val="ka-GE" w:eastAsia="en-US"/>
        </w:rPr>
        <w:t>სეპარირებულ</w:t>
      </w:r>
      <w:r w:rsidR="00431DDE">
        <w:rPr>
          <w:rFonts w:ascii="Sylfaen" w:eastAsia="Times New Roman" w:hAnsi="Sylfaen" w:cs="Sylfaen"/>
          <w:lang w:val="ka-GE" w:eastAsia="en-US"/>
        </w:rPr>
        <w:t>ად არ გროვდება</w:t>
      </w:r>
      <w:r w:rsidR="00E54245">
        <w:rPr>
          <w:rFonts w:ascii="Sylfaen" w:eastAsia="Times New Roman" w:hAnsi="Sylfaen" w:cs="Sylfaen"/>
          <w:lang w:val="ka-GE" w:eastAsia="en-US"/>
        </w:rPr>
        <w:t>.</w:t>
      </w:r>
      <w:r w:rsidR="00793A3F" w:rsidRPr="00FA4AC0">
        <w:rPr>
          <w:rFonts w:ascii="Sylfaen" w:eastAsia="Times New Roman" w:hAnsi="Sylfaen" w:cs="Sylfaen"/>
          <w:lang w:val="ka-GE" w:eastAsia="en-US"/>
        </w:rPr>
        <w:t xml:space="preserve"> ნარჩენების მართვის კოდექსი</w:t>
      </w:r>
      <w:r w:rsidR="00E54245">
        <w:rPr>
          <w:rFonts w:ascii="Sylfaen" w:eastAsia="Times New Roman" w:hAnsi="Sylfaen" w:cs="Sylfaen"/>
          <w:lang w:val="ka-GE" w:eastAsia="en-US"/>
        </w:rPr>
        <w:t>ს შესაბამისად,</w:t>
      </w:r>
      <w:r w:rsidR="00793A3F" w:rsidRPr="00FA4AC0">
        <w:rPr>
          <w:rFonts w:ascii="Sylfaen" w:eastAsia="Times New Roman" w:hAnsi="Sylfaen" w:cs="Sylfaen"/>
          <w:lang w:val="ka-GE" w:eastAsia="en-US"/>
        </w:rPr>
        <w:t xml:space="preserve"> 2019 წლიდან</w:t>
      </w:r>
      <w:r w:rsidR="00E54245">
        <w:rPr>
          <w:rFonts w:ascii="Sylfaen" w:eastAsia="Times New Roman" w:hAnsi="Sylfaen" w:cs="Sylfaen"/>
          <w:lang w:val="ka-GE" w:eastAsia="en-US"/>
        </w:rPr>
        <w:t xml:space="preserve"> სავალდებულო ხდება მ</w:t>
      </w:r>
      <w:r w:rsidR="00E54245" w:rsidRPr="00E54245">
        <w:rPr>
          <w:rFonts w:ascii="Sylfaen" w:eastAsia="Times New Roman" w:hAnsi="Sylfaen" w:cs="Sylfaen"/>
          <w:lang w:val="ka-GE" w:eastAsia="en-US"/>
        </w:rPr>
        <w:t>უნიციპალური ნარჩენების სეპარირებული შეგროვების სისტემის ეტაპობრივი დანერგვა და გამართული ფუნქციონირება</w:t>
      </w:r>
      <w:r w:rsidR="00793A3F" w:rsidRPr="00FA4AC0">
        <w:rPr>
          <w:rFonts w:ascii="Sylfaen" w:eastAsia="Times New Roman" w:hAnsi="Sylfaen" w:cs="Sylfaen"/>
          <w:lang w:val="ka-GE" w:eastAsia="en-US"/>
        </w:rPr>
        <w:t>. ნარჩენები</w:t>
      </w:r>
      <w:r w:rsidR="00114DA8">
        <w:rPr>
          <w:rFonts w:ascii="Sylfaen" w:eastAsia="Times New Roman" w:hAnsi="Sylfaen" w:cs="Sylfaen"/>
          <w:lang w:val="ka-GE" w:eastAsia="en-US"/>
        </w:rPr>
        <w:t xml:space="preserve"> არ</w:t>
      </w:r>
      <w:r w:rsidR="00793A3F" w:rsidRPr="00FA4AC0">
        <w:rPr>
          <w:rFonts w:ascii="Sylfaen" w:eastAsia="Times New Roman" w:hAnsi="Sylfaen" w:cs="Sylfaen"/>
          <w:lang w:val="ka-GE" w:eastAsia="en-US"/>
        </w:rPr>
        <w:t xml:space="preserve"> მუშავ</w:t>
      </w:r>
      <w:r w:rsidR="00114DA8">
        <w:rPr>
          <w:rFonts w:ascii="Sylfaen" w:eastAsia="Times New Roman" w:hAnsi="Sylfaen" w:cs="Sylfaen"/>
          <w:lang w:val="ka-GE" w:eastAsia="en-US"/>
        </w:rPr>
        <w:t>დ</w:t>
      </w:r>
      <w:r w:rsidR="00793A3F" w:rsidRPr="00FA4AC0">
        <w:rPr>
          <w:rFonts w:ascii="Sylfaen" w:eastAsia="Times New Roman" w:hAnsi="Sylfaen" w:cs="Sylfaen"/>
          <w:lang w:val="ka-GE" w:eastAsia="en-US"/>
        </w:rPr>
        <w:t xml:space="preserve">ება, </w:t>
      </w:r>
      <w:r w:rsidR="00114DA8">
        <w:rPr>
          <w:rFonts w:ascii="Sylfaen" w:eastAsia="Times New Roman" w:hAnsi="Sylfaen" w:cs="Sylfaen"/>
          <w:lang w:val="ka-GE" w:eastAsia="en-US"/>
        </w:rPr>
        <w:t xml:space="preserve">არც </w:t>
      </w:r>
      <w:r w:rsidR="00793A3F" w:rsidRPr="00FA4AC0">
        <w:rPr>
          <w:rFonts w:ascii="Sylfaen" w:eastAsia="Times New Roman" w:hAnsi="Sylfaen" w:cs="Sylfaen"/>
          <w:lang w:val="ka-GE" w:eastAsia="en-US"/>
        </w:rPr>
        <w:t>ორგანული ნარჩენები კომპოსტირ</w:t>
      </w:r>
      <w:r w:rsidR="00114DA8">
        <w:rPr>
          <w:rFonts w:ascii="Sylfaen" w:eastAsia="Times New Roman" w:hAnsi="Sylfaen" w:cs="Sylfaen"/>
          <w:lang w:val="ka-GE" w:eastAsia="en-US"/>
        </w:rPr>
        <w:t>დ</w:t>
      </w:r>
      <w:r w:rsidR="00793A3F" w:rsidRPr="00FA4AC0">
        <w:rPr>
          <w:rFonts w:ascii="Sylfaen" w:eastAsia="Times New Roman" w:hAnsi="Sylfaen" w:cs="Sylfaen"/>
          <w:lang w:val="ka-GE" w:eastAsia="en-US"/>
        </w:rPr>
        <w:t xml:space="preserve">ება. </w:t>
      </w:r>
    </w:p>
    <w:p w:rsidR="003E5C56" w:rsidRDefault="003E5C56" w:rsidP="00EE44F9">
      <w:pPr>
        <w:spacing w:before="240" w:after="120" w:line="21" w:lineRule="atLeast"/>
        <w:jc w:val="both"/>
        <w:rPr>
          <w:rFonts w:ascii="Sylfaen" w:hAnsi="Sylfaen" w:cs="Sylfaen"/>
          <w:lang w:val="ka-GE"/>
        </w:rPr>
      </w:pPr>
      <w:r w:rsidRPr="00FA4AC0">
        <w:rPr>
          <w:rFonts w:ascii="Sylfaen" w:eastAsia="Times New Roman" w:hAnsi="Sylfaen" w:cs="Sylfaen"/>
          <w:lang w:val="ka-GE" w:eastAsia="en-US"/>
        </w:rPr>
        <w:t xml:space="preserve">მაღალმთიან </w:t>
      </w:r>
      <w:r w:rsidR="0061246B" w:rsidRPr="00FA4AC0">
        <w:rPr>
          <w:rFonts w:ascii="Sylfaen" w:eastAsia="Times New Roman" w:hAnsi="Sylfaen" w:cs="Sylfaen"/>
          <w:lang w:val="ka-GE" w:eastAsia="en-US"/>
        </w:rPr>
        <w:t>დასახლებებში</w:t>
      </w:r>
      <w:r w:rsidRPr="00FA4AC0">
        <w:rPr>
          <w:rFonts w:ascii="Sylfaen" w:eastAsia="Times New Roman" w:hAnsi="Sylfaen" w:cs="Sylfaen"/>
          <w:lang w:val="ka-GE" w:eastAsia="en-US"/>
        </w:rPr>
        <w:t xml:space="preserve"> პრობლემას </w:t>
      </w:r>
      <w:r w:rsidR="00114DA8">
        <w:rPr>
          <w:rFonts w:ascii="Sylfaen" w:eastAsia="Times New Roman" w:hAnsi="Sylfaen" w:cs="Sylfaen"/>
          <w:lang w:val="ka-GE" w:eastAsia="en-US"/>
        </w:rPr>
        <w:t>ქმნის</w:t>
      </w:r>
      <w:r w:rsidR="00114DA8" w:rsidRPr="00FA4AC0">
        <w:rPr>
          <w:rFonts w:ascii="Sylfaen" w:eastAsia="Times New Roman" w:hAnsi="Sylfaen" w:cs="Sylfaen"/>
          <w:lang w:val="ka-GE" w:eastAsia="en-US"/>
        </w:rPr>
        <w:t xml:space="preserve"> </w:t>
      </w:r>
      <w:r w:rsidRPr="00FA4AC0">
        <w:rPr>
          <w:rFonts w:ascii="Sylfaen" w:hAnsi="Sylfaen" w:cs="Sylfaen"/>
          <w:lang w:val="ka-GE"/>
        </w:rPr>
        <w:t>გარემოს</w:t>
      </w:r>
      <w:r w:rsidRPr="00FA4AC0">
        <w:rPr>
          <w:rFonts w:ascii="Sylfaen" w:hAnsi="Sylfaen"/>
          <w:lang w:val="ka-GE"/>
        </w:rPr>
        <w:t xml:space="preserve"> და</w:t>
      </w:r>
      <w:r w:rsidRPr="00FA4AC0">
        <w:rPr>
          <w:rFonts w:ascii="Sylfaen" w:hAnsi="Sylfaen" w:cs="Sylfaen"/>
          <w:lang w:val="ka-GE"/>
        </w:rPr>
        <w:t>ბინძურება</w:t>
      </w:r>
      <w:r w:rsidR="00114DA8">
        <w:rPr>
          <w:rFonts w:ascii="Sylfaen" w:hAnsi="Sylfaen" w:cs="Sylfaen"/>
          <w:lang w:val="ka-GE"/>
        </w:rPr>
        <w:t xml:space="preserve"> </w:t>
      </w:r>
      <w:r w:rsidRPr="00FA4AC0">
        <w:rPr>
          <w:rFonts w:ascii="Sylfaen" w:hAnsi="Sylfaen" w:cs="Sylfaen"/>
          <w:lang w:val="ka-GE"/>
        </w:rPr>
        <w:t>სამთო</w:t>
      </w:r>
      <w:r w:rsidRPr="00FA4AC0">
        <w:rPr>
          <w:rFonts w:ascii="Sylfaen" w:hAnsi="Sylfaen"/>
          <w:lang w:val="ka-GE"/>
        </w:rPr>
        <w:t>-</w:t>
      </w:r>
      <w:r w:rsidRPr="00FA4AC0">
        <w:rPr>
          <w:rFonts w:ascii="Sylfaen" w:hAnsi="Sylfaen" w:cs="Sylfaen"/>
          <w:lang w:val="ka-GE"/>
        </w:rPr>
        <w:t>მოპოვებითი</w:t>
      </w:r>
      <w:r w:rsidR="00114DA8">
        <w:rPr>
          <w:rFonts w:ascii="Sylfaen" w:hAnsi="Sylfaen" w:cs="Sylfaen"/>
          <w:lang w:val="ka-GE"/>
        </w:rPr>
        <w:t xml:space="preserve"> </w:t>
      </w:r>
      <w:r w:rsidRPr="00FA4AC0">
        <w:rPr>
          <w:rFonts w:ascii="Sylfaen" w:hAnsi="Sylfaen" w:cs="Sylfaen"/>
          <w:lang w:val="ka-GE"/>
        </w:rPr>
        <w:t>და</w:t>
      </w:r>
      <w:r w:rsidR="00114DA8">
        <w:rPr>
          <w:rFonts w:ascii="Sylfaen" w:hAnsi="Sylfaen" w:cs="Sylfaen"/>
          <w:lang w:val="ka-GE"/>
        </w:rPr>
        <w:t xml:space="preserve"> </w:t>
      </w:r>
      <w:r w:rsidRPr="00FA4AC0">
        <w:rPr>
          <w:rFonts w:ascii="Sylfaen" w:hAnsi="Sylfaen" w:cs="Sylfaen"/>
          <w:lang w:val="ka-GE"/>
        </w:rPr>
        <w:t>გამამდიდრებელი</w:t>
      </w:r>
      <w:r w:rsidR="00114DA8">
        <w:rPr>
          <w:rFonts w:ascii="Sylfaen" w:hAnsi="Sylfaen" w:cs="Sylfaen"/>
          <w:lang w:val="ka-GE"/>
        </w:rPr>
        <w:t xml:space="preserve"> </w:t>
      </w:r>
      <w:r w:rsidRPr="00FA4AC0">
        <w:rPr>
          <w:rFonts w:ascii="Sylfaen" w:hAnsi="Sylfaen" w:cs="Sylfaen"/>
          <w:lang w:val="ka-GE"/>
        </w:rPr>
        <w:t>წარმოებების</w:t>
      </w:r>
      <w:r w:rsidR="00114DA8">
        <w:rPr>
          <w:rFonts w:ascii="Sylfaen" w:hAnsi="Sylfaen" w:cs="Sylfaen"/>
          <w:lang w:val="ka-GE"/>
        </w:rPr>
        <w:t xml:space="preserve"> </w:t>
      </w:r>
      <w:r w:rsidRPr="00FA4AC0">
        <w:rPr>
          <w:rFonts w:ascii="Sylfaen" w:hAnsi="Sylfaen" w:cs="Sylfaen"/>
          <w:lang w:val="ka-GE"/>
        </w:rPr>
        <w:t>აკუმულირებული ნარჩენებისა</w:t>
      </w:r>
      <w:r w:rsidR="00114DA8">
        <w:rPr>
          <w:rFonts w:ascii="Sylfaen" w:hAnsi="Sylfaen" w:cs="Sylfaen"/>
          <w:lang w:val="ka-GE"/>
        </w:rPr>
        <w:t xml:space="preserve"> </w:t>
      </w:r>
      <w:r w:rsidRPr="00FA4AC0">
        <w:rPr>
          <w:rFonts w:ascii="Sylfaen" w:hAnsi="Sylfaen" w:cs="Sylfaen"/>
          <w:lang w:val="ka-GE"/>
        </w:rPr>
        <w:t>და</w:t>
      </w:r>
      <w:r w:rsidR="00114DA8">
        <w:rPr>
          <w:rFonts w:ascii="Sylfaen" w:hAnsi="Sylfaen" w:cs="Sylfaen"/>
          <w:lang w:val="ka-GE"/>
        </w:rPr>
        <w:t xml:space="preserve"> </w:t>
      </w:r>
      <w:r w:rsidRPr="00FA4AC0">
        <w:rPr>
          <w:rFonts w:ascii="Sylfaen" w:hAnsi="Sylfaen" w:cs="Sylfaen"/>
          <w:lang w:val="ka-GE"/>
        </w:rPr>
        <w:t>შლამებისგან</w:t>
      </w:r>
      <w:r w:rsidRPr="00FA4AC0">
        <w:rPr>
          <w:rFonts w:ascii="Sylfaen" w:hAnsi="Sylfaen"/>
          <w:lang w:val="ka-GE"/>
        </w:rPr>
        <w:t xml:space="preserve">, </w:t>
      </w:r>
      <w:r w:rsidRPr="00FA4AC0">
        <w:rPr>
          <w:rFonts w:ascii="Sylfaen" w:hAnsi="Sylfaen" w:cs="Sylfaen"/>
          <w:lang w:val="ka-GE"/>
        </w:rPr>
        <w:t>რომელიც</w:t>
      </w:r>
      <w:r w:rsidR="00114DA8">
        <w:rPr>
          <w:rFonts w:ascii="Sylfaen" w:hAnsi="Sylfaen" w:cs="Sylfaen"/>
          <w:lang w:val="ka-GE"/>
        </w:rPr>
        <w:t xml:space="preserve"> </w:t>
      </w:r>
      <w:r w:rsidRPr="00FA4AC0">
        <w:rPr>
          <w:rFonts w:ascii="Sylfaen" w:hAnsi="Sylfaen" w:cs="Sylfaen"/>
          <w:lang w:val="ka-GE"/>
        </w:rPr>
        <w:t>განთავსებულია</w:t>
      </w:r>
      <w:r w:rsidR="00114DA8">
        <w:rPr>
          <w:rFonts w:ascii="Sylfaen" w:hAnsi="Sylfaen" w:cs="Sylfaen"/>
          <w:lang w:val="ka-GE"/>
        </w:rPr>
        <w:t xml:space="preserve"> </w:t>
      </w:r>
      <w:r w:rsidRPr="00FA4AC0">
        <w:rPr>
          <w:rFonts w:ascii="Sylfaen" w:hAnsi="Sylfaen" w:cs="Sylfaen"/>
          <w:lang w:val="ka-GE"/>
        </w:rPr>
        <w:t>საბჭოთა</w:t>
      </w:r>
      <w:r w:rsidR="00DA3C0D">
        <w:rPr>
          <w:rFonts w:ascii="Sylfaen" w:hAnsi="Sylfaen" w:cs="Sylfaen"/>
          <w:lang w:val="ka-GE"/>
        </w:rPr>
        <w:t xml:space="preserve"> კავშირის პერიოდის</w:t>
      </w:r>
      <w:r w:rsidR="00114DA8">
        <w:rPr>
          <w:rFonts w:ascii="Sylfaen" w:hAnsi="Sylfaen" w:cs="Sylfaen"/>
          <w:lang w:val="ka-GE"/>
        </w:rPr>
        <w:t xml:space="preserve"> </w:t>
      </w:r>
      <w:r w:rsidRPr="00FA4AC0">
        <w:rPr>
          <w:rFonts w:ascii="Sylfaen" w:hAnsi="Sylfaen" w:cs="Sylfaen"/>
          <w:lang w:val="ka-GE"/>
        </w:rPr>
        <w:t>საწარმოების</w:t>
      </w:r>
      <w:r w:rsidR="00114DA8">
        <w:rPr>
          <w:rFonts w:ascii="Sylfaen" w:hAnsi="Sylfaen" w:cs="Sylfaen"/>
          <w:lang w:val="ka-GE"/>
        </w:rPr>
        <w:t xml:space="preserve"> </w:t>
      </w:r>
      <w:r w:rsidRPr="00FA4AC0">
        <w:rPr>
          <w:rFonts w:ascii="Sylfaen" w:hAnsi="Sylfaen" w:cs="Sylfaen"/>
          <w:lang w:val="ka-GE"/>
        </w:rPr>
        <w:t>მიმდებარე ტერიტორიებზე</w:t>
      </w:r>
      <w:r w:rsidRPr="00FA4AC0">
        <w:rPr>
          <w:rFonts w:ascii="Sylfaen" w:hAnsi="Sylfaen"/>
          <w:lang w:val="ka-GE"/>
        </w:rPr>
        <w:t xml:space="preserve">. </w:t>
      </w:r>
      <w:r w:rsidRPr="00FA4AC0">
        <w:rPr>
          <w:rFonts w:ascii="Sylfaen" w:eastAsia="Times New Roman" w:hAnsi="Sylfaen" w:cs="Sylfaen"/>
          <w:lang w:val="ka-GE" w:eastAsia="en-US"/>
        </w:rPr>
        <w:lastRenderedPageBreak/>
        <w:t>ლენტეხისა და ამბროლაურის მუნიციპალიტეტებში</w:t>
      </w:r>
      <w:r w:rsidR="00CE0F97" w:rsidRPr="00FA4AC0">
        <w:rPr>
          <w:rFonts w:ascii="Sylfaen" w:eastAsia="Times New Roman" w:hAnsi="Sylfaen" w:cs="Sylfaen"/>
          <w:lang w:val="ka-GE" w:eastAsia="en-US"/>
        </w:rPr>
        <w:t xml:space="preserve"> (</w:t>
      </w:r>
      <w:r w:rsidRPr="00FA4AC0">
        <w:rPr>
          <w:rFonts w:ascii="Sylfaen" w:eastAsia="Times New Roman" w:hAnsi="Sylfaen" w:cs="Sylfaen"/>
          <w:lang w:val="ka-GE" w:eastAsia="en-US"/>
        </w:rPr>
        <w:t>სოფ</w:t>
      </w:r>
      <w:r w:rsidR="00CE0F97" w:rsidRPr="00FA4AC0">
        <w:rPr>
          <w:rFonts w:ascii="Sylfaen" w:eastAsia="Times New Roman" w:hAnsi="Sylfaen" w:cs="Sylfaen"/>
          <w:lang w:val="ka-GE" w:eastAsia="en-US"/>
        </w:rPr>
        <w:t>ელი ცანა, სოფელი</w:t>
      </w:r>
      <w:r w:rsidRPr="00FA4AC0">
        <w:rPr>
          <w:rFonts w:ascii="Sylfaen" w:eastAsia="Times New Roman" w:hAnsi="Sylfaen" w:cs="Sylfaen"/>
          <w:lang w:val="ka-GE" w:eastAsia="en-US"/>
        </w:rPr>
        <w:t xml:space="preserve"> ურავში</w:t>
      </w:r>
      <w:r w:rsidR="00CE0F97" w:rsidRPr="00FA4AC0">
        <w:rPr>
          <w:rFonts w:ascii="Sylfaen" w:eastAsia="Times New Roman" w:hAnsi="Sylfaen" w:cs="Sylfaen"/>
          <w:lang w:val="ka-GE" w:eastAsia="en-US"/>
        </w:rPr>
        <w:t>)</w:t>
      </w:r>
      <w:r w:rsidR="00C81CD2">
        <w:rPr>
          <w:rFonts w:ascii="Sylfaen" w:eastAsia="Times New Roman" w:hAnsi="Sylfaen" w:cs="Sylfaen"/>
          <w:lang w:val="ka-GE" w:eastAsia="en-US"/>
        </w:rPr>
        <w:t>.</w:t>
      </w:r>
      <w:r w:rsidR="00114DA8">
        <w:rPr>
          <w:rFonts w:ascii="Sylfaen" w:eastAsia="Times New Roman" w:hAnsi="Sylfaen" w:cs="Sylfaen"/>
          <w:lang w:val="ka-GE" w:eastAsia="en-US"/>
        </w:rPr>
        <w:t xml:space="preserve"> </w:t>
      </w:r>
      <w:r w:rsidRPr="00FA4AC0">
        <w:rPr>
          <w:rFonts w:ascii="Sylfaen" w:hAnsi="Sylfaen" w:cs="Sylfaen"/>
          <w:lang w:val="ka-GE"/>
        </w:rPr>
        <w:t xml:space="preserve">დარიშხანის მოპოვებისა და გამამდიდრებელი საწარმოების ტერიტორიებზე აკუმულირებულია დარიშხანის შემცველი ნაცარი და შლამი (დაახლოებით 100 ათასი ტონა). </w:t>
      </w:r>
      <w:r w:rsidR="005177CB" w:rsidRPr="00FA4AC0">
        <w:rPr>
          <w:rFonts w:ascii="Sylfaen" w:hAnsi="Sylfaen" w:cs="Sylfaen"/>
          <w:lang w:val="ka-GE"/>
        </w:rPr>
        <w:t>აღნიშნული პრობლემის მოგვარების მიზნით, მთავრობისა და დონორი ორგანიზაციების ფინანსური მხარდაჭერით</w:t>
      </w:r>
      <w:r w:rsidR="00114DA8">
        <w:rPr>
          <w:rFonts w:ascii="Sylfaen" w:hAnsi="Sylfaen" w:cs="Sylfaen"/>
          <w:lang w:val="ka-GE"/>
        </w:rPr>
        <w:t>,</w:t>
      </w:r>
      <w:r w:rsidR="005177CB" w:rsidRPr="00FA4AC0">
        <w:rPr>
          <w:rFonts w:ascii="Sylfaen" w:hAnsi="Sylfaen" w:cs="Sylfaen"/>
          <w:lang w:val="ka-GE"/>
        </w:rPr>
        <w:t xml:space="preserve"> ამბროლაურის მუნიციპალიტეტში დარიშხანშემცველი ნარჩენები</w:t>
      </w:r>
      <w:r w:rsidR="00114DA8">
        <w:rPr>
          <w:rFonts w:ascii="Sylfaen" w:hAnsi="Sylfaen" w:cs="Sylfaen"/>
          <w:lang w:val="ka-GE"/>
        </w:rPr>
        <w:t xml:space="preserve"> </w:t>
      </w:r>
      <w:r w:rsidR="00114DA8" w:rsidRPr="00FA4AC0">
        <w:rPr>
          <w:rFonts w:ascii="Sylfaen" w:hAnsi="Sylfaen" w:cs="Sylfaen"/>
          <w:lang w:val="ka-GE"/>
        </w:rPr>
        <w:t>უსაფრთხოდ განთავსდა</w:t>
      </w:r>
      <w:r w:rsidR="005177CB" w:rsidRPr="00FA4AC0">
        <w:rPr>
          <w:rFonts w:ascii="Sylfaen" w:hAnsi="Sylfaen" w:cs="Sylfaen"/>
          <w:lang w:val="ka-GE"/>
        </w:rPr>
        <w:t xml:space="preserve"> შესაბამის სარკოფაგებში, თუმცა</w:t>
      </w:r>
      <w:r w:rsidR="00114DA8">
        <w:rPr>
          <w:rFonts w:ascii="Sylfaen" w:hAnsi="Sylfaen" w:cs="Sylfaen"/>
          <w:lang w:val="ka-GE"/>
        </w:rPr>
        <w:t>,</w:t>
      </w:r>
      <w:r w:rsidR="005177CB" w:rsidRPr="00FA4AC0">
        <w:rPr>
          <w:rFonts w:ascii="Sylfaen" w:hAnsi="Sylfaen" w:cs="Sylfaen"/>
          <w:lang w:val="ka-GE"/>
        </w:rPr>
        <w:t xml:space="preserve"> დამატებითი სამუშაოები</w:t>
      </w:r>
      <w:r w:rsidR="00114DA8">
        <w:rPr>
          <w:rFonts w:ascii="Sylfaen" w:hAnsi="Sylfaen" w:cs="Sylfaen"/>
          <w:lang w:val="ka-GE"/>
        </w:rPr>
        <w:t xml:space="preserve"> </w:t>
      </w:r>
      <w:r w:rsidR="00114DA8" w:rsidRPr="00FA4AC0">
        <w:rPr>
          <w:rFonts w:ascii="Sylfaen" w:hAnsi="Sylfaen" w:cs="Sylfaen"/>
          <w:lang w:val="ka-GE"/>
        </w:rPr>
        <w:t>მაინც განსახორციელებელია</w:t>
      </w:r>
      <w:r w:rsidR="005177CB" w:rsidRPr="00FA4AC0">
        <w:rPr>
          <w:rFonts w:ascii="Sylfaen" w:hAnsi="Sylfaen" w:cs="Sylfaen"/>
          <w:lang w:val="ka-GE"/>
        </w:rPr>
        <w:t xml:space="preserve">. </w:t>
      </w:r>
    </w:p>
    <w:p w:rsidR="002E344B" w:rsidRPr="00FA4AC0" w:rsidRDefault="002E344B" w:rsidP="00EE44F9">
      <w:pPr>
        <w:spacing w:before="240" w:after="120" w:line="21" w:lineRule="atLeast"/>
        <w:jc w:val="both"/>
        <w:rPr>
          <w:rFonts w:ascii="Sylfaen" w:eastAsia="Times New Roman" w:hAnsi="Sylfaen" w:cs="Sylfaen"/>
          <w:lang w:val="ka-GE" w:eastAsia="en-US"/>
        </w:rPr>
      </w:pPr>
    </w:p>
    <w:p w:rsidR="003033AF" w:rsidRPr="00FA4AC0" w:rsidRDefault="00570402" w:rsidP="00EE44F9">
      <w:pPr>
        <w:pStyle w:val="Heading3"/>
        <w:spacing w:before="240"/>
        <w:rPr>
          <w:lang w:val="ka-GE"/>
        </w:rPr>
      </w:pPr>
      <w:bookmarkStart w:id="13" w:name="_Toc3325111"/>
      <w:r w:rsidRPr="00FA4AC0">
        <w:rPr>
          <w:rFonts w:cs="Sylfaen"/>
          <w:lang w:val="ka-GE"/>
        </w:rPr>
        <w:t>2.</w:t>
      </w:r>
      <w:r w:rsidR="002E3CDA">
        <w:rPr>
          <w:rFonts w:cs="Sylfaen"/>
        </w:rPr>
        <w:t>9</w:t>
      </w:r>
      <w:r w:rsidR="006327C3" w:rsidRPr="00FA4AC0">
        <w:rPr>
          <w:rFonts w:cs="Sylfaen"/>
          <w:lang w:val="ka-GE"/>
        </w:rPr>
        <w:t>. ჯანმრთელობა და სოციალური დაცვა</w:t>
      </w:r>
      <w:r w:rsidR="000750ED">
        <w:rPr>
          <w:rFonts w:cs="Sylfaen"/>
          <w:lang w:val="ka-GE"/>
        </w:rPr>
        <w:t xml:space="preserve"> მაღალმთიან დასახლებებში</w:t>
      </w:r>
      <w:bookmarkEnd w:id="13"/>
    </w:p>
    <w:p w:rsidR="003600A7" w:rsidRPr="00FA4AC0" w:rsidRDefault="003600A7" w:rsidP="00EE44F9">
      <w:pPr>
        <w:spacing w:before="240" w:after="120" w:line="21" w:lineRule="atLeast"/>
        <w:jc w:val="both"/>
        <w:rPr>
          <w:rFonts w:ascii="Sylfaen" w:hAnsi="Sylfaen" w:cs="Helvetica"/>
          <w:lang w:val="ka-GE"/>
        </w:rPr>
      </w:pPr>
      <w:r w:rsidRPr="00FA4AC0">
        <w:rPr>
          <w:rFonts w:ascii="Sylfaen" w:hAnsi="Sylfaen" w:cs="Helvetica"/>
          <w:lang w:val="ka-GE"/>
        </w:rPr>
        <w:t xml:space="preserve">მაღალმთიან </w:t>
      </w:r>
      <w:r w:rsidRPr="00FA4AC0">
        <w:rPr>
          <w:rFonts w:ascii="Sylfaen" w:eastAsia="Sylfaen" w:hAnsi="Sylfaen" w:cs="Menlo Regular"/>
          <w:lang w:val="ka-GE"/>
        </w:rPr>
        <w:t>დასახლებებში</w:t>
      </w:r>
      <w:r w:rsidRPr="00FA4AC0">
        <w:rPr>
          <w:rFonts w:ascii="Sylfaen" w:hAnsi="Sylfaen" w:cs="Helvetica"/>
          <w:lang w:val="ka-GE"/>
        </w:rPr>
        <w:t xml:space="preserve">, ამბულატორიული და სტაციონარული სამედიცინო მომსახურების მიწოდება </w:t>
      </w:r>
      <w:r w:rsidR="00532AA3">
        <w:rPr>
          <w:rFonts w:ascii="Sylfaen" w:hAnsi="Sylfaen" w:cs="Helvetica"/>
          <w:lang w:val="ka-GE"/>
        </w:rPr>
        <w:t>განსხვავდება ეროვნული მაჩვენებლებისაგან</w:t>
      </w:r>
      <w:r w:rsidR="00D30F65" w:rsidRPr="00FA4AC0">
        <w:rPr>
          <w:rFonts w:ascii="Sylfaen" w:hAnsi="Sylfaen" w:cs="Helvetica"/>
          <w:lang w:val="ka-GE"/>
        </w:rPr>
        <w:t>:</w:t>
      </w:r>
    </w:p>
    <w:p w:rsidR="003600A7" w:rsidRPr="00FE48BA" w:rsidRDefault="003600A7" w:rsidP="00083470">
      <w:pPr>
        <w:pStyle w:val="ListParagraph"/>
        <w:numPr>
          <w:ilvl w:val="0"/>
          <w:numId w:val="8"/>
        </w:numPr>
        <w:spacing w:before="240" w:line="21" w:lineRule="atLeast"/>
        <w:jc w:val="both"/>
        <w:rPr>
          <w:rFonts w:ascii="Sylfaen" w:hAnsi="Sylfaen" w:cs="Helvetica"/>
          <w:lang w:val="ka-GE"/>
        </w:rPr>
      </w:pPr>
      <w:r w:rsidRPr="00FE48BA">
        <w:rPr>
          <w:rFonts w:ascii="Sylfaen" w:hAnsi="Sylfaen" w:cs="Helvetica"/>
          <w:lang w:val="ka-GE"/>
        </w:rPr>
        <w:t>თუკი ეროვნულ დონეზე ჰოსპიტალური საწოლებით უზრუნველყოფის მაჩვენებელი</w:t>
      </w:r>
      <w:r w:rsidR="0054146C" w:rsidRPr="00FE48BA">
        <w:rPr>
          <w:rFonts w:ascii="Sylfaen" w:hAnsi="Sylfaen" w:cs="Helvetica"/>
          <w:lang w:val="ka-GE"/>
        </w:rPr>
        <w:t xml:space="preserve"> 100 </w:t>
      </w:r>
      <w:r w:rsidRPr="00FE48BA">
        <w:rPr>
          <w:rFonts w:ascii="Sylfaen" w:hAnsi="Sylfaen" w:cs="Helvetica"/>
          <w:lang w:val="ka-GE"/>
        </w:rPr>
        <w:t xml:space="preserve">000 მოსახლეზე </w:t>
      </w:r>
      <w:r w:rsidR="00B3615C" w:rsidRPr="00FE48BA">
        <w:rPr>
          <w:rFonts w:ascii="Sylfaen" w:hAnsi="Sylfaen" w:cs="Helvetica"/>
          <w:lang w:val="ka-GE"/>
        </w:rPr>
        <w:t>4</w:t>
      </w:r>
      <w:r w:rsidR="00B3615C">
        <w:rPr>
          <w:rFonts w:ascii="Sylfaen" w:hAnsi="Sylfaen" w:cs="Helvetica"/>
          <w:lang w:val="ka-GE"/>
        </w:rPr>
        <w:t>04,</w:t>
      </w:r>
      <w:r w:rsidR="00B3615C" w:rsidRPr="00FE48BA">
        <w:rPr>
          <w:rFonts w:ascii="Sylfaen" w:hAnsi="Sylfaen" w:cs="Helvetica"/>
          <w:lang w:val="ka-GE"/>
        </w:rPr>
        <w:t>6</w:t>
      </w:r>
      <w:r w:rsidRPr="00FE48BA">
        <w:rPr>
          <w:rFonts w:ascii="Sylfaen" w:hAnsi="Sylfaen" w:cs="Helvetica"/>
          <w:lang w:val="ka-GE"/>
        </w:rPr>
        <w:t xml:space="preserve"> საწოლია, </w:t>
      </w:r>
      <w:r w:rsidR="00B3615C">
        <w:rPr>
          <w:rFonts w:ascii="Sylfaen" w:hAnsi="Sylfaen" w:cs="Helvetica"/>
          <w:lang w:val="ka-GE"/>
        </w:rPr>
        <w:t xml:space="preserve">იმ </w:t>
      </w:r>
      <w:r w:rsidR="00B3615C" w:rsidRPr="007E136F">
        <w:rPr>
          <w:rFonts w:ascii="Sylfaen" w:hAnsi="Sylfaen" w:cs="Helvetica"/>
          <w:lang w:val="ka-GE"/>
        </w:rPr>
        <w:t>მუნიციპალიტეტებ</w:t>
      </w:r>
      <w:r w:rsidR="00B3615C">
        <w:rPr>
          <w:rFonts w:ascii="Sylfaen" w:hAnsi="Sylfaen" w:cs="Helvetica"/>
          <w:lang w:val="ka-GE"/>
        </w:rPr>
        <w:t xml:space="preserve">ში, სადაც ყველა დასახლება </w:t>
      </w:r>
      <w:r w:rsidRPr="00FE48BA">
        <w:rPr>
          <w:rFonts w:ascii="Sylfaen" w:hAnsi="Sylfaen" w:cs="Helvetica"/>
          <w:lang w:val="ka-GE"/>
        </w:rPr>
        <w:t>მაღალმთიან</w:t>
      </w:r>
      <w:r w:rsidR="00B3615C">
        <w:rPr>
          <w:rFonts w:ascii="Sylfaen" w:hAnsi="Sylfaen" w:cs="Helvetica"/>
          <w:lang w:val="ka-GE"/>
        </w:rPr>
        <w:t>ია</w:t>
      </w:r>
      <w:r w:rsidR="00114DA8">
        <w:rPr>
          <w:rFonts w:ascii="Sylfaen" w:hAnsi="Sylfaen" w:cs="Helvetica"/>
          <w:lang w:val="ka-GE"/>
        </w:rPr>
        <w:t xml:space="preserve"> </w:t>
      </w:r>
      <w:r w:rsidR="00B3615C">
        <w:rPr>
          <w:rFonts w:ascii="Sylfaen" w:hAnsi="Sylfaen" w:cs="Helvetica"/>
          <w:lang w:val="ka-GE"/>
        </w:rPr>
        <w:t>(ლენტეხისა და წალკის გარდა)</w:t>
      </w:r>
      <w:r w:rsidR="00114DA8">
        <w:rPr>
          <w:rFonts w:ascii="Sylfaen" w:hAnsi="Sylfaen" w:cs="Helvetica"/>
          <w:lang w:val="ka-GE"/>
        </w:rPr>
        <w:t>,</w:t>
      </w:r>
      <w:r w:rsidR="00B3615C">
        <w:rPr>
          <w:rFonts w:ascii="Sylfaen" w:hAnsi="Sylfaen" w:cs="Helvetica"/>
          <w:lang w:val="ka-GE"/>
        </w:rPr>
        <w:t xml:space="preserve"> </w:t>
      </w:r>
      <w:r w:rsidRPr="00FE48BA">
        <w:rPr>
          <w:rFonts w:ascii="Sylfaen" w:hAnsi="Sylfaen" w:cs="Helvetica"/>
          <w:lang w:val="ka-GE"/>
        </w:rPr>
        <w:t>ეს მაჩვენებელი გაცილებით დაბალია</w:t>
      </w:r>
      <w:r w:rsidR="00B3615C">
        <w:rPr>
          <w:rFonts w:ascii="Sylfaen" w:hAnsi="Sylfaen" w:cs="Helvetica"/>
          <w:lang w:val="ka-GE"/>
        </w:rPr>
        <w:t xml:space="preserve"> და საშუალოდ 248,4-ს შეადგენს</w:t>
      </w:r>
      <w:r w:rsidR="006F67A5" w:rsidRPr="00FE48BA">
        <w:rPr>
          <w:rFonts w:ascii="Sylfaen" w:hAnsi="Sylfaen" w:cs="Helvetica"/>
          <w:lang w:val="ka-GE"/>
        </w:rPr>
        <w:t>;</w:t>
      </w:r>
    </w:p>
    <w:p w:rsidR="003600A7" w:rsidRDefault="00114DA8" w:rsidP="00083470">
      <w:pPr>
        <w:pStyle w:val="ListParagraph"/>
        <w:numPr>
          <w:ilvl w:val="0"/>
          <w:numId w:val="6"/>
        </w:numPr>
        <w:spacing w:before="240" w:after="60" w:line="21" w:lineRule="atLeast"/>
        <w:ind w:left="714" w:hanging="357"/>
        <w:jc w:val="both"/>
        <w:rPr>
          <w:rFonts w:ascii="Sylfaen" w:hAnsi="Sylfaen" w:cs="Helvetica"/>
          <w:lang w:val="ka-GE"/>
        </w:rPr>
      </w:pPr>
      <w:r w:rsidRPr="00FA4AC0">
        <w:rPr>
          <w:rFonts w:ascii="Sylfaen" w:hAnsi="Sylfaen" w:cs="Helvetica"/>
          <w:lang w:val="ka-GE"/>
        </w:rPr>
        <w:t xml:space="preserve">მუნიციპალიტეტებში </w:t>
      </w:r>
      <w:r w:rsidR="003600A7" w:rsidRPr="00FA4AC0">
        <w:rPr>
          <w:rFonts w:ascii="Sylfaen" w:hAnsi="Sylfaen" w:cs="Helvetica"/>
          <w:lang w:val="ka-GE"/>
        </w:rPr>
        <w:t>მაღალმთიანი დასახლებები</w:t>
      </w:r>
      <w:r>
        <w:rPr>
          <w:rFonts w:ascii="Sylfaen" w:hAnsi="Sylfaen" w:cs="Helvetica"/>
          <w:lang w:val="ka-GE"/>
        </w:rPr>
        <w:t>თ</w:t>
      </w:r>
      <w:r w:rsidR="003600A7" w:rsidRPr="00FA4AC0">
        <w:rPr>
          <w:rFonts w:ascii="Sylfaen" w:hAnsi="Sylfaen" w:cs="Helvetica"/>
          <w:lang w:val="ka-GE"/>
        </w:rPr>
        <w:t xml:space="preserve"> ამბულატორიულ მომსახურებაზე საშუალო მიმართვიანობა </w:t>
      </w:r>
      <w:r w:rsidR="00B41DB3">
        <w:rPr>
          <w:rFonts w:ascii="Sylfaen" w:hAnsi="Sylfaen" w:cs="Helvetica"/>
          <w:lang w:val="ka-GE"/>
        </w:rPr>
        <w:t xml:space="preserve">1 სულ მოსახლეზე </w:t>
      </w:r>
      <w:r w:rsidR="00B41DB3" w:rsidRPr="00FA4AC0">
        <w:rPr>
          <w:rFonts w:ascii="Sylfaen" w:hAnsi="Sylfaen" w:cs="Helvetica"/>
          <w:lang w:val="ka-GE"/>
        </w:rPr>
        <w:t xml:space="preserve">დაბალია </w:t>
      </w:r>
      <w:r w:rsidR="003600A7" w:rsidRPr="00FA4AC0">
        <w:rPr>
          <w:rFonts w:ascii="Sylfaen" w:hAnsi="Sylfaen" w:cs="Helvetica"/>
          <w:lang w:val="ka-GE"/>
        </w:rPr>
        <w:t xml:space="preserve">ეროვნულ მაჩვენებელთან შედარებით: </w:t>
      </w:r>
      <w:r w:rsidR="00B3615C">
        <w:rPr>
          <w:rFonts w:ascii="Sylfaen" w:hAnsi="Sylfaen" w:cs="Helvetica"/>
          <w:lang w:val="ka-GE"/>
        </w:rPr>
        <w:t xml:space="preserve">იმ </w:t>
      </w:r>
      <w:r w:rsidR="00B3615C" w:rsidRPr="007E136F">
        <w:rPr>
          <w:rFonts w:ascii="Sylfaen" w:hAnsi="Sylfaen" w:cs="Helvetica"/>
          <w:lang w:val="ka-GE"/>
        </w:rPr>
        <w:t>მუნიციპალიტეტებ</w:t>
      </w:r>
      <w:r w:rsidR="00B3615C">
        <w:rPr>
          <w:rFonts w:ascii="Sylfaen" w:hAnsi="Sylfaen" w:cs="Helvetica"/>
          <w:lang w:val="ka-GE"/>
        </w:rPr>
        <w:t xml:space="preserve">ში, სადაც ყველა დასახლება </w:t>
      </w:r>
      <w:r w:rsidR="00B3615C" w:rsidRPr="00EA7D6C">
        <w:rPr>
          <w:rFonts w:ascii="Sylfaen" w:hAnsi="Sylfaen" w:cs="Helvetica"/>
          <w:lang w:val="ka-GE"/>
        </w:rPr>
        <w:t>მაღალმთიან</w:t>
      </w:r>
      <w:r w:rsidR="00B3615C">
        <w:rPr>
          <w:rFonts w:ascii="Sylfaen" w:hAnsi="Sylfaen" w:cs="Helvetica"/>
          <w:lang w:val="ka-GE"/>
        </w:rPr>
        <w:t>ია</w:t>
      </w:r>
      <w:r w:rsidR="003600A7" w:rsidRPr="00FA4AC0">
        <w:rPr>
          <w:rFonts w:ascii="Sylfaen" w:hAnsi="Sylfaen" w:cs="Helvetica"/>
          <w:lang w:val="ka-GE"/>
        </w:rPr>
        <w:t>,</w:t>
      </w:r>
      <w:r w:rsidR="00B41DB3">
        <w:rPr>
          <w:rFonts w:ascii="Sylfaen" w:hAnsi="Sylfaen" w:cs="Helvetica"/>
          <w:lang w:val="ka-GE"/>
        </w:rPr>
        <w:t xml:space="preserve"> ის 0,4-დან 1,6-მდეა,</w:t>
      </w:r>
      <w:r w:rsidR="003600A7" w:rsidRPr="00FA4AC0">
        <w:rPr>
          <w:rFonts w:ascii="Sylfaen" w:hAnsi="Sylfaen" w:cs="Helvetica"/>
          <w:lang w:val="ka-GE"/>
        </w:rPr>
        <w:t xml:space="preserve"> ეროვნულ დონ</w:t>
      </w:r>
      <w:r w:rsidR="00B3615C">
        <w:rPr>
          <w:rFonts w:ascii="Sylfaen" w:hAnsi="Sylfaen" w:cs="Helvetica"/>
          <w:lang w:val="ka-GE"/>
        </w:rPr>
        <w:t>ე</w:t>
      </w:r>
      <w:r w:rsidR="003600A7" w:rsidRPr="00FA4AC0">
        <w:rPr>
          <w:rFonts w:ascii="Sylfaen" w:hAnsi="Sylfaen" w:cs="Helvetica"/>
          <w:lang w:val="ka-GE"/>
        </w:rPr>
        <w:t xml:space="preserve">ზე </w:t>
      </w:r>
      <w:r w:rsidR="00A93968">
        <w:rPr>
          <w:rFonts w:ascii="Sylfaen" w:hAnsi="Sylfaen" w:cs="Helvetica"/>
          <w:lang w:val="ka-GE"/>
        </w:rPr>
        <w:t>კი -</w:t>
      </w:r>
      <w:r w:rsidR="00A93968" w:rsidRPr="00FA4AC0">
        <w:rPr>
          <w:rFonts w:ascii="Sylfaen" w:hAnsi="Sylfaen" w:cs="Helvetica"/>
          <w:lang w:val="ka-GE"/>
        </w:rPr>
        <w:t xml:space="preserve"> </w:t>
      </w:r>
      <w:r w:rsidR="003600A7" w:rsidRPr="00FA4AC0">
        <w:rPr>
          <w:rFonts w:ascii="Sylfaen" w:hAnsi="Sylfaen" w:cs="Helvetica"/>
          <w:lang w:val="ka-GE"/>
        </w:rPr>
        <w:t>3</w:t>
      </w:r>
      <w:r w:rsidR="00B3615C">
        <w:rPr>
          <w:rFonts w:ascii="Sylfaen" w:hAnsi="Sylfaen" w:cs="Helvetica"/>
          <w:lang w:val="ka-GE"/>
        </w:rPr>
        <w:t>,1</w:t>
      </w:r>
      <w:r w:rsidR="003600A7" w:rsidRPr="00FA4AC0">
        <w:rPr>
          <w:rFonts w:ascii="Sylfaen" w:hAnsi="Sylfaen" w:cs="Helvetica"/>
          <w:lang w:val="ka-GE"/>
        </w:rPr>
        <w:t xml:space="preserve">. </w:t>
      </w:r>
    </w:p>
    <w:p w:rsidR="007F49F5" w:rsidRPr="00FA4AC0" w:rsidRDefault="00017D0E" w:rsidP="00083470">
      <w:pPr>
        <w:pStyle w:val="ListParagraph"/>
        <w:numPr>
          <w:ilvl w:val="0"/>
          <w:numId w:val="6"/>
        </w:numPr>
        <w:spacing w:before="240" w:after="60" w:line="21" w:lineRule="atLeast"/>
        <w:ind w:left="714" w:hanging="357"/>
        <w:jc w:val="both"/>
        <w:rPr>
          <w:rFonts w:ascii="Sylfaen" w:hAnsi="Sylfaen" w:cs="Helvetica"/>
          <w:lang w:val="ka-GE"/>
        </w:rPr>
      </w:pPr>
      <w:r>
        <w:rPr>
          <w:rFonts w:ascii="Sylfaen" w:hAnsi="Sylfaen" w:cs="Helvetica"/>
          <w:lang w:val="ka-GE"/>
        </w:rPr>
        <w:t>როგორც მთელ ქვეყანაში, ასევე</w:t>
      </w:r>
      <w:r w:rsidR="006133D4">
        <w:rPr>
          <w:rFonts w:ascii="Sylfaen" w:hAnsi="Sylfaen" w:cs="Helvetica"/>
          <w:lang w:val="ka-GE"/>
        </w:rPr>
        <w:t xml:space="preserve"> </w:t>
      </w:r>
      <w:r>
        <w:rPr>
          <w:rFonts w:ascii="Sylfaen" w:hAnsi="Sylfaen" w:cs="Helvetica"/>
          <w:lang w:val="ka-GE"/>
        </w:rPr>
        <w:t>მაღალმთიან</w:t>
      </w:r>
      <w:r w:rsidR="007F49F5">
        <w:rPr>
          <w:rFonts w:ascii="Sylfaen" w:hAnsi="Sylfaen" w:cs="Helvetica"/>
          <w:lang w:val="ka-GE"/>
        </w:rPr>
        <w:t xml:space="preserve"> დასახლებებში მოქმედებს „სოფლის ექიმის სახელმწიფო პროგრამა“, </w:t>
      </w:r>
      <w:r>
        <w:rPr>
          <w:rFonts w:ascii="Sylfaen" w:hAnsi="Sylfaen" w:cs="Helvetica"/>
          <w:lang w:val="ka-GE"/>
        </w:rPr>
        <w:t xml:space="preserve">რომლის </w:t>
      </w:r>
      <w:r w:rsidR="007F49F5" w:rsidRPr="007F49F5">
        <w:rPr>
          <w:rFonts w:ascii="Sylfaen" w:hAnsi="Sylfaen" w:cs="Helvetica"/>
          <w:lang w:val="ka-GE"/>
        </w:rPr>
        <w:t>მიზანია სოფლის მოსახლეობისათვის პირველადი ჯანდაცვის მომსახურებაზე მოსახლეობის გეოგრაფიული და ფინანსური ხელმისაწვდომობის გაზრდა</w:t>
      </w:r>
      <w:r w:rsidR="007F49F5">
        <w:rPr>
          <w:rFonts w:ascii="Sylfaen" w:hAnsi="Sylfaen" w:cs="Helvetica"/>
          <w:lang w:val="ka-GE"/>
        </w:rPr>
        <w:t>.</w:t>
      </w:r>
      <w:r w:rsidR="00114DA8">
        <w:rPr>
          <w:rFonts w:ascii="Sylfaen" w:hAnsi="Sylfaen" w:cs="Helvetica"/>
          <w:lang w:val="ka-GE"/>
        </w:rPr>
        <w:t xml:space="preserve"> </w:t>
      </w:r>
      <w:r w:rsidR="007F49F5">
        <w:rPr>
          <w:rFonts w:ascii="Sylfaen" w:hAnsi="Sylfaen" w:cs="Helvetica"/>
          <w:lang w:val="ka-GE"/>
        </w:rPr>
        <w:t xml:space="preserve"> </w:t>
      </w:r>
    </w:p>
    <w:p w:rsidR="00AF2D38" w:rsidRPr="00FA4AC0" w:rsidRDefault="003600A7" w:rsidP="00EE44F9">
      <w:pPr>
        <w:spacing w:before="240" w:after="120" w:line="21" w:lineRule="atLeast"/>
        <w:jc w:val="both"/>
        <w:rPr>
          <w:rFonts w:ascii="Sylfaen" w:hAnsi="Sylfaen" w:cs="Helvetica"/>
          <w:lang w:val="ka-GE"/>
        </w:rPr>
      </w:pPr>
      <w:r w:rsidRPr="00FA4AC0">
        <w:rPr>
          <w:rFonts w:ascii="Sylfaen" w:hAnsi="Sylfaen" w:cs="Helvetica"/>
          <w:lang w:val="ka-GE"/>
        </w:rPr>
        <w:t>მაღალმთიან დასახლებებში მოქმედი სამედიცინო დაწესებულებების უმრავლესობა სახელმწიფო მფლობელობაშია; მხოლოდ აჭარა</w:t>
      </w:r>
      <w:r w:rsidR="005E56AF" w:rsidRPr="00FA4AC0">
        <w:rPr>
          <w:rFonts w:ascii="Sylfaen" w:hAnsi="Sylfaen" w:cs="Helvetica"/>
          <w:lang w:val="ka-GE"/>
        </w:rPr>
        <w:t>ში</w:t>
      </w:r>
      <w:r w:rsidRPr="00FA4AC0">
        <w:rPr>
          <w:rFonts w:ascii="Sylfaen" w:hAnsi="Sylfaen" w:cs="Helvetica"/>
          <w:lang w:val="ka-GE"/>
        </w:rPr>
        <w:t xml:space="preserve">, გურიასა და სამცხე-ჯავახეთში ოპერირებს კერძო </w:t>
      </w:r>
      <w:r w:rsidRPr="00FA4AC0">
        <w:rPr>
          <w:rFonts w:ascii="Sylfaen" w:eastAsia="Times New Roman" w:hAnsi="Sylfaen"/>
          <w:kern w:val="1"/>
          <w:lang w:val="ka-GE" w:eastAsia="ar-SA"/>
        </w:rPr>
        <w:t>კომპანიები</w:t>
      </w:r>
      <w:r w:rsidRPr="00FA4AC0">
        <w:rPr>
          <w:rFonts w:ascii="Sylfaen" w:hAnsi="Sylfaen" w:cs="Helvetica"/>
          <w:lang w:val="ka-GE"/>
        </w:rPr>
        <w:t xml:space="preserve">. </w:t>
      </w:r>
    </w:p>
    <w:p w:rsidR="002E5F8F" w:rsidRPr="002E5F8F" w:rsidRDefault="002E5F8F" w:rsidP="00EE44F9">
      <w:pPr>
        <w:spacing w:before="240" w:after="120" w:line="21" w:lineRule="atLeast"/>
        <w:jc w:val="both"/>
        <w:rPr>
          <w:rFonts w:ascii="Sylfaen" w:hAnsi="Sylfaen" w:cs="Helvetica"/>
          <w:lang w:val="ka-GE"/>
        </w:rPr>
      </w:pPr>
      <w:r>
        <w:rPr>
          <w:rFonts w:ascii="Sylfaen" w:hAnsi="Sylfaen" w:cs="Helvetica"/>
          <w:lang w:val="ka-GE"/>
        </w:rPr>
        <w:t>„მაღალმთიანი რეგიონების განვითარების შესახებ“ კანონი</w:t>
      </w:r>
      <w:r w:rsidRPr="002E5F8F">
        <w:rPr>
          <w:rFonts w:ascii="Sylfaen" w:hAnsi="Sylfaen" w:cs="Helvetica"/>
          <w:lang w:val="ka-GE"/>
        </w:rPr>
        <w:t xml:space="preserve"> ითვალისწინებს</w:t>
      </w:r>
      <w:r w:rsidR="00A93968">
        <w:rPr>
          <w:rFonts w:ascii="Sylfaen" w:hAnsi="Sylfaen" w:cs="Helvetica"/>
          <w:lang w:val="ka-GE"/>
        </w:rPr>
        <w:t xml:space="preserve"> ყოველთვიურ დანამატს ექიმისა და ექთნისათვის, რომელიც</w:t>
      </w:r>
      <w:r w:rsidRPr="002E5F8F">
        <w:rPr>
          <w:rFonts w:ascii="Sylfaen" w:hAnsi="Sylfaen" w:cs="Helvetica"/>
          <w:lang w:val="ka-GE"/>
        </w:rPr>
        <w:t xml:space="preserve"> მაღალმთიან დასახლებაში მდებარე, სახელმწიფოს წილობრივი მონაწილეობით დაფუძნებულ სამედიცინო დაწესებულებაში</w:t>
      </w:r>
      <w:r w:rsidR="00A93968">
        <w:rPr>
          <w:rFonts w:ascii="Sylfaen" w:hAnsi="Sylfaen" w:cs="Helvetica"/>
          <w:lang w:val="ka-GE"/>
        </w:rPr>
        <w:t xml:space="preserve"> მუშაობს, ან შრომის ანაზღაურებას სახელმწიფო ბიუჯეტიდან იღებს. აღნიშნული წესი საქართველოს მთავრობის დადგენილებითაა განსაზღვრული და ემსახურება </w:t>
      </w:r>
      <w:r w:rsidRPr="000E5E4F">
        <w:rPr>
          <w:rFonts w:ascii="Sylfaen" w:hAnsi="Sylfaen" w:cs="Helvetica"/>
          <w:lang w:val="ka-GE"/>
        </w:rPr>
        <w:t>სამედიცინო პერსონალის წახალისება</w:t>
      </w:r>
      <w:r w:rsidR="00A93968">
        <w:rPr>
          <w:rFonts w:ascii="Sylfaen" w:hAnsi="Sylfaen" w:cs="Helvetica"/>
          <w:lang w:val="ka-GE"/>
        </w:rPr>
        <w:t>ს</w:t>
      </w:r>
      <w:r w:rsidRPr="000E5E4F">
        <w:rPr>
          <w:rFonts w:ascii="Sylfaen" w:hAnsi="Sylfaen" w:cs="Helvetica"/>
          <w:lang w:val="ka-GE"/>
        </w:rPr>
        <w:t>, რომ სამუშაოდ მაღალმთიან რეგიონში</w:t>
      </w:r>
      <w:r w:rsidR="00A93968">
        <w:rPr>
          <w:rFonts w:ascii="Sylfaen" w:hAnsi="Sylfaen" w:cs="Helvetica"/>
          <w:lang w:val="ka-GE"/>
        </w:rPr>
        <w:t xml:space="preserve"> </w:t>
      </w:r>
      <w:r w:rsidR="00A93968" w:rsidRPr="000E5E4F">
        <w:rPr>
          <w:rFonts w:ascii="Sylfaen" w:hAnsi="Sylfaen" w:cs="Helvetica"/>
          <w:lang w:val="ka-GE"/>
        </w:rPr>
        <w:t>წავიდნენ</w:t>
      </w:r>
      <w:r w:rsidR="00847AD3" w:rsidRPr="000E5E4F">
        <w:rPr>
          <w:rFonts w:ascii="Sylfaen" w:hAnsi="Sylfaen" w:cs="Helvetica"/>
          <w:lang w:val="ka-GE"/>
        </w:rPr>
        <w:t>.</w:t>
      </w:r>
    </w:p>
    <w:p w:rsidR="00D8693D" w:rsidRDefault="0021744A" w:rsidP="00EE44F9">
      <w:pPr>
        <w:spacing w:before="240" w:after="120" w:line="21" w:lineRule="atLeast"/>
        <w:jc w:val="both"/>
        <w:rPr>
          <w:rFonts w:ascii="Sylfaen" w:hAnsi="Sylfaen" w:cs="Helvetica"/>
          <w:lang w:val="ka-GE"/>
        </w:rPr>
      </w:pPr>
      <w:r>
        <w:rPr>
          <w:rFonts w:ascii="Sylfaen" w:eastAsia="Times New Roman" w:hAnsi="Sylfaen"/>
          <w:bCs/>
          <w:lang w:val="ka-GE"/>
        </w:rPr>
        <w:t xml:space="preserve">ამასთან, </w:t>
      </w:r>
      <w:r w:rsidR="003600A7" w:rsidRPr="00FA4AC0">
        <w:rPr>
          <w:rFonts w:ascii="Sylfaen" w:hAnsi="Sylfaen" w:cs="Helvetica"/>
          <w:lang w:val="ka-GE"/>
        </w:rPr>
        <w:t>მაღალმთიანი დასახლებების მოსახლეობისთვის ჯანდაცვის და სოციალური პაკეტები</w:t>
      </w:r>
      <w:r w:rsidR="00EF45D3" w:rsidRPr="00FA4AC0">
        <w:rPr>
          <w:rFonts w:ascii="Sylfaen" w:hAnsi="Sylfaen" w:cs="Helvetica"/>
          <w:lang w:val="ka-GE"/>
        </w:rPr>
        <w:t>, აჭარის ავტონომიური რესპუბლიკის გარდა, ფინანსდება სახელმწიფო ბიუჯეტიდან.</w:t>
      </w:r>
      <w:r w:rsidR="00A93968">
        <w:rPr>
          <w:rFonts w:ascii="Sylfaen" w:hAnsi="Sylfaen" w:cs="Helvetica"/>
          <w:lang w:val="ka-GE"/>
        </w:rPr>
        <w:t xml:space="preserve"> </w:t>
      </w:r>
    </w:p>
    <w:p w:rsidR="002E5F8F" w:rsidRPr="002E5F8F" w:rsidRDefault="002E5F8F" w:rsidP="00EE44F9">
      <w:pPr>
        <w:spacing w:before="240" w:after="120" w:line="21" w:lineRule="atLeast"/>
        <w:jc w:val="both"/>
        <w:rPr>
          <w:rFonts w:ascii="Sylfaen" w:hAnsi="Sylfaen" w:cs="Helvetica"/>
          <w:lang w:val="ka-GE"/>
        </w:rPr>
      </w:pPr>
      <w:r w:rsidRPr="00AE68EE">
        <w:rPr>
          <w:rFonts w:ascii="Sylfaen" w:hAnsi="Sylfaen" w:cs="Helvetica"/>
          <w:lang w:val="ka-GE"/>
        </w:rPr>
        <w:t xml:space="preserve">„მაღალმთიანი რეგიონების განვითარების შესახებ“ კანონით გათვალისწინებულია </w:t>
      </w:r>
      <w:r w:rsidR="00A93968" w:rsidRPr="00AE68EE">
        <w:rPr>
          <w:rFonts w:ascii="Sylfaen" w:hAnsi="Sylfaen" w:cs="Helvetica"/>
          <w:lang w:val="ka-GE"/>
        </w:rPr>
        <w:t>შეღავათები</w:t>
      </w:r>
      <w:r w:rsidR="00A93968">
        <w:rPr>
          <w:rFonts w:ascii="Sylfaen" w:hAnsi="Sylfaen" w:cs="Helvetica"/>
          <w:lang w:val="ka-GE"/>
        </w:rPr>
        <w:t xml:space="preserve"> </w:t>
      </w:r>
      <w:r w:rsidRPr="00AE68EE">
        <w:rPr>
          <w:rFonts w:ascii="Sylfaen" w:hAnsi="Sylfaen" w:cs="Helvetica"/>
          <w:lang w:val="ka-GE"/>
        </w:rPr>
        <w:t>მაღალი მთის მკაცრ კლიმატურ პირობებში მცხოვრებ</w:t>
      </w:r>
      <w:r w:rsidR="00AE68EE" w:rsidRPr="00AE68EE">
        <w:rPr>
          <w:rFonts w:ascii="Sylfaen" w:hAnsi="Sylfaen" w:cs="Helvetica"/>
          <w:lang w:val="ka-GE"/>
        </w:rPr>
        <w:t>თათვის</w:t>
      </w:r>
      <w:r w:rsidRPr="00AE68EE">
        <w:rPr>
          <w:rFonts w:ascii="Sylfaen" w:hAnsi="Sylfaen" w:cs="Helvetica"/>
          <w:lang w:val="ka-GE"/>
        </w:rPr>
        <w:t xml:space="preserve">, კერძოდ, საპენსიო ასაკს მიღწეულ მაღალმთიან დასახლებაში მუდმივად </w:t>
      </w:r>
      <w:r w:rsidR="00407A05" w:rsidRPr="00AE68EE">
        <w:rPr>
          <w:rFonts w:ascii="Sylfaen" w:hAnsi="Sylfaen" w:cs="Helvetica"/>
          <w:lang w:val="ka-GE"/>
        </w:rPr>
        <w:t>მცხოვრებ</w:t>
      </w:r>
      <w:r w:rsidRPr="00AE68EE">
        <w:rPr>
          <w:rFonts w:ascii="Sylfaen" w:hAnsi="Sylfaen" w:cs="Helvetica"/>
          <w:lang w:val="ka-GE"/>
        </w:rPr>
        <w:t xml:space="preserve"> პირს, რომელიც ყოველთვიურად იღებს სახელმწიფო პენსიას, 2016 წლის</w:t>
      </w:r>
      <w:r w:rsidR="00A93968">
        <w:rPr>
          <w:rFonts w:ascii="Sylfaen" w:hAnsi="Sylfaen" w:cs="Helvetica"/>
          <w:lang w:val="ka-GE"/>
        </w:rPr>
        <w:t xml:space="preserve"> </w:t>
      </w:r>
      <w:r w:rsidRPr="0021744A">
        <w:rPr>
          <w:rFonts w:ascii="Sylfaen" w:hAnsi="Sylfaen" w:cs="Helvetica"/>
          <w:lang w:val="ka-GE"/>
        </w:rPr>
        <w:t xml:space="preserve">სექტემბრიდან, </w:t>
      </w:r>
      <w:r w:rsidRPr="00FE48BA">
        <w:rPr>
          <w:rFonts w:ascii="Sylfaen" w:hAnsi="Sylfaen" w:cs="Helvetica"/>
          <w:lang w:val="ka-GE"/>
        </w:rPr>
        <w:t>სოციალური დახმარების</w:t>
      </w:r>
      <w:r w:rsidRPr="0021744A">
        <w:rPr>
          <w:rFonts w:ascii="Sylfaen" w:hAnsi="Sylfaen" w:cs="Helvetica"/>
          <w:lang w:val="ka-GE"/>
        </w:rPr>
        <w:t xml:space="preserve"> სახით, ეძლევა </w:t>
      </w:r>
      <w:r w:rsidRPr="00FE48BA">
        <w:rPr>
          <w:rFonts w:ascii="Sylfaen" w:hAnsi="Sylfaen" w:cs="Helvetica"/>
          <w:lang w:val="ka-GE"/>
        </w:rPr>
        <w:t>ყოველთვიური დანამატი</w:t>
      </w:r>
      <w:r w:rsidRPr="0021744A">
        <w:rPr>
          <w:rFonts w:ascii="Sylfaen" w:hAnsi="Sylfaen" w:cs="Helvetica"/>
          <w:lang w:val="ka-GE"/>
        </w:rPr>
        <w:t xml:space="preserve"> სახელმწიფო პენ</w:t>
      </w:r>
      <w:r w:rsidRPr="00AE68EE">
        <w:rPr>
          <w:rFonts w:ascii="Sylfaen" w:hAnsi="Sylfaen" w:cs="Helvetica"/>
          <w:lang w:val="ka-GE"/>
        </w:rPr>
        <w:t xml:space="preserve">სიის არანაკლებ 20%-ის ოდენობით. </w:t>
      </w:r>
    </w:p>
    <w:p w:rsidR="002E5F8F" w:rsidRDefault="002E5F8F" w:rsidP="00EE44F9">
      <w:pPr>
        <w:spacing w:before="240" w:after="120" w:line="21" w:lineRule="atLeast"/>
        <w:jc w:val="both"/>
        <w:rPr>
          <w:rFonts w:ascii="Sylfaen" w:hAnsi="Sylfaen" w:cs="Helvetica"/>
          <w:lang w:val="ka-GE"/>
        </w:rPr>
      </w:pPr>
      <w:r w:rsidRPr="002E5F8F">
        <w:rPr>
          <w:rFonts w:ascii="Sylfaen" w:hAnsi="Sylfaen" w:cs="Helvetica"/>
          <w:lang w:val="ka-GE"/>
        </w:rPr>
        <w:lastRenderedPageBreak/>
        <w:t xml:space="preserve">ასეთივე ყოველთვიური დანამატი 2016 წლის 1 სექტემბრიდან ეძლევა სოციალური პაკეტის მიმღებ, მაღალმთიან დასახლებაში მუდმივად მცხოვრებ პირებს - მათთვის </w:t>
      </w:r>
      <w:r w:rsidRPr="00EC17D0">
        <w:rPr>
          <w:rFonts w:ascii="Sylfaen" w:hAnsi="Sylfaen" w:cs="Helvetica"/>
          <w:lang w:val="ka-GE"/>
        </w:rPr>
        <w:t>გათვალისწინებული სოციალური პაკეტის 20%-ის ოდენობით.</w:t>
      </w:r>
    </w:p>
    <w:p w:rsidR="0004004F" w:rsidRDefault="0004004F" w:rsidP="00EE44F9">
      <w:pPr>
        <w:spacing w:before="240" w:after="120" w:line="21" w:lineRule="atLeast"/>
        <w:jc w:val="both"/>
        <w:rPr>
          <w:rFonts w:ascii="Sylfaen" w:hAnsi="Sylfaen" w:cs="Helvetica"/>
          <w:lang w:val="ka-GE"/>
        </w:rPr>
      </w:pPr>
      <w:r>
        <w:rPr>
          <w:rFonts w:ascii="Sylfaen" w:hAnsi="Sylfaen" w:cs="Helvetica"/>
          <w:lang w:val="ka-GE"/>
        </w:rPr>
        <w:t xml:space="preserve">ასევე, </w:t>
      </w:r>
      <w:r w:rsidRPr="0004004F">
        <w:rPr>
          <w:rFonts w:ascii="Sylfaen" w:hAnsi="Sylfaen" w:cs="Helvetica"/>
          <w:lang w:val="ka-GE"/>
        </w:rPr>
        <w:t>2016 წლის პირველი იანვრიდან დაბადებულ ყოველ ახალშობილზე</w:t>
      </w:r>
      <w:r w:rsidR="00A93968">
        <w:rPr>
          <w:rFonts w:ascii="Sylfaen" w:hAnsi="Sylfaen" w:cs="Helvetica"/>
          <w:lang w:val="ka-GE"/>
        </w:rPr>
        <w:t xml:space="preserve"> </w:t>
      </w:r>
      <w:r w:rsidR="00A93968" w:rsidRPr="0004004F">
        <w:rPr>
          <w:rFonts w:ascii="Sylfaen" w:hAnsi="Sylfaen" w:cs="Helvetica"/>
          <w:lang w:val="ka-GE"/>
        </w:rPr>
        <w:t>გაიცემა ყოველთვიური დახმარება</w:t>
      </w:r>
      <w:r w:rsidRPr="0004004F">
        <w:rPr>
          <w:rFonts w:ascii="Sylfaen" w:hAnsi="Sylfaen" w:cs="Helvetica"/>
          <w:lang w:val="ka-GE"/>
        </w:rPr>
        <w:t xml:space="preserve">, </w:t>
      </w:r>
      <w:r w:rsidR="00A93968">
        <w:rPr>
          <w:rFonts w:ascii="Sylfaen" w:hAnsi="Sylfaen" w:cs="Helvetica"/>
          <w:lang w:val="ka-GE"/>
        </w:rPr>
        <w:t>თუ</w:t>
      </w:r>
      <w:r w:rsidRPr="0004004F">
        <w:rPr>
          <w:rFonts w:ascii="Sylfaen" w:hAnsi="Sylfaen" w:cs="Helvetica"/>
          <w:lang w:val="ka-GE"/>
        </w:rPr>
        <w:t xml:space="preserve"> ერთ-ერთ მშობელს აქვს მაღალმთიან დასახლებაში მუდმივად მცხოვრები პირის სტატუსი</w:t>
      </w:r>
      <w:r w:rsidR="003E7063">
        <w:rPr>
          <w:rFonts w:ascii="Sylfaen" w:hAnsi="Sylfaen" w:cs="Helvetica"/>
          <w:lang w:val="ka-GE"/>
        </w:rPr>
        <w:t>.</w:t>
      </w:r>
    </w:p>
    <w:p w:rsidR="007C0014" w:rsidRPr="00FA4AC0" w:rsidRDefault="00CD0610" w:rsidP="00EE44F9">
      <w:pPr>
        <w:pStyle w:val="Heading3"/>
        <w:tabs>
          <w:tab w:val="clear" w:pos="446"/>
          <w:tab w:val="left" w:pos="450"/>
        </w:tabs>
        <w:spacing w:before="240" w:after="240"/>
        <w:rPr>
          <w:rFonts w:cs="Sylfaen"/>
          <w:lang w:val="ka-GE"/>
        </w:rPr>
      </w:pPr>
      <w:bookmarkStart w:id="14" w:name="_Toc3325112"/>
      <w:r w:rsidRPr="00FA4AC0">
        <w:rPr>
          <w:rFonts w:cs="Sylfaen"/>
          <w:lang w:val="ka-GE"/>
        </w:rPr>
        <w:t>2.</w:t>
      </w:r>
      <w:r w:rsidR="002E3CDA">
        <w:rPr>
          <w:rFonts w:cs="Sylfaen"/>
        </w:rPr>
        <w:t>10</w:t>
      </w:r>
      <w:r w:rsidR="007C0014" w:rsidRPr="00FA4AC0">
        <w:rPr>
          <w:rFonts w:cs="Sylfaen"/>
          <w:lang w:val="ka-GE"/>
        </w:rPr>
        <w:t xml:space="preserve">. განათლება </w:t>
      </w:r>
      <w:r w:rsidR="00EB1692" w:rsidRPr="00FA4AC0">
        <w:rPr>
          <w:rFonts w:cs="Sylfaen"/>
          <w:lang w:val="ka-GE"/>
        </w:rPr>
        <w:t>და ცოდნის დონე მაღალმთიან დასახლებებში</w:t>
      </w:r>
      <w:bookmarkEnd w:id="14"/>
    </w:p>
    <w:p w:rsidR="000147C3" w:rsidRPr="00FE48BA" w:rsidRDefault="00376897" w:rsidP="00EE44F9">
      <w:pPr>
        <w:spacing w:before="240" w:after="120" w:line="21" w:lineRule="atLeast"/>
        <w:jc w:val="both"/>
        <w:rPr>
          <w:rFonts w:ascii="Sylfaen" w:hAnsi="Sylfaen" w:cs="Menlo Regular"/>
          <w:lang w:val="ka-GE"/>
        </w:rPr>
      </w:pPr>
      <w:r w:rsidRPr="00FA4AC0">
        <w:rPr>
          <w:rFonts w:ascii="Sylfaen" w:hAnsi="Sylfaen" w:cs="Menlo Regular"/>
          <w:lang w:val="ka-GE"/>
        </w:rPr>
        <w:t>მაღალმთიან დასახლებებში არსებული დემოგრაფიული სიტუაციის გამო</w:t>
      </w:r>
      <w:r w:rsidR="00A93968">
        <w:rPr>
          <w:rFonts w:ascii="Sylfaen" w:hAnsi="Sylfaen" w:cs="Menlo Regular"/>
          <w:lang w:val="ka-GE"/>
        </w:rPr>
        <w:t>,</w:t>
      </w:r>
      <w:r w:rsidRPr="00FA4AC0">
        <w:rPr>
          <w:rFonts w:ascii="Sylfaen" w:hAnsi="Sylfaen" w:cs="Menlo Regular"/>
          <w:lang w:val="ka-GE"/>
        </w:rPr>
        <w:t xml:space="preserve"> </w:t>
      </w:r>
      <w:r w:rsidR="00C00178" w:rsidRPr="00FA4AC0">
        <w:rPr>
          <w:rFonts w:ascii="Sylfaen" w:hAnsi="Sylfaen" w:cs="Menlo Regular"/>
          <w:lang w:val="ka-GE"/>
        </w:rPr>
        <w:t>საბავშვო</w:t>
      </w:r>
      <w:r w:rsidRPr="00FA4AC0">
        <w:rPr>
          <w:rFonts w:ascii="Sylfaen" w:hAnsi="Sylfaen" w:cs="Menlo Regular"/>
          <w:lang w:val="ka-GE"/>
        </w:rPr>
        <w:t xml:space="preserve"> ბაღებზე მოთხოვნა</w:t>
      </w:r>
      <w:r w:rsidR="00A93968">
        <w:rPr>
          <w:rFonts w:ascii="Sylfaen" w:hAnsi="Sylfaen" w:cs="Menlo Regular"/>
          <w:lang w:val="ka-GE"/>
        </w:rPr>
        <w:t>,</w:t>
      </w:r>
      <w:r w:rsidRPr="00FA4AC0">
        <w:rPr>
          <w:rFonts w:ascii="Sylfaen" w:hAnsi="Sylfaen" w:cs="Menlo Regular"/>
          <w:lang w:val="ka-GE"/>
        </w:rPr>
        <w:t xml:space="preserve"> საქართველოს ბარის მოსახლეობასთან შედარებით, ნაკლებია. ურბანული კატეგორიის მაღალმთიანი დასახლებები</w:t>
      </w:r>
      <w:r w:rsidR="00A93968">
        <w:rPr>
          <w:rFonts w:ascii="Sylfaen" w:hAnsi="Sylfaen" w:cs="Menlo Regular"/>
          <w:lang w:val="ka-GE"/>
        </w:rPr>
        <w:t>,</w:t>
      </w:r>
      <w:r w:rsidRPr="00FA4AC0">
        <w:rPr>
          <w:rFonts w:ascii="Sylfaen" w:hAnsi="Sylfaen" w:cs="Menlo Regular"/>
          <w:lang w:val="ka-GE"/>
        </w:rPr>
        <w:t xml:space="preserve"> ძირითადად</w:t>
      </w:r>
      <w:r w:rsidR="00A93968">
        <w:rPr>
          <w:rFonts w:ascii="Sylfaen" w:hAnsi="Sylfaen" w:cs="Menlo Regular"/>
          <w:lang w:val="ka-GE"/>
        </w:rPr>
        <w:t>,</w:t>
      </w:r>
      <w:r w:rsidRPr="00FA4AC0">
        <w:rPr>
          <w:rFonts w:ascii="Sylfaen" w:hAnsi="Sylfaen" w:cs="Menlo Regular"/>
          <w:lang w:val="ka-GE"/>
        </w:rPr>
        <w:t xml:space="preserve"> უზრუნველყოფილ</w:t>
      </w:r>
      <w:r w:rsidR="00A93968">
        <w:rPr>
          <w:rFonts w:ascii="Sylfaen" w:hAnsi="Sylfaen" w:cs="Menlo Regular"/>
          <w:lang w:val="ka-GE"/>
        </w:rPr>
        <w:t>ნ</w:t>
      </w:r>
      <w:r w:rsidRPr="00FA4AC0">
        <w:rPr>
          <w:rFonts w:ascii="Sylfaen" w:hAnsi="Sylfaen" w:cs="Menlo Regular"/>
          <w:lang w:val="ka-GE"/>
        </w:rPr>
        <w:t xml:space="preserve">ი არიან </w:t>
      </w:r>
      <w:r w:rsidR="00C00178" w:rsidRPr="00FA4AC0">
        <w:rPr>
          <w:rFonts w:ascii="Sylfaen" w:hAnsi="Sylfaen" w:cs="Menlo Regular"/>
          <w:lang w:val="ka-GE"/>
        </w:rPr>
        <w:t>საბავშვო</w:t>
      </w:r>
      <w:r w:rsidRPr="00FA4AC0">
        <w:rPr>
          <w:rFonts w:ascii="Sylfaen" w:hAnsi="Sylfaen" w:cs="Menlo Regular"/>
          <w:lang w:val="ka-GE"/>
        </w:rPr>
        <w:t xml:space="preserve"> ბაღებით</w:t>
      </w:r>
      <w:r w:rsidR="00816EBA" w:rsidRPr="00FA4AC0">
        <w:rPr>
          <w:rFonts w:ascii="Sylfaen" w:hAnsi="Sylfaen" w:cs="Menlo Regular"/>
          <w:lang w:val="ka-GE"/>
        </w:rPr>
        <w:t>;</w:t>
      </w:r>
      <w:r w:rsidR="00A93968">
        <w:rPr>
          <w:rFonts w:ascii="Sylfaen" w:hAnsi="Sylfaen" w:cs="Menlo Regular"/>
          <w:lang w:val="ka-GE"/>
        </w:rPr>
        <w:t xml:space="preserve"> </w:t>
      </w:r>
      <w:r w:rsidR="00340617" w:rsidRPr="00315504">
        <w:rPr>
          <w:rFonts w:ascii="Sylfaen" w:hAnsi="Sylfaen" w:cs="Menlo Regular"/>
        </w:rPr>
        <w:t>მაღალმთიან</w:t>
      </w:r>
      <w:r w:rsidR="00A93968">
        <w:rPr>
          <w:rFonts w:ascii="Sylfaen" w:hAnsi="Sylfaen" w:cs="Menlo Regular"/>
          <w:lang w:val="ka-GE"/>
        </w:rPr>
        <w:t xml:space="preserve"> </w:t>
      </w:r>
      <w:r w:rsidR="00340617" w:rsidRPr="00315504">
        <w:rPr>
          <w:rFonts w:ascii="Sylfaen" w:hAnsi="Sylfaen" w:cs="Menlo Regular"/>
        </w:rPr>
        <w:t xml:space="preserve">დასახლებათა </w:t>
      </w:r>
      <w:r w:rsidR="00340617" w:rsidRPr="00FE48BA">
        <w:rPr>
          <w:rFonts w:ascii="Sylfaen" w:hAnsi="Sylfaen" w:cs="Menlo Regular"/>
        </w:rPr>
        <w:t>თითქმის ნახევარ</w:t>
      </w:r>
      <w:r w:rsidR="00340617" w:rsidRPr="00FE48BA">
        <w:rPr>
          <w:rFonts w:ascii="Sylfaen" w:hAnsi="Sylfaen" w:cs="Menlo Regular"/>
          <w:lang w:val="ka-GE"/>
        </w:rPr>
        <w:t>ზე მეტ</w:t>
      </w:r>
      <w:r w:rsidR="00340617" w:rsidRPr="00FE48BA">
        <w:rPr>
          <w:rFonts w:ascii="Sylfaen" w:hAnsi="Sylfaen" w:cs="Menlo Regular"/>
        </w:rPr>
        <w:t>ში მუნიციპალური საბავშვო ბაღი არის (53%).</w:t>
      </w:r>
      <w:r w:rsidR="00340617" w:rsidRPr="00FE48BA">
        <w:rPr>
          <w:rStyle w:val="FootnoteReference"/>
          <w:rFonts w:ascii="Sylfaen" w:hAnsi="Sylfaen" w:cs="Menlo Regular"/>
        </w:rPr>
        <w:footnoteReference w:id="32"/>
      </w:r>
      <w:r w:rsidR="00340617" w:rsidRPr="00FE48BA">
        <w:rPr>
          <w:rFonts w:ascii="Sylfaen" w:hAnsi="Sylfaen" w:cs="Menlo Regular"/>
          <w:lang w:val="ka-GE"/>
        </w:rPr>
        <w:t xml:space="preserve"> ამასთან, </w:t>
      </w:r>
      <w:r w:rsidRPr="00FE48BA">
        <w:rPr>
          <w:rFonts w:ascii="Sylfaen" w:hAnsi="Sylfaen" w:cs="Menlo Regular"/>
          <w:lang w:val="ka-GE"/>
        </w:rPr>
        <w:t xml:space="preserve">გაუმჯობესებას საჭიროებს სასწავლო პროცესი და პედაგოგების კვალიფიკაცია. </w:t>
      </w:r>
    </w:p>
    <w:p w:rsidR="00202365" w:rsidRDefault="00C81CD2" w:rsidP="00EE44F9">
      <w:pPr>
        <w:spacing w:before="240" w:after="120" w:line="21" w:lineRule="atLeast"/>
        <w:jc w:val="both"/>
        <w:rPr>
          <w:rFonts w:ascii="Sylfaen" w:eastAsia="Sylfaen" w:hAnsi="Sylfaen"/>
          <w:lang w:val="ka-GE"/>
        </w:rPr>
      </w:pPr>
      <w:r>
        <w:rPr>
          <w:rFonts w:ascii="Sylfaen" w:hAnsi="Sylfaen"/>
          <w:lang w:val="ka-GE"/>
        </w:rPr>
        <w:t>ასეთ რეგიონებში</w:t>
      </w:r>
      <w:r w:rsidR="00202365" w:rsidRPr="00FE48BA">
        <w:rPr>
          <w:rFonts w:ascii="Sylfaen" w:hAnsi="Sylfaen"/>
          <w:lang w:val="ka-GE"/>
        </w:rPr>
        <w:t xml:space="preserve"> დაბალია პროფესიული და უმაღლესი განათლების მქონე</w:t>
      </w:r>
      <w:r w:rsidR="00A93968">
        <w:rPr>
          <w:rFonts w:ascii="Sylfaen" w:hAnsi="Sylfaen"/>
          <w:lang w:val="ka-GE"/>
        </w:rPr>
        <w:t xml:space="preserve"> პირ</w:t>
      </w:r>
      <w:r w:rsidR="00202365" w:rsidRPr="00FE48BA">
        <w:rPr>
          <w:rFonts w:ascii="Sylfaen" w:hAnsi="Sylfaen"/>
          <w:lang w:val="ka-GE"/>
        </w:rPr>
        <w:t>თა წილი. იქ მოქმედი ფერმერები, კერძო და საჯარო სექტორები აღნიშნავენ კვალიფიციური ადამიანური რესურსის ნაკლებობას და არსებულის ბაზრის მოთხოვნებთან შეუსაბამობას</w:t>
      </w:r>
      <w:r w:rsidR="00682339" w:rsidRPr="00FE48BA">
        <w:rPr>
          <w:rStyle w:val="FootnoteReference"/>
          <w:rFonts w:ascii="Sylfaen" w:hAnsi="Sylfaen"/>
          <w:lang w:val="ka-GE"/>
        </w:rPr>
        <w:footnoteReference w:id="33"/>
      </w:r>
      <w:r w:rsidR="00202365" w:rsidRPr="00FE48BA">
        <w:rPr>
          <w:rFonts w:ascii="Sylfaen" w:hAnsi="Sylfaen"/>
          <w:lang w:val="ka-GE"/>
        </w:rPr>
        <w:t xml:space="preserve">. მხოლოდ მესტიის, ამბროლაურის, ყაზბეგისა (სტეფანწმინდა და გუდაური) და თიანეთის  მუნიციპალიტეტებში მოქმედებს პროფესიული </w:t>
      </w:r>
      <w:r w:rsidR="00202365">
        <w:rPr>
          <w:rFonts w:ascii="Sylfaen" w:hAnsi="Sylfaen"/>
          <w:lang w:val="ka-GE"/>
        </w:rPr>
        <w:t>სასწავლებლები. აღნიშნულ პროფესიულ სასწავლებლებში 2015 წლიდან ინერგება შრომის ბაზრის მოთხოვნებზე ორიენტირებული, მოქნილი, კომპეტენციებზე დაფუძნებული მოდულური პროფესიული საგანმანათლებლო პროგრამები, რომელთა შემუშავება</w:t>
      </w:r>
      <w:r w:rsidR="002C25D3">
        <w:rPr>
          <w:rFonts w:ascii="Sylfaen" w:hAnsi="Sylfaen"/>
          <w:lang w:val="ka-GE"/>
        </w:rPr>
        <w:t>ში</w:t>
      </w:r>
      <w:r w:rsidR="00202365">
        <w:rPr>
          <w:rFonts w:ascii="Sylfaen" w:hAnsi="Sylfaen"/>
          <w:lang w:val="ka-GE"/>
        </w:rPr>
        <w:t>ც დამსაქმებ</w:t>
      </w:r>
      <w:r w:rsidR="002C25D3">
        <w:rPr>
          <w:rFonts w:ascii="Sylfaen" w:hAnsi="Sylfaen"/>
          <w:lang w:val="ka-GE"/>
        </w:rPr>
        <w:t>ლები</w:t>
      </w:r>
      <w:r w:rsidR="00202365">
        <w:rPr>
          <w:rFonts w:ascii="Sylfaen" w:hAnsi="Sylfaen"/>
          <w:lang w:val="ka-GE"/>
        </w:rPr>
        <w:t xml:space="preserve"> უშუალო</w:t>
      </w:r>
      <w:r w:rsidR="002C25D3">
        <w:rPr>
          <w:rFonts w:ascii="Sylfaen" w:hAnsi="Sylfaen"/>
          <w:lang w:val="ka-GE"/>
        </w:rPr>
        <w:t>დ არიან ჩართულნი</w:t>
      </w:r>
      <w:r w:rsidR="00202365">
        <w:rPr>
          <w:rFonts w:ascii="Sylfaen" w:hAnsi="Sylfaen"/>
          <w:lang w:val="ka-GE"/>
        </w:rPr>
        <w:t xml:space="preserve">. </w:t>
      </w:r>
      <w:r w:rsidR="00202365">
        <w:rPr>
          <w:rFonts w:ascii="Sylfaen" w:hAnsi="Sylfaen"/>
          <w:lang w:val="ka-GE" w:eastAsia="en-US"/>
        </w:rPr>
        <w:t xml:space="preserve">ასევე, </w:t>
      </w:r>
      <w:r w:rsidR="00202365">
        <w:rPr>
          <w:rFonts w:ascii="Sylfaen" w:hAnsi="Sylfaen"/>
          <w:color w:val="000000"/>
          <w:lang w:val="ka-GE"/>
        </w:rPr>
        <w:t>დაწყებულია</w:t>
      </w:r>
      <w:r w:rsidR="00202365">
        <w:rPr>
          <w:rFonts w:ascii="Sylfaen" w:hAnsi="Sylfaen"/>
          <w:lang w:val="ka-GE" w:eastAsia="en-US"/>
        </w:rPr>
        <w:t xml:space="preserve"> მოსამზადებელი სამუშაოები </w:t>
      </w:r>
      <w:r w:rsidR="00202365">
        <w:rPr>
          <w:rFonts w:ascii="Sylfaen" w:hAnsi="Sylfaen"/>
          <w:lang w:val="ka-GE"/>
        </w:rPr>
        <w:t>ხულოს მუნიციპალიტეტში</w:t>
      </w:r>
      <w:r w:rsidR="00202365">
        <w:rPr>
          <w:rFonts w:ascii="Sylfaen" w:hAnsi="Sylfaen"/>
          <w:lang w:val="ka-GE" w:eastAsia="en-US"/>
        </w:rPr>
        <w:t>  შრომის ბაზრის მოთხოვნებზე ორიენტირებული პროფესიული სასწავლებლის განვით</w:t>
      </w:r>
      <w:r w:rsidR="00340617">
        <w:rPr>
          <w:rFonts w:ascii="Sylfaen" w:hAnsi="Sylfaen"/>
          <w:lang w:val="ka-GE" w:eastAsia="en-US"/>
        </w:rPr>
        <w:t>ა</w:t>
      </w:r>
      <w:r w:rsidR="00202365">
        <w:rPr>
          <w:rFonts w:ascii="Sylfaen" w:hAnsi="Sylfaen"/>
          <w:lang w:val="ka-GE" w:eastAsia="en-US"/>
        </w:rPr>
        <w:t xml:space="preserve">რების მიზნით, სადაც აგრარული სფეროს სპეციალისტები მომზადდებიან. </w:t>
      </w:r>
    </w:p>
    <w:p w:rsidR="0004004F" w:rsidRDefault="00EA2BDD" w:rsidP="00EE44F9">
      <w:pPr>
        <w:autoSpaceDE w:val="0"/>
        <w:autoSpaceDN w:val="0"/>
        <w:adjustRightInd w:val="0"/>
        <w:spacing w:before="240"/>
        <w:jc w:val="both"/>
        <w:rPr>
          <w:rFonts w:ascii="Sylfaen" w:hAnsi="Sylfaen" w:cs="Helvetica"/>
          <w:lang w:val="ka-GE"/>
        </w:rPr>
      </w:pPr>
      <w:r w:rsidRPr="00755FBC">
        <w:rPr>
          <w:rFonts w:ascii="Sylfaen" w:hAnsi="Sylfaen" w:cs="Helvetica"/>
          <w:lang w:val="ka-GE"/>
        </w:rPr>
        <w:t>მაღალმთიან დასახლებებში არსებული დემოგრაფიული პრობლემების გამო, სკოლების კლასებში ზოგჯერ ერთი ან რამდენიმე მოსწავლე სწავლობს და თუ სკოლას ვაუჩერი მოსწავლეთა რაოდენობის შესაბამისად მიეცემა, ის ვერ შეძლებს ადმინისტრაციული და სხვა ხარჯების გაწევას, მაგალითად, მოსწავლეების გათბობით უზრუნველყოფას. ამიტომ</w:t>
      </w:r>
      <w:r w:rsidR="002C25D3">
        <w:rPr>
          <w:rFonts w:ascii="Sylfaen" w:hAnsi="Sylfaen" w:cs="Helvetica"/>
          <w:lang w:val="ka-GE"/>
        </w:rPr>
        <w:t xml:space="preserve"> </w:t>
      </w:r>
      <w:r w:rsidR="00863EB5" w:rsidRPr="00755FBC">
        <w:rPr>
          <w:rFonts w:ascii="Sylfaen" w:hAnsi="Sylfaen" w:cs="Helvetica"/>
          <w:lang w:val="ka-GE"/>
        </w:rPr>
        <w:t>2016 წლის 1 სექტემბრიდან,  „მაღალმთიანი რეგიონების განვითარების შესახებ“ საქართველოს კანონით</w:t>
      </w:r>
      <w:r w:rsidRPr="00755FBC">
        <w:rPr>
          <w:rFonts w:ascii="Sylfaen" w:hAnsi="Sylfaen" w:cs="Helvetica"/>
          <w:lang w:val="ka-GE"/>
        </w:rPr>
        <w:t>,</w:t>
      </w:r>
      <w:r w:rsidR="002C25D3">
        <w:rPr>
          <w:rFonts w:ascii="Sylfaen" w:hAnsi="Sylfaen" w:cs="Helvetica"/>
          <w:lang w:val="ka-GE"/>
        </w:rPr>
        <w:t xml:space="preserve"> </w:t>
      </w:r>
      <w:r w:rsidRPr="008428E0">
        <w:rPr>
          <w:rFonts w:ascii="Sylfaen" w:hAnsi="Sylfaen" w:cs="Helvetica"/>
          <w:lang w:val="ka-GE"/>
        </w:rPr>
        <w:t>მაღალმთიან დასახლებებში მდებარე</w:t>
      </w:r>
      <w:r w:rsidR="002C25D3">
        <w:rPr>
          <w:rFonts w:ascii="Sylfaen" w:hAnsi="Sylfaen" w:cs="Helvetica"/>
          <w:lang w:val="ka-GE"/>
        </w:rPr>
        <w:t xml:space="preserve"> </w:t>
      </w:r>
      <w:r w:rsidRPr="008428E0">
        <w:rPr>
          <w:rFonts w:ascii="Sylfaen" w:hAnsi="Sylfaen" w:cs="Helvetica"/>
          <w:lang w:val="ka-GE"/>
        </w:rPr>
        <w:t>505 საჯარო სკოლას</w:t>
      </w:r>
      <w:r w:rsidR="00755FBC" w:rsidRPr="008428E0">
        <w:rPr>
          <w:rFonts w:ascii="Sylfaen" w:hAnsi="Sylfaen" w:cs="Helvetica"/>
          <w:lang w:val="ka-GE"/>
        </w:rPr>
        <w:t>,</w:t>
      </w:r>
      <w:r w:rsidR="00755FBC" w:rsidRPr="00EC17D0">
        <w:rPr>
          <w:rFonts w:ascii="Sylfaen" w:hAnsi="Sylfaen" w:cs="Helvetica"/>
          <w:lang w:val="ka-GE"/>
        </w:rPr>
        <w:t xml:space="preserve"> რომელშიც 2018 წლის 1 იანვრისთვის</w:t>
      </w:r>
      <w:r w:rsidR="002C25D3">
        <w:rPr>
          <w:rFonts w:ascii="Sylfaen" w:hAnsi="Sylfaen" w:cs="Helvetica"/>
          <w:lang w:val="ka-GE"/>
        </w:rPr>
        <w:t xml:space="preserve"> </w:t>
      </w:r>
      <w:r w:rsidR="00B23779" w:rsidRPr="00EC17D0">
        <w:rPr>
          <w:rFonts w:ascii="Sylfaen" w:hAnsi="Sylfaen" w:cs="Helvetica"/>
          <w:lang w:val="ka-GE"/>
        </w:rPr>
        <w:t>43 046</w:t>
      </w:r>
      <w:r w:rsidR="00755FBC" w:rsidRPr="00EC17D0">
        <w:rPr>
          <w:rFonts w:ascii="Sylfaen" w:hAnsi="Sylfaen" w:cs="Helvetica"/>
          <w:lang w:val="ka-GE"/>
        </w:rPr>
        <w:t xml:space="preserve"> მოსწავლე სწავლობდა, </w:t>
      </w:r>
      <w:r w:rsidR="00863EB5" w:rsidRPr="00EC17D0">
        <w:rPr>
          <w:rFonts w:ascii="Sylfaen" w:hAnsi="Sylfaen" w:cs="Helvetica"/>
          <w:lang w:val="ka-GE"/>
        </w:rPr>
        <w:t>ვაუჩერი გაზრდილ</w:t>
      </w:r>
      <w:r w:rsidR="00967EE0" w:rsidRPr="00EC17D0">
        <w:rPr>
          <w:rFonts w:ascii="Sylfaen" w:hAnsi="Sylfaen" w:cs="Helvetica"/>
          <w:lang w:val="ka-GE"/>
        </w:rPr>
        <w:t>ი</w:t>
      </w:r>
      <w:r w:rsidR="002C25D3">
        <w:rPr>
          <w:rFonts w:ascii="Sylfaen" w:hAnsi="Sylfaen" w:cs="Helvetica"/>
          <w:lang w:val="ka-GE"/>
        </w:rPr>
        <w:t xml:space="preserve"> </w:t>
      </w:r>
      <w:r w:rsidR="00C33F99" w:rsidRPr="00EC17D0">
        <w:rPr>
          <w:rFonts w:ascii="Sylfaen" w:hAnsi="Sylfaen" w:cs="Helvetica"/>
          <w:lang w:val="ka-GE"/>
        </w:rPr>
        <w:t>ოდენობით ეძლევა.</w:t>
      </w:r>
    </w:p>
    <w:p w:rsidR="0004004F" w:rsidRDefault="0004004F" w:rsidP="00EE44F9">
      <w:pPr>
        <w:autoSpaceDE w:val="0"/>
        <w:autoSpaceDN w:val="0"/>
        <w:adjustRightInd w:val="0"/>
        <w:spacing w:before="240"/>
        <w:jc w:val="both"/>
        <w:rPr>
          <w:rFonts w:ascii="Sylfaen" w:hAnsi="Sylfaen" w:cs="Helvetica"/>
          <w:lang w:val="ka-GE"/>
        </w:rPr>
      </w:pPr>
      <w:r w:rsidRPr="0004004F">
        <w:rPr>
          <w:rFonts w:ascii="Sylfaen" w:hAnsi="Sylfaen" w:cs="Helvetica"/>
          <w:lang w:val="ka-GE"/>
        </w:rPr>
        <w:t>ასევე, კანონის შესაბამისად, ვაუჩერული დაფინანსების გაზრდილი ოდენობით უზრუნველყოფილია მაღალმთიან დასახლებაში მდებარე ყველა პროფესიული საგანმანათლებლო დაწესებულება.</w:t>
      </w:r>
    </w:p>
    <w:p w:rsidR="0004004F" w:rsidRDefault="00730A53" w:rsidP="0004004F">
      <w:pPr>
        <w:autoSpaceDE w:val="0"/>
        <w:autoSpaceDN w:val="0"/>
        <w:adjustRightInd w:val="0"/>
        <w:spacing w:before="240"/>
        <w:jc w:val="both"/>
        <w:rPr>
          <w:rFonts w:ascii="Sylfaen" w:hAnsi="Sylfaen" w:cs="Helvetica"/>
          <w:lang w:val="ka-GE"/>
        </w:rPr>
      </w:pPr>
      <w:r>
        <w:rPr>
          <w:rFonts w:ascii="Sylfaen" w:hAnsi="Sylfaen" w:cs="Helvetica"/>
          <w:lang w:val="ka-GE"/>
        </w:rPr>
        <w:t>„</w:t>
      </w:r>
      <w:r w:rsidR="0004004F" w:rsidRPr="0004004F">
        <w:rPr>
          <w:rFonts w:ascii="Sylfaen" w:hAnsi="Sylfaen" w:cs="Helvetica"/>
          <w:lang w:val="ka-GE"/>
        </w:rPr>
        <w:t>მოსწავლეების სახელმძღვანელოებით უზრუნველყოფის პროგრამის" ფარგლებში</w:t>
      </w:r>
      <w:r w:rsidR="00A015DC">
        <w:rPr>
          <w:rFonts w:ascii="Sylfaen" w:hAnsi="Sylfaen" w:cs="Helvetica"/>
          <w:lang w:val="ka-GE"/>
        </w:rPr>
        <w:t>,</w:t>
      </w:r>
      <w:r>
        <w:rPr>
          <w:rFonts w:ascii="Sylfaen" w:hAnsi="Sylfaen" w:cs="Helvetica"/>
          <w:lang w:val="ka-GE"/>
        </w:rPr>
        <w:t xml:space="preserve"> </w:t>
      </w:r>
      <w:r w:rsidR="0004004F" w:rsidRPr="0004004F">
        <w:rPr>
          <w:rFonts w:ascii="Sylfaen" w:hAnsi="Sylfaen" w:cs="Helvetica"/>
          <w:lang w:val="ka-GE"/>
        </w:rPr>
        <w:t xml:space="preserve">ყოველწლიურად გრიფირებული სახელმძღვანელოები </w:t>
      </w:r>
      <w:r w:rsidR="00A015DC">
        <w:rPr>
          <w:rFonts w:ascii="Sylfaen" w:hAnsi="Sylfaen" w:cs="Helvetica"/>
          <w:lang w:val="ka-GE"/>
        </w:rPr>
        <w:t>ურიგდება</w:t>
      </w:r>
      <w:r>
        <w:rPr>
          <w:rFonts w:ascii="Sylfaen" w:hAnsi="Sylfaen" w:cs="Helvetica"/>
          <w:lang w:val="ka-GE"/>
        </w:rPr>
        <w:t xml:space="preserve"> </w:t>
      </w:r>
      <w:r w:rsidR="0004004F" w:rsidRPr="0004004F">
        <w:rPr>
          <w:rFonts w:ascii="Sylfaen" w:hAnsi="Sylfaen" w:cs="Helvetica"/>
          <w:lang w:val="ka-GE"/>
        </w:rPr>
        <w:t>შესაბამისი ბრძანებით დამტკიცებულ ყველა ბენეფიციარ</w:t>
      </w:r>
      <w:r>
        <w:rPr>
          <w:rFonts w:ascii="Sylfaen" w:hAnsi="Sylfaen" w:cs="Helvetica"/>
          <w:lang w:val="ka-GE"/>
        </w:rPr>
        <w:t>ს</w:t>
      </w:r>
      <w:r w:rsidR="0004004F" w:rsidRPr="0004004F">
        <w:rPr>
          <w:rFonts w:ascii="Sylfaen" w:hAnsi="Sylfaen" w:cs="Helvetica"/>
          <w:lang w:val="ka-GE"/>
        </w:rPr>
        <w:t xml:space="preserve">, მათ შორის, </w:t>
      </w:r>
      <w:r w:rsidR="0004004F">
        <w:rPr>
          <w:rFonts w:ascii="Sylfaen" w:hAnsi="Sylfaen" w:cs="Helvetica"/>
          <w:lang w:val="ka-GE"/>
        </w:rPr>
        <w:t xml:space="preserve">მაღალმთიანი </w:t>
      </w:r>
      <w:r w:rsidR="0004004F" w:rsidRPr="0004004F">
        <w:rPr>
          <w:rFonts w:ascii="Sylfaen" w:hAnsi="Sylfaen" w:cs="Helvetica"/>
          <w:lang w:val="ka-GE"/>
        </w:rPr>
        <w:t xml:space="preserve">დასახლებების სკოლების </w:t>
      </w:r>
      <w:r w:rsidR="0004004F" w:rsidRPr="0004004F">
        <w:rPr>
          <w:rFonts w:ascii="Sylfaen" w:hAnsi="Sylfaen" w:cs="Helvetica"/>
          <w:lang w:val="ka-GE"/>
        </w:rPr>
        <w:lastRenderedPageBreak/>
        <w:t>მოსწავლეებ</w:t>
      </w:r>
      <w:r>
        <w:rPr>
          <w:rFonts w:ascii="Sylfaen" w:hAnsi="Sylfaen" w:cs="Helvetica"/>
          <w:lang w:val="ka-GE"/>
        </w:rPr>
        <w:t>ს</w:t>
      </w:r>
      <w:r w:rsidR="0004004F">
        <w:rPr>
          <w:rFonts w:ascii="Sylfaen" w:hAnsi="Sylfaen" w:cs="Helvetica"/>
          <w:lang w:val="ka-GE"/>
        </w:rPr>
        <w:t xml:space="preserve">; </w:t>
      </w:r>
      <w:r w:rsidR="0004004F" w:rsidRPr="0004004F">
        <w:rPr>
          <w:rFonts w:ascii="Sylfaen" w:hAnsi="Sylfaen" w:cs="Helvetica"/>
          <w:lang w:val="ka-GE"/>
        </w:rPr>
        <w:t xml:space="preserve">პროგრამის </w:t>
      </w:r>
      <w:r>
        <w:rPr>
          <w:rFonts w:ascii="Sylfaen" w:hAnsi="Sylfaen" w:cs="Helvetica"/>
          <w:lang w:val="ka-GE"/>
        </w:rPr>
        <w:t>„</w:t>
      </w:r>
      <w:r w:rsidR="0004004F" w:rsidRPr="0004004F">
        <w:rPr>
          <w:rFonts w:ascii="Sylfaen" w:hAnsi="Sylfaen" w:cs="Helvetica"/>
          <w:lang w:val="ka-GE"/>
        </w:rPr>
        <w:t>ჩემი პირველი კომპიუტერი</w:t>
      </w:r>
      <w:r>
        <w:rPr>
          <w:rFonts w:ascii="Sylfaen" w:hAnsi="Sylfaen" w:cs="Helvetica"/>
          <w:lang w:val="ka-GE"/>
        </w:rPr>
        <w:t>“</w:t>
      </w:r>
      <w:r w:rsidR="0004004F" w:rsidRPr="0004004F">
        <w:rPr>
          <w:rFonts w:ascii="Sylfaen" w:hAnsi="Sylfaen" w:cs="Helvetica"/>
          <w:lang w:val="ka-GE"/>
        </w:rPr>
        <w:t xml:space="preserve"> ფარგლებში საქართველოს საჯარო სკოლის</w:t>
      </w:r>
      <w:r>
        <w:rPr>
          <w:rFonts w:ascii="Sylfaen" w:hAnsi="Sylfaen" w:cs="Helvetica"/>
          <w:lang w:val="ka-GE"/>
        </w:rPr>
        <w:t xml:space="preserve"> </w:t>
      </w:r>
      <w:r w:rsidR="0004004F" w:rsidRPr="0004004F">
        <w:rPr>
          <w:rFonts w:ascii="Sylfaen" w:hAnsi="Sylfaen" w:cs="Helvetica"/>
          <w:lang w:val="ka-GE"/>
        </w:rPr>
        <w:t xml:space="preserve">ყველა პირველკლასელს და </w:t>
      </w:r>
      <w:r w:rsidR="003F085F">
        <w:rPr>
          <w:rFonts w:ascii="Sylfaen" w:hAnsi="Sylfaen" w:cs="Helvetica"/>
          <w:lang w:val="ka-GE"/>
        </w:rPr>
        <w:t>მათ</w:t>
      </w:r>
      <w:r w:rsidR="003F085F" w:rsidRPr="0004004F">
        <w:rPr>
          <w:rFonts w:ascii="Sylfaen" w:hAnsi="Sylfaen" w:cs="Helvetica"/>
          <w:lang w:val="ka-GE"/>
        </w:rPr>
        <w:t xml:space="preserve"> </w:t>
      </w:r>
      <w:r w:rsidR="0004004F" w:rsidRPr="0004004F">
        <w:rPr>
          <w:rFonts w:ascii="Sylfaen" w:hAnsi="Sylfaen" w:cs="Helvetica"/>
          <w:lang w:val="ka-GE"/>
        </w:rPr>
        <w:t xml:space="preserve">დამრიგებლებს გადაეცემათ პორტაბელური კომპიუტერები (ბუკი). ამავე პროგრამის ფარგლებში, ყოველწლიურად პორტაბელური კომპიუტერები </w:t>
      </w:r>
      <w:r w:rsidR="00A015DC">
        <w:rPr>
          <w:rFonts w:ascii="Sylfaen" w:hAnsi="Sylfaen" w:cs="Helvetica"/>
          <w:lang w:val="ka-GE"/>
        </w:rPr>
        <w:t>გმოიყოფა</w:t>
      </w:r>
      <w:r w:rsidR="00A015DC" w:rsidRPr="0004004F">
        <w:rPr>
          <w:rFonts w:ascii="Sylfaen" w:hAnsi="Sylfaen" w:cs="Helvetica"/>
          <w:lang w:val="ka-GE"/>
        </w:rPr>
        <w:t xml:space="preserve"> </w:t>
      </w:r>
      <w:r w:rsidR="0004004F" w:rsidRPr="0004004F">
        <w:rPr>
          <w:rFonts w:ascii="Sylfaen" w:hAnsi="Sylfaen" w:cs="Helvetica"/>
          <w:lang w:val="ka-GE"/>
        </w:rPr>
        <w:t>საქართველოს საჯარო სკოლების, მათ შორის, მაღალმთიანი დასახლებების სკოლების საბაზო საფეხურების წარჩინებულ</w:t>
      </w:r>
      <w:r w:rsidR="00A015DC">
        <w:rPr>
          <w:rFonts w:ascii="Sylfaen" w:hAnsi="Sylfaen" w:cs="Helvetica"/>
          <w:lang w:val="ka-GE"/>
        </w:rPr>
        <w:t>ი</w:t>
      </w:r>
      <w:r w:rsidR="0004004F" w:rsidRPr="0004004F">
        <w:rPr>
          <w:rFonts w:ascii="Sylfaen" w:hAnsi="Sylfaen" w:cs="Helvetica"/>
          <w:lang w:val="ka-GE"/>
        </w:rPr>
        <w:t xml:space="preserve"> მოსწავლეებ</w:t>
      </w:r>
      <w:r w:rsidR="00A015DC">
        <w:rPr>
          <w:rFonts w:ascii="Sylfaen" w:hAnsi="Sylfaen" w:cs="Helvetica"/>
          <w:lang w:val="ka-GE"/>
        </w:rPr>
        <w:t>ი</w:t>
      </w:r>
      <w:r w:rsidR="0004004F" w:rsidRPr="0004004F">
        <w:rPr>
          <w:rFonts w:ascii="Sylfaen" w:hAnsi="Sylfaen" w:cs="Helvetica"/>
          <w:lang w:val="ka-GE"/>
        </w:rPr>
        <w:t>ს</w:t>
      </w:r>
      <w:r w:rsidR="00A015DC">
        <w:rPr>
          <w:rFonts w:ascii="Sylfaen" w:hAnsi="Sylfaen" w:cs="Helvetica"/>
          <w:lang w:val="ka-GE"/>
        </w:rPr>
        <w:t>თვის</w:t>
      </w:r>
      <w:r w:rsidR="0004004F" w:rsidRPr="0004004F">
        <w:rPr>
          <w:rFonts w:ascii="Sylfaen" w:hAnsi="Sylfaen" w:cs="Helvetica"/>
          <w:lang w:val="ka-GE"/>
        </w:rPr>
        <w:t>, რომელთა საბაზო საფეხურის ნიშანია 10 ქულა დამრგვალების გარეშე; ყოველწლიურად საჯარო სკოლებს, მათ შორის, მაღალმთიანი დასახლებების სკოლებს</w:t>
      </w:r>
      <w:r w:rsidR="0004004F">
        <w:rPr>
          <w:rFonts w:ascii="Sylfaen" w:hAnsi="Sylfaen" w:cs="Helvetica"/>
          <w:lang w:val="ka-GE"/>
        </w:rPr>
        <w:t xml:space="preserve">, </w:t>
      </w:r>
      <w:r w:rsidR="0004004F" w:rsidRPr="0004004F">
        <w:rPr>
          <w:rFonts w:ascii="Sylfaen" w:hAnsi="Sylfaen" w:cs="Helvetica"/>
          <w:lang w:val="ka-GE"/>
        </w:rPr>
        <w:t>მოთხოვნის შესაბამისად, გადაეცემათ სხვადასხვა სახის ინვენტარი (პერსონალური</w:t>
      </w:r>
      <w:r w:rsidR="003F085F">
        <w:rPr>
          <w:rFonts w:ascii="Sylfaen" w:hAnsi="Sylfaen" w:cs="Helvetica"/>
          <w:lang w:val="ka-GE"/>
        </w:rPr>
        <w:t xml:space="preserve"> </w:t>
      </w:r>
      <w:r w:rsidR="0004004F" w:rsidRPr="0004004F">
        <w:rPr>
          <w:rFonts w:ascii="Sylfaen" w:hAnsi="Sylfaen" w:cs="Helvetica"/>
          <w:lang w:val="ka-GE"/>
        </w:rPr>
        <w:t>კომპიუტერი, სასკოლო დაფა, მერხი და სხვ</w:t>
      </w:r>
      <w:r w:rsidR="003F085F">
        <w:rPr>
          <w:rFonts w:ascii="Sylfaen" w:hAnsi="Sylfaen" w:cs="Helvetica"/>
          <w:lang w:val="ka-GE"/>
        </w:rPr>
        <w:t>ა</w:t>
      </w:r>
      <w:r w:rsidR="0004004F" w:rsidRPr="0004004F">
        <w:rPr>
          <w:rFonts w:ascii="Sylfaen" w:hAnsi="Sylfaen" w:cs="Helvetica"/>
          <w:lang w:val="ka-GE"/>
        </w:rPr>
        <w:t xml:space="preserve">), </w:t>
      </w:r>
      <w:r w:rsidR="003F085F">
        <w:rPr>
          <w:rFonts w:ascii="Sylfaen" w:hAnsi="Sylfaen" w:cs="Helvetica"/>
          <w:lang w:val="ka-GE"/>
        </w:rPr>
        <w:t>ასევე -</w:t>
      </w:r>
      <w:r w:rsidR="0004004F" w:rsidRPr="0004004F">
        <w:rPr>
          <w:rFonts w:ascii="Sylfaen" w:hAnsi="Sylfaen" w:cs="Helvetica"/>
          <w:lang w:val="ka-GE"/>
        </w:rPr>
        <w:t xml:space="preserve"> სასკოლო ჟურნალებიც.</w:t>
      </w:r>
    </w:p>
    <w:p w:rsidR="0004004F" w:rsidRDefault="003F085F" w:rsidP="0004004F">
      <w:pPr>
        <w:autoSpaceDE w:val="0"/>
        <w:autoSpaceDN w:val="0"/>
        <w:adjustRightInd w:val="0"/>
        <w:spacing w:before="240"/>
        <w:jc w:val="both"/>
        <w:rPr>
          <w:rFonts w:ascii="Sylfaen" w:hAnsi="Sylfaen" w:cs="Helvetica"/>
          <w:lang w:val="ka-GE"/>
        </w:rPr>
      </w:pPr>
      <w:r>
        <w:rPr>
          <w:rFonts w:ascii="Sylfaen" w:hAnsi="Sylfaen" w:cs="Helvetica"/>
          <w:lang w:val="ka-GE"/>
        </w:rPr>
        <w:t>„</w:t>
      </w:r>
      <w:r w:rsidR="0004004F" w:rsidRPr="0004004F">
        <w:rPr>
          <w:rFonts w:ascii="Sylfaen" w:hAnsi="Sylfaen" w:cs="Helvetica"/>
          <w:lang w:val="ka-GE"/>
        </w:rPr>
        <w:t>საჯარო სკოლის მოსწავლეების ტრანსპორტით უზრუნველყოფით</w:t>
      </w:r>
      <w:r>
        <w:rPr>
          <w:rFonts w:ascii="Sylfaen" w:hAnsi="Sylfaen" w:cs="Helvetica"/>
          <w:lang w:val="ka-GE"/>
        </w:rPr>
        <w:t>“</w:t>
      </w:r>
      <w:r w:rsidR="0004004F" w:rsidRPr="0004004F">
        <w:rPr>
          <w:rFonts w:ascii="Sylfaen" w:hAnsi="Sylfaen" w:cs="Helvetica"/>
          <w:lang w:val="ka-GE"/>
        </w:rPr>
        <w:t xml:space="preserve"> პროგრამის ფარგლებში ხორციელდება საჯარო სკოლის მოსწავლეების სატრანსპორტო მომსახურება მთელი საქართველოს მასშტაბით, მათ შორის, მაღალმთიან რეგიონებში.</w:t>
      </w:r>
    </w:p>
    <w:p w:rsidR="00863EB5" w:rsidRDefault="00C33F99" w:rsidP="0004004F">
      <w:pPr>
        <w:autoSpaceDE w:val="0"/>
        <w:autoSpaceDN w:val="0"/>
        <w:adjustRightInd w:val="0"/>
        <w:spacing w:before="240"/>
        <w:jc w:val="both"/>
        <w:rPr>
          <w:rFonts w:ascii="Sylfaen" w:hAnsi="Sylfaen" w:cs="Helvetica"/>
          <w:lang w:val="ka-GE"/>
        </w:rPr>
      </w:pPr>
      <w:r w:rsidRPr="00C33F99">
        <w:rPr>
          <w:rFonts w:ascii="Sylfaen" w:hAnsi="Sylfaen" w:cs="Helvetica"/>
          <w:lang w:val="ka-GE"/>
        </w:rPr>
        <w:t xml:space="preserve">მასწავლებლების </w:t>
      </w:r>
      <w:r w:rsidR="0015613D">
        <w:rPr>
          <w:rFonts w:ascii="Sylfaen" w:hAnsi="Sylfaen" w:cs="Helvetica"/>
          <w:lang w:val="ka-GE"/>
        </w:rPr>
        <w:t xml:space="preserve">მოტივაციის </w:t>
      </w:r>
      <w:r w:rsidR="00E726EA">
        <w:rPr>
          <w:rFonts w:ascii="Sylfaen" w:hAnsi="Sylfaen" w:cs="Helvetica"/>
          <w:lang w:val="ka-GE"/>
        </w:rPr>
        <w:t xml:space="preserve">ამაღლების </w:t>
      </w:r>
      <w:r w:rsidR="0015613D">
        <w:rPr>
          <w:rFonts w:ascii="Sylfaen" w:hAnsi="Sylfaen" w:cs="Helvetica"/>
          <w:lang w:val="ka-GE"/>
        </w:rPr>
        <w:t>მიზნით</w:t>
      </w:r>
      <w:r w:rsidRPr="00C33F99">
        <w:rPr>
          <w:rFonts w:ascii="Sylfaen" w:hAnsi="Sylfaen" w:cs="Helvetica"/>
          <w:lang w:val="ka-GE"/>
        </w:rPr>
        <w:t xml:space="preserve">, </w:t>
      </w:r>
      <w:r w:rsidRPr="00FA4AC0">
        <w:rPr>
          <w:rFonts w:ascii="Sylfaen" w:hAnsi="Sylfaen" w:cs="Helvetica"/>
          <w:lang w:val="ka-GE"/>
        </w:rPr>
        <w:t>2016 წლის 1 სექტემბრიდან</w:t>
      </w:r>
      <w:r w:rsidR="003F085F">
        <w:rPr>
          <w:rFonts w:ascii="Sylfaen" w:hAnsi="Sylfaen" w:cs="Helvetica"/>
          <w:lang w:val="ka-GE"/>
        </w:rPr>
        <w:t>,</w:t>
      </w:r>
      <w:r w:rsidRPr="00FA4AC0">
        <w:rPr>
          <w:rFonts w:ascii="Sylfaen" w:hAnsi="Sylfaen" w:cs="Helvetica"/>
          <w:lang w:val="ka-GE"/>
        </w:rPr>
        <w:t xml:space="preserve"> „მაღალმთიანი რეგიონების განვითარების შესახებ“ საქართველოს კანონით</w:t>
      </w:r>
      <w:r>
        <w:rPr>
          <w:rFonts w:ascii="Sylfaen" w:hAnsi="Sylfaen" w:cs="Helvetica"/>
          <w:lang w:val="ka-GE"/>
        </w:rPr>
        <w:t xml:space="preserve">, </w:t>
      </w:r>
      <w:r w:rsidRPr="00C33F99">
        <w:rPr>
          <w:rFonts w:ascii="Sylfaen" w:hAnsi="Sylfaen" w:cs="Helvetica"/>
          <w:lang w:val="ka-GE"/>
        </w:rPr>
        <w:t xml:space="preserve">სახელმწიფო მაღალმთიან დასახლებაში მდებარე </w:t>
      </w:r>
      <w:r w:rsidR="00AA12F0" w:rsidRPr="00C33F99">
        <w:rPr>
          <w:rFonts w:ascii="Sylfaen" w:hAnsi="Sylfaen" w:cs="Helvetica"/>
          <w:lang w:val="ka-GE"/>
        </w:rPr>
        <w:t>ზოგადსაგანმანათლებლო</w:t>
      </w:r>
      <w:r w:rsidRPr="00C33F99">
        <w:rPr>
          <w:rFonts w:ascii="Sylfaen" w:hAnsi="Sylfaen" w:cs="Helvetica"/>
          <w:lang w:val="ka-GE"/>
        </w:rPr>
        <w:t xml:space="preserve"> დაწესებულების მასწავლებელ</w:t>
      </w:r>
      <w:r w:rsidR="003F085F">
        <w:rPr>
          <w:rFonts w:ascii="Sylfaen" w:hAnsi="Sylfaen" w:cs="Helvetica"/>
          <w:lang w:val="ka-GE"/>
        </w:rPr>
        <w:t>ს გადასცემს</w:t>
      </w:r>
      <w:r w:rsidRPr="00C33F99">
        <w:rPr>
          <w:rFonts w:ascii="Sylfaen" w:hAnsi="Sylfaen" w:cs="Helvetica"/>
          <w:lang w:val="ka-GE"/>
        </w:rPr>
        <w:t xml:space="preserve"> დანამატს, საბაზო სარგოს არანაკლებ 35%-ის </w:t>
      </w:r>
      <w:r w:rsidRPr="00D378F8">
        <w:rPr>
          <w:rFonts w:ascii="Sylfaen" w:hAnsi="Sylfaen" w:cs="Helvetica"/>
          <w:lang w:val="ka-GE"/>
        </w:rPr>
        <w:t>ოდენობით</w:t>
      </w:r>
      <w:r w:rsidRPr="00D378F8">
        <w:rPr>
          <w:rFonts w:ascii="Sylfaen" w:hAnsi="Sylfaen"/>
          <w:sz w:val="20"/>
          <w:szCs w:val="20"/>
          <w:lang w:val="ka-GE"/>
        </w:rPr>
        <w:t>, ხოლო</w:t>
      </w:r>
      <w:r w:rsidR="003F085F">
        <w:rPr>
          <w:rFonts w:ascii="Sylfaen" w:hAnsi="Sylfaen"/>
          <w:sz w:val="20"/>
          <w:szCs w:val="20"/>
          <w:lang w:val="ka-GE"/>
        </w:rPr>
        <w:t xml:space="preserve"> </w:t>
      </w:r>
      <w:r w:rsidR="00863EB5" w:rsidRPr="00D378F8">
        <w:rPr>
          <w:rFonts w:ascii="Sylfaen" w:hAnsi="Sylfaen" w:cs="Helvetica"/>
          <w:lang w:val="ka-GE"/>
        </w:rPr>
        <w:t>განათლების</w:t>
      </w:r>
      <w:r w:rsidR="003F085F">
        <w:rPr>
          <w:rFonts w:ascii="Sylfaen" w:hAnsi="Sylfaen" w:cs="Helvetica"/>
          <w:lang w:val="ka-GE"/>
        </w:rPr>
        <w:t>ა</w:t>
      </w:r>
      <w:r w:rsidR="00863EB5" w:rsidRPr="00D378F8">
        <w:rPr>
          <w:rFonts w:ascii="Sylfaen" w:hAnsi="Sylfaen" w:cs="Helvetica"/>
          <w:lang w:val="ka-GE"/>
        </w:rPr>
        <w:t xml:space="preserve"> </w:t>
      </w:r>
      <w:r w:rsidR="00E72EE7" w:rsidRPr="00D378F8">
        <w:rPr>
          <w:rFonts w:ascii="Sylfaen" w:hAnsi="Sylfaen" w:cs="Helvetica"/>
          <w:lang w:val="ka-GE"/>
        </w:rPr>
        <w:t xml:space="preserve">და მეცნიერების </w:t>
      </w:r>
      <w:r w:rsidR="00863EB5" w:rsidRPr="00D378F8">
        <w:rPr>
          <w:rFonts w:ascii="Sylfaen" w:hAnsi="Sylfaen" w:cs="Helvetica"/>
          <w:lang w:val="ka-GE"/>
        </w:rPr>
        <w:t>სამინისტროდან სპეციალური პროგრამით მივლინებულ</w:t>
      </w:r>
      <w:r w:rsidR="003F085F">
        <w:rPr>
          <w:rFonts w:ascii="Sylfaen" w:hAnsi="Sylfaen" w:cs="Helvetica"/>
          <w:lang w:val="ka-GE"/>
        </w:rPr>
        <w:t xml:space="preserve"> მასწავლებლებს</w:t>
      </w:r>
      <w:r w:rsidRPr="00D378F8">
        <w:rPr>
          <w:rFonts w:ascii="Sylfaen" w:hAnsi="Sylfaen" w:cs="Helvetica"/>
          <w:lang w:val="ka-GE"/>
        </w:rPr>
        <w:t xml:space="preserve"> - არანაკლებ 50%-ი</w:t>
      </w:r>
      <w:r w:rsidR="003F085F">
        <w:rPr>
          <w:rFonts w:ascii="Sylfaen" w:hAnsi="Sylfaen" w:cs="Helvetica"/>
          <w:lang w:val="ka-GE"/>
        </w:rPr>
        <w:t>ს</w:t>
      </w:r>
      <w:r w:rsidRPr="00D378F8">
        <w:rPr>
          <w:rFonts w:ascii="Sylfaen" w:hAnsi="Sylfaen" w:cs="Helvetica"/>
          <w:lang w:val="ka-GE"/>
        </w:rPr>
        <w:t xml:space="preserve"> ოდენობით</w:t>
      </w:r>
      <w:r w:rsidR="00863EB5" w:rsidRPr="00D378F8">
        <w:rPr>
          <w:rFonts w:ascii="Sylfaen" w:hAnsi="Sylfaen" w:cs="Helvetica"/>
          <w:lang w:val="ka-GE"/>
        </w:rPr>
        <w:t>. </w:t>
      </w:r>
    </w:p>
    <w:p w:rsidR="00FC4369" w:rsidRPr="00FA4AC0" w:rsidRDefault="00FC4369" w:rsidP="00EE44F9">
      <w:pPr>
        <w:autoSpaceDE w:val="0"/>
        <w:autoSpaceDN w:val="0"/>
        <w:adjustRightInd w:val="0"/>
        <w:spacing w:before="240"/>
        <w:jc w:val="both"/>
        <w:rPr>
          <w:rFonts w:ascii="Sylfaen" w:hAnsi="Sylfaen" w:cs="Helvetica"/>
          <w:lang w:val="ka-GE"/>
        </w:rPr>
      </w:pPr>
      <w:r>
        <w:rPr>
          <w:rFonts w:ascii="Sylfaen" w:hAnsi="Sylfaen" w:cs="Helvetica"/>
          <w:lang w:val="ka-GE"/>
        </w:rPr>
        <w:t>კლიმატურ-გეოგრაფიული პირობებისა და გადამზადების ცენტრებთან სიშორის გამო მაღალმთიან დასახლებ</w:t>
      </w:r>
      <w:r w:rsidR="003F085F">
        <w:rPr>
          <w:rFonts w:ascii="Sylfaen" w:hAnsi="Sylfaen" w:cs="Helvetica"/>
          <w:lang w:val="ka-GE"/>
        </w:rPr>
        <w:t>ათა</w:t>
      </w:r>
      <w:r>
        <w:rPr>
          <w:rFonts w:ascii="Sylfaen" w:hAnsi="Sylfaen" w:cs="Helvetica"/>
          <w:lang w:val="ka-GE"/>
        </w:rPr>
        <w:t xml:space="preserve"> საჯარო სკოლების პედაგოგებისათვის შეზღუდულია ხელმისაწვდომობა კვალიფიკაციის ამაღლებისა და გადამზადების პროგრამებზე.</w:t>
      </w:r>
    </w:p>
    <w:p w:rsidR="0004004F" w:rsidRPr="0004004F" w:rsidRDefault="000F0D02" w:rsidP="0004004F">
      <w:pPr>
        <w:autoSpaceDE w:val="0"/>
        <w:autoSpaceDN w:val="0"/>
        <w:adjustRightInd w:val="0"/>
        <w:spacing w:before="240"/>
        <w:jc w:val="both"/>
        <w:rPr>
          <w:rFonts w:ascii="Sylfaen" w:eastAsia="Times New Roman" w:hAnsi="Sylfaen" w:cs="Sylfaen"/>
          <w:bCs/>
          <w:lang w:eastAsia="en-GB"/>
        </w:rPr>
      </w:pPr>
      <w:r w:rsidRPr="00CD0022">
        <w:rPr>
          <w:rFonts w:ascii="Sylfaen" w:eastAsia="Times New Roman" w:hAnsi="Sylfaen" w:cs="Sylfaen"/>
          <w:bCs/>
          <w:lang w:val="ka-GE" w:eastAsia="en-GB"/>
        </w:rPr>
        <w:t>სოციალური</w:t>
      </w:r>
      <w:r w:rsidR="003F085F">
        <w:rPr>
          <w:rFonts w:ascii="Sylfaen" w:eastAsia="Times New Roman" w:hAnsi="Sylfaen" w:cs="Sylfaen"/>
          <w:bCs/>
          <w:lang w:val="ka-GE" w:eastAsia="en-GB"/>
        </w:rPr>
        <w:t xml:space="preserve"> </w:t>
      </w:r>
      <w:r w:rsidRPr="00CD0022">
        <w:rPr>
          <w:rFonts w:ascii="Sylfaen" w:eastAsia="Times New Roman" w:hAnsi="Sylfaen" w:cs="Sylfaen"/>
          <w:bCs/>
          <w:lang w:val="ka-GE" w:eastAsia="en-GB"/>
        </w:rPr>
        <w:t>პროგრამის</w:t>
      </w:r>
      <w:r w:rsidR="003F085F">
        <w:rPr>
          <w:rFonts w:ascii="Sylfaen" w:eastAsia="Times New Roman" w:hAnsi="Sylfaen" w:cs="Sylfaen"/>
          <w:bCs/>
          <w:lang w:val="ka-GE" w:eastAsia="en-GB"/>
        </w:rPr>
        <w:t xml:space="preserve"> </w:t>
      </w:r>
      <w:r w:rsidR="003E7063">
        <w:rPr>
          <w:rFonts w:ascii="Sylfaen" w:eastAsia="Times New Roman" w:hAnsi="Sylfaen" w:cs="Sylfaen"/>
          <w:bCs/>
          <w:lang w:val="ka-GE" w:eastAsia="en-GB"/>
        </w:rPr>
        <w:t>ფარგლებში</w:t>
      </w:r>
      <w:r w:rsidR="00974052" w:rsidRPr="00CD0022">
        <w:rPr>
          <w:rStyle w:val="FootnoteReference"/>
          <w:rFonts w:ascii="Sylfaen" w:eastAsia="Times New Roman" w:hAnsi="Sylfaen" w:cs="Sylfaen"/>
          <w:bCs/>
          <w:lang w:val="ka-GE" w:eastAsia="en-GB"/>
        </w:rPr>
        <w:footnoteReference w:id="34"/>
      </w:r>
      <w:r w:rsidR="003F085F">
        <w:rPr>
          <w:rFonts w:ascii="Sylfaen" w:eastAsia="Times New Roman" w:hAnsi="Sylfaen" w:cs="Sylfaen"/>
          <w:bCs/>
          <w:lang w:val="ka-GE" w:eastAsia="en-GB"/>
        </w:rPr>
        <w:t xml:space="preserve">, </w:t>
      </w:r>
      <w:r w:rsidR="0004004F" w:rsidRPr="0004004F">
        <w:rPr>
          <w:rFonts w:ascii="Sylfaen" w:eastAsia="Times New Roman" w:hAnsi="Sylfaen" w:cs="Sylfaen"/>
          <w:bCs/>
          <w:lang w:eastAsia="en-GB"/>
        </w:rPr>
        <w:t>სახელმწიფო სასწავლო გრანტით ფინანსდება 226 სტუდენტი, რომლებიც ერთიანი ეროვნული გამოცდების საფუძველზე სწავლობენ აკრედიტებულ უმაღლეს საგანმანათლებლო პროგრამებზე</w:t>
      </w:r>
      <w:r w:rsidR="003F085F">
        <w:rPr>
          <w:rFonts w:ascii="Sylfaen" w:eastAsia="Times New Roman" w:hAnsi="Sylfaen" w:cs="Sylfaen"/>
          <w:bCs/>
          <w:lang w:val="ka-GE" w:eastAsia="en-GB"/>
        </w:rPr>
        <w:t>, მანამდე კი</w:t>
      </w:r>
      <w:r w:rsidR="0004004F" w:rsidRPr="0004004F">
        <w:rPr>
          <w:rFonts w:ascii="Sylfaen" w:eastAsia="Times New Roman" w:hAnsi="Sylfaen" w:cs="Sylfaen"/>
          <w:bCs/>
          <w:lang w:eastAsia="en-GB"/>
        </w:rPr>
        <w:t xml:space="preserve"> ბოლო სამი წ</w:t>
      </w:r>
      <w:r w:rsidR="003F085F">
        <w:rPr>
          <w:rFonts w:ascii="Sylfaen" w:eastAsia="Times New Roman" w:hAnsi="Sylfaen" w:cs="Sylfaen"/>
          <w:bCs/>
          <w:lang w:val="ka-GE" w:eastAsia="en-GB"/>
        </w:rPr>
        <w:t>ე</w:t>
      </w:r>
      <w:r w:rsidR="0004004F" w:rsidRPr="0004004F">
        <w:rPr>
          <w:rFonts w:ascii="Sylfaen" w:eastAsia="Times New Roman" w:hAnsi="Sylfaen" w:cs="Sylfaen"/>
          <w:bCs/>
          <w:lang w:eastAsia="en-GB"/>
        </w:rPr>
        <w:t xml:space="preserve">ლი სწავლობდნენ და სრული ზოგადი განათლების დამადასტურებელი დოკუმენტი მიიღეს მაღალმთიან და ეკოლოგიური მიგრაციის რაიონებში არსებულ ზოგადსაგანმანათლებლო დაწესებულებებში. </w:t>
      </w:r>
      <w:r w:rsidR="003F085F">
        <w:rPr>
          <w:rFonts w:ascii="Sylfaen" w:eastAsia="Times New Roman" w:hAnsi="Sylfaen" w:cs="Sylfaen"/>
          <w:bCs/>
          <w:lang w:val="ka-GE" w:eastAsia="en-GB"/>
        </w:rPr>
        <w:t xml:space="preserve">ეს </w:t>
      </w:r>
      <w:r w:rsidR="0004004F" w:rsidRPr="0004004F">
        <w:rPr>
          <w:rFonts w:ascii="Sylfaen" w:eastAsia="Times New Roman" w:hAnsi="Sylfaen" w:cs="Sylfaen"/>
          <w:bCs/>
          <w:lang w:eastAsia="en-GB"/>
        </w:rPr>
        <w:t>სტუდენტები ფინანსდებიან სასწავლო გრანტის სრულ ო</w:t>
      </w:r>
      <w:r w:rsidR="003E7063">
        <w:rPr>
          <w:rFonts w:ascii="Sylfaen" w:eastAsia="Times New Roman" w:hAnsi="Sylfaen" w:cs="Sylfaen"/>
          <w:bCs/>
          <w:lang w:eastAsia="en-GB"/>
        </w:rPr>
        <w:t>დენობის ფარგლებში (2250 ლარი).</w:t>
      </w:r>
    </w:p>
    <w:p w:rsidR="00E17F64" w:rsidRDefault="00C00178" w:rsidP="0004004F">
      <w:pPr>
        <w:autoSpaceDE w:val="0"/>
        <w:autoSpaceDN w:val="0"/>
        <w:adjustRightInd w:val="0"/>
        <w:spacing w:before="240"/>
        <w:jc w:val="both"/>
        <w:rPr>
          <w:rFonts w:ascii="Sylfaen" w:hAnsi="Sylfaen" w:cs="Helvetica"/>
          <w:lang w:val="ka-GE"/>
        </w:rPr>
      </w:pPr>
      <w:r w:rsidRPr="000B0395">
        <w:rPr>
          <w:rFonts w:ascii="Sylfaen" w:hAnsi="Sylfaen" w:cs="Helvetica"/>
          <w:lang w:val="ka-GE"/>
        </w:rPr>
        <w:t>ზოგადსაგანმანათლებლო</w:t>
      </w:r>
      <w:r w:rsidR="003F085F">
        <w:rPr>
          <w:rFonts w:ascii="Sylfaen" w:hAnsi="Sylfaen" w:cs="Helvetica"/>
          <w:lang w:val="ka-GE"/>
        </w:rPr>
        <w:t xml:space="preserve"> </w:t>
      </w:r>
      <w:r w:rsidR="007F49F5">
        <w:rPr>
          <w:rFonts w:ascii="Sylfaen" w:hAnsi="Sylfaen" w:cs="Helvetica"/>
          <w:lang w:val="ka-GE"/>
        </w:rPr>
        <w:t xml:space="preserve">სასკოლო </w:t>
      </w:r>
      <w:r w:rsidR="00E02615" w:rsidRPr="000B0395">
        <w:rPr>
          <w:rFonts w:ascii="Sylfaen" w:hAnsi="Sylfaen" w:cs="Helvetica"/>
          <w:lang w:val="ka-GE"/>
        </w:rPr>
        <w:t>ინფრასტრუქტურა</w:t>
      </w:r>
      <w:r w:rsidR="003F085F">
        <w:rPr>
          <w:rFonts w:ascii="Sylfaen" w:hAnsi="Sylfaen" w:cs="Helvetica"/>
          <w:lang w:val="ka-GE"/>
        </w:rPr>
        <w:t>,</w:t>
      </w:r>
      <w:r w:rsidR="00E02615" w:rsidRPr="00C02777">
        <w:rPr>
          <w:rFonts w:ascii="Sylfaen" w:hAnsi="Sylfaen" w:cs="Helvetica"/>
          <w:lang w:val="ka-GE"/>
        </w:rPr>
        <w:t xml:space="preserve"> ძირითადად</w:t>
      </w:r>
      <w:r w:rsidR="003F085F">
        <w:rPr>
          <w:rFonts w:ascii="Sylfaen" w:hAnsi="Sylfaen" w:cs="Helvetica"/>
          <w:lang w:val="ka-GE"/>
        </w:rPr>
        <w:t>,</w:t>
      </w:r>
      <w:r w:rsidR="00E02615" w:rsidRPr="00C02777">
        <w:rPr>
          <w:rFonts w:ascii="Sylfaen" w:hAnsi="Sylfaen" w:cs="Helvetica"/>
          <w:lang w:val="ka-GE"/>
        </w:rPr>
        <w:t xml:space="preserve"> </w:t>
      </w:r>
      <w:r w:rsidR="00E726EA">
        <w:rPr>
          <w:rFonts w:ascii="Sylfaen" w:hAnsi="Sylfaen" w:cs="Helvetica"/>
          <w:lang w:val="ka-GE"/>
        </w:rPr>
        <w:t>მოძველებულია</w:t>
      </w:r>
      <w:r w:rsidR="003F085F">
        <w:rPr>
          <w:rFonts w:ascii="Sylfaen" w:hAnsi="Sylfaen" w:cs="Helvetica"/>
          <w:lang w:val="ka-GE"/>
        </w:rPr>
        <w:t>.</w:t>
      </w:r>
      <w:r w:rsidR="00E02615" w:rsidRPr="00C02777">
        <w:rPr>
          <w:rFonts w:ascii="Sylfaen" w:hAnsi="Sylfaen" w:cs="Helvetica"/>
          <w:lang w:val="ka-GE"/>
        </w:rPr>
        <w:t xml:space="preserve"> მათი რეაბილიტაცია საჭიროებისა და ფინანსების </w:t>
      </w:r>
      <w:r w:rsidR="00E726EA">
        <w:rPr>
          <w:rFonts w:ascii="Sylfaen" w:hAnsi="Sylfaen" w:cs="Helvetica"/>
          <w:lang w:val="ka-GE"/>
        </w:rPr>
        <w:t>შესაბამისად</w:t>
      </w:r>
      <w:r w:rsidR="003F085F">
        <w:rPr>
          <w:rFonts w:ascii="Sylfaen" w:hAnsi="Sylfaen" w:cs="Helvetica"/>
          <w:lang w:val="ka-GE"/>
        </w:rPr>
        <w:t xml:space="preserve"> ხდება</w:t>
      </w:r>
      <w:r w:rsidR="00E02615" w:rsidRPr="00C02777">
        <w:rPr>
          <w:rFonts w:ascii="Sylfaen" w:hAnsi="Sylfaen" w:cs="Helvetica"/>
          <w:lang w:val="ka-GE"/>
        </w:rPr>
        <w:t xml:space="preserve">. </w:t>
      </w:r>
      <w:r w:rsidR="009269D4">
        <w:rPr>
          <w:rFonts w:ascii="Sylfaen" w:hAnsi="Sylfaen" w:cs="Helvetica"/>
          <w:lang w:val="ka-GE"/>
        </w:rPr>
        <w:t xml:space="preserve">ზოგიერთ მუნიციპალიტეტში, რომელშიც რამდენიმე მაღალმთიანი დასახლებაა, </w:t>
      </w:r>
      <w:r w:rsidR="00E02615" w:rsidRPr="00C02777">
        <w:rPr>
          <w:rFonts w:ascii="Sylfaen" w:hAnsi="Sylfaen" w:cs="Helvetica"/>
          <w:lang w:val="ka-GE"/>
        </w:rPr>
        <w:t xml:space="preserve">არის სკოლები, სადაც დეპოპულაციის გამო მხოლოდ რამდენიმე მოსწავლეა. სკოლის მოსწავლეთა </w:t>
      </w:r>
      <w:r w:rsidR="009269D4">
        <w:rPr>
          <w:rFonts w:ascii="Sylfaen" w:hAnsi="Sylfaen" w:cs="Helvetica"/>
          <w:lang w:val="ka-GE"/>
        </w:rPr>
        <w:t>სიმცირით</w:t>
      </w:r>
      <w:r w:rsidR="009269D4" w:rsidRPr="00C02777">
        <w:rPr>
          <w:rFonts w:ascii="Sylfaen" w:hAnsi="Sylfaen" w:cs="Helvetica"/>
          <w:lang w:val="ka-GE"/>
        </w:rPr>
        <w:t xml:space="preserve"> </w:t>
      </w:r>
      <w:r w:rsidR="00E02615" w:rsidRPr="00C02777">
        <w:rPr>
          <w:rFonts w:ascii="Sylfaen" w:hAnsi="Sylfaen" w:cs="Helvetica"/>
          <w:lang w:val="ka-GE"/>
        </w:rPr>
        <w:t>გამოირჩევიან მთიანი აჭარის, სამცხე-</w:t>
      </w:r>
      <w:r w:rsidR="00E02615">
        <w:rPr>
          <w:rFonts w:ascii="Sylfaen" w:hAnsi="Sylfaen" w:cs="Helvetica"/>
          <w:lang w:val="ka-GE"/>
        </w:rPr>
        <w:t>ჯავახეთის,</w:t>
      </w:r>
      <w:r w:rsidR="00E02615" w:rsidRPr="00C02777">
        <w:rPr>
          <w:rFonts w:ascii="Sylfaen" w:hAnsi="Sylfaen" w:cs="Helvetica"/>
          <w:lang w:val="ka-GE"/>
        </w:rPr>
        <w:t xml:space="preserve"> თრიალეთის</w:t>
      </w:r>
      <w:r w:rsidR="00E02615">
        <w:rPr>
          <w:rFonts w:ascii="Sylfaen" w:hAnsi="Sylfaen" w:cs="Helvetica"/>
          <w:lang w:val="ka-GE"/>
        </w:rPr>
        <w:t>ა</w:t>
      </w:r>
      <w:r w:rsidR="00E02615" w:rsidRPr="00C02777">
        <w:rPr>
          <w:rFonts w:ascii="Sylfaen" w:hAnsi="Sylfaen" w:cs="Helvetica"/>
          <w:lang w:val="ka-GE"/>
        </w:rPr>
        <w:t xml:space="preserve"> და რაჭა-ლეჩხუმის მუნიციპალიტეტები. </w:t>
      </w:r>
      <w:r w:rsidR="00E02615" w:rsidRPr="00C02777">
        <w:rPr>
          <w:rFonts w:ascii="Sylfaen" w:hAnsi="Sylfaen" w:cs="Sylfaen"/>
          <w:lang w:val="ka-GE"/>
        </w:rPr>
        <w:t xml:space="preserve">მცხოვრებთა </w:t>
      </w:r>
      <w:r w:rsidR="009269D4">
        <w:rPr>
          <w:rFonts w:ascii="Sylfaen" w:hAnsi="Sylfaen" w:cs="Sylfaen"/>
          <w:lang w:val="ka-GE"/>
        </w:rPr>
        <w:t>ნაკლებობის</w:t>
      </w:r>
      <w:r w:rsidR="009269D4" w:rsidRPr="00C02777">
        <w:rPr>
          <w:rFonts w:ascii="Sylfaen" w:hAnsi="Sylfaen" w:cs="Sylfaen"/>
          <w:lang w:val="ka-GE"/>
        </w:rPr>
        <w:t xml:space="preserve"> </w:t>
      </w:r>
      <w:r w:rsidR="00E02615" w:rsidRPr="00C02777">
        <w:rPr>
          <w:rFonts w:ascii="Sylfaen" w:hAnsi="Sylfaen" w:cs="Sylfaen"/>
          <w:lang w:val="ka-GE"/>
        </w:rPr>
        <w:t>გამო,</w:t>
      </w:r>
      <w:r w:rsidR="00E02615" w:rsidRPr="00C02777">
        <w:rPr>
          <w:rFonts w:ascii="Sylfaen" w:hAnsi="Sylfaen" w:cs="Helvetica"/>
          <w:lang w:val="ka-GE"/>
        </w:rPr>
        <w:t xml:space="preserve"> სკოლები არ არის თუშეთში. მოსწავლეთა რაოდენობა მცირდება დუშეთის</w:t>
      </w:r>
      <w:r w:rsidR="009269D4">
        <w:rPr>
          <w:rFonts w:ascii="Sylfaen" w:hAnsi="Sylfaen" w:cs="Helvetica"/>
          <w:lang w:val="ka-GE"/>
        </w:rPr>
        <w:t>,</w:t>
      </w:r>
      <w:r w:rsidR="00E02615" w:rsidRPr="00C02777">
        <w:rPr>
          <w:rFonts w:ascii="Sylfaen" w:hAnsi="Sylfaen" w:cs="Helvetica"/>
          <w:lang w:val="ka-GE"/>
        </w:rPr>
        <w:t xml:space="preserve"> რაჭა-ლეჩხუმისა და ქვემო სვანეთის </w:t>
      </w:r>
      <w:r w:rsidR="00E02615">
        <w:rPr>
          <w:rFonts w:ascii="Sylfaen" w:hAnsi="Sylfaen" w:cs="Helvetica"/>
          <w:lang w:val="ka-GE"/>
        </w:rPr>
        <w:t xml:space="preserve">მუნიციპალიტეტების </w:t>
      </w:r>
      <w:r w:rsidR="00E02615" w:rsidRPr="00C02777">
        <w:rPr>
          <w:rFonts w:ascii="Sylfaen" w:hAnsi="Sylfaen" w:cs="Helvetica"/>
          <w:lang w:val="ka-GE"/>
        </w:rPr>
        <w:t xml:space="preserve">მაღალმთიან დასახლებებში. </w:t>
      </w:r>
    </w:p>
    <w:p w:rsidR="006C7A4C" w:rsidRDefault="006C7A4C" w:rsidP="00EE44F9">
      <w:pPr>
        <w:spacing w:before="240" w:after="120" w:line="21" w:lineRule="atLeast"/>
        <w:jc w:val="both"/>
        <w:rPr>
          <w:rFonts w:ascii="Sylfaen" w:hAnsi="Sylfaen" w:cs="Helvetica"/>
          <w:lang w:val="ka-GE"/>
        </w:rPr>
      </w:pPr>
    </w:p>
    <w:p w:rsidR="0066425D" w:rsidRPr="0066425D" w:rsidRDefault="0066425D" w:rsidP="00EE44F9">
      <w:pPr>
        <w:spacing w:before="240" w:line="21" w:lineRule="atLeast"/>
        <w:rPr>
          <w:rFonts w:ascii="Sylfaen" w:hAnsi="Sylfaen" w:cs="Menlo Regular"/>
          <w:lang w:val="ka-GE"/>
        </w:rPr>
      </w:pPr>
    </w:p>
    <w:p w:rsidR="00E17F64" w:rsidRPr="00FA4AC0" w:rsidRDefault="00CD0610" w:rsidP="00EE44F9">
      <w:pPr>
        <w:pStyle w:val="Heading3"/>
        <w:tabs>
          <w:tab w:val="clear" w:pos="446"/>
          <w:tab w:val="left" w:pos="450"/>
        </w:tabs>
        <w:spacing w:before="240" w:after="240"/>
        <w:rPr>
          <w:lang w:val="ka-GE"/>
        </w:rPr>
      </w:pPr>
      <w:bookmarkStart w:id="15" w:name="_Toc3325113"/>
      <w:r w:rsidRPr="00FA4AC0">
        <w:rPr>
          <w:rFonts w:cs="Sylfaen"/>
          <w:lang w:val="ka-GE"/>
        </w:rPr>
        <w:lastRenderedPageBreak/>
        <w:t>2.1</w:t>
      </w:r>
      <w:r w:rsidR="002E3CDA">
        <w:rPr>
          <w:rFonts w:cs="Sylfaen"/>
        </w:rPr>
        <w:t>1</w:t>
      </w:r>
      <w:r w:rsidR="00E17F64" w:rsidRPr="00FA4AC0">
        <w:rPr>
          <w:rFonts w:cs="Sylfaen"/>
          <w:lang w:val="ka-GE"/>
        </w:rPr>
        <w:t>. კულტურა</w:t>
      </w:r>
      <w:r w:rsidR="00A81AA8" w:rsidRPr="00FA4AC0">
        <w:rPr>
          <w:rFonts w:cs="Sylfaen"/>
          <w:lang w:val="ka-GE"/>
        </w:rPr>
        <w:t xml:space="preserve"> და სპორტი მაღალმთიან დასახლებებში</w:t>
      </w:r>
      <w:bookmarkEnd w:id="15"/>
    </w:p>
    <w:p w:rsidR="00E02615" w:rsidRDefault="00E17F64" w:rsidP="00EE44F9">
      <w:pPr>
        <w:spacing w:before="240" w:after="120" w:line="21" w:lineRule="atLeast"/>
        <w:jc w:val="both"/>
        <w:rPr>
          <w:rFonts w:ascii="Sylfaen" w:eastAsia="Times New Roman" w:hAnsi="Sylfaen" w:cs="Sylfaen"/>
          <w:lang w:val="ka-GE" w:eastAsia="en-US"/>
        </w:rPr>
      </w:pPr>
      <w:r w:rsidRPr="00FA4AC0">
        <w:rPr>
          <w:rFonts w:ascii="Sylfaen" w:hAnsi="Sylfaen" w:cs="Helvetica"/>
          <w:lang w:val="ka-GE"/>
        </w:rPr>
        <w:t xml:space="preserve">მაღალმთიან </w:t>
      </w:r>
      <w:r w:rsidR="00EB1692" w:rsidRPr="00FA4AC0">
        <w:rPr>
          <w:rFonts w:ascii="Sylfaen" w:hAnsi="Sylfaen" w:cs="Helvetica"/>
          <w:lang w:val="ka-GE"/>
        </w:rPr>
        <w:t>დასახლებებში</w:t>
      </w:r>
      <w:r w:rsidRPr="00FA4AC0">
        <w:rPr>
          <w:rFonts w:ascii="Sylfaen" w:hAnsi="Sylfaen" w:cs="Helvetica"/>
          <w:lang w:val="ka-GE"/>
        </w:rPr>
        <w:t xml:space="preserve"> ეთნოგრაფიული და ხუროთმოძღვრული ძეგლების დიდი რაოდენობა</w:t>
      </w:r>
      <w:r w:rsidR="005E56AF" w:rsidRPr="00FA4AC0">
        <w:rPr>
          <w:rFonts w:ascii="Sylfaen" w:hAnsi="Sylfaen" w:cs="Helvetica"/>
          <w:lang w:val="ka-GE"/>
        </w:rPr>
        <w:t>ა.</w:t>
      </w:r>
      <w:r w:rsidRPr="00FA4AC0">
        <w:rPr>
          <w:rFonts w:ascii="Sylfaen" w:hAnsi="Sylfaen" w:cs="Helvetica"/>
          <w:lang w:val="ka-GE"/>
        </w:rPr>
        <w:t xml:space="preserve"> თვითმყოფადი კულტურა ამ დასახლებ</w:t>
      </w:r>
      <w:r w:rsidR="009269D4">
        <w:rPr>
          <w:rFonts w:ascii="Sylfaen" w:hAnsi="Sylfaen" w:cs="Helvetica"/>
          <w:lang w:val="ka-GE"/>
        </w:rPr>
        <w:t>ათა</w:t>
      </w:r>
      <w:r w:rsidRPr="00FA4AC0">
        <w:rPr>
          <w:rFonts w:ascii="Sylfaen" w:hAnsi="Sylfaen" w:cs="Helvetica"/>
          <w:lang w:val="ka-GE"/>
        </w:rPr>
        <w:t xml:space="preserve"> განვითარების მნიშვნელოვანი ფაქტორია. </w:t>
      </w:r>
      <w:r w:rsidR="00E02615" w:rsidRPr="00FE48BA">
        <w:rPr>
          <w:rFonts w:ascii="Sylfaen" w:eastAsia="Times New Roman" w:hAnsi="Sylfaen" w:cs="Sylfaen"/>
          <w:lang w:val="ka-GE" w:eastAsia="en-US"/>
        </w:rPr>
        <w:t>კულტურის ობიექტები</w:t>
      </w:r>
      <w:r w:rsidR="00E02615" w:rsidRPr="00C02777">
        <w:rPr>
          <w:rFonts w:ascii="Sylfaen" w:eastAsia="Times New Roman" w:hAnsi="Sylfaen" w:cs="Sylfaen"/>
          <w:lang w:val="ka-GE" w:eastAsia="en-US"/>
        </w:rPr>
        <w:t xml:space="preserve"> (სახლები, კლუბები, ბიბლიოთეკები, მუზეუმები)</w:t>
      </w:r>
      <w:r w:rsidR="009269D4">
        <w:rPr>
          <w:rFonts w:ascii="Sylfaen" w:eastAsia="Times New Roman" w:hAnsi="Sylfaen" w:cs="Sylfaen"/>
          <w:lang w:val="ka-GE" w:eastAsia="en-US"/>
        </w:rPr>
        <w:t>,</w:t>
      </w:r>
      <w:r w:rsidR="00E02615" w:rsidRPr="00C02777">
        <w:rPr>
          <w:rFonts w:ascii="Sylfaen" w:eastAsia="Times New Roman" w:hAnsi="Sylfaen" w:cs="Sylfaen"/>
          <w:lang w:val="ka-GE" w:eastAsia="en-US"/>
        </w:rPr>
        <w:t xml:space="preserve"> ძირი</w:t>
      </w:r>
      <w:r w:rsidR="00AA12F0">
        <w:rPr>
          <w:rFonts w:ascii="Sylfaen" w:eastAsia="Times New Roman" w:hAnsi="Sylfaen" w:cs="Sylfaen"/>
          <w:lang w:val="ka-GE" w:eastAsia="en-US"/>
        </w:rPr>
        <w:t>თ</w:t>
      </w:r>
      <w:r w:rsidR="00E02615" w:rsidRPr="00C02777">
        <w:rPr>
          <w:rFonts w:ascii="Sylfaen" w:eastAsia="Times New Roman" w:hAnsi="Sylfaen" w:cs="Sylfaen"/>
          <w:lang w:val="ka-GE" w:eastAsia="en-US"/>
        </w:rPr>
        <w:t>ა</w:t>
      </w:r>
      <w:r w:rsidR="00AA12F0">
        <w:rPr>
          <w:rFonts w:ascii="Sylfaen" w:eastAsia="Times New Roman" w:hAnsi="Sylfaen" w:cs="Sylfaen"/>
          <w:lang w:val="ka-GE" w:eastAsia="en-US"/>
        </w:rPr>
        <w:t>დ</w:t>
      </w:r>
      <w:r w:rsidR="00E02615" w:rsidRPr="00C02777">
        <w:rPr>
          <w:rFonts w:ascii="Sylfaen" w:eastAsia="Times New Roman" w:hAnsi="Sylfaen" w:cs="Sylfaen"/>
          <w:lang w:val="ka-GE" w:eastAsia="en-US"/>
        </w:rPr>
        <w:t>ად</w:t>
      </w:r>
      <w:r w:rsidR="009269D4">
        <w:rPr>
          <w:rFonts w:ascii="Sylfaen" w:eastAsia="Times New Roman" w:hAnsi="Sylfaen" w:cs="Sylfaen"/>
          <w:lang w:val="ka-GE" w:eastAsia="en-US"/>
        </w:rPr>
        <w:t>,</w:t>
      </w:r>
      <w:r w:rsidR="00E02615" w:rsidRPr="00C02777">
        <w:rPr>
          <w:rFonts w:ascii="Sylfaen" w:eastAsia="Times New Roman" w:hAnsi="Sylfaen" w:cs="Sylfaen"/>
          <w:lang w:val="ka-GE" w:eastAsia="en-US"/>
        </w:rPr>
        <w:t xml:space="preserve"> ადმინისტრაციულ ცენტრებში ფუნქციონირებ</w:t>
      </w:r>
      <w:r w:rsidR="00E02615">
        <w:rPr>
          <w:rFonts w:ascii="Sylfaen" w:eastAsia="Times New Roman" w:hAnsi="Sylfaen" w:cs="Sylfaen"/>
          <w:lang w:val="ka-GE" w:eastAsia="en-US"/>
        </w:rPr>
        <w:t>ს</w:t>
      </w:r>
      <w:r w:rsidR="00E02615" w:rsidRPr="00C02777">
        <w:rPr>
          <w:rFonts w:ascii="Sylfaen" w:eastAsia="Times New Roman" w:hAnsi="Sylfaen" w:cs="Sylfaen"/>
          <w:lang w:val="ka-GE" w:eastAsia="en-US"/>
        </w:rPr>
        <w:t xml:space="preserve">. </w:t>
      </w:r>
      <w:r w:rsidR="00E02615" w:rsidRPr="00C02777">
        <w:rPr>
          <w:rFonts w:ascii="Sylfaen" w:hAnsi="Sylfaen"/>
          <w:color w:val="000000"/>
          <w:lang w:val="ka-GE"/>
        </w:rPr>
        <w:t xml:space="preserve">სახალხო </w:t>
      </w:r>
      <w:r w:rsidR="00E47BC4" w:rsidRPr="00C02777">
        <w:rPr>
          <w:rFonts w:ascii="Sylfaen" w:hAnsi="Sylfaen"/>
          <w:color w:val="000000"/>
          <w:lang w:val="ka-GE"/>
        </w:rPr>
        <w:t>თეატრე</w:t>
      </w:r>
      <w:r w:rsidR="00E47BC4">
        <w:rPr>
          <w:rFonts w:ascii="Sylfaen" w:hAnsi="Sylfaen"/>
          <w:color w:val="000000"/>
          <w:lang w:val="ka-GE"/>
        </w:rPr>
        <w:t>ბი</w:t>
      </w:r>
      <w:r w:rsidR="009269D4">
        <w:rPr>
          <w:rFonts w:ascii="Sylfaen" w:hAnsi="Sylfaen"/>
          <w:color w:val="000000"/>
          <w:lang w:val="ka-GE"/>
        </w:rPr>
        <w:t xml:space="preserve"> </w:t>
      </w:r>
      <w:r w:rsidR="00E02615" w:rsidRPr="00C02777">
        <w:rPr>
          <w:rFonts w:ascii="Sylfaen" w:hAnsi="Sylfaen"/>
          <w:color w:val="000000"/>
          <w:lang w:val="ka-GE"/>
        </w:rPr>
        <w:t>ფუნქციონირებს</w:t>
      </w:r>
      <w:r w:rsidR="009269D4">
        <w:rPr>
          <w:rFonts w:ascii="Sylfaen" w:hAnsi="Sylfaen"/>
          <w:color w:val="000000"/>
          <w:lang w:val="ka-GE"/>
        </w:rPr>
        <w:t xml:space="preserve"> </w:t>
      </w:r>
      <w:r w:rsidR="00E02615" w:rsidRPr="00C02777">
        <w:rPr>
          <w:rFonts w:ascii="Sylfaen" w:hAnsi="Sylfaen" w:cs="Helvetica"/>
          <w:lang w:val="ka-GE"/>
        </w:rPr>
        <w:t>რაჭა-ლეჩხუმისა და ქვემო სვანეთის</w:t>
      </w:r>
      <w:r w:rsidR="009269D4">
        <w:rPr>
          <w:rFonts w:ascii="Sylfaen" w:hAnsi="Sylfaen" w:cs="Helvetica"/>
          <w:lang w:val="ka-GE"/>
        </w:rPr>
        <w:t xml:space="preserve"> </w:t>
      </w:r>
      <w:r w:rsidR="00E02615" w:rsidRPr="00C02777">
        <w:rPr>
          <w:rFonts w:ascii="Sylfaen" w:hAnsi="Sylfaen" w:cs="Helvetica"/>
          <w:lang w:val="ka-GE"/>
        </w:rPr>
        <w:t>ყველა</w:t>
      </w:r>
      <w:r w:rsidR="00E02615" w:rsidRPr="00C02777">
        <w:rPr>
          <w:rFonts w:ascii="Sylfaen" w:hAnsi="Sylfaen"/>
          <w:color w:val="000000"/>
          <w:lang w:val="ka-GE"/>
        </w:rPr>
        <w:t xml:space="preserve"> მუნიციპალიტეტში</w:t>
      </w:r>
      <w:r w:rsidR="00E02615">
        <w:rPr>
          <w:rFonts w:ascii="Sylfaen" w:hAnsi="Sylfaen"/>
          <w:color w:val="000000"/>
          <w:lang w:val="ka-GE"/>
        </w:rPr>
        <w:t xml:space="preserve">, </w:t>
      </w:r>
      <w:r w:rsidR="00E02615">
        <w:rPr>
          <w:rFonts w:ascii="Sylfaen" w:eastAsia="Times New Roman" w:hAnsi="Sylfaen" w:cs="Sylfaen"/>
          <w:lang w:val="ka-GE" w:eastAsia="en-US"/>
        </w:rPr>
        <w:t>აჭარის მაღალმთიანეთსა და</w:t>
      </w:r>
      <w:r w:rsidR="00E02615" w:rsidRPr="00C02777">
        <w:rPr>
          <w:rFonts w:ascii="Sylfaen" w:eastAsia="Times New Roman" w:hAnsi="Sylfaen" w:cs="Sylfaen"/>
          <w:lang w:val="ka-GE" w:eastAsia="en-US"/>
        </w:rPr>
        <w:t xml:space="preserve"> ყაზბეგის მუნიციპალიტეტში</w:t>
      </w:r>
      <w:r w:rsidR="00E02615">
        <w:rPr>
          <w:rFonts w:ascii="Sylfaen" w:eastAsia="Times New Roman" w:hAnsi="Sylfaen" w:cs="Sylfaen"/>
          <w:lang w:val="ka-GE" w:eastAsia="en-US"/>
        </w:rPr>
        <w:t>.</w:t>
      </w:r>
    </w:p>
    <w:p w:rsidR="00E02615" w:rsidRPr="000B0395" w:rsidRDefault="00E02615" w:rsidP="00EE44F9">
      <w:pPr>
        <w:spacing w:before="240" w:after="120" w:line="21" w:lineRule="atLeast"/>
        <w:jc w:val="both"/>
        <w:rPr>
          <w:rFonts w:ascii="Sylfaen" w:hAnsi="Sylfaen" w:cs="Helvetica"/>
          <w:lang w:val="ka-GE"/>
        </w:rPr>
      </w:pPr>
      <w:r w:rsidRPr="00C02777">
        <w:rPr>
          <w:rFonts w:ascii="Sylfaen" w:hAnsi="Sylfaen" w:cs="Helvetica"/>
          <w:lang w:val="ka-GE"/>
        </w:rPr>
        <w:t xml:space="preserve">შიდა </w:t>
      </w:r>
      <w:r w:rsidR="009269D4">
        <w:rPr>
          <w:rFonts w:ascii="Sylfaen" w:hAnsi="Sylfaen" w:cs="Helvetica"/>
          <w:lang w:val="ka-GE"/>
        </w:rPr>
        <w:t xml:space="preserve">და </w:t>
      </w:r>
      <w:r w:rsidRPr="00C02777">
        <w:rPr>
          <w:rFonts w:ascii="Sylfaen" w:hAnsi="Sylfaen" w:cs="Helvetica"/>
          <w:lang w:val="ka-GE"/>
        </w:rPr>
        <w:t>ქვემო ქართლ</w:t>
      </w:r>
      <w:r w:rsidR="009269D4">
        <w:rPr>
          <w:rFonts w:ascii="Sylfaen" w:hAnsi="Sylfaen" w:cs="Helvetica"/>
          <w:lang w:val="ka-GE"/>
        </w:rPr>
        <w:t>შ</w:t>
      </w:r>
      <w:r w:rsidRPr="00C02777">
        <w:rPr>
          <w:rFonts w:ascii="Sylfaen" w:hAnsi="Sylfaen" w:cs="Helvetica"/>
          <w:lang w:val="ka-GE"/>
        </w:rPr>
        <w:t>ი, რაჭა-ლეჩხუმ</w:t>
      </w:r>
      <w:r>
        <w:rPr>
          <w:rFonts w:ascii="Sylfaen" w:hAnsi="Sylfaen" w:cs="Helvetica"/>
          <w:lang w:val="ka-GE"/>
        </w:rPr>
        <w:t xml:space="preserve">სა და </w:t>
      </w:r>
      <w:r w:rsidRPr="00C02777">
        <w:rPr>
          <w:rFonts w:ascii="Sylfaen" w:hAnsi="Sylfaen" w:cs="Helvetica"/>
          <w:lang w:val="ka-GE"/>
        </w:rPr>
        <w:t xml:space="preserve">ქვემო სვანეთში </w:t>
      </w:r>
      <w:r w:rsidRPr="000B0395">
        <w:rPr>
          <w:rFonts w:ascii="Sylfaen" w:hAnsi="Sylfaen" w:cs="Helvetica"/>
          <w:lang w:val="ka-GE"/>
        </w:rPr>
        <w:t>სპორტული ინფრასტრუქტურა</w:t>
      </w:r>
      <w:r w:rsidRPr="00C02777">
        <w:rPr>
          <w:rFonts w:ascii="Sylfaen" w:hAnsi="Sylfaen" w:cs="Helvetica"/>
          <w:lang w:val="ka-GE"/>
        </w:rPr>
        <w:t xml:space="preserve"> მწირია და</w:t>
      </w:r>
      <w:r w:rsidR="009269D4">
        <w:rPr>
          <w:rFonts w:ascii="Sylfaen" w:hAnsi="Sylfaen" w:cs="Helvetica"/>
          <w:lang w:val="ka-GE"/>
        </w:rPr>
        <w:t>,</w:t>
      </w:r>
      <w:r w:rsidRPr="00C02777">
        <w:rPr>
          <w:rFonts w:ascii="Sylfaen" w:hAnsi="Sylfaen" w:cs="Helvetica"/>
          <w:lang w:val="ka-GE"/>
        </w:rPr>
        <w:t xml:space="preserve"> ძირითადად</w:t>
      </w:r>
      <w:r w:rsidR="009269D4">
        <w:rPr>
          <w:rFonts w:ascii="Sylfaen" w:hAnsi="Sylfaen" w:cs="Helvetica"/>
          <w:lang w:val="ka-GE"/>
        </w:rPr>
        <w:t>,</w:t>
      </w:r>
      <w:r w:rsidRPr="00C02777">
        <w:rPr>
          <w:rFonts w:ascii="Sylfaen" w:hAnsi="Sylfaen" w:cs="Helvetica"/>
          <w:lang w:val="ka-GE"/>
        </w:rPr>
        <w:t xml:space="preserve"> </w:t>
      </w:r>
      <w:r w:rsidR="00E47BC4" w:rsidRPr="00C02777">
        <w:rPr>
          <w:rFonts w:ascii="Sylfaen" w:hAnsi="Sylfaen" w:cs="Helvetica"/>
          <w:lang w:val="ka-GE"/>
        </w:rPr>
        <w:t>ზოგადსაგანმანათლებლო</w:t>
      </w:r>
      <w:r w:rsidRPr="00C02777">
        <w:rPr>
          <w:rFonts w:ascii="Sylfaen" w:hAnsi="Sylfaen" w:cs="Helvetica"/>
          <w:lang w:val="ka-GE"/>
        </w:rPr>
        <w:t xml:space="preserve"> დაწესებულებების ბაზაზე ფუნქციონირებს. მათი მდგომარეობა არადამაკმაყოფილებელია. კახეთი</w:t>
      </w:r>
      <w:r>
        <w:rPr>
          <w:rFonts w:ascii="Sylfaen" w:hAnsi="Sylfaen" w:cs="Helvetica"/>
          <w:lang w:val="ka-GE"/>
        </w:rPr>
        <w:t>ს მაღალმთიან</w:t>
      </w:r>
      <w:r w:rsidR="00716851">
        <w:rPr>
          <w:rFonts w:ascii="Sylfaen" w:hAnsi="Sylfaen" w:cs="Helvetica"/>
          <w:lang w:val="ka-GE"/>
        </w:rPr>
        <w:t>ი</w:t>
      </w:r>
      <w:r>
        <w:rPr>
          <w:rFonts w:ascii="Sylfaen" w:hAnsi="Sylfaen" w:cs="Helvetica"/>
          <w:lang w:val="ka-GE"/>
        </w:rPr>
        <w:t xml:space="preserve"> დასახლებ</w:t>
      </w:r>
      <w:r w:rsidR="00716851">
        <w:rPr>
          <w:rFonts w:ascii="Sylfaen" w:hAnsi="Sylfaen" w:cs="Helvetica"/>
          <w:lang w:val="ka-GE"/>
        </w:rPr>
        <w:t>ების</w:t>
      </w:r>
      <w:r w:rsidR="009269D4">
        <w:rPr>
          <w:rFonts w:ascii="Sylfaen" w:hAnsi="Sylfaen" w:cs="Helvetica"/>
          <w:lang w:val="ka-GE"/>
        </w:rPr>
        <w:t xml:space="preserve"> </w:t>
      </w:r>
      <w:r w:rsidR="002410E9">
        <w:rPr>
          <w:rFonts w:ascii="Sylfaen" w:hAnsi="Sylfaen" w:cs="Helvetica"/>
          <w:lang w:val="ka-GE"/>
        </w:rPr>
        <w:t>მხოლოდ ნაწილში</w:t>
      </w:r>
      <w:r w:rsidR="007C461E">
        <w:rPr>
          <w:rFonts w:ascii="Sylfaen" w:hAnsi="Sylfaen" w:cs="Helvetica"/>
          <w:lang w:val="ka-GE"/>
        </w:rPr>
        <w:t xml:space="preserve"> არის</w:t>
      </w:r>
      <w:r w:rsidRPr="00C02777">
        <w:rPr>
          <w:rFonts w:ascii="Sylfaen" w:hAnsi="Sylfaen" w:cs="Helvetica"/>
          <w:lang w:val="ka-GE"/>
        </w:rPr>
        <w:t xml:space="preserve"> სპორტული ინფრასტრუქტურა.</w:t>
      </w:r>
    </w:p>
    <w:p w:rsidR="00E17F64" w:rsidRPr="00FA4AC0" w:rsidRDefault="00EA2BDD" w:rsidP="00EE44F9">
      <w:pPr>
        <w:spacing w:before="240" w:after="120" w:line="21" w:lineRule="atLeast"/>
        <w:jc w:val="both"/>
        <w:rPr>
          <w:rStyle w:val="apple-converted-space"/>
          <w:rFonts w:ascii="Sylfaen" w:hAnsi="Sylfaen" w:cs="Helvetica"/>
          <w:lang w:val="ka-GE"/>
        </w:rPr>
      </w:pPr>
      <w:r>
        <w:rPr>
          <w:rFonts w:ascii="Sylfaen" w:hAnsi="Sylfaen" w:cs="Helvetica"/>
          <w:lang w:val="ka-GE"/>
        </w:rPr>
        <w:t xml:space="preserve">სპორტული და კულტურის სფეროების </w:t>
      </w:r>
      <w:r w:rsidR="00E17F64" w:rsidRPr="00FA4AC0">
        <w:rPr>
          <w:rFonts w:ascii="Sylfaen" w:hAnsi="Sylfaen" w:cs="Helvetica"/>
          <w:lang w:val="ka-GE"/>
        </w:rPr>
        <w:t>არსებულ</w:t>
      </w:r>
      <w:r w:rsidR="00EB1692" w:rsidRPr="00FA4AC0">
        <w:rPr>
          <w:rFonts w:ascii="Sylfaen" w:hAnsi="Sylfaen" w:cs="Helvetica"/>
          <w:lang w:val="ka-GE"/>
        </w:rPr>
        <w:t xml:space="preserve">ი </w:t>
      </w:r>
      <w:r w:rsidRPr="00FA4AC0">
        <w:rPr>
          <w:rFonts w:ascii="Sylfaen" w:hAnsi="Sylfaen" w:cs="Helvetica"/>
          <w:lang w:val="ka-GE"/>
        </w:rPr>
        <w:t>ინფრასტრუქტურ</w:t>
      </w:r>
      <w:r>
        <w:rPr>
          <w:rFonts w:ascii="Sylfaen" w:hAnsi="Sylfaen" w:cs="Helvetica"/>
          <w:lang w:val="ka-GE"/>
        </w:rPr>
        <w:t>ული ობიექტების</w:t>
      </w:r>
      <w:r w:rsidR="009269D4">
        <w:rPr>
          <w:rFonts w:ascii="Sylfaen" w:hAnsi="Sylfaen" w:cs="Helvetica"/>
          <w:lang w:val="ka-GE"/>
        </w:rPr>
        <w:t xml:space="preserve"> </w:t>
      </w:r>
      <w:r w:rsidR="00E17F64" w:rsidRPr="00FA4AC0">
        <w:rPr>
          <w:rFonts w:ascii="Sylfaen" w:hAnsi="Sylfaen" w:cs="Helvetica"/>
          <w:lang w:val="ka-GE"/>
        </w:rPr>
        <w:t>აბსოლუტური უმრავლესობა</w:t>
      </w:r>
      <w:r w:rsidR="009269D4">
        <w:rPr>
          <w:rFonts w:ascii="Sylfaen" w:hAnsi="Sylfaen" w:cs="Helvetica"/>
          <w:lang w:val="ka-GE"/>
        </w:rPr>
        <w:t xml:space="preserve"> </w:t>
      </w:r>
      <w:r w:rsidR="00E17F64" w:rsidRPr="00FA4AC0">
        <w:rPr>
          <w:rFonts w:ascii="Sylfaen" w:hAnsi="Sylfaen" w:cs="Helvetica"/>
          <w:lang w:val="ka-GE"/>
        </w:rPr>
        <w:t xml:space="preserve">საჭიროებს </w:t>
      </w:r>
      <w:r w:rsidR="00E17F64" w:rsidRPr="00FA4AC0">
        <w:rPr>
          <w:rFonts w:ascii="Sylfaen" w:eastAsia="Sylfaen" w:hAnsi="Sylfaen" w:cs="Menlo Regular"/>
          <w:lang w:val="ka-GE"/>
        </w:rPr>
        <w:t>სარეაბილიტაციო</w:t>
      </w:r>
      <w:r w:rsidR="00E17F64" w:rsidRPr="00FA4AC0">
        <w:rPr>
          <w:rFonts w:ascii="Sylfaen" w:hAnsi="Sylfaen" w:cs="Helvetica"/>
          <w:lang w:val="ka-GE"/>
        </w:rPr>
        <w:t xml:space="preserve"> სამუშაოებს, ხოლო ნაწილი თითქმის სრულადაა განადგურებული. რესტავრაციას და მიმდებარე ტერიტორიებზე ინფრასტრუქტურის გაუმჯობესებას საჭიროებს მაღალმთიან </w:t>
      </w:r>
      <w:r w:rsidR="00187130" w:rsidRPr="00FA4AC0">
        <w:rPr>
          <w:rFonts w:ascii="Sylfaen" w:hAnsi="Sylfaen" w:cs="Helvetica"/>
          <w:lang w:val="ka-GE"/>
        </w:rPr>
        <w:t>დასახლებ</w:t>
      </w:r>
      <w:r w:rsidR="00E17F64" w:rsidRPr="00FA4AC0">
        <w:rPr>
          <w:rFonts w:ascii="Sylfaen" w:hAnsi="Sylfaen" w:cs="Helvetica"/>
          <w:lang w:val="ka-GE"/>
        </w:rPr>
        <w:t xml:space="preserve">ებში არსებული კულტურული ძეგლების უმეტესობა. რაც შეეხება კულტურის სფეროში დაკავებულ პერსონალს, მათ არ მიუწვდებათ ხელი თანამედროვე </w:t>
      </w:r>
      <w:r w:rsidR="007F49F5" w:rsidRPr="00FA4AC0">
        <w:rPr>
          <w:rFonts w:ascii="Sylfaen" w:hAnsi="Sylfaen" w:cs="Helvetica"/>
          <w:lang w:val="ka-GE"/>
        </w:rPr>
        <w:t>კომუნიკაციებ</w:t>
      </w:r>
      <w:r w:rsidR="007F49F5">
        <w:rPr>
          <w:rFonts w:ascii="Sylfaen" w:hAnsi="Sylfaen" w:cs="Helvetica"/>
          <w:lang w:val="ka-GE"/>
        </w:rPr>
        <w:t>ზე</w:t>
      </w:r>
      <w:r w:rsidR="009269D4">
        <w:rPr>
          <w:rFonts w:ascii="Sylfaen" w:hAnsi="Sylfaen" w:cs="Helvetica"/>
          <w:lang w:val="ka-GE"/>
        </w:rPr>
        <w:t xml:space="preserve"> </w:t>
      </w:r>
      <w:r w:rsidR="00EB1692" w:rsidRPr="00FA4AC0">
        <w:rPr>
          <w:rFonts w:ascii="Sylfaen" w:hAnsi="Sylfaen" w:cs="Helvetica"/>
          <w:lang w:val="ka-GE"/>
        </w:rPr>
        <w:t>და ნაკლებად</w:t>
      </w:r>
      <w:r w:rsidR="00E17F64" w:rsidRPr="00FA4AC0">
        <w:rPr>
          <w:rFonts w:ascii="Sylfaen" w:hAnsi="Sylfaen" w:cs="Helvetica"/>
          <w:lang w:val="ka-GE"/>
        </w:rPr>
        <w:t xml:space="preserve"> არიან ჩართულ</w:t>
      </w:r>
      <w:r w:rsidR="009269D4">
        <w:rPr>
          <w:rFonts w:ascii="Sylfaen" w:hAnsi="Sylfaen" w:cs="Helvetica"/>
          <w:lang w:val="ka-GE"/>
        </w:rPr>
        <w:t>ნ</w:t>
      </w:r>
      <w:r w:rsidR="00E17F64" w:rsidRPr="00FA4AC0">
        <w:rPr>
          <w:rFonts w:ascii="Sylfaen" w:hAnsi="Sylfaen" w:cs="Helvetica"/>
          <w:lang w:val="ka-GE"/>
        </w:rPr>
        <w:t xml:space="preserve">ი გადამზადების </w:t>
      </w:r>
      <w:r w:rsidR="00EB1692" w:rsidRPr="00FA4AC0">
        <w:rPr>
          <w:rFonts w:ascii="Sylfaen" w:hAnsi="Sylfaen" w:cs="Helvetica"/>
          <w:lang w:val="ka-GE"/>
        </w:rPr>
        <w:t>პროცესში</w:t>
      </w:r>
      <w:r w:rsidR="00E17F64" w:rsidRPr="00FA4AC0">
        <w:rPr>
          <w:rFonts w:ascii="Sylfaen" w:hAnsi="Sylfaen" w:cs="Helvetica"/>
          <w:lang w:val="ka-GE"/>
        </w:rPr>
        <w:t xml:space="preserve">. </w:t>
      </w:r>
    </w:p>
    <w:p w:rsidR="00290786" w:rsidRPr="00FA4AC0" w:rsidRDefault="00E17F64" w:rsidP="00EE44F9">
      <w:pPr>
        <w:spacing w:before="240" w:after="120" w:line="21" w:lineRule="atLeast"/>
        <w:jc w:val="both"/>
        <w:rPr>
          <w:rFonts w:ascii="Sylfaen" w:eastAsia="Times New Roman" w:hAnsi="Sylfaen" w:cs="Sylfaen"/>
          <w:lang w:val="ka-GE" w:eastAsia="en-US"/>
        </w:rPr>
      </w:pPr>
      <w:r w:rsidRPr="00FA4AC0">
        <w:rPr>
          <w:rFonts w:ascii="Sylfaen" w:hAnsi="Sylfaen" w:cs="Helvetica"/>
          <w:lang w:val="ka-GE"/>
        </w:rPr>
        <w:t xml:space="preserve">მაღალმთიან </w:t>
      </w:r>
      <w:r w:rsidR="001B3589" w:rsidRPr="00FA4AC0">
        <w:rPr>
          <w:rFonts w:ascii="Sylfaen" w:eastAsia="Sylfaen" w:hAnsi="Sylfaen" w:cs="Menlo Regular"/>
          <w:lang w:val="ka-GE"/>
        </w:rPr>
        <w:t>დასახლებებში</w:t>
      </w:r>
      <w:r w:rsidRPr="00FA4AC0">
        <w:rPr>
          <w:rFonts w:ascii="Sylfaen" w:hAnsi="Sylfaen" w:cs="Helvetica"/>
          <w:lang w:val="ka-GE"/>
        </w:rPr>
        <w:t xml:space="preserve"> არსებული სპორტული ნაგებობები მოძველებული და ამორტიზებულია. დაბალია სკოლამდელი და მოსწავლე-ახალგაზრდობის ფიზიკური მომზადებისა და განვითარების დონე. ობიექტებზე მომუშავე პერსონალი, მათ შორის</w:t>
      </w:r>
      <w:r w:rsidR="009269D4">
        <w:rPr>
          <w:rFonts w:ascii="Sylfaen" w:hAnsi="Sylfaen" w:cs="Helvetica"/>
          <w:lang w:val="ka-GE"/>
        </w:rPr>
        <w:t>,</w:t>
      </w:r>
      <w:r w:rsidRPr="00FA4AC0">
        <w:rPr>
          <w:rFonts w:ascii="Sylfaen" w:hAnsi="Sylfaen" w:cs="Helvetica"/>
          <w:lang w:val="ka-GE"/>
        </w:rPr>
        <w:t xml:space="preserve"> ტექნიკური, </w:t>
      </w:r>
      <w:r w:rsidR="00C70189" w:rsidRPr="00FA4AC0">
        <w:rPr>
          <w:rFonts w:ascii="Sylfaen" w:hAnsi="Sylfaen" w:cs="Helvetica"/>
          <w:lang w:val="ka-GE"/>
        </w:rPr>
        <w:t>ვე</w:t>
      </w:r>
      <w:r w:rsidRPr="00FA4AC0">
        <w:rPr>
          <w:rFonts w:ascii="Sylfaen" w:hAnsi="Sylfaen" w:cs="Helvetica"/>
          <w:lang w:val="ka-GE"/>
        </w:rPr>
        <w:t xml:space="preserve">რ პასუხობს აუცილებელ მოთხოვნებს. მცირეა </w:t>
      </w:r>
      <w:r w:rsidR="00E47BC4" w:rsidRPr="00FA4AC0">
        <w:rPr>
          <w:rFonts w:ascii="Sylfaen" w:hAnsi="Sylfaen" w:cs="Helvetica"/>
          <w:lang w:val="ka-GE"/>
        </w:rPr>
        <w:t>სპეციალისტების</w:t>
      </w:r>
      <w:r w:rsidRPr="00FA4AC0">
        <w:rPr>
          <w:rFonts w:ascii="Sylfaen" w:hAnsi="Sylfaen" w:cs="Helvetica"/>
          <w:lang w:val="ka-GE"/>
        </w:rPr>
        <w:t xml:space="preserve"> რაოდენობა. </w:t>
      </w:r>
      <w:r w:rsidRPr="00FA4AC0">
        <w:rPr>
          <w:rStyle w:val="apple-converted-space"/>
          <w:rFonts w:ascii="Sylfaen" w:hAnsi="Sylfaen"/>
          <w:shd w:val="clear" w:color="auto" w:fill="FFFFFF"/>
          <w:lang w:val="ka-GE"/>
        </w:rPr>
        <w:t>არსებული სპორტული ინფრასტრუქტურა</w:t>
      </w:r>
      <w:r w:rsidR="009269D4">
        <w:rPr>
          <w:rStyle w:val="apple-converted-space"/>
          <w:rFonts w:ascii="Sylfaen" w:hAnsi="Sylfaen"/>
          <w:shd w:val="clear" w:color="auto" w:fill="FFFFFF"/>
          <w:lang w:val="ka-GE"/>
        </w:rPr>
        <w:t>,</w:t>
      </w:r>
      <w:r w:rsidRPr="00FA4AC0">
        <w:rPr>
          <w:rStyle w:val="apple-converted-space"/>
          <w:rFonts w:ascii="Sylfaen" w:hAnsi="Sylfaen"/>
          <w:shd w:val="clear" w:color="auto" w:fill="FFFFFF"/>
          <w:lang w:val="ka-GE"/>
        </w:rPr>
        <w:t xml:space="preserve"> ძირითადად</w:t>
      </w:r>
      <w:r w:rsidR="009269D4">
        <w:rPr>
          <w:rStyle w:val="apple-converted-space"/>
          <w:rFonts w:ascii="Sylfaen" w:hAnsi="Sylfaen"/>
          <w:shd w:val="clear" w:color="auto" w:fill="FFFFFF"/>
          <w:lang w:val="ka-GE"/>
        </w:rPr>
        <w:t>,</w:t>
      </w:r>
      <w:r w:rsidRPr="00FA4AC0">
        <w:rPr>
          <w:rStyle w:val="apple-converted-space"/>
          <w:rFonts w:ascii="Sylfaen" w:hAnsi="Sylfaen"/>
          <w:shd w:val="clear" w:color="auto" w:fill="FFFFFF"/>
          <w:lang w:val="ka-GE"/>
        </w:rPr>
        <w:t xml:space="preserve"> მუნიციპალურ </w:t>
      </w:r>
      <w:r w:rsidR="0080585D">
        <w:rPr>
          <w:rStyle w:val="apple-converted-space"/>
          <w:rFonts w:ascii="Sylfaen" w:hAnsi="Sylfaen"/>
          <w:shd w:val="clear" w:color="auto" w:fill="FFFFFF"/>
          <w:lang w:val="ka-GE"/>
        </w:rPr>
        <w:t xml:space="preserve">ადმინისტრაციულ </w:t>
      </w:r>
      <w:r w:rsidRPr="00FA4AC0">
        <w:rPr>
          <w:rStyle w:val="apple-converted-space"/>
          <w:rFonts w:ascii="Sylfaen" w:hAnsi="Sylfaen"/>
          <w:shd w:val="clear" w:color="auto" w:fill="FFFFFF"/>
          <w:lang w:val="ka-GE"/>
        </w:rPr>
        <w:t xml:space="preserve">ცენტრებშია განთავსებული. </w:t>
      </w:r>
      <w:r w:rsidRPr="00FA4AC0">
        <w:rPr>
          <w:rFonts w:ascii="Sylfaen" w:hAnsi="Sylfaen" w:cs="Helvetica"/>
          <w:lang w:val="ka-GE"/>
        </w:rPr>
        <w:t xml:space="preserve">ბოლო წლების განმავლობაში </w:t>
      </w:r>
      <w:r w:rsidR="000A1BCE" w:rsidRPr="00FA4AC0">
        <w:rPr>
          <w:rFonts w:ascii="Sylfaen" w:eastAsia="Times New Roman" w:hAnsi="Sylfaen" w:cs="Sylfaen"/>
          <w:lang w:val="ka-GE" w:eastAsia="en-US"/>
        </w:rPr>
        <w:t xml:space="preserve">ვითარდება </w:t>
      </w:r>
      <w:r w:rsidR="000A1BCE" w:rsidRPr="00FA4AC0">
        <w:rPr>
          <w:rFonts w:ascii="Sylfaen" w:hAnsi="Sylfaen" w:cs="Helvetica"/>
          <w:lang w:val="ka-GE"/>
        </w:rPr>
        <w:t xml:space="preserve">სპორტის ზამთრის </w:t>
      </w:r>
      <w:r w:rsidR="000A1BCE" w:rsidRPr="00FA4AC0">
        <w:rPr>
          <w:rFonts w:ascii="Sylfaen" w:eastAsia="Times New Roman" w:hAnsi="Sylfaen" w:cs="Sylfaen"/>
          <w:lang w:val="ka-GE" w:eastAsia="en-US"/>
        </w:rPr>
        <w:t>სახეობებისათვის საჭირო ინფრასტრუქტურა</w:t>
      </w:r>
      <w:r w:rsidRPr="00FA4AC0">
        <w:rPr>
          <w:rFonts w:ascii="Sylfaen" w:eastAsia="Times New Roman" w:hAnsi="Sylfaen" w:cs="Sylfaen"/>
          <w:lang w:val="ka-GE" w:eastAsia="en-US"/>
        </w:rPr>
        <w:t>.</w:t>
      </w:r>
    </w:p>
    <w:p w:rsidR="00FE1B71" w:rsidRDefault="00E167FF" w:rsidP="00EE44F9">
      <w:pPr>
        <w:spacing w:before="240" w:after="120" w:line="21" w:lineRule="atLeast"/>
        <w:jc w:val="both"/>
        <w:rPr>
          <w:rFonts w:ascii="Sylfaen" w:eastAsia="Times New Roman" w:hAnsi="Sylfaen" w:cs="Sylfaen"/>
          <w:lang w:val="ka-GE" w:eastAsia="en-US"/>
        </w:rPr>
      </w:pPr>
      <w:r w:rsidRPr="00FA4AC0">
        <w:rPr>
          <w:rFonts w:ascii="Sylfaen" w:hAnsi="Sylfaen" w:cs="Helvetica"/>
          <w:lang w:val="ka-GE"/>
        </w:rPr>
        <w:t xml:space="preserve">„მაღალმთიანი </w:t>
      </w:r>
      <w:r w:rsidRPr="00FA4AC0">
        <w:rPr>
          <w:rFonts w:ascii="Sylfaen" w:hAnsi="Sylfaen" w:cs="Sylfaen"/>
          <w:lang w:val="ka-GE"/>
        </w:rPr>
        <w:t>რეგიონების</w:t>
      </w:r>
      <w:r w:rsidRPr="00FA4AC0">
        <w:rPr>
          <w:rFonts w:ascii="Sylfaen" w:hAnsi="Sylfaen" w:cs="Helvetica"/>
          <w:lang w:val="ka-GE"/>
        </w:rPr>
        <w:t xml:space="preserve"> განვითარების შესახებ“ საქართველოს </w:t>
      </w:r>
      <w:r w:rsidR="00E17F64" w:rsidRPr="00FA4AC0">
        <w:rPr>
          <w:rFonts w:ascii="Sylfaen" w:eastAsia="Times New Roman" w:hAnsi="Sylfaen" w:cs="Sylfaen"/>
          <w:lang w:val="ka-GE" w:eastAsia="en-US"/>
        </w:rPr>
        <w:t xml:space="preserve">კანონის შესაბამისად, </w:t>
      </w:r>
      <w:r w:rsidR="00755FBC" w:rsidRPr="00755FBC">
        <w:rPr>
          <w:rFonts w:ascii="Sylfaen" w:eastAsia="Times New Roman" w:hAnsi="Sylfaen" w:cs="Sylfaen"/>
          <w:lang w:val="ka-GE" w:eastAsia="en-US"/>
        </w:rPr>
        <w:t xml:space="preserve">საქართველოს მთავრობის 2016 წლის 12 სექტემბრის N436 დადგენილებით დამტკიცდა მაღალმთიან დასახლებებში სპორტის სფეროში დასაქმებული მწვრთნელებისათვის ფინანსური დახმარებისა და სპორტის განვითარების ხელშემწყობი სახელმწიფო პროგრამა. ამ პროგრამის შესაბამისად, </w:t>
      </w:r>
      <w:r w:rsidR="00755FBC" w:rsidRPr="00FA4AC0">
        <w:rPr>
          <w:rFonts w:ascii="Sylfaen" w:eastAsia="Times New Roman" w:hAnsi="Sylfaen" w:cs="Sylfaen"/>
          <w:lang w:val="ka-GE" w:eastAsia="en-US"/>
        </w:rPr>
        <w:t>ადიგენის, ამბროლაურის, ახალქალაქის, ახმეტის, ბ</w:t>
      </w:r>
      <w:r w:rsidR="00755FBC">
        <w:rPr>
          <w:rFonts w:ascii="Sylfaen" w:eastAsia="Times New Roman" w:hAnsi="Sylfaen" w:cs="Sylfaen"/>
          <w:lang w:val="ka-GE" w:eastAsia="en-US"/>
        </w:rPr>
        <w:t>ორჯომის</w:t>
      </w:r>
      <w:r w:rsidR="00755FBC" w:rsidRPr="00FA4AC0">
        <w:rPr>
          <w:rFonts w:ascii="Sylfaen" w:eastAsia="Times New Roman" w:hAnsi="Sylfaen" w:cs="Sylfaen"/>
          <w:lang w:val="ka-GE" w:eastAsia="en-US"/>
        </w:rPr>
        <w:t>, ონის, თიანეთის, ლენტეხის, ნინოწმინდას, ქედის, ცაგერისა და შუახევის მუნიციპალიტეტები</w:t>
      </w:r>
      <w:r w:rsidR="00755FBC">
        <w:rPr>
          <w:rFonts w:ascii="Sylfaen" w:eastAsia="Times New Roman" w:hAnsi="Sylfaen" w:cs="Sylfaen"/>
          <w:lang w:val="ka-GE" w:eastAsia="en-US"/>
        </w:rPr>
        <w:t xml:space="preserve">ს </w:t>
      </w:r>
      <w:r w:rsidR="00755FBC" w:rsidRPr="00755FBC">
        <w:rPr>
          <w:rFonts w:ascii="Sylfaen" w:eastAsia="Times New Roman" w:hAnsi="Sylfaen" w:cs="Sylfaen"/>
          <w:lang w:val="ka-GE" w:eastAsia="en-US"/>
        </w:rPr>
        <w:t>მაღალმთიან დასახლებ</w:t>
      </w:r>
      <w:r w:rsidR="00755FBC">
        <w:rPr>
          <w:rFonts w:ascii="Sylfaen" w:eastAsia="Times New Roman" w:hAnsi="Sylfaen" w:cs="Sylfaen"/>
          <w:lang w:val="ka-GE" w:eastAsia="en-US"/>
        </w:rPr>
        <w:t>ებ</w:t>
      </w:r>
      <w:r w:rsidR="00755FBC" w:rsidRPr="00755FBC">
        <w:rPr>
          <w:rFonts w:ascii="Sylfaen" w:eastAsia="Times New Roman" w:hAnsi="Sylfaen" w:cs="Sylfaen"/>
          <w:lang w:val="ka-GE" w:eastAsia="en-US"/>
        </w:rPr>
        <w:t xml:space="preserve">ში მუდმივად მცხოვრები პირის სტატუსის მქონე და მომუშავე მწვრთნელებს </w:t>
      </w:r>
      <w:r w:rsidR="00755FBC" w:rsidRPr="00D378F8">
        <w:rPr>
          <w:rFonts w:ascii="Sylfaen" w:eastAsia="Times New Roman" w:hAnsi="Sylfaen" w:cs="Sylfaen"/>
          <w:lang w:val="ka-GE" w:eastAsia="en-US"/>
        </w:rPr>
        <w:t xml:space="preserve">ეძლევათ დანამატები. </w:t>
      </w:r>
    </w:p>
    <w:p w:rsidR="00EC5DBC" w:rsidRPr="00FA4AC0" w:rsidRDefault="00295990" w:rsidP="00EE44F9">
      <w:pPr>
        <w:pStyle w:val="Heading3"/>
        <w:tabs>
          <w:tab w:val="clear" w:pos="446"/>
          <w:tab w:val="left" w:pos="450"/>
        </w:tabs>
        <w:spacing w:before="240"/>
        <w:rPr>
          <w:rFonts w:cs="Sylfaen"/>
          <w:lang w:val="ka-GE"/>
        </w:rPr>
      </w:pPr>
      <w:bookmarkStart w:id="16" w:name="_Toc3325114"/>
      <w:r w:rsidRPr="00FA4AC0">
        <w:rPr>
          <w:rFonts w:cs="Sylfaen"/>
          <w:lang w:val="ka-GE"/>
        </w:rPr>
        <w:t>2.</w:t>
      </w:r>
      <w:r w:rsidR="006340BB" w:rsidRPr="00FA4AC0">
        <w:rPr>
          <w:rFonts w:cs="Sylfaen"/>
          <w:lang w:val="ka-GE"/>
        </w:rPr>
        <w:t>1</w:t>
      </w:r>
      <w:r w:rsidR="002E3CDA">
        <w:rPr>
          <w:rFonts w:cs="Sylfaen"/>
        </w:rPr>
        <w:t>2</w:t>
      </w:r>
      <w:r w:rsidR="00EC5DBC" w:rsidRPr="00FA4AC0">
        <w:rPr>
          <w:rFonts w:cs="Sylfaen"/>
          <w:lang w:val="ka-GE"/>
        </w:rPr>
        <w:t>. ბუნებრივი რესურსები</w:t>
      </w:r>
      <w:r w:rsidR="0091098D" w:rsidRPr="00FA4AC0">
        <w:rPr>
          <w:rFonts w:cs="Sylfaen"/>
          <w:lang w:val="ka-GE"/>
        </w:rPr>
        <w:t>ს ეფექტიანი მოხმარება</w:t>
      </w:r>
      <w:r w:rsidR="00EC5DBC" w:rsidRPr="00FA4AC0">
        <w:rPr>
          <w:rFonts w:cs="Sylfaen"/>
          <w:lang w:val="ka-GE"/>
        </w:rPr>
        <w:t xml:space="preserve"> და კატასტროფების რისკის მართვა</w:t>
      </w:r>
      <w:bookmarkEnd w:id="16"/>
    </w:p>
    <w:p w:rsidR="00A64906" w:rsidRDefault="00A64906" w:rsidP="00EE44F9">
      <w:pPr>
        <w:spacing w:before="240" w:after="120" w:line="21" w:lineRule="atLeast"/>
        <w:jc w:val="both"/>
        <w:rPr>
          <w:rStyle w:val="apple-converted-space"/>
          <w:rFonts w:ascii="Sylfaen" w:hAnsi="Sylfaen"/>
          <w:b/>
          <w:shd w:val="clear" w:color="auto" w:fill="FFFFFF"/>
          <w:lang w:val="ka-GE"/>
        </w:rPr>
      </w:pPr>
      <w:r>
        <w:rPr>
          <w:rFonts w:ascii="Sylfaen" w:eastAsia="Times New Roman" w:hAnsi="Sylfaen" w:cs="Sylfaen"/>
          <w:lang w:val="ka-GE" w:eastAsia="en-US"/>
        </w:rPr>
        <w:t xml:space="preserve">მაღალმთიანი დასახლებები მდიდარია ბუნებრივი </w:t>
      </w:r>
      <w:r w:rsidR="00E47BC4">
        <w:rPr>
          <w:rFonts w:ascii="Sylfaen" w:eastAsia="Times New Roman" w:hAnsi="Sylfaen" w:cs="Sylfaen"/>
          <w:lang w:val="ka-GE" w:eastAsia="en-US"/>
        </w:rPr>
        <w:t>რესურსებით</w:t>
      </w:r>
      <w:r>
        <w:rPr>
          <w:rFonts w:ascii="Sylfaen" w:eastAsia="Times New Roman" w:hAnsi="Sylfaen" w:cs="Sylfaen"/>
          <w:lang w:val="ka-GE" w:eastAsia="en-US"/>
        </w:rPr>
        <w:t xml:space="preserve">, ასევე გამოირჩევა ფლორისა და ფაუნის მრავალფეროვნებით. აღსანიშნავია, რომ </w:t>
      </w:r>
      <w:r w:rsidRPr="00C02777">
        <w:rPr>
          <w:rFonts w:ascii="Sylfaen" w:eastAsia="Times New Roman" w:hAnsi="Sylfaen" w:cs="Sylfaen"/>
          <w:lang w:val="ka-GE" w:eastAsia="en-US"/>
        </w:rPr>
        <w:t>დაცული ტერიტორიების თვალსაზრით</w:t>
      </w:r>
      <w:r w:rsidR="009269D4">
        <w:rPr>
          <w:rFonts w:ascii="Sylfaen" w:eastAsia="Times New Roman" w:hAnsi="Sylfaen" w:cs="Sylfaen"/>
          <w:lang w:val="ka-GE" w:eastAsia="en-US"/>
        </w:rPr>
        <w:t>,</w:t>
      </w:r>
      <w:r w:rsidRPr="00C02777">
        <w:rPr>
          <w:rFonts w:ascii="Sylfaen" w:eastAsia="Times New Roman" w:hAnsi="Sylfaen" w:cs="Sylfaen"/>
          <w:lang w:val="ka-GE" w:eastAsia="en-US"/>
        </w:rPr>
        <w:t xml:space="preserve"> განსაკუთრებით მდიდარია აღმოსავლეთ კავკასიონი და მაღალმთიანი აჭარა.</w:t>
      </w:r>
    </w:p>
    <w:p w:rsidR="004A5190" w:rsidRPr="00FA4AC0" w:rsidRDefault="003C5232" w:rsidP="00EE44F9">
      <w:pPr>
        <w:spacing w:before="240" w:after="120" w:line="21" w:lineRule="atLeast"/>
        <w:jc w:val="both"/>
        <w:rPr>
          <w:rFonts w:ascii="Sylfaen" w:hAnsi="Sylfaen"/>
          <w:lang w:val="ka-GE"/>
        </w:rPr>
      </w:pPr>
      <w:r w:rsidRPr="00FA4AC0">
        <w:rPr>
          <w:rStyle w:val="apple-converted-space"/>
          <w:rFonts w:ascii="Sylfaen" w:hAnsi="Sylfaen"/>
          <w:b/>
          <w:shd w:val="clear" w:color="auto" w:fill="FFFFFF"/>
          <w:lang w:val="ka-GE"/>
        </w:rPr>
        <w:t>ტყე.</w:t>
      </w:r>
      <w:r w:rsidR="009269D4">
        <w:rPr>
          <w:rStyle w:val="apple-converted-space"/>
          <w:rFonts w:ascii="Sylfaen" w:hAnsi="Sylfaen"/>
          <w:b/>
          <w:shd w:val="clear" w:color="auto" w:fill="FFFFFF"/>
          <w:lang w:val="ka-GE"/>
        </w:rPr>
        <w:t xml:space="preserve"> </w:t>
      </w:r>
      <w:r w:rsidR="00592246" w:rsidRPr="00FA4AC0">
        <w:rPr>
          <w:rStyle w:val="apple-converted-space"/>
          <w:rFonts w:ascii="Sylfaen" w:hAnsi="Sylfaen"/>
          <w:shd w:val="clear" w:color="auto" w:fill="FFFFFF"/>
          <w:lang w:val="ka-GE"/>
        </w:rPr>
        <w:t xml:space="preserve">საქართველოს კონტროლქვეშ </w:t>
      </w:r>
      <w:r w:rsidR="00BA6D98" w:rsidRPr="00FA4AC0">
        <w:rPr>
          <w:rStyle w:val="apple-converted-space"/>
          <w:rFonts w:ascii="Sylfaen" w:hAnsi="Sylfaen"/>
          <w:shd w:val="clear" w:color="auto" w:fill="FFFFFF"/>
          <w:lang w:val="ka-GE"/>
        </w:rPr>
        <w:t>მყოფ</w:t>
      </w:r>
      <w:r w:rsidR="009269D4">
        <w:rPr>
          <w:rStyle w:val="apple-converted-space"/>
          <w:rFonts w:ascii="Sylfaen" w:hAnsi="Sylfaen"/>
          <w:shd w:val="clear" w:color="auto" w:fill="FFFFFF"/>
          <w:lang w:val="ka-GE"/>
        </w:rPr>
        <w:t xml:space="preserve">ი </w:t>
      </w:r>
      <w:r w:rsidR="00F07287" w:rsidRPr="00FA4AC0">
        <w:rPr>
          <w:rStyle w:val="apple-converted-space"/>
          <w:rFonts w:ascii="Sylfaen" w:hAnsi="Sylfaen"/>
          <w:shd w:val="clear" w:color="auto" w:fill="FFFFFF"/>
          <w:lang w:val="ka-GE"/>
        </w:rPr>
        <w:t xml:space="preserve">ტერიტორიის მაღალმთიან </w:t>
      </w:r>
      <w:r w:rsidR="00C15852" w:rsidRPr="00FA4AC0">
        <w:rPr>
          <w:rStyle w:val="apple-converted-space"/>
          <w:rFonts w:ascii="Sylfaen" w:hAnsi="Sylfaen"/>
          <w:shd w:val="clear" w:color="auto" w:fill="FFFFFF"/>
          <w:lang w:val="ka-GE"/>
        </w:rPr>
        <w:t>დასახლებ</w:t>
      </w:r>
      <w:r w:rsidR="00F07287" w:rsidRPr="00FA4AC0">
        <w:rPr>
          <w:rStyle w:val="apple-converted-space"/>
          <w:rFonts w:ascii="Sylfaen" w:hAnsi="Sylfaen"/>
          <w:shd w:val="clear" w:color="auto" w:fill="FFFFFF"/>
          <w:lang w:val="ka-GE"/>
        </w:rPr>
        <w:t>ებში</w:t>
      </w:r>
      <w:r w:rsidR="009269D4">
        <w:rPr>
          <w:rStyle w:val="apple-converted-space"/>
          <w:rFonts w:ascii="Sylfaen" w:hAnsi="Sylfaen"/>
          <w:shd w:val="clear" w:color="auto" w:fill="FFFFFF"/>
          <w:lang w:val="ka-GE"/>
        </w:rPr>
        <w:t xml:space="preserve"> </w:t>
      </w:r>
      <w:r w:rsidR="000C7D51" w:rsidRPr="00FA4AC0">
        <w:rPr>
          <w:rStyle w:val="apple-converted-space"/>
          <w:rFonts w:ascii="Sylfaen" w:hAnsi="Sylfaen"/>
          <w:shd w:val="clear" w:color="auto" w:fill="FFFFFF"/>
          <w:lang w:val="ka-GE"/>
        </w:rPr>
        <w:t>საქართველოს ტყის რესურსის 98%</w:t>
      </w:r>
      <w:r w:rsidR="00C70189" w:rsidRPr="00FA4AC0">
        <w:rPr>
          <w:rStyle w:val="apple-converted-space"/>
          <w:rFonts w:ascii="Sylfaen" w:hAnsi="Sylfaen"/>
          <w:shd w:val="clear" w:color="auto" w:fill="FFFFFF"/>
          <w:lang w:val="ka-GE"/>
        </w:rPr>
        <w:t>-ია</w:t>
      </w:r>
      <w:r w:rsidR="000C7D51" w:rsidRPr="00FA4AC0">
        <w:rPr>
          <w:rStyle w:val="apple-converted-space"/>
          <w:rFonts w:ascii="Sylfaen" w:hAnsi="Sylfaen"/>
          <w:shd w:val="clear" w:color="auto" w:fill="FFFFFF"/>
          <w:lang w:val="ka-GE"/>
        </w:rPr>
        <w:t>.</w:t>
      </w:r>
      <w:r w:rsidR="009269D4">
        <w:rPr>
          <w:rStyle w:val="apple-converted-space"/>
          <w:rFonts w:ascii="Sylfaen" w:hAnsi="Sylfaen"/>
          <w:shd w:val="clear" w:color="auto" w:fill="FFFFFF"/>
          <w:lang w:val="ka-GE"/>
        </w:rPr>
        <w:t xml:space="preserve"> </w:t>
      </w:r>
      <w:r w:rsidR="00AE59C2" w:rsidRPr="00FA4AC0">
        <w:rPr>
          <w:rFonts w:ascii="Sylfaen" w:eastAsia="Times New Roman" w:hAnsi="Sylfaen" w:cs="Sylfaen"/>
          <w:lang w:val="ka-GE" w:eastAsia="en-US"/>
        </w:rPr>
        <w:t>ყველაზე</w:t>
      </w:r>
      <w:r w:rsidR="009269D4">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ტყიანი</w:t>
      </w:r>
      <w:r w:rsidR="009269D4">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რეგიონებია</w:t>
      </w:r>
      <w:r w:rsidR="00AE59C2" w:rsidRPr="00FA4AC0">
        <w:rPr>
          <w:rFonts w:ascii="Sylfaen" w:eastAsia="Times New Roman" w:hAnsi="Sylfaen" w:cs="BPGNinoMkhedruliBook"/>
          <w:lang w:val="ka-GE" w:eastAsia="en-US"/>
        </w:rPr>
        <w:t xml:space="preserve">: </w:t>
      </w:r>
      <w:r w:rsidR="00AE59C2" w:rsidRPr="00FA4AC0">
        <w:rPr>
          <w:rFonts w:ascii="Sylfaen" w:eastAsia="Times New Roman" w:hAnsi="Sylfaen" w:cs="Sylfaen"/>
          <w:lang w:val="ka-GE" w:eastAsia="en-US"/>
        </w:rPr>
        <w:t>აჭარა</w:t>
      </w:r>
      <w:r w:rsidR="00AE59C2" w:rsidRPr="00FA4AC0">
        <w:rPr>
          <w:rFonts w:ascii="Sylfaen" w:eastAsia="Times New Roman" w:hAnsi="Sylfaen" w:cs="BPGNinoMkhedruliBook"/>
          <w:lang w:val="ka-GE" w:eastAsia="en-US"/>
        </w:rPr>
        <w:t xml:space="preserve"> (63%) </w:t>
      </w:r>
      <w:r w:rsidR="00AE59C2" w:rsidRPr="00FA4AC0">
        <w:rPr>
          <w:rFonts w:ascii="Sylfaen" w:eastAsia="Times New Roman" w:hAnsi="Sylfaen" w:cs="Sylfaen"/>
          <w:lang w:val="ka-GE" w:eastAsia="en-US"/>
        </w:rPr>
        <w:t>და</w:t>
      </w:r>
      <w:r w:rsidR="009269D4">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რაჭა</w:t>
      </w:r>
      <w:r w:rsidR="00AE59C2" w:rsidRPr="00FA4AC0">
        <w:rPr>
          <w:rFonts w:ascii="Sylfaen" w:eastAsia="Times New Roman" w:hAnsi="Sylfaen" w:cs="BPGNinoMkhedruliBook"/>
          <w:lang w:val="ka-GE" w:eastAsia="en-US"/>
        </w:rPr>
        <w:t xml:space="preserve"> (56%). </w:t>
      </w:r>
      <w:r w:rsidR="006C27D4" w:rsidRPr="00FA4AC0">
        <w:rPr>
          <w:rFonts w:ascii="Sylfaen" w:eastAsia="Times New Roman" w:hAnsi="Sylfaen" w:cs="Sylfaen"/>
          <w:lang w:val="ka-GE" w:eastAsia="en-US"/>
        </w:rPr>
        <w:t>ტყის</w:t>
      </w:r>
      <w:r w:rsidR="009269D4">
        <w:rPr>
          <w:rFonts w:ascii="Sylfaen" w:eastAsia="Times New Roman" w:hAnsi="Sylfaen" w:cs="Sylfaen"/>
          <w:lang w:val="ka-GE" w:eastAsia="en-US"/>
        </w:rPr>
        <w:t xml:space="preserve"> </w:t>
      </w:r>
      <w:r w:rsidR="006C27D4" w:rsidRPr="00FA4AC0">
        <w:rPr>
          <w:rFonts w:ascii="Sylfaen" w:eastAsia="Times New Roman" w:hAnsi="Sylfaen" w:cs="Sylfaen"/>
          <w:lang w:val="ka-GE" w:eastAsia="en-US"/>
        </w:rPr>
        <w:t>მასივების</w:t>
      </w:r>
      <w:r w:rsidR="006C27D4" w:rsidRPr="00FA4AC0">
        <w:rPr>
          <w:rFonts w:ascii="Sylfaen" w:eastAsia="Times New Roman" w:hAnsi="Sylfaen" w:cs="BPGNinoMkhedruliBook"/>
          <w:lang w:val="ka-GE" w:eastAsia="en-US"/>
        </w:rPr>
        <w:t xml:space="preserve"> 60%-</w:t>
      </w:r>
      <w:r w:rsidR="006C27D4" w:rsidRPr="00FA4AC0">
        <w:rPr>
          <w:rFonts w:ascii="Sylfaen" w:eastAsia="Times New Roman" w:hAnsi="Sylfaen" w:cs="Sylfaen"/>
          <w:lang w:val="ka-GE" w:eastAsia="en-US"/>
        </w:rPr>
        <w:t>ზე</w:t>
      </w:r>
      <w:r w:rsidR="009269D4">
        <w:rPr>
          <w:rFonts w:ascii="Sylfaen" w:eastAsia="Times New Roman" w:hAnsi="Sylfaen" w:cs="Sylfaen"/>
          <w:lang w:val="ka-GE" w:eastAsia="en-US"/>
        </w:rPr>
        <w:t xml:space="preserve"> </w:t>
      </w:r>
      <w:r w:rsidR="006C27D4" w:rsidRPr="00FA4AC0">
        <w:rPr>
          <w:rFonts w:ascii="Sylfaen" w:eastAsia="Times New Roman" w:hAnsi="Sylfaen" w:cs="Sylfaen"/>
          <w:lang w:val="ka-GE" w:eastAsia="en-US"/>
        </w:rPr>
        <w:t>მეტი</w:t>
      </w:r>
      <w:r w:rsidR="009269D4">
        <w:rPr>
          <w:rFonts w:ascii="Sylfaen" w:eastAsia="Times New Roman" w:hAnsi="Sylfaen" w:cs="Sylfaen"/>
          <w:lang w:val="ka-GE" w:eastAsia="en-US"/>
        </w:rPr>
        <w:t xml:space="preserve"> </w:t>
      </w:r>
      <w:r w:rsidR="006C27D4" w:rsidRPr="00FA4AC0">
        <w:rPr>
          <w:rFonts w:ascii="Sylfaen" w:eastAsia="Times New Roman" w:hAnsi="Sylfaen" w:cs="Sylfaen"/>
          <w:lang w:val="ka-GE" w:eastAsia="en-US"/>
        </w:rPr>
        <w:t>ისეთ</w:t>
      </w:r>
      <w:r w:rsidR="009269D4">
        <w:rPr>
          <w:rFonts w:ascii="Sylfaen" w:eastAsia="Times New Roman" w:hAnsi="Sylfaen" w:cs="Sylfaen"/>
          <w:lang w:val="ka-GE" w:eastAsia="en-US"/>
        </w:rPr>
        <w:t xml:space="preserve"> </w:t>
      </w:r>
      <w:r w:rsidR="006C27D4" w:rsidRPr="00FA4AC0">
        <w:rPr>
          <w:rFonts w:ascii="Sylfaen" w:eastAsia="Times New Roman" w:hAnsi="Sylfaen" w:cs="Sylfaen"/>
          <w:lang w:val="ka-GE" w:eastAsia="en-US"/>
        </w:rPr>
        <w:t>ფერდობებზეა</w:t>
      </w:r>
      <w:r w:rsidR="009269D4">
        <w:rPr>
          <w:rFonts w:ascii="Sylfaen" w:eastAsia="Times New Roman" w:hAnsi="Sylfaen" w:cs="Sylfaen"/>
          <w:lang w:val="ka-GE" w:eastAsia="en-US"/>
        </w:rPr>
        <w:t xml:space="preserve"> </w:t>
      </w:r>
      <w:r w:rsidR="006C27D4" w:rsidRPr="00FA4AC0">
        <w:rPr>
          <w:rFonts w:ascii="Sylfaen" w:eastAsia="Times New Roman" w:hAnsi="Sylfaen" w:cs="Sylfaen"/>
          <w:lang w:val="ka-GE" w:eastAsia="en-US"/>
        </w:rPr>
        <w:t>განლაგებული</w:t>
      </w:r>
      <w:r w:rsidR="006C27D4" w:rsidRPr="00FA4AC0">
        <w:rPr>
          <w:rFonts w:ascii="Sylfaen" w:eastAsia="Times New Roman" w:hAnsi="Sylfaen" w:cs="BPGNinoMkhedruliBook"/>
          <w:lang w:val="ka-GE" w:eastAsia="en-US"/>
        </w:rPr>
        <w:t xml:space="preserve">, </w:t>
      </w:r>
      <w:r w:rsidR="006C27D4" w:rsidRPr="00FA4AC0">
        <w:rPr>
          <w:rFonts w:ascii="Sylfaen" w:eastAsia="Times New Roman" w:hAnsi="Sylfaen" w:cs="Sylfaen"/>
          <w:lang w:val="ka-GE" w:eastAsia="en-US"/>
        </w:rPr>
        <w:t>რომელთა</w:t>
      </w:r>
      <w:r w:rsidR="009269D4">
        <w:rPr>
          <w:rFonts w:ascii="Sylfaen" w:eastAsia="Times New Roman" w:hAnsi="Sylfaen" w:cs="Sylfaen"/>
          <w:lang w:val="ka-GE" w:eastAsia="en-US"/>
        </w:rPr>
        <w:t xml:space="preserve"> </w:t>
      </w:r>
      <w:r w:rsidR="006C27D4" w:rsidRPr="00FA4AC0">
        <w:rPr>
          <w:rFonts w:ascii="Sylfaen" w:eastAsia="Times New Roman" w:hAnsi="Sylfaen" w:cs="Sylfaen"/>
          <w:lang w:val="ka-GE" w:eastAsia="en-US"/>
        </w:rPr>
        <w:t>დახრის</w:t>
      </w:r>
      <w:r w:rsidR="009269D4">
        <w:rPr>
          <w:rFonts w:ascii="Sylfaen" w:eastAsia="Times New Roman" w:hAnsi="Sylfaen" w:cs="Sylfaen"/>
          <w:lang w:val="ka-GE" w:eastAsia="en-US"/>
        </w:rPr>
        <w:t xml:space="preserve"> </w:t>
      </w:r>
      <w:r w:rsidR="006C27D4" w:rsidRPr="00FA4AC0">
        <w:rPr>
          <w:rFonts w:ascii="Sylfaen" w:eastAsia="Times New Roman" w:hAnsi="Sylfaen" w:cs="Sylfaen"/>
          <w:lang w:val="ka-GE" w:eastAsia="en-US"/>
        </w:rPr>
        <w:t>კუთხე</w:t>
      </w:r>
      <w:r w:rsidR="006C27D4" w:rsidRPr="00FA4AC0">
        <w:rPr>
          <w:rFonts w:ascii="Sylfaen" w:eastAsia="Times New Roman" w:hAnsi="Sylfaen" w:cs="BPGNinoMkhedruliBook"/>
          <w:lang w:val="ka-GE" w:eastAsia="en-US"/>
        </w:rPr>
        <w:t xml:space="preserve"> 25 </w:t>
      </w:r>
      <w:r w:rsidR="006C27D4" w:rsidRPr="00FA4AC0">
        <w:rPr>
          <w:rFonts w:ascii="Sylfaen" w:eastAsia="Times New Roman" w:hAnsi="Sylfaen" w:cs="Sylfaen"/>
          <w:lang w:val="ka-GE" w:eastAsia="en-US"/>
        </w:rPr>
        <w:t>გრადუსზე მეტია</w:t>
      </w:r>
      <w:r w:rsidR="006C27D4" w:rsidRPr="00FA4AC0">
        <w:rPr>
          <w:rFonts w:ascii="Sylfaen" w:eastAsia="Times New Roman" w:hAnsi="Sylfaen" w:cs="BPGNinoMkhedruliBook"/>
          <w:lang w:val="ka-GE" w:eastAsia="en-US"/>
        </w:rPr>
        <w:t xml:space="preserve">. 35 </w:t>
      </w:r>
      <w:r w:rsidR="006C27D4" w:rsidRPr="00FA4AC0">
        <w:rPr>
          <w:rFonts w:ascii="Sylfaen" w:eastAsia="Times New Roman" w:hAnsi="Sylfaen" w:cs="Sylfaen"/>
          <w:lang w:val="ka-GE" w:eastAsia="en-US"/>
        </w:rPr>
        <w:t>გრადუსზე</w:t>
      </w:r>
      <w:r w:rsidR="009269D4">
        <w:rPr>
          <w:rFonts w:ascii="Sylfaen" w:eastAsia="Times New Roman" w:hAnsi="Sylfaen" w:cs="Sylfaen"/>
          <w:lang w:val="ka-GE" w:eastAsia="en-US"/>
        </w:rPr>
        <w:t xml:space="preserve"> </w:t>
      </w:r>
      <w:r w:rsidR="006C27D4" w:rsidRPr="00FA4AC0">
        <w:rPr>
          <w:rFonts w:ascii="Sylfaen" w:eastAsia="Times New Roman" w:hAnsi="Sylfaen" w:cs="Sylfaen"/>
          <w:lang w:val="ka-GE" w:eastAsia="en-US"/>
        </w:rPr>
        <w:t>მეტი</w:t>
      </w:r>
      <w:r w:rsidR="009269D4">
        <w:rPr>
          <w:rFonts w:ascii="Sylfaen" w:eastAsia="Times New Roman" w:hAnsi="Sylfaen" w:cs="Sylfaen"/>
          <w:lang w:val="ka-GE" w:eastAsia="en-US"/>
        </w:rPr>
        <w:t xml:space="preserve"> </w:t>
      </w:r>
      <w:r w:rsidR="006C27D4" w:rsidRPr="00FA4AC0">
        <w:rPr>
          <w:rFonts w:ascii="Sylfaen" w:eastAsia="Times New Roman" w:hAnsi="Sylfaen" w:cs="Sylfaen"/>
          <w:lang w:val="ka-GE" w:eastAsia="en-US"/>
        </w:rPr>
        <w:t>დახრის</w:t>
      </w:r>
      <w:r w:rsidR="009269D4">
        <w:rPr>
          <w:rFonts w:ascii="Sylfaen" w:eastAsia="Times New Roman" w:hAnsi="Sylfaen" w:cs="Sylfaen"/>
          <w:lang w:val="ka-GE" w:eastAsia="en-US"/>
        </w:rPr>
        <w:t xml:space="preserve"> </w:t>
      </w:r>
      <w:r w:rsidR="006C27D4" w:rsidRPr="00FA4AC0">
        <w:rPr>
          <w:rFonts w:ascii="Sylfaen" w:eastAsia="Times New Roman" w:hAnsi="Sylfaen" w:cs="Sylfaen"/>
          <w:lang w:val="ka-GE" w:eastAsia="en-US"/>
        </w:rPr>
        <w:t>მქონე</w:t>
      </w:r>
      <w:r w:rsidR="009269D4">
        <w:rPr>
          <w:rFonts w:ascii="Sylfaen" w:eastAsia="Times New Roman" w:hAnsi="Sylfaen" w:cs="Sylfaen"/>
          <w:lang w:val="ka-GE" w:eastAsia="en-US"/>
        </w:rPr>
        <w:t xml:space="preserve"> </w:t>
      </w:r>
      <w:r w:rsidR="006C27D4" w:rsidRPr="00FA4AC0">
        <w:rPr>
          <w:rFonts w:ascii="Sylfaen" w:eastAsia="Times New Roman" w:hAnsi="Sylfaen" w:cs="Sylfaen"/>
          <w:lang w:val="ka-GE" w:eastAsia="en-US"/>
        </w:rPr>
        <w:t>ფერდობებზე</w:t>
      </w:r>
      <w:r w:rsidR="009269D4">
        <w:rPr>
          <w:rFonts w:ascii="Sylfaen" w:eastAsia="Times New Roman" w:hAnsi="Sylfaen" w:cs="Sylfaen"/>
          <w:lang w:val="ka-GE" w:eastAsia="en-US"/>
        </w:rPr>
        <w:t xml:space="preserve"> </w:t>
      </w:r>
      <w:r w:rsidR="006C27D4" w:rsidRPr="00FA4AC0">
        <w:rPr>
          <w:rFonts w:ascii="Sylfaen" w:eastAsia="Times New Roman" w:hAnsi="Sylfaen" w:cs="Sylfaen"/>
          <w:lang w:val="ka-GE" w:eastAsia="en-US"/>
        </w:rPr>
        <w:t xml:space="preserve">იზრდება </w:t>
      </w:r>
      <w:r w:rsidR="008C42AB" w:rsidRPr="00FA4AC0">
        <w:rPr>
          <w:rFonts w:ascii="Sylfaen" w:eastAsia="Times New Roman" w:hAnsi="Sylfaen" w:cs="Sylfaen"/>
          <w:lang w:val="ka-GE" w:eastAsia="en-US"/>
        </w:rPr>
        <w:t>ტყეთა</w:t>
      </w:r>
      <w:r w:rsidR="008C42AB" w:rsidRPr="00FA4AC0">
        <w:rPr>
          <w:rFonts w:ascii="Sylfaen" w:eastAsia="Times New Roman" w:hAnsi="Sylfaen" w:cs="BPGNinoMkhedruliBook"/>
          <w:lang w:val="ka-GE" w:eastAsia="en-US"/>
        </w:rPr>
        <w:t xml:space="preserve"> </w:t>
      </w:r>
      <w:r w:rsidR="008C42AB" w:rsidRPr="00FA4AC0">
        <w:rPr>
          <w:rFonts w:ascii="Sylfaen" w:eastAsia="Times New Roman" w:hAnsi="Sylfaen" w:cs="BPGNinoMkhedruliBook"/>
          <w:lang w:val="ka-GE" w:eastAsia="en-US"/>
        </w:rPr>
        <w:lastRenderedPageBreak/>
        <w:t>24</w:t>
      </w:r>
      <w:r w:rsidR="008C42AB" w:rsidRPr="00FA4AC0">
        <w:rPr>
          <w:rFonts w:ascii="Sylfaen" w:hAnsi="Sylfaen" w:cs="Helvetica"/>
          <w:lang w:val="ka-GE"/>
        </w:rPr>
        <w:t>%</w:t>
      </w:r>
      <w:r w:rsidR="009269D4">
        <w:rPr>
          <w:rFonts w:ascii="Sylfaen" w:hAnsi="Sylfaen" w:cs="Helvetica"/>
          <w:lang w:val="ka-GE"/>
        </w:rPr>
        <w:t xml:space="preserve"> </w:t>
      </w:r>
      <w:r w:rsidR="006C27D4" w:rsidRPr="00FA4AC0">
        <w:rPr>
          <w:rFonts w:ascii="Sylfaen" w:eastAsia="Times New Roman" w:hAnsi="Sylfaen" w:cs="BPGNinoMkhedruliBook"/>
          <w:lang w:val="ka-GE" w:eastAsia="en-US"/>
        </w:rPr>
        <w:t xml:space="preserve">და </w:t>
      </w:r>
      <w:r w:rsidR="006C27D4" w:rsidRPr="00FA4AC0">
        <w:rPr>
          <w:rFonts w:ascii="Sylfaen" w:eastAsia="Times New Roman" w:hAnsi="Sylfaen" w:cs="Sylfaen"/>
          <w:lang w:val="ka-GE" w:eastAsia="en-US"/>
        </w:rPr>
        <w:t>მათი</w:t>
      </w:r>
      <w:r w:rsidR="009269D4">
        <w:rPr>
          <w:rFonts w:ascii="Sylfaen" w:eastAsia="Times New Roman" w:hAnsi="Sylfaen" w:cs="Sylfaen"/>
          <w:lang w:val="ka-GE" w:eastAsia="en-US"/>
        </w:rPr>
        <w:t xml:space="preserve"> </w:t>
      </w:r>
      <w:r w:rsidR="006C27D4" w:rsidRPr="00FA4AC0">
        <w:rPr>
          <w:rFonts w:ascii="Sylfaen" w:eastAsia="Times New Roman" w:hAnsi="Sylfaen" w:cs="Sylfaen"/>
          <w:lang w:val="ka-GE" w:eastAsia="en-US"/>
        </w:rPr>
        <w:t>გამოყენება</w:t>
      </w:r>
      <w:r w:rsidR="009269D4">
        <w:rPr>
          <w:rFonts w:ascii="Sylfaen" w:eastAsia="Times New Roman" w:hAnsi="Sylfaen" w:cs="Sylfaen"/>
          <w:lang w:val="ka-GE" w:eastAsia="en-US"/>
        </w:rPr>
        <w:t xml:space="preserve"> </w:t>
      </w:r>
      <w:r w:rsidR="006C27D4" w:rsidRPr="00FA4AC0">
        <w:rPr>
          <w:rFonts w:ascii="Sylfaen" w:eastAsia="Times New Roman" w:hAnsi="Sylfaen" w:cs="Sylfaen"/>
          <w:lang w:val="ka-GE" w:eastAsia="en-US"/>
        </w:rPr>
        <w:t xml:space="preserve">კანონით </w:t>
      </w:r>
      <w:r w:rsidR="006C27D4" w:rsidRPr="00FA4AC0">
        <w:rPr>
          <w:rFonts w:ascii="Sylfaen" w:eastAsia="Sylfaen" w:hAnsi="Sylfaen" w:cs="Menlo Regular"/>
          <w:lang w:val="ka-GE"/>
        </w:rPr>
        <w:t>აკრძალულია</w:t>
      </w:r>
      <w:r w:rsidR="006C27D4" w:rsidRPr="00FA4AC0">
        <w:rPr>
          <w:rFonts w:ascii="Sylfaen" w:eastAsia="Times New Roman" w:hAnsi="Sylfaen" w:cs="BPGNinoMkhedruliBook"/>
          <w:lang w:val="ka-GE" w:eastAsia="en-US"/>
        </w:rPr>
        <w:t xml:space="preserve">. </w:t>
      </w:r>
      <w:r w:rsidR="004A5190" w:rsidRPr="00FA4AC0">
        <w:rPr>
          <w:rFonts w:ascii="Sylfaen" w:eastAsia="Times New Roman" w:hAnsi="Sylfaen" w:cs="Sylfaen"/>
          <w:lang w:val="ka-GE" w:eastAsia="en-US"/>
        </w:rPr>
        <w:t>ტყის თითქმის</w:t>
      </w:r>
      <w:r w:rsidR="004A5190" w:rsidRPr="00FA4AC0">
        <w:rPr>
          <w:rFonts w:ascii="Sylfaen" w:eastAsia="Times New Roman" w:hAnsi="Sylfaen" w:cs="BPGNinoMkhedruliBook"/>
          <w:lang w:val="ka-GE" w:eastAsia="en-US"/>
        </w:rPr>
        <w:t xml:space="preserve"> 60% </w:t>
      </w:r>
      <w:r w:rsidR="004A5190" w:rsidRPr="00FA4AC0">
        <w:rPr>
          <w:rFonts w:ascii="Sylfaen" w:eastAsia="Times New Roman" w:hAnsi="Sylfaen" w:cs="Sylfaen"/>
          <w:lang w:val="ka-GE" w:eastAsia="en-US"/>
        </w:rPr>
        <w:t>ზღვის</w:t>
      </w:r>
      <w:r w:rsidR="009269D4">
        <w:rPr>
          <w:rFonts w:ascii="Sylfaen" w:eastAsia="Times New Roman" w:hAnsi="Sylfaen" w:cs="Sylfaen"/>
          <w:lang w:val="ka-GE" w:eastAsia="en-US"/>
        </w:rPr>
        <w:t xml:space="preserve"> </w:t>
      </w:r>
      <w:r w:rsidR="004A5190" w:rsidRPr="00FA4AC0">
        <w:rPr>
          <w:rFonts w:ascii="Sylfaen" w:hAnsi="Sylfaen"/>
          <w:lang w:val="ka-GE"/>
        </w:rPr>
        <w:t>დონიდან</w:t>
      </w:r>
      <w:r w:rsidR="004A5190" w:rsidRPr="00FA4AC0">
        <w:rPr>
          <w:rFonts w:ascii="Sylfaen" w:eastAsia="Times New Roman" w:hAnsi="Sylfaen" w:cs="BPGNinoMkhedruliBook"/>
          <w:lang w:val="ka-GE" w:eastAsia="en-US"/>
        </w:rPr>
        <w:t xml:space="preserve"> 1 000 </w:t>
      </w:r>
      <w:r w:rsidR="004A5190" w:rsidRPr="00FA4AC0">
        <w:rPr>
          <w:rFonts w:ascii="Sylfaen" w:eastAsia="Times New Roman" w:hAnsi="Sylfaen" w:cs="Sylfaen"/>
          <w:lang w:val="ka-GE" w:eastAsia="en-US"/>
        </w:rPr>
        <w:t>მეტრზე</w:t>
      </w:r>
      <w:r w:rsidR="009269D4">
        <w:rPr>
          <w:rFonts w:ascii="Sylfaen" w:eastAsia="Times New Roman" w:hAnsi="Sylfaen" w:cs="Sylfaen"/>
          <w:lang w:val="ka-GE" w:eastAsia="en-US"/>
        </w:rPr>
        <w:t xml:space="preserve"> </w:t>
      </w:r>
      <w:r w:rsidR="004A5190" w:rsidRPr="00FA4AC0">
        <w:rPr>
          <w:rFonts w:ascii="Sylfaen" w:eastAsia="Times New Roman" w:hAnsi="Sylfaen" w:cs="Sylfaen"/>
          <w:lang w:val="ka-GE" w:eastAsia="en-US"/>
        </w:rPr>
        <w:t>მეტ</w:t>
      </w:r>
      <w:r w:rsidR="009269D4">
        <w:rPr>
          <w:rFonts w:ascii="Sylfaen" w:eastAsia="Times New Roman" w:hAnsi="Sylfaen" w:cs="Sylfaen"/>
          <w:lang w:val="ka-GE" w:eastAsia="en-US"/>
        </w:rPr>
        <w:t xml:space="preserve"> </w:t>
      </w:r>
      <w:r w:rsidR="004A5190" w:rsidRPr="00FA4AC0">
        <w:rPr>
          <w:rFonts w:ascii="Sylfaen" w:eastAsia="Times New Roman" w:hAnsi="Sylfaen" w:cs="Sylfaen"/>
          <w:lang w:val="ka-GE" w:eastAsia="en-US"/>
        </w:rPr>
        <w:t>სიმაღლეზე</w:t>
      </w:r>
      <w:r w:rsidR="009269D4">
        <w:rPr>
          <w:rFonts w:ascii="Sylfaen" w:eastAsia="Times New Roman" w:hAnsi="Sylfaen" w:cs="Sylfaen"/>
          <w:lang w:val="ka-GE" w:eastAsia="en-US"/>
        </w:rPr>
        <w:t xml:space="preserve"> </w:t>
      </w:r>
      <w:r w:rsidR="004A5190" w:rsidRPr="00FA4AC0">
        <w:rPr>
          <w:rFonts w:ascii="Sylfaen" w:eastAsia="Times New Roman" w:hAnsi="Sylfaen" w:cs="Sylfaen"/>
          <w:lang w:val="ka-GE" w:eastAsia="en-US"/>
        </w:rPr>
        <w:t>მდებარეობს (</w:t>
      </w:r>
      <w:r w:rsidR="00E436FD">
        <w:rPr>
          <w:rFonts w:ascii="Sylfaen" w:eastAsia="Times New Roman" w:hAnsi="Sylfaen" w:cs="Sylfaen"/>
          <w:lang w:val="ka-GE" w:eastAsia="en-US"/>
        </w:rPr>
        <w:t>ცხრილი 2</w:t>
      </w:r>
      <w:r w:rsidR="004A5190" w:rsidRPr="00FA4AC0">
        <w:rPr>
          <w:rFonts w:ascii="Sylfaen" w:eastAsia="Times New Roman" w:hAnsi="Sylfaen" w:cs="Sylfaen"/>
          <w:lang w:val="ka-GE" w:eastAsia="en-US"/>
        </w:rPr>
        <w:t>)</w:t>
      </w:r>
      <w:r w:rsidR="004A5190" w:rsidRPr="00FA4AC0">
        <w:rPr>
          <w:rFonts w:ascii="Sylfaen" w:eastAsia="Times New Roman" w:hAnsi="Sylfaen" w:cs="BPGNinoMkhedruliBook"/>
          <w:lang w:val="ka-GE" w:eastAsia="en-US"/>
        </w:rPr>
        <w:t xml:space="preserve">. </w:t>
      </w:r>
      <w:r w:rsidR="004A5190" w:rsidRPr="00FA4AC0">
        <w:rPr>
          <w:rFonts w:ascii="Sylfaen" w:eastAsia="Times New Roman" w:hAnsi="Sylfaen" w:cs="Sylfaen"/>
          <w:lang w:val="ka-GE" w:eastAsia="en-US"/>
        </w:rPr>
        <w:t>ტყის</w:t>
      </w:r>
      <w:r w:rsidR="009269D4">
        <w:rPr>
          <w:rFonts w:ascii="Sylfaen" w:eastAsia="Times New Roman" w:hAnsi="Sylfaen" w:cs="Sylfaen"/>
          <w:lang w:val="ka-GE" w:eastAsia="en-US"/>
        </w:rPr>
        <w:t xml:space="preserve"> </w:t>
      </w:r>
      <w:r w:rsidR="004A5190" w:rsidRPr="00FA4AC0">
        <w:rPr>
          <w:rFonts w:ascii="Sylfaen" w:eastAsia="Times New Roman" w:hAnsi="Sylfaen" w:cs="Sylfaen"/>
          <w:lang w:val="ka-GE" w:eastAsia="en-US"/>
        </w:rPr>
        <w:t>ეკოსისტემებში</w:t>
      </w:r>
      <w:r w:rsidR="009269D4">
        <w:rPr>
          <w:rFonts w:ascii="Sylfaen" w:eastAsia="Times New Roman" w:hAnsi="Sylfaen" w:cs="Sylfaen"/>
          <w:lang w:val="ka-GE" w:eastAsia="en-US"/>
        </w:rPr>
        <w:t xml:space="preserve"> </w:t>
      </w:r>
      <w:r w:rsidR="004A5190" w:rsidRPr="00FA4AC0">
        <w:rPr>
          <w:rFonts w:ascii="Sylfaen" w:eastAsia="Times New Roman" w:hAnsi="Sylfaen" w:cs="Sylfaen"/>
          <w:lang w:val="ka-GE" w:eastAsia="en-US"/>
        </w:rPr>
        <w:t>გაბატონებული</w:t>
      </w:r>
      <w:r w:rsidR="009269D4">
        <w:rPr>
          <w:rFonts w:ascii="Sylfaen" w:eastAsia="Times New Roman" w:hAnsi="Sylfaen" w:cs="Sylfaen"/>
          <w:lang w:val="ka-GE" w:eastAsia="en-US"/>
        </w:rPr>
        <w:t xml:space="preserve"> </w:t>
      </w:r>
      <w:r w:rsidR="004A5190" w:rsidRPr="00FA4AC0">
        <w:rPr>
          <w:rFonts w:ascii="Sylfaen" w:eastAsia="Times New Roman" w:hAnsi="Sylfaen" w:cs="Sylfaen"/>
          <w:lang w:val="ka-GE" w:eastAsia="en-US"/>
        </w:rPr>
        <w:t>ჯიშია</w:t>
      </w:r>
      <w:r w:rsidR="009269D4">
        <w:rPr>
          <w:rFonts w:ascii="Sylfaen" w:eastAsia="Times New Roman" w:hAnsi="Sylfaen" w:cs="Sylfaen"/>
          <w:lang w:val="ka-GE" w:eastAsia="en-US"/>
        </w:rPr>
        <w:t xml:space="preserve"> </w:t>
      </w:r>
      <w:r w:rsidR="004A5190" w:rsidRPr="00FA4AC0">
        <w:rPr>
          <w:rFonts w:ascii="Sylfaen" w:eastAsia="Times New Roman" w:hAnsi="Sylfaen" w:cs="Sylfaen"/>
          <w:lang w:val="ka-GE" w:eastAsia="en-US"/>
        </w:rPr>
        <w:t>წიფელი</w:t>
      </w:r>
      <w:r w:rsidR="004A5190" w:rsidRPr="00FA4AC0">
        <w:rPr>
          <w:rFonts w:ascii="Sylfaen" w:eastAsia="Times New Roman" w:hAnsi="Sylfaen" w:cs="BPGNinoMkhedruliBook"/>
          <w:lang w:val="ka-GE" w:eastAsia="en-US"/>
        </w:rPr>
        <w:t xml:space="preserve">. </w:t>
      </w:r>
      <w:r w:rsidR="004A5190" w:rsidRPr="00FA4AC0">
        <w:rPr>
          <w:rFonts w:ascii="Sylfaen" w:hAnsi="Sylfaen" w:cs="Sylfaen"/>
          <w:lang w:val="ka-GE"/>
        </w:rPr>
        <w:t xml:space="preserve">აღსანიშნავია, რომ </w:t>
      </w:r>
      <w:r w:rsidR="004A5190" w:rsidRPr="00FA4AC0">
        <w:rPr>
          <w:rFonts w:ascii="Sylfaen" w:hAnsi="Sylfaen"/>
          <w:lang w:val="ka-GE"/>
        </w:rPr>
        <w:t xml:space="preserve">რაჭაში </w:t>
      </w:r>
      <w:r w:rsidR="004A5190" w:rsidRPr="00FA4AC0">
        <w:rPr>
          <w:rFonts w:ascii="Sylfaen" w:hAnsi="Sylfaen" w:cs="Sylfaen"/>
          <w:lang w:val="ka-GE"/>
        </w:rPr>
        <w:t xml:space="preserve">არსებობს </w:t>
      </w:r>
      <w:r w:rsidR="004A5190" w:rsidRPr="00FA4AC0">
        <w:rPr>
          <w:rFonts w:ascii="Sylfaen" w:hAnsi="Sylfaen"/>
          <w:lang w:val="ka-GE"/>
        </w:rPr>
        <w:t xml:space="preserve">ე.წ ხელუხლებელი ტყეები, რომლებიც შენარჩუნებულია პირვანდელი სახით და ბიომრავალფეროვნებით. </w:t>
      </w:r>
      <w:r w:rsidR="009E3A3E" w:rsidRPr="00FA4AC0">
        <w:rPr>
          <w:rFonts w:ascii="Sylfaen" w:hAnsi="Sylfaen" w:cs="Sylfaen"/>
          <w:lang w:val="ka-GE"/>
        </w:rPr>
        <w:t xml:space="preserve">კლიმატის ცვლილების უარყოფითი გავლენა საქართველოში ვლინდება ტყის ეკოსისტემების გავრცელების ზედა საზღვრის ცვლილებით, ხანძრის შემთხვევათა </w:t>
      </w:r>
      <w:r w:rsidR="00AA12F0" w:rsidRPr="00FA4AC0">
        <w:rPr>
          <w:rFonts w:ascii="Sylfaen" w:hAnsi="Sylfaen" w:cs="Sylfaen"/>
          <w:lang w:val="ka-GE"/>
        </w:rPr>
        <w:t>გახშირებით</w:t>
      </w:r>
      <w:r w:rsidR="009E3A3E" w:rsidRPr="00FA4AC0">
        <w:rPr>
          <w:rFonts w:ascii="Sylfaen" w:hAnsi="Sylfaen" w:cs="Sylfaen"/>
          <w:lang w:val="ka-GE"/>
        </w:rPr>
        <w:t xml:space="preserve"> და მავნებელ</w:t>
      </w:r>
      <w:r w:rsidR="00B92368">
        <w:rPr>
          <w:rFonts w:ascii="Sylfaen" w:hAnsi="Sylfaen" w:cs="Sylfaen"/>
          <w:lang w:val="ka-GE"/>
        </w:rPr>
        <w:t xml:space="preserve"> </w:t>
      </w:r>
      <w:r w:rsidR="009E3A3E" w:rsidRPr="00FA4AC0">
        <w:rPr>
          <w:rFonts w:ascii="Sylfaen" w:hAnsi="Sylfaen" w:cs="Sylfaen"/>
          <w:lang w:val="ka-GE"/>
        </w:rPr>
        <w:t>დაავადებათა გამრავლებით</w:t>
      </w:r>
      <w:r w:rsidR="00B92368">
        <w:rPr>
          <w:rFonts w:ascii="Sylfaen" w:hAnsi="Sylfaen" w:cs="Sylfaen"/>
          <w:lang w:val="ka-GE"/>
        </w:rPr>
        <w:t>.</w:t>
      </w:r>
    </w:p>
    <w:p w:rsidR="004A5190" w:rsidRPr="00FA4AC0" w:rsidRDefault="00E436FD" w:rsidP="00EE44F9">
      <w:pPr>
        <w:pStyle w:val="Normal1"/>
        <w:spacing w:before="240" w:line="21" w:lineRule="atLeast"/>
        <w:jc w:val="both"/>
        <w:rPr>
          <w:rFonts w:ascii="Sylfaen" w:hAnsi="Sylfaen"/>
          <w:i/>
          <w:sz w:val="20"/>
          <w:szCs w:val="20"/>
          <w:lang w:val="ka-GE"/>
        </w:rPr>
      </w:pPr>
      <w:r>
        <w:rPr>
          <w:rFonts w:ascii="Sylfaen" w:hAnsi="Sylfaen" w:cs="Helvetica"/>
          <w:i/>
          <w:sz w:val="20"/>
          <w:szCs w:val="20"/>
          <w:lang w:val="ka-GE"/>
        </w:rPr>
        <w:t>ცხრილი 2</w:t>
      </w:r>
      <w:r w:rsidR="004A5190" w:rsidRPr="00FA4AC0">
        <w:rPr>
          <w:rFonts w:ascii="Sylfaen" w:eastAsia="Arial Unicode MS" w:hAnsi="Sylfaen" w:cs="Arial Unicode MS"/>
          <w:i/>
          <w:sz w:val="20"/>
          <w:szCs w:val="20"/>
          <w:lang w:val="ka-GE"/>
        </w:rPr>
        <w:t>. ტყის ფართობი და მარაგები სიმაღლის მიხედვით</w:t>
      </w:r>
    </w:p>
    <w:tbl>
      <w:tblPr>
        <w:tblW w:w="6080" w:type="dxa"/>
        <w:jc w:val="center"/>
        <w:tblBorders>
          <w:top w:val="single" w:sz="8" w:space="0" w:color="4BACC6"/>
          <w:bottom w:val="single" w:sz="8" w:space="0" w:color="4BACC6"/>
        </w:tblBorders>
        <w:tblLayout w:type="fixed"/>
        <w:tblLook w:val="0400" w:firstRow="0" w:lastRow="0" w:firstColumn="0" w:lastColumn="0" w:noHBand="0" w:noVBand="1"/>
      </w:tblPr>
      <w:tblGrid>
        <w:gridCol w:w="1584"/>
        <w:gridCol w:w="1892"/>
        <w:gridCol w:w="2604"/>
      </w:tblGrid>
      <w:tr w:rsidR="001E790F" w:rsidRPr="00FA4AC0" w:rsidTr="004F1F79">
        <w:trPr>
          <w:trHeight w:val="331"/>
          <w:jc w:val="center"/>
        </w:trPr>
        <w:tc>
          <w:tcPr>
            <w:tcW w:w="1584" w:type="dxa"/>
            <w:tcBorders>
              <w:top w:val="single" w:sz="8" w:space="0" w:color="4BACC6"/>
              <w:left w:val="nil"/>
              <w:bottom w:val="nil"/>
              <w:right w:val="nil"/>
            </w:tcBorders>
            <w:shd w:val="clear" w:color="auto" w:fill="3366FF"/>
          </w:tcPr>
          <w:p w:rsidR="004A5190" w:rsidRPr="004F1F79" w:rsidRDefault="004A5190" w:rsidP="004F1F79">
            <w:pPr>
              <w:pStyle w:val="Normal1"/>
              <w:spacing w:before="240" w:after="60" w:line="21" w:lineRule="atLeast"/>
              <w:jc w:val="center"/>
              <w:rPr>
                <w:rFonts w:ascii="Sylfaen" w:hAnsi="Sylfaen"/>
                <w:b/>
                <w:color w:val="FFFFFF"/>
                <w:sz w:val="20"/>
                <w:szCs w:val="20"/>
                <w:lang w:val="ka-GE"/>
              </w:rPr>
            </w:pPr>
            <w:r w:rsidRPr="004F1F79">
              <w:rPr>
                <w:rFonts w:ascii="Sylfaen" w:eastAsia="Arial Unicode MS" w:hAnsi="Sylfaen" w:cs="Arial Unicode MS"/>
                <w:b/>
                <w:color w:val="FFFFFF"/>
                <w:sz w:val="20"/>
                <w:szCs w:val="20"/>
                <w:lang w:val="ka-GE"/>
              </w:rPr>
              <w:t>სიმაღლე მ</w:t>
            </w:r>
          </w:p>
        </w:tc>
        <w:tc>
          <w:tcPr>
            <w:tcW w:w="1892" w:type="dxa"/>
            <w:tcBorders>
              <w:top w:val="single" w:sz="8" w:space="0" w:color="4BACC6"/>
              <w:left w:val="nil"/>
              <w:bottom w:val="nil"/>
              <w:right w:val="nil"/>
            </w:tcBorders>
            <w:shd w:val="clear" w:color="auto" w:fill="3366FF"/>
          </w:tcPr>
          <w:p w:rsidR="004A5190" w:rsidRPr="004F1F79" w:rsidRDefault="004A5190" w:rsidP="004F1F79">
            <w:pPr>
              <w:pStyle w:val="Normal1"/>
              <w:spacing w:before="240" w:after="60" w:line="21" w:lineRule="atLeast"/>
              <w:jc w:val="center"/>
              <w:rPr>
                <w:rFonts w:ascii="Sylfaen" w:hAnsi="Sylfaen"/>
                <w:b/>
                <w:color w:val="FFFFFF"/>
                <w:sz w:val="20"/>
                <w:szCs w:val="20"/>
                <w:lang w:val="ka-GE"/>
              </w:rPr>
            </w:pPr>
            <w:r w:rsidRPr="004F1F79">
              <w:rPr>
                <w:rFonts w:ascii="Sylfaen" w:hAnsi="Sylfaen"/>
                <w:b/>
                <w:color w:val="FFFFFF"/>
                <w:sz w:val="20"/>
                <w:szCs w:val="20"/>
                <w:lang w:val="ka-GE"/>
              </w:rPr>
              <w:t>ფართობი-ჰა</w:t>
            </w:r>
          </w:p>
        </w:tc>
        <w:tc>
          <w:tcPr>
            <w:tcW w:w="2604" w:type="dxa"/>
            <w:tcBorders>
              <w:top w:val="single" w:sz="8" w:space="0" w:color="4BACC6"/>
              <w:left w:val="nil"/>
              <w:bottom w:val="nil"/>
              <w:right w:val="nil"/>
            </w:tcBorders>
            <w:shd w:val="clear" w:color="auto" w:fill="3366FF"/>
          </w:tcPr>
          <w:p w:rsidR="004A5190" w:rsidRPr="004F1F79" w:rsidRDefault="004A5190" w:rsidP="004F1F79">
            <w:pPr>
              <w:pStyle w:val="Normal1"/>
              <w:spacing w:before="240" w:after="60" w:line="21" w:lineRule="atLeast"/>
              <w:jc w:val="center"/>
              <w:rPr>
                <w:rFonts w:ascii="Sylfaen" w:eastAsia="Arial Unicode MS" w:hAnsi="Sylfaen" w:cs="Arial Unicode MS"/>
                <w:b/>
                <w:color w:val="FFFFFF"/>
                <w:sz w:val="20"/>
                <w:szCs w:val="20"/>
                <w:lang w:val="ka-GE"/>
              </w:rPr>
            </w:pPr>
            <w:r w:rsidRPr="004F1F79">
              <w:rPr>
                <w:rFonts w:ascii="Sylfaen" w:eastAsia="Arial Unicode MS" w:hAnsi="Sylfaen" w:cs="Arial Unicode MS"/>
                <w:b/>
                <w:color w:val="FFFFFF"/>
                <w:sz w:val="20"/>
                <w:szCs w:val="20"/>
                <w:lang w:val="ka-GE"/>
              </w:rPr>
              <w:t xml:space="preserve">ტყის მარაგები </w:t>
            </w:r>
          </w:p>
          <w:p w:rsidR="004A5190" w:rsidRPr="004F1F79" w:rsidRDefault="004A5190" w:rsidP="004F1F79">
            <w:pPr>
              <w:pStyle w:val="Normal1"/>
              <w:spacing w:before="240" w:after="60" w:line="21" w:lineRule="atLeast"/>
              <w:jc w:val="center"/>
              <w:rPr>
                <w:rFonts w:ascii="Sylfaen" w:hAnsi="Sylfaen"/>
                <w:b/>
                <w:color w:val="FFFFFF"/>
                <w:sz w:val="20"/>
                <w:szCs w:val="20"/>
                <w:lang w:val="ka-GE"/>
              </w:rPr>
            </w:pPr>
            <w:r w:rsidRPr="004F1F79">
              <w:rPr>
                <w:rFonts w:ascii="Sylfaen" w:eastAsia="Arial Unicode MS" w:hAnsi="Sylfaen" w:cs="Arial Unicode MS"/>
                <w:b/>
                <w:color w:val="FFFFFF"/>
                <w:sz w:val="20"/>
                <w:szCs w:val="20"/>
                <w:lang w:val="ka-GE"/>
              </w:rPr>
              <w:t xml:space="preserve">(ათასი </w:t>
            </w:r>
            <w:r w:rsidR="00E47BC4" w:rsidRPr="004F1F79">
              <w:rPr>
                <w:rFonts w:ascii="Sylfaen" w:eastAsia="Arial Unicode MS" w:hAnsi="Sylfaen" w:cs="Arial Unicode MS"/>
                <w:b/>
                <w:color w:val="FFFFFF"/>
                <w:sz w:val="20"/>
                <w:szCs w:val="20"/>
                <w:lang w:val="ka-GE"/>
              </w:rPr>
              <w:t>კუბ. მ</w:t>
            </w:r>
            <w:r w:rsidRPr="004F1F79">
              <w:rPr>
                <w:rFonts w:ascii="Sylfaen" w:eastAsia="Arial Unicode MS" w:hAnsi="Sylfaen" w:cs="Arial Unicode MS"/>
                <w:b/>
                <w:color w:val="FFFFFF"/>
                <w:sz w:val="20"/>
                <w:szCs w:val="20"/>
                <w:lang w:val="ka-GE"/>
              </w:rPr>
              <w:t>.)</w:t>
            </w:r>
          </w:p>
        </w:tc>
      </w:tr>
      <w:tr w:rsidR="004A5190" w:rsidRPr="00FA4AC0" w:rsidTr="004F1F79">
        <w:trPr>
          <w:trHeight w:val="121"/>
          <w:jc w:val="center"/>
        </w:trPr>
        <w:tc>
          <w:tcPr>
            <w:tcW w:w="1584" w:type="dxa"/>
            <w:tcBorders>
              <w:top w:val="nil"/>
            </w:tcBorders>
          </w:tcPr>
          <w:p w:rsidR="004A5190" w:rsidRPr="004F1F79" w:rsidRDefault="004A5190" w:rsidP="004F1F79">
            <w:pPr>
              <w:pStyle w:val="Normal1"/>
              <w:spacing w:before="240" w:after="60" w:line="21" w:lineRule="atLeast"/>
              <w:jc w:val="center"/>
              <w:rPr>
                <w:rFonts w:ascii="Sylfaen" w:hAnsi="Sylfaen"/>
                <w:sz w:val="20"/>
                <w:szCs w:val="20"/>
                <w:lang w:val="ka-GE"/>
              </w:rPr>
            </w:pPr>
            <w:r w:rsidRPr="004F1F79">
              <w:rPr>
                <w:rFonts w:ascii="Sylfaen" w:hAnsi="Sylfaen"/>
                <w:sz w:val="20"/>
                <w:szCs w:val="20"/>
                <w:lang w:val="ka-GE"/>
              </w:rPr>
              <w:t>0 - 750</w:t>
            </w:r>
          </w:p>
        </w:tc>
        <w:tc>
          <w:tcPr>
            <w:tcW w:w="1892" w:type="dxa"/>
            <w:tcBorders>
              <w:top w:val="nil"/>
            </w:tcBorders>
          </w:tcPr>
          <w:p w:rsidR="004A5190" w:rsidRPr="004F1F79" w:rsidRDefault="004A5190" w:rsidP="004F1F79">
            <w:pPr>
              <w:pStyle w:val="Normal1"/>
              <w:spacing w:before="240" w:after="60" w:line="21" w:lineRule="atLeast"/>
              <w:jc w:val="center"/>
              <w:rPr>
                <w:rFonts w:ascii="Sylfaen" w:hAnsi="Sylfaen"/>
                <w:sz w:val="20"/>
                <w:szCs w:val="20"/>
                <w:lang w:val="ka-GE"/>
              </w:rPr>
            </w:pPr>
            <w:r w:rsidRPr="004F1F79">
              <w:rPr>
                <w:rFonts w:ascii="Sylfaen" w:hAnsi="Sylfaen"/>
                <w:sz w:val="20"/>
                <w:szCs w:val="20"/>
                <w:lang w:val="ka-GE"/>
              </w:rPr>
              <w:t>532168</w:t>
            </w:r>
          </w:p>
        </w:tc>
        <w:tc>
          <w:tcPr>
            <w:tcW w:w="2604" w:type="dxa"/>
            <w:tcBorders>
              <w:top w:val="nil"/>
            </w:tcBorders>
          </w:tcPr>
          <w:p w:rsidR="004A5190" w:rsidRPr="004F1F79" w:rsidRDefault="004A5190" w:rsidP="004F1F79">
            <w:pPr>
              <w:pStyle w:val="Normal1"/>
              <w:spacing w:before="240" w:after="60" w:line="21" w:lineRule="atLeast"/>
              <w:jc w:val="center"/>
              <w:rPr>
                <w:rFonts w:ascii="Sylfaen" w:hAnsi="Sylfaen"/>
                <w:sz w:val="20"/>
                <w:szCs w:val="20"/>
                <w:lang w:val="ka-GE"/>
              </w:rPr>
            </w:pPr>
            <w:r w:rsidRPr="004F1F79">
              <w:rPr>
                <w:rFonts w:ascii="Sylfaen" w:hAnsi="Sylfaen"/>
                <w:sz w:val="20"/>
                <w:szCs w:val="20"/>
                <w:lang w:val="ka-GE"/>
              </w:rPr>
              <w:t>82 651</w:t>
            </w:r>
          </w:p>
        </w:tc>
      </w:tr>
      <w:tr w:rsidR="004A5190" w:rsidRPr="00FA4AC0" w:rsidTr="004F1F79">
        <w:trPr>
          <w:trHeight w:val="195"/>
          <w:jc w:val="center"/>
        </w:trPr>
        <w:tc>
          <w:tcPr>
            <w:tcW w:w="1584" w:type="dxa"/>
            <w:tcBorders>
              <w:left w:val="nil"/>
              <w:right w:val="nil"/>
            </w:tcBorders>
            <w:shd w:val="clear" w:color="auto" w:fill="D2EAF1"/>
          </w:tcPr>
          <w:p w:rsidR="004A5190" w:rsidRPr="004F1F79" w:rsidRDefault="004A5190" w:rsidP="004F1F79">
            <w:pPr>
              <w:pStyle w:val="Normal1"/>
              <w:spacing w:before="240" w:after="60" w:line="21" w:lineRule="atLeast"/>
              <w:jc w:val="center"/>
              <w:rPr>
                <w:rFonts w:ascii="Sylfaen" w:hAnsi="Sylfaen"/>
                <w:sz w:val="20"/>
                <w:szCs w:val="20"/>
                <w:lang w:val="ka-GE"/>
              </w:rPr>
            </w:pPr>
            <w:r w:rsidRPr="004F1F79">
              <w:rPr>
                <w:rFonts w:ascii="Sylfaen" w:eastAsia="Times New Roman" w:hAnsi="Sylfaen" w:cs="BPGNinoMkhedruliBook"/>
                <w:sz w:val="20"/>
                <w:szCs w:val="20"/>
                <w:lang w:val="ka-GE" w:eastAsia="en-US"/>
              </w:rPr>
              <w:t>751-1000</w:t>
            </w:r>
          </w:p>
        </w:tc>
        <w:tc>
          <w:tcPr>
            <w:tcW w:w="1892" w:type="dxa"/>
            <w:tcBorders>
              <w:left w:val="nil"/>
              <w:right w:val="nil"/>
            </w:tcBorders>
            <w:shd w:val="clear" w:color="auto" w:fill="D2EAF1"/>
          </w:tcPr>
          <w:p w:rsidR="004A5190" w:rsidRPr="004F1F79" w:rsidRDefault="004A5190" w:rsidP="004F1F79">
            <w:pPr>
              <w:pStyle w:val="Normal1"/>
              <w:spacing w:before="240" w:after="60" w:line="21" w:lineRule="atLeast"/>
              <w:jc w:val="center"/>
              <w:rPr>
                <w:rFonts w:ascii="Sylfaen" w:hAnsi="Sylfaen"/>
                <w:sz w:val="20"/>
                <w:szCs w:val="20"/>
                <w:lang w:val="ka-GE"/>
              </w:rPr>
            </w:pPr>
            <w:r w:rsidRPr="004F1F79">
              <w:rPr>
                <w:rFonts w:ascii="Sylfaen" w:hAnsi="Sylfaen"/>
                <w:sz w:val="20"/>
                <w:szCs w:val="20"/>
                <w:lang w:val="ka-GE"/>
              </w:rPr>
              <w:t>236845</w:t>
            </w:r>
          </w:p>
        </w:tc>
        <w:tc>
          <w:tcPr>
            <w:tcW w:w="2604" w:type="dxa"/>
            <w:tcBorders>
              <w:left w:val="nil"/>
              <w:right w:val="nil"/>
            </w:tcBorders>
            <w:shd w:val="clear" w:color="auto" w:fill="D2EAF1"/>
          </w:tcPr>
          <w:p w:rsidR="004A5190" w:rsidRPr="004F1F79" w:rsidRDefault="004A5190" w:rsidP="004F1F79">
            <w:pPr>
              <w:pStyle w:val="Normal1"/>
              <w:spacing w:before="240" w:after="60" w:line="21" w:lineRule="atLeast"/>
              <w:jc w:val="center"/>
              <w:rPr>
                <w:rFonts w:ascii="Sylfaen" w:hAnsi="Sylfaen"/>
                <w:sz w:val="20"/>
                <w:szCs w:val="20"/>
                <w:lang w:val="ka-GE"/>
              </w:rPr>
            </w:pPr>
            <w:r w:rsidRPr="004F1F79">
              <w:rPr>
                <w:rFonts w:ascii="Sylfaen" w:hAnsi="Sylfaen"/>
                <w:sz w:val="20"/>
                <w:szCs w:val="20"/>
                <w:lang w:val="ka-GE"/>
              </w:rPr>
              <w:t>36 784</w:t>
            </w:r>
          </w:p>
        </w:tc>
      </w:tr>
      <w:tr w:rsidR="004A5190" w:rsidRPr="00FA4AC0" w:rsidTr="004F1F79">
        <w:trPr>
          <w:trHeight w:val="331"/>
          <w:jc w:val="center"/>
        </w:trPr>
        <w:tc>
          <w:tcPr>
            <w:tcW w:w="1584" w:type="dxa"/>
          </w:tcPr>
          <w:p w:rsidR="004A5190" w:rsidRPr="004F1F79" w:rsidRDefault="004A5190" w:rsidP="004F1F79">
            <w:pPr>
              <w:pStyle w:val="Normal1"/>
              <w:spacing w:before="240" w:after="60" w:line="21" w:lineRule="atLeast"/>
              <w:jc w:val="center"/>
              <w:rPr>
                <w:rFonts w:ascii="Sylfaen" w:hAnsi="Sylfaen"/>
                <w:sz w:val="20"/>
                <w:szCs w:val="20"/>
                <w:lang w:val="ka-GE"/>
              </w:rPr>
            </w:pPr>
            <w:r w:rsidRPr="004F1F79">
              <w:rPr>
                <w:rFonts w:ascii="Sylfaen" w:eastAsia="Times New Roman" w:hAnsi="Sylfaen" w:cs="BPGNinoMkhedruliBook"/>
                <w:sz w:val="20"/>
                <w:szCs w:val="20"/>
                <w:lang w:val="ka-GE" w:eastAsia="en-US"/>
              </w:rPr>
              <w:t>1001-1250</w:t>
            </w:r>
          </w:p>
        </w:tc>
        <w:tc>
          <w:tcPr>
            <w:tcW w:w="1892" w:type="dxa"/>
          </w:tcPr>
          <w:p w:rsidR="004A5190" w:rsidRPr="004F1F79" w:rsidRDefault="004A5190" w:rsidP="004F1F79">
            <w:pPr>
              <w:pStyle w:val="Normal1"/>
              <w:spacing w:before="240" w:after="60" w:line="21" w:lineRule="atLeast"/>
              <w:jc w:val="center"/>
              <w:rPr>
                <w:rFonts w:ascii="Sylfaen" w:hAnsi="Sylfaen"/>
                <w:sz w:val="20"/>
                <w:szCs w:val="20"/>
                <w:lang w:val="ka-GE"/>
              </w:rPr>
            </w:pPr>
            <w:r w:rsidRPr="004F1F79">
              <w:rPr>
                <w:rFonts w:ascii="Sylfaen" w:hAnsi="Sylfaen"/>
                <w:sz w:val="20"/>
                <w:szCs w:val="20"/>
                <w:lang w:val="ka-GE"/>
              </w:rPr>
              <w:t>306076</w:t>
            </w:r>
          </w:p>
        </w:tc>
        <w:tc>
          <w:tcPr>
            <w:tcW w:w="2604" w:type="dxa"/>
          </w:tcPr>
          <w:p w:rsidR="004A5190" w:rsidRPr="004F1F79" w:rsidRDefault="004A5190" w:rsidP="004F1F79">
            <w:pPr>
              <w:pStyle w:val="Normal1"/>
              <w:spacing w:before="240" w:after="60" w:line="21" w:lineRule="atLeast"/>
              <w:jc w:val="center"/>
              <w:rPr>
                <w:rFonts w:ascii="Sylfaen" w:hAnsi="Sylfaen"/>
                <w:sz w:val="20"/>
                <w:szCs w:val="20"/>
                <w:lang w:val="ka-GE"/>
              </w:rPr>
            </w:pPr>
            <w:r w:rsidRPr="004F1F79">
              <w:rPr>
                <w:rFonts w:ascii="Sylfaen" w:hAnsi="Sylfaen"/>
                <w:sz w:val="20"/>
                <w:szCs w:val="20"/>
                <w:lang w:val="ka-GE"/>
              </w:rPr>
              <w:t>47 537</w:t>
            </w:r>
          </w:p>
        </w:tc>
      </w:tr>
      <w:tr w:rsidR="004A5190" w:rsidRPr="00FA4AC0" w:rsidTr="004F1F79">
        <w:trPr>
          <w:trHeight w:val="320"/>
          <w:jc w:val="center"/>
        </w:trPr>
        <w:tc>
          <w:tcPr>
            <w:tcW w:w="1584" w:type="dxa"/>
            <w:tcBorders>
              <w:left w:val="nil"/>
              <w:right w:val="nil"/>
            </w:tcBorders>
            <w:shd w:val="clear" w:color="auto" w:fill="D2EAF1"/>
          </w:tcPr>
          <w:p w:rsidR="004A5190" w:rsidRPr="004F1F79" w:rsidRDefault="004A5190" w:rsidP="004F1F79">
            <w:pPr>
              <w:pStyle w:val="Normal1"/>
              <w:spacing w:before="240" w:after="60" w:line="21" w:lineRule="atLeast"/>
              <w:jc w:val="center"/>
              <w:rPr>
                <w:rFonts w:ascii="Sylfaen" w:hAnsi="Sylfaen"/>
                <w:sz w:val="20"/>
                <w:szCs w:val="20"/>
                <w:lang w:val="ka-GE"/>
              </w:rPr>
            </w:pPr>
            <w:r w:rsidRPr="004F1F79">
              <w:rPr>
                <w:rFonts w:ascii="Sylfaen" w:eastAsia="Times New Roman" w:hAnsi="Sylfaen" w:cs="BPGNinoMkhedruliBook"/>
                <w:sz w:val="20"/>
                <w:szCs w:val="20"/>
                <w:lang w:val="ka-GE" w:eastAsia="en-US"/>
              </w:rPr>
              <w:t>1251-1500</w:t>
            </w:r>
          </w:p>
        </w:tc>
        <w:tc>
          <w:tcPr>
            <w:tcW w:w="1892" w:type="dxa"/>
            <w:tcBorders>
              <w:left w:val="nil"/>
              <w:right w:val="nil"/>
            </w:tcBorders>
            <w:shd w:val="clear" w:color="auto" w:fill="D2EAF1"/>
          </w:tcPr>
          <w:p w:rsidR="004A5190" w:rsidRPr="004F1F79" w:rsidRDefault="004A5190" w:rsidP="004F1F79">
            <w:pPr>
              <w:pStyle w:val="Normal1"/>
              <w:spacing w:before="240" w:after="60" w:line="21" w:lineRule="atLeast"/>
              <w:jc w:val="center"/>
              <w:rPr>
                <w:rFonts w:ascii="Sylfaen" w:hAnsi="Sylfaen"/>
                <w:sz w:val="20"/>
                <w:szCs w:val="20"/>
                <w:lang w:val="ka-GE"/>
              </w:rPr>
            </w:pPr>
            <w:r w:rsidRPr="004F1F79">
              <w:rPr>
                <w:rFonts w:ascii="Sylfaen" w:hAnsi="Sylfaen"/>
                <w:sz w:val="20"/>
                <w:szCs w:val="20"/>
                <w:lang w:val="ka-GE"/>
              </w:rPr>
              <w:t>340692</w:t>
            </w:r>
          </w:p>
        </w:tc>
        <w:tc>
          <w:tcPr>
            <w:tcW w:w="2604" w:type="dxa"/>
            <w:tcBorders>
              <w:left w:val="nil"/>
              <w:right w:val="nil"/>
            </w:tcBorders>
            <w:shd w:val="clear" w:color="auto" w:fill="D2EAF1"/>
          </w:tcPr>
          <w:p w:rsidR="004A5190" w:rsidRPr="004F1F79" w:rsidRDefault="004A5190" w:rsidP="004F1F79">
            <w:pPr>
              <w:pStyle w:val="Normal1"/>
              <w:spacing w:before="240" w:after="60" w:line="21" w:lineRule="atLeast"/>
              <w:jc w:val="center"/>
              <w:rPr>
                <w:rFonts w:ascii="Sylfaen" w:hAnsi="Sylfaen"/>
                <w:sz w:val="20"/>
                <w:szCs w:val="20"/>
                <w:lang w:val="ka-GE"/>
              </w:rPr>
            </w:pPr>
            <w:r w:rsidRPr="004F1F79">
              <w:rPr>
                <w:rFonts w:ascii="Sylfaen" w:hAnsi="Sylfaen"/>
                <w:sz w:val="20"/>
                <w:szCs w:val="20"/>
                <w:lang w:val="ka-GE"/>
              </w:rPr>
              <w:t>52 913</w:t>
            </w:r>
          </w:p>
        </w:tc>
      </w:tr>
      <w:tr w:rsidR="004A5190" w:rsidRPr="00FA4AC0" w:rsidTr="004F1F79">
        <w:trPr>
          <w:trHeight w:val="331"/>
          <w:jc w:val="center"/>
        </w:trPr>
        <w:tc>
          <w:tcPr>
            <w:tcW w:w="1584" w:type="dxa"/>
          </w:tcPr>
          <w:p w:rsidR="004A5190" w:rsidRPr="004F1F79" w:rsidRDefault="004A5190" w:rsidP="004F1F79">
            <w:pPr>
              <w:pStyle w:val="Normal1"/>
              <w:spacing w:before="240" w:after="60" w:line="21" w:lineRule="atLeast"/>
              <w:jc w:val="center"/>
              <w:rPr>
                <w:rFonts w:ascii="Sylfaen" w:hAnsi="Sylfaen"/>
                <w:sz w:val="20"/>
                <w:szCs w:val="20"/>
                <w:lang w:val="ka-GE"/>
              </w:rPr>
            </w:pPr>
            <w:r w:rsidRPr="004F1F79">
              <w:rPr>
                <w:rFonts w:ascii="Sylfaen" w:eastAsia="Times New Roman" w:hAnsi="Sylfaen" w:cs="BPGNinoMkhedruliBook"/>
                <w:sz w:val="20"/>
                <w:szCs w:val="20"/>
                <w:lang w:val="ka-GE" w:eastAsia="en-US"/>
              </w:rPr>
              <w:t>1501-2000</w:t>
            </w:r>
          </w:p>
        </w:tc>
        <w:tc>
          <w:tcPr>
            <w:tcW w:w="1892" w:type="dxa"/>
          </w:tcPr>
          <w:p w:rsidR="004A5190" w:rsidRPr="004F1F79" w:rsidRDefault="004A5190" w:rsidP="004F1F79">
            <w:pPr>
              <w:pStyle w:val="Normal1"/>
              <w:spacing w:before="240" w:after="60" w:line="21" w:lineRule="atLeast"/>
              <w:jc w:val="center"/>
              <w:rPr>
                <w:rFonts w:ascii="Sylfaen" w:hAnsi="Sylfaen"/>
                <w:sz w:val="20"/>
                <w:szCs w:val="20"/>
                <w:lang w:val="ka-GE"/>
              </w:rPr>
            </w:pPr>
            <w:r w:rsidRPr="004F1F79">
              <w:rPr>
                <w:rFonts w:ascii="Sylfaen" w:hAnsi="Sylfaen"/>
                <w:sz w:val="20"/>
                <w:szCs w:val="20"/>
                <w:lang w:val="ka-GE"/>
              </w:rPr>
              <w:t>280570</w:t>
            </w:r>
          </w:p>
        </w:tc>
        <w:tc>
          <w:tcPr>
            <w:tcW w:w="2604" w:type="dxa"/>
          </w:tcPr>
          <w:p w:rsidR="004A5190" w:rsidRPr="004F1F79" w:rsidRDefault="004A5190" w:rsidP="004F1F79">
            <w:pPr>
              <w:pStyle w:val="Normal1"/>
              <w:spacing w:before="240" w:after="60" w:line="21" w:lineRule="atLeast"/>
              <w:jc w:val="center"/>
              <w:rPr>
                <w:rFonts w:ascii="Sylfaen" w:hAnsi="Sylfaen"/>
                <w:sz w:val="20"/>
                <w:szCs w:val="20"/>
                <w:lang w:val="ka-GE"/>
              </w:rPr>
            </w:pPr>
            <w:r w:rsidRPr="004F1F79">
              <w:rPr>
                <w:rFonts w:ascii="Sylfaen" w:hAnsi="Sylfaen"/>
                <w:sz w:val="20"/>
                <w:szCs w:val="20"/>
                <w:lang w:val="ka-GE"/>
              </w:rPr>
              <w:t>43 576</w:t>
            </w:r>
          </w:p>
        </w:tc>
      </w:tr>
      <w:tr w:rsidR="004A5190" w:rsidRPr="00FA4AC0" w:rsidTr="004F1F79">
        <w:trPr>
          <w:trHeight w:val="343"/>
          <w:jc w:val="center"/>
        </w:trPr>
        <w:tc>
          <w:tcPr>
            <w:tcW w:w="1584" w:type="dxa"/>
            <w:tcBorders>
              <w:left w:val="nil"/>
              <w:right w:val="nil"/>
            </w:tcBorders>
            <w:shd w:val="clear" w:color="auto" w:fill="D2EAF1"/>
          </w:tcPr>
          <w:p w:rsidR="004A5190" w:rsidRPr="004F1F79" w:rsidRDefault="004A5190" w:rsidP="004F1F79">
            <w:pPr>
              <w:pStyle w:val="Normal1"/>
              <w:spacing w:before="240" w:after="60" w:line="21" w:lineRule="atLeast"/>
              <w:jc w:val="center"/>
              <w:rPr>
                <w:rFonts w:ascii="Sylfaen" w:eastAsia="Times New Roman" w:hAnsi="Sylfaen" w:cs="BPGNinoMkhedruliBook"/>
                <w:sz w:val="20"/>
                <w:szCs w:val="20"/>
                <w:lang w:val="ka-GE" w:eastAsia="en-US"/>
              </w:rPr>
            </w:pPr>
            <w:r w:rsidRPr="004F1F79">
              <w:rPr>
                <w:rFonts w:ascii="Sylfaen" w:eastAsia="Times New Roman" w:hAnsi="Sylfaen" w:cs="BPGNinoMkhedruliBook"/>
                <w:sz w:val="20"/>
                <w:szCs w:val="20"/>
                <w:lang w:val="ka-GE" w:eastAsia="en-US"/>
              </w:rPr>
              <w:t>2001 და მეტი</w:t>
            </w:r>
          </w:p>
        </w:tc>
        <w:tc>
          <w:tcPr>
            <w:tcW w:w="1892" w:type="dxa"/>
            <w:tcBorders>
              <w:left w:val="nil"/>
              <w:right w:val="nil"/>
            </w:tcBorders>
            <w:shd w:val="clear" w:color="auto" w:fill="D2EAF1"/>
          </w:tcPr>
          <w:p w:rsidR="004A5190" w:rsidRPr="004F1F79" w:rsidRDefault="004A5190" w:rsidP="004F1F79">
            <w:pPr>
              <w:pStyle w:val="Normal1"/>
              <w:spacing w:before="240" w:after="60" w:line="21" w:lineRule="atLeast"/>
              <w:jc w:val="center"/>
              <w:rPr>
                <w:rFonts w:ascii="Sylfaen" w:hAnsi="Sylfaen"/>
                <w:sz w:val="20"/>
                <w:szCs w:val="20"/>
                <w:lang w:val="ka-GE"/>
              </w:rPr>
            </w:pPr>
            <w:r w:rsidRPr="004F1F79">
              <w:rPr>
                <w:rFonts w:ascii="Sylfaen" w:hAnsi="Sylfaen"/>
                <w:sz w:val="20"/>
                <w:szCs w:val="20"/>
                <w:lang w:val="ka-GE"/>
              </w:rPr>
              <w:t>125532</w:t>
            </w:r>
          </w:p>
        </w:tc>
        <w:tc>
          <w:tcPr>
            <w:tcW w:w="2604" w:type="dxa"/>
            <w:tcBorders>
              <w:left w:val="nil"/>
              <w:right w:val="nil"/>
            </w:tcBorders>
            <w:shd w:val="clear" w:color="auto" w:fill="D2EAF1"/>
          </w:tcPr>
          <w:p w:rsidR="004A5190" w:rsidRPr="004F1F79" w:rsidRDefault="004A5190" w:rsidP="004F1F79">
            <w:pPr>
              <w:pStyle w:val="Normal1"/>
              <w:spacing w:before="240" w:after="60" w:line="21" w:lineRule="atLeast"/>
              <w:jc w:val="center"/>
              <w:rPr>
                <w:rFonts w:ascii="Sylfaen" w:hAnsi="Sylfaen"/>
                <w:sz w:val="20"/>
                <w:szCs w:val="20"/>
                <w:lang w:val="ka-GE"/>
              </w:rPr>
            </w:pPr>
            <w:r w:rsidRPr="004F1F79">
              <w:rPr>
                <w:rFonts w:ascii="Sylfaen" w:hAnsi="Sylfaen"/>
                <w:sz w:val="20"/>
                <w:szCs w:val="20"/>
                <w:lang w:val="ka-GE"/>
              </w:rPr>
              <w:t>19 496</w:t>
            </w:r>
          </w:p>
        </w:tc>
      </w:tr>
    </w:tbl>
    <w:p w:rsidR="004A5190" w:rsidRPr="00FA4AC0" w:rsidRDefault="004A5190" w:rsidP="00EE44F9">
      <w:pPr>
        <w:spacing w:before="240" w:after="120" w:line="21" w:lineRule="atLeast"/>
        <w:jc w:val="both"/>
        <w:rPr>
          <w:rFonts w:ascii="Sylfaen" w:eastAsia="Times New Roman" w:hAnsi="Sylfaen" w:cs="Menlo Regular"/>
          <w:bCs/>
          <w:i/>
          <w:color w:val="000000"/>
          <w:sz w:val="20"/>
          <w:szCs w:val="20"/>
          <w:lang w:val="ka-GE" w:eastAsia="en-US"/>
        </w:rPr>
      </w:pPr>
      <w:r w:rsidRPr="00FA4AC0">
        <w:rPr>
          <w:rFonts w:ascii="Sylfaen" w:eastAsia="Times New Roman" w:hAnsi="Sylfaen" w:cs="Menlo Regular"/>
          <w:bCs/>
          <w:i/>
          <w:color w:val="000000"/>
          <w:sz w:val="20"/>
          <w:szCs w:val="20"/>
          <w:lang w:val="ka-GE" w:eastAsia="en-US"/>
        </w:rPr>
        <w:t>წყარო: საქართველოს გარემოს დაცვის</w:t>
      </w:r>
      <w:r w:rsidR="006D06BB">
        <w:rPr>
          <w:rFonts w:ascii="Sylfaen" w:eastAsia="Times New Roman" w:hAnsi="Sylfaen" w:cs="Menlo Regular"/>
          <w:bCs/>
          <w:i/>
          <w:color w:val="000000"/>
          <w:sz w:val="20"/>
          <w:szCs w:val="20"/>
          <w:lang w:val="ka-GE" w:eastAsia="en-US"/>
        </w:rPr>
        <w:t>ა</w:t>
      </w:r>
      <w:r w:rsidR="00E72EE7">
        <w:rPr>
          <w:rFonts w:ascii="Sylfaen" w:eastAsia="Times New Roman" w:hAnsi="Sylfaen" w:cs="Menlo Regular"/>
          <w:bCs/>
          <w:i/>
          <w:color w:val="000000"/>
          <w:sz w:val="20"/>
          <w:szCs w:val="20"/>
          <w:lang w:val="ka-GE" w:eastAsia="en-US"/>
        </w:rPr>
        <w:t xml:space="preserve"> და სოფლის მეურნეობის</w:t>
      </w:r>
      <w:r w:rsidRPr="00FA4AC0">
        <w:rPr>
          <w:rFonts w:ascii="Sylfaen" w:eastAsia="Times New Roman" w:hAnsi="Sylfaen" w:cs="Menlo Regular"/>
          <w:bCs/>
          <w:i/>
          <w:color w:val="000000"/>
          <w:sz w:val="20"/>
          <w:szCs w:val="20"/>
          <w:lang w:val="ka-GE" w:eastAsia="en-US"/>
        </w:rPr>
        <w:t xml:space="preserve"> სამინისტრო</w:t>
      </w:r>
    </w:p>
    <w:p w:rsidR="004A5C33" w:rsidRPr="00FA4AC0" w:rsidRDefault="00670766" w:rsidP="00EE44F9">
      <w:pPr>
        <w:spacing w:before="240" w:after="120" w:line="21" w:lineRule="atLeast"/>
        <w:jc w:val="both"/>
        <w:rPr>
          <w:rFonts w:ascii="Sylfaen" w:hAnsi="Sylfaen" w:cs="Sylfaen"/>
          <w:bCs/>
          <w:iCs/>
          <w:lang w:val="ka-GE"/>
        </w:rPr>
      </w:pPr>
      <w:r w:rsidRPr="00FA4AC0">
        <w:rPr>
          <w:rFonts w:ascii="Sylfaen" w:hAnsi="Sylfaen" w:cs="Sylfaen"/>
          <w:b/>
          <w:bCs/>
          <w:iCs/>
          <w:lang w:val="ka-GE"/>
        </w:rPr>
        <w:t>წიაღისეული.</w:t>
      </w:r>
      <w:r w:rsidR="00B92368">
        <w:rPr>
          <w:rFonts w:ascii="Sylfaen" w:hAnsi="Sylfaen" w:cs="Sylfaen"/>
          <w:b/>
          <w:bCs/>
          <w:iCs/>
          <w:lang w:val="ka-GE"/>
        </w:rPr>
        <w:t xml:space="preserve"> </w:t>
      </w:r>
      <w:r w:rsidR="00F710FE" w:rsidRPr="00FA4AC0">
        <w:rPr>
          <w:rFonts w:ascii="Sylfaen" w:hAnsi="Sylfaen" w:cs="Sylfaen"/>
          <w:bCs/>
          <w:iCs/>
          <w:lang w:val="ka-GE"/>
        </w:rPr>
        <w:t>მაღალ</w:t>
      </w:r>
      <w:r w:rsidR="00962862" w:rsidRPr="00FA4AC0">
        <w:rPr>
          <w:rFonts w:ascii="Sylfaen" w:hAnsi="Sylfaen" w:cs="Sylfaen"/>
          <w:bCs/>
          <w:iCs/>
          <w:lang w:val="ka-GE"/>
        </w:rPr>
        <w:t xml:space="preserve">მთიან </w:t>
      </w:r>
      <w:r w:rsidR="003644B3" w:rsidRPr="00FA4AC0">
        <w:rPr>
          <w:rFonts w:ascii="Sylfaen" w:hAnsi="Sylfaen" w:cs="Sylfaen"/>
          <w:bCs/>
          <w:iCs/>
          <w:lang w:val="ka-GE"/>
        </w:rPr>
        <w:t>დასახლებებში</w:t>
      </w:r>
      <w:r w:rsidR="00962862" w:rsidRPr="00FA4AC0">
        <w:rPr>
          <w:rFonts w:ascii="Sylfaen" w:hAnsi="Sylfaen" w:cs="Sylfaen"/>
          <w:bCs/>
          <w:iCs/>
          <w:lang w:val="ka-GE"/>
        </w:rPr>
        <w:t xml:space="preserve"> მოიპოვება მადნეული (მეტალები: რკინა, სპილენძი, მანგანუმი, ტყვია, ვერცხლი</w:t>
      </w:r>
      <w:r w:rsidR="00B92368">
        <w:rPr>
          <w:rFonts w:ascii="Sylfaen" w:hAnsi="Sylfaen" w:cs="Sylfaen"/>
          <w:bCs/>
          <w:iCs/>
          <w:lang w:val="ka-GE"/>
        </w:rPr>
        <w:t>,</w:t>
      </w:r>
      <w:r w:rsidR="00962862" w:rsidRPr="00FA4AC0">
        <w:rPr>
          <w:rFonts w:ascii="Sylfaen" w:hAnsi="Sylfaen" w:cs="Sylfaen"/>
          <w:bCs/>
          <w:iCs/>
          <w:lang w:val="ka-GE"/>
        </w:rPr>
        <w:t xml:space="preserve"> თუთია და ა.შ)</w:t>
      </w:r>
      <w:r w:rsidR="00F710FE" w:rsidRPr="00FA4AC0">
        <w:rPr>
          <w:rFonts w:ascii="Sylfaen" w:hAnsi="Sylfaen" w:cs="Sylfaen"/>
          <w:bCs/>
          <w:iCs/>
          <w:lang w:val="ka-GE"/>
        </w:rPr>
        <w:t xml:space="preserve">, </w:t>
      </w:r>
      <w:r w:rsidR="00962862" w:rsidRPr="00FA4AC0">
        <w:rPr>
          <w:rFonts w:ascii="Sylfaen" w:hAnsi="Sylfaen" w:cs="Sylfaen"/>
          <w:bCs/>
          <w:iCs/>
          <w:lang w:val="ka-GE"/>
        </w:rPr>
        <w:t xml:space="preserve">არამადნეული (საშენი მასალები, ნახევრადძვირფასი </w:t>
      </w:r>
      <w:r w:rsidR="00962862" w:rsidRPr="00FA4AC0">
        <w:rPr>
          <w:rFonts w:ascii="Sylfaen" w:eastAsia="Sylfaen" w:hAnsi="Sylfaen" w:cs="Menlo Regular"/>
          <w:lang w:val="ka-GE"/>
        </w:rPr>
        <w:t>ქვები</w:t>
      </w:r>
      <w:r w:rsidR="00962862" w:rsidRPr="00FA4AC0">
        <w:rPr>
          <w:rFonts w:ascii="Sylfaen" w:hAnsi="Sylfaen" w:cs="Sylfaen"/>
          <w:bCs/>
          <w:iCs/>
          <w:lang w:val="ka-GE"/>
        </w:rPr>
        <w:t xml:space="preserve">, ბარიტი </w:t>
      </w:r>
      <w:r w:rsidR="00962862" w:rsidRPr="00FA4AC0">
        <w:rPr>
          <w:rFonts w:ascii="Sylfaen" w:hAnsi="Sylfaen" w:cs="Helvetica"/>
          <w:lang w:val="ka-GE"/>
        </w:rPr>
        <w:t>და</w:t>
      </w:r>
      <w:r w:rsidR="00962862" w:rsidRPr="00FA4AC0">
        <w:rPr>
          <w:rFonts w:ascii="Sylfaen" w:hAnsi="Sylfaen" w:cs="Sylfaen"/>
          <w:bCs/>
          <w:iCs/>
          <w:lang w:val="ka-GE"/>
        </w:rPr>
        <w:t xml:space="preserve"> ა.შ</w:t>
      </w:r>
      <w:r w:rsidR="00FC4369">
        <w:rPr>
          <w:rFonts w:ascii="Sylfaen" w:hAnsi="Sylfaen" w:cs="Sylfaen"/>
          <w:bCs/>
          <w:iCs/>
          <w:lang w:val="ka-GE"/>
        </w:rPr>
        <w:t>.</w:t>
      </w:r>
      <w:r w:rsidR="00962862" w:rsidRPr="00FA4AC0">
        <w:rPr>
          <w:rFonts w:ascii="Sylfaen" w:hAnsi="Sylfaen" w:cs="Sylfaen"/>
          <w:bCs/>
          <w:iCs/>
          <w:lang w:val="ka-GE"/>
        </w:rPr>
        <w:t>) და ჰიდრომინერალური სასარგებლო წიაღისეული</w:t>
      </w:r>
      <w:r w:rsidR="00F710FE" w:rsidRPr="00FA4AC0">
        <w:rPr>
          <w:rFonts w:ascii="Sylfaen" w:hAnsi="Sylfaen" w:cs="Sylfaen"/>
          <w:bCs/>
          <w:iCs/>
          <w:lang w:val="ka-GE"/>
        </w:rPr>
        <w:t xml:space="preserve"> (</w:t>
      </w:r>
      <w:r w:rsidR="00962862" w:rsidRPr="00FA4AC0">
        <w:rPr>
          <w:rFonts w:ascii="Sylfaen" w:hAnsi="Sylfaen" w:cs="Sylfaen"/>
          <w:bCs/>
          <w:iCs/>
          <w:lang w:val="ka-GE"/>
        </w:rPr>
        <w:t>მინერალური წყლები</w:t>
      </w:r>
      <w:r w:rsidR="00F710FE" w:rsidRPr="00FA4AC0">
        <w:rPr>
          <w:rFonts w:ascii="Sylfaen" w:hAnsi="Sylfaen" w:cs="Sylfaen"/>
          <w:bCs/>
          <w:iCs/>
          <w:lang w:val="ka-GE"/>
        </w:rPr>
        <w:t>)</w:t>
      </w:r>
      <w:r w:rsidR="00962862" w:rsidRPr="00FA4AC0">
        <w:rPr>
          <w:rFonts w:ascii="Sylfaen" w:hAnsi="Sylfaen" w:cs="Sylfaen"/>
          <w:bCs/>
          <w:iCs/>
          <w:lang w:val="ka-GE"/>
        </w:rPr>
        <w:t xml:space="preserve">. </w:t>
      </w:r>
      <w:r w:rsidR="00F710FE" w:rsidRPr="00FA4AC0">
        <w:rPr>
          <w:rFonts w:ascii="Sylfaen" w:hAnsi="Sylfaen" w:cs="Sylfaen"/>
          <w:bCs/>
          <w:iCs/>
          <w:lang w:val="ka-GE"/>
        </w:rPr>
        <w:t xml:space="preserve">ამასთან, მაღალმთიან </w:t>
      </w:r>
      <w:r w:rsidR="00E47BC4" w:rsidRPr="00FA4AC0">
        <w:rPr>
          <w:rFonts w:ascii="Sylfaen" w:hAnsi="Sylfaen" w:cs="Sylfaen"/>
          <w:bCs/>
          <w:iCs/>
          <w:lang w:val="ka-GE"/>
        </w:rPr>
        <w:t>დასახლებ</w:t>
      </w:r>
      <w:r w:rsidR="00B92368">
        <w:rPr>
          <w:rFonts w:ascii="Sylfaen" w:hAnsi="Sylfaen" w:cs="Sylfaen"/>
          <w:bCs/>
          <w:iCs/>
          <w:lang w:val="ka-GE"/>
        </w:rPr>
        <w:t>ათა</w:t>
      </w:r>
      <w:r w:rsidR="00F710FE" w:rsidRPr="00FA4AC0">
        <w:rPr>
          <w:rFonts w:ascii="Sylfaen" w:hAnsi="Sylfaen" w:cs="Sylfaen"/>
          <w:bCs/>
          <w:iCs/>
          <w:lang w:val="ka-GE"/>
        </w:rPr>
        <w:t xml:space="preserve"> ბუნებრივი რესურსების შესახებ არსებული საინფორმაციო ბაზა ემყარება მრავალი წლის წინ მომზადებულ კვლევებს </w:t>
      </w:r>
      <w:r w:rsidR="005E56AF" w:rsidRPr="00FA4AC0">
        <w:rPr>
          <w:rFonts w:ascii="Sylfaen" w:hAnsi="Sylfaen" w:cs="Sylfaen"/>
          <w:bCs/>
          <w:iCs/>
          <w:lang w:val="ka-GE"/>
        </w:rPr>
        <w:t xml:space="preserve">და </w:t>
      </w:r>
      <w:r w:rsidR="007A1EC5" w:rsidRPr="00FA4AC0">
        <w:rPr>
          <w:rFonts w:ascii="Sylfaen" w:hAnsi="Sylfaen" w:cs="Sylfaen"/>
          <w:bCs/>
          <w:iCs/>
          <w:lang w:val="ka-GE"/>
        </w:rPr>
        <w:t>საჭიროა მონაცემების განახლება</w:t>
      </w:r>
      <w:r w:rsidR="00F710FE" w:rsidRPr="00FA4AC0">
        <w:rPr>
          <w:rFonts w:ascii="Sylfaen" w:hAnsi="Sylfaen" w:cs="Sylfaen"/>
          <w:bCs/>
          <w:iCs/>
          <w:lang w:val="ka-GE"/>
        </w:rPr>
        <w:t>.</w:t>
      </w:r>
    </w:p>
    <w:p w:rsidR="004A5C33" w:rsidRPr="00FA4AC0" w:rsidRDefault="00670766" w:rsidP="00EE44F9">
      <w:pPr>
        <w:spacing w:before="240" w:after="120" w:line="21" w:lineRule="atLeast"/>
        <w:jc w:val="both"/>
        <w:rPr>
          <w:rFonts w:ascii="Sylfaen" w:eastAsia="Sylfaen" w:hAnsi="Sylfaen" w:cs="Menlo Regular"/>
          <w:lang w:val="ka-GE"/>
        </w:rPr>
      </w:pPr>
      <w:r w:rsidRPr="00A03385">
        <w:rPr>
          <w:rFonts w:ascii="Sylfaen" w:eastAsia="Times New Roman" w:hAnsi="Sylfaen" w:cs="Sylfaen"/>
          <w:b/>
          <w:lang w:val="ka-GE" w:eastAsia="en-US"/>
        </w:rPr>
        <w:t>ალტერნატიული ენერგია.</w:t>
      </w:r>
      <w:r w:rsidR="00B92368">
        <w:rPr>
          <w:rFonts w:ascii="Sylfaen" w:eastAsia="Times New Roman" w:hAnsi="Sylfaen" w:cs="Sylfaen"/>
          <w:b/>
          <w:lang w:val="ka-GE" w:eastAsia="en-US"/>
        </w:rPr>
        <w:t xml:space="preserve"> </w:t>
      </w:r>
      <w:r w:rsidR="005103F1" w:rsidRPr="00A03385">
        <w:rPr>
          <w:rFonts w:ascii="Sylfaen" w:eastAsia="Times New Roman" w:hAnsi="Sylfaen" w:cs="Sylfaen"/>
          <w:lang w:val="ka-GE" w:eastAsia="en-US"/>
        </w:rPr>
        <w:t xml:space="preserve">მაღალმთიან </w:t>
      </w:r>
      <w:r w:rsidR="00DE413B" w:rsidRPr="00A03385">
        <w:rPr>
          <w:rFonts w:ascii="Sylfaen" w:eastAsia="Times New Roman" w:hAnsi="Sylfaen" w:cs="Sylfaen"/>
          <w:lang w:val="ka-GE" w:eastAsia="en-US"/>
        </w:rPr>
        <w:t xml:space="preserve">დასახლებებში </w:t>
      </w:r>
      <w:r w:rsidR="00B92368">
        <w:rPr>
          <w:rFonts w:ascii="Sylfaen" w:eastAsia="Times New Roman" w:hAnsi="Sylfaen" w:cs="Sylfaen"/>
          <w:lang w:val="ka-GE" w:eastAsia="en-US"/>
        </w:rPr>
        <w:t xml:space="preserve">არსებობს </w:t>
      </w:r>
      <w:r w:rsidR="00DE413B" w:rsidRPr="00A03385">
        <w:rPr>
          <w:rFonts w:ascii="Sylfaen" w:eastAsia="Times New Roman" w:hAnsi="Sylfaen" w:cs="Sylfaen"/>
          <w:lang w:val="ka-GE" w:eastAsia="en-US"/>
        </w:rPr>
        <w:t>ალტერნატიული ენერგიის გამოყენების პოტენციალი</w:t>
      </w:r>
      <w:r w:rsidR="00B92368">
        <w:rPr>
          <w:rFonts w:ascii="Sylfaen" w:eastAsia="Times New Roman" w:hAnsi="Sylfaen" w:cs="Sylfaen"/>
          <w:lang w:val="ka-GE" w:eastAsia="en-US"/>
        </w:rPr>
        <w:t>.</w:t>
      </w:r>
      <w:r w:rsidR="0094756F" w:rsidRPr="00A03385">
        <w:rPr>
          <w:rFonts w:ascii="Sylfaen" w:eastAsia="Times New Roman" w:hAnsi="Sylfaen" w:cs="Sylfaen"/>
          <w:lang w:val="ka-GE" w:eastAsia="en-US"/>
        </w:rPr>
        <w:t xml:space="preserve"> კახეთის, რაჭის, ლეჩხუმის, წალკის</w:t>
      </w:r>
      <w:r w:rsidR="00B92368">
        <w:rPr>
          <w:rFonts w:ascii="Sylfaen" w:eastAsia="Times New Roman" w:hAnsi="Sylfaen" w:cs="Sylfaen"/>
          <w:lang w:val="ka-GE" w:eastAsia="en-US"/>
        </w:rPr>
        <w:t>,</w:t>
      </w:r>
      <w:r w:rsidR="0094756F" w:rsidRPr="00A03385">
        <w:rPr>
          <w:rFonts w:ascii="Sylfaen" w:eastAsia="Times New Roman" w:hAnsi="Sylfaen" w:cs="Sylfaen"/>
          <w:lang w:val="ka-GE" w:eastAsia="en-US"/>
        </w:rPr>
        <w:t xml:space="preserve"> დმანისის მუნიციპალიტეტებს</w:t>
      </w:r>
      <w:r w:rsidR="00B92368">
        <w:rPr>
          <w:rFonts w:ascii="Sylfaen" w:eastAsia="Times New Roman" w:hAnsi="Sylfaen" w:cs="Sylfaen"/>
          <w:lang w:val="ka-GE" w:eastAsia="en-US"/>
        </w:rPr>
        <w:t>ა</w:t>
      </w:r>
      <w:r w:rsidR="0094756F" w:rsidRPr="00A03385">
        <w:rPr>
          <w:rFonts w:ascii="Sylfaen" w:eastAsia="Times New Roman" w:hAnsi="Sylfaen" w:cs="Sylfaen"/>
          <w:lang w:val="ka-GE" w:eastAsia="en-US"/>
        </w:rPr>
        <w:t xml:space="preserve"> და </w:t>
      </w:r>
      <w:r w:rsidR="00FC4369" w:rsidRPr="00A03385">
        <w:rPr>
          <w:rFonts w:ascii="Sylfaen" w:eastAsia="Times New Roman" w:hAnsi="Sylfaen" w:cs="Sylfaen"/>
          <w:lang w:val="ka-GE" w:eastAsia="en-US"/>
        </w:rPr>
        <w:t>სხვა</w:t>
      </w:r>
      <w:r w:rsidR="0094756F" w:rsidRPr="00A03385">
        <w:rPr>
          <w:rFonts w:ascii="Sylfaen" w:eastAsia="Times New Roman" w:hAnsi="Sylfaen" w:cs="Sylfaen"/>
          <w:lang w:val="ka-GE" w:eastAsia="en-US"/>
        </w:rPr>
        <w:t xml:space="preserve"> მაღალმთიან დასახლებებში </w:t>
      </w:r>
      <w:r w:rsidR="00A10F18" w:rsidRPr="00A03385">
        <w:rPr>
          <w:rFonts w:ascii="Sylfaen" w:eastAsia="Arial Unicode MS" w:hAnsi="Sylfaen" w:cs="Arial Unicode MS"/>
          <w:lang w:val="ka-GE"/>
        </w:rPr>
        <w:t xml:space="preserve">პერსპექტიულია </w:t>
      </w:r>
      <w:r w:rsidR="0094756F" w:rsidRPr="00A03385">
        <w:rPr>
          <w:rFonts w:ascii="Sylfaen" w:eastAsia="Times New Roman" w:hAnsi="Sylfaen" w:cs="Sylfaen"/>
          <w:lang w:val="ka-GE" w:eastAsia="en-US"/>
        </w:rPr>
        <w:t xml:space="preserve">მზის ენერგიის გამოყენება. </w:t>
      </w:r>
      <w:r w:rsidR="00B92368">
        <w:rPr>
          <w:rFonts w:ascii="Sylfaen" w:eastAsia="Times New Roman" w:hAnsi="Sylfaen" w:cs="Sylfaen"/>
          <w:lang w:val="ka-GE" w:eastAsia="en-US"/>
        </w:rPr>
        <w:t>ასევე,</w:t>
      </w:r>
      <w:r w:rsidR="002A3AEA" w:rsidRPr="00FA4AC0">
        <w:rPr>
          <w:rFonts w:ascii="Sylfaen" w:eastAsia="Times New Roman" w:hAnsi="Sylfaen" w:cs="Sylfaen"/>
          <w:lang w:val="ka-GE" w:eastAsia="en-US"/>
        </w:rPr>
        <w:t xml:space="preserve"> შესაძლებელია მცენარეული და საყოფაცხოვრებო ნარჩენების გამოყენებით ბიოგაზის მიღება.</w:t>
      </w:r>
      <w:r w:rsidR="00B92368">
        <w:rPr>
          <w:rFonts w:ascii="Sylfaen" w:eastAsia="Times New Roman" w:hAnsi="Sylfaen" w:cs="Sylfaen"/>
          <w:lang w:val="ka-GE" w:eastAsia="en-US"/>
        </w:rPr>
        <w:t xml:space="preserve"> </w:t>
      </w:r>
      <w:r w:rsidR="00255D4D" w:rsidRPr="00FA4AC0">
        <w:rPr>
          <w:rFonts w:ascii="Sylfaen" w:eastAsia="Times New Roman" w:hAnsi="Sylfaen" w:cs="Sylfaen"/>
          <w:lang w:val="ka-GE" w:eastAsia="en-US"/>
        </w:rPr>
        <w:t xml:space="preserve">მაღალმთიან </w:t>
      </w:r>
      <w:r w:rsidR="00FC4369">
        <w:rPr>
          <w:rFonts w:ascii="Sylfaen" w:eastAsia="Times New Roman" w:hAnsi="Sylfaen" w:cs="Sylfaen"/>
          <w:lang w:val="ka-GE" w:eastAsia="en-US"/>
        </w:rPr>
        <w:t>რეგიონებში</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 xml:space="preserve">მდინარეების დიდი რაოდენობა, </w:t>
      </w:r>
      <w:r w:rsidR="000C0608" w:rsidRPr="00FA4AC0">
        <w:rPr>
          <w:rFonts w:ascii="Sylfaen" w:eastAsia="Times New Roman" w:hAnsi="Sylfaen" w:cs="Sylfaen"/>
          <w:lang w:val="ka-GE" w:eastAsia="en-US"/>
        </w:rPr>
        <w:t xml:space="preserve">მდინარეთა </w:t>
      </w:r>
      <w:r w:rsidR="00AE59C2" w:rsidRPr="00FA4AC0">
        <w:rPr>
          <w:rFonts w:ascii="Sylfaen" w:eastAsia="Times New Roman" w:hAnsi="Sylfaen" w:cs="Sylfaen"/>
          <w:lang w:val="ka-GE" w:eastAsia="en-US"/>
        </w:rPr>
        <w:t xml:space="preserve">წყალუხვობა, ხეობათა ტიპები და კალაპოტების დიდი დახრილობა განაპირობებს </w:t>
      </w:r>
      <w:r w:rsidR="000C0608" w:rsidRPr="00FA4AC0">
        <w:rPr>
          <w:rFonts w:ascii="Sylfaen" w:eastAsia="Times New Roman" w:hAnsi="Sylfaen" w:cs="Sylfaen"/>
          <w:lang w:val="ka-GE" w:eastAsia="en-US"/>
        </w:rPr>
        <w:t xml:space="preserve">მათ </w:t>
      </w:r>
      <w:r w:rsidR="00AE59C2" w:rsidRPr="00FA4AC0">
        <w:rPr>
          <w:rFonts w:ascii="Sylfaen" w:eastAsia="Times New Roman" w:hAnsi="Sylfaen" w:cs="Sylfaen"/>
          <w:lang w:val="ka-GE" w:eastAsia="en-US"/>
        </w:rPr>
        <w:t>მაღალ ჰიდროენერგეტიკულ პოტენციალს</w:t>
      </w:r>
      <w:r w:rsidR="00B942A5" w:rsidRPr="00FA4AC0">
        <w:rPr>
          <w:rFonts w:ascii="Sylfaen" w:hAnsi="Sylfaen"/>
          <w:color w:val="000000"/>
          <w:lang w:val="ka-GE"/>
        </w:rPr>
        <w:t xml:space="preserve">. </w:t>
      </w:r>
      <w:r w:rsidR="00B942A5" w:rsidRPr="00FA4AC0">
        <w:rPr>
          <w:rFonts w:ascii="Sylfaen" w:eastAsia="Times New Roman" w:hAnsi="Sylfaen" w:cs="Sylfaen"/>
          <w:lang w:val="ka-GE" w:eastAsia="en-US"/>
        </w:rPr>
        <w:t xml:space="preserve">არსებული ჰიდრორესურსების </w:t>
      </w:r>
      <w:r w:rsidR="00B942A5" w:rsidRPr="00FA4AC0">
        <w:rPr>
          <w:rFonts w:ascii="Sylfaen" w:hAnsi="Sylfaen" w:cs="Sylfaen"/>
          <w:lang w:val="ka-GE"/>
        </w:rPr>
        <w:t>გამოყენებისას, ძალზე მნიშვნელოვანია კონკრეტული ტერიტორიის გეოდინამიკური პოტენციალისა და  საშიშროების რისკის გათვალისწინება.</w:t>
      </w:r>
      <w:r w:rsidR="00B92368">
        <w:rPr>
          <w:rFonts w:ascii="Sylfaen" w:hAnsi="Sylfaen" w:cs="Sylfaen"/>
          <w:lang w:val="ka-GE"/>
        </w:rPr>
        <w:t xml:space="preserve"> </w:t>
      </w:r>
      <w:r w:rsidR="00B92368">
        <w:rPr>
          <w:rFonts w:ascii="Sylfaen" w:eastAsia="Times New Roman" w:hAnsi="Sylfaen" w:cs="Sylfaen"/>
          <w:lang w:val="ka-GE" w:eastAsia="en-US"/>
        </w:rPr>
        <w:t>საყურადღებოა,</w:t>
      </w:r>
      <w:r w:rsidR="00B92368" w:rsidRPr="00FA4AC0">
        <w:rPr>
          <w:rFonts w:ascii="Sylfaen" w:eastAsia="Times New Roman" w:hAnsi="Sylfaen" w:cs="Sylfaen"/>
          <w:lang w:val="ka-GE" w:eastAsia="en-US"/>
        </w:rPr>
        <w:t xml:space="preserve"> </w:t>
      </w:r>
      <w:r w:rsidR="00012643" w:rsidRPr="00FA4AC0">
        <w:rPr>
          <w:rFonts w:ascii="Sylfaen" w:eastAsia="Times New Roman" w:hAnsi="Sylfaen" w:cs="Sylfaen"/>
          <w:lang w:val="ka-GE" w:eastAsia="en-US"/>
        </w:rPr>
        <w:t xml:space="preserve">რომ  </w:t>
      </w:r>
      <w:r w:rsidR="00012643" w:rsidRPr="00FA4AC0">
        <w:rPr>
          <w:rFonts w:ascii="Sylfaen" w:hAnsi="Sylfaen" w:cs="Sylfaen"/>
          <w:lang w:val="ka-GE"/>
        </w:rPr>
        <w:t>მთის მდინარეების დიდი ნაწილი იკვებება მყინვარებით</w:t>
      </w:r>
      <w:r w:rsidR="00896F7A" w:rsidRPr="00FA4AC0">
        <w:rPr>
          <w:rFonts w:ascii="Sylfaen" w:hAnsi="Sylfaen" w:cs="Sylfaen"/>
          <w:lang w:val="ka-GE"/>
        </w:rPr>
        <w:t>, რომელთა ფართობი უკანასკნელ ათწლეულში 30%-ით შემცირდა</w:t>
      </w:r>
      <w:r w:rsidR="00D847EC">
        <w:rPr>
          <w:rStyle w:val="FootnoteReference"/>
          <w:rFonts w:ascii="Sylfaen" w:hAnsi="Sylfaen" w:cs="Sylfaen"/>
          <w:lang w:val="ka-GE"/>
        </w:rPr>
        <w:footnoteReference w:id="35"/>
      </w:r>
      <w:r w:rsidR="00896F7A" w:rsidRPr="00FA4AC0">
        <w:rPr>
          <w:rFonts w:ascii="Sylfaen" w:hAnsi="Sylfaen" w:cs="Sylfaen"/>
          <w:lang w:val="ka-GE"/>
        </w:rPr>
        <w:t>.</w:t>
      </w:r>
    </w:p>
    <w:p w:rsidR="005E759B" w:rsidRDefault="00670766" w:rsidP="00EE44F9">
      <w:pPr>
        <w:spacing w:before="240" w:after="120" w:line="21" w:lineRule="atLeast"/>
        <w:jc w:val="both"/>
        <w:rPr>
          <w:rFonts w:ascii="Sylfaen" w:hAnsi="Sylfaen" w:cs="Sylfaen"/>
          <w:lang w:val="ka-GE"/>
        </w:rPr>
      </w:pPr>
      <w:r w:rsidRPr="00FA4AC0">
        <w:rPr>
          <w:rFonts w:ascii="Sylfaen" w:eastAsia="Times New Roman" w:hAnsi="Sylfaen" w:cs="Sylfaen"/>
          <w:b/>
          <w:lang w:val="ka-GE"/>
        </w:rPr>
        <w:lastRenderedPageBreak/>
        <w:t>გეოეკოლოგიური კატაკლიზმები</w:t>
      </w:r>
      <w:r w:rsidR="00694B01" w:rsidRPr="00FA4AC0">
        <w:rPr>
          <w:rFonts w:ascii="Sylfaen" w:eastAsia="Times New Roman" w:hAnsi="Sylfaen" w:cs="Sylfaen"/>
          <w:b/>
          <w:lang w:val="ka-GE"/>
        </w:rPr>
        <w:t xml:space="preserve"> და</w:t>
      </w:r>
      <w:r w:rsidR="00694B01" w:rsidRPr="00FA4AC0">
        <w:rPr>
          <w:rFonts w:ascii="Sylfaen" w:hAnsi="Sylfaen" w:cs="Sylfaen"/>
          <w:b/>
          <w:lang w:val="ka-GE"/>
        </w:rPr>
        <w:t xml:space="preserve"> ზემოქმედება გარემოზე</w:t>
      </w:r>
      <w:r w:rsidRPr="00FA4AC0">
        <w:rPr>
          <w:rFonts w:ascii="Sylfaen" w:eastAsia="Times New Roman" w:hAnsi="Sylfaen" w:cs="Sylfaen"/>
          <w:b/>
          <w:lang w:val="ka-GE"/>
        </w:rPr>
        <w:t>.</w:t>
      </w:r>
      <w:r w:rsidR="00B92368">
        <w:rPr>
          <w:rFonts w:ascii="Sylfaen" w:eastAsia="Times New Roman" w:hAnsi="Sylfaen" w:cs="Sylfaen"/>
          <w:b/>
          <w:lang w:val="ka-GE"/>
        </w:rPr>
        <w:t xml:space="preserve"> </w:t>
      </w:r>
      <w:r w:rsidR="00AE59C2" w:rsidRPr="00FA4AC0">
        <w:rPr>
          <w:rFonts w:ascii="Sylfaen" w:eastAsia="Sylfaen" w:hAnsi="Sylfaen" w:cs="Menlo Regular"/>
          <w:lang w:val="ka-GE"/>
        </w:rPr>
        <w:t>საქართველოს</w:t>
      </w:r>
      <w:r w:rsidR="00AE59C2" w:rsidRPr="00FA4AC0">
        <w:rPr>
          <w:rFonts w:ascii="Sylfaen" w:eastAsia="Times New Roman" w:hAnsi="Sylfaen" w:cs="Sylfaen"/>
          <w:lang w:val="ka-GE" w:eastAsia="en-US"/>
        </w:rPr>
        <w:t xml:space="preserve"> ტერიტორიაზე</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სტიქიური</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პროცესებით</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განპირობებული</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rPr>
        <w:t xml:space="preserve">გეოეკოლოგიური </w:t>
      </w:r>
      <w:r w:rsidR="00C93BE8">
        <w:rPr>
          <w:rFonts w:ascii="Sylfaen" w:eastAsia="Times New Roman" w:hAnsi="Sylfaen" w:cs="Sylfaen"/>
          <w:lang w:val="ka-GE"/>
        </w:rPr>
        <w:t>გართულებები</w:t>
      </w:r>
      <w:r w:rsidR="00407F59">
        <w:rPr>
          <w:rFonts w:ascii="Sylfaen" w:eastAsia="Times New Roman" w:hAnsi="Sylfaen" w:cs="Sylfaen"/>
          <w:lang w:val="ka-GE"/>
        </w:rPr>
        <w:t>,</w:t>
      </w:r>
      <w:r w:rsidR="00B92368">
        <w:rPr>
          <w:rFonts w:ascii="Sylfaen" w:eastAsia="Times New Roman" w:hAnsi="Sylfaen" w:cs="Sylfaen"/>
          <w:lang w:val="ka-GE"/>
        </w:rPr>
        <w:t xml:space="preserve"> </w:t>
      </w:r>
      <w:r w:rsidR="00AE59C2" w:rsidRPr="00FA4AC0">
        <w:rPr>
          <w:rFonts w:ascii="Sylfaen" w:eastAsia="Times New Roman" w:hAnsi="Sylfaen" w:cs="Sylfaen"/>
          <w:lang w:val="ka-GE" w:eastAsia="en-US"/>
        </w:rPr>
        <w:t>უმთავრესად</w:t>
      </w:r>
      <w:r w:rsidR="00407F59">
        <w:rPr>
          <w:rFonts w:ascii="Sylfaen" w:eastAsia="Times New Roman" w:hAnsi="Sylfaen" w:cs="Sylfaen"/>
          <w:lang w:val="ka-GE" w:eastAsia="en-US"/>
        </w:rPr>
        <w:t>,</w:t>
      </w:r>
      <w:r w:rsidR="00AE59C2" w:rsidRPr="00FA4AC0">
        <w:rPr>
          <w:rFonts w:ascii="Sylfaen" w:eastAsia="Times New Roman" w:hAnsi="Sylfaen" w:cs="Sylfaen"/>
          <w:lang w:val="ka-GE" w:eastAsia="en-US"/>
        </w:rPr>
        <w:t xml:space="preserve"> მთის</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ზონაზე მოდის</w:t>
      </w:r>
      <w:r w:rsidR="00F02D36" w:rsidRPr="00FA4AC0">
        <w:rPr>
          <w:rFonts w:ascii="Sylfaen" w:eastAsia="Times New Roman" w:hAnsi="Sylfaen" w:cs="BPGNinoMkhedruliBook"/>
          <w:lang w:val="ka-GE" w:eastAsia="en-US"/>
        </w:rPr>
        <w:t xml:space="preserve">. </w:t>
      </w:r>
      <w:r w:rsidR="00012643" w:rsidRPr="00FA4AC0">
        <w:rPr>
          <w:rFonts w:ascii="Sylfaen" w:eastAsia="Times New Roman" w:hAnsi="Sylfaen" w:cs="Sylfaen"/>
          <w:lang w:val="ka-GE" w:eastAsia="en-US"/>
        </w:rPr>
        <w:t>მაღალმთიან დასახლებებში</w:t>
      </w:r>
      <w:r w:rsidR="00D22610" w:rsidRPr="00FA4AC0">
        <w:rPr>
          <w:rFonts w:ascii="Sylfaen" w:eastAsia="Times New Roman" w:hAnsi="Sylfaen" w:cs="Sylfaen"/>
          <w:lang w:val="ka-GE" w:eastAsia="en-US"/>
        </w:rPr>
        <w:t xml:space="preserve"> ვითარდება </w:t>
      </w:r>
      <w:r w:rsidR="00AE59C2" w:rsidRPr="00FA4AC0">
        <w:rPr>
          <w:rFonts w:ascii="Sylfaen" w:eastAsia="Times New Roman" w:hAnsi="Sylfaen" w:cs="Sylfaen"/>
          <w:lang w:val="ka-GE" w:eastAsia="en-US"/>
        </w:rPr>
        <w:t>ქვეყანაში</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დაფიქსირებული</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მეწყრული</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მოვლენების</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ორი</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მესამედი,</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ხოლო</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ისეთი კატასტროფული</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პროცესები</w:t>
      </w:r>
      <w:r w:rsidR="00AE59C2" w:rsidRPr="00FA4AC0">
        <w:rPr>
          <w:rFonts w:ascii="Sylfaen" w:eastAsia="Times New Roman" w:hAnsi="Sylfaen" w:cs="BPGNinoMkhedruliBook"/>
          <w:lang w:val="ka-GE" w:eastAsia="en-US"/>
        </w:rPr>
        <w:t xml:space="preserve">, </w:t>
      </w:r>
      <w:r w:rsidR="00AE59C2" w:rsidRPr="00FA4AC0">
        <w:rPr>
          <w:rFonts w:ascii="Sylfaen" w:eastAsia="Times New Roman" w:hAnsi="Sylfaen" w:cs="Sylfaen"/>
          <w:lang w:val="ka-GE" w:eastAsia="en-US"/>
        </w:rPr>
        <w:t>როგორიცაა</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rPr>
        <w:t>ღვარცოფები</w:t>
      </w:r>
      <w:r w:rsidR="00AE59C2" w:rsidRPr="00FA4AC0">
        <w:rPr>
          <w:rFonts w:ascii="Sylfaen" w:eastAsia="Times New Roman" w:hAnsi="Sylfaen" w:cs="BPGNinoMkhedruliBook"/>
          <w:lang w:val="ka-GE" w:eastAsia="en-US"/>
        </w:rPr>
        <w:t xml:space="preserve">, </w:t>
      </w:r>
      <w:r w:rsidR="00AE59C2" w:rsidRPr="00FA4AC0">
        <w:rPr>
          <w:rFonts w:ascii="Sylfaen" w:eastAsia="Times New Roman" w:hAnsi="Sylfaen" w:cs="Sylfaen"/>
          <w:lang w:val="ka-GE" w:eastAsia="en-US"/>
        </w:rPr>
        <w:t>თოვლის</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ზვავები</w:t>
      </w:r>
      <w:r w:rsidR="00AE59C2" w:rsidRPr="00FA4AC0">
        <w:rPr>
          <w:rFonts w:ascii="Sylfaen" w:eastAsia="Times New Roman" w:hAnsi="Sylfaen" w:cs="BPGNinoMkhedruliBook"/>
          <w:lang w:val="ka-GE" w:eastAsia="en-US"/>
        </w:rPr>
        <w:t xml:space="preserve">, </w:t>
      </w:r>
      <w:r w:rsidR="00AE59C2" w:rsidRPr="00FA4AC0">
        <w:rPr>
          <w:rFonts w:ascii="Sylfaen" w:eastAsia="Times New Roman" w:hAnsi="Sylfaen" w:cs="Sylfaen"/>
          <w:lang w:val="ka-GE" w:eastAsia="en-US"/>
        </w:rPr>
        <w:t>კლდეზვავები</w:t>
      </w:r>
      <w:r w:rsidR="00AE59C2" w:rsidRPr="00FA4AC0">
        <w:rPr>
          <w:rFonts w:ascii="Sylfaen" w:eastAsia="Times New Roman" w:hAnsi="Sylfaen" w:cs="BPGNinoMkhedruliBook"/>
          <w:lang w:val="ka-GE" w:eastAsia="en-US"/>
        </w:rPr>
        <w:t xml:space="preserve">, </w:t>
      </w:r>
      <w:r w:rsidR="00AE59C2" w:rsidRPr="00FA4AC0">
        <w:rPr>
          <w:rFonts w:ascii="Sylfaen" w:eastAsia="Times New Roman" w:hAnsi="Sylfaen" w:cs="Sylfaen"/>
          <w:lang w:val="ka-GE" w:eastAsia="en-US"/>
        </w:rPr>
        <w:t>მყინვარების</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ჩამოქცევა და</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მათგან</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ტრანსფორმირებული</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გლაციალური</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ღვარცოფები</w:t>
      </w:r>
      <w:r w:rsidR="00AE59C2" w:rsidRPr="00FA4AC0">
        <w:rPr>
          <w:rFonts w:ascii="Sylfaen" w:eastAsia="Times New Roman" w:hAnsi="Sylfaen" w:cs="BPGNinoMkhedruliBook"/>
          <w:lang w:val="ka-GE" w:eastAsia="en-US"/>
        </w:rPr>
        <w:t xml:space="preserve">, </w:t>
      </w:r>
      <w:r w:rsidR="00AE59C2" w:rsidRPr="00FA4AC0">
        <w:rPr>
          <w:rFonts w:ascii="Sylfaen" w:eastAsia="Times New Roman" w:hAnsi="Sylfaen" w:cs="Sylfaen"/>
          <w:lang w:val="ka-GE" w:eastAsia="en-US"/>
        </w:rPr>
        <w:t>მთლიანად</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მთებისათვის</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დამახასიათებელი მოვლენებია</w:t>
      </w:r>
      <w:r w:rsidR="00AE59C2" w:rsidRPr="00FA4AC0">
        <w:rPr>
          <w:rFonts w:ascii="Sylfaen" w:eastAsia="Times New Roman" w:hAnsi="Sylfaen" w:cs="BPGNinoMkhedruliBook"/>
          <w:lang w:val="ka-GE" w:eastAsia="en-US"/>
        </w:rPr>
        <w:t>.</w:t>
      </w:r>
      <w:r w:rsidR="00B92368">
        <w:rPr>
          <w:rFonts w:ascii="Sylfaen" w:eastAsia="Times New Roman" w:hAnsi="Sylfaen" w:cs="BPGNinoMkhedruliBook"/>
          <w:lang w:val="ka-GE" w:eastAsia="en-US"/>
        </w:rPr>
        <w:t xml:space="preserve"> </w:t>
      </w:r>
      <w:r w:rsidR="00B92368">
        <w:rPr>
          <w:rFonts w:ascii="Sylfaen" w:hAnsi="Sylfaen" w:cs="Helvetica"/>
          <w:lang w:val="ka-GE"/>
        </w:rPr>
        <w:t xml:space="preserve">სახიფათო </w:t>
      </w:r>
      <w:r w:rsidR="00AE59C2" w:rsidRPr="00FA4AC0">
        <w:rPr>
          <w:rFonts w:ascii="Sylfaen" w:hAnsi="Sylfaen" w:cs="Sylfaen"/>
          <w:lang w:val="ka-GE"/>
        </w:rPr>
        <w:t>გეოლოგიური პროცესების განვითარება-რეაქტივაციის და ახალი კერების ჩასახვა-განვითარების საშიშროების რისკის მიხედვით</w:t>
      </w:r>
      <w:r w:rsidR="004A5C33" w:rsidRPr="00FA4AC0">
        <w:rPr>
          <w:rFonts w:ascii="Sylfaen" w:hAnsi="Sylfaen" w:cs="Sylfaen"/>
          <w:lang w:val="ka-GE"/>
        </w:rPr>
        <w:t>,</w:t>
      </w:r>
      <w:r w:rsidR="00B92368">
        <w:rPr>
          <w:rFonts w:ascii="Sylfaen" w:hAnsi="Sylfaen" w:cs="Sylfaen"/>
          <w:lang w:val="ka-GE"/>
        </w:rPr>
        <w:t xml:space="preserve"> </w:t>
      </w:r>
      <w:r w:rsidR="00012643" w:rsidRPr="00FA4AC0">
        <w:rPr>
          <w:rFonts w:ascii="Sylfaen" w:eastAsia="Times New Roman" w:hAnsi="Sylfaen" w:cs="Sylfaen"/>
          <w:lang w:val="ka-GE" w:eastAsia="en-US"/>
        </w:rPr>
        <w:t>მაღალმთიან</w:t>
      </w:r>
      <w:r w:rsidR="00B92368">
        <w:rPr>
          <w:rFonts w:ascii="Sylfaen" w:eastAsia="Times New Roman" w:hAnsi="Sylfaen" w:cs="Sylfaen"/>
          <w:lang w:val="ka-GE" w:eastAsia="en-US"/>
        </w:rPr>
        <w:t>ი</w:t>
      </w:r>
      <w:r w:rsidR="00012643" w:rsidRPr="00FA4AC0">
        <w:rPr>
          <w:rFonts w:ascii="Sylfaen" w:eastAsia="Times New Roman" w:hAnsi="Sylfaen" w:cs="Sylfaen"/>
          <w:lang w:val="ka-GE" w:eastAsia="en-US"/>
        </w:rPr>
        <w:t xml:space="preserve"> დასახლებების </w:t>
      </w:r>
      <w:r w:rsidR="00AE59C2" w:rsidRPr="00FA4AC0">
        <w:rPr>
          <w:rFonts w:ascii="Sylfaen" w:hAnsi="Sylfaen" w:cs="Sylfaen"/>
          <w:lang w:val="ka-GE"/>
        </w:rPr>
        <w:t xml:space="preserve">ნაწილი მიეკუთვნება საშუალო და მაღალ კატეგორიას. </w:t>
      </w:r>
      <w:r w:rsidR="00764E59" w:rsidRPr="00FA4AC0">
        <w:rPr>
          <w:rFonts w:ascii="Sylfaen" w:eastAsia="Times New Roman" w:hAnsi="Sylfaen" w:cs="Sylfaen"/>
          <w:lang w:val="ka-GE" w:eastAsia="en-US"/>
        </w:rPr>
        <w:t>პრაქტიკულად</w:t>
      </w:r>
      <w:r w:rsidR="00B92368">
        <w:rPr>
          <w:rFonts w:ascii="Sylfaen" w:eastAsia="Times New Roman" w:hAnsi="Sylfaen" w:cs="Sylfaen"/>
          <w:lang w:val="ka-GE" w:eastAsia="en-US"/>
        </w:rPr>
        <w:t xml:space="preserve"> </w:t>
      </w:r>
      <w:r w:rsidR="00764E59" w:rsidRPr="00FA4AC0">
        <w:rPr>
          <w:rFonts w:ascii="Sylfaen" w:eastAsia="Times New Roman" w:hAnsi="Sylfaen" w:cs="Sylfaen"/>
          <w:lang w:val="ka-GE" w:eastAsia="en-US"/>
        </w:rPr>
        <w:t>ყველა</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 xml:space="preserve">მაღალმთიანი </w:t>
      </w:r>
      <w:r w:rsidR="00764E59" w:rsidRPr="00FA4AC0">
        <w:rPr>
          <w:rFonts w:ascii="Sylfaen" w:eastAsia="Times New Roman" w:hAnsi="Sylfaen" w:cs="Sylfaen"/>
          <w:lang w:val="ka-GE" w:eastAsia="en-US"/>
        </w:rPr>
        <w:t>დასახლება,</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ამა</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თუ</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იმ</w:t>
      </w:r>
      <w:r w:rsidR="00B92368">
        <w:rPr>
          <w:rFonts w:ascii="Sylfaen" w:eastAsia="Times New Roman" w:hAnsi="Sylfaen" w:cs="Sylfaen"/>
          <w:lang w:val="ka-GE" w:eastAsia="en-US"/>
        </w:rPr>
        <w:t xml:space="preserve"> </w:t>
      </w:r>
      <w:r w:rsidR="00AE59C2" w:rsidRPr="00FA4AC0">
        <w:rPr>
          <w:rFonts w:ascii="Sylfaen" w:eastAsia="Times New Roman" w:hAnsi="Sylfaen" w:cs="Sylfaen"/>
          <w:lang w:val="ka-GE" w:eastAsia="en-US"/>
        </w:rPr>
        <w:t>ხარისხით</w:t>
      </w:r>
      <w:r w:rsidR="00AE59C2" w:rsidRPr="00FA4AC0">
        <w:rPr>
          <w:rFonts w:ascii="Sylfaen" w:eastAsia="Times New Roman" w:hAnsi="Sylfaen" w:cs="BPGNinoMkhedruliBook"/>
          <w:lang w:val="ka-GE" w:eastAsia="en-US"/>
        </w:rPr>
        <w:t xml:space="preserve">, </w:t>
      </w:r>
      <w:r w:rsidR="00AE59C2" w:rsidRPr="00FA4AC0">
        <w:rPr>
          <w:rFonts w:ascii="Sylfaen" w:eastAsia="Times New Roman" w:hAnsi="Sylfaen" w:cs="Sylfaen"/>
          <w:lang w:val="ka-GE" w:eastAsia="en-US"/>
        </w:rPr>
        <w:t>მოქცეული</w:t>
      </w:r>
      <w:r w:rsidR="00B92368">
        <w:rPr>
          <w:rFonts w:ascii="Sylfaen" w:eastAsia="Times New Roman" w:hAnsi="Sylfaen" w:cs="Sylfaen"/>
          <w:lang w:val="ka-GE" w:eastAsia="en-US"/>
        </w:rPr>
        <w:t xml:space="preserve">ა </w:t>
      </w:r>
      <w:r w:rsidR="00AE59C2" w:rsidRPr="00FA4AC0">
        <w:rPr>
          <w:rFonts w:ascii="Sylfaen" w:hAnsi="Sylfaen" w:cs="Sylfaen"/>
          <w:lang w:val="ka-GE"/>
        </w:rPr>
        <w:t xml:space="preserve">სტიქიური გეოლოგიური პროცესების საშიშროების ზონაში. </w:t>
      </w:r>
      <w:r w:rsidR="00A015DC">
        <w:rPr>
          <w:rFonts w:ascii="Sylfaen" w:eastAsia="Times New Roman" w:hAnsi="Sylfaen" w:cs="Sylfaen"/>
          <w:lang w:val="ka-GE" w:eastAsia="en-US"/>
        </w:rPr>
        <w:t>ამ რეგიონებში</w:t>
      </w:r>
      <w:r w:rsidR="00012643" w:rsidRPr="00FA4AC0">
        <w:rPr>
          <w:rFonts w:ascii="Sylfaen" w:eastAsia="Times New Roman" w:hAnsi="Sylfaen" w:cs="Sylfaen"/>
          <w:lang w:val="ka-GE" w:eastAsia="en-US"/>
        </w:rPr>
        <w:t xml:space="preserve"> </w:t>
      </w:r>
      <w:r w:rsidR="00407F59">
        <w:rPr>
          <w:rFonts w:ascii="Sylfaen" w:hAnsi="Sylfaen" w:cs="Sylfaen"/>
          <w:lang w:val="ka-GE"/>
        </w:rPr>
        <w:t>მნიშვნელოვნად გააქტიურდა</w:t>
      </w:r>
      <w:r w:rsidR="00407F59" w:rsidRPr="00FA4AC0">
        <w:rPr>
          <w:rFonts w:ascii="Sylfaen" w:hAnsi="Sylfaen" w:cs="Sylfaen"/>
          <w:lang w:val="ka-GE"/>
        </w:rPr>
        <w:t xml:space="preserve"> </w:t>
      </w:r>
      <w:r w:rsidR="00D86647" w:rsidRPr="00FA4AC0">
        <w:rPr>
          <w:rFonts w:ascii="Sylfaen" w:hAnsi="Sylfaen" w:cs="Sylfaen"/>
          <w:lang w:val="ka-GE"/>
        </w:rPr>
        <w:t>ამინდთან, კლიმატ</w:t>
      </w:r>
      <w:r w:rsidR="00407F59">
        <w:rPr>
          <w:rFonts w:ascii="Sylfaen" w:hAnsi="Sylfaen" w:cs="Sylfaen"/>
          <w:lang w:val="ka-GE"/>
        </w:rPr>
        <w:t>სა</w:t>
      </w:r>
      <w:r w:rsidR="00D86647" w:rsidRPr="00FA4AC0">
        <w:rPr>
          <w:rFonts w:ascii="Sylfaen" w:hAnsi="Sylfaen" w:cs="Sylfaen"/>
          <w:lang w:val="ka-GE"/>
        </w:rPr>
        <w:t xml:space="preserve"> და წყალთან დაკავშირებული ბუნებრივი სტიქიური მოვლენები, რომლის  ერთ-ერთი გამომწვევი ფაქტორია გახშირებული უხვი ნალექი. </w:t>
      </w:r>
      <w:r w:rsidR="0096100D" w:rsidRPr="00FA4AC0">
        <w:rPr>
          <w:rFonts w:ascii="Sylfaen" w:hAnsi="Sylfaen" w:cs="Sylfaen"/>
          <w:lang w:val="ka-GE"/>
        </w:rPr>
        <w:t xml:space="preserve">მაღალმთიანი </w:t>
      </w:r>
      <w:r w:rsidR="00CC7CDC" w:rsidRPr="00FA4AC0">
        <w:rPr>
          <w:rFonts w:ascii="Sylfaen" w:hAnsi="Sylfaen" w:cs="Sylfaen"/>
          <w:lang w:val="ka-GE"/>
        </w:rPr>
        <w:t>დასახლებების</w:t>
      </w:r>
      <w:r w:rsidR="0096100D" w:rsidRPr="00FA4AC0">
        <w:rPr>
          <w:rFonts w:ascii="Sylfaen" w:hAnsi="Sylfaen" w:cs="Sylfaen"/>
          <w:lang w:val="ka-GE"/>
        </w:rPr>
        <w:t xml:space="preserve"> საზღვრისპირა მდებარეობისა და რიგი გარემოსდაცვითი პრობლემების მასშტაბურობის გამო, შეუძლებელია მათი გადაწყვეტა მხოლოდ ეროვნულ დონეზე, საჭიროა მეზობელ და რეგიონის ქვეყნებთან ტრანსსასაზღვრო თანამშრომლობა. </w:t>
      </w:r>
      <w:r w:rsidR="005E4B27" w:rsidRPr="00FA4AC0">
        <w:rPr>
          <w:rFonts w:ascii="Sylfaen" w:hAnsi="Sylfaen" w:cs="Sylfaen"/>
          <w:lang w:val="ka-GE"/>
        </w:rPr>
        <w:t xml:space="preserve">გარემოზე ზემოქმედ ბუნებრივ ფაქტორებს ემატება მთიანეთში მცხოვრები მოსახლეობის სამეურნეო საქმიანობით გამოწვეული </w:t>
      </w:r>
      <w:r w:rsidR="00407F59">
        <w:rPr>
          <w:rFonts w:ascii="Sylfaen" w:hAnsi="Sylfaen" w:cs="Sylfaen"/>
          <w:lang w:val="ka-GE"/>
        </w:rPr>
        <w:t>ზიანიც, რაც</w:t>
      </w:r>
      <w:r w:rsidR="005E4B27" w:rsidRPr="00FA4AC0">
        <w:rPr>
          <w:rFonts w:ascii="Sylfaen" w:hAnsi="Sylfaen" w:cs="Sylfaen"/>
          <w:lang w:val="ka-GE"/>
        </w:rPr>
        <w:t xml:space="preserve"> </w:t>
      </w:r>
      <w:r w:rsidR="005E4B27" w:rsidRPr="00FA4AC0">
        <w:rPr>
          <w:rFonts w:ascii="Sylfaen" w:eastAsia="Sylfaen" w:hAnsi="Sylfaen" w:cs="Menlo Regular"/>
          <w:lang w:val="ka-GE"/>
        </w:rPr>
        <w:t>ეროზიულ</w:t>
      </w:r>
      <w:r w:rsidR="005E4B27" w:rsidRPr="00FA4AC0">
        <w:rPr>
          <w:rFonts w:ascii="Sylfaen" w:hAnsi="Sylfaen" w:cs="Sylfaen"/>
          <w:lang w:val="ka-GE"/>
        </w:rPr>
        <w:t>-მეწყრული პროცესების ინტენსიურ წარმოქმნა-გააქტიურება</w:t>
      </w:r>
      <w:r w:rsidR="00407F59">
        <w:rPr>
          <w:rFonts w:ascii="Sylfaen" w:hAnsi="Sylfaen" w:cs="Sylfaen"/>
          <w:lang w:val="ka-GE"/>
        </w:rPr>
        <w:t>ს იწვევს</w:t>
      </w:r>
      <w:r w:rsidR="005E4B27" w:rsidRPr="00FA4AC0">
        <w:rPr>
          <w:rFonts w:ascii="Sylfaen" w:hAnsi="Sylfaen" w:cs="Sylfaen"/>
          <w:lang w:val="ka-GE"/>
        </w:rPr>
        <w:t>.</w:t>
      </w:r>
    </w:p>
    <w:p w:rsidR="00A64906" w:rsidRDefault="00A64906" w:rsidP="00EE44F9">
      <w:pPr>
        <w:spacing w:before="240" w:after="120" w:line="21" w:lineRule="atLeast"/>
        <w:jc w:val="both"/>
        <w:rPr>
          <w:rFonts w:ascii="Sylfaen" w:eastAsia="Times New Roman" w:hAnsi="Sylfaen" w:cs="Sylfaen"/>
          <w:lang w:val="ka-GE" w:eastAsia="en-US"/>
        </w:rPr>
      </w:pPr>
      <w:r w:rsidRPr="00C02777">
        <w:rPr>
          <w:rFonts w:ascii="Sylfaen" w:eastAsia="Times New Roman" w:hAnsi="Sylfaen" w:cs="Sylfaen"/>
          <w:lang w:val="ka-GE" w:eastAsia="en-US"/>
        </w:rPr>
        <w:t>ბუნებრივი კატასტროფების მხრივ ყველაზე მოწყვლადი</w:t>
      </w:r>
      <w:r w:rsidR="00A62299">
        <w:rPr>
          <w:rFonts w:ascii="Sylfaen" w:eastAsia="Times New Roman" w:hAnsi="Sylfaen" w:cs="Sylfaen"/>
          <w:lang w:val="ka-GE" w:eastAsia="en-US"/>
        </w:rPr>
        <w:t>ა</w:t>
      </w:r>
      <w:r w:rsidRPr="00C02777">
        <w:rPr>
          <w:rFonts w:ascii="Sylfaen" w:eastAsia="Times New Roman" w:hAnsi="Sylfaen" w:cs="Sylfaen"/>
          <w:lang w:val="ka-GE" w:eastAsia="en-US"/>
        </w:rPr>
        <w:t xml:space="preserve"> აღმოსავლეთ კავკასიონი და აჭარის მთიანეთი. თუ აჭარის მთიანეთში </w:t>
      </w:r>
      <w:r w:rsidR="00A62299">
        <w:rPr>
          <w:rFonts w:ascii="Sylfaen" w:eastAsia="Times New Roman" w:hAnsi="Sylfaen" w:cs="Sylfaen"/>
          <w:lang w:val="ka-GE" w:eastAsia="en-US"/>
        </w:rPr>
        <w:t>ხშირია მეწყერები</w:t>
      </w:r>
      <w:r w:rsidRPr="00C02777">
        <w:rPr>
          <w:rFonts w:ascii="Sylfaen" w:eastAsia="Times New Roman" w:hAnsi="Sylfaen" w:cs="Sylfaen"/>
          <w:lang w:val="ka-GE" w:eastAsia="en-US"/>
        </w:rPr>
        <w:t>, აღმოსავლეთ კავკასიონი ხასიათდება მეწყერ</w:t>
      </w:r>
      <w:r w:rsidR="00A62299">
        <w:rPr>
          <w:rFonts w:ascii="Sylfaen" w:eastAsia="Times New Roman" w:hAnsi="Sylfaen" w:cs="Sylfaen"/>
          <w:lang w:val="ka-GE" w:eastAsia="en-US"/>
        </w:rPr>
        <w:t>ითაც</w:t>
      </w:r>
      <w:r w:rsidRPr="00C02777">
        <w:rPr>
          <w:rFonts w:ascii="Sylfaen" w:eastAsia="Times New Roman" w:hAnsi="Sylfaen" w:cs="Sylfaen"/>
          <w:lang w:val="ka-GE" w:eastAsia="en-US"/>
        </w:rPr>
        <w:t xml:space="preserve"> და გვალვ</w:t>
      </w:r>
      <w:r>
        <w:rPr>
          <w:rFonts w:ascii="Sylfaen" w:eastAsia="Times New Roman" w:hAnsi="Sylfaen" w:cs="Sylfaen"/>
          <w:lang w:val="ka-GE" w:eastAsia="en-US"/>
        </w:rPr>
        <w:t>ით</w:t>
      </w:r>
      <w:r w:rsidR="00A62299">
        <w:rPr>
          <w:rFonts w:ascii="Sylfaen" w:eastAsia="Times New Roman" w:hAnsi="Sylfaen" w:cs="Sylfaen"/>
          <w:lang w:val="ka-GE" w:eastAsia="en-US"/>
        </w:rPr>
        <w:t>აც</w:t>
      </w:r>
      <w:r w:rsidRPr="00C02777">
        <w:rPr>
          <w:rFonts w:ascii="Sylfaen" w:eastAsia="Times New Roman" w:hAnsi="Sylfaen" w:cs="Sylfaen"/>
          <w:lang w:val="ka-GE" w:eastAsia="en-US"/>
        </w:rPr>
        <w:t>. მთათაშორისი ბარის მაღალმთიან დასახლებებ</w:t>
      </w:r>
      <w:r w:rsidR="00A62299">
        <w:rPr>
          <w:rFonts w:ascii="Sylfaen" w:eastAsia="Times New Roman" w:hAnsi="Sylfaen" w:cs="Sylfaen"/>
          <w:lang w:val="ka-GE" w:eastAsia="en-US"/>
        </w:rPr>
        <w:t>შ</w:t>
      </w:r>
      <w:r w:rsidRPr="00C02777">
        <w:rPr>
          <w:rFonts w:ascii="Sylfaen" w:eastAsia="Times New Roman" w:hAnsi="Sylfaen" w:cs="Sylfaen"/>
          <w:lang w:val="ka-GE" w:eastAsia="en-US"/>
        </w:rPr>
        <w:t xml:space="preserve">ი </w:t>
      </w:r>
      <w:r w:rsidR="00A62299">
        <w:rPr>
          <w:rFonts w:ascii="Sylfaen" w:eastAsia="Times New Roman" w:hAnsi="Sylfaen" w:cs="Sylfaen"/>
          <w:lang w:val="ka-GE" w:eastAsia="en-US"/>
        </w:rPr>
        <w:t>კი</w:t>
      </w:r>
      <w:r w:rsidRPr="00C02777">
        <w:rPr>
          <w:rFonts w:ascii="Sylfaen" w:eastAsia="Times New Roman" w:hAnsi="Sylfaen" w:cs="Sylfaen"/>
          <w:lang w:val="ka-GE" w:eastAsia="en-US"/>
        </w:rPr>
        <w:t xml:space="preserve"> წყალდიდობები</w:t>
      </w:r>
      <w:r w:rsidR="00A62299">
        <w:rPr>
          <w:rFonts w:ascii="Sylfaen" w:eastAsia="Times New Roman" w:hAnsi="Sylfaen" w:cs="Sylfaen"/>
          <w:lang w:val="ka-GE" w:eastAsia="en-US"/>
        </w:rPr>
        <w:t xml:space="preserve"> ჭარბობს</w:t>
      </w:r>
      <w:r w:rsidRPr="00C02777">
        <w:rPr>
          <w:rFonts w:ascii="Sylfaen" w:eastAsia="Times New Roman" w:hAnsi="Sylfaen" w:cs="Sylfaen"/>
          <w:lang w:val="ka-GE" w:eastAsia="en-US"/>
        </w:rPr>
        <w:t>.</w:t>
      </w:r>
    </w:p>
    <w:p w:rsidR="005E759B" w:rsidRPr="009A1C78" w:rsidRDefault="005E759B" w:rsidP="00EE44F9">
      <w:pPr>
        <w:spacing w:before="240" w:line="21" w:lineRule="atLeast"/>
        <w:rPr>
          <w:rFonts w:ascii="Sylfaen" w:hAnsi="Sylfaen" w:cs="Menlo Regular"/>
        </w:rPr>
      </w:pPr>
    </w:p>
    <w:p w:rsidR="006327C3" w:rsidRPr="00FA4AC0" w:rsidRDefault="00A76B9E" w:rsidP="00EE44F9">
      <w:pPr>
        <w:pStyle w:val="Heading3"/>
        <w:tabs>
          <w:tab w:val="clear" w:pos="446"/>
          <w:tab w:val="left" w:pos="450"/>
        </w:tabs>
        <w:spacing w:before="240"/>
        <w:rPr>
          <w:rFonts w:cs="Sylfaen"/>
          <w:lang w:val="ka-GE"/>
        </w:rPr>
      </w:pPr>
      <w:bookmarkStart w:id="17" w:name="_Toc3325115"/>
      <w:r w:rsidRPr="00FA4AC0">
        <w:rPr>
          <w:rFonts w:cs="Sylfaen"/>
          <w:lang w:val="ka-GE"/>
        </w:rPr>
        <w:t>2.</w:t>
      </w:r>
      <w:r w:rsidR="004C107A" w:rsidRPr="00FA4AC0">
        <w:rPr>
          <w:rFonts w:cs="Sylfaen"/>
          <w:lang w:val="ka-GE"/>
        </w:rPr>
        <w:t>1</w:t>
      </w:r>
      <w:r w:rsidR="002E3CDA">
        <w:rPr>
          <w:rFonts w:cs="Sylfaen"/>
        </w:rPr>
        <w:t>3</w:t>
      </w:r>
      <w:r w:rsidR="006327C3" w:rsidRPr="00FA4AC0">
        <w:rPr>
          <w:rFonts w:cs="Sylfaen"/>
          <w:lang w:val="ka-GE"/>
        </w:rPr>
        <w:t xml:space="preserve">. </w:t>
      </w:r>
      <w:r w:rsidR="0080585D">
        <w:rPr>
          <w:rFonts w:cs="Sylfaen"/>
          <w:lang w:val="ka-GE"/>
        </w:rPr>
        <w:t>კავშირგაბმულობა</w:t>
      </w:r>
      <w:r w:rsidR="00A62299">
        <w:rPr>
          <w:rFonts w:cs="Sylfaen"/>
          <w:lang w:val="ka-GE"/>
        </w:rPr>
        <w:t>,</w:t>
      </w:r>
      <w:r w:rsidR="0080585D">
        <w:rPr>
          <w:rFonts w:cs="Sylfaen"/>
          <w:lang w:val="ka-GE"/>
        </w:rPr>
        <w:t xml:space="preserve"> </w:t>
      </w:r>
      <w:r w:rsidR="006327C3" w:rsidRPr="00FA4AC0">
        <w:rPr>
          <w:rFonts w:cs="Sylfaen"/>
          <w:lang w:val="ka-GE"/>
        </w:rPr>
        <w:t>საჯარო სერვისებზე ხელმისაწვდომობა</w:t>
      </w:r>
      <w:r w:rsidR="00841297" w:rsidRPr="00FA4AC0">
        <w:rPr>
          <w:rFonts w:cs="Sylfaen"/>
          <w:lang w:val="ka-GE"/>
        </w:rPr>
        <w:t xml:space="preserve"> და მოქალაქეთა ჩართულობა</w:t>
      </w:r>
      <w:bookmarkEnd w:id="17"/>
    </w:p>
    <w:p w:rsidR="000B0395" w:rsidRPr="00502474" w:rsidRDefault="00E7577C" w:rsidP="00EE44F9">
      <w:pPr>
        <w:spacing w:before="240" w:after="120" w:line="21" w:lineRule="atLeast"/>
        <w:jc w:val="both"/>
        <w:rPr>
          <w:rFonts w:ascii="Sylfaen" w:hAnsi="Sylfaen" w:cs="Menlo Regular"/>
          <w:lang w:val="ka-GE"/>
        </w:rPr>
      </w:pPr>
      <w:r w:rsidRPr="00502474">
        <w:rPr>
          <w:rFonts w:ascii="Sylfaen" w:hAnsi="Sylfaen" w:cs="Menlo Regular"/>
          <w:lang w:val="ka-GE"/>
        </w:rPr>
        <w:t xml:space="preserve">მაღალმთიან </w:t>
      </w:r>
      <w:r w:rsidR="00CC7CDC" w:rsidRPr="00502474">
        <w:rPr>
          <w:rFonts w:ascii="Sylfaen" w:hAnsi="Sylfaen" w:cs="Menlo Regular"/>
          <w:lang w:val="ka-GE"/>
        </w:rPr>
        <w:t>დასახლებებში</w:t>
      </w:r>
      <w:r w:rsidRPr="00502474">
        <w:rPr>
          <w:rFonts w:ascii="Sylfaen" w:hAnsi="Sylfaen" w:cs="Menlo Regular"/>
          <w:lang w:val="ka-GE"/>
        </w:rPr>
        <w:t xml:space="preserve"> სახელმწიფოსა და თვითმმართველობების სერვისები რეგიონის/მუნიციპალიტეტის</w:t>
      </w:r>
      <w:r w:rsidR="0080585D">
        <w:rPr>
          <w:rFonts w:ascii="Sylfaen" w:hAnsi="Sylfaen" w:cs="Menlo Regular"/>
          <w:lang w:val="ka-GE"/>
        </w:rPr>
        <w:t xml:space="preserve"> ადმინისტრაციულ</w:t>
      </w:r>
      <w:r w:rsidRPr="00502474">
        <w:rPr>
          <w:rFonts w:ascii="Sylfaen" w:hAnsi="Sylfaen" w:cs="Menlo Regular"/>
          <w:lang w:val="ka-GE"/>
        </w:rPr>
        <w:t xml:space="preserve"> ცენტრებშია კონცენტრირებული. </w:t>
      </w:r>
      <w:r w:rsidR="00CC7CDC" w:rsidRPr="00502474">
        <w:rPr>
          <w:rFonts w:ascii="Sylfaen" w:hAnsi="Sylfaen" w:cs="Menlo Regular"/>
          <w:lang w:val="ka-GE"/>
        </w:rPr>
        <w:t xml:space="preserve">სოფლის კატეგორიის </w:t>
      </w:r>
      <w:r w:rsidR="008038A7" w:rsidRPr="00502474">
        <w:rPr>
          <w:rFonts w:ascii="Sylfaen" w:hAnsi="Sylfaen" w:cs="Menlo Regular"/>
          <w:lang w:val="ka-GE"/>
        </w:rPr>
        <w:t xml:space="preserve">მაღალმთიანი </w:t>
      </w:r>
      <w:r w:rsidR="00CC7CDC" w:rsidRPr="00502474">
        <w:rPr>
          <w:rFonts w:ascii="Sylfaen" w:hAnsi="Sylfaen" w:cs="Menlo Regular"/>
          <w:lang w:val="ka-GE"/>
        </w:rPr>
        <w:t>დასახლებების ნაწილი</w:t>
      </w:r>
      <w:r w:rsidR="008038A7" w:rsidRPr="00502474">
        <w:rPr>
          <w:rFonts w:ascii="Sylfaen" w:hAnsi="Sylfaen" w:cs="Menlo Regular"/>
          <w:lang w:val="ka-GE"/>
        </w:rPr>
        <w:t xml:space="preserve"> </w:t>
      </w:r>
      <w:r w:rsidR="00A62299" w:rsidRPr="00502474">
        <w:rPr>
          <w:rFonts w:ascii="Sylfaen" w:hAnsi="Sylfaen" w:cs="Menlo Regular"/>
          <w:lang w:val="ka-GE"/>
        </w:rPr>
        <w:t>ვერ ახერხებს ამ სერვისებით სარგებლობას</w:t>
      </w:r>
      <w:r w:rsidR="00A62299">
        <w:rPr>
          <w:rFonts w:ascii="Sylfaen" w:hAnsi="Sylfaen" w:cs="Menlo Regular"/>
          <w:lang w:val="ka-GE"/>
        </w:rPr>
        <w:t xml:space="preserve">, რასაც განაპირობებს სიშორე </w:t>
      </w:r>
      <w:r w:rsidR="008038A7" w:rsidRPr="00502474">
        <w:rPr>
          <w:rFonts w:ascii="Sylfaen" w:hAnsi="Sylfaen" w:cs="Menlo Regular"/>
          <w:lang w:val="ka-GE"/>
        </w:rPr>
        <w:t>ადმინისტრაციული თუ რეგიონული ცენტრებიდან</w:t>
      </w:r>
      <w:r w:rsidR="00A62299">
        <w:rPr>
          <w:rFonts w:ascii="Sylfaen" w:hAnsi="Sylfaen" w:cs="Menlo Regular"/>
          <w:lang w:val="ka-GE"/>
        </w:rPr>
        <w:t>. ამას ემატება</w:t>
      </w:r>
      <w:r w:rsidR="008038A7" w:rsidRPr="00502474">
        <w:rPr>
          <w:rFonts w:ascii="Sylfaen" w:hAnsi="Sylfaen" w:cs="Menlo Regular"/>
          <w:lang w:val="ka-GE"/>
        </w:rPr>
        <w:t xml:space="preserve"> სატრანსპორტო ინფრასტრუქტურის არასახარბიელო მდგომარეობ</w:t>
      </w:r>
      <w:r w:rsidR="00A62299">
        <w:rPr>
          <w:rFonts w:ascii="Sylfaen" w:hAnsi="Sylfaen" w:cs="Menlo Regular"/>
          <w:lang w:val="ka-GE"/>
        </w:rPr>
        <w:t>ა და,</w:t>
      </w:r>
      <w:r w:rsidR="008038A7" w:rsidRPr="00502474">
        <w:rPr>
          <w:rFonts w:ascii="Sylfaen" w:hAnsi="Sylfaen" w:cs="Menlo Regular"/>
          <w:lang w:val="ka-GE"/>
        </w:rPr>
        <w:t xml:space="preserve"> რიგ შემთხვევებში კი</w:t>
      </w:r>
      <w:r w:rsidR="004A5C33" w:rsidRPr="00502474">
        <w:rPr>
          <w:rFonts w:ascii="Sylfaen" w:hAnsi="Sylfaen" w:cs="Menlo Regular"/>
          <w:lang w:val="ka-GE"/>
        </w:rPr>
        <w:t>,</w:t>
      </w:r>
      <w:r w:rsidR="008038A7" w:rsidRPr="00502474">
        <w:rPr>
          <w:rFonts w:ascii="Sylfaen" w:hAnsi="Sylfaen" w:cs="Menlo Regular"/>
          <w:lang w:val="ka-GE"/>
        </w:rPr>
        <w:t xml:space="preserve"> არარსებობ</w:t>
      </w:r>
      <w:r w:rsidR="00A62299">
        <w:rPr>
          <w:rFonts w:ascii="Sylfaen" w:hAnsi="Sylfaen" w:cs="Menlo Regular"/>
          <w:lang w:val="ka-GE"/>
        </w:rPr>
        <w:t>ა.</w:t>
      </w:r>
    </w:p>
    <w:p w:rsidR="00933F08" w:rsidRDefault="00933F08" w:rsidP="00EE44F9">
      <w:pPr>
        <w:spacing w:before="240" w:after="120" w:line="21" w:lineRule="atLeast"/>
        <w:jc w:val="both"/>
        <w:rPr>
          <w:rFonts w:ascii="Sylfaen" w:hAnsi="Sylfaen" w:cs="Menlo Regular"/>
          <w:lang w:val="ka-GE"/>
        </w:rPr>
      </w:pPr>
      <w:r w:rsidRPr="00933F08">
        <w:rPr>
          <w:rFonts w:ascii="Sylfaen" w:hAnsi="Sylfaen" w:cs="Menlo Regular"/>
          <w:lang w:val="ka-GE"/>
        </w:rPr>
        <w:t>აღნიშნულ დასახლებულ პუნქტებში ინტერნეტ-ინფრასტრუქტურის არასათანადო დონეზე განვითარებისა და შესაბამისი ცოდნის არქონის გამო, დაბალია ელექტრონული სერვისებით სარგებლობისა და მომსახურების დონეც. 2015 წელს საქართველოს მთავრობის ინიციატივით ქვეყანაში დაიწყო საყოველთაო ინტერნეტიზაციის მასშტაბური პროცესი, რომელშიც ჩარულია, როგორც სახელმწიფო</w:t>
      </w:r>
      <w:r w:rsidR="00A62299">
        <w:rPr>
          <w:rFonts w:ascii="Sylfaen" w:hAnsi="Sylfaen" w:cs="Menlo Regular"/>
          <w:lang w:val="ka-GE"/>
        </w:rPr>
        <w:t>,</w:t>
      </w:r>
      <w:r w:rsidRPr="00933F08">
        <w:rPr>
          <w:rFonts w:ascii="Sylfaen" w:hAnsi="Sylfaen" w:cs="Menlo Regular"/>
          <w:lang w:val="ka-GE"/>
        </w:rPr>
        <w:t xml:space="preserve"> ასევე კერძო სექტორი. </w:t>
      </w:r>
      <w:r w:rsidR="000477E1">
        <w:rPr>
          <w:rFonts w:ascii="Sylfaen" w:hAnsi="Sylfaen" w:cs="Menlo Regular"/>
          <w:lang w:val="ka-GE"/>
        </w:rPr>
        <w:t>აღნიშნული</w:t>
      </w:r>
      <w:r w:rsidRPr="00933F08">
        <w:rPr>
          <w:rFonts w:ascii="Sylfaen" w:hAnsi="Sylfaen" w:cs="Menlo Regular"/>
          <w:lang w:val="ka-GE"/>
        </w:rPr>
        <w:t xml:space="preserve"> ინფრასტრუქტურის განვითარება  ხელს შეუწყობს კერძო ოპერატორების მიერ საცალო ქსელების მშენებლობას და ინტერნეტის აბონენტებამდე მიყვანას. შედეგად, იმ რეგიონებში, სადაც აქამდე მსგავსი მომსახურება არ ყოფილა, მოსახლეობისთვის ხელმისაწვდომი იქნება თანამედროვე ტექნოლოგიები და სერვისები, როგორ</w:t>
      </w:r>
      <w:r w:rsidR="000477E1">
        <w:rPr>
          <w:rFonts w:ascii="Sylfaen" w:hAnsi="Sylfaen" w:cs="Menlo Regular"/>
          <w:lang w:val="ka-GE"/>
        </w:rPr>
        <w:t>იც</w:t>
      </w:r>
      <w:r w:rsidR="00A62299">
        <w:rPr>
          <w:rFonts w:ascii="Sylfaen" w:hAnsi="Sylfaen" w:cs="Menlo Regular"/>
          <w:lang w:val="ka-GE"/>
        </w:rPr>
        <w:t>აა</w:t>
      </w:r>
      <w:r w:rsidRPr="00933F08">
        <w:rPr>
          <w:rFonts w:ascii="Sylfaen" w:hAnsi="Sylfaen" w:cs="Menlo Regular"/>
          <w:lang w:val="ka-GE"/>
        </w:rPr>
        <w:t xml:space="preserve"> ელექტრონული განათლება, ელექტრონული </w:t>
      </w:r>
      <w:r w:rsidRPr="00933F08">
        <w:rPr>
          <w:rFonts w:ascii="Sylfaen" w:hAnsi="Sylfaen" w:cs="Menlo Regular"/>
          <w:lang w:val="ka-GE"/>
        </w:rPr>
        <w:lastRenderedPageBreak/>
        <w:t>მმართველობა, კომერცია და სხვა. სახელმწიფო და კერძო სექტორის მიერ დაგეგმილი ღონისძიებების  შედეგად,  საქართველოს რეგიონებში მცხოვრები მოსახლეობა ისარგებლებს  ინტერნეტით, რაც გაზრდის მათ ჩართულობას ქვეყნის სოციალურ-ეკონომიკურ ცხოვრებაში.</w:t>
      </w:r>
    </w:p>
    <w:p w:rsidR="007366B1" w:rsidRPr="00FA4AC0" w:rsidRDefault="007D5293" w:rsidP="00EE44F9">
      <w:pPr>
        <w:spacing w:before="240" w:after="120" w:line="21" w:lineRule="atLeast"/>
        <w:jc w:val="both"/>
        <w:rPr>
          <w:rFonts w:ascii="Sylfaen" w:hAnsi="Sylfaen" w:cs="Menlo Regular"/>
          <w:lang w:val="ka-GE"/>
        </w:rPr>
      </w:pPr>
      <w:r w:rsidRPr="00FA4AC0">
        <w:rPr>
          <w:rFonts w:ascii="Sylfaen" w:hAnsi="Sylfaen" w:cs="Menlo Regular"/>
          <w:lang w:val="ka-GE"/>
        </w:rPr>
        <w:t>მაღალმთიანი რეგიონების კლიმატურ-გეოგრაფიული და განსახლების თავისებურებები ქმნის სირთულეს მოსახლეობაში ინფორმაციის გავრცელების თვალსაზრისით, რამდენადაც ბეჭდური პროდუქციის გავრცელება არარენტაბელურია, ხოლო ადგილობრივი ელექტრონული მედია განვითარებული არ არის. ინფორმირებულობის დაბალ დონე</w:t>
      </w:r>
      <w:r w:rsidR="00A62299">
        <w:rPr>
          <w:rFonts w:ascii="Sylfaen" w:hAnsi="Sylfaen" w:cs="Menlo Regular"/>
          <w:lang w:val="ka-GE"/>
        </w:rPr>
        <w:t>ს განაპირობებს მოქალაქეთა ჩართულობის ნაკლებობა</w:t>
      </w:r>
      <w:r w:rsidRPr="00FA4AC0">
        <w:rPr>
          <w:rFonts w:ascii="Sylfaen" w:hAnsi="Sylfaen" w:cs="Menlo Regular"/>
          <w:lang w:val="ka-GE"/>
        </w:rPr>
        <w:t xml:space="preserve"> ხელისუფლების გადაწყვეტილებების მიღების პროცესში. გარდა ამისა, </w:t>
      </w:r>
      <w:r w:rsidR="00A237B6">
        <w:rPr>
          <w:rFonts w:ascii="Sylfaen" w:hAnsi="Sylfaen" w:cs="Menlo Regular"/>
          <w:lang w:val="ka-GE"/>
        </w:rPr>
        <w:t xml:space="preserve">ადგილობრივი თვითმმართველობის განხორციელებაში </w:t>
      </w:r>
      <w:r w:rsidRPr="00FA4AC0">
        <w:rPr>
          <w:rFonts w:ascii="Sylfaen" w:hAnsi="Sylfaen" w:cs="Menlo Regular"/>
          <w:lang w:val="ka-GE"/>
        </w:rPr>
        <w:t>მოქალაქეთა მონაწილეობის კანონით</w:t>
      </w:r>
      <w:r w:rsidR="00A62299">
        <w:rPr>
          <w:rFonts w:ascii="Sylfaen" w:hAnsi="Sylfaen" w:cs="Menlo Regular"/>
          <w:lang w:val="ka-GE"/>
        </w:rPr>
        <w:t xml:space="preserve"> </w:t>
      </w:r>
      <w:r w:rsidR="00FC4369" w:rsidRPr="00FA4AC0">
        <w:rPr>
          <w:rFonts w:ascii="Sylfaen" w:hAnsi="Sylfaen" w:cs="Menlo Regular"/>
          <w:lang w:val="ka-GE"/>
        </w:rPr>
        <w:t>განსაზღვრული ფორმების</w:t>
      </w:r>
      <w:r w:rsidRPr="00FA4AC0">
        <w:rPr>
          <w:rStyle w:val="FootnoteReference"/>
          <w:rFonts w:ascii="Sylfaen" w:hAnsi="Sylfaen" w:cs="Menlo Regular"/>
          <w:lang w:val="ka-GE"/>
        </w:rPr>
        <w:footnoteReference w:id="36"/>
      </w:r>
      <w:r w:rsidR="00A62299">
        <w:rPr>
          <w:rFonts w:ascii="Sylfaen" w:hAnsi="Sylfaen" w:cs="Menlo Regular"/>
          <w:lang w:val="ka-GE"/>
        </w:rPr>
        <w:t xml:space="preserve"> </w:t>
      </w:r>
      <w:r w:rsidR="00A237B6">
        <w:rPr>
          <w:rFonts w:ascii="Sylfaen" w:hAnsi="Sylfaen" w:cs="Menlo Regular"/>
          <w:lang w:val="ka-GE"/>
        </w:rPr>
        <w:t>გამოყენებ</w:t>
      </w:r>
      <w:r w:rsidR="00A62299">
        <w:rPr>
          <w:rFonts w:ascii="Sylfaen" w:hAnsi="Sylfaen" w:cs="Menlo Regular"/>
          <w:lang w:val="ka-GE"/>
        </w:rPr>
        <w:t>ა</w:t>
      </w:r>
      <w:r w:rsidR="00A237B6">
        <w:rPr>
          <w:rFonts w:ascii="Sylfaen" w:hAnsi="Sylfaen" w:cs="Menlo Regular"/>
          <w:lang w:val="ka-GE"/>
        </w:rPr>
        <w:t>ს</w:t>
      </w:r>
      <w:r w:rsidR="00BA34F3" w:rsidRPr="00FA4AC0">
        <w:rPr>
          <w:rFonts w:ascii="Sylfaen" w:hAnsi="Sylfaen" w:cs="Menlo Regular"/>
          <w:lang w:val="ka-GE"/>
        </w:rPr>
        <w:t xml:space="preserve"> ხელს</w:t>
      </w:r>
      <w:r w:rsidR="00A62299">
        <w:rPr>
          <w:rFonts w:ascii="Sylfaen" w:hAnsi="Sylfaen" w:cs="Menlo Regular"/>
          <w:lang w:val="ka-GE"/>
        </w:rPr>
        <w:t xml:space="preserve"> უ</w:t>
      </w:r>
      <w:r w:rsidR="00BA34F3" w:rsidRPr="00FA4AC0">
        <w:rPr>
          <w:rFonts w:ascii="Sylfaen" w:hAnsi="Sylfaen" w:cs="Menlo Regular"/>
          <w:lang w:val="ka-GE"/>
        </w:rPr>
        <w:t>შ</w:t>
      </w:r>
      <w:r w:rsidR="00A62299">
        <w:rPr>
          <w:rFonts w:ascii="Sylfaen" w:hAnsi="Sylfaen" w:cs="Menlo Regular"/>
          <w:lang w:val="ka-GE"/>
        </w:rPr>
        <w:t>ლის</w:t>
      </w:r>
      <w:r w:rsidR="00BA34F3" w:rsidRPr="00FA4AC0">
        <w:rPr>
          <w:rFonts w:ascii="Sylfaen" w:hAnsi="Sylfaen" w:cs="Menlo Regular"/>
          <w:lang w:val="ka-GE"/>
        </w:rPr>
        <w:t xml:space="preserve"> მაღალმთიანობით გამოწვეული ობიექტური გარემოებები</w:t>
      </w:r>
      <w:r w:rsidR="00A62299">
        <w:rPr>
          <w:rFonts w:ascii="Sylfaen" w:hAnsi="Sylfaen" w:cs="Menlo Regular"/>
          <w:lang w:val="ka-GE"/>
        </w:rPr>
        <w:t>.</w:t>
      </w:r>
      <w:r w:rsidR="00BA34F3" w:rsidRPr="00FA4AC0">
        <w:rPr>
          <w:rFonts w:ascii="Sylfaen" w:hAnsi="Sylfaen" w:cs="Menlo Regular"/>
          <w:lang w:val="ka-GE"/>
        </w:rPr>
        <w:t xml:space="preserve"> </w:t>
      </w:r>
      <w:r w:rsidRPr="00FA4AC0">
        <w:rPr>
          <w:rFonts w:ascii="Sylfaen" w:hAnsi="Sylfaen" w:cs="Menlo Regular"/>
          <w:lang w:val="ka-GE"/>
        </w:rPr>
        <w:t>მაგ</w:t>
      </w:r>
      <w:r w:rsidR="00BA34F3" w:rsidRPr="00FA4AC0">
        <w:rPr>
          <w:rFonts w:ascii="Sylfaen" w:hAnsi="Sylfaen" w:cs="Menlo Regular"/>
          <w:lang w:val="ka-GE"/>
        </w:rPr>
        <w:t>ალითად</w:t>
      </w:r>
      <w:r w:rsidRPr="00FA4AC0">
        <w:rPr>
          <w:rFonts w:ascii="Sylfaen" w:hAnsi="Sylfaen" w:cs="Menlo Regular"/>
          <w:lang w:val="ka-GE"/>
        </w:rPr>
        <w:t>, დასახლების საერთო კრების ჩატარებ</w:t>
      </w:r>
      <w:r w:rsidR="00A62299">
        <w:rPr>
          <w:rFonts w:ascii="Sylfaen" w:hAnsi="Sylfaen" w:cs="Menlo Regular"/>
          <w:lang w:val="ka-GE"/>
        </w:rPr>
        <w:t>ა რთულდება</w:t>
      </w:r>
      <w:r w:rsidR="00BA34F3" w:rsidRPr="00FA4AC0">
        <w:rPr>
          <w:rFonts w:ascii="Sylfaen" w:hAnsi="Sylfaen" w:cs="Menlo Regular"/>
          <w:lang w:val="ka-GE"/>
        </w:rPr>
        <w:t xml:space="preserve"> იმ პირობებში, როდესაც ერთსა და იმავე ადმინისტრაციულ ერთეულში მოქცეული </w:t>
      </w:r>
      <w:r w:rsidRPr="00FA4AC0">
        <w:rPr>
          <w:rFonts w:ascii="Sylfaen" w:hAnsi="Sylfaen" w:cs="Menlo Regular"/>
          <w:lang w:val="ka-GE"/>
        </w:rPr>
        <w:t>ძალზე მცირე მოსახლეობის სოფლები</w:t>
      </w:r>
      <w:r w:rsidR="00BA34F3" w:rsidRPr="00FA4AC0">
        <w:rPr>
          <w:rFonts w:ascii="Sylfaen" w:hAnsi="Sylfaen" w:cs="Menlo Regular"/>
          <w:lang w:val="ka-GE"/>
        </w:rPr>
        <w:t xml:space="preserve">ც კი </w:t>
      </w:r>
      <w:r w:rsidR="00BA34F3" w:rsidRPr="00406EAB">
        <w:rPr>
          <w:rFonts w:ascii="Sylfaen" w:hAnsi="Sylfaen" w:cs="Menlo Regular"/>
          <w:lang w:val="ka-GE"/>
        </w:rPr>
        <w:t>(</w:t>
      </w:r>
      <w:r w:rsidR="00406EAB" w:rsidRPr="00406EAB">
        <w:rPr>
          <w:rFonts w:ascii="Sylfaen" w:hAnsi="Sylfaen" w:cs="Menlo Regular"/>
        </w:rPr>
        <w:t>1-</w:t>
      </w:r>
      <w:r w:rsidR="00406EAB" w:rsidRPr="00406EAB">
        <w:rPr>
          <w:rFonts w:ascii="Sylfaen" w:hAnsi="Sylfaen" w:cs="Menlo Regular"/>
          <w:lang w:val="ka-GE"/>
        </w:rPr>
        <w:t xml:space="preserve">დან </w:t>
      </w:r>
      <w:r w:rsidR="00BA34F3" w:rsidRPr="00406EAB">
        <w:rPr>
          <w:rFonts w:ascii="Sylfaen" w:hAnsi="Sylfaen" w:cs="Menlo Regular"/>
          <w:lang w:val="ka-GE"/>
        </w:rPr>
        <w:t>20-</w:t>
      </w:r>
      <w:r w:rsidR="00406EAB" w:rsidRPr="00406EAB">
        <w:rPr>
          <w:rFonts w:ascii="Sylfaen" w:hAnsi="Sylfaen" w:cs="Menlo Regular"/>
          <w:lang w:val="ka-GE"/>
        </w:rPr>
        <w:t>მდე</w:t>
      </w:r>
      <w:r w:rsidR="00BA34F3" w:rsidRPr="00406EAB">
        <w:rPr>
          <w:rFonts w:ascii="Sylfaen" w:hAnsi="Sylfaen" w:cs="Menlo Regular"/>
          <w:lang w:val="ka-GE"/>
        </w:rPr>
        <w:t xml:space="preserve"> მოსახლით - </w:t>
      </w:r>
      <w:r w:rsidR="00406EAB" w:rsidRPr="00406EAB">
        <w:rPr>
          <w:rFonts w:ascii="Sylfaen" w:hAnsi="Sylfaen" w:cs="Menlo Regular"/>
          <w:lang w:val="ka-GE"/>
        </w:rPr>
        <w:t>36</w:t>
      </w:r>
      <w:r w:rsidR="00406EAB">
        <w:rPr>
          <w:rFonts w:ascii="Sylfaen" w:hAnsi="Sylfaen" w:cs="Menlo Regular"/>
          <w:lang w:val="ka-GE"/>
        </w:rPr>
        <w:t>3</w:t>
      </w:r>
      <w:r w:rsidR="00BA34F3" w:rsidRPr="00406EAB">
        <w:rPr>
          <w:rFonts w:ascii="Sylfaen" w:hAnsi="Sylfaen" w:cs="Menlo Regular"/>
          <w:lang w:val="ka-GE"/>
        </w:rPr>
        <w:t xml:space="preserve"> მაღალმთიანი დასახლება) ერთმანეთისგან დაშორებულია და განსხვავებული ინტერესები აქვთ, ხანგრძლივი და მკაცრი</w:t>
      </w:r>
      <w:r w:rsidR="00BA34F3" w:rsidRPr="00FA4AC0">
        <w:rPr>
          <w:rFonts w:ascii="Sylfaen" w:hAnsi="Sylfaen" w:cs="Menlo Regular"/>
          <w:lang w:val="ka-GE"/>
        </w:rPr>
        <w:t xml:space="preserve"> ზამთრის პირობებში გზებზე გადაადგილებ</w:t>
      </w:r>
      <w:r w:rsidR="00EB4AFF">
        <w:rPr>
          <w:rFonts w:ascii="Sylfaen" w:hAnsi="Sylfaen" w:cs="Menlo Regular"/>
          <w:lang w:val="ka-GE"/>
        </w:rPr>
        <w:t xml:space="preserve">ა </w:t>
      </w:r>
      <w:r w:rsidR="00BA34F3" w:rsidRPr="00FA4AC0">
        <w:rPr>
          <w:rFonts w:ascii="Sylfaen" w:hAnsi="Sylfaen" w:cs="Menlo Regular"/>
          <w:lang w:val="ka-GE"/>
        </w:rPr>
        <w:t>რთულ</w:t>
      </w:r>
      <w:r w:rsidR="00EB4AFF">
        <w:rPr>
          <w:rFonts w:ascii="Sylfaen" w:hAnsi="Sylfaen" w:cs="Menlo Regular"/>
          <w:lang w:val="ka-GE"/>
        </w:rPr>
        <w:t>დ</w:t>
      </w:r>
      <w:r w:rsidR="00BA34F3" w:rsidRPr="00FA4AC0">
        <w:rPr>
          <w:rFonts w:ascii="Sylfaen" w:hAnsi="Sylfaen" w:cs="Menlo Regular"/>
          <w:lang w:val="ka-GE"/>
        </w:rPr>
        <w:t>ებ</w:t>
      </w:r>
      <w:r w:rsidR="00EB4AFF">
        <w:rPr>
          <w:rFonts w:ascii="Sylfaen" w:hAnsi="Sylfaen" w:cs="Menlo Regular"/>
          <w:lang w:val="ka-GE"/>
        </w:rPr>
        <w:t>ა და</w:t>
      </w:r>
      <w:r w:rsidR="00BA34F3" w:rsidRPr="00FA4AC0">
        <w:rPr>
          <w:rFonts w:ascii="Sylfaen" w:hAnsi="Sylfaen" w:cs="Menlo Regular"/>
          <w:lang w:val="ka-GE"/>
        </w:rPr>
        <w:t xml:space="preserve"> მუნიციპალიტეტის კოლეგიური ორგანოების სხდომებზე დასწრებ</w:t>
      </w:r>
      <w:r w:rsidR="00EB4AFF">
        <w:rPr>
          <w:rFonts w:ascii="Sylfaen" w:hAnsi="Sylfaen" w:cs="Menlo Regular"/>
          <w:lang w:val="ka-GE"/>
        </w:rPr>
        <w:t>ა</w:t>
      </w:r>
      <w:r w:rsidR="00BA34F3" w:rsidRPr="00FA4AC0">
        <w:rPr>
          <w:rFonts w:ascii="Sylfaen" w:hAnsi="Sylfaen" w:cs="Menlo Regular"/>
          <w:lang w:val="ka-GE"/>
        </w:rPr>
        <w:t xml:space="preserve"> შეუძლებ</w:t>
      </w:r>
      <w:r w:rsidR="00EB4AFF">
        <w:rPr>
          <w:rFonts w:ascii="Sylfaen" w:hAnsi="Sylfaen" w:cs="Menlo Regular"/>
          <w:lang w:val="ka-GE"/>
        </w:rPr>
        <w:t>ე</w:t>
      </w:r>
      <w:r w:rsidR="00BA34F3" w:rsidRPr="00FA4AC0">
        <w:rPr>
          <w:rFonts w:ascii="Sylfaen" w:hAnsi="Sylfaen" w:cs="Menlo Regular"/>
          <w:lang w:val="ka-GE"/>
        </w:rPr>
        <w:t>ლ</w:t>
      </w:r>
      <w:r w:rsidR="00EB4AFF">
        <w:rPr>
          <w:rFonts w:ascii="Sylfaen" w:hAnsi="Sylfaen" w:cs="Menlo Regular"/>
          <w:lang w:val="ka-GE"/>
        </w:rPr>
        <w:t>ია</w:t>
      </w:r>
      <w:r w:rsidR="00BA34F3" w:rsidRPr="00FA4AC0">
        <w:rPr>
          <w:rFonts w:ascii="Sylfaen" w:hAnsi="Sylfaen" w:cs="Menlo Regular"/>
          <w:lang w:val="ka-GE"/>
        </w:rPr>
        <w:t xml:space="preserve">  და ა.შ. </w:t>
      </w:r>
    </w:p>
    <w:p w:rsidR="00EA5CE5" w:rsidRPr="00A344F7" w:rsidRDefault="00D84030" w:rsidP="00EE44F9">
      <w:pPr>
        <w:pStyle w:val="Heading3"/>
        <w:tabs>
          <w:tab w:val="clear" w:pos="446"/>
          <w:tab w:val="left" w:pos="450"/>
        </w:tabs>
        <w:spacing w:before="240" w:after="240"/>
        <w:rPr>
          <w:rFonts w:cs="Sylfaen"/>
          <w:lang w:val="ka-GE"/>
        </w:rPr>
      </w:pPr>
      <w:bookmarkStart w:id="18" w:name="_Toc3325116"/>
      <w:r w:rsidRPr="00A344F7">
        <w:rPr>
          <w:rFonts w:cs="Sylfaen"/>
          <w:lang w:val="ka-GE"/>
        </w:rPr>
        <w:t>2.1</w:t>
      </w:r>
      <w:r w:rsidR="002E3CDA">
        <w:rPr>
          <w:rFonts w:cs="Sylfaen"/>
        </w:rPr>
        <w:t>4</w:t>
      </w:r>
      <w:r w:rsidR="00A94300" w:rsidRPr="00A344F7">
        <w:rPr>
          <w:rFonts w:cs="Sylfaen"/>
          <w:lang w:val="ka-GE"/>
        </w:rPr>
        <w:t>.</w:t>
      </w:r>
      <w:r w:rsidR="005A6864" w:rsidRPr="00A344F7">
        <w:rPr>
          <w:rFonts w:cs="Sylfaen"/>
          <w:lang w:val="ka-GE"/>
        </w:rPr>
        <w:t>მაღალმთიანი დასახლებები</w:t>
      </w:r>
      <w:r w:rsidR="00EB4AFF">
        <w:rPr>
          <w:rFonts w:cs="Sylfaen"/>
          <w:lang w:val="ka-GE"/>
        </w:rPr>
        <w:t xml:space="preserve"> </w:t>
      </w:r>
      <w:r w:rsidR="005F0620" w:rsidRPr="00A344F7">
        <w:rPr>
          <w:rFonts w:cs="Sylfaen"/>
          <w:lang w:val="ka-GE"/>
        </w:rPr>
        <w:t>რეგიონების მიხედვით</w:t>
      </w:r>
      <w:bookmarkEnd w:id="18"/>
    </w:p>
    <w:p w:rsidR="005B565D" w:rsidRDefault="00EA5CE5" w:rsidP="00EE44F9">
      <w:pPr>
        <w:spacing w:before="240" w:after="120" w:line="21" w:lineRule="atLeast"/>
        <w:jc w:val="both"/>
        <w:rPr>
          <w:rFonts w:ascii="Sylfaen" w:hAnsi="Sylfaen" w:cs="Helvetica"/>
          <w:lang w:val="ka-GE"/>
        </w:rPr>
      </w:pPr>
      <w:r w:rsidRPr="00406EAB">
        <w:rPr>
          <w:rFonts w:ascii="Sylfaen" w:hAnsi="Sylfaen" w:cs="Helvetica"/>
          <w:lang w:val="ka-GE"/>
        </w:rPr>
        <w:t>მაღალმთიანი დასახლებები</w:t>
      </w:r>
      <w:r w:rsidR="00FA2D1D" w:rsidRPr="00406EAB">
        <w:rPr>
          <w:rFonts w:ascii="Sylfaen" w:hAnsi="Sylfaen" w:cs="Helvetica"/>
          <w:lang w:val="ka-GE"/>
        </w:rPr>
        <w:t>ს სტატუსი</w:t>
      </w:r>
      <w:r w:rsidR="005B565D" w:rsidRPr="00406EAB">
        <w:rPr>
          <w:rFonts w:ascii="Sylfaen" w:hAnsi="Sylfaen" w:cs="Helvetica"/>
          <w:lang w:val="ka-GE"/>
        </w:rPr>
        <w:t>ს მქონე სოფლები, დაბები და ქალაქები</w:t>
      </w:r>
      <w:r w:rsidRPr="00406EAB">
        <w:rPr>
          <w:rFonts w:ascii="Sylfaen" w:hAnsi="Sylfaen" w:cs="Helvetica"/>
          <w:lang w:val="ka-GE"/>
        </w:rPr>
        <w:t xml:space="preserve"> საქართველოს ყველა რეგიონში</w:t>
      </w:r>
      <w:r w:rsidR="005B565D" w:rsidRPr="00406EAB">
        <w:rPr>
          <w:rFonts w:ascii="Sylfaen" w:hAnsi="Sylfaen" w:cs="Helvetica"/>
          <w:lang w:val="ka-GE"/>
        </w:rPr>
        <w:t>ა,</w:t>
      </w:r>
      <w:r w:rsidR="00EB4AFF">
        <w:rPr>
          <w:rFonts w:ascii="Sylfaen" w:hAnsi="Sylfaen" w:cs="Helvetica"/>
          <w:lang w:val="ka-GE"/>
        </w:rPr>
        <w:t xml:space="preserve"> </w:t>
      </w:r>
      <w:r w:rsidR="001D65B1" w:rsidRPr="00406EAB">
        <w:rPr>
          <w:rFonts w:ascii="Sylfaen" w:hAnsi="Sylfaen" w:cs="Helvetica"/>
          <w:lang w:val="ka-GE"/>
        </w:rPr>
        <w:t>მათი</w:t>
      </w:r>
      <w:r w:rsidR="0049196F" w:rsidRPr="00406EAB">
        <w:rPr>
          <w:rFonts w:ascii="Sylfaen" w:hAnsi="Sylfaen" w:cs="Helvetica"/>
          <w:lang w:val="ka-GE"/>
        </w:rPr>
        <w:t xml:space="preserve"> ყველაზე </w:t>
      </w:r>
      <w:r w:rsidR="005B565D" w:rsidRPr="00406EAB">
        <w:rPr>
          <w:rFonts w:ascii="Sylfaen" w:hAnsi="Sylfaen" w:cs="Helvetica"/>
          <w:lang w:val="ka-GE"/>
        </w:rPr>
        <w:t xml:space="preserve">დიდი </w:t>
      </w:r>
      <w:r w:rsidR="0049196F" w:rsidRPr="00406EAB">
        <w:rPr>
          <w:rFonts w:ascii="Sylfaen" w:hAnsi="Sylfaen" w:cs="Helvetica"/>
          <w:lang w:val="ka-GE"/>
        </w:rPr>
        <w:t>რაოდენობა მცხეთა-</w:t>
      </w:r>
      <w:r w:rsidR="00E47BC4" w:rsidRPr="00406EAB">
        <w:rPr>
          <w:rFonts w:ascii="Sylfaen" w:hAnsi="Sylfaen" w:cs="Helvetica"/>
          <w:lang w:val="ka-GE"/>
        </w:rPr>
        <w:t>მთიანეთში</w:t>
      </w:r>
      <w:r w:rsidR="005B565D" w:rsidRPr="00406EAB">
        <w:rPr>
          <w:rFonts w:ascii="Sylfaen" w:hAnsi="Sylfaen" w:cs="Helvetica"/>
          <w:lang w:val="ka-GE"/>
        </w:rPr>
        <w:t>ა</w:t>
      </w:r>
      <w:r w:rsidR="00EB4AFF">
        <w:rPr>
          <w:rFonts w:ascii="Sylfaen" w:hAnsi="Sylfaen" w:cs="Helvetica"/>
          <w:lang w:val="ka-GE"/>
        </w:rPr>
        <w:t xml:space="preserve"> </w:t>
      </w:r>
      <w:r w:rsidR="0049196F" w:rsidRPr="00406EAB">
        <w:rPr>
          <w:rFonts w:ascii="Sylfaen" w:hAnsi="Sylfaen" w:cs="Helvetica"/>
          <w:lang w:val="ka-GE"/>
        </w:rPr>
        <w:t>(39</w:t>
      </w:r>
      <w:r w:rsidR="000C57A2" w:rsidRPr="00406EAB">
        <w:rPr>
          <w:rFonts w:ascii="Sylfaen" w:hAnsi="Sylfaen" w:cs="Helvetica"/>
          <w:lang w:val="ka-GE"/>
        </w:rPr>
        <w:t>5</w:t>
      </w:r>
      <w:r w:rsidR="0049196F" w:rsidRPr="00406EAB">
        <w:rPr>
          <w:rFonts w:ascii="Sylfaen" w:hAnsi="Sylfaen" w:cs="Helvetica"/>
          <w:lang w:val="ka-GE"/>
        </w:rPr>
        <w:t>).</w:t>
      </w:r>
    </w:p>
    <w:p w:rsidR="005B565D" w:rsidRDefault="007312AD" w:rsidP="00EE44F9">
      <w:pPr>
        <w:spacing w:before="240" w:after="120" w:line="21" w:lineRule="atLeast"/>
        <w:jc w:val="both"/>
        <w:rPr>
          <w:rFonts w:ascii="Sylfaen" w:hAnsi="Sylfaen" w:cs="Helvetica"/>
          <w:lang w:val="ka-GE"/>
        </w:rPr>
      </w:pPr>
      <w:r>
        <w:rPr>
          <w:rFonts w:ascii="Sylfaen" w:hAnsi="Sylfaen" w:cs="Helvetica"/>
          <w:lang w:val="ka-GE"/>
        </w:rPr>
        <w:t>მაღალმთიანი დასახლებები</w:t>
      </w:r>
      <w:r w:rsidR="00EB4AFF">
        <w:rPr>
          <w:rFonts w:ascii="Sylfaen" w:hAnsi="Sylfaen" w:cs="Helvetica"/>
          <w:lang w:val="ka-GE"/>
        </w:rPr>
        <w:t xml:space="preserve"> განსხვავდებიან </w:t>
      </w:r>
      <w:r>
        <w:rPr>
          <w:rFonts w:ascii="Sylfaen" w:eastAsia="Times New Roman" w:hAnsi="Sylfaen" w:cs="Sylfaen"/>
          <w:lang w:val="ka-GE" w:eastAsia="en-US"/>
        </w:rPr>
        <w:t xml:space="preserve">გეოგრაფიული მდებარეობის, ჰიფსომეტრიის, დახრილობის, </w:t>
      </w:r>
      <w:r w:rsidRPr="00FA4AC0">
        <w:rPr>
          <w:rFonts w:ascii="Sylfaen" w:eastAsia="Times New Roman" w:hAnsi="Sylfaen" w:cs="Sylfaen"/>
          <w:lang w:val="ka-GE" w:eastAsia="en-US"/>
        </w:rPr>
        <w:t>ბუნებრივი კატა</w:t>
      </w:r>
      <w:r>
        <w:rPr>
          <w:rFonts w:ascii="Sylfaen" w:eastAsia="Times New Roman" w:hAnsi="Sylfaen" w:cs="Sylfaen"/>
          <w:lang w:val="ka-GE" w:eastAsia="en-US"/>
        </w:rPr>
        <w:t>სტროფებისადმი მოწყვლადობის</w:t>
      </w:r>
      <w:r w:rsidRPr="00FA4AC0">
        <w:rPr>
          <w:rFonts w:ascii="Sylfaen" w:eastAsia="Times New Roman" w:hAnsi="Sylfaen" w:cs="Sylfaen"/>
          <w:lang w:val="ka-GE" w:eastAsia="en-US"/>
        </w:rPr>
        <w:t>, სასოფ</w:t>
      </w:r>
      <w:r>
        <w:rPr>
          <w:rFonts w:ascii="Sylfaen" w:eastAsia="Times New Roman" w:hAnsi="Sylfaen" w:cs="Sylfaen"/>
          <w:lang w:val="ka-GE" w:eastAsia="en-US"/>
        </w:rPr>
        <w:t>ლო-სამეურნეო საქმიანობის სირთულის, ეკონომიკური აქტივობის, მოსახლეობის შემცირების, მოსახლეობის სიმჭიდროვის</w:t>
      </w:r>
      <w:r w:rsidRPr="00FA4AC0">
        <w:rPr>
          <w:rFonts w:ascii="Sylfaen" w:eastAsia="Times New Roman" w:hAnsi="Sylfaen" w:cs="Sylfaen"/>
          <w:lang w:val="ka-GE" w:eastAsia="en-US"/>
        </w:rPr>
        <w:t>, მუნიციპალიტეტში ეროვნული უმცირესობების წილი</w:t>
      </w:r>
      <w:r>
        <w:rPr>
          <w:rFonts w:ascii="Sylfaen" w:eastAsia="Times New Roman" w:hAnsi="Sylfaen" w:cs="Sylfaen"/>
          <w:lang w:val="ka-GE" w:eastAsia="en-US"/>
        </w:rPr>
        <w:t>ს</w:t>
      </w:r>
      <w:r w:rsidRPr="00FA4AC0">
        <w:rPr>
          <w:rFonts w:ascii="Sylfaen" w:eastAsia="Times New Roman" w:hAnsi="Sylfaen" w:cs="Sylfaen"/>
          <w:lang w:val="ka-GE" w:eastAsia="en-US"/>
        </w:rPr>
        <w:t xml:space="preserve"> და </w:t>
      </w:r>
      <w:r w:rsidR="00EB4AFF">
        <w:rPr>
          <w:rFonts w:ascii="Sylfaen" w:eastAsia="Times New Roman" w:hAnsi="Sylfaen" w:cs="Sylfaen"/>
          <w:lang w:val="ka-GE" w:eastAsia="en-US"/>
        </w:rPr>
        <w:t>სხვა ნიშნების</w:t>
      </w:r>
      <w:r w:rsidR="00EB4AFF" w:rsidRPr="00FA4AC0">
        <w:rPr>
          <w:rFonts w:ascii="Sylfaen" w:eastAsia="Times New Roman" w:hAnsi="Sylfaen" w:cs="Sylfaen"/>
          <w:lang w:val="ka-GE" w:eastAsia="en-US"/>
        </w:rPr>
        <w:t>.</w:t>
      </w:r>
      <w:r w:rsidR="00EB4AFF">
        <w:rPr>
          <w:rFonts w:ascii="Sylfaen" w:eastAsia="Times New Roman" w:hAnsi="Sylfaen" w:cs="Sylfaen"/>
          <w:lang w:val="ka-GE" w:eastAsia="en-US"/>
        </w:rPr>
        <w:t xml:space="preserve"> </w:t>
      </w:r>
      <w:r>
        <w:rPr>
          <w:rFonts w:ascii="Sylfaen" w:eastAsia="Times New Roman" w:hAnsi="Sylfaen" w:cs="Sylfaen"/>
          <w:lang w:val="ka-GE" w:eastAsia="en-US"/>
        </w:rPr>
        <w:t>მიხედვით</w:t>
      </w:r>
      <w:r w:rsidR="00EB4AFF">
        <w:rPr>
          <w:rFonts w:ascii="Sylfaen" w:eastAsia="Times New Roman" w:hAnsi="Sylfaen" w:cs="Sylfaen"/>
          <w:lang w:val="ka-GE" w:eastAsia="en-US"/>
        </w:rPr>
        <w:t>. ამის</w:t>
      </w:r>
      <w:r>
        <w:rPr>
          <w:rFonts w:ascii="Sylfaen" w:eastAsia="Times New Roman" w:hAnsi="Sylfaen" w:cs="Sylfaen"/>
          <w:lang w:val="ka-GE" w:eastAsia="en-US"/>
        </w:rPr>
        <w:t xml:space="preserve"> მიუხედავად, იკვეთება რეგიონების </w:t>
      </w:r>
      <w:r w:rsidR="00E47BC4">
        <w:rPr>
          <w:rFonts w:ascii="Sylfaen" w:eastAsia="Times New Roman" w:hAnsi="Sylfaen" w:cs="Sylfaen"/>
          <w:lang w:val="ka-GE" w:eastAsia="en-US"/>
        </w:rPr>
        <w:t>მსგავსებები</w:t>
      </w:r>
      <w:r w:rsidR="00EB4AFF">
        <w:rPr>
          <w:rFonts w:ascii="Sylfaen" w:eastAsia="Times New Roman" w:hAnsi="Sylfaen" w:cs="Sylfaen"/>
          <w:lang w:val="ka-GE" w:eastAsia="en-US"/>
        </w:rPr>
        <w:t>ც</w:t>
      </w:r>
      <w:r>
        <w:rPr>
          <w:rFonts w:ascii="Sylfaen" w:hAnsi="Sylfaen" w:cs="Helvetica"/>
          <w:lang w:val="ka-GE"/>
        </w:rPr>
        <w:t xml:space="preserve">: </w:t>
      </w:r>
    </w:p>
    <w:p w:rsidR="00755FBC" w:rsidRPr="00755FBC" w:rsidRDefault="007312AD" w:rsidP="00083470">
      <w:pPr>
        <w:pStyle w:val="ListParagraph"/>
        <w:numPr>
          <w:ilvl w:val="0"/>
          <w:numId w:val="15"/>
        </w:numPr>
        <w:spacing w:before="240" w:line="21" w:lineRule="atLeast"/>
        <w:jc w:val="both"/>
        <w:rPr>
          <w:rFonts w:ascii="Sylfaen" w:hAnsi="Sylfaen" w:cs="Helvetica"/>
          <w:lang w:val="ka-GE"/>
        </w:rPr>
      </w:pPr>
      <w:r w:rsidRPr="00755FBC">
        <w:rPr>
          <w:rFonts w:ascii="Sylfaen" w:hAnsi="Sylfaen" w:cs="Helvetica"/>
          <w:lang w:val="ka-GE"/>
        </w:rPr>
        <w:t xml:space="preserve">ყველა </w:t>
      </w:r>
      <w:r w:rsidR="00EB4AFF">
        <w:rPr>
          <w:rFonts w:ascii="Sylfaen" w:hAnsi="Sylfaen" w:cs="Helvetica"/>
          <w:lang w:val="ka-GE"/>
        </w:rPr>
        <w:t xml:space="preserve">მაღალმთიან </w:t>
      </w:r>
      <w:r w:rsidRPr="00755FBC">
        <w:rPr>
          <w:rFonts w:ascii="Sylfaen" w:hAnsi="Sylfaen" w:cs="Helvetica"/>
          <w:lang w:val="ka-GE"/>
        </w:rPr>
        <w:t xml:space="preserve">რეგიონში </w:t>
      </w:r>
      <w:r w:rsidR="005B565D" w:rsidRPr="00755FBC">
        <w:rPr>
          <w:rFonts w:ascii="Sylfaen" w:hAnsi="Sylfaen" w:cs="Helvetica"/>
          <w:lang w:val="ka-GE"/>
        </w:rPr>
        <w:t>(</w:t>
      </w:r>
      <w:r w:rsidRPr="00755FBC">
        <w:rPr>
          <w:rFonts w:ascii="Sylfaen" w:hAnsi="Sylfaen" w:cs="Helvetica"/>
          <w:lang w:val="ka-GE"/>
        </w:rPr>
        <w:t>მუნიციპალური ცენტრებისა და ტურისტული დასახლებების გარდა</w:t>
      </w:r>
      <w:r w:rsidR="005B565D" w:rsidRPr="00755FBC">
        <w:rPr>
          <w:rFonts w:ascii="Sylfaen" w:hAnsi="Sylfaen" w:cs="Helvetica"/>
          <w:lang w:val="ka-GE"/>
        </w:rPr>
        <w:t>)</w:t>
      </w:r>
      <w:r w:rsidRPr="00755FBC">
        <w:rPr>
          <w:rFonts w:ascii="Sylfaen" w:hAnsi="Sylfaen" w:cs="Helvetica"/>
          <w:lang w:val="ka-GE"/>
        </w:rPr>
        <w:t>,</w:t>
      </w:r>
      <w:r w:rsidRPr="00755FBC">
        <w:rPr>
          <w:rFonts w:ascii="Sylfaen" w:eastAsia="Times New Roman" w:hAnsi="Sylfaen" w:cs="Sylfaen"/>
          <w:lang w:val="ka-GE" w:eastAsia="en-US"/>
        </w:rPr>
        <w:t xml:space="preserve"> საზოგადოებრივი ტრანსპორტის მომსახურებ</w:t>
      </w:r>
      <w:r w:rsidR="00EB4AFF">
        <w:rPr>
          <w:rFonts w:ascii="Sylfaen" w:eastAsia="Times New Roman" w:hAnsi="Sylfaen" w:cs="Sylfaen"/>
          <w:lang w:val="ka-GE" w:eastAsia="en-US"/>
        </w:rPr>
        <w:t>ა</w:t>
      </w:r>
      <w:r w:rsidRPr="00755FBC">
        <w:rPr>
          <w:rFonts w:ascii="Sylfaen" w:eastAsia="Times New Roman" w:hAnsi="Sylfaen" w:cs="Sylfaen"/>
          <w:lang w:val="ka-GE" w:eastAsia="en-US"/>
        </w:rPr>
        <w:t xml:space="preserve"> და საგზაო ინფრასტრუქტურ</w:t>
      </w:r>
      <w:r w:rsidR="00992960">
        <w:rPr>
          <w:rFonts w:ascii="Sylfaen" w:eastAsia="Times New Roman" w:hAnsi="Sylfaen" w:cs="Sylfaen"/>
          <w:lang w:val="ka-GE" w:eastAsia="en-US"/>
        </w:rPr>
        <w:t>ა ქმნის</w:t>
      </w:r>
      <w:r w:rsidRPr="00755FBC">
        <w:rPr>
          <w:rFonts w:ascii="Sylfaen" w:eastAsia="Times New Roman" w:hAnsi="Sylfaen" w:cs="Sylfaen"/>
          <w:lang w:val="ka-GE" w:eastAsia="en-US"/>
        </w:rPr>
        <w:t xml:space="preserve"> ბარიერს მოსახლეობის გადაადგილებისა და</w:t>
      </w:r>
      <w:r w:rsidR="00992960">
        <w:rPr>
          <w:rFonts w:ascii="Sylfaen" w:eastAsia="Times New Roman" w:hAnsi="Sylfaen" w:cs="Sylfaen"/>
          <w:lang w:val="ka-GE" w:eastAsia="en-US"/>
        </w:rPr>
        <w:t>,</w:t>
      </w:r>
      <w:r w:rsidRPr="00755FBC">
        <w:rPr>
          <w:rFonts w:ascii="Sylfaen" w:eastAsia="Times New Roman" w:hAnsi="Sylfaen" w:cs="Sylfaen"/>
          <w:lang w:val="ka-GE" w:eastAsia="en-US"/>
        </w:rPr>
        <w:t xml:space="preserve"> შესაბამისად, სერვისებზე წვდომის</w:t>
      </w:r>
      <w:r w:rsidR="00992960">
        <w:rPr>
          <w:rFonts w:ascii="Sylfaen" w:eastAsia="Times New Roman" w:hAnsi="Sylfaen" w:cs="Sylfaen"/>
          <w:lang w:val="ka-GE" w:eastAsia="en-US"/>
        </w:rPr>
        <w:t>ა</w:t>
      </w:r>
      <w:r w:rsidRPr="00755FBC">
        <w:rPr>
          <w:rFonts w:ascii="Sylfaen" w:eastAsia="Times New Roman" w:hAnsi="Sylfaen" w:cs="Sylfaen"/>
          <w:lang w:val="ka-GE" w:eastAsia="en-US"/>
        </w:rPr>
        <w:t xml:space="preserve"> </w:t>
      </w:r>
      <w:r w:rsidR="00992960">
        <w:rPr>
          <w:rFonts w:ascii="Sylfaen" w:eastAsia="Times New Roman" w:hAnsi="Sylfaen" w:cs="Sylfaen"/>
          <w:lang w:val="ka-GE" w:eastAsia="en-US"/>
        </w:rPr>
        <w:t>თუ</w:t>
      </w:r>
      <w:r w:rsidR="00992960" w:rsidRPr="00755FBC">
        <w:rPr>
          <w:rFonts w:ascii="Sylfaen" w:eastAsia="Times New Roman" w:hAnsi="Sylfaen" w:cs="Sylfaen"/>
          <w:lang w:val="ka-GE" w:eastAsia="en-US"/>
        </w:rPr>
        <w:t xml:space="preserve"> </w:t>
      </w:r>
      <w:r w:rsidRPr="00755FBC">
        <w:rPr>
          <w:rFonts w:ascii="Sylfaen" w:eastAsia="Times New Roman" w:hAnsi="Sylfaen" w:cs="Sylfaen"/>
          <w:lang w:val="ka-GE" w:eastAsia="en-US"/>
        </w:rPr>
        <w:t>ეკონომიკურ აქტივობ</w:t>
      </w:r>
      <w:r w:rsidR="00992960">
        <w:rPr>
          <w:rFonts w:ascii="Sylfaen" w:eastAsia="Times New Roman" w:hAnsi="Sylfaen" w:cs="Sylfaen"/>
          <w:lang w:val="ka-GE" w:eastAsia="en-US"/>
        </w:rPr>
        <w:t>ის</w:t>
      </w:r>
      <w:r w:rsidRPr="00755FBC">
        <w:rPr>
          <w:rFonts w:ascii="Sylfaen" w:eastAsia="Times New Roman" w:hAnsi="Sylfaen" w:cs="Sylfaen"/>
          <w:lang w:val="ka-GE" w:eastAsia="en-US"/>
        </w:rPr>
        <w:t xml:space="preserve"> თვალსაზრისით.</w:t>
      </w:r>
    </w:p>
    <w:p w:rsidR="003E7063" w:rsidRPr="003E7063" w:rsidRDefault="007312AD" w:rsidP="00503D90">
      <w:pPr>
        <w:pStyle w:val="ListParagraph"/>
        <w:numPr>
          <w:ilvl w:val="0"/>
          <w:numId w:val="15"/>
        </w:numPr>
        <w:spacing w:before="240" w:after="120" w:line="21" w:lineRule="atLeast"/>
        <w:jc w:val="both"/>
        <w:rPr>
          <w:rFonts w:ascii="Sylfaen" w:hAnsi="Sylfaen" w:cs="Helvetica"/>
          <w:lang w:val="ka-GE"/>
        </w:rPr>
      </w:pPr>
      <w:r w:rsidRPr="00C93BE8">
        <w:rPr>
          <w:rFonts w:ascii="Sylfaen" w:eastAsia="Times New Roman" w:hAnsi="Sylfaen" w:cs="Sylfaen"/>
          <w:lang w:val="ka-GE" w:eastAsia="en-US"/>
        </w:rPr>
        <w:t xml:space="preserve">ცენტრალური წყალმომარაგების, წყალარინებისა და </w:t>
      </w:r>
      <w:r w:rsidR="00C93BE8" w:rsidRPr="007E11E8">
        <w:rPr>
          <w:rFonts w:ascii="Sylfaen" w:eastAsia="Times New Roman" w:hAnsi="Sylfaen" w:cs="Sylfaen"/>
          <w:lang w:val="ka-GE" w:eastAsia="en-US"/>
        </w:rPr>
        <w:t>მუნიციპალური ნარჩენების მართვის სერვისი</w:t>
      </w:r>
      <w:r w:rsidR="00992960">
        <w:rPr>
          <w:rFonts w:ascii="Sylfaen" w:eastAsia="Times New Roman" w:hAnsi="Sylfaen" w:cs="Sylfaen"/>
          <w:lang w:val="ka-GE" w:eastAsia="en-US"/>
        </w:rPr>
        <w:t xml:space="preserve"> </w:t>
      </w:r>
      <w:r w:rsidR="00C93BE8" w:rsidRPr="003659A9">
        <w:rPr>
          <w:rFonts w:ascii="Sylfaen" w:eastAsia="Times New Roman" w:hAnsi="Sylfaen" w:cs="Sylfaen"/>
          <w:lang w:val="ka-GE" w:eastAsia="en-US"/>
        </w:rPr>
        <w:t>სრულად არ არის ხელმისაწვდომი მაღალმთიანი რეგიონების</w:t>
      </w:r>
      <w:r w:rsidR="00992960">
        <w:rPr>
          <w:rFonts w:ascii="Sylfaen" w:eastAsia="Times New Roman" w:hAnsi="Sylfaen" w:cs="Sylfaen"/>
          <w:lang w:val="ka-GE" w:eastAsia="en-US"/>
        </w:rPr>
        <w:t xml:space="preserve"> </w:t>
      </w:r>
      <w:r w:rsidR="00C93BE8" w:rsidRPr="003659A9">
        <w:rPr>
          <w:rFonts w:ascii="Sylfaen" w:eastAsia="Times New Roman" w:hAnsi="Sylfaen" w:cs="Sylfaen"/>
          <w:lang w:val="ka-GE" w:eastAsia="en-US"/>
        </w:rPr>
        <w:t>მოსახლეობისთვის.</w:t>
      </w:r>
    </w:p>
    <w:p w:rsidR="00755FBC" w:rsidRPr="00C93BE8" w:rsidRDefault="007312AD" w:rsidP="00503D90">
      <w:pPr>
        <w:pStyle w:val="ListParagraph"/>
        <w:numPr>
          <w:ilvl w:val="0"/>
          <w:numId w:val="15"/>
        </w:numPr>
        <w:spacing w:before="240" w:after="120" w:line="21" w:lineRule="atLeast"/>
        <w:jc w:val="both"/>
        <w:rPr>
          <w:rFonts w:ascii="Sylfaen" w:hAnsi="Sylfaen" w:cs="Helvetica"/>
          <w:lang w:val="ka-GE"/>
        </w:rPr>
      </w:pPr>
      <w:r w:rsidRPr="00C93BE8">
        <w:rPr>
          <w:rFonts w:ascii="Sylfaen" w:hAnsi="Sylfaen" w:cs="Helvetica"/>
          <w:lang w:val="ka-GE"/>
        </w:rPr>
        <w:t>სამეწარმეო საქმიანობისთვის საჭირო ფინანსურ რესურსებზე შეზღუდულ ხელმისაწვდომობასთან ერთ</w:t>
      </w:r>
      <w:r w:rsidR="005B565D" w:rsidRPr="00C93BE8">
        <w:rPr>
          <w:rFonts w:ascii="Sylfaen" w:hAnsi="Sylfaen" w:cs="Helvetica"/>
          <w:lang w:val="ka-GE"/>
        </w:rPr>
        <w:t>ა</w:t>
      </w:r>
      <w:r w:rsidRPr="00C93BE8">
        <w:rPr>
          <w:rFonts w:ascii="Sylfaen" w:hAnsi="Sylfaen" w:cs="Helvetica"/>
          <w:lang w:val="ka-GE"/>
        </w:rPr>
        <w:t>დ, საერთო გამოწვევა</w:t>
      </w:r>
      <w:r w:rsidR="00992960">
        <w:rPr>
          <w:rFonts w:ascii="Sylfaen" w:hAnsi="Sylfaen" w:cs="Helvetica"/>
          <w:lang w:val="ka-GE"/>
        </w:rPr>
        <w:t>ა</w:t>
      </w:r>
      <w:r w:rsidRPr="00C93BE8">
        <w:rPr>
          <w:rFonts w:ascii="Sylfaen" w:hAnsi="Sylfaen" w:cs="Helvetica"/>
          <w:lang w:val="ka-GE"/>
        </w:rPr>
        <w:t xml:space="preserve"> კვალიფიციური შრომითი რესურსების სიმცირე და მოსახლეობაში </w:t>
      </w:r>
      <w:r w:rsidR="00E47BC4" w:rsidRPr="00C93BE8">
        <w:rPr>
          <w:rFonts w:ascii="Sylfaen" w:hAnsi="Sylfaen" w:cs="Helvetica"/>
          <w:lang w:val="ka-GE"/>
        </w:rPr>
        <w:t>ბიზნეს</w:t>
      </w:r>
      <w:r w:rsidR="000D5065" w:rsidRPr="00C93BE8">
        <w:rPr>
          <w:rFonts w:ascii="Sylfaen" w:hAnsi="Sylfaen" w:cs="Helvetica"/>
          <w:lang w:val="ka-GE"/>
        </w:rPr>
        <w:t>-</w:t>
      </w:r>
      <w:r w:rsidR="00E47BC4" w:rsidRPr="00C93BE8">
        <w:rPr>
          <w:rFonts w:ascii="Sylfaen" w:hAnsi="Sylfaen" w:cs="Helvetica"/>
          <w:lang w:val="ka-GE"/>
        </w:rPr>
        <w:t>უნარების</w:t>
      </w:r>
      <w:r w:rsidRPr="00C93BE8">
        <w:rPr>
          <w:rFonts w:ascii="Sylfaen" w:hAnsi="Sylfaen" w:cs="Helvetica"/>
          <w:lang w:val="ka-GE"/>
        </w:rPr>
        <w:t xml:space="preserve"> ნაკლებობა. </w:t>
      </w:r>
    </w:p>
    <w:p w:rsidR="00755FBC" w:rsidRDefault="007312AD" w:rsidP="00083470">
      <w:pPr>
        <w:pStyle w:val="ListParagraph"/>
        <w:numPr>
          <w:ilvl w:val="0"/>
          <w:numId w:val="15"/>
        </w:numPr>
        <w:spacing w:before="240" w:after="120" w:line="21" w:lineRule="atLeast"/>
        <w:jc w:val="both"/>
        <w:rPr>
          <w:rFonts w:ascii="Sylfaen" w:hAnsi="Sylfaen" w:cs="Helvetica"/>
          <w:lang w:val="ka-GE"/>
        </w:rPr>
      </w:pPr>
      <w:r w:rsidRPr="00755FBC">
        <w:rPr>
          <w:rFonts w:ascii="Sylfaen" w:hAnsi="Sylfaen" w:cs="Helvetica"/>
          <w:lang w:val="ka-GE"/>
        </w:rPr>
        <w:t xml:space="preserve">საოჯახო </w:t>
      </w:r>
      <w:r w:rsidRPr="00755FBC">
        <w:rPr>
          <w:rFonts w:ascii="Sylfaen" w:hAnsi="Sylfaen" w:cs="Menlo Regular"/>
          <w:lang w:val="ka-GE"/>
        </w:rPr>
        <w:t>მეურნეობებისა</w:t>
      </w:r>
      <w:r w:rsidRPr="00755FBC">
        <w:rPr>
          <w:rFonts w:ascii="Sylfaen" w:hAnsi="Sylfaen" w:cs="Helvetica"/>
          <w:lang w:val="ka-GE"/>
        </w:rPr>
        <w:t xml:space="preserve"> და ფერმერებისათვის </w:t>
      </w:r>
      <w:r w:rsidR="00360939">
        <w:rPr>
          <w:rFonts w:ascii="Sylfaen" w:hAnsi="Sylfaen" w:cs="Helvetica"/>
          <w:lang w:val="ka-GE"/>
        </w:rPr>
        <w:t>ნაკლებად</w:t>
      </w:r>
      <w:r w:rsidRPr="00755FBC">
        <w:rPr>
          <w:rFonts w:ascii="Sylfaen" w:hAnsi="Sylfaen" w:cs="Helvetica"/>
          <w:lang w:val="ka-GE"/>
        </w:rPr>
        <w:t xml:space="preserve"> ხელმისაწვდომი</w:t>
      </w:r>
      <w:r w:rsidR="00360939">
        <w:rPr>
          <w:rFonts w:ascii="Sylfaen" w:hAnsi="Sylfaen" w:cs="Helvetica"/>
          <w:lang w:val="ka-GE"/>
        </w:rPr>
        <w:t>ა</w:t>
      </w:r>
      <w:r w:rsidRPr="00755FBC">
        <w:rPr>
          <w:rFonts w:ascii="Sylfaen" w:hAnsi="Sylfaen" w:cs="Helvetica"/>
          <w:lang w:val="ka-GE"/>
        </w:rPr>
        <w:t xml:space="preserve"> მაღალმთიან დასახლებებში სასოფლო-სამეურნეო საქმიანობისთვის საჭირო ტექნიკა და აღჭურვილობა. </w:t>
      </w:r>
    </w:p>
    <w:p w:rsidR="00FF5E04" w:rsidRPr="00755FBC" w:rsidRDefault="007312AD" w:rsidP="00083470">
      <w:pPr>
        <w:pStyle w:val="ListParagraph"/>
        <w:numPr>
          <w:ilvl w:val="0"/>
          <w:numId w:val="15"/>
        </w:numPr>
        <w:spacing w:before="240" w:after="120" w:line="21" w:lineRule="atLeast"/>
        <w:jc w:val="both"/>
        <w:rPr>
          <w:rFonts w:ascii="Sylfaen" w:hAnsi="Sylfaen" w:cs="Helvetica"/>
          <w:lang w:val="ka-GE"/>
        </w:rPr>
      </w:pPr>
      <w:r w:rsidRPr="00755FBC">
        <w:rPr>
          <w:rFonts w:ascii="Sylfaen" w:hAnsi="Sylfaen" w:cs="Helvetica"/>
          <w:lang w:val="ka-GE"/>
        </w:rPr>
        <w:t>თანამედროვე მოთხოვნების შესაფერის</w:t>
      </w:r>
      <w:r w:rsidR="005B565D" w:rsidRPr="00755FBC">
        <w:rPr>
          <w:rFonts w:ascii="Sylfaen" w:hAnsi="Sylfaen" w:cs="Helvetica"/>
          <w:lang w:val="ka-GE"/>
        </w:rPr>
        <w:t>ი</w:t>
      </w:r>
      <w:r w:rsidRPr="00755FBC">
        <w:rPr>
          <w:rFonts w:ascii="Sylfaen" w:hAnsi="Sylfaen" w:cs="Helvetica"/>
          <w:lang w:val="ka-GE"/>
        </w:rPr>
        <w:t xml:space="preserve"> განათლების </w:t>
      </w:r>
      <w:r w:rsidR="003C7654" w:rsidRPr="00755FBC">
        <w:rPr>
          <w:rFonts w:ascii="Sylfaen" w:hAnsi="Sylfaen" w:cs="Helvetica"/>
          <w:lang w:val="ka-GE"/>
        </w:rPr>
        <w:t xml:space="preserve">ადგილზე </w:t>
      </w:r>
      <w:r w:rsidRPr="00755FBC">
        <w:rPr>
          <w:rFonts w:ascii="Sylfaen" w:hAnsi="Sylfaen" w:cs="Helvetica"/>
          <w:lang w:val="ka-GE"/>
        </w:rPr>
        <w:t>მიღება  მაღალმთიანი დასახლებების საერთო გამოწვევა</w:t>
      </w:r>
      <w:r w:rsidR="00992960">
        <w:rPr>
          <w:rFonts w:ascii="Sylfaen" w:hAnsi="Sylfaen" w:cs="Helvetica"/>
          <w:lang w:val="ka-GE"/>
        </w:rPr>
        <w:t>ა</w:t>
      </w:r>
      <w:r w:rsidRPr="00755FBC">
        <w:rPr>
          <w:rFonts w:ascii="Sylfaen" w:hAnsi="Sylfaen" w:cs="Helvetica"/>
          <w:lang w:val="ka-GE"/>
        </w:rPr>
        <w:t>.</w:t>
      </w:r>
    </w:p>
    <w:p w:rsidR="00FF5E04" w:rsidRPr="00755FBC" w:rsidRDefault="007312AD" w:rsidP="00083470">
      <w:pPr>
        <w:pStyle w:val="ListParagraph"/>
        <w:numPr>
          <w:ilvl w:val="0"/>
          <w:numId w:val="15"/>
        </w:numPr>
        <w:spacing w:before="240" w:after="120" w:line="21" w:lineRule="atLeast"/>
        <w:jc w:val="both"/>
        <w:rPr>
          <w:rFonts w:ascii="Sylfaen" w:eastAsia="Times New Roman" w:hAnsi="Sylfaen" w:cs="Sylfaen"/>
          <w:lang w:val="ka-GE" w:eastAsia="en-US"/>
        </w:rPr>
      </w:pPr>
      <w:r w:rsidRPr="00755FBC">
        <w:rPr>
          <w:rFonts w:ascii="Sylfaen" w:eastAsia="Times New Roman" w:hAnsi="Sylfaen" w:cs="Sylfaen"/>
          <w:lang w:val="ka-GE" w:eastAsia="en-US"/>
        </w:rPr>
        <w:lastRenderedPageBreak/>
        <w:t>სპორტ</w:t>
      </w:r>
      <w:r w:rsidR="005B565D" w:rsidRPr="00755FBC">
        <w:rPr>
          <w:rFonts w:ascii="Sylfaen" w:eastAsia="Times New Roman" w:hAnsi="Sylfaen" w:cs="Sylfaen"/>
          <w:lang w:val="ka-GE" w:eastAsia="en-US"/>
        </w:rPr>
        <w:t>ული</w:t>
      </w:r>
      <w:r w:rsidRPr="00755FBC">
        <w:rPr>
          <w:rFonts w:ascii="Sylfaen" w:eastAsia="Times New Roman" w:hAnsi="Sylfaen" w:cs="Sylfaen"/>
          <w:lang w:val="ka-GE" w:eastAsia="en-US"/>
        </w:rPr>
        <w:t xml:space="preserve"> და კულტურის ინფრასტრუქტურა</w:t>
      </w:r>
      <w:r w:rsidR="00992960">
        <w:rPr>
          <w:rFonts w:ascii="Sylfaen" w:eastAsia="Times New Roman" w:hAnsi="Sylfaen" w:cs="Sylfaen"/>
          <w:lang w:val="ka-GE" w:eastAsia="en-US"/>
        </w:rPr>
        <w:t>,</w:t>
      </w:r>
      <w:r w:rsidRPr="00755FBC">
        <w:rPr>
          <w:rFonts w:ascii="Sylfaen" w:eastAsia="Times New Roman" w:hAnsi="Sylfaen" w:cs="Sylfaen"/>
          <w:lang w:val="ka-GE" w:eastAsia="en-US"/>
        </w:rPr>
        <w:t xml:space="preserve"> ძირითადად</w:t>
      </w:r>
      <w:r w:rsidR="00992960">
        <w:rPr>
          <w:rFonts w:ascii="Sylfaen" w:eastAsia="Times New Roman" w:hAnsi="Sylfaen" w:cs="Sylfaen"/>
          <w:lang w:val="ka-GE" w:eastAsia="en-US"/>
        </w:rPr>
        <w:t>,</w:t>
      </w:r>
      <w:r w:rsidRPr="00755FBC">
        <w:rPr>
          <w:rFonts w:ascii="Sylfaen" w:eastAsia="Times New Roman" w:hAnsi="Sylfaen" w:cs="Sylfaen"/>
          <w:lang w:val="ka-GE" w:eastAsia="en-US"/>
        </w:rPr>
        <w:t xml:space="preserve"> მუნიციპალიტეტების ადმინისტრაციულ ცენტ</w:t>
      </w:r>
      <w:r w:rsidR="00303C07">
        <w:rPr>
          <w:rFonts w:ascii="Sylfaen" w:eastAsia="Times New Roman" w:hAnsi="Sylfaen" w:cs="Sylfaen"/>
          <w:lang w:val="ka-GE" w:eastAsia="en-US"/>
        </w:rPr>
        <w:t>რ</w:t>
      </w:r>
      <w:r w:rsidRPr="00755FBC">
        <w:rPr>
          <w:rFonts w:ascii="Sylfaen" w:eastAsia="Times New Roman" w:hAnsi="Sylfaen" w:cs="Sylfaen"/>
          <w:lang w:val="ka-GE" w:eastAsia="en-US"/>
        </w:rPr>
        <w:t>ებშია განთავსებული და მაღალმთიანი დასახლებების მაღალი პერიფერიულობის გამო</w:t>
      </w:r>
      <w:r w:rsidR="00992960">
        <w:rPr>
          <w:rFonts w:ascii="Sylfaen" w:eastAsia="Times New Roman" w:hAnsi="Sylfaen" w:cs="Sylfaen"/>
          <w:lang w:val="ka-GE" w:eastAsia="en-US"/>
        </w:rPr>
        <w:t>,</w:t>
      </w:r>
      <w:r w:rsidRPr="00755FBC">
        <w:rPr>
          <w:rFonts w:ascii="Sylfaen" w:eastAsia="Times New Roman" w:hAnsi="Sylfaen" w:cs="Sylfaen"/>
          <w:lang w:val="ka-GE" w:eastAsia="en-US"/>
        </w:rPr>
        <w:t xml:space="preserve"> </w:t>
      </w:r>
      <w:r w:rsidR="00992960">
        <w:rPr>
          <w:rFonts w:ascii="Sylfaen" w:eastAsia="Times New Roman" w:hAnsi="Sylfaen" w:cs="Sylfaen"/>
          <w:lang w:val="ka-GE" w:eastAsia="en-US"/>
        </w:rPr>
        <w:t xml:space="preserve">ეს სერვისები ნაკლებად ხელმისაწვდომია </w:t>
      </w:r>
      <w:r w:rsidRPr="00755FBC">
        <w:rPr>
          <w:rFonts w:ascii="Sylfaen" w:eastAsia="Times New Roman" w:hAnsi="Sylfaen" w:cs="Sylfaen"/>
          <w:lang w:val="ka-GE" w:eastAsia="en-US"/>
        </w:rPr>
        <w:t>მოსახლეობ</w:t>
      </w:r>
      <w:r w:rsidR="00992960">
        <w:rPr>
          <w:rFonts w:ascii="Sylfaen" w:eastAsia="Times New Roman" w:hAnsi="Sylfaen" w:cs="Sylfaen"/>
          <w:lang w:val="ka-GE" w:eastAsia="en-US"/>
        </w:rPr>
        <w:t>ისათვის</w:t>
      </w:r>
      <w:r w:rsidRPr="00755FBC">
        <w:rPr>
          <w:rFonts w:ascii="Sylfaen" w:eastAsia="Times New Roman" w:hAnsi="Sylfaen" w:cs="Sylfaen"/>
          <w:lang w:val="ka-GE" w:eastAsia="en-US"/>
        </w:rPr>
        <w:t>.</w:t>
      </w:r>
    </w:p>
    <w:p w:rsidR="007312AD" w:rsidRPr="005B565D" w:rsidRDefault="00407A05" w:rsidP="00083470">
      <w:pPr>
        <w:pStyle w:val="ListParagraph"/>
        <w:numPr>
          <w:ilvl w:val="0"/>
          <w:numId w:val="15"/>
        </w:numPr>
        <w:spacing w:before="240" w:after="120" w:line="21" w:lineRule="atLeast"/>
        <w:jc w:val="both"/>
        <w:rPr>
          <w:rFonts w:ascii="Sylfaen" w:hAnsi="Sylfaen" w:cs="Helvetica"/>
          <w:lang w:val="ka-GE"/>
        </w:rPr>
      </w:pPr>
      <w:r>
        <w:rPr>
          <w:rFonts w:ascii="Sylfaen" w:eastAsia="Times New Roman" w:hAnsi="Sylfaen" w:cs="Sylfaen"/>
          <w:lang w:val="ka-GE" w:eastAsia="en-US"/>
        </w:rPr>
        <w:t>პროფესიული განათლების მიღებ</w:t>
      </w:r>
      <w:r w:rsidR="00992960">
        <w:rPr>
          <w:rFonts w:ascii="Sylfaen" w:eastAsia="Times New Roman" w:hAnsi="Sylfaen" w:cs="Sylfaen"/>
          <w:lang w:val="ka-GE" w:eastAsia="en-US"/>
        </w:rPr>
        <w:t xml:space="preserve">ა არ არის ხელმისაწვდომი, რაც </w:t>
      </w:r>
      <w:r w:rsidR="007312AD" w:rsidRPr="005B565D">
        <w:rPr>
          <w:rFonts w:ascii="Sylfaen" w:eastAsia="Times New Roman" w:hAnsi="Sylfaen" w:cs="Sylfaen"/>
          <w:lang w:val="ka-GE" w:eastAsia="en-US"/>
        </w:rPr>
        <w:t>ხელს უშლის ახალგაზრდობასა და ეკონომიკურად აქტიურ მოსახლეობას პროფესიის შეძენასა და კვალიფიკაციის ამაღლებაში.</w:t>
      </w:r>
    </w:p>
    <w:p w:rsidR="007312AD" w:rsidRDefault="007312AD" w:rsidP="00EE44F9">
      <w:pPr>
        <w:spacing w:before="240" w:after="120" w:line="21" w:lineRule="atLeast"/>
        <w:jc w:val="both"/>
        <w:rPr>
          <w:rFonts w:ascii="Sylfaen" w:hAnsi="Sylfaen" w:cs="Helvetica"/>
          <w:lang w:val="ka-GE"/>
        </w:rPr>
      </w:pPr>
    </w:p>
    <w:p w:rsidR="007312AD" w:rsidRPr="00FA4AC0" w:rsidRDefault="007312AD" w:rsidP="00EE44F9">
      <w:pPr>
        <w:spacing w:before="240" w:line="21" w:lineRule="atLeast"/>
        <w:jc w:val="both"/>
        <w:rPr>
          <w:rFonts w:ascii="Sylfaen" w:hAnsi="Sylfaen" w:cs="Helvetica"/>
          <w:i/>
          <w:sz w:val="20"/>
          <w:szCs w:val="20"/>
          <w:lang w:val="ka-GE"/>
        </w:rPr>
      </w:pPr>
      <w:r w:rsidRPr="00FA4AC0">
        <w:rPr>
          <w:rFonts w:ascii="Sylfaen" w:hAnsi="Sylfaen" w:cs="Sylfaen"/>
          <w:i/>
          <w:sz w:val="20"/>
          <w:szCs w:val="20"/>
          <w:lang w:val="ka-GE"/>
        </w:rPr>
        <w:t xml:space="preserve">ილუსტრაცია </w:t>
      </w:r>
      <w:r>
        <w:rPr>
          <w:rFonts w:ascii="Sylfaen" w:hAnsi="Sylfaen" w:cs="Helvetica"/>
          <w:i/>
          <w:sz w:val="20"/>
          <w:szCs w:val="20"/>
          <w:lang w:val="ka-GE"/>
        </w:rPr>
        <w:t>6</w:t>
      </w:r>
      <w:r w:rsidRPr="00FA4AC0">
        <w:rPr>
          <w:rFonts w:ascii="Sylfaen" w:hAnsi="Sylfaen" w:cs="Helvetica"/>
          <w:i/>
          <w:sz w:val="20"/>
          <w:szCs w:val="20"/>
          <w:lang w:val="ka-GE"/>
        </w:rPr>
        <w:t>. საქართველოს მაღალმთიანი დასახლებები</w:t>
      </w:r>
      <w:r>
        <w:rPr>
          <w:rFonts w:ascii="Sylfaen" w:hAnsi="Sylfaen" w:cs="Helvetica"/>
          <w:i/>
          <w:sz w:val="20"/>
          <w:szCs w:val="20"/>
          <w:lang w:val="ka-GE"/>
        </w:rPr>
        <w:t xml:space="preserve"> რეგიონებისა</w:t>
      </w:r>
      <w:r w:rsidRPr="00FA4AC0">
        <w:rPr>
          <w:rFonts w:ascii="Sylfaen" w:hAnsi="Sylfaen" w:cs="Helvetica"/>
          <w:i/>
          <w:sz w:val="20"/>
          <w:szCs w:val="20"/>
          <w:lang w:val="ka-GE"/>
        </w:rPr>
        <w:t xml:space="preserve"> და ისტორიულ-გეოგრაფიული მხარეები</w:t>
      </w:r>
      <w:r>
        <w:rPr>
          <w:rFonts w:ascii="Sylfaen" w:hAnsi="Sylfaen" w:cs="Helvetica"/>
          <w:i/>
          <w:sz w:val="20"/>
          <w:szCs w:val="20"/>
          <w:lang w:val="ka-GE"/>
        </w:rPr>
        <w:t>ს მიხედვით</w:t>
      </w:r>
    </w:p>
    <w:p w:rsidR="007312AD" w:rsidRDefault="007312AD" w:rsidP="00EE44F9">
      <w:pPr>
        <w:spacing w:before="240" w:line="21" w:lineRule="atLeast"/>
        <w:jc w:val="both"/>
        <w:rPr>
          <w:noProof/>
          <w:lang w:eastAsia="en-US"/>
        </w:rPr>
      </w:pPr>
    </w:p>
    <w:p w:rsidR="00582C9B" w:rsidRDefault="00472891" w:rsidP="00EE44F9">
      <w:pPr>
        <w:spacing w:before="240" w:line="21" w:lineRule="atLeast"/>
        <w:jc w:val="both"/>
        <w:rPr>
          <w:noProof/>
          <w:lang w:eastAsia="en-US"/>
        </w:rPr>
      </w:pPr>
      <w:r>
        <w:rPr>
          <w:noProof/>
          <w:lang w:val="ka-GE" w:eastAsia="ka-GE"/>
        </w:rPr>
        <w:drawing>
          <wp:inline distT="0" distB="0" distL="0" distR="0">
            <wp:extent cx="6038850" cy="3535045"/>
            <wp:effectExtent l="19050" t="0" r="0" b="0"/>
            <wp:docPr id="13" name="Picture 8" descr="C:\Users\m.mamukashvili\Desktop\New Bitmap Imag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mamukashvili\Desktop\New Bitmap Image.bmp"/>
                    <pic:cNvPicPr>
                      <a:picLocks noChangeAspect="1" noChangeArrowheads="1"/>
                    </pic:cNvPicPr>
                  </pic:nvPicPr>
                  <pic:blipFill>
                    <a:blip r:embed="rId20"/>
                    <a:srcRect/>
                    <a:stretch>
                      <a:fillRect/>
                    </a:stretch>
                  </pic:blipFill>
                  <pic:spPr bwMode="auto">
                    <a:xfrm>
                      <a:off x="0" y="0"/>
                      <a:ext cx="6038850" cy="3535045"/>
                    </a:xfrm>
                    <a:prstGeom prst="rect">
                      <a:avLst/>
                    </a:prstGeom>
                    <a:noFill/>
                    <a:ln w="9525">
                      <a:noFill/>
                      <a:miter lim="800000"/>
                      <a:headEnd/>
                      <a:tailEnd/>
                    </a:ln>
                  </pic:spPr>
                </pic:pic>
              </a:graphicData>
            </a:graphic>
          </wp:inline>
        </w:drawing>
      </w:r>
    </w:p>
    <w:p w:rsidR="007312AD" w:rsidRPr="00FA4AC0" w:rsidRDefault="007312AD" w:rsidP="00EE44F9">
      <w:pPr>
        <w:spacing w:before="240" w:line="21" w:lineRule="atLeast"/>
        <w:jc w:val="both"/>
        <w:rPr>
          <w:rFonts w:ascii="Sylfaen" w:hAnsi="Sylfaen" w:cs="Helvetica"/>
          <w:lang w:val="ka-GE"/>
        </w:rPr>
      </w:pPr>
    </w:p>
    <w:p w:rsidR="007312AD" w:rsidRPr="00FA4AC0" w:rsidRDefault="007312AD" w:rsidP="00EE44F9">
      <w:pPr>
        <w:spacing w:before="240" w:line="21" w:lineRule="atLeast"/>
        <w:jc w:val="both"/>
        <w:rPr>
          <w:rFonts w:ascii="Sylfaen" w:hAnsi="Sylfaen" w:cs="Helvetica"/>
          <w:lang w:val="ka-GE"/>
        </w:rPr>
      </w:pPr>
    </w:p>
    <w:p w:rsidR="007312AD" w:rsidRPr="00FA4AC0" w:rsidRDefault="007312AD" w:rsidP="00EE44F9">
      <w:pPr>
        <w:spacing w:before="240" w:line="21" w:lineRule="atLeast"/>
        <w:jc w:val="both"/>
        <w:rPr>
          <w:rFonts w:ascii="Sylfaen" w:hAnsi="Sylfaen" w:cs="Helvetica"/>
          <w:i/>
          <w:sz w:val="20"/>
          <w:szCs w:val="20"/>
          <w:lang w:val="ka-GE"/>
        </w:rPr>
      </w:pPr>
      <w:r w:rsidRPr="00FA4AC0">
        <w:rPr>
          <w:rFonts w:ascii="Sylfaen" w:hAnsi="Sylfaen" w:cs="Helvetica"/>
          <w:i/>
          <w:sz w:val="20"/>
          <w:szCs w:val="20"/>
          <w:lang w:val="ka-GE"/>
        </w:rPr>
        <w:t xml:space="preserve">წყარო: საქართველოს სტატისტიკის ეროვნული სამსახური. საქართველოს რეგიონული განვითარებისა და ინფრასტრუქტურის სამინისტრო </w:t>
      </w:r>
    </w:p>
    <w:p w:rsidR="007312AD" w:rsidRDefault="007312AD" w:rsidP="00EE44F9">
      <w:pPr>
        <w:spacing w:before="240" w:after="120" w:line="21" w:lineRule="atLeast"/>
        <w:jc w:val="both"/>
        <w:rPr>
          <w:rFonts w:ascii="Sylfaen" w:eastAsia="Times New Roman" w:hAnsi="Sylfaen" w:cs="Sylfaen"/>
          <w:lang w:val="ka-GE" w:eastAsia="en-US"/>
        </w:rPr>
      </w:pPr>
    </w:p>
    <w:p w:rsidR="007312AD" w:rsidRPr="00C33EEC" w:rsidRDefault="007312AD" w:rsidP="00EE44F9">
      <w:pPr>
        <w:spacing w:before="240" w:after="120" w:line="21" w:lineRule="atLeast"/>
        <w:jc w:val="both"/>
        <w:rPr>
          <w:rFonts w:ascii="Sylfaen" w:hAnsi="Sylfaen" w:cs="Helvetica"/>
          <w:lang w:val="ka-GE"/>
        </w:rPr>
      </w:pPr>
      <w:r>
        <w:rPr>
          <w:rFonts w:ascii="Sylfaen" w:hAnsi="Sylfaen" w:cs="Helvetica"/>
          <w:lang w:val="ka-GE"/>
        </w:rPr>
        <w:t xml:space="preserve">მაღალმთიანი </w:t>
      </w:r>
      <w:r w:rsidR="00E47BC4">
        <w:rPr>
          <w:rFonts w:ascii="Sylfaen" w:hAnsi="Sylfaen" w:cs="Helvetica"/>
          <w:lang w:val="ka-GE"/>
        </w:rPr>
        <w:t>დასახლებები</w:t>
      </w:r>
      <w:r w:rsidR="005B565D">
        <w:rPr>
          <w:rFonts w:ascii="Sylfaen" w:hAnsi="Sylfaen" w:cs="Helvetica"/>
          <w:lang w:val="ka-GE"/>
        </w:rPr>
        <w:t>,</w:t>
      </w:r>
      <w:r w:rsidR="00992960">
        <w:rPr>
          <w:rFonts w:ascii="Sylfaen" w:hAnsi="Sylfaen" w:cs="Helvetica"/>
          <w:lang w:val="ka-GE"/>
        </w:rPr>
        <w:t xml:space="preserve"> </w:t>
      </w:r>
      <w:r w:rsidRPr="00F447F4">
        <w:rPr>
          <w:rFonts w:ascii="Sylfaen" w:hAnsi="Sylfaen" w:cs="Menlo Regular"/>
          <w:lang w:val="ka-GE"/>
        </w:rPr>
        <w:t>რეგიონები</w:t>
      </w:r>
      <w:r w:rsidR="005B565D">
        <w:rPr>
          <w:rFonts w:ascii="Sylfaen" w:hAnsi="Sylfaen" w:cs="Menlo Regular"/>
          <w:lang w:val="ka-GE"/>
        </w:rPr>
        <w:t>ს</w:t>
      </w:r>
      <w:r w:rsidR="0087388A">
        <w:rPr>
          <w:rFonts w:ascii="Sylfaen" w:hAnsi="Sylfaen" w:cs="Menlo Regular"/>
          <w:lang w:val="ka-GE"/>
        </w:rPr>
        <w:t xml:space="preserve"> </w:t>
      </w:r>
      <w:r w:rsidR="005B565D">
        <w:rPr>
          <w:rFonts w:ascii="Sylfaen" w:hAnsi="Sylfaen" w:cs="Helvetica"/>
          <w:lang w:val="ka-GE"/>
        </w:rPr>
        <w:t xml:space="preserve">მიხედვით, </w:t>
      </w:r>
      <w:r>
        <w:rPr>
          <w:rFonts w:ascii="Sylfaen" w:hAnsi="Sylfaen" w:cs="Helvetica"/>
          <w:lang w:val="ka-GE"/>
        </w:rPr>
        <w:t>ერთმანეთისგან განსხვავდებიან შემდეგი თავისებურებები</w:t>
      </w:r>
      <w:r w:rsidR="005B565D">
        <w:rPr>
          <w:rFonts w:ascii="Sylfaen" w:hAnsi="Sylfaen" w:cs="Helvetica"/>
          <w:lang w:val="ka-GE"/>
        </w:rPr>
        <w:t>თ</w:t>
      </w:r>
      <w:r>
        <w:rPr>
          <w:rFonts w:ascii="Sylfaen" w:hAnsi="Sylfaen" w:cs="Helvetica"/>
          <w:lang w:val="ka-GE"/>
        </w:rPr>
        <w:t>:</w:t>
      </w:r>
    </w:p>
    <w:p w:rsidR="001D747A" w:rsidRDefault="007312AD" w:rsidP="00EE44F9">
      <w:pPr>
        <w:spacing w:before="240" w:after="120" w:line="21" w:lineRule="atLeast"/>
        <w:jc w:val="both"/>
        <w:rPr>
          <w:rFonts w:ascii="Sylfaen" w:eastAsia="Times New Roman" w:hAnsi="Sylfaen" w:cs="Sylfaen"/>
          <w:lang w:val="ka-GE" w:eastAsia="en-US"/>
        </w:rPr>
      </w:pPr>
      <w:r w:rsidRPr="00197C9E">
        <w:rPr>
          <w:rFonts w:ascii="Sylfaen" w:eastAsia="Times New Roman" w:hAnsi="Sylfaen" w:cs="Sylfaen"/>
          <w:b/>
          <w:lang w:val="ka-GE" w:eastAsia="en-US"/>
        </w:rPr>
        <w:t>მცხეთა-მთიანეთი</w:t>
      </w:r>
      <w:r w:rsidRPr="00197C9E">
        <w:rPr>
          <w:rFonts w:ascii="Sylfaen" w:eastAsia="Times New Roman" w:hAnsi="Sylfaen" w:cs="Sylfaen"/>
          <w:lang w:val="ka-GE" w:eastAsia="en-US"/>
        </w:rPr>
        <w:t xml:space="preserve">. </w:t>
      </w:r>
      <w:r>
        <w:rPr>
          <w:rFonts w:ascii="Sylfaen" w:eastAsia="Times New Roman" w:hAnsi="Sylfaen" w:cs="Sylfaen"/>
          <w:lang w:val="ka-GE" w:eastAsia="en-US"/>
        </w:rPr>
        <w:t xml:space="preserve">საქართველოს </w:t>
      </w:r>
      <w:r w:rsidRPr="00197C9E">
        <w:rPr>
          <w:rFonts w:ascii="Sylfaen" w:eastAsia="Times New Roman" w:hAnsi="Sylfaen" w:cs="Sylfaen"/>
          <w:lang w:val="ka-GE" w:eastAsia="en-US"/>
        </w:rPr>
        <w:t>სხვა რეგიონებთან შედარებით</w:t>
      </w:r>
      <w:r>
        <w:rPr>
          <w:rFonts w:ascii="Sylfaen" w:eastAsia="Times New Roman" w:hAnsi="Sylfaen" w:cs="Sylfaen"/>
          <w:lang w:val="ka-GE" w:eastAsia="en-US"/>
        </w:rPr>
        <w:t>,</w:t>
      </w:r>
      <w:r w:rsidRPr="00197C9E">
        <w:rPr>
          <w:rFonts w:ascii="Sylfaen" w:eastAsia="Times New Roman" w:hAnsi="Sylfaen" w:cs="Sylfaen"/>
          <w:lang w:val="ka-GE" w:eastAsia="en-US"/>
        </w:rPr>
        <w:t xml:space="preserve"> </w:t>
      </w:r>
      <w:r w:rsidR="005B565D">
        <w:rPr>
          <w:rFonts w:ascii="Sylfaen" w:eastAsia="Times New Roman" w:hAnsi="Sylfaen" w:cs="Sylfaen"/>
          <w:lang w:val="ka-GE" w:eastAsia="en-US"/>
        </w:rPr>
        <w:t xml:space="preserve">მცხეთა-მთიანეთის </w:t>
      </w:r>
      <w:r w:rsidRPr="00197C9E">
        <w:rPr>
          <w:rFonts w:ascii="Sylfaen" w:eastAsia="Times New Roman" w:hAnsi="Sylfaen" w:cs="Sylfaen"/>
          <w:lang w:val="ka-GE" w:eastAsia="en-US"/>
        </w:rPr>
        <w:t>რეგიონ</w:t>
      </w:r>
      <w:r w:rsidR="00992960">
        <w:rPr>
          <w:rFonts w:ascii="Sylfaen" w:eastAsia="Times New Roman" w:hAnsi="Sylfaen" w:cs="Sylfaen"/>
          <w:lang w:val="ka-GE" w:eastAsia="en-US"/>
        </w:rPr>
        <w:t>შ</w:t>
      </w:r>
      <w:r w:rsidRPr="00197C9E">
        <w:rPr>
          <w:rFonts w:ascii="Sylfaen" w:eastAsia="Times New Roman" w:hAnsi="Sylfaen" w:cs="Sylfaen"/>
          <w:lang w:val="ka-GE" w:eastAsia="en-US"/>
        </w:rPr>
        <w:t>ი</w:t>
      </w:r>
      <w:r w:rsidR="00992960">
        <w:rPr>
          <w:rFonts w:ascii="Sylfaen" w:eastAsia="Times New Roman" w:hAnsi="Sylfaen" w:cs="Sylfaen"/>
          <w:lang w:val="ka-GE" w:eastAsia="en-US"/>
        </w:rPr>
        <w:t xml:space="preserve"> მაღალმთიან დასახლებათა დიდი რაოდენობაა. რეგიონი გამოირჩევა ასევე</w:t>
      </w:r>
      <w:r w:rsidRPr="00197C9E">
        <w:rPr>
          <w:rFonts w:ascii="Sylfaen" w:eastAsia="Times New Roman" w:hAnsi="Sylfaen" w:cs="Sylfaen"/>
          <w:lang w:val="ka-GE" w:eastAsia="en-US"/>
        </w:rPr>
        <w:t xml:space="preserve"> </w:t>
      </w:r>
      <w:r>
        <w:rPr>
          <w:rFonts w:ascii="Sylfaen" w:eastAsia="Times New Roman" w:hAnsi="Sylfaen" w:cs="Sylfaen"/>
          <w:lang w:val="ka-GE" w:eastAsia="en-US"/>
        </w:rPr>
        <w:t>ისტორიულ-გეოგრაფიულ</w:t>
      </w:r>
      <w:r w:rsidR="00E31A38">
        <w:rPr>
          <w:rFonts w:ascii="Sylfaen" w:eastAsia="Times New Roman" w:hAnsi="Sylfaen" w:cs="Sylfaen"/>
          <w:lang w:val="ka-GE" w:eastAsia="en-US"/>
        </w:rPr>
        <w:t>ი</w:t>
      </w:r>
      <w:r>
        <w:rPr>
          <w:rFonts w:ascii="Sylfaen" w:eastAsia="Times New Roman" w:hAnsi="Sylfaen" w:cs="Sylfaen"/>
          <w:lang w:val="ka-GE" w:eastAsia="en-US"/>
        </w:rPr>
        <w:t xml:space="preserve"> მხარეების, </w:t>
      </w:r>
      <w:r w:rsidRPr="00197C9E">
        <w:rPr>
          <w:rFonts w:ascii="Sylfaen" w:eastAsia="Times New Roman" w:hAnsi="Sylfaen" w:cs="Sylfaen"/>
          <w:lang w:val="ka-GE" w:eastAsia="en-US"/>
        </w:rPr>
        <w:t xml:space="preserve">დაცლილი და დაცლის პირას </w:t>
      </w:r>
      <w:r w:rsidRPr="00772B0B">
        <w:rPr>
          <w:rFonts w:ascii="Sylfaen" w:hAnsi="Sylfaen" w:cs="Menlo Regular"/>
          <w:lang w:val="ka-GE"/>
        </w:rPr>
        <w:t>მყოფი</w:t>
      </w:r>
      <w:r w:rsidRPr="00197C9E">
        <w:rPr>
          <w:rFonts w:ascii="Sylfaen" w:eastAsia="Times New Roman" w:hAnsi="Sylfaen" w:cs="Sylfaen"/>
          <w:lang w:val="ka-GE" w:eastAsia="en-US"/>
        </w:rPr>
        <w:t xml:space="preserve"> მაღალმთიანი </w:t>
      </w:r>
      <w:r w:rsidRPr="00197C9E">
        <w:rPr>
          <w:rFonts w:ascii="Sylfaen" w:eastAsia="Times New Roman" w:hAnsi="Sylfaen" w:cs="Sylfaen"/>
          <w:lang w:val="ka-GE" w:eastAsia="en-US"/>
        </w:rPr>
        <w:lastRenderedPageBreak/>
        <w:t>დასახლებების რაოდენობით</w:t>
      </w:r>
      <w:r>
        <w:rPr>
          <w:rFonts w:ascii="Sylfaen" w:eastAsia="Times New Roman" w:hAnsi="Sylfaen" w:cs="Sylfaen"/>
          <w:lang w:val="ka-GE" w:eastAsia="en-US"/>
        </w:rPr>
        <w:t>ა და</w:t>
      </w:r>
      <w:r w:rsidRPr="00197C9E">
        <w:rPr>
          <w:rFonts w:ascii="Sylfaen" w:eastAsia="Times New Roman" w:hAnsi="Sylfaen" w:cs="Sylfaen"/>
          <w:lang w:val="ka-GE" w:eastAsia="en-US"/>
        </w:rPr>
        <w:t xml:space="preserve"> მოსახლეობის </w:t>
      </w:r>
      <w:r w:rsidR="005B565D">
        <w:rPr>
          <w:rFonts w:ascii="Sylfaen" w:eastAsia="Times New Roman" w:hAnsi="Sylfaen" w:cs="Sylfaen"/>
          <w:lang w:val="ka-GE" w:eastAsia="en-US"/>
        </w:rPr>
        <w:t xml:space="preserve">მკვეთრი </w:t>
      </w:r>
      <w:r w:rsidRPr="00197C9E">
        <w:rPr>
          <w:rFonts w:ascii="Sylfaen" w:eastAsia="Times New Roman" w:hAnsi="Sylfaen" w:cs="Sylfaen"/>
          <w:lang w:val="ka-GE" w:eastAsia="en-US"/>
        </w:rPr>
        <w:t>შემცირების ტენდენციით</w:t>
      </w:r>
      <w:r w:rsidR="00E31A38">
        <w:rPr>
          <w:rFonts w:ascii="Sylfaen" w:eastAsia="Times New Roman" w:hAnsi="Sylfaen" w:cs="Sylfaen"/>
          <w:lang w:val="ka-GE" w:eastAsia="en-US"/>
        </w:rPr>
        <w:t>.</w:t>
      </w:r>
      <w:r w:rsidR="00992960">
        <w:rPr>
          <w:rFonts w:ascii="Sylfaen" w:eastAsia="Times New Roman" w:hAnsi="Sylfaen" w:cs="Sylfaen"/>
          <w:lang w:val="ka-GE" w:eastAsia="en-US"/>
        </w:rPr>
        <w:t xml:space="preserve"> </w:t>
      </w:r>
      <w:r w:rsidR="00E47BC4">
        <w:rPr>
          <w:rFonts w:ascii="Sylfaen" w:eastAsia="Times New Roman" w:hAnsi="Sylfaen" w:cs="Sylfaen"/>
          <w:lang w:val="ka-GE" w:eastAsia="en-US"/>
        </w:rPr>
        <w:t>დასახლებები</w:t>
      </w:r>
      <w:r>
        <w:rPr>
          <w:rFonts w:ascii="Sylfaen" w:eastAsia="Times New Roman" w:hAnsi="Sylfaen" w:cs="Sylfaen"/>
          <w:lang w:val="ka-GE" w:eastAsia="en-US"/>
        </w:rPr>
        <w:t xml:space="preserve"> მცირერიცხოვანია სხვა რეგიონებთან შედარებით. </w:t>
      </w:r>
    </w:p>
    <w:p w:rsidR="00F630D5" w:rsidRDefault="007312AD" w:rsidP="00EE44F9">
      <w:pPr>
        <w:spacing w:before="240" w:after="120" w:line="21" w:lineRule="atLeast"/>
        <w:jc w:val="both"/>
        <w:rPr>
          <w:rFonts w:ascii="Sylfaen" w:eastAsia="Times New Roman" w:hAnsi="Sylfaen" w:cs="Sylfaen"/>
          <w:lang w:val="ka-GE" w:eastAsia="en-US"/>
        </w:rPr>
      </w:pPr>
      <w:r w:rsidRPr="00197C9E">
        <w:rPr>
          <w:rFonts w:ascii="Sylfaen" w:eastAsia="Times New Roman" w:hAnsi="Sylfaen" w:cs="Sylfaen"/>
          <w:lang w:val="ka-GE" w:eastAsia="en-US"/>
        </w:rPr>
        <w:t xml:space="preserve">მოსწავლეთა </w:t>
      </w:r>
      <w:r>
        <w:rPr>
          <w:rFonts w:ascii="Sylfaen" w:eastAsia="Times New Roman" w:hAnsi="Sylfaen" w:cs="Sylfaen"/>
          <w:lang w:val="ka-GE" w:eastAsia="en-US"/>
        </w:rPr>
        <w:t>სიმცირის</w:t>
      </w:r>
      <w:r w:rsidRPr="00197C9E">
        <w:rPr>
          <w:rFonts w:ascii="Sylfaen" w:eastAsia="Times New Roman" w:hAnsi="Sylfaen" w:cs="Sylfaen"/>
          <w:lang w:val="ka-GE" w:eastAsia="en-US"/>
        </w:rPr>
        <w:t xml:space="preserve"> გამო სკოლები იხურება</w:t>
      </w:r>
      <w:r w:rsidR="00F630D5">
        <w:rPr>
          <w:rFonts w:ascii="Sylfaen" w:eastAsia="Times New Roman" w:hAnsi="Sylfaen" w:cs="Sylfaen"/>
          <w:lang w:val="ka-GE" w:eastAsia="en-US"/>
        </w:rPr>
        <w:t>.</w:t>
      </w:r>
      <w:r w:rsidRPr="00197C9E">
        <w:rPr>
          <w:rFonts w:ascii="Sylfaen" w:eastAsia="Times New Roman" w:hAnsi="Sylfaen" w:cs="Sylfaen"/>
          <w:lang w:val="ka-GE" w:eastAsia="en-US"/>
        </w:rPr>
        <w:t xml:space="preserve"> მოზარდებს ავტობუსი ემსახურებათ</w:t>
      </w:r>
      <w:r w:rsidRPr="00C119BE">
        <w:rPr>
          <w:rFonts w:ascii="Sylfaen" w:eastAsia="Times New Roman" w:hAnsi="Sylfaen" w:cs="Sylfaen"/>
          <w:lang w:val="ka-GE" w:eastAsia="en-US"/>
        </w:rPr>
        <w:t>,</w:t>
      </w:r>
      <w:r w:rsidRPr="00197C9E">
        <w:rPr>
          <w:rFonts w:ascii="Sylfaen" w:eastAsia="Times New Roman" w:hAnsi="Sylfaen" w:cs="Sylfaen"/>
          <w:lang w:val="ka-GE" w:eastAsia="en-US"/>
        </w:rPr>
        <w:t xml:space="preserve"> თუმცა</w:t>
      </w:r>
      <w:r w:rsidR="00E31A38">
        <w:rPr>
          <w:rFonts w:ascii="Sylfaen" w:eastAsia="Times New Roman" w:hAnsi="Sylfaen" w:cs="Sylfaen"/>
          <w:lang w:val="ka-GE" w:eastAsia="en-US"/>
        </w:rPr>
        <w:t>,</w:t>
      </w:r>
      <w:r>
        <w:rPr>
          <w:rFonts w:ascii="Sylfaen" w:eastAsia="Times New Roman" w:hAnsi="Sylfaen" w:cs="Sylfaen"/>
          <w:lang w:val="ka-GE" w:eastAsia="en-US"/>
        </w:rPr>
        <w:t xml:space="preserve"> ძირითადი გზებიდან შორს მდებარე დასახლებებიდან მათ </w:t>
      </w:r>
      <w:r w:rsidR="00E31A38">
        <w:rPr>
          <w:rFonts w:ascii="Sylfaen" w:eastAsia="Times New Roman" w:hAnsi="Sylfaen" w:cs="Sylfaen"/>
          <w:lang w:val="ka-GE" w:eastAsia="en-US"/>
        </w:rPr>
        <w:t xml:space="preserve">მაინც ფეხით უწევთ </w:t>
      </w:r>
      <w:r>
        <w:rPr>
          <w:rFonts w:ascii="Sylfaen" w:eastAsia="Times New Roman" w:hAnsi="Sylfaen" w:cs="Sylfaen"/>
          <w:lang w:val="ka-GE" w:eastAsia="en-US"/>
        </w:rPr>
        <w:t>დიდი მანძილის გავლა.</w:t>
      </w:r>
      <w:r w:rsidR="00E31A38">
        <w:rPr>
          <w:rFonts w:ascii="Sylfaen" w:eastAsia="Times New Roman" w:hAnsi="Sylfaen" w:cs="Sylfaen"/>
          <w:lang w:val="ka-GE" w:eastAsia="en-US"/>
        </w:rPr>
        <w:t xml:space="preserve"> </w:t>
      </w:r>
      <w:r w:rsidR="00573836" w:rsidRPr="00573836">
        <w:rPr>
          <w:rFonts w:ascii="Sylfaen" w:eastAsia="Times New Roman" w:hAnsi="Sylfaen" w:cs="Sylfaen"/>
          <w:lang w:val="ka-GE" w:eastAsia="en-US"/>
        </w:rPr>
        <w:t>მოქმედი სკოლა-ინტერნატები ხელს უწყობ</w:t>
      </w:r>
      <w:r w:rsidR="00E31A38">
        <w:rPr>
          <w:rFonts w:ascii="Sylfaen" w:eastAsia="Times New Roman" w:hAnsi="Sylfaen" w:cs="Sylfaen"/>
          <w:lang w:val="ka-GE" w:eastAsia="en-US"/>
        </w:rPr>
        <w:t>ს</w:t>
      </w:r>
      <w:r w:rsidR="00573836" w:rsidRPr="00573836">
        <w:rPr>
          <w:rFonts w:ascii="Sylfaen" w:eastAsia="Times New Roman" w:hAnsi="Sylfaen" w:cs="Sylfaen"/>
          <w:lang w:val="ka-GE" w:eastAsia="en-US"/>
        </w:rPr>
        <w:t xml:space="preserve"> მოსახლეობის შენარჩუნებას შესაბამის მაღალმთიან დასახლებებში</w:t>
      </w:r>
      <w:r w:rsidR="00573836">
        <w:rPr>
          <w:rFonts w:ascii="Sylfaen" w:eastAsia="Times New Roman" w:hAnsi="Sylfaen" w:cs="Sylfaen"/>
          <w:lang w:val="ka-GE" w:eastAsia="en-US"/>
        </w:rPr>
        <w:t>.</w:t>
      </w:r>
    </w:p>
    <w:p w:rsidR="00F630D5" w:rsidRDefault="007312AD" w:rsidP="00EE44F9">
      <w:pPr>
        <w:spacing w:before="240" w:after="120" w:line="21" w:lineRule="atLeast"/>
        <w:jc w:val="both"/>
        <w:rPr>
          <w:rFonts w:ascii="Sylfaen" w:eastAsia="Times New Roman" w:hAnsi="Sylfaen" w:cs="Sylfaen"/>
          <w:lang w:val="ka-GE" w:eastAsia="en-US"/>
        </w:rPr>
      </w:pPr>
      <w:r>
        <w:rPr>
          <w:rFonts w:ascii="Sylfaen" w:eastAsia="Times New Roman" w:hAnsi="Sylfaen" w:cs="Sylfaen"/>
          <w:lang w:val="ka-GE" w:eastAsia="en-US"/>
        </w:rPr>
        <w:t>გუდაური და სტეფანწმინდა ცნობილი ტურისტული ადგილებია საქართველოსა და უცხოელ ვიზიტორებს შორის. ისინი დასაქმების და შემოსავლის მიღების შესაძლებლობას აძლევენ რეგიონის სხვა დასახლებ</w:t>
      </w:r>
      <w:r w:rsidR="00E31A38">
        <w:rPr>
          <w:rFonts w:ascii="Sylfaen" w:eastAsia="Times New Roman" w:hAnsi="Sylfaen" w:cs="Sylfaen"/>
          <w:lang w:val="ka-GE" w:eastAsia="en-US"/>
        </w:rPr>
        <w:t>ათა</w:t>
      </w:r>
      <w:r>
        <w:rPr>
          <w:rFonts w:ascii="Sylfaen" w:eastAsia="Times New Roman" w:hAnsi="Sylfaen" w:cs="Sylfaen"/>
          <w:lang w:val="ka-GE" w:eastAsia="en-US"/>
        </w:rPr>
        <w:t xml:space="preserve"> მაცხოვრებლებსაც. რეგიონი გამოირჩევა </w:t>
      </w:r>
      <w:r w:rsidRPr="008D04FD">
        <w:rPr>
          <w:rFonts w:ascii="Sylfaen" w:eastAsia="Times New Roman" w:hAnsi="Sylfaen" w:cs="Sylfaen"/>
          <w:lang w:val="ka-GE" w:eastAsia="en-US"/>
        </w:rPr>
        <w:t>ვიზიტორების სიმრავლით</w:t>
      </w:r>
      <w:r w:rsidR="00E31A38">
        <w:rPr>
          <w:rFonts w:ascii="Sylfaen" w:eastAsia="Times New Roman" w:hAnsi="Sylfaen" w:cs="Sylfaen"/>
          <w:lang w:val="ka-GE" w:eastAsia="en-US"/>
        </w:rPr>
        <w:t>.</w:t>
      </w:r>
      <w:r w:rsidRPr="008D04FD">
        <w:rPr>
          <w:rFonts w:ascii="Sylfaen" w:eastAsia="Times New Roman" w:hAnsi="Sylfaen" w:cs="Sylfaen"/>
          <w:lang w:val="ka-GE" w:eastAsia="en-US"/>
        </w:rPr>
        <w:t xml:space="preserve"> </w:t>
      </w:r>
      <w:r>
        <w:rPr>
          <w:rFonts w:ascii="Sylfaen" w:eastAsia="Times New Roman" w:hAnsi="Sylfaen" w:cs="Sylfaen"/>
          <w:lang w:val="ka-GE" w:eastAsia="en-US"/>
        </w:rPr>
        <w:t xml:space="preserve">სხვა რეგიონებთან შედარებით ყველაზე </w:t>
      </w:r>
      <w:r w:rsidRPr="008D04FD">
        <w:rPr>
          <w:rFonts w:ascii="Sylfaen" w:eastAsia="Times New Roman" w:hAnsi="Sylfaen" w:cs="Sylfaen"/>
          <w:lang w:val="ka-GE" w:eastAsia="en-US"/>
        </w:rPr>
        <w:t xml:space="preserve">კარგად </w:t>
      </w:r>
      <w:r>
        <w:rPr>
          <w:rFonts w:ascii="Sylfaen" w:eastAsia="Times New Roman" w:hAnsi="Sylfaen" w:cs="Sylfaen"/>
          <w:lang w:val="ka-GE" w:eastAsia="en-US"/>
        </w:rPr>
        <w:t>არის</w:t>
      </w:r>
      <w:r w:rsidRPr="008D04FD">
        <w:rPr>
          <w:rFonts w:ascii="Sylfaen" w:eastAsia="Times New Roman" w:hAnsi="Sylfaen" w:cs="Sylfaen"/>
          <w:lang w:val="ka-GE" w:eastAsia="en-US"/>
        </w:rPr>
        <w:t xml:space="preserve"> განვითარებული სასტუმრო და სასტუმროს ტიპის ობიექტები</w:t>
      </w:r>
      <w:r>
        <w:rPr>
          <w:rFonts w:ascii="Sylfaen" w:eastAsia="Times New Roman" w:hAnsi="Sylfaen" w:cs="Sylfaen"/>
          <w:lang w:val="ka-GE" w:eastAsia="en-US"/>
        </w:rPr>
        <w:t xml:space="preserve">. რეგიონის მაღალმთიანი დასახლებები მიეკუთვნებიან </w:t>
      </w:r>
      <w:r w:rsidRPr="00B431FA">
        <w:rPr>
          <w:rFonts w:ascii="Sylfaen" w:eastAsia="Times New Roman" w:hAnsi="Sylfaen" w:cs="Sylfaen"/>
          <w:lang w:val="ka-GE" w:eastAsia="en-US"/>
        </w:rPr>
        <w:t>მეცხოველეობის სპეციალიზაციის ზონას</w:t>
      </w:r>
      <w:r>
        <w:rPr>
          <w:rFonts w:ascii="Sylfaen" w:eastAsia="Times New Roman" w:hAnsi="Sylfaen" w:cs="Sylfaen"/>
          <w:lang w:val="ka-GE" w:eastAsia="en-US"/>
        </w:rPr>
        <w:t xml:space="preserve">. სახელმწიფო აგრძელებს ამ </w:t>
      </w:r>
      <w:r w:rsidR="00E31A38">
        <w:rPr>
          <w:rFonts w:ascii="Sylfaen" w:eastAsia="Times New Roman" w:hAnsi="Sylfaen" w:cs="Sylfaen"/>
          <w:lang w:val="ka-GE" w:eastAsia="en-US"/>
        </w:rPr>
        <w:t xml:space="preserve">ადგილებში </w:t>
      </w:r>
      <w:r>
        <w:rPr>
          <w:rFonts w:ascii="Sylfaen" w:eastAsia="Times New Roman" w:hAnsi="Sylfaen" w:cs="Sylfaen"/>
          <w:lang w:val="ka-GE" w:eastAsia="en-US"/>
        </w:rPr>
        <w:t>ინვესტი</w:t>
      </w:r>
      <w:r w:rsidR="00E31A38">
        <w:rPr>
          <w:rFonts w:ascii="Sylfaen" w:eastAsia="Times New Roman" w:hAnsi="Sylfaen" w:cs="Sylfaen"/>
          <w:lang w:val="ka-GE" w:eastAsia="en-US"/>
        </w:rPr>
        <w:t>რებას</w:t>
      </w:r>
      <w:r>
        <w:rPr>
          <w:rFonts w:ascii="Sylfaen" w:eastAsia="Times New Roman" w:hAnsi="Sylfaen" w:cs="Sylfaen"/>
          <w:lang w:val="ka-GE" w:eastAsia="en-US"/>
        </w:rPr>
        <w:t xml:space="preserve"> ოთხ</w:t>
      </w:r>
      <w:r w:rsidR="00E31A38">
        <w:rPr>
          <w:rFonts w:ascii="Sylfaen" w:eastAsia="Times New Roman" w:hAnsi="Sylfaen" w:cs="Sylfaen"/>
          <w:lang w:val="ka-GE" w:eastAsia="en-US"/>
        </w:rPr>
        <w:t xml:space="preserve"> </w:t>
      </w:r>
      <w:r w:rsidRPr="006946DB">
        <w:rPr>
          <w:rFonts w:ascii="Sylfaen" w:eastAsia="Times New Roman" w:hAnsi="Sylfaen" w:cs="Sylfaen"/>
          <w:lang w:val="ka-GE" w:eastAsia="en-US"/>
        </w:rPr>
        <w:t>სეზონიან</w:t>
      </w:r>
      <w:r w:rsidR="00E31A38">
        <w:rPr>
          <w:rFonts w:ascii="Sylfaen" w:eastAsia="Times New Roman" w:hAnsi="Sylfaen" w:cs="Sylfaen"/>
          <w:lang w:val="ka-GE" w:eastAsia="en-US"/>
        </w:rPr>
        <w:t>ი</w:t>
      </w:r>
      <w:r w:rsidRPr="006946DB">
        <w:rPr>
          <w:rFonts w:ascii="Sylfaen" w:eastAsia="Times New Roman" w:hAnsi="Sylfaen" w:cs="Sylfaen"/>
          <w:lang w:val="ka-GE" w:eastAsia="en-US"/>
        </w:rPr>
        <w:t xml:space="preserve"> </w:t>
      </w:r>
      <w:r w:rsidR="00407A05">
        <w:rPr>
          <w:rFonts w:ascii="Sylfaen" w:eastAsia="Times New Roman" w:hAnsi="Sylfaen" w:cs="Sylfaen"/>
          <w:lang w:val="ka-GE" w:eastAsia="en-US"/>
        </w:rPr>
        <w:t>ტური</w:t>
      </w:r>
      <w:r w:rsidR="00E31A38">
        <w:rPr>
          <w:rFonts w:ascii="Sylfaen" w:eastAsia="Times New Roman" w:hAnsi="Sylfaen" w:cs="Sylfaen"/>
          <w:lang w:val="ka-GE" w:eastAsia="en-US"/>
        </w:rPr>
        <w:t>ზმის</w:t>
      </w:r>
      <w:r w:rsidRPr="006946DB">
        <w:rPr>
          <w:rFonts w:ascii="Sylfaen" w:eastAsia="Times New Roman" w:hAnsi="Sylfaen" w:cs="Sylfaen"/>
          <w:lang w:val="ka-GE" w:eastAsia="en-US"/>
        </w:rPr>
        <w:t xml:space="preserve"> განვითარების</w:t>
      </w:r>
      <w:r>
        <w:rPr>
          <w:rFonts w:ascii="Sylfaen" w:eastAsia="Times New Roman" w:hAnsi="Sylfaen" w:cs="Sylfaen"/>
          <w:lang w:val="ka-GE" w:eastAsia="en-US"/>
        </w:rPr>
        <w:t>თვის.</w:t>
      </w:r>
      <w:r w:rsidR="00E31A38">
        <w:rPr>
          <w:rFonts w:ascii="Sylfaen" w:eastAsia="Times New Roman" w:hAnsi="Sylfaen" w:cs="Sylfaen"/>
          <w:lang w:val="ka-GE" w:eastAsia="en-US"/>
        </w:rPr>
        <w:t xml:space="preserve"> </w:t>
      </w:r>
      <w:r>
        <w:rPr>
          <w:rFonts w:ascii="Sylfaen" w:eastAsia="Times New Roman" w:hAnsi="Sylfaen" w:cs="Sylfaen"/>
          <w:lang w:val="ka-GE" w:eastAsia="en-US"/>
        </w:rPr>
        <w:t xml:space="preserve">რეგიონის </w:t>
      </w:r>
      <w:r w:rsidRPr="008D04FD">
        <w:rPr>
          <w:rFonts w:ascii="Sylfaen" w:eastAsia="Times New Roman" w:hAnsi="Sylfaen" w:cs="Sylfaen"/>
          <w:lang w:val="ka-GE" w:eastAsia="en-US"/>
        </w:rPr>
        <w:t>ბიზნეს-სექტორში დასაქმებულთა საშუალო თვიური შემოსავლები მაღალი</w:t>
      </w:r>
      <w:r>
        <w:rPr>
          <w:rFonts w:ascii="Sylfaen" w:eastAsia="Times New Roman" w:hAnsi="Sylfaen" w:cs="Sylfaen"/>
          <w:lang w:val="ka-GE" w:eastAsia="en-US"/>
        </w:rPr>
        <w:t>ა</w:t>
      </w:r>
      <w:r w:rsidRPr="008D04FD">
        <w:rPr>
          <w:rFonts w:ascii="Sylfaen" w:eastAsia="Times New Roman" w:hAnsi="Sylfaen" w:cs="Sylfaen"/>
          <w:lang w:val="ka-GE" w:eastAsia="en-US"/>
        </w:rPr>
        <w:t xml:space="preserve"> საქართველოს </w:t>
      </w:r>
      <w:r>
        <w:rPr>
          <w:rFonts w:ascii="Sylfaen" w:eastAsia="Times New Roman" w:hAnsi="Sylfaen" w:cs="Sylfaen"/>
          <w:lang w:val="ka-GE" w:eastAsia="en-US"/>
        </w:rPr>
        <w:t xml:space="preserve">სხვა რეგიონებთან შედარებით. </w:t>
      </w:r>
    </w:p>
    <w:p w:rsidR="007312AD" w:rsidRPr="00553A1B" w:rsidRDefault="007312AD" w:rsidP="00EE44F9">
      <w:pPr>
        <w:spacing w:before="240" w:after="120" w:line="21" w:lineRule="atLeast"/>
        <w:jc w:val="both"/>
        <w:rPr>
          <w:rFonts w:ascii="Sylfaen" w:eastAsia="Times New Roman" w:hAnsi="Sylfaen" w:cs="Sylfaen"/>
          <w:lang w:val="ka-GE" w:eastAsia="en-US"/>
        </w:rPr>
      </w:pPr>
      <w:r>
        <w:rPr>
          <w:rFonts w:ascii="Sylfaen" w:eastAsia="Times New Roman" w:hAnsi="Sylfaen" w:cs="Sylfaen"/>
          <w:lang w:val="ka-GE" w:eastAsia="en-US"/>
        </w:rPr>
        <w:t>სტიქიური მოვლენებიდან რეგიონის მაღალმთიანი დასახლებებისთვის</w:t>
      </w:r>
      <w:r w:rsidR="00E31A38">
        <w:rPr>
          <w:rFonts w:ascii="Sylfaen" w:eastAsia="Times New Roman" w:hAnsi="Sylfaen" w:cs="Sylfaen"/>
          <w:lang w:val="ka-GE" w:eastAsia="en-US"/>
        </w:rPr>
        <w:t>,</w:t>
      </w:r>
      <w:r>
        <w:rPr>
          <w:rFonts w:ascii="Sylfaen" w:eastAsia="Times New Roman" w:hAnsi="Sylfaen" w:cs="Sylfaen"/>
          <w:lang w:val="ka-GE" w:eastAsia="en-US"/>
        </w:rPr>
        <w:t xml:space="preserve"> ძირითადად</w:t>
      </w:r>
      <w:r w:rsidR="00E31A38">
        <w:rPr>
          <w:rFonts w:ascii="Sylfaen" w:eastAsia="Times New Roman" w:hAnsi="Sylfaen" w:cs="Sylfaen"/>
          <w:lang w:val="ka-GE" w:eastAsia="en-US"/>
        </w:rPr>
        <w:t>,</w:t>
      </w:r>
      <w:r>
        <w:rPr>
          <w:rFonts w:ascii="Sylfaen" w:eastAsia="Times New Roman" w:hAnsi="Sylfaen" w:cs="Sylfaen"/>
          <w:lang w:val="ka-GE" w:eastAsia="en-US"/>
        </w:rPr>
        <w:t xml:space="preserve"> დამახასიათებელია</w:t>
      </w:r>
      <w:r w:rsidRPr="004547A6">
        <w:rPr>
          <w:rFonts w:ascii="Sylfaen" w:eastAsia="Times New Roman" w:hAnsi="Sylfaen" w:cs="Sylfaen"/>
          <w:lang w:val="ka-GE" w:eastAsia="en-US"/>
        </w:rPr>
        <w:t xml:space="preserve"> თოვლის ზვავები, მეწყრულ-გრავიტაციული მოვლენები და ღვარცოფული პროცესები.</w:t>
      </w:r>
    </w:p>
    <w:p w:rsidR="00F630D5" w:rsidRDefault="007312AD" w:rsidP="00EE44F9">
      <w:pPr>
        <w:spacing w:before="240" w:after="120" w:line="21" w:lineRule="atLeast"/>
        <w:jc w:val="both"/>
        <w:rPr>
          <w:rFonts w:ascii="Sylfaen" w:hAnsi="Sylfaen"/>
          <w:shd w:val="clear" w:color="auto" w:fill="FFFFFF"/>
          <w:lang w:val="ka-GE"/>
        </w:rPr>
      </w:pPr>
      <w:r w:rsidRPr="006946DB">
        <w:rPr>
          <w:rFonts w:ascii="Sylfaen" w:hAnsi="Sylfaen" w:cs="Helvetica"/>
          <w:b/>
          <w:lang w:val="ka-GE"/>
        </w:rPr>
        <w:t>რაჭა-ლეჩხუმი</w:t>
      </w:r>
      <w:r>
        <w:rPr>
          <w:rFonts w:ascii="Sylfaen" w:hAnsi="Sylfaen" w:cs="Helvetica"/>
          <w:b/>
          <w:lang w:val="ka-GE"/>
        </w:rPr>
        <w:t xml:space="preserve"> და</w:t>
      </w:r>
      <w:r w:rsidRPr="006946DB">
        <w:rPr>
          <w:rFonts w:ascii="Sylfaen" w:hAnsi="Sylfaen" w:cs="Helvetica"/>
          <w:b/>
          <w:lang w:val="ka-GE"/>
        </w:rPr>
        <w:t xml:space="preserve"> ქვემო სვანეთი</w:t>
      </w:r>
      <w:r>
        <w:rPr>
          <w:rFonts w:ascii="Sylfaen" w:hAnsi="Sylfaen" w:cs="Helvetica"/>
          <w:lang w:val="ka-GE"/>
        </w:rPr>
        <w:t xml:space="preserve">. რეგიონის ყველა დასახლებას მაღალმთიანი დასახლების სტატუსი აქვს </w:t>
      </w:r>
      <w:r w:rsidRPr="00772B0B">
        <w:rPr>
          <w:rFonts w:ascii="Sylfaen" w:hAnsi="Sylfaen" w:cs="Menlo Regular"/>
          <w:lang w:val="ka-GE"/>
        </w:rPr>
        <w:t>მინიჭებული</w:t>
      </w:r>
      <w:r>
        <w:rPr>
          <w:rFonts w:ascii="Sylfaen" w:hAnsi="Sylfaen" w:cs="Helvetica"/>
          <w:lang w:val="ka-GE"/>
        </w:rPr>
        <w:t xml:space="preserve">. მაღალმთიანი ისტორიულ-გეოგრაფიული მხარეების საზღვრები, ლეჩხუმის გარდა, </w:t>
      </w:r>
      <w:r w:rsidRPr="00772B0B">
        <w:rPr>
          <w:rFonts w:ascii="Sylfaen" w:eastAsia="Times New Roman" w:hAnsi="Sylfaen" w:cs="Sylfaen"/>
          <w:lang w:val="ka-GE" w:eastAsia="en-US"/>
        </w:rPr>
        <w:t>ემთხვევა</w:t>
      </w:r>
      <w:r>
        <w:rPr>
          <w:rFonts w:ascii="Sylfaen" w:hAnsi="Sylfaen" w:cs="Helvetica"/>
          <w:lang w:val="ka-GE"/>
        </w:rPr>
        <w:t xml:space="preserve"> რეგიონის მუნიციპალიტეტების საზღვრებს. მოსახლეობა შემცირების და დაბერების ტენდენციით ხასიათდება. </w:t>
      </w:r>
    </w:p>
    <w:p w:rsidR="00F630D5" w:rsidRDefault="007312AD" w:rsidP="00EE44F9">
      <w:pPr>
        <w:spacing w:before="240" w:after="120" w:line="21" w:lineRule="atLeast"/>
        <w:jc w:val="both"/>
        <w:rPr>
          <w:rFonts w:ascii="Sylfaen" w:eastAsia="Times New Roman" w:hAnsi="Sylfaen" w:cs="Sylfaen"/>
          <w:lang w:val="ka-GE" w:eastAsia="en-US"/>
        </w:rPr>
      </w:pPr>
      <w:r w:rsidRPr="00F1287A">
        <w:rPr>
          <w:rFonts w:ascii="Sylfaen" w:hAnsi="Sylfaen" w:cs="Helvetica"/>
          <w:lang w:val="ka-GE"/>
        </w:rPr>
        <w:t xml:space="preserve">სოფლის კატეგორიის </w:t>
      </w:r>
      <w:r w:rsidRPr="00BC7C77">
        <w:rPr>
          <w:rFonts w:ascii="Sylfaen" w:hAnsi="Sylfaen" w:cs="Helvetica"/>
          <w:lang w:val="ka-GE"/>
        </w:rPr>
        <w:t>დასახლებებში</w:t>
      </w:r>
      <w:r w:rsidR="00E31A38">
        <w:rPr>
          <w:rFonts w:ascii="Sylfaen" w:hAnsi="Sylfaen" w:cs="Helvetica"/>
          <w:lang w:val="ka-GE"/>
        </w:rPr>
        <w:t>,</w:t>
      </w:r>
      <w:r w:rsidRPr="00BC7C77">
        <w:rPr>
          <w:rFonts w:ascii="Sylfaen" w:hAnsi="Sylfaen" w:cs="Helvetica"/>
          <w:lang w:val="ka-GE"/>
        </w:rPr>
        <w:t xml:space="preserve"> ძირითადად</w:t>
      </w:r>
      <w:r w:rsidR="00E31A38">
        <w:rPr>
          <w:rFonts w:ascii="Sylfaen" w:hAnsi="Sylfaen" w:cs="Helvetica"/>
          <w:lang w:val="ka-GE"/>
        </w:rPr>
        <w:t>,</w:t>
      </w:r>
      <w:r w:rsidRPr="00BC7C77">
        <w:rPr>
          <w:rFonts w:ascii="Sylfaen" w:hAnsi="Sylfaen" w:cs="Helvetica"/>
          <w:lang w:val="ka-GE"/>
        </w:rPr>
        <w:t xml:space="preserve"> საბაზო სკოლები ფუნქციონირებს, რის გამოც უფროსი ასაკის მოსწავლეებს </w:t>
      </w:r>
      <w:r w:rsidR="00F630D5">
        <w:rPr>
          <w:rFonts w:ascii="Sylfaen" w:hAnsi="Sylfaen" w:cs="Helvetica"/>
          <w:lang w:val="ka-GE"/>
        </w:rPr>
        <w:t xml:space="preserve">საშუალო საფეხურის განათლების მისაღებად </w:t>
      </w:r>
      <w:r w:rsidRPr="00BC7C77">
        <w:rPr>
          <w:rFonts w:ascii="Sylfaen" w:hAnsi="Sylfaen" w:cs="Helvetica"/>
          <w:lang w:val="ka-GE"/>
        </w:rPr>
        <w:t xml:space="preserve">მუნიციპალური ცენტრების საჯარო სკოლებში უწევთ სიარული. მიუხედავად იმისა, რომ მოსწავლეებს სასკოლო ავტობუსები ემსახურებათ, არის სოფლები, სადაც ბავშვებს </w:t>
      </w:r>
      <w:r w:rsidRPr="00AC40F1">
        <w:rPr>
          <w:rFonts w:ascii="Sylfaen" w:eastAsia="Times New Roman" w:hAnsi="Sylfaen" w:cs="Sylfaen"/>
          <w:lang w:val="ka-GE" w:eastAsia="en-US"/>
        </w:rPr>
        <w:t xml:space="preserve">სკოლებამდე რამდენიმე კილომეტრის ფეხით გავლა უწევთ. </w:t>
      </w:r>
    </w:p>
    <w:p w:rsidR="002A6F64" w:rsidRDefault="007312AD" w:rsidP="00EE44F9">
      <w:pPr>
        <w:spacing w:before="240" w:after="120" w:line="21" w:lineRule="atLeast"/>
        <w:jc w:val="both"/>
        <w:rPr>
          <w:rFonts w:ascii="Sylfaen" w:eastAsia="Times New Roman" w:hAnsi="Sylfaen" w:cs="Sylfaen"/>
          <w:lang w:val="ka-GE" w:eastAsia="en-US"/>
        </w:rPr>
      </w:pPr>
      <w:r w:rsidRPr="00AC40F1">
        <w:rPr>
          <w:rFonts w:ascii="Sylfaen" w:eastAsia="Times New Roman" w:hAnsi="Sylfaen" w:cs="Sylfaen"/>
          <w:lang w:val="ka-GE" w:eastAsia="en-US"/>
        </w:rPr>
        <w:t xml:space="preserve">მოსახლეობის შემოსავლების დონე ჩამორჩება სხვა რეგიონებს, ხოლო ეკონომიკა არადივერსიფიცირებულია. ამასთან, რეგიონს </w:t>
      </w:r>
      <w:r w:rsidR="00E31A38">
        <w:rPr>
          <w:rFonts w:ascii="Sylfaen" w:eastAsia="Times New Roman" w:hAnsi="Sylfaen" w:cs="Sylfaen"/>
          <w:lang w:val="ka-GE" w:eastAsia="en-US"/>
        </w:rPr>
        <w:t>აქვს</w:t>
      </w:r>
      <w:r w:rsidR="00E31A38" w:rsidRPr="00AC40F1">
        <w:rPr>
          <w:rFonts w:ascii="Sylfaen" w:eastAsia="Times New Roman" w:hAnsi="Sylfaen" w:cs="Sylfaen"/>
          <w:lang w:val="ka-GE" w:eastAsia="en-US"/>
        </w:rPr>
        <w:t xml:space="preserve"> </w:t>
      </w:r>
      <w:r w:rsidRPr="00AC40F1">
        <w:rPr>
          <w:rFonts w:ascii="Sylfaen" w:eastAsia="Times New Roman" w:hAnsi="Sylfaen" w:cs="Sylfaen"/>
          <w:lang w:val="ka-GE" w:eastAsia="en-US"/>
        </w:rPr>
        <w:t xml:space="preserve">ტურიზმის, მათ შორის, დასასვენებელი, სამკურნალო და </w:t>
      </w:r>
      <w:r w:rsidR="00DA4266">
        <w:rPr>
          <w:rFonts w:ascii="Sylfaen" w:eastAsia="Times New Roman" w:hAnsi="Sylfaen" w:cs="Sylfaen"/>
          <w:lang w:val="ka-GE" w:eastAsia="en-US"/>
        </w:rPr>
        <w:t>ბალნეო-კლიმატური</w:t>
      </w:r>
      <w:r w:rsidRPr="00AC40F1">
        <w:rPr>
          <w:rFonts w:ascii="Sylfaen" w:eastAsia="Times New Roman" w:hAnsi="Sylfaen" w:cs="Sylfaen"/>
          <w:lang w:val="ka-GE" w:eastAsia="en-US"/>
        </w:rPr>
        <w:t xml:space="preserve"> ტურიზმის განვითარების პოტენციალი</w:t>
      </w:r>
      <w:r>
        <w:rPr>
          <w:rFonts w:ascii="Sylfaen" w:eastAsia="Times New Roman" w:hAnsi="Sylfaen" w:cs="Sylfaen"/>
          <w:lang w:val="ka-GE" w:eastAsia="en-US"/>
        </w:rPr>
        <w:t>; თუმცა</w:t>
      </w:r>
      <w:r w:rsidR="00E31A38">
        <w:rPr>
          <w:rFonts w:ascii="Sylfaen" w:eastAsia="Times New Roman" w:hAnsi="Sylfaen" w:cs="Sylfaen"/>
          <w:lang w:val="ka-GE" w:eastAsia="en-US"/>
        </w:rPr>
        <w:t>,</w:t>
      </w:r>
      <w:r>
        <w:rPr>
          <w:rFonts w:ascii="Sylfaen" w:eastAsia="Times New Roman" w:hAnsi="Sylfaen" w:cs="Sylfaen"/>
          <w:lang w:val="ka-GE" w:eastAsia="en-US"/>
        </w:rPr>
        <w:t xml:space="preserve"> </w:t>
      </w:r>
      <w:r w:rsidRPr="00B17384">
        <w:rPr>
          <w:rFonts w:ascii="Sylfaen" w:eastAsia="Times New Roman" w:hAnsi="Sylfaen" w:cs="Sylfaen"/>
          <w:lang w:val="ka-GE" w:eastAsia="en-US"/>
        </w:rPr>
        <w:t>ტურისტული ადგილები ნაკლებად განვითარებულია</w:t>
      </w:r>
      <w:r>
        <w:rPr>
          <w:rFonts w:ascii="Sylfaen" w:eastAsia="Times New Roman" w:hAnsi="Sylfaen" w:cs="Sylfaen"/>
          <w:lang w:val="ka-GE" w:eastAsia="en-US"/>
        </w:rPr>
        <w:t xml:space="preserve">. რეგიონში ბოლო რამდენიმე წელია დაიწყო არსებული ტურისტული პოტენციალის გამოყენება, რასაც ხელს უწყობს სახელმწიფოს </w:t>
      </w:r>
      <w:r w:rsidR="00E31A38">
        <w:rPr>
          <w:rFonts w:ascii="Sylfaen" w:eastAsia="Times New Roman" w:hAnsi="Sylfaen" w:cs="Sylfaen"/>
          <w:lang w:val="ka-GE" w:eastAsia="en-US"/>
        </w:rPr>
        <w:t xml:space="preserve">ინვესტიციები </w:t>
      </w:r>
      <w:r>
        <w:rPr>
          <w:rFonts w:ascii="Sylfaen" w:eastAsia="Times New Roman" w:hAnsi="Sylfaen" w:cs="Sylfaen"/>
          <w:lang w:val="ka-GE" w:eastAsia="en-US"/>
        </w:rPr>
        <w:t xml:space="preserve">ბოლო წლებში. </w:t>
      </w:r>
    </w:p>
    <w:p w:rsidR="002A6F64" w:rsidRDefault="007312AD" w:rsidP="00EE44F9">
      <w:pPr>
        <w:spacing w:before="240" w:after="120" w:line="21" w:lineRule="atLeast"/>
        <w:jc w:val="both"/>
        <w:rPr>
          <w:rFonts w:ascii="Sylfaen" w:eastAsia="Times New Roman" w:hAnsi="Sylfaen" w:cs="Sylfaen"/>
          <w:lang w:val="ka-GE" w:eastAsia="en-US"/>
        </w:rPr>
      </w:pPr>
      <w:r>
        <w:rPr>
          <w:rFonts w:ascii="Sylfaen" w:eastAsia="Times New Roman" w:hAnsi="Sylfaen" w:cs="Sylfaen"/>
          <w:lang w:val="ka-GE" w:eastAsia="en-US"/>
        </w:rPr>
        <w:t xml:space="preserve">რეგიონის მაღალმთიანი დასახლებები მიეკუთვნებიან </w:t>
      </w:r>
      <w:r w:rsidRPr="00B431FA">
        <w:rPr>
          <w:rFonts w:ascii="Sylfaen" w:eastAsia="Times New Roman" w:hAnsi="Sylfaen" w:cs="Sylfaen"/>
          <w:lang w:val="ka-GE" w:eastAsia="en-US"/>
        </w:rPr>
        <w:t>მეცხოველეობის სპეციალიზაციის ზონას</w:t>
      </w:r>
      <w:r>
        <w:rPr>
          <w:rFonts w:ascii="Sylfaen" w:eastAsia="Times New Roman" w:hAnsi="Sylfaen" w:cs="Sylfaen"/>
          <w:lang w:val="ka-GE" w:eastAsia="en-US"/>
        </w:rPr>
        <w:t xml:space="preserve">. რეგიონი სხვებისგან გამოირჩევა ღვინის წარმოების ტრადიციებითა და პოტენციალით. </w:t>
      </w:r>
    </w:p>
    <w:p w:rsidR="007312AD" w:rsidRPr="00064AF4" w:rsidRDefault="007312AD" w:rsidP="00EE44F9">
      <w:pPr>
        <w:spacing w:before="240" w:after="120" w:line="21" w:lineRule="atLeast"/>
        <w:jc w:val="both"/>
        <w:rPr>
          <w:rFonts w:ascii="Sylfaen" w:eastAsia="Times New Roman" w:hAnsi="Sylfaen" w:cs="Sylfaen"/>
          <w:lang w:val="ka-GE" w:eastAsia="en-US"/>
        </w:rPr>
      </w:pPr>
      <w:r w:rsidRPr="00BD7C99">
        <w:rPr>
          <w:rFonts w:ascii="Sylfaen" w:eastAsia="Times New Roman" w:hAnsi="Sylfaen" w:cs="Sylfaen"/>
          <w:lang w:val="ka-GE" w:eastAsia="en-US"/>
        </w:rPr>
        <w:t>სტიქიური მოვლენებიდან რეგიონისთვის დამახასიათებელია თოვლის ზვავები, მეწყრულ-გრავიტაციული მოვლენები, წყალდიდობა-წყალმოვარდნა</w:t>
      </w:r>
      <w:r w:rsidR="00C93BE8">
        <w:rPr>
          <w:rFonts w:ascii="Sylfaen" w:eastAsia="Times New Roman" w:hAnsi="Sylfaen" w:cs="Sylfaen"/>
          <w:lang w:val="ka-GE" w:eastAsia="en-US"/>
        </w:rPr>
        <w:t>, ღვარცოფები</w:t>
      </w:r>
      <w:r w:rsidRPr="00BD7C99">
        <w:rPr>
          <w:rFonts w:ascii="Sylfaen" w:eastAsia="Times New Roman" w:hAnsi="Sylfaen" w:cs="Sylfaen"/>
          <w:lang w:val="ka-GE" w:eastAsia="en-US"/>
        </w:rPr>
        <w:t xml:space="preserve"> და მდინარის ნაპირების ეროზიული გარეცხვა, კლდეზვავური პროცესები, დატბორვები და  ქვათაცვენები.</w:t>
      </w:r>
    </w:p>
    <w:p w:rsidR="002A6F64" w:rsidRDefault="007312AD" w:rsidP="00EE44F9">
      <w:pPr>
        <w:spacing w:before="240" w:after="120" w:line="21" w:lineRule="atLeast"/>
        <w:jc w:val="both"/>
        <w:rPr>
          <w:rFonts w:ascii="Sylfaen" w:hAnsi="Sylfaen"/>
          <w:lang w:val="ka-GE"/>
        </w:rPr>
      </w:pPr>
      <w:r w:rsidRPr="00FE6A83">
        <w:rPr>
          <w:rFonts w:ascii="Sylfaen" w:hAnsi="Sylfaen" w:cs="Helvetica"/>
          <w:b/>
          <w:lang w:val="ka-GE"/>
        </w:rPr>
        <w:lastRenderedPageBreak/>
        <w:t>სამეგრელო-ზემო სვანეთი</w:t>
      </w:r>
      <w:r>
        <w:rPr>
          <w:rFonts w:ascii="Sylfaen" w:hAnsi="Sylfaen" w:cs="Helvetica"/>
          <w:lang w:val="ka-GE"/>
        </w:rPr>
        <w:t xml:space="preserve">. რეგიონში მაღალმთიანი დასახლების სტატუსი მხოლოდ მესტიის მუნიციპალიტეტის დასახლებებს აქვთ. სტატუსს ფლობს მუნიციპალიტეტის ყველა დასახლება. მესტია საქართველოს ერთ-ერთი ყველაზე მცირერიცხოვანი მუნიციპალიტეტია. </w:t>
      </w:r>
    </w:p>
    <w:p w:rsidR="002A6F64" w:rsidRDefault="007312AD" w:rsidP="00EE44F9">
      <w:pPr>
        <w:spacing w:before="240" w:after="120" w:line="21" w:lineRule="atLeast"/>
        <w:jc w:val="both"/>
        <w:rPr>
          <w:rFonts w:ascii="Sylfaen" w:hAnsi="Sylfaen" w:cs="Helvetica"/>
          <w:lang w:val="ka-GE"/>
        </w:rPr>
      </w:pPr>
      <w:r>
        <w:rPr>
          <w:rFonts w:ascii="Sylfaen" w:hAnsi="Sylfaen" w:cs="Helvetica"/>
          <w:lang w:val="ka-GE"/>
        </w:rPr>
        <w:t xml:space="preserve">მესტიის </w:t>
      </w:r>
      <w:r w:rsidRPr="008F5826">
        <w:rPr>
          <w:rFonts w:ascii="Sylfaen" w:hAnsi="Sylfaen" w:cs="Helvetica"/>
          <w:lang w:val="ka-GE"/>
        </w:rPr>
        <w:t>მუნიციპალიტეტში</w:t>
      </w:r>
      <w:r w:rsidR="00E31A38">
        <w:rPr>
          <w:rFonts w:ascii="Sylfaen" w:hAnsi="Sylfaen" w:cs="Helvetica"/>
          <w:lang w:val="ka-GE"/>
        </w:rPr>
        <w:t xml:space="preserve"> </w:t>
      </w:r>
      <w:r w:rsidR="00E47BC4">
        <w:rPr>
          <w:rFonts w:ascii="Sylfaen" w:hAnsi="Sylfaen" w:cs="Helvetica"/>
          <w:lang w:val="ka-GE"/>
        </w:rPr>
        <w:t>ძირითადი</w:t>
      </w:r>
      <w:r>
        <w:rPr>
          <w:rFonts w:ascii="Sylfaen" w:hAnsi="Sylfaen" w:cs="Helvetica"/>
          <w:lang w:val="ka-GE"/>
        </w:rPr>
        <w:t xml:space="preserve"> ეკონომიკური საქმიანობა </w:t>
      </w:r>
      <w:r w:rsidR="00E47BC4">
        <w:rPr>
          <w:rFonts w:ascii="Sylfaen" w:hAnsi="Sylfaen" w:cs="Helvetica"/>
          <w:lang w:val="ka-GE"/>
        </w:rPr>
        <w:t>ტურიზმ</w:t>
      </w:r>
      <w:r w:rsidR="00E31A38">
        <w:rPr>
          <w:rFonts w:ascii="Sylfaen" w:hAnsi="Sylfaen" w:cs="Helvetica"/>
          <w:lang w:val="ka-GE"/>
        </w:rPr>
        <w:t>სა</w:t>
      </w:r>
      <w:r>
        <w:rPr>
          <w:rFonts w:ascii="Sylfaen" w:hAnsi="Sylfaen" w:cs="Helvetica"/>
          <w:lang w:val="ka-GE"/>
        </w:rPr>
        <w:t xml:space="preserve"> და ენერგეტიკას</w:t>
      </w:r>
      <w:r w:rsidR="00E31A38">
        <w:rPr>
          <w:rFonts w:ascii="Sylfaen" w:hAnsi="Sylfaen" w:cs="Helvetica"/>
          <w:lang w:val="ka-GE"/>
        </w:rPr>
        <w:t xml:space="preserve"> უ</w:t>
      </w:r>
      <w:r>
        <w:rPr>
          <w:rFonts w:ascii="Sylfaen" w:hAnsi="Sylfaen" w:cs="Helvetica"/>
          <w:lang w:val="ka-GE"/>
        </w:rPr>
        <w:t>კავშირ</w:t>
      </w:r>
      <w:r w:rsidR="00E31A38">
        <w:rPr>
          <w:rFonts w:ascii="Sylfaen" w:hAnsi="Sylfaen" w:cs="Helvetica"/>
          <w:lang w:val="ka-GE"/>
        </w:rPr>
        <w:t>დ</w:t>
      </w:r>
      <w:r>
        <w:rPr>
          <w:rFonts w:ascii="Sylfaen" w:hAnsi="Sylfaen" w:cs="Helvetica"/>
          <w:lang w:val="ka-GE"/>
        </w:rPr>
        <w:t>ებ</w:t>
      </w:r>
      <w:r w:rsidR="00E31A38">
        <w:rPr>
          <w:rFonts w:ascii="Sylfaen" w:hAnsi="Sylfaen" w:cs="Helvetica"/>
          <w:lang w:val="ka-GE"/>
        </w:rPr>
        <w:t>ა</w:t>
      </w:r>
      <w:r>
        <w:rPr>
          <w:rFonts w:ascii="Sylfaen" w:hAnsi="Sylfaen" w:cs="Helvetica"/>
          <w:lang w:val="ka-GE"/>
        </w:rPr>
        <w:t xml:space="preserve">. მიუხედავად იმისა, რომ სახელმწიფომ </w:t>
      </w:r>
      <w:r w:rsidR="00E31A38">
        <w:rPr>
          <w:rFonts w:ascii="Sylfaen" w:hAnsi="Sylfaen" w:cs="Helvetica"/>
          <w:lang w:val="ka-GE"/>
        </w:rPr>
        <w:t xml:space="preserve">მესტიაში </w:t>
      </w:r>
      <w:r>
        <w:rPr>
          <w:rFonts w:ascii="Sylfaen" w:hAnsi="Sylfaen" w:cs="Helvetica"/>
          <w:lang w:val="ka-GE"/>
        </w:rPr>
        <w:t xml:space="preserve">აეროპორტის მშენებლობასთან ერთად სხვა დიდი ინვესტიციებიც განახორციელა, ჯერჯერობით მუნიციპალიტეტის ტურისტული </w:t>
      </w:r>
      <w:r w:rsidRPr="00B13397">
        <w:rPr>
          <w:rFonts w:ascii="Sylfaen" w:hAnsi="Sylfaen" w:cs="Helvetica"/>
          <w:lang w:val="ka-GE"/>
        </w:rPr>
        <w:t>პოტენციალი</w:t>
      </w:r>
      <w:r>
        <w:rPr>
          <w:rFonts w:ascii="Sylfaen" w:hAnsi="Sylfaen" w:cs="Helvetica"/>
          <w:lang w:val="ka-GE"/>
        </w:rPr>
        <w:t xml:space="preserve"> სრულად არ არის გამოყენებული. </w:t>
      </w:r>
    </w:p>
    <w:p w:rsidR="007312AD" w:rsidRDefault="007312AD" w:rsidP="00EE44F9">
      <w:pPr>
        <w:spacing w:before="240" w:after="120" w:line="21" w:lineRule="atLeast"/>
        <w:jc w:val="both"/>
        <w:rPr>
          <w:rFonts w:ascii="Sylfaen" w:hAnsi="Sylfaen" w:cs="Helvetica"/>
          <w:lang w:val="ka-GE"/>
        </w:rPr>
      </w:pPr>
      <w:r>
        <w:rPr>
          <w:rFonts w:ascii="Sylfaen" w:hAnsi="Sylfaen" w:cs="Helvetica"/>
          <w:lang w:val="ka-GE"/>
        </w:rPr>
        <w:t xml:space="preserve">მესტია გამოირჩევა სასოფლო-სამეურნეო საქმიანობისთვის საჭირო მიწის სიმცირით. </w:t>
      </w:r>
      <w:r w:rsidR="00C93BE8" w:rsidRPr="00C93BE8">
        <w:rPr>
          <w:rFonts w:ascii="Sylfaen" w:hAnsi="Sylfaen" w:cs="Helvetica"/>
          <w:lang w:val="ka-GE"/>
        </w:rPr>
        <w:t xml:space="preserve">სტიქიური მოვლენებიდან მესტიისთვის </w:t>
      </w:r>
      <w:r w:rsidR="00E31A38">
        <w:rPr>
          <w:rFonts w:ascii="Sylfaen" w:hAnsi="Sylfaen" w:cs="Helvetica"/>
          <w:lang w:val="ka-GE"/>
        </w:rPr>
        <w:t xml:space="preserve">დამახასიათებელია </w:t>
      </w:r>
      <w:r w:rsidR="00C93BE8" w:rsidRPr="00C93BE8">
        <w:rPr>
          <w:rFonts w:ascii="Sylfaen" w:hAnsi="Sylfaen" w:cs="Helvetica"/>
          <w:lang w:val="ka-GE"/>
        </w:rPr>
        <w:t>თოვლის ზვავები, ღვარცოფული პროცესები და კლდეზვავ-ქვათაცვენები.</w:t>
      </w:r>
    </w:p>
    <w:p w:rsidR="007312AD" w:rsidRPr="00CB74C7" w:rsidRDefault="007312AD" w:rsidP="00EE44F9">
      <w:pPr>
        <w:spacing w:before="240" w:after="120" w:line="21" w:lineRule="atLeast"/>
        <w:jc w:val="both"/>
        <w:rPr>
          <w:rFonts w:ascii="Sylfaen" w:hAnsi="Sylfaen" w:cs="Sylfaen"/>
          <w:lang w:val="ka-GE"/>
        </w:rPr>
      </w:pPr>
      <w:r w:rsidRPr="009E49FD">
        <w:rPr>
          <w:rFonts w:ascii="Sylfaen" w:hAnsi="Sylfaen" w:cs="Helvetica"/>
          <w:b/>
          <w:lang w:val="ka-GE"/>
        </w:rPr>
        <w:t>კახეთის რეგიონი</w:t>
      </w:r>
      <w:r>
        <w:rPr>
          <w:rFonts w:ascii="Sylfaen" w:hAnsi="Sylfaen" w:cs="Helvetica"/>
          <w:lang w:val="ka-GE"/>
        </w:rPr>
        <w:t xml:space="preserve">. </w:t>
      </w:r>
      <w:r w:rsidRPr="006F1FCF">
        <w:rPr>
          <w:rFonts w:ascii="Sylfaen" w:hAnsi="Sylfaen" w:cs="Sylfaen"/>
          <w:lang w:val="ka-GE"/>
        </w:rPr>
        <w:t>რეგიონის მაღალმთიანი დასახლებები, როგორც გეოგრაფიული</w:t>
      </w:r>
      <w:r>
        <w:rPr>
          <w:rFonts w:ascii="Sylfaen" w:hAnsi="Sylfaen" w:cs="Sylfaen"/>
          <w:lang w:val="ka-GE"/>
        </w:rPr>
        <w:t xml:space="preserve"> და დემოგრაფიული</w:t>
      </w:r>
      <w:r w:rsidRPr="006F1FCF">
        <w:rPr>
          <w:rFonts w:ascii="Sylfaen" w:hAnsi="Sylfaen" w:cs="Sylfaen"/>
          <w:lang w:val="ka-GE"/>
        </w:rPr>
        <w:t xml:space="preserve">, ასევე კულტურული მახასიათებლებითა და ეთნიკური ნიშნით მკვეთრად განსხვავდებიან ერთმანეთისაგან. </w:t>
      </w:r>
      <w:r>
        <w:rPr>
          <w:rFonts w:ascii="Sylfaen" w:hAnsi="Sylfaen" w:cs="Sylfaen"/>
          <w:lang w:val="ka-GE"/>
        </w:rPr>
        <w:t>პანკისის ხეობის გარდა</w:t>
      </w:r>
      <w:r w:rsidR="002A6F64">
        <w:rPr>
          <w:rFonts w:ascii="Sylfaen" w:hAnsi="Sylfaen" w:cs="Sylfaen"/>
          <w:lang w:val="ka-GE"/>
        </w:rPr>
        <w:t xml:space="preserve">, </w:t>
      </w:r>
      <w:r>
        <w:rPr>
          <w:rFonts w:ascii="Sylfaen" w:hAnsi="Sylfaen" w:cs="Sylfaen"/>
          <w:lang w:val="ka-GE"/>
        </w:rPr>
        <w:t xml:space="preserve">მაღალმთიან </w:t>
      </w:r>
      <w:r w:rsidRPr="006F1FCF">
        <w:rPr>
          <w:rFonts w:ascii="Sylfaen" w:hAnsi="Sylfaen" w:cs="Sylfaen"/>
          <w:lang w:val="ka-GE"/>
        </w:rPr>
        <w:t>დასახლებებში მცხოვრებთა რაოდენობა უკიდურესად მცირეა და უმეტეს მათგანში რამდენიმე კომლიღაა დარჩენილი</w:t>
      </w:r>
      <w:r>
        <w:rPr>
          <w:rFonts w:ascii="Sylfaen" w:hAnsi="Sylfaen" w:cs="Sylfaen"/>
          <w:lang w:val="ka-GE"/>
        </w:rPr>
        <w:t xml:space="preserve">. </w:t>
      </w:r>
      <w:r w:rsidR="002A6F64">
        <w:rPr>
          <w:rFonts w:ascii="Sylfaen" w:hAnsi="Sylfaen" w:cs="Sylfaen"/>
          <w:lang w:val="ka-GE"/>
        </w:rPr>
        <w:t>პანკისის ხეობაში სკოლებთან ფუნქციონირებ</w:t>
      </w:r>
      <w:r w:rsidR="00F836AB">
        <w:rPr>
          <w:rFonts w:ascii="Sylfaen" w:hAnsi="Sylfaen" w:cs="Sylfaen"/>
          <w:lang w:val="ka-GE"/>
        </w:rPr>
        <w:t>ს</w:t>
      </w:r>
      <w:r w:rsidR="002A6F64">
        <w:rPr>
          <w:rFonts w:ascii="Sylfaen" w:hAnsi="Sylfaen" w:cs="Sylfaen"/>
          <w:lang w:val="ka-GE"/>
        </w:rPr>
        <w:t xml:space="preserve"> სპორტული</w:t>
      </w:r>
      <w:r w:rsidR="00F836AB">
        <w:rPr>
          <w:rFonts w:ascii="Sylfaen" w:hAnsi="Sylfaen" w:cs="Sylfaen"/>
          <w:lang w:val="ka-GE"/>
        </w:rPr>
        <w:t>,</w:t>
      </w:r>
      <w:r w:rsidR="002A6F64">
        <w:rPr>
          <w:rFonts w:ascii="Sylfaen" w:hAnsi="Sylfaen" w:cs="Sylfaen"/>
          <w:lang w:val="ka-GE"/>
        </w:rPr>
        <w:t xml:space="preserve"> საგანმანათლებლო და კულტურის დაწესებულებები, ორგანიზაციები და ჯგუფები</w:t>
      </w:r>
      <w:r w:rsidR="00535D00">
        <w:rPr>
          <w:rFonts w:ascii="Sylfaen" w:hAnsi="Sylfaen" w:cs="Sylfaen"/>
          <w:lang w:val="ka-GE"/>
        </w:rPr>
        <w:t>.</w:t>
      </w:r>
      <w:r w:rsidR="00F836AB">
        <w:rPr>
          <w:rFonts w:ascii="Sylfaen" w:hAnsi="Sylfaen" w:cs="Sylfaen"/>
          <w:lang w:val="ka-GE"/>
        </w:rPr>
        <w:t xml:space="preserve"> </w:t>
      </w:r>
      <w:r>
        <w:rPr>
          <w:rFonts w:ascii="Sylfaen" w:hAnsi="Sylfaen" w:cs="Sylfaen"/>
          <w:lang w:val="ka-GE"/>
        </w:rPr>
        <w:t>თუშეთის მოსახლეობა ზაფხულისთვის იზრდება, წელიწადის სხვა პერიოდში მისი დასახლებები</w:t>
      </w:r>
      <w:r w:rsidR="00F836AB">
        <w:rPr>
          <w:rFonts w:ascii="Sylfaen" w:hAnsi="Sylfaen" w:cs="Sylfaen"/>
          <w:lang w:val="ka-GE"/>
        </w:rPr>
        <w:t>,</w:t>
      </w:r>
      <w:r>
        <w:rPr>
          <w:rFonts w:ascii="Sylfaen" w:hAnsi="Sylfaen" w:cs="Sylfaen"/>
          <w:lang w:val="ka-GE"/>
        </w:rPr>
        <w:t xml:space="preserve"> ძირითადად</w:t>
      </w:r>
      <w:r w:rsidR="00F836AB">
        <w:rPr>
          <w:rFonts w:ascii="Sylfaen" w:hAnsi="Sylfaen" w:cs="Sylfaen"/>
          <w:lang w:val="ka-GE"/>
        </w:rPr>
        <w:t>,</w:t>
      </w:r>
      <w:r>
        <w:rPr>
          <w:rFonts w:ascii="Sylfaen" w:hAnsi="Sylfaen" w:cs="Sylfaen"/>
          <w:lang w:val="ka-GE"/>
        </w:rPr>
        <w:t xml:space="preserve"> დაცლილია. მოსახლეობის სიმცირის გამო</w:t>
      </w:r>
      <w:r w:rsidR="00F836AB">
        <w:rPr>
          <w:rFonts w:ascii="Sylfaen" w:hAnsi="Sylfaen" w:cs="Sylfaen"/>
          <w:lang w:val="ka-GE"/>
        </w:rPr>
        <w:t>,</w:t>
      </w:r>
      <w:r>
        <w:rPr>
          <w:rFonts w:ascii="Sylfaen" w:hAnsi="Sylfaen" w:cs="Sylfaen"/>
          <w:lang w:val="ka-GE"/>
        </w:rPr>
        <w:t xml:space="preserve"> თუშეთში </w:t>
      </w:r>
      <w:r w:rsidR="00F836AB">
        <w:rPr>
          <w:rFonts w:ascii="Sylfaen" w:hAnsi="Sylfaen" w:cs="Sylfaen"/>
          <w:lang w:val="ka-GE"/>
        </w:rPr>
        <w:t xml:space="preserve">ფაქტობრივად </w:t>
      </w:r>
      <w:r>
        <w:rPr>
          <w:rFonts w:ascii="Sylfaen" w:hAnsi="Sylfaen" w:cs="Sylfaen"/>
          <w:lang w:val="ka-GE"/>
        </w:rPr>
        <w:t xml:space="preserve">არ </w:t>
      </w:r>
      <w:r w:rsidR="00F836AB">
        <w:rPr>
          <w:rFonts w:ascii="Sylfaen" w:hAnsi="Sylfaen" w:cs="Sylfaen"/>
          <w:lang w:val="ka-GE"/>
        </w:rPr>
        <w:t xml:space="preserve">არის </w:t>
      </w:r>
      <w:r>
        <w:rPr>
          <w:rFonts w:ascii="Sylfaen" w:hAnsi="Sylfaen" w:cs="Sylfaen"/>
          <w:lang w:val="ka-GE"/>
        </w:rPr>
        <w:t>საგანმანათლებლო, კულტურული და სპორტ</w:t>
      </w:r>
      <w:r w:rsidR="00535D00">
        <w:rPr>
          <w:rFonts w:ascii="Sylfaen" w:hAnsi="Sylfaen" w:cs="Sylfaen"/>
          <w:lang w:val="ka-GE"/>
        </w:rPr>
        <w:t>ული</w:t>
      </w:r>
      <w:r>
        <w:rPr>
          <w:rFonts w:ascii="Sylfaen" w:hAnsi="Sylfaen" w:cs="Sylfaen"/>
          <w:lang w:val="ka-GE"/>
        </w:rPr>
        <w:t xml:space="preserve"> ინფრასტრუქტურა. </w:t>
      </w:r>
      <w:r w:rsidRPr="007B4F97">
        <w:rPr>
          <w:rFonts w:ascii="Sylfaen" w:hAnsi="Sylfaen" w:cs="Sylfaen"/>
          <w:lang w:val="ka-GE"/>
        </w:rPr>
        <w:t xml:space="preserve">სტიქიური მოვლენებიდან კახეთის რეგიონის მაღალმთიანი </w:t>
      </w:r>
      <w:r w:rsidR="00F836AB">
        <w:rPr>
          <w:rFonts w:ascii="Sylfaen" w:hAnsi="Sylfaen" w:cs="Sylfaen"/>
          <w:lang w:val="ka-GE"/>
        </w:rPr>
        <w:t>ზონისათვის</w:t>
      </w:r>
      <w:r w:rsidR="00F836AB" w:rsidRPr="007B4F97">
        <w:rPr>
          <w:rFonts w:ascii="Sylfaen" w:hAnsi="Sylfaen" w:cs="Sylfaen"/>
          <w:lang w:val="ka-GE"/>
        </w:rPr>
        <w:t xml:space="preserve"> </w:t>
      </w:r>
      <w:r w:rsidRPr="007B4F97">
        <w:rPr>
          <w:rFonts w:ascii="Sylfaen" w:hAnsi="Sylfaen" w:cs="Sylfaen"/>
          <w:lang w:val="ka-GE"/>
        </w:rPr>
        <w:t>დამახასიათებელია ღვარცოფული პროცესები</w:t>
      </w:r>
      <w:r>
        <w:rPr>
          <w:rFonts w:ascii="Sylfaen" w:hAnsi="Sylfaen" w:cs="Sylfaen"/>
          <w:lang w:val="ka-GE"/>
        </w:rPr>
        <w:t>.</w:t>
      </w:r>
    </w:p>
    <w:p w:rsidR="002A6F64" w:rsidRPr="002E344B" w:rsidRDefault="007312AD" w:rsidP="00EE44F9">
      <w:pPr>
        <w:spacing w:before="240" w:after="120" w:line="21" w:lineRule="atLeast"/>
        <w:jc w:val="both"/>
        <w:rPr>
          <w:rFonts w:ascii="Sylfaen" w:hAnsi="Sylfaen"/>
          <w:lang w:val="ka-GE"/>
        </w:rPr>
      </w:pPr>
      <w:r w:rsidRPr="004F5AD5">
        <w:rPr>
          <w:rFonts w:ascii="Sylfaen" w:hAnsi="Sylfaen" w:cs="Helvetica"/>
          <w:b/>
          <w:lang w:val="ka-GE"/>
        </w:rPr>
        <w:t>ქვემო ქართლის რეგიონი</w:t>
      </w:r>
      <w:r>
        <w:rPr>
          <w:rFonts w:ascii="Sylfaen" w:hAnsi="Sylfaen" w:cs="Helvetica"/>
          <w:lang w:val="ka-GE"/>
        </w:rPr>
        <w:t xml:space="preserve">. </w:t>
      </w:r>
      <w:r w:rsidRPr="006F1FCF">
        <w:rPr>
          <w:rFonts w:ascii="Sylfaen" w:hAnsi="Sylfaen" w:cs="Sylfaen"/>
          <w:lang w:val="ka-GE"/>
        </w:rPr>
        <w:t>რეგიონ</w:t>
      </w:r>
      <w:r>
        <w:rPr>
          <w:rFonts w:ascii="Sylfaen" w:hAnsi="Sylfaen" w:cs="Sylfaen"/>
          <w:lang w:val="ka-GE"/>
        </w:rPr>
        <w:t>ის მაღალმთიან დასახელებებში</w:t>
      </w:r>
      <w:r w:rsidR="00F836AB">
        <w:rPr>
          <w:rFonts w:ascii="Sylfaen" w:hAnsi="Sylfaen" w:cs="Sylfaen"/>
          <w:lang w:val="ka-GE"/>
        </w:rPr>
        <w:t xml:space="preserve"> </w:t>
      </w:r>
      <w:r w:rsidRPr="002E344B">
        <w:rPr>
          <w:rFonts w:ascii="Sylfaen" w:hAnsi="Sylfaen" w:cs="Sylfaen"/>
          <w:lang w:val="ka-GE"/>
        </w:rPr>
        <w:t xml:space="preserve">საგრძნობია </w:t>
      </w:r>
      <w:r w:rsidRPr="002E344B">
        <w:rPr>
          <w:rFonts w:ascii="Sylfaen" w:hAnsi="Sylfaen"/>
          <w:lang w:val="ka-GE"/>
        </w:rPr>
        <w:t>სკოლამდელი აღზრდის დაწესებულებ</w:t>
      </w:r>
      <w:r w:rsidR="00F836AB">
        <w:rPr>
          <w:rFonts w:ascii="Sylfaen" w:hAnsi="Sylfaen"/>
          <w:lang w:val="ka-GE"/>
        </w:rPr>
        <w:t>ათა სიმწირე</w:t>
      </w:r>
      <w:r w:rsidRPr="002E344B">
        <w:rPr>
          <w:rFonts w:ascii="Sylfaen" w:hAnsi="Sylfaen"/>
          <w:lang w:val="ka-GE"/>
        </w:rPr>
        <w:t xml:space="preserve">. ბოლო რამდენიმე წლის განმავლობაში გაიზარდა </w:t>
      </w:r>
      <w:r w:rsidR="00A7139C" w:rsidRPr="002E344B">
        <w:rPr>
          <w:rFonts w:ascii="Sylfaen" w:hAnsi="Sylfaen"/>
          <w:lang w:val="ka-GE"/>
        </w:rPr>
        <w:t xml:space="preserve">ეთნიკური უმცირესობის წარმომადგენელი </w:t>
      </w:r>
      <w:r w:rsidRPr="002E344B">
        <w:rPr>
          <w:rFonts w:ascii="Sylfaen" w:hAnsi="Sylfaen"/>
          <w:lang w:val="ka-GE"/>
        </w:rPr>
        <w:t xml:space="preserve">მოსახლეობის მხრიდან ქართულენოვან </w:t>
      </w:r>
      <w:r w:rsidR="002A6F64" w:rsidRPr="002E344B">
        <w:rPr>
          <w:rFonts w:ascii="Sylfaen" w:hAnsi="Sylfaen"/>
          <w:lang w:val="ka-GE"/>
        </w:rPr>
        <w:t xml:space="preserve">სკოლებსა და სკოლამდელი აღზრდის დაწესებულებებზე </w:t>
      </w:r>
      <w:r w:rsidRPr="002E344B">
        <w:rPr>
          <w:rFonts w:ascii="Sylfaen" w:hAnsi="Sylfaen"/>
          <w:lang w:val="ka-GE"/>
        </w:rPr>
        <w:t>მოთხოვნა</w:t>
      </w:r>
      <w:r w:rsidR="002A6F64" w:rsidRPr="002E344B">
        <w:rPr>
          <w:rFonts w:ascii="Sylfaen" w:hAnsi="Sylfaen"/>
          <w:lang w:val="ka-GE"/>
        </w:rPr>
        <w:t xml:space="preserve">, რასაც ხელი შეუწყო 2010 წლიდან თბილისის უმაღლეს </w:t>
      </w:r>
      <w:r w:rsidR="00AA12F0" w:rsidRPr="002E344B">
        <w:rPr>
          <w:rFonts w:ascii="Sylfaen" w:hAnsi="Sylfaen"/>
          <w:lang w:val="ka-GE"/>
        </w:rPr>
        <w:t>სასწავლებლებში</w:t>
      </w:r>
      <w:r w:rsidR="002A6F64" w:rsidRPr="002E344B">
        <w:rPr>
          <w:rFonts w:ascii="Sylfaen" w:hAnsi="Sylfaen"/>
          <w:lang w:val="ka-GE"/>
        </w:rPr>
        <w:t xml:space="preserve"> ეთნიკური უმცირესობებისათვის </w:t>
      </w:r>
      <w:r w:rsidR="00F836AB">
        <w:rPr>
          <w:rFonts w:ascii="Sylfaen" w:hAnsi="Sylfaen"/>
          <w:lang w:val="ka-GE"/>
        </w:rPr>
        <w:t>კ</w:t>
      </w:r>
      <w:r w:rsidR="002A6F64" w:rsidRPr="002E344B">
        <w:rPr>
          <w:rFonts w:ascii="Sylfaen" w:hAnsi="Sylfaen"/>
          <w:lang w:val="ka-GE"/>
        </w:rPr>
        <w:t>ვოტირების სისტემის (1+4) შემოღებამ</w:t>
      </w:r>
      <w:r w:rsidRPr="002E344B">
        <w:rPr>
          <w:rFonts w:ascii="Sylfaen" w:hAnsi="Sylfaen"/>
          <w:lang w:val="ka-GE"/>
        </w:rPr>
        <w:t>.</w:t>
      </w:r>
      <w:r w:rsidR="00F836AB">
        <w:rPr>
          <w:rFonts w:ascii="Sylfaen" w:hAnsi="Sylfaen"/>
          <w:lang w:val="ka-GE"/>
        </w:rPr>
        <w:t xml:space="preserve"> </w:t>
      </w:r>
      <w:r w:rsidRPr="002E344B">
        <w:rPr>
          <w:rFonts w:ascii="Sylfaen" w:hAnsi="Sylfaen"/>
          <w:lang w:val="ka-GE"/>
        </w:rPr>
        <w:t xml:space="preserve">ზოგადად, რეგიონში საგანმანათლებლო დაწესებულებების ნაკლებობაა, არსებული საგანმანათლებლო დაწესებულებებიც გეოგრაფიულად მიუწვდომელია მაღალმთიანი </w:t>
      </w:r>
      <w:r w:rsidR="00AA12F0" w:rsidRPr="002E344B">
        <w:rPr>
          <w:rFonts w:ascii="Sylfaen" w:hAnsi="Sylfaen"/>
          <w:lang w:val="ka-GE"/>
        </w:rPr>
        <w:t>დასახლებების</w:t>
      </w:r>
      <w:r w:rsidRPr="002E344B">
        <w:rPr>
          <w:rFonts w:ascii="Sylfaen" w:hAnsi="Sylfaen"/>
          <w:lang w:val="ka-GE"/>
        </w:rPr>
        <w:t xml:space="preserve"> მოსახლეობისთვის. </w:t>
      </w:r>
    </w:p>
    <w:p w:rsidR="002A6F64" w:rsidRPr="002E344B" w:rsidRDefault="007312AD" w:rsidP="00EE44F9">
      <w:pPr>
        <w:spacing w:before="240" w:after="120" w:line="21" w:lineRule="atLeast"/>
        <w:jc w:val="both"/>
        <w:rPr>
          <w:rFonts w:ascii="Sylfaen" w:hAnsi="Sylfaen" w:cs="Menlo Regular"/>
          <w:lang w:val="ka-GE"/>
        </w:rPr>
      </w:pPr>
      <w:r w:rsidRPr="002E344B">
        <w:rPr>
          <w:rFonts w:ascii="Sylfaen" w:hAnsi="Sylfaen"/>
          <w:lang w:val="ka-GE"/>
        </w:rPr>
        <w:t xml:space="preserve">რეგიონი ხასიათდება მოსახლეობისა და სასოფლო-სამეურნეო საქმიანობისთვის საჭირო ტერიტორიის შესაბამისობით. </w:t>
      </w:r>
      <w:r w:rsidRPr="002E344B">
        <w:rPr>
          <w:rFonts w:ascii="Sylfaen" w:hAnsi="Sylfaen" w:cs="Menlo Regular"/>
          <w:lang w:val="ka-GE"/>
        </w:rPr>
        <w:t>რეგიონის მაღალმთი</w:t>
      </w:r>
      <w:r w:rsidR="00E47BC4" w:rsidRPr="002E344B">
        <w:rPr>
          <w:rFonts w:ascii="Sylfaen" w:hAnsi="Sylfaen" w:cs="Menlo Regular"/>
          <w:lang w:val="ka-GE"/>
        </w:rPr>
        <w:t>ა</w:t>
      </w:r>
      <w:r w:rsidRPr="002E344B">
        <w:rPr>
          <w:rFonts w:ascii="Sylfaen" w:hAnsi="Sylfaen" w:cs="Menlo Regular"/>
          <w:lang w:val="ka-GE"/>
        </w:rPr>
        <w:t xml:space="preserve">ნ დასახლებებში დაუმუშავებელი </w:t>
      </w:r>
      <w:r w:rsidR="002A6F64" w:rsidRPr="002E344B">
        <w:rPr>
          <w:rFonts w:ascii="Sylfaen" w:hAnsi="Sylfaen" w:cs="Menlo Regular"/>
          <w:lang w:val="ka-GE"/>
        </w:rPr>
        <w:t xml:space="preserve">სასოფლო-სამეურნეო </w:t>
      </w:r>
      <w:r w:rsidRPr="002E344B">
        <w:rPr>
          <w:rFonts w:ascii="Sylfaen" w:hAnsi="Sylfaen" w:cs="Menlo Regular"/>
          <w:lang w:val="ka-GE"/>
        </w:rPr>
        <w:t xml:space="preserve">სავარგულების ხვედრითი წილი სხვა რეგიონებთან </w:t>
      </w:r>
      <w:r w:rsidR="00E47BC4" w:rsidRPr="002E344B">
        <w:rPr>
          <w:rFonts w:ascii="Sylfaen" w:hAnsi="Sylfaen" w:cs="Menlo Regular"/>
          <w:lang w:val="ka-GE"/>
        </w:rPr>
        <w:t>შედარებით</w:t>
      </w:r>
      <w:r w:rsidRPr="002E344B">
        <w:rPr>
          <w:rFonts w:ascii="Sylfaen" w:hAnsi="Sylfaen" w:cs="Menlo Regular"/>
          <w:lang w:val="ka-GE"/>
        </w:rPr>
        <w:t xml:space="preserve"> მცირეა და უტოლდება </w:t>
      </w:r>
      <w:r w:rsidR="005A3F80" w:rsidRPr="002E344B">
        <w:rPr>
          <w:rFonts w:ascii="Sylfaen" w:hAnsi="Sylfaen" w:cs="Menlo Regular"/>
          <w:lang w:val="ka-GE"/>
        </w:rPr>
        <w:t>ქვემო და შიდა</w:t>
      </w:r>
      <w:r w:rsidRPr="002E344B">
        <w:rPr>
          <w:rFonts w:ascii="Sylfaen" w:hAnsi="Sylfaen" w:cs="Menlo Regular"/>
          <w:lang w:val="ka-GE"/>
        </w:rPr>
        <w:t xml:space="preserve"> ქართლის მაჩვენებლებს. </w:t>
      </w:r>
    </w:p>
    <w:p w:rsidR="007312AD" w:rsidRPr="002E344B" w:rsidRDefault="007312AD" w:rsidP="00EE44F9">
      <w:pPr>
        <w:spacing w:before="240" w:after="120" w:line="21" w:lineRule="atLeast"/>
        <w:jc w:val="both"/>
        <w:rPr>
          <w:rFonts w:ascii="Sylfaen" w:hAnsi="Sylfaen"/>
          <w:lang w:val="ka-GE"/>
        </w:rPr>
      </w:pPr>
      <w:r w:rsidRPr="002E344B">
        <w:rPr>
          <w:rFonts w:ascii="Sylfaen" w:hAnsi="Sylfaen"/>
          <w:lang w:val="ka-GE"/>
        </w:rPr>
        <w:t>სტიქიური მოვლენებიდან ქვემო ქართლის რეგიონის მაღალმთიანი დასახლებებისთვის დამახასიათებელია მეწყრულ-გრავიტაციული მოვლენები, წყალდიდობა-წყალმოვარდნა და მდინარის ნაპირების ეროზიული გარეცხვა.</w:t>
      </w:r>
    </w:p>
    <w:p w:rsidR="002A6F64" w:rsidRPr="00127508" w:rsidRDefault="007312AD" w:rsidP="00EE44F9">
      <w:pPr>
        <w:spacing w:before="240" w:after="120" w:line="21" w:lineRule="atLeast"/>
        <w:jc w:val="both"/>
        <w:rPr>
          <w:rFonts w:ascii="Sylfaen" w:hAnsi="Sylfaen"/>
          <w:lang w:val="ka-GE"/>
        </w:rPr>
      </w:pPr>
      <w:r w:rsidRPr="002E344B">
        <w:rPr>
          <w:rFonts w:ascii="Sylfaen" w:hAnsi="Sylfaen"/>
          <w:b/>
          <w:lang w:val="ka-GE"/>
        </w:rPr>
        <w:t>სამცხე-ჯავახეთი</w:t>
      </w:r>
      <w:r w:rsidRPr="002E344B">
        <w:rPr>
          <w:rFonts w:ascii="Sylfaen" w:hAnsi="Sylfaen"/>
          <w:lang w:val="ka-GE"/>
        </w:rPr>
        <w:t xml:space="preserve">. რეგიონის მაღალმთიანი დასახლებები გამოირჩევა მოსახლეობის </w:t>
      </w:r>
      <w:r w:rsidR="000275F9">
        <w:rPr>
          <w:rFonts w:ascii="Sylfaen" w:hAnsi="Sylfaen"/>
          <w:lang w:val="ka-GE"/>
        </w:rPr>
        <w:t xml:space="preserve">შედარებით </w:t>
      </w:r>
      <w:r w:rsidRPr="00127508">
        <w:rPr>
          <w:rFonts w:ascii="Sylfaen" w:hAnsi="Sylfaen"/>
          <w:lang w:val="ka-GE"/>
        </w:rPr>
        <w:t xml:space="preserve">მრავალრიცხოვნებით. </w:t>
      </w:r>
    </w:p>
    <w:p w:rsidR="002A6F64" w:rsidRPr="00DA4266" w:rsidRDefault="007312AD" w:rsidP="00EE44F9">
      <w:pPr>
        <w:spacing w:before="240" w:after="120" w:line="21" w:lineRule="atLeast"/>
        <w:jc w:val="both"/>
        <w:rPr>
          <w:rFonts w:ascii="Sylfaen" w:hAnsi="Sylfaen"/>
          <w:lang w:val="ka-GE"/>
        </w:rPr>
      </w:pPr>
      <w:r w:rsidRPr="00DA4266">
        <w:rPr>
          <w:rFonts w:ascii="Sylfaen" w:hAnsi="Sylfaen"/>
          <w:lang w:val="ka-GE"/>
        </w:rPr>
        <w:t>რეგიონის მაღალმთიან დას</w:t>
      </w:r>
      <w:r w:rsidR="00E47BC4" w:rsidRPr="00DA4266">
        <w:rPr>
          <w:rFonts w:ascii="Sylfaen" w:hAnsi="Sylfaen"/>
          <w:lang w:val="ka-GE"/>
        </w:rPr>
        <w:t>ა</w:t>
      </w:r>
      <w:r w:rsidRPr="00DA4266">
        <w:rPr>
          <w:rFonts w:ascii="Sylfaen" w:hAnsi="Sylfaen"/>
          <w:lang w:val="ka-GE"/>
        </w:rPr>
        <w:t xml:space="preserve">ხლებებს გამოკვეთილი ეკონომიკური პროფილი არ აქვთ. რეგიონი ხასიათდება მოსახლეობისა და სასოფლო-სამეურნეო საქმიანობისთვის საჭირო </w:t>
      </w:r>
      <w:r w:rsidRPr="00DA4266">
        <w:rPr>
          <w:rFonts w:ascii="Sylfaen" w:hAnsi="Sylfaen"/>
          <w:lang w:val="ka-GE"/>
        </w:rPr>
        <w:lastRenderedPageBreak/>
        <w:t>ტერიტორიის შესაბამისობით. უმუშევრობა, შემოსავლებისა და ინფრასტრუქტურის დაბალი დონე</w:t>
      </w:r>
      <w:r w:rsidR="00D1650C">
        <w:rPr>
          <w:rFonts w:ascii="Sylfaen" w:hAnsi="Sylfaen"/>
          <w:lang w:val="ka-GE"/>
        </w:rPr>
        <w:t xml:space="preserve"> </w:t>
      </w:r>
      <w:r w:rsidRPr="00DA4266">
        <w:rPr>
          <w:rFonts w:ascii="Sylfaen" w:hAnsi="Sylfaen"/>
          <w:lang w:val="ka-GE"/>
        </w:rPr>
        <w:t>განაპირობებს ეკონომიკურად აქტიური მოსახლეობის მიგრაციას რეგიონიდან.</w:t>
      </w:r>
    </w:p>
    <w:p w:rsidR="002A6F64" w:rsidRPr="00DA4266" w:rsidRDefault="007312AD" w:rsidP="00EE44F9">
      <w:pPr>
        <w:spacing w:before="240" w:after="120" w:line="21" w:lineRule="atLeast"/>
        <w:jc w:val="both"/>
        <w:rPr>
          <w:rFonts w:ascii="Sylfaen" w:hAnsi="Sylfaen" w:cs="Menlo Regular"/>
          <w:lang w:val="ka-GE"/>
        </w:rPr>
      </w:pPr>
      <w:r w:rsidRPr="00DA4266">
        <w:rPr>
          <w:rFonts w:ascii="Sylfaen" w:hAnsi="Sylfaen" w:cs="Menlo Regular"/>
          <w:lang w:val="ka-GE"/>
        </w:rPr>
        <w:t xml:space="preserve">რეგიონის </w:t>
      </w:r>
      <w:r w:rsidR="00AA12F0" w:rsidRPr="00DA4266">
        <w:rPr>
          <w:rFonts w:ascii="Sylfaen" w:hAnsi="Sylfaen" w:cs="Menlo Regular"/>
          <w:lang w:val="ka-GE"/>
        </w:rPr>
        <w:t>მაღალმთიან</w:t>
      </w:r>
      <w:r w:rsidRPr="00DA4266">
        <w:rPr>
          <w:rFonts w:ascii="Sylfaen" w:hAnsi="Sylfaen" w:cs="Menlo Regular"/>
          <w:lang w:val="ka-GE"/>
        </w:rPr>
        <w:t xml:space="preserve"> დასახლებებში დაუმუშავებელი </w:t>
      </w:r>
      <w:r w:rsidR="002A6F64" w:rsidRPr="00DA4266">
        <w:rPr>
          <w:rFonts w:ascii="Sylfaen" w:hAnsi="Sylfaen" w:cs="Menlo Regular"/>
          <w:lang w:val="ka-GE"/>
        </w:rPr>
        <w:t xml:space="preserve">სასოფლო-სამეურნეო </w:t>
      </w:r>
      <w:r w:rsidRPr="00DA4266">
        <w:rPr>
          <w:rFonts w:ascii="Sylfaen" w:hAnsi="Sylfaen" w:cs="Menlo Regular"/>
          <w:lang w:val="ka-GE"/>
        </w:rPr>
        <w:t xml:space="preserve">სავარგულების ხვედრითი წილი სხვა რეგიონებთან </w:t>
      </w:r>
      <w:r w:rsidR="00E47BC4" w:rsidRPr="00DA4266">
        <w:rPr>
          <w:rFonts w:ascii="Sylfaen" w:hAnsi="Sylfaen" w:cs="Menlo Regular"/>
          <w:lang w:val="ka-GE"/>
        </w:rPr>
        <w:t>შედარებით</w:t>
      </w:r>
      <w:r w:rsidRPr="00DA4266">
        <w:rPr>
          <w:rFonts w:ascii="Sylfaen" w:hAnsi="Sylfaen" w:cs="Menlo Regular"/>
          <w:lang w:val="ka-GE"/>
        </w:rPr>
        <w:t xml:space="preserve"> მცირეა და უტოლდება ქვემო ქართლისა და შიდა ქართლის მაჩვენებლებს. </w:t>
      </w:r>
    </w:p>
    <w:p w:rsidR="007312AD" w:rsidRPr="002E344B" w:rsidRDefault="007312AD" w:rsidP="00EE44F9">
      <w:pPr>
        <w:spacing w:before="240" w:after="120" w:line="21" w:lineRule="atLeast"/>
        <w:jc w:val="both"/>
        <w:rPr>
          <w:rFonts w:ascii="Sylfaen" w:hAnsi="Sylfaen"/>
          <w:lang w:val="ka-GE"/>
        </w:rPr>
      </w:pPr>
      <w:r w:rsidRPr="00DA4266">
        <w:rPr>
          <w:rFonts w:ascii="Sylfaen" w:hAnsi="Sylfaen"/>
          <w:lang w:val="ka-GE"/>
        </w:rPr>
        <w:t>სტიქიური მოვლენებიდან რეგიონის მაღალმთიანი დასახლებებისთვის დამახასიათებელია კლდეზვავური პროცესები, დატბორვები და ქვათაცვენები, მეწყრულ-გრავიტაციული მოვლენები და ძლიერი სეტყვა.</w:t>
      </w:r>
    </w:p>
    <w:p w:rsidR="002A6F64" w:rsidRDefault="007312AD" w:rsidP="00EE44F9">
      <w:pPr>
        <w:spacing w:before="240" w:after="120" w:line="21" w:lineRule="atLeast"/>
        <w:jc w:val="both"/>
        <w:rPr>
          <w:rFonts w:ascii="Sylfaen" w:hAnsi="Sylfaen" w:cs="Menlo Regular"/>
          <w:lang w:val="ka-GE"/>
        </w:rPr>
      </w:pPr>
      <w:r w:rsidRPr="00F447F4">
        <w:rPr>
          <w:rFonts w:ascii="Sylfaen" w:hAnsi="Sylfaen" w:cs="Menlo Regular"/>
          <w:b/>
          <w:lang w:val="ka-GE"/>
        </w:rPr>
        <w:t>შიდა ქართლი</w:t>
      </w:r>
      <w:r w:rsidRPr="00F447F4">
        <w:rPr>
          <w:rFonts w:ascii="Sylfaen" w:hAnsi="Sylfaen" w:cs="Menlo Regular"/>
          <w:lang w:val="ka-GE"/>
        </w:rPr>
        <w:t xml:space="preserve">. რეგიონის მაღალმთიანი დასახლებები პრაქტიკულად დაცლილია მოსახლეობისაგან, ხოლო იქ, სადაც მოსახლეობა ჯერ კიდევ არის,  რაოდენობა მკვეთრად კლებულობს. ადგილობრივები საკუთარ სახლებს ტოვებენ მძიმე საცხოვრებელი პირობების, ეკონომიკური მდგომარეობის, მოუწყობელი ინფრასტრუქტურისა თუ სხვა პრობლემების გამო. </w:t>
      </w:r>
      <w:r w:rsidRPr="00624E83">
        <w:rPr>
          <w:rFonts w:ascii="Sylfaen" w:hAnsi="Sylfaen" w:cs="Menlo Regular"/>
          <w:lang w:val="ka-GE"/>
        </w:rPr>
        <w:t xml:space="preserve">რეგიონის </w:t>
      </w:r>
      <w:r w:rsidR="00AA12F0" w:rsidRPr="00624E83">
        <w:rPr>
          <w:rFonts w:ascii="Sylfaen" w:hAnsi="Sylfaen" w:cs="Menlo Regular"/>
          <w:lang w:val="ka-GE"/>
        </w:rPr>
        <w:t>მაღალმთიან</w:t>
      </w:r>
      <w:r w:rsidRPr="00624E83">
        <w:rPr>
          <w:rFonts w:ascii="Sylfaen" w:hAnsi="Sylfaen" w:cs="Menlo Regular"/>
          <w:lang w:val="ka-GE"/>
        </w:rPr>
        <w:t xml:space="preserve"> დასახლებებში დაუმუშავებელი </w:t>
      </w:r>
      <w:r w:rsidR="002A6F64">
        <w:rPr>
          <w:rFonts w:ascii="Sylfaen" w:hAnsi="Sylfaen" w:cs="Menlo Regular"/>
          <w:lang w:val="ka-GE"/>
        </w:rPr>
        <w:t>სასოფლო-სამეურნეო</w:t>
      </w:r>
      <w:r w:rsidR="00D1650C">
        <w:rPr>
          <w:rFonts w:ascii="Sylfaen" w:hAnsi="Sylfaen" w:cs="Menlo Regular"/>
          <w:lang w:val="ka-GE"/>
        </w:rPr>
        <w:t xml:space="preserve"> </w:t>
      </w:r>
      <w:r w:rsidRPr="00624E83">
        <w:rPr>
          <w:rFonts w:ascii="Sylfaen" w:hAnsi="Sylfaen" w:cs="Menlo Regular"/>
          <w:lang w:val="ka-GE"/>
        </w:rPr>
        <w:t>სავარგულების ხვედრითი წილი</w:t>
      </w:r>
      <w:r w:rsidR="002A6F64">
        <w:rPr>
          <w:rFonts w:ascii="Sylfaen" w:hAnsi="Sylfaen" w:cs="Menlo Regular"/>
          <w:lang w:val="ka-GE"/>
        </w:rPr>
        <w:t>,</w:t>
      </w:r>
      <w:r w:rsidRPr="00624E83">
        <w:rPr>
          <w:rFonts w:ascii="Sylfaen" w:hAnsi="Sylfaen" w:cs="Menlo Regular"/>
          <w:lang w:val="ka-GE"/>
        </w:rPr>
        <w:t xml:space="preserve"> სხვა რეგიონებთან </w:t>
      </w:r>
      <w:r w:rsidR="00E47BC4" w:rsidRPr="00624E83">
        <w:rPr>
          <w:rFonts w:ascii="Sylfaen" w:hAnsi="Sylfaen" w:cs="Menlo Regular"/>
          <w:lang w:val="ka-GE"/>
        </w:rPr>
        <w:t>შედარებით</w:t>
      </w:r>
      <w:r w:rsidR="002A6F64">
        <w:rPr>
          <w:rFonts w:ascii="Sylfaen" w:hAnsi="Sylfaen" w:cs="Menlo Regular"/>
          <w:lang w:val="ka-GE"/>
        </w:rPr>
        <w:t>,</w:t>
      </w:r>
      <w:r w:rsidRPr="00624E83">
        <w:rPr>
          <w:rFonts w:ascii="Sylfaen" w:hAnsi="Sylfaen" w:cs="Menlo Regular"/>
          <w:lang w:val="ka-GE"/>
        </w:rPr>
        <w:t xml:space="preserve"> მცირეა და უტოლდება ქვემო ქართლისა და სამცხე-ჯავახეთის მაჩვენებლებს.</w:t>
      </w:r>
    </w:p>
    <w:p w:rsidR="007312AD" w:rsidRPr="00F447F4" w:rsidRDefault="007312AD" w:rsidP="00EE44F9">
      <w:pPr>
        <w:spacing w:before="240" w:after="120" w:line="21" w:lineRule="atLeast"/>
        <w:jc w:val="both"/>
        <w:rPr>
          <w:rFonts w:ascii="Sylfaen" w:hAnsi="Sylfaen" w:cs="Menlo Regular"/>
          <w:lang w:val="ka-GE"/>
        </w:rPr>
      </w:pPr>
      <w:r w:rsidRPr="00F447F4">
        <w:rPr>
          <w:rFonts w:ascii="Sylfaen" w:hAnsi="Sylfaen" w:cs="Menlo Regular"/>
          <w:lang w:val="ka-GE"/>
        </w:rPr>
        <w:t>სტიქიური მოვლენებიდან რეგიონის მაღალმთიანი დასახლებებისთვის დამახასიათებელია მეწყრულ-გრავიტაციული მოვლენები, წყალდიდობა-წყალმოვარდნა და მდინარის ნაპირების ეროზიული გარეცხვა</w:t>
      </w:r>
      <w:r>
        <w:rPr>
          <w:rFonts w:ascii="Sylfaen" w:hAnsi="Sylfaen" w:cs="Menlo Regular"/>
          <w:lang w:val="ka-GE"/>
        </w:rPr>
        <w:t>.</w:t>
      </w:r>
    </w:p>
    <w:p w:rsidR="002A6F64" w:rsidRDefault="007312AD" w:rsidP="00EE44F9">
      <w:pPr>
        <w:spacing w:before="240" w:after="120" w:line="21" w:lineRule="atLeast"/>
        <w:jc w:val="both"/>
        <w:rPr>
          <w:rFonts w:ascii="Sylfaen" w:hAnsi="Sylfaen" w:cs="Menlo Regular"/>
          <w:lang w:val="ka-GE"/>
        </w:rPr>
      </w:pPr>
      <w:r w:rsidRPr="00F447F4">
        <w:rPr>
          <w:rFonts w:ascii="Sylfaen" w:hAnsi="Sylfaen" w:cs="Menlo Regular"/>
          <w:b/>
          <w:lang w:val="ka-GE"/>
        </w:rPr>
        <w:t>იმერეთი</w:t>
      </w:r>
      <w:r w:rsidRPr="00F447F4">
        <w:rPr>
          <w:rFonts w:ascii="Sylfaen" w:hAnsi="Sylfaen" w:cs="Menlo Regular"/>
          <w:lang w:val="ka-GE"/>
        </w:rPr>
        <w:t xml:space="preserve">. რეგიონის მაღალმთიანი დასახლებები განსხვავდება ერთმანეთისაგან </w:t>
      </w:r>
      <w:r w:rsidR="00E47BC4" w:rsidRPr="00F447F4">
        <w:rPr>
          <w:rFonts w:ascii="Sylfaen" w:hAnsi="Sylfaen" w:cs="Menlo Regular"/>
          <w:lang w:val="ka-GE"/>
        </w:rPr>
        <w:t>მოსახლეობის</w:t>
      </w:r>
      <w:r w:rsidRPr="00F447F4">
        <w:rPr>
          <w:rFonts w:ascii="Sylfaen" w:hAnsi="Sylfaen" w:cs="Menlo Regular"/>
          <w:lang w:val="ka-GE"/>
        </w:rPr>
        <w:t xml:space="preserve"> რაოდენობით. მათი ნაწილი შედის სხვა რეგიონის მაღალმთიან</w:t>
      </w:r>
      <w:r>
        <w:rPr>
          <w:rFonts w:ascii="Sylfaen" w:hAnsi="Sylfaen" w:cs="Menlo Regular"/>
          <w:lang w:val="ka-GE"/>
        </w:rPr>
        <w:t>ი</w:t>
      </w:r>
      <w:r w:rsidRPr="00F447F4">
        <w:rPr>
          <w:rFonts w:ascii="Sylfaen" w:hAnsi="Sylfaen" w:cs="Menlo Regular"/>
          <w:lang w:val="ka-GE"/>
        </w:rPr>
        <w:t xml:space="preserve"> ისტორიულ-გეოგრაფიულ მხარის </w:t>
      </w:r>
      <w:r w:rsidR="00E47BC4" w:rsidRPr="00F447F4">
        <w:rPr>
          <w:rFonts w:ascii="Sylfaen" w:hAnsi="Sylfaen" w:cs="Menlo Regular"/>
          <w:lang w:val="ka-GE"/>
        </w:rPr>
        <w:t>შემადგენლობაში</w:t>
      </w:r>
      <w:r w:rsidRPr="00F447F4">
        <w:rPr>
          <w:rFonts w:ascii="Sylfaen" w:hAnsi="Sylfaen" w:cs="Menlo Regular"/>
          <w:lang w:val="ka-GE"/>
        </w:rPr>
        <w:t>.</w:t>
      </w:r>
    </w:p>
    <w:p w:rsidR="000C5A9D" w:rsidRDefault="007312AD" w:rsidP="00EE44F9">
      <w:pPr>
        <w:spacing w:before="240" w:after="120" w:line="21" w:lineRule="atLeast"/>
        <w:jc w:val="both"/>
        <w:rPr>
          <w:rFonts w:ascii="Sylfaen" w:hAnsi="Sylfaen" w:cs="Menlo Regular"/>
          <w:lang w:val="ka-GE"/>
        </w:rPr>
      </w:pPr>
      <w:r w:rsidRPr="006F7CEA">
        <w:rPr>
          <w:rFonts w:ascii="Sylfaen" w:hAnsi="Sylfaen" w:cs="Menlo Regular"/>
          <w:lang w:val="ka-GE"/>
        </w:rPr>
        <w:t>იმერეთის რეგიონი რთული რელიეფური პირობების გამო დაუმუშავებელი სასოფლო-</w:t>
      </w:r>
      <w:r w:rsidRPr="00A63BEA">
        <w:rPr>
          <w:rFonts w:ascii="Sylfaen" w:hAnsi="Sylfaen" w:cs="Sylfaen"/>
          <w:lang w:val="ka-GE"/>
        </w:rPr>
        <w:t>სამეურნეო</w:t>
      </w:r>
      <w:r w:rsidRPr="006F7CEA">
        <w:rPr>
          <w:rFonts w:ascii="Sylfaen" w:hAnsi="Sylfaen" w:cs="Menlo Regular"/>
          <w:lang w:val="ka-GE"/>
        </w:rPr>
        <w:t xml:space="preserve"> სავარგულების მაჩვენებელით (52%) ჩამორჩება მხოლოდ აჭარასა და გურიის </w:t>
      </w:r>
      <w:r w:rsidR="00E47BC4" w:rsidRPr="006F7CEA">
        <w:rPr>
          <w:rFonts w:ascii="Sylfaen" w:hAnsi="Sylfaen" w:cs="Menlo Regular"/>
          <w:lang w:val="ka-GE"/>
        </w:rPr>
        <w:t>მაღალმთიან</w:t>
      </w:r>
      <w:r w:rsidRPr="006F7CEA">
        <w:rPr>
          <w:rFonts w:ascii="Sylfaen" w:hAnsi="Sylfaen" w:cs="Menlo Regular"/>
          <w:lang w:val="ka-GE"/>
        </w:rPr>
        <w:t xml:space="preserve"> დასახლებებს</w:t>
      </w:r>
      <w:r w:rsidR="00CC1278">
        <w:rPr>
          <w:rFonts w:ascii="Sylfaen" w:hAnsi="Sylfaen" w:cs="Menlo Regular"/>
          <w:lang w:val="ka-GE"/>
        </w:rPr>
        <w:t>. ამასთან</w:t>
      </w:r>
      <w:r w:rsidR="00D1650C">
        <w:rPr>
          <w:rFonts w:ascii="Sylfaen" w:hAnsi="Sylfaen" w:cs="Menlo Regular"/>
          <w:lang w:val="ka-GE"/>
        </w:rPr>
        <w:t>,</w:t>
      </w:r>
      <w:r w:rsidR="00CC1278">
        <w:rPr>
          <w:rFonts w:ascii="Sylfaen" w:hAnsi="Sylfaen" w:cs="Menlo Regular"/>
          <w:lang w:val="ka-GE"/>
        </w:rPr>
        <w:t xml:space="preserve"> ამგვარი რელიეფური პირობები იძლევა ტურისტების დაინტერესების საშუალებას</w:t>
      </w:r>
      <w:r w:rsidR="00186DF7">
        <w:rPr>
          <w:rFonts w:ascii="Sylfaen" w:hAnsi="Sylfaen" w:cs="Menlo Regular"/>
          <w:lang w:val="ka-GE"/>
        </w:rPr>
        <w:t>, თუმცა</w:t>
      </w:r>
      <w:r w:rsidR="00D1650C">
        <w:rPr>
          <w:rFonts w:ascii="Sylfaen" w:hAnsi="Sylfaen" w:cs="Menlo Regular"/>
          <w:lang w:val="ka-GE"/>
        </w:rPr>
        <w:t>,</w:t>
      </w:r>
      <w:r w:rsidR="00186DF7">
        <w:rPr>
          <w:rFonts w:ascii="Sylfaen" w:hAnsi="Sylfaen" w:cs="Menlo Regular"/>
          <w:lang w:val="ka-GE"/>
        </w:rPr>
        <w:t xml:space="preserve"> ეს პოტენციალი არ არის გამოყენებული. ზემო იმერეთის რეგიონში სუსტად არის განვითარებული სასტუმროს, რესტორნებისა და მსგავსი ტიპის სერვისები. ასევე, არ არის ათვისებული და გამოკვლეული არსებული ბუნებრივი რესურსები და მათი წარმოების შესაძლებლობები მიუხედავად იმისა</w:t>
      </w:r>
      <w:r w:rsidR="00D1650C">
        <w:rPr>
          <w:rFonts w:ascii="Sylfaen" w:hAnsi="Sylfaen" w:cs="Menlo Regular"/>
          <w:lang w:val="ka-GE"/>
        </w:rPr>
        <w:t>,</w:t>
      </w:r>
      <w:r w:rsidR="00186DF7">
        <w:rPr>
          <w:rFonts w:ascii="Sylfaen" w:hAnsi="Sylfaen" w:cs="Menlo Regular"/>
          <w:lang w:val="ka-GE"/>
        </w:rPr>
        <w:t xml:space="preserve"> რომ თბილისის</w:t>
      </w:r>
      <w:r w:rsidR="00D1650C">
        <w:rPr>
          <w:rFonts w:ascii="Sylfaen" w:hAnsi="Sylfaen" w:cs="Menlo Regular"/>
          <w:lang w:val="ka-GE"/>
        </w:rPr>
        <w:t>ა</w:t>
      </w:r>
      <w:r w:rsidR="00E11094">
        <w:rPr>
          <w:rFonts w:ascii="Sylfaen" w:hAnsi="Sylfaen" w:cs="Menlo Regular"/>
          <w:lang w:val="ka-GE"/>
        </w:rPr>
        <w:t xml:space="preserve"> და აჭარის ავტონომიური რესპუბლიკის </w:t>
      </w:r>
      <w:r w:rsidR="00186DF7">
        <w:rPr>
          <w:rFonts w:ascii="Sylfaen" w:hAnsi="Sylfaen" w:cs="Menlo Regular"/>
          <w:lang w:val="ka-GE"/>
        </w:rPr>
        <w:t xml:space="preserve">შემდეგ სწორედ </w:t>
      </w:r>
      <w:r w:rsidR="00186DF7" w:rsidRPr="00DA4266">
        <w:rPr>
          <w:rFonts w:ascii="Sylfaen" w:hAnsi="Sylfaen" w:cs="Menlo Regular"/>
          <w:lang w:val="ka-GE"/>
        </w:rPr>
        <w:t>იმერეთის რეგიონი ქმნის მრეწვ</w:t>
      </w:r>
      <w:r w:rsidR="002613B5" w:rsidRPr="00DA4266">
        <w:rPr>
          <w:rFonts w:ascii="Sylfaen" w:hAnsi="Sylfaen" w:cs="Menlo Regular"/>
          <w:lang w:val="ka-GE"/>
        </w:rPr>
        <w:t>ელ</w:t>
      </w:r>
      <w:r w:rsidR="00186DF7" w:rsidRPr="00DA4266">
        <w:rPr>
          <w:rFonts w:ascii="Sylfaen" w:hAnsi="Sylfaen" w:cs="Menlo Regular"/>
          <w:lang w:val="ka-GE"/>
        </w:rPr>
        <w:t>ობაში ყველ</w:t>
      </w:r>
      <w:r w:rsidR="00D1650C">
        <w:rPr>
          <w:rFonts w:ascii="Sylfaen" w:hAnsi="Sylfaen" w:cs="Menlo Regular"/>
          <w:lang w:val="ka-GE"/>
        </w:rPr>
        <w:t>ა</w:t>
      </w:r>
      <w:r w:rsidR="00186DF7" w:rsidRPr="00DA4266">
        <w:rPr>
          <w:rFonts w:ascii="Sylfaen" w:hAnsi="Sylfaen" w:cs="Menlo Regular"/>
          <w:lang w:val="ka-GE"/>
        </w:rPr>
        <w:t>ზე მაღალ დამატებით ღირებულებას</w:t>
      </w:r>
      <w:r w:rsidR="00BD6D15" w:rsidRPr="00DA4266">
        <w:rPr>
          <w:rFonts w:ascii="Sylfaen" w:hAnsi="Sylfaen" w:cs="Menlo Regular"/>
          <w:lang w:val="ka-GE"/>
        </w:rPr>
        <w:t xml:space="preserve"> და აქვს </w:t>
      </w:r>
      <w:r w:rsidR="00F45877" w:rsidRPr="00DA4266">
        <w:rPr>
          <w:rFonts w:ascii="Sylfaen" w:hAnsi="Sylfaen" w:cs="Menlo Regular"/>
          <w:lang w:val="ka-GE"/>
        </w:rPr>
        <w:t xml:space="preserve">ზრდის </w:t>
      </w:r>
      <w:r w:rsidR="00BD6D15" w:rsidRPr="00DA4266">
        <w:rPr>
          <w:rFonts w:ascii="Sylfaen" w:hAnsi="Sylfaen" w:cs="Menlo Regular"/>
          <w:lang w:val="ka-GE"/>
        </w:rPr>
        <w:t>პოტენციალი ამ მიმა</w:t>
      </w:r>
      <w:r w:rsidR="00BD6D15" w:rsidRPr="00127508">
        <w:rPr>
          <w:rFonts w:ascii="Sylfaen" w:hAnsi="Sylfaen" w:cs="Menlo Regular"/>
          <w:lang w:val="ka-GE"/>
        </w:rPr>
        <w:t>რთულებით</w:t>
      </w:r>
      <w:r w:rsidR="00186DF7" w:rsidRPr="00127508">
        <w:rPr>
          <w:rFonts w:ascii="Sylfaen" w:hAnsi="Sylfaen" w:cs="Menlo Regular"/>
          <w:lang w:val="ka-GE"/>
        </w:rPr>
        <w:t xml:space="preserve">. </w:t>
      </w:r>
      <w:r w:rsidR="000C5A9D" w:rsidRPr="00127508">
        <w:rPr>
          <w:rFonts w:ascii="Sylfaen" w:hAnsi="Sylfaen" w:cs="Menlo Regular"/>
          <w:lang w:val="ka-GE"/>
        </w:rPr>
        <w:t xml:space="preserve">მიუხედავად არსებული </w:t>
      </w:r>
      <w:r w:rsidR="00AA12F0" w:rsidRPr="00127508">
        <w:rPr>
          <w:rFonts w:ascii="Sylfaen" w:hAnsi="Sylfaen" w:cs="Menlo Regular"/>
          <w:lang w:val="ka-GE"/>
        </w:rPr>
        <w:t>შესაძლებლობებისა</w:t>
      </w:r>
      <w:r w:rsidR="00D1650C">
        <w:rPr>
          <w:rFonts w:ascii="Sylfaen" w:hAnsi="Sylfaen" w:cs="Menlo Regular"/>
          <w:lang w:val="ka-GE"/>
        </w:rPr>
        <w:t xml:space="preserve">, </w:t>
      </w:r>
      <w:r w:rsidR="000C5A9D" w:rsidRPr="005A4A4D">
        <w:rPr>
          <w:rFonts w:ascii="Sylfaen" w:hAnsi="Sylfaen" w:cs="Menlo Regular"/>
          <w:lang w:val="ka-GE"/>
        </w:rPr>
        <w:t>იმერეთის</w:t>
      </w:r>
      <w:r w:rsidR="000C5A9D">
        <w:rPr>
          <w:rFonts w:ascii="Sylfaen" w:hAnsi="Sylfaen" w:cs="Menlo Regular"/>
          <w:lang w:val="ka-GE"/>
        </w:rPr>
        <w:t xml:space="preserve"> ეკონომიკა ნაკლებად არის დივერსიფიცირებული, შესაბამისად</w:t>
      </w:r>
      <w:r w:rsidR="00D1650C">
        <w:rPr>
          <w:rFonts w:ascii="Sylfaen" w:hAnsi="Sylfaen" w:cs="Menlo Regular"/>
          <w:lang w:val="ka-GE"/>
        </w:rPr>
        <w:t>,</w:t>
      </w:r>
      <w:r w:rsidR="000C5A9D">
        <w:rPr>
          <w:rFonts w:ascii="Sylfaen" w:hAnsi="Sylfaen" w:cs="Menlo Regular"/>
          <w:lang w:val="ka-GE"/>
        </w:rPr>
        <w:t xml:space="preserve"> </w:t>
      </w:r>
      <w:r w:rsidR="00955A96">
        <w:rPr>
          <w:rFonts w:ascii="Sylfaen" w:hAnsi="Sylfaen" w:cs="Menlo Regular"/>
          <w:lang w:val="ka-GE"/>
        </w:rPr>
        <w:t xml:space="preserve">ახალგაზრდებში </w:t>
      </w:r>
      <w:r w:rsidR="000C5A9D">
        <w:rPr>
          <w:rFonts w:ascii="Sylfaen" w:hAnsi="Sylfaen" w:cs="Menlo Regular"/>
          <w:lang w:val="ka-GE"/>
        </w:rPr>
        <w:t xml:space="preserve">მაღალია შრომითი მიგრაციის დინამიკა. </w:t>
      </w:r>
      <w:r w:rsidR="00514C5D">
        <w:rPr>
          <w:rFonts w:ascii="Sylfaen" w:hAnsi="Sylfaen" w:cs="Menlo Regular"/>
          <w:lang w:val="ka-GE"/>
        </w:rPr>
        <w:t>რთული რელიეფური პირობების, გზების დაბალი ხარისხისა და სატრანსპორტო ინფრასტრუქტურის არასახარბიელო მდგომარეობის გამო</w:t>
      </w:r>
      <w:r w:rsidR="00D1650C">
        <w:rPr>
          <w:rFonts w:ascii="Sylfaen" w:hAnsi="Sylfaen" w:cs="Menlo Regular"/>
          <w:lang w:val="ka-GE"/>
        </w:rPr>
        <w:t>,</w:t>
      </w:r>
      <w:r w:rsidR="00514C5D">
        <w:rPr>
          <w:rFonts w:ascii="Sylfaen" w:hAnsi="Sylfaen" w:cs="Menlo Regular"/>
          <w:lang w:val="ka-GE"/>
        </w:rPr>
        <w:t xml:space="preserve"> გაზრდილია გადაადგილების დრო იმერეთის მაღალმთიან დასახლებებსა და ურბანულ ცენტრებს შორის. </w:t>
      </w:r>
    </w:p>
    <w:p w:rsidR="007312AD" w:rsidRPr="00A63BEA" w:rsidRDefault="007312AD" w:rsidP="00EE44F9">
      <w:pPr>
        <w:spacing w:before="240" w:after="120" w:line="21" w:lineRule="atLeast"/>
        <w:jc w:val="both"/>
        <w:rPr>
          <w:rFonts w:ascii="Sylfaen" w:hAnsi="Sylfaen" w:cs="Menlo Regular"/>
          <w:lang w:val="ka-GE"/>
        </w:rPr>
      </w:pPr>
      <w:r w:rsidRPr="00F447F4">
        <w:rPr>
          <w:rFonts w:ascii="Sylfaen" w:hAnsi="Sylfaen" w:cs="Menlo Regular"/>
          <w:lang w:val="ka-GE"/>
        </w:rPr>
        <w:t>სტიქიური მოვლენებიდან რეგიონის მაღალმთიანი დასახლებებისთვის დამახასიათებელია მეწყრულ-გრავიტაციული მოვლენები, წყალდიდობა-წყალმოვარდნა და მდინარის ნაპირების ეროზიული გარეცხვა.</w:t>
      </w:r>
    </w:p>
    <w:p w:rsidR="002A6F64" w:rsidRDefault="007312AD" w:rsidP="00EE44F9">
      <w:pPr>
        <w:spacing w:before="240" w:after="120" w:line="21" w:lineRule="atLeast"/>
        <w:jc w:val="both"/>
        <w:rPr>
          <w:rFonts w:ascii="Sylfaen" w:hAnsi="Sylfaen" w:cs="Sylfaen"/>
          <w:lang w:val="ka-GE"/>
        </w:rPr>
      </w:pPr>
      <w:r w:rsidRPr="001B2B9E">
        <w:rPr>
          <w:rFonts w:ascii="Sylfaen" w:hAnsi="Sylfaen" w:cs="Sylfaen"/>
          <w:b/>
          <w:lang w:val="ka-GE"/>
        </w:rPr>
        <w:t>გურია</w:t>
      </w:r>
      <w:r w:rsidRPr="001B2B9E">
        <w:rPr>
          <w:rFonts w:ascii="Sylfaen" w:hAnsi="Sylfaen" w:cs="Sylfaen"/>
          <w:lang w:val="ka-GE"/>
        </w:rPr>
        <w:t xml:space="preserve">. რეგიონში </w:t>
      </w:r>
      <w:r w:rsidR="00320E91">
        <w:rPr>
          <w:rFonts w:ascii="Sylfaen" w:hAnsi="Sylfaen" w:cs="Sylfaen"/>
          <w:lang w:val="ka-GE"/>
        </w:rPr>
        <w:t>სამი</w:t>
      </w:r>
      <w:r w:rsidRPr="001B2B9E">
        <w:rPr>
          <w:rFonts w:ascii="Sylfaen" w:hAnsi="Sylfaen" w:cs="Sylfaen"/>
          <w:lang w:val="ka-GE"/>
        </w:rPr>
        <w:t xml:space="preserve"> მაღალმთიანი დასახლებაა ჩოხატაურის მუნიციპალიტეტში. სოფლებში</w:t>
      </w:r>
      <w:r w:rsidR="00D1650C">
        <w:rPr>
          <w:rFonts w:ascii="Sylfaen" w:hAnsi="Sylfaen" w:cs="Sylfaen"/>
          <w:lang w:val="ka-GE"/>
        </w:rPr>
        <w:t>,</w:t>
      </w:r>
      <w:r w:rsidRPr="001B2B9E">
        <w:rPr>
          <w:rFonts w:ascii="Sylfaen" w:hAnsi="Sylfaen" w:cs="Sylfaen"/>
          <w:lang w:val="ka-GE"/>
        </w:rPr>
        <w:t xml:space="preserve"> ძირითადად</w:t>
      </w:r>
      <w:r w:rsidR="00D1650C">
        <w:rPr>
          <w:rFonts w:ascii="Sylfaen" w:hAnsi="Sylfaen" w:cs="Sylfaen"/>
          <w:lang w:val="ka-GE"/>
        </w:rPr>
        <w:t>,</w:t>
      </w:r>
      <w:r w:rsidRPr="001B2B9E">
        <w:rPr>
          <w:rFonts w:ascii="Sylfaen" w:hAnsi="Sylfaen" w:cs="Sylfaen"/>
          <w:lang w:val="ka-GE"/>
        </w:rPr>
        <w:t xml:space="preserve"> აჭარიდან ეკომიგრანტები ცხოვრობენ. </w:t>
      </w:r>
    </w:p>
    <w:p w:rsidR="002A6F64" w:rsidRDefault="007312AD" w:rsidP="00EE44F9">
      <w:pPr>
        <w:spacing w:before="240" w:after="120" w:line="21" w:lineRule="atLeast"/>
        <w:jc w:val="both"/>
        <w:rPr>
          <w:rFonts w:ascii="Sylfaen" w:hAnsi="Sylfaen" w:cs="Sylfaen"/>
          <w:lang w:val="ka-GE"/>
        </w:rPr>
      </w:pPr>
      <w:r w:rsidRPr="001B2B9E">
        <w:rPr>
          <w:rFonts w:ascii="Sylfaen" w:hAnsi="Sylfaen" w:cs="Sylfaen"/>
          <w:lang w:val="ka-GE"/>
        </w:rPr>
        <w:lastRenderedPageBreak/>
        <w:t>სოფლებში საგანმანათლებლო დაწესებულებების</w:t>
      </w:r>
      <w:r w:rsidR="00D1650C">
        <w:rPr>
          <w:rFonts w:ascii="Sylfaen" w:hAnsi="Sylfaen" w:cs="Sylfaen"/>
          <w:lang w:val="ka-GE"/>
        </w:rPr>
        <w:t xml:space="preserve"> </w:t>
      </w:r>
      <w:r w:rsidR="00D1650C" w:rsidRPr="001B2B9E">
        <w:rPr>
          <w:rFonts w:ascii="Sylfaen" w:hAnsi="Sylfaen" w:cs="Sylfaen"/>
          <w:lang w:val="ka-GE"/>
        </w:rPr>
        <w:t>საკმარისი რაოდენობაა</w:t>
      </w:r>
      <w:r w:rsidRPr="001B2B9E">
        <w:rPr>
          <w:rFonts w:ascii="Sylfaen" w:hAnsi="Sylfaen" w:cs="Sylfaen"/>
          <w:lang w:val="ka-GE"/>
        </w:rPr>
        <w:t xml:space="preserve">. ეკონომიკურად აქტიური მოსახლეობა სეზონური სამუშაოსთვის ქვეყნის გარეთ გადის სამ თვეზე მეტი ხნით, ან სამუშაოს შოულობს მიმდებარე ტურისტულ არეალებსა და აჭარაში. </w:t>
      </w:r>
      <w:r>
        <w:rPr>
          <w:rFonts w:ascii="Sylfaen" w:hAnsi="Sylfaen" w:cs="Sylfaen"/>
          <w:lang w:val="ka-GE"/>
        </w:rPr>
        <w:t>სხვადასხვა</w:t>
      </w:r>
      <w:r w:rsidRPr="001B2B9E">
        <w:rPr>
          <w:rFonts w:ascii="Sylfaen" w:hAnsi="Sylfaen" w:cs="Sylfaen"/>
          <w:lang w:val="ka-GE"/>
        </w:rPr>
        <w:t xml:space="preserve"> სერვის</w:t>
      </w:r>
      <w:r w:rsidR="00127508">
        <w:rPr>
          <w:rFonts w:ascii="Sylfaen" w:hAnsi="Sylfaen" w:cs="Sylfaen"/>
          <w:lang w:val="ka-GE"/>
        </w:rPr>
        <w:t>ი</w:t>
      </w:r>
      <w:r w:rsidRPr="001B2B9E">
        <w:rPr>
          <w:rFonts w:ascii="Sylfaen" w:hAnsi="Sylfaen" w:cs="Sylfaen"/>
          <w:lang w:val="ka-GE"/>
        </w:rPr>
        <w:t xml:space="preserve">ს </w:t>
      </w:r>
      <w:r>
        <w:rPr>
          <w:rFonts w:ascii="Sylfaen" w:hAnsi="Sylfaen" w:cs="Sylfaen"/>
          <w:lang w:val="ka-GE"/>
        </w:rPr>
        <w:t>მისაღებად მოსახლეობას მუნიციპალიტეტის ადმინისტრაციულ ცენტრ</w:t>
      </w:r>
      <w:r w:rsidR="00D1650C">
        <w:rPr>
          <w:rFonts w:ascii="Sylfaen" w:hAnsi="Sylfaen" w:cs="Sylfaen"/>
          <w:lang w:val="ka-GE"/>
        </w:rPr>
        <w:t>სა</w:t>
      </w:r>
      <w:r>
        <w:rPr>
          <w:rFonts w:ascii="Sylfaen" w:hAnsi="Sylfaen" w:cs="Sylfaen"/>
          <w:lang w:val="ka-GE"/>
        </w:rPr>
        <w:t xml:space="preserve"> ან ბათუმში უწევს ჩასვლა. </w:t>
      </w:r>
      <w:r w:rsidR="00D1650C">
        <w:rPr>
          <w:rFonts w:ascii="Sylfaen" w:hAnsi="Sylfaen" w:cs="Sylfaen"/>
          <w:lang w:val="ka-GE"/>
        </w:rPr>
        <w:t xml:space="preserve"> </w:t>
      </w:r>
    </w:p>
    <w:p w:rsidR="0008002F" w:rsidRDefault="00C93BE8" w:rsidP="00EE44F9">
      <w:pPr>
        <w:spacing w:before="240" w:after="120" w:line="21" w:lineRule="atLeast"/>
        <w:jc w:val="both"/>
        <w:rPr>
          <w:rFonts w:ascii="Sylfaen" w:hAnsi="Sylfaen" w:cs="Sylfaen"/>
          <w:lang w:val="ka-GE"/>
        </w:rPr>
      </w:pPr>
      <w:r w:rsidRPr="00C93BE8">
        <w:rPr>
          <w:rFonts w:ascii="Sylfaen" w:hAnsi="Sylfaen" w:cs="Sylfaen"/>
          <w:lang w:val="ka-GE"/>
        </w:rPr>
        <w:t>სტიქიური მოვლენებიდან რეგიონის მაღალმთიანი დასახლებებისთვის დამახასიათებელია მეწყრულ-გრავიტაციული</w:t>
      </w:r>
      <w:r w:rsidR="00D1650C">
        <w:rPr>
          <w:rFonts w:ascii="Sylfaen" w:hAnsi="Sylfaen" w:cs="Sylfaen"/>
          <w:lang w:val="ka-GE"/>
        </w:rPr>
        <w:t xml:space="preserve"> </w:t>
      </w:r>
      <w:r w:rsidRPr="00C93BE8">
        <w:rPr>
          <w:rFonts w:ascii="Sylfaen" w:hAnsi="Sylfaen" w:cs="Sylfaen"/>
          <w:lang w:val="ka-GE"/>
        </w:rPr>
        <w:t>მოვლენები და მდინარეთა ნაპირების გამორეცხვა.</w:t>
      </w:r>
    </w:p>
    <w:p w:rsidR="002A6F64" w:rsidRDefault="007312AD" w:rsidP="00EE44F9">
      <w:pPr>
        <w:spacing w:before="240" w:after="120" w:line="21" w:lineRule="atLeast"/>
        <w:jc w:val="both"/>
        <w:rPr>
          <w:rFonts w:ascii="Sylfaen" w:hAnsi="Sylfaen" w:cs="Helvetica"/>
          <w:lang w:val="ka-GE"/>
        </w:rPr>
      </w:pPr>
      <w:r w:rsidRPr="000A7A41">
        <w:rPr>
          <w:rFonts w:ascii="Sylfaen" w:hAnsi="Sylfaen" w:cs="Helvetica"/>
          <w:b/>
          <w:lang w:val="ka-GE"/>
        </w:rPr>
        <w:t>აჭარა</w:t>
      </w:r>
      <w:r>
        <w:rPr>
          <w:rFonts w:ascii="Sylfaen" w:hAnsi="Sylfaen" w:cs="Helvetica"/>
          <w:lang w:val="ka-GE"/>
        </w:rPr>
        <w:t>. რეგიონში</w:t>
      </w:r>
      <w:r w:rsidR="002A6F64">
        <w:rPr>
          <w:rFonts w:ascii="Sylfaen" w:hAnsi="Sylfaen" w:cs="Helvetica"/>
          <w:lang w:val="ka-GE"/>
        </w:rPr>
        <w:t>,</w:t>
      </w:r>
      <w:r>
        <w:rPr>
          <w:rFonts w:ascii="Sylfaen" w:hAnsi="Sylfaen" w:cs="Helvetica"/>
          <w:lang w:val="ka-GE"/>
        </w:rPr>
        <w:t xml:space="preserve"> მაღალმთი</w:t>
      </w:r>
      <w:r w:rsidR="00FC7DBB">
        <w:rPr>
          <w:rFonts w:ascii="Sylfaen" w:hAnsi="Sylfaen" w:cs="Helvetica"/>
          <w:lang w:val="ka-GE"/>
        </w:rPr>
        <w:t>ა</w:t>
      </w:r>
      <w:r>
        <w:rPr>
          <w:rFonts w:ascii="Sylfaen" w:hAnsi="Sylfaen" w:cs="Helvetica"/>
          <w:lang w:val="ka-GE"/>
        </w:rPr>
        <w:t>ნი ისტორიულ-გეოგრაფიულ</w:t>
      </w:r>
      <w:r w:rsidR="0087388A">
        <w:rPr>
          <w:rFonts w:ascii="Sylfaen" w:hAnsi="Sylfaen" w:cs="Helvetica"/>
          <w:lang w:val="ka-GE"/>
        </w:rPr>
        <w:t>ი</w:t>
      </w:r>
      <w:r>
        <w:rPr>
          <w:rFonts w:ascii="Sylfaen" w:hAnsi="Sylfaen" w:cs="Helvetica"/>
          <w:lang w:val="ka-GE"/>
        </w:rPr>
        <w:t xml:space="preserve"> მხარის დასახლებების გარდა</w:t>
      </w:r>
      <w:r w:rsidR="002A6F64">
        <w:rPr>
          <w:rFonts w:ascii="Sylfaen" w:hAnsi="Sylfaen" w:cs="Helvetica"/>
          <w:lang w:val="ka-GE"/>
        </w:rPr>
        <w:t>,</w:t>
      </w:r>
      <w:r>
        <w:rPr>
          <w:rFonts w:ascii="Sylfaen" w:hAnsi="Sylfaen" w:cs="Helvetica"/>
          <w:lang w:val="ka-GE"/>
        </w:rPr>
        <w:t xml:space="preserve"> მაღალმთიანი დასახლების </w:t>
      </w:r>
      <w:r w:rsidRPr="00A63BEA">
        <w:rPr>
          <w:rFonts w:ascii="Sylfaen" w:hAnsi="Sylfaen" w:cs="Sylfaen"/>
          <w:lang w:val="ka-GE"/>
        </w:rPr>
        <w:t>სტატუსი</w:t>
      </w:r>
      <w:r>
        <w:rPr>
          <w:rFonts w:ascii="Sylfaen" w:hAnsi="Sylfaen" w:cs="Helvetica"/>
          <w:lang w:val="ka-GE"/>
        </w:rPr>
        <w:t xml:space="preserve"> მინიჭებული აქვს </w:t>
      </w:r>
      <w:r w:rsidR="002A6F64">
        <w:rPr>
          <w:rFonts w:ascii="Sylfaen" w:hAnsi="Sylfaen" w:cs="Helvetica"/>
          <w:lang w:val="ka-GE"/>
        </w:rPr>
        <w:t xml:space="preserve">კიდევ </w:t>
      </w:r>
      <w:r>
        <w:rPr>
          <w:rFonts w:ascii="Sylfaen" w:hAnsi="Sylfaen" w:cs="Helvetica"/>
          <w:lang w:val="ka-GE"/>
        </w:rPr>
        <w:t xml:space="preserve">რამდენიმე დასახლებას. </w:t>
      </w:r>
    </w:p>
    <w:p w:rsidR="002A6F64" w:rsidRDefault="007312AD" w:rsidP="00EE44F9">
      <w:pPr>
        <w:spacing w:before="240" w:after="120" w:line="21" w:lineRule="atLeast"/>
        <w:jc w:val="both"/>
        <w:rPr>
          <w:rFonts w:ascii="Sylfaen" w:hAnsi="Sylfaen" w:cs="Sylfaen"/>
          <w:lang w:val="ka-GE"/>
        </w:rPr>
      </w:pPr>
      <w:r>
        <w:rPr>
          <w:rFonts w:ascii="Sylfaen" w:hAnsi="Sylfaen" w:cs="Sylfaen"/>
          <w:lang w:val="ka-GE"/>
        </w:rPr>
        <w:t xml:space="preserve">სოფლის კატეგორიის </w:t>
      </w:r>
      <w:r w:rsidRPr="003A4256">
        <w:rPr>
          <w:rFonts w:ascii="Sylfaen" w:hAnsi="Sylfaen" w:cs="Sylfaen"/>
          <w:lang w:val="ka-GE"/>
        </w:rPr>
        <w:t xml:space="preserve">მაღალმთიან </w:t>
      </w:r>
      <w:r>
        <w:rPr>
          <w:rFonts w:ascii="Sylfaen" w:hAnsi="Sylfaen" w:cs="Sylfaen"/>
          <w:lang w:val="ka-GE"/>
        </w:rPr>
        <w:t xml:space="preserve">დასახლებებში არ არის </w:t>
      </w:r>
      <w:r w:rsidR="00C00178">
        <w:rPr>
          <w:rFonts w:ascii="Sylfaen" w:hAnsi="Sylfaen" w:cs="Sylfaen"/>
          <w:lang w:val="ka-GE"/>
        </w:rPr>
        <w:t>საბავშვო</w:t>
      </w:r>
      <w:r>
        <w:rPr>
          <w:rFonts w:ascii="Sylfaen" w:hAnsi="Sylfaen" w:cs="Sylfaen"/>
          <w:lang w:val="ka-GE"/>
        </w:rPr>
        <w:t xml:space="preserve"> ბაღ</w:t>
      </w:r>
      <w:r w:rsidRPr="003A4256">
        <w:rPr>
          <w:rFonts w:ascii="Sylfaen" w:hAnsi="Sylfaen" w:cs="Sylfaen"/>
          <w:lang w:val="ka-GE"/>
        </w:rPr>
        <w:t>ების საკმარისი რაოდენობა</w:t>
      </w:r>
      <w:r>
        <w:rPr>
          <w:rFonts w:ascii="Sylfaen" w:hAnsi="Sylfaen" w:cs="Sylfaen"/>
          <w:lang w:val="ka-GE"/>
        </w:rPr>
        <w:t xml:space="preserve">, </w:t>
      </w:r>
      <w:r w:rsidRPr="00B74297">
        <w:rPr>
          <w:rFonts w:ascii="Sylfaen" w:hAnsi="Sylfaen" w:cs="Sylfaen"/>
          <w:lang w:val="ka-GE"/>
        </w:rPr>
        <w:t>ხოლო სკოლებიდან</w:t>
      </w:r>
      <w:r w:rsidR="00D1650C">
        <w:rPr>
          <w:rFonts w:ascii="Sylfaen" w:hAnsi="Sylfaen" w:cs="Sylfaen"/>
          <w:lang w:val="ka-GE"/>
        </w:rPr>
        <w:t>,</w:t>
      </w:r>
      <w:r w:rsidRPr="00B74297">
        <w:rPr>
          <w:rFonts w:ascii="Sylfaen" w:hAnsi="Sylfaen" w:cs="Sylfaen"/>
          <w:lang w:val="ka-GE"/>
        </w:rPr>
        <w:t xml:space="preserve"> ძირითადად</w:t>
      </w:r>
      <w:r w:rsidR="00D1650C">
        <w:rPr>
          <w:rFonts w:ascii="Sylfaen" w:hAnsi="Sylfaen" w:cs="Sylfaen"/>
          <w:lang w:val="ka-GE"/>
        </w:rPr>
        <w:t>,</w:t>
      </w:r>
      <w:r w:rsidRPr="00B74297">
        <w:rPr>
          <w:rFonts w:ascii="Sylfaen" w:hAnsi="Sylfaen" w:cs="Sylfaen"/>
          <w:lang w:val="ka-GE"/>
        </w:rPr>
        <w:t xml:space="preserve"> დაწყებითი (6 </w:t>
      </w:r>
      <w:r w:rsidR="002A6F64">
        <w:rPr>
          <w:rFonts w:ascii="Sylfaen" w:hAnsi="Sylfaen" w:cs="Sylfaen"/>
          <w:lang w:val="ka-GE"/>
        </w:rPr>
        <w:t>კლასი</w:t>
      </w:r>
      <w:r w:rsidR="002A6F64" w:rsidRPr="00B74297">
        <w:rPr>
          <w:rFonts w:ascii="Sylfaen" w:hAnsi="Sylfaen" w:cs="Sylfaen"/>
          <w:lang w:val="ka-GE"/>
        </w:rPr>
        <w:t xml:space="preserve">) </w:t>
      </w:r>
      <w:r w:rsidRPr="00B74297">
        <w:rPr>
          <w:rFonts w:ascii="Sylfaen" w:hAnsi="Sylfaen" w:cs="Sylfaen"/>
          <w:lang w:val="ka-GE"/>
        </w:rPr>
        <w:t>და საბაზო (</w:t>
      </w:r>
      <w:r w:rsidR="002A6F64">
        <w:rPr>
          <w:rFonts w:ascii="Sylfaen" w:hAnsi="Sylfaen" w:cs="Sylfaen"/>
          <w:lang w:val="ka-GE"/>
        </w:rPr>
        <w:t>9 კლასი</w:t>
      </w:r>
      <w:r w:rsidRPr="00B74297">
        <w:rPr>
          <w:rFonts w:ascii="Sylfaen" w:hAnsi="Sylfaen" w:cs="Sylfaen"/>
          <w:lang w:val="ka-GE"/>
        </w:rPr>
        <w:t xml:space="preserve">) საფეხურის სკოლები ფუნქციონირებს. </w:t>
      </w:r>
    </w:p>
    <w:p w:rsidR="002A6F64" w:rsidRDefault="007312AD" w:rsidP="00EE44F9">
      <w:pPr>
        <w:spacing w:before="240" w:after="120" w:line="21" w:lineRule="atLeast"/>
        <w:jc w:val="both"/>
        <w:rPr>
          <w:rFonts w:ascii="Sylfaen" w:hAnsi="Sylfaen" w:cs="Sylfaen"/>
          <w:lang w:val="ka-GE"/>
        </w:rPr>
      </w:pPr>
      <w:r w:rsidRPr="00B74297">
        <w:rPr>
          <w:rFonts w:ascii="Sylfaen" w:hAnsi="Sylfaen" w:cs="Sylfaen"/>
          <w:lang w:val="ka-GE"/>
        </w:rPr>
        <w:t>ეკონომიკური საქმიანობიდან რეგიონის პრიორიტეტული მიმართულებებია ტურიზმი, ენერგეტიკა და მესაქონლეობა. რეგიონი ხასიათდება სასოფლო-სამეურნეო მიწების სიმცირით</w:t>
      </w:r>
      <w:r w:rsidR="002A6F64">
        <w:rPr>
          <w:rFonts w:ascii="Sylfaen" w:hAnsi="Sylfaen" w:cs="Sylfaen"/>
          <w:lang w:val="ka-GE"/>
        </w:rPr>
        <w:t>,</w:t>
      </w:r>
      <w:r w:rsidRPr="00B74297">
        <w:rPr>
          <w:rFonts w:ascii="Sylfaen" w:hAnsi="Sylfaen" w:cs="Sylfaen"/>
          <w:lang w:val="ka-GE"/>
        </w:rPr>
        <w:t xml:space="preserve"> რელიეფის სირთულისა და მოსახლეობის სიჭარბის გამო</w:t>
      </w:r>
      <w:r>
        <w:rPr>
          <w:rFonts w:ascii="Sylfaen" w:hAnsi="Sylfaen" w:cs="Sylfaen"/>
          <w:lang w:val="ka-GE"/>
        </w:rPr>
        <w:t>; ამავე დროს</w:t>
      </w:r>
      <w:r w:rsidR="002A6F64">
        <w:rPr>
          <w:rFonts w:ascii="Sylfaen" w:hAnsi="Sylfaen" w:cs="Sylfaen"/>
          <w:lang w:val="ka-GE"/>
        </w:rPr>
        <w:t>,</w:t>
      </w:r>
      <w:r w:rsidRPr="00B74297">
        <w:rPr>
          <w:rFonts w:ascii="Sylfaen" w:hAnsi="Sylfaen" w:cs="Sylfaen"/>
          <w:lang w:val="ka-GE"/>
        </w:rPr>
        <w:t xml:space="preserve"> რთული რელიეფური პირობების გამო</w:t>
      </w:r>
      <w:r w:rsidR="00D1650C">
        <w:rPr>
          <w:rFonts w:ascii="Sylfaen" w:hAnsi="Sylfaen" w:cs="Sylfaen"/>
          <w:lang w:val="ka-GE"/>
        </w:rPr>
        <w:t>,</w:t>
      </w:r>
      <w:r w:rsidRPr="00B74297">
        <w:rPr>
          <w:rFonts w:ascii="Sylfaen" w:hAnsi="Sylfaen" w:cs="Sylfaen"/>
          <w:lang w:val="ka-GE"/>
        </w:rPr>
        <w:t xml:space="preserve"> </w:t>
      </w:r>
      <w:r w:rsidR="00D1650C" w:rsidRPr="00B74297">
        <w:rPr>
          <w:rFonts w:ascii="Sylfaen" w:hAnsi="Sylfaen" w:cs="Sylfaen"/>
          <w:lang w:val="ka-GE"/>
        </w:rPr>
        <w:t xml:space="preserve">რეგიონი გამოირჩევა </w:t>
      </w:r>
      <w:r w:rsidRPr="00B74297">
        <w:rPr>
          <w:rFonts w:ascii="Sylfaen" w:hAnsi="Sylfaen" w:cs="Sylfaen"/>
          <w:lang w:val="ka-GE"/>
        </w:rPr>
        <w:t>დაუმუშავებელი სასოფლო-სამეურნეო სავარგულების</w:t>
      </w:r>
      <w:r w:rsidR="00D1650C">
        <w:rPr>
          <w:rFonts w:ascii="Sylfaen" w:hAnsi="Sylfaen" w:cs="Sylfaen"/>
          <w:lang w:val="ka-GE"/>
        </w:rPr>
        <w:t xml:space="preserve"> მაღალი</w:t>
      </w:r>
      <w:r w:rsidRPr="00B74297">
        <w:rPr>
          <w:rFonts w:ascii="Sylfaen" w:hAnsi="Sylfaen" w:cs="Sylfaen"/>
          <w:lang w:val="ka-GE"/>
        </w:rPr>
        <w:t xml:space="preserve"> მაჩვენებელით (60%)</w:t>
      </w:r>
      <w:r w:rsidR="002A6F64">
        <w:rPr>
          <w:rFonts w:ascii="Sylfaen" w:hAnsi="Sylfaen" w:cs="Sylfaen"/>
          <w:lang w:val="ka-GE"/>
        </w:rPr>
        <w:t>.</w:t>
      </w:r>
    </w:p>
    <w:p w:rsidR="002A6F64" w:rsidRDefault="007312AD" w:rsidP="00EE44F9">
      <w:pPr>
        <w:spacing w:before="240" w:after="120" w:line="21" w:lineRule="atLeast"/>
        <w:jc w:val="both"/>
        <w:rPr>
          <w:rFonts w:ascii="Sylfaen" w:hAnsi="Sylfaen"/>
          <w:lang w:val="ka-GE"/>
        </w:rPr>
      </w:pPr>
      <w:r w:rsidRPr="00B74297">
        <w:rPr>
          <w:rFonts w:ascii="Sylfaen" w:hAnsi="Sylfaen" w:cs="Sylfaen"/>
          <w:lang w:val="ka-GE"/>
        </w:rPr>
        <w:t xml:space="preserve">სხვა რეგიონებისგან განსხვავებით, აჭარაში დიდია სპორტული და კულტურული </w:t>
      </w:r>
      <w:r w:rsidR="00E47BC4" w:rsidRPr="00B74297">
        <w:rPr>
          <w:rFonts w:ascii="Sylfaen" w:hAnsi="Sylfaen" w:cs="Sylfaen"/>
          <w:lang w:val="ka-GE"/>
        </w:rPr>
        <w:t>ინფრასტრუქტურის</w:t>
      </w:r>
      <w:r w:rsidRPr="00B74297">
        <w:rPr>
          <w:rFonts w:ascii="Sylfaen" w:hAnsi="Sylfaen" w:cs="Sylfaen"/>
          <w:lang w:val="ka-GE"/>
        </w:rPr>
        <w:t xml:space="preserve"> ობიექტების რაოდენობა. შესაბამისად</w:t>
      </w:r>
      <w:r>
        <w:rPr>
          <w:rFonts w:ascii="Sylfaen" w:hAnsi="Sylfaen"/>
          <w:lang w:val="ka-GE"/>
        </w:rPr>
        <w:t>, რეგიონი გამოირჩევა მწვრთნელებისა და წარმატებული სპორ</w:t>
      </w:r>
      <w:r w:rsidR="00E47BC4">
        <w:rPr>
          <w:rFonts w:ascii="Sylfaen" w:hAnsi="Sylfaen"/>
          <w:lang w:val="ka-GE"/>
        </w:rPr>
        <w:t>ტს</w:t>
      </w:r>
      <w:r>
        <w:rPr>
          <w:rFonts w:ascii="Sylfaen" w:hAnsi="Sylfaen"/>
          <w:lang w:val="ka-GE"/>
        </w:rPr>
        <w:t xml:space="preserve">მენების რაოდენობით. </w:t>
      </w:r>
    </w:p>
    <w:p w:rsidR="007312AD" w:rsidRDefault="007312AD" w:rsidP="00EE44F9">
      <w:pPr>
        <w:spacing w:before="240" w:after="120" w:line="21" w:lineRule="atLeast"/>
        <w:jc w:val="both"/>
        <w:rPr>
          <w:rFonts w:ascii="Sylfaen" w:hAnsi="Sylfaen"/>
          <w:lang w:val="ka-GE"/>
        </w:rPr>
      </w:pPr>
      <w:r w:rsidRPr="00601766">
        <w:rPr>
          <w:rFonts w:ascii="Sylfaen" w:hAnsi="Sylfaen"/>
          <w:lang w:val="ka-GE"/>
        </w:rPr>
        <w:t xml:space="preserve">სტიქიური მოვლენებიდან რეგიონის მაღალმთიანი დასახლებებისთვის დამახასიათებელია თოვლის ზვავები, მეწყრულ-გრავიტაციული </w:t>
      </w:r>
      <w:r w:rsidRPr="00F447F4">
        <w:rPr>
          <w:rFonts w:ascii="Sylfaen" w:hAnsi="Sylfaen" w:cs="Menlo Regular"/>
          <w:lang w:val="ka-GE"/>
        </w:rPr>
        <w:t>მოვლენები</w:t>
      </w:r>
      <w:r w:rsidRPr="00601766">
        <w:rPr>
          <w:rFonts w:ascii="Sylfaen" w:hAnsi="Sylfaen"/>
          <w:lang w:val="ka-GE"/>
        </w:rPr>
        <w:t xml:space="preserve"> და ღვარცოფული პროცესები</w:t>
      </w:r>
      <w:r>
        <w:rPr>
          <w:rFonts w:ascii="Sylfaen" w:hAnsi="Sylfaen"/>
          <w:lang w:val="ka-GE"/>
        </w:rPr>
        <w:t>.</w:t>
      </w:r>
    </w:p>
    <w:p w:rsidR="007312AD" w:rsidRPr="00601766" w:rsidRDefault="00EA2BDD" w:rsidP="00EE44F9">
      <w:pPr>
        <w:spacing w:before="240" w:after="120" w:line="21" w:lineRule="atLeast"/>
        <w:jc w:val="both"/>
        <w:rPr>
          <w:rFonts w:ascii="Sylfaen" w:hAnsi="Sylfaen"/>
          <w:lang w:val="ka-GE"/>
        </w:rPr>
      </w:pPr>
      <w:r>
        <w:rPr>
          <w:rFonts w:ascii="Sylfaen" w:hAnsi="Sylfaen"/>
          <w:lang w:val="ka-GE"/>
        </w:rPr>
        <w:t>სხვადასხვა</w:t>
      </w:r>
      <w:r w:rsidR="00D1650C">
        <w:rPr>
          <w:rFonts w:ascii="Sylfaen" w:hAnsi="Sylfaen"/>
          <w:lang w:val="ka-GE"/>
        </w:rPr>
        <w:t xml:space="preserve"> </w:t>
      </w:r>
      <w:r w:rsidR="00D1650C" w:rsidRPr="00601766">
        <w:rPr>
          <w:rFonts w:ascii="Sylfaen" w:hAnsi="Sylfaen"/>
          <w:lang w:val="ka-GE"/>
        </w:rPr>
        <w:t>მაღალმთიანი</w:t>
      </w:r>
      <w:r>
        <w:rPr>
          <w:rFonts w:ascii="Sylfaen" w:hAnsi="Sylfaen"/>
          <w:lang w:val="ka-GE"/>
        </w:rPr>
        <w:t xml:space="preserve"> </w:t>
      </w:r>
      <w:r w:rsidR="007312AD" w:rsidRPr="00601766">
        <w:rPr>
          <w:rFonts w:ascii="Sylfaen" w:hAnsi="Sylfaen"/>
          <w:lang w:val="ka-GE"/>
        </w:rPr>
        <w:t xml:space="preserve">რეგიონის </w:t>
      </w:r>
      <w:r w:rsidR="00D1650C">
        <w:rPr>
          <w:rFonts w:ascii="Sylfaen" w:hAnsi="Sylfaen"/>
          <w:lang w:val="ka-GE"/>
        </w:rPr>
        <w:t>თავისებურების</w:t>
      </w:r>
      <w:r w:rsidR="007312AD" w:rsidRPr="00601766">
        <w:rPr>
          <w:rFonts w:ascii="Sylfaen" w:hAnsi="Sylfaen"/>
          <w:lang w:val="ka-GE"/>
        </w:rPr>
        <w:t xml:space="preserve"> მიუხედავად, გარკვეული </w:t>
      </w:r>
      <w:r w:rsidR="00D1650C">
        <w:rPr>
          <w:rFonts w:ascii="Sylfaen" w:hAnsi="Sylfaen"/>
          <w:lang w:val="ka-GE"/>
        </w:rPr>
        <w:t>ნიშნით</w:t>
      </w:r>
      <w:r w:rsidR="00D1650C" w:rsidRPr="00601766">
        <w:rPr>
          <w:rFonts w:ascii="Sylfaen" w:hAnsi="Sylfaen"/>
          <w:lang w:val="ka-GE"/>
        </w:rPr>
        <w:t xml:space="preserve"> </w:t>
      </w:r>
      <w:r w:rsidR="007312AD" w:rsidRPr="00601766">
        <w:rPr>
          <w:rFonts w:ascii="Sylfaen" w:hAnsi="Sylfaen"/>
          <w:lang w:val="ka-GE"/>
        </w:rPr>
        <w:t>მაღალმთიან</w:t>
      </w:r>
      <w:r w:rsidR="0087388A">
        <w:rPr>
          <w:rFonts w:ascii="Sylfaen" w:hAnsi="Sylfaen"/>
          <w:lang w:val="ka-GE"/>
        </w:rPr>
        <w:t>ი</w:t>
      </w:r>
      <w:r w:rsidR="007312AD" w:rsidRPr="00601766">
        <w:rPr>
          <w:rFonts w:ascii="Sylfaen" w:hAnsi="Sylfaen"/>
          <w:lang w:val="ka-GE"/>
        </w:rPr>
        <w:t xml:space="preserve"> დასახლებებ</w:t>
      </w:r>
      <w:r w:rsidR="00D1650C">
        <w:rPr>
          <w:rFonts w:ascii="Sylfaen" w:hAnsi="Sylfaen"/>
          <w:lang w:val="ka-GE"/>
        </w:rPr>
        <w:t>ი მაინც ჰგვანან ერთმანეთს</w:t>
      </w:r>
      <w:r w:rsidR="007312AD" w:rsidRPr="00601766">
        <w:rPr>
          <w:rFonts w:ascii="Sylfaen" w:hAnsi="Sylfaen"/>
          <w:lang w:val="ka-GE"/>
        </w:rPr>
        <w:t xml:space="preserve">. მცხეთა-მთიანეთის, რაჭა-ლეჩხუმ-ქვემო სვანეთის, სამეგრელო-ზემო სვანეთის, კახეთის (თუშეთი) რეგიონების მაღალმთიან დასახლებებს საერთო გამოწვევა </w:t>
      </w:r>
      <w:r w:rsidR="00D1650C">
        <w:rPr>
          <w:rFonts w:ascii="Sylfaen" w:hAnsi="Sylfaen"/>
          <w:lang w:val="ka-GE"/>
        </w:rPr>
        <w:t xml:space="preserve">აქვთ: </w:t>
      </w:r>
      <w:r w:rsidR="007312AD" w:rsidRPr="00601766">
        <w:rPr>
          <w:rFonts w:ascii="Sylfaen" w:hAnsi="Sylfaen"/>
          <w:lang w:val="ka-GE"/>
        </w:rPr>
        <w:t>მოსახლეობის შემცირება და დაბერება</w:t>
      </w:r>
      <w:r w:rsidR="00D1650C">
        <w:rPr>
          <w:rFonts w:ascii="Sylfaen" w:hAnsi="Sylfaen"/>
          <w:lang w:val="ka-GE"/>
        </w:rPr>
        <w:t>.</w:t>
      </w:r>
      <w:r w:rsidR="007312AD" w:rsidRPr="00601766">
        <w:rPr>
          <w:rFonts w:ascii="Sylfaen" w:hAnsi="Sylfaen"/>
          <w:lang w:val="ka-GE"/>
        </w:rPr>
        <w:t xml:space="preserve"> აღნიშნული ფაქტი ასეთი რეგიონების ან მუნიციპალიტეტებისათვის ერთობლივი პროგრამების განხორციელების წინაპირობას ქმნის.</w:t>
      </w:r>
    </w:p>
    <w:p w:rsidR="008227FF" w:rsidRPr="00FA4AC0" w:rsidRDefault="00EF60F4" w:rsidP="00EE44F9">
      <w:pPr>
        <w:pStyle w:val="Heading3"/>
        <w:tabs>
          <w:tab w:val="clear" w:pos="446"/>
          <w:tab w:val="left" w:pos="450"/>
        </w:tabs>
        <w:spacing w:before="240" w:after="240"/>
        <w:rPr>
          <w:rFonts w:eastAsia="Sylfaen"/>
          <w:lang w:val="ka-GE"/>
        </w:rPr>
      </w:pPr>
      <w:bookmarkStart w:id="19" w:name="_Toc3325117"/>
      <w:r w:rsidRPr="00FA4AC0">
        <w:rPr>
          <w:rFonts w:cs="Sylfaen"/>
          <w:lang w:val="ka-GE"/>
        </w:rPr>
        <w:t>2.1</w:t>
      </w:r>
      <w:r w:rsidR="002E3CDA">
        <w:rPr>
          <w:rFonts w:cs="Sylfaen"/>
        </w:rPr>
        <w:t>5</w:t>
      </w:r>
      <w:r w:rsidRPr="00FA4AC0">
        <w:rPr>
          <w:rFonts w:cs="Sylfaen"/>
          <w:lang w:val="ka-GE"/>
        </w:rPr>
        <w:t xml:space="preserve">. </w:t>
      </w:r>
      <w:r w:rsidR="00957A7B" w:rsidRPr="00FA4AC0">
        <w:rPr>
          <w:rFonts w:cs="Sylfaen"/>
          <w:lang w:val="ka-GE"/>
        </w:rPr>
        <w:t>დასკვნები</w:t>
      </w:r>
      <w:bookmarkEnd w:id="19"/>
    </w:p>
    <w:p w:rsidR="0032430D" w:rsidRPr="00FA4AC0" w:rsidRDefault="0032430D" w:rsidP="00EE44F9">
      <w:pPr>
        <w:spacing w:before="240" w:after="120" w:line="21" w:lineRule="atLeast"/>
        <w:jc w:val="both"/>
        <w:rPr>
          <w:rFonts w:ascii="Sylfaen" w:hAnsi="Sylfaen"/>
          <w:lang w:val="ka-GE"/>
        </w:rPr>
      </w:pPr>
      <w:r w:rsidRPr="00FA4AC0">
        <w:rPr>
          <w:rFonts w:ascii="Sylfaen" w:hAnsi="Sylfaen"/>
          <w:lang w:val="ka-GE"/>
        </w:rPr>
        <w:t xml:space="preserve">მაღალმთიან </w:t>
      </w:r>
      <w:r w:rsidR="002C0BD2" w:rsidRPr="00FA4AC0">
        <w:rPr>
          <w:rFonts w:ascii="Sylfaen" w:hAnsi="Sylfaen"/>
          <w:lang w:val="ka-GE"/>
        </w:rPr>
        <w:t>დასახლებ</w:t>
      </w:r>
      <w:r w:rsidR="00BB46CF">
        <w:rPr>
          <w:rFonts w:ascii="Sylfaen" w:hAnsi="Sylfaen"/>
          <w:lang w:val="ka-GE"/>
        </w:rPr>
        <w:t>ათა</w:t>
      </w:r>
      <w:r w:rsidRPr="00FA4AC0">
        <w:rPr>
          <w:rFonts w:ascii="Sylfaen" w:hAnsi="Sylfaen"/>
          <w:lang w:val="ka-GE"/>
        </w:rPr>
        <w:t xml:space="preserve"> განვითარებისა</w:t>
      </w:r>
      <w:r w:rsidR="00BB46CF">
        <w:rPr>
          <w:rFonts w:ascii="Sylfaen" w:hAnsi="Sylfaen"/>
          <w:lang w:val="ka-GE"/>
        </w:rPr>
        <w:t>თვის</w:t>
      </w:r>
      <w:r w:rsidRPr="00FA4AC0">
        <w:rPr>
          <w:rFonts w:ascii="Sylfaen" w:hAnsi="Sylfaen"/>
          <w:lang w:val="ka-GE"/>
        </w:rPr>
        <w:t xml:space="preserve"> საჭიროა კომპლექსური</w:t>
      </w:r>
      <w:r w:rsidR="00A61615" w:rsidRPr="00FA4AC0">
        <w:rPr>
          <w:rFonts w:ascii="Sylfaen" w:hAnsi="Sylfaen"/>
          <w:lang w:val="ka-GE"/>
        </w:rPr>
        <w:t>,</w:t>
      </w:r>
      <w:r w:rsidR="00BB46CF">
        <w:rPr>
          <w:rFonts w:ascii="Sylfaen" w:hAnsi="Sylfaen"/>
          <w:lang w:val="ka-GE"/>
        </w:rPr>
        <w:t xml:space="preserve"> მრავალმხრივი მიდგომა რეგიონების თავისებურებათა გათვალისწინებით, როგორიცაა</w:t>
      </w:r>
      <w:r w:rsidRPr="00FA4AC0">
        <w:rPr>
          <w:rFonts w:ascii="Sylfaen" w:hAnsi="Sylfaen"/>
          <w:lang w:val="ka-GE"/>
        </w:rPr>
        <w:t xml:space="preserve"> მოსახლეობის </w:t>
      </w:r>
      <w:r w:rsidRPr="00FA4AC0">
        <w:rPr>
          <w:rFonts w:ascii="Sylfaen" w:hAnsi="Sylfaen" w:cs="Helvetica"/>
          <w:lang w:val="ka-GE"/>
        </w:rPr>
        <w:t>სიმჭიდროვ</w:t>
      </w:r>
      <w:r w:rsidR="00BB46CF">
        <w:rPr>
          <w:rFonts w:ascii="Sylfaen" w:hAnsi="Sylfaen" w:cs="Helvetica"/>
          <w:lang w:val="ka-GE"/>
        </w:rPr>
        <w:t>ე</w:t>
      </w:r>
      <w:r w:rsidRPr="00FA4AC0">
        <w:rPr>
          <w:rFonts w:ascii="Sylfaen" w:hAnsi="Sylfaen"/>
          <w:lang w:val="ka-GE"/>
        </w:rPr>
        <w:t>, რელიეფის დახრილობ</w:t>
      </w:r>
      <w:r w:rsidR="00BB46CF">
        <w:rPr>
          <w:rFonts w:ascii="Sylfaen" w:hAnsi="Sylfaen"/>
          <w:lang w:val="ka-GE"/>
        </w:rPr>
        <w:t>ა</w:t>
      </w:r>
      <w:r w:rsidRPr="00FA4AC0">
        <w:rPr>
          <w:rFonts w:ascii="Sylfaen" w:hAnsi="Sylfaen"/>
          <w:lang w:val="ka-GE"/>
        </w:rPr>
        <w:t>, სასოფლო-სამეურნეო მიწების სიმცირ</w:t>
      </w:r>
      <w:r w:rsidR="00BB46CF">
        <w:rPr>
          <w:rFonts w:ascii="Sylfaen" w:hAnsi="Sylfaen"/>
          <w:lang w:val="ka-GE"/>
        </w:rPr>
        <w:t>ე</w:t>
      </w:r>
      <w:r w:rsidRPr="00FA4AC0">
        <w:rPr>
          <w:rFonts w:ascii="Sylfaen" w:hAnsi="Sylfaen"/>
          <w:lang w:val="ka-GE"/>
        </w:rPr>
        <w:t>, მიწისა და ადამიანური რესურსების თანაფარდობის მაჩვენებელი, ბუნებრივი კატასტროფებისადმი მოწყვლადობ</w:t>
      </w:r>
      <w:r w:rsidR="00BB46CF">
        <w:rPr>
          <w:rFonts w:ascii="Sylfaen" w:hAnsi="Sylfaen"/>
          <w:lang w:val="ka-GE"/>
        </w:rPr>
        <w:t>ა</w:t>
      </w:r>
      <w:r w:rsidRPr="00FA4AC0">
        <w:rPr>
          <w:rFonts w:ascii="Sylfaen" w:hAnsi="Sylfaen"/>
          <w:lang w:val="ka-GE"/>
        </w:rPr>
        <w:t>.</w:t>
      </w:r>
    </w:p>
    <w:p w:rsidR="00BA49E0" w:rsidRPr="00FA4AC0" w:rsidRDefault="00E96061" w:rsidP="00EE44F9">
      <w:pPr>
        <w:spacing w:before="240" w:after="120" w:line="21" w:lineRule="atLeast"/>
        <w:jc w:val="both"/>
        <w:rPr>
          <w:rFonts w:ascii="Sylfaen" w:hAnsi="Sylfaen" w:cs="Menlo Regular"/>
          <w:lang w:val="ka-GE"/>
        </w:rPr>
      </w:pPr>
      <w:r>
        <w:rPr>
          <w:rFonts w:ascii="Sylfaen" w:eastAsia="Times New Roman" w:hAnsi="Sylfaen" w:cs="Sylfaen"/>
          <w:lang w:val="ka-GE" w:eastAsia="en-US"/>
        </w:rPr>
        <w:t xml:space="preserve">ჩატარებული ანალიზით გამოიკვეთა, რომ </w:t>
      </w:r>
      <w:r w:rsidR="000A152C" w:rsidRPr="00FA4AC0">
        <w:rPr>
          <w:rFonts w:ascii="Sylfaen" w:hAnsi="Sylfaen" w:cs="Menlo Regular"/>
          <w:lang w:val="ka-GE"/>
        </w:rPr>
        <w:t xml:space="preserve">შესაბამისი </w:t>
      </w:r>
      <w:r w:rsidR="000A152C" w:rsidRPr="00FA4AC0">
        <w:rPr>
          <w:rFonts w:ascii="Sylfaen" w:hAnsi="Sylfaen" w:cs="Sylfaen"/>
          <w:lang w:val="ka-GE"/>
        </w:rPr>
        <w:t>მუნიციპალიტეტის</w:t>
      </w:r>
      <w:r w:rsidR="000A152C" w:rsidRPr="00FA4AC0">
        <w:rPr>
          <w:rFonts w:ascii="Sylfaen" w:hAnsi="Sylfaen" w:cs="Menlo Regular"/>
          <w:lang w:val="ka-GE"/>
        </w:rPr>
        <w:t xml:space="preserve"> ადამი</w:t>
      </w:r>
      <w:r w:rsidR="000A152C">
        <w:rPr>
          <w:rFonts w:ascii="Sylfaen" w:hAnsi="Sylfaen" w:cs="Menlo Regular"/>
          <w:lang w:val="ka-GE"/>
        </w:rPr>
        <w:t>ა</w:t>
      </w:r>
      <w:r w:rsidR="000A152C" w:rsidRPr="00FA4AC0">
        <w:rPr>
          <w:rFonts w:ascii="Sylfaen" w:hAnsi="Sylfaen" w:cs="Menlo Regular"/>
          <w:lang w:val="ka-GE"/>
        </w:rPr>
        <w:t>ნური რესურსები</w:t>
      </w:r>
      <w:r w:rsidR="00BB46CF">
        <w:rPr>
          <w:rFonts w:ascii="Sylfaen" w:hAnsi="Sylfaen" w:cs="Menlo Regular"/>
          <w:lang w:val="ka-GE"/>
        </w:rPr>
        <w:t xml:space="preserve"> </w:t>
      </w:r>
      <w:r w:rsidR="00BA49E0" w:rsidRPr="00FA4AC0">
        <w:rPr>
          <w:rFonts w:ascii="Sylfaen" w:eastAsia="Times New Roman" w:hAnsi="Sylfaen" w:cs="Sylfaen"/>
          <w:lang w:val="ka-GE" w:eastAsia="en-US"/>
        </w:rPr>
        <w:t>ურბანული და საკურორტო კატეგორიის მაღალმთიან</w:t>
      </w:r>
      <w:r w:rsidR="0032430D" w:rsidRPr="00FA4AC0">
        <w:rPr>
          <w:rFonts w:ascii="Sylfaen" w:hAnsi="Sylfaen" w:cs="Menlo Regular"/>
          <w:lang w:val="ka-GE"/>
        </w:rPr>
        <w:t xml:space="preserve"> დასახლებებშია კონცენტრირებული</w:t>
      </w:r>
      <w:r w:rsidR="00BB46CF">
        <w:rPr>
          <w:rFonts w:ascii="Sylfaen" w:hAnsi="Sylfaen" w:cs="Menlo Regular"/>
          <w:lang w:val="ka-GE"/>
        </w:rPr>
        <w:t>.</w:t>
      </w:r>
      <w:r>
        <w:rPr>
          <w:rFonts w:ascii="Sylfaen" w:hAnsi="Sylfaen" w:cs="Menlo Regular"/>
          <w:lang w:val="ka-GE"/>
        </w:rPr>
        <w:t xml:space="preserve"> </w:t>
      </w:r>
      <w:r w:rsidRPr="00FA4AC0">
        <w:rPr>
          <w:rFonts w:ascii="Sylfaen" w:eastAsia="Times New Roman" w:hAnsi="Sylfaen" w:cs="Sylfaen"/>
          <w:lang w:val="ka-GE" w:eastAsia="en-US"/>
        </w:rPr>
        <w:t xml:space="preserve">თავიანთი შესაძლებლობებით </w:t>
      </w:r>
      <w:r w:rsidR="00BB46CF">
        <w:rPr>
          <w:rFonts w:ascii="Sylfaen" w:hAnsi="Sylfaen" w:cs="Menlo Regular"/>
          <w:lang w:val="ka-GE"/>
        </w:rPr>
        <w:t xml:space="preserve">აღნიშნული </w:t>
      </w:r>
      <w:r w:rsidR="00BB46CF" w:rsidRPr="00FA4AC0">
        <w:rPr>
          <w:rFonts w:ascii="Sylfaen" w:eastAsia="Times New Roman" w:hAnsi="Sylfaen" w:cs="Sylfaen"/>
          <w:lang w:val="ka-GE" w:eastAsia="en-US"/>
        </w:rPr>
        <w:t>დასახლებებ</w:t>
      </w:r>
      <w:r w:rsidR="00BB46CF">
        <w:rPr>
          <w:rFonts w:ascii="Sylfaen" w:eastAsia="Times New Roman" w:hAnsi="Sylfaen" w:cs="Sylfaen"/>
          <w:lang w:val="ka-GE" w:eastAsia="en-US"/>
        </w:rPr>
        <w:t>ი</w:t>
      </w:r>
      <w:r w:rsidR="00BB46CF" w:rsidRPr="00FA4AC0">
        <w:rPr>
          <w:rFonts w:ascii="Sylfaen" w:eastAsia="Times New Roman" w:hAnsi="Sylfaen" w:cs="Sylfaen"/>
          <w:lang w:val="ka-GE" w:eastAsia="en-US"/>
        </w:rPr>
        <w:t xml:space="preserve"> </w:t>
      </w:r>
      <w:r w:rsidRPr="00FA4AC0">
        <w:rPr>
          <w:rFonts w:ascii="Sylfaen" w:eastAsia="Times New Roman" w:hAnsi="Sylfaen" w:cs="Sylfaen"/>
          <w:lang w:val="ka-GE" w:eastAsia="en-US"/>
        </w:rPr>
        <w:t>მნიშვნელოვან</w:t>
      </w:r>
      <w:r w:rsidR="00BB46CF">
        <w:rPr>
          <w:rFonts w:ascii="Sylfaen" w:eastAsia="Times New Roman" w:hAnsi="Sylfaen" w:cs="Sylfaen"/>
          <w:lang w:val="ka-GE" w:eastAsia="en-US"/>
        </w:rPr>
        <w:t xml:space="preserve"> როლს ასრულებენ</w:t>
      </w:r>
      <w:r w:rsidRPr="00FA4AC0">
        <w:rPr>
          <w:rFonts w:ascii="Sylfaen" w:eastAsia="Times New Roman" w:hAnsi="Sylfaen" w:cs="Sylfaen"/>
          <w:lang w:val="ka-GE" w:eastAsia="en-US"/>
        </w:rPr>
        <w:t xml:space="preserve"> დასაქმებისა და ცხოვრების დონის ამაღლებაში</w:t>
      </w:r>
      <w:r w:rsidR="00BB46CF">
        <w:rPr>
          <w:rFonts w:ascii="Sylfaen" w:eastAsia="Times New Roman" w:hAnsi="Sylfaen" w:cs="Sylfaen"/>
          <w:lang w:val="ka-GE" w:eastAsia="en-US"/>
        </w:rPr>
        <w:t xml:space="preserve"> სხვა მაღალმთიან ადგილებშიც. ასევე, აუმჯობესებენ</w:t>
      </w:r>
      <w:r w:rsidRPr="00FA4AC0">
        <w:rPr>
          <w:rFonts w:ascii="Sylfaen" w:eastAsia="Times New Roman" w:hAnsi="Sylfaen" w:cs="Sylfaen"/>
          <w:lang w:val="ka-GE" w:eastAsia="en-US"/>
        </w:rPr>
        <w:t xml:space="preserve"> ადგილობრივი მოსახლეობის, მეწარმეებისა და </w:t>
      </w:r>
      <w:r w:rsidRPr="00FA4AC0">
        <w:rPr>
          <w:rFonts w:ascii="Sylfaen" w:eastAsia="Times New Roman" w:hAnsi="Sylfaen" w:cs="Sylfaen"/>
          <w:lang w:val="ka-GE" w:eastAsia="en-US"/>
        </w:rPr>
        <w:lastRenderedPageBreak/>
        <w:t>ვიზიტორების</w:t>
      </w:r>
      <w:r w:rsidR="00BB46CF">
        <w:rPr>
          <w:rFonts w:ascii="Sylfaen" w:eastAsia="Times New Roman" w:hAnsi="Sylfaen" w:cs="Sylfaen"/>
          <w:lang w:val="ka-GE" w:eastAsia="en-US"/>
        </w:rPr>
        <w:t xml:space="preserve"> წვდომას</w:t>
      </w:r>
      <w:r w:rsidRPr="00FA4AC0">
        <w:rPr>
          <w:rFonts w:ascii="Sylfaen" w:eastAsia="Times New Roman" w:hAnsi="Sylfaen" w:cs="Sylfaen"/>
          <w:lang w:val="ka-GE" w:eastAsia="en-US"/>
        </w:rPr>
        <w:t xml:space="preserve"> სახელმწიფო</w:t>
      </w:r>
      <w:r w:rsidR="00BB46CF">
        <w:rPr>
          <w:rFonts w:ascii="Sylfaen" w:eastAsia="Times New Roman" w:hAnsi="Sylfaen" w:cs="Sylfaen"/>
          <w:lang w:val="ka-GE" w:eastAsia="en-US"/>
        </w:rPr>
        <w:t xml:space="preserve"> თუ</w:t>
      </w:r>
      <w:r w:rsidRPr="00FA4AC0">
        <w:rPr>
          <w:rFonts w:ascii="Sylfaen" w:eastAsia="Times New Roman" w:hAnsi="Sylfaen" w:cs="Sylfaen"/>
          <w:lang w:val="ka-GE" w:eastAsia="en-US"/>
        </w:rPr>
        <w:t xml:space="preserve"> სხვა სერვისებისადმი.</w:t>
      </w:r>
      <w:r w:rsidR="00BB46CF">
        <w:rPr>
          <w:rFonts w:ascii="Sylfaen" w:eastAsia="Times New Roman" w:hAnsi="Sylfaen" w:cs="Sylfaen"/>
          <w:lang w:val="ka-GE" w:eastAsia="en-US"/>
        </w:rPr>
        <w:t xml:space="preserve"> </w:t>
      </w:r>
      <w:r w:rsidR="00C35A54">
        <w:rPr>
          <w:rFonts w:ascii="Sylfaen" w:eastAsia="Times New Roman" w:hAnsi="Sylfaen" w:cs="Sylfaen"/>
          <w:lang w:val="ka-GE" w:eastAsia="en-US"/>
        </w:rPr>
        <w:t xml:space="preserve">შესაბამისად, </w:t>
      </w:r>
      <w:r w:rsidR="0032430D" w:rsidRPr="00FA4AC0">
        <w:rPr>
          <w:rFonts w:ascii="Sylfaen" w:hAnsi="Sylfaen" w:cs="Menlo Regular"/>
          <w:lang w:val="ka-GE"/>
        </w:rPr>
        <w:t xml:space="preserve">მაღალმთიანი </w:t>
      </w:r>
      <w:r w:rsidR="002C0BD2" w:rsidRPr="00FA4AC0">
        <w:rPr>
          <w:rFonts w:ascii="Sylfaen" w:hAnsi="Sylfaen" w:cs="Menlo Regular"/>
          <w:lang w:val="ka-GE"/>
        </w:rPr>
        <w:t>დასახლებების</w:t>
      </w:r>
      <w:r w:rsidR="0032430D" w:rsidRPr="00FA4AC0">
        <w:rPr>
          <w:rFonts w:ascii="Sylfaen" w:hAnsi="Sylfaen" w:cs="Menlo Regular"/>
          <w:lang w:val="ka-GE"/>
        </w:rPr>
        <w:t xml:space="preserve"> განვითარების </w:t>
      </w:r>
      <w:r w:rsidR="00C35A54">
        <w:rPr>
          <w:rFonts w:ascii="Sylfaen" w:hAnsi="Sylfaen" w:cs="Menlo Regular"/>
          <w:lang w:val="ka-GE"/>
        </w:rPr>
        <w:t xml:space="preserve">ცენტრებად </w:t>
      </w:r>
      <w:r w:rsidR="0032430D" w:rsidRPr="00FA4AC0">
        <w:rPr>
          <w:rFonts w:ascii="Sylfaen" w:hAnsi="Sylfaen" w:cs="Menlo Regular"/>
          <w:lang w:val="ka-GE"/>
        </w:rPr>
        <w:t>საქალაქო კატეგორიის დასახლებები და ტური</w:t>
      </w:r>
      <w:r w:rsidR="00A61615" w:rsidRPr="00FA4AC0">
        <w:rPr>
          <w:rFonts w:ascii="Sylfaen" w:hAnsi="Sylfaen" w:cs="Menlo Regular"/>
          <w:lang w:val="ka-GE"/>
        </w:rPr>
        <w:t>ს</w:t>
      </w:r>
      <w:r w:rsidR="0032430D" w:rsidRPr="00FA4AC0">
        <w:rPr>
          <w:rFonts w:ascii="Sylfaen" w:hAnsi="Sylfaen" w:cs="Menlo Regular"/>
          <w:lang w:val="ka-GE"/>
        </w:rPr>
        <w:t>ტული არეალები</w:t>
      </w:r>
      <w:r w:rsidR="00C35A54">
        <w:rPr>
          <w:rFonts w:ascii="Sylfaen" w:hAnsi="Sylfaen" w:cs="Menlo Regular"/>
          <w:lang w:val="ka-GE"/>
        </w:rPr>
        <w:t xml:space="preserve"> უნდა მოვიაზროთ</w:t>
      </w:r>
      <w:r w:rsidR="0032430D" w:rsidRPr="00FA4AC0">
        <w:rPr>
          <w:rFonts w:ascii="Sylfaen" w:hAnsi="Sylfaen" w:cs="Menlo Regular"/>
          <w:lang w:val="ka-GE"/>
        </w:rPr>
        <w:t>.</w:t>
      </w:r>
    </w:p>
    <w:p w:rsidR="0016162C" w:rsidRPr="00FA4AC0" w:rsidRDefault="0016162C" w:rsidP="00EE44F9">
      <w:pPr>
        <w:spacing w:before="240" w:after="120" w:line="21" w:lineRule="atLeast"/>
        <w:jc w:val="both"/>
        <w:rPr>
          <w:rFonts w:ascii="Sylfaen" w:hAnsi="Sylfaen" w:cs="Helvetica"/>
          <w:lang w:val="ka-GE"/>
        </w:rPr>
      </w:pPr>
      <w:r w:rsidRPr="00FA4AC0">
        <w:rPr>
          <w:rFonts w:ascii="Sylfaen" w:hAnsi="Sylfaen" w:cs="Menlo Regular"/>
          <w:lang w:val="ka-GE"/>
        </w:rPr>
        <w:t>ნეგატიურ დემოგრაფიულ და მიგრაციულ დინამიკა</w:t>
      </w:r>
      <w:r w:rsidR="00BB46CF">
        <w:rPr>
          <w:rFonts w:ascii="Sylfaen" w:hAnsi="Sylfaen" w:cs="Menlo Regular"/>
          <w:lang w:val="ka-GE"/>
        </w:rPr>
        <w:t>ს განაპირობებს ის, რომ</w:t>
      </w:r>
      <w:r w:rsidRPr="00FA4AC0">
        <w:rPr>
          <w:rFonts w:ascii="Sylfaen" w:hAnsi="Sylfaen" w:cs="Menlo Regular"/>
          <w:lang w:val="ka-GE"/>
        </w:rPr>
        <w:t xml:space="preserve"> ახალგაზრდა ასაკის მოსახლეობ</w:t>
      </w:r>
      <w:r w:rsidR="00BB46CF">
        <w:rPr>
          <w:rFonts w:ascii="Sylfaen" w:hAnsi="Sylfaen" w:cs="Menlo Regular"/>
          <w:lang w:val="ka-GE"/>
        </w:rPr>
        <w:t>ა</w:t>
      </w:r>
      <w:r w:rsidRPr="00FA4AC0">
        <w:rPr>
          <w:rFonts w:ascii="Sylfaen" w:hAnsi="Sylfaen" w:cs="Menlo Regular"/>
          <w:lang w:val="ka-GE"/>
        </w:rPr>
        <w:t xml:space="preserve"> განათლების მიღების, დასაქმების</w:t>
      </w:r>
      <w:r w:rsidR="00BB46CF">
        <w:rPr>
          <w:rFonts w:ascii="Sylfaen" w:hAnsi="Sylfaen" w:cs="Menlo Regular"/>
          <w:lang w:val="ka-GE"/>
        </w:rPr>
        <w:t>ა</w:t>
      </w:r>
      <w:r w:rsidRPr="00FA4AC0">
        <w:rPr>
          <w:rFonts w:ascii="Sylfaen" w:hAnsi="Sylfaen" w:cs="Menlo Regular"/>
          <w:lang w:val="ka-GE"/>
        </w:rPr>
        <w:t xml:space="preserve"> ან საცხოვრებელი პირობების</w:t>
      </w:r>
      <w:r w:rsidR="00BB46CF">
        <w:rPr>
          <w:rFonts w:ascii="Sylfaen" w:hAnsi="Sylfaen" w:cs="Menlo Regular"/>
          <w:lang w:val="ka-GE"/>
        </w:rPr>
        <w:t xml:space="preserve"> გაუმჯობესების შესაძლებლობას</w:t>
      </w:r>
      <w:r w:rsidRPr="00FA4AC0">
        <w:rPr>
          <w:rFonts w:ascii="Sylfaen" w:hAnsi="Sylfaen" w:cs="Menlo Regular"/>
          <w:lang w:val="ka-GE"/>
        </w:rPr>
        <w:t xml:space="preserve"> სხვა ტერიტორიაზე </w:t>
      </w:r>
      <w:r w:rsidR="00BB46CF">
        <w:rPr>
          <w:rFonts w:ascii="Sylfaen" w:hAnsi="Sylfaen" w:cs="Menlo Regular"/>
          <w:lang w:val="ka-GE"/>
        </w:rPr>
        <w:t>ეძებს</w:t>
      </w:r>
      <w:r w:rsidRPr="00FA4AC0">
        <w:rPr>
          <w:rFonts w:ascii="Sylfaen" w:hAnsi="Sylfaen" w:cs="Menlo Regular"/>
          <w:lang w:val="ka-GE"/>
        </w:rPr>
        <w:t xml:space="preserve">. </w:t>
      </w:r>
      <w:r w:rsidR="0032430D" w:rsidRPr="00FA4AC0">
        <w:rPr>
          <w:rFonts w:ascii="Sylfaen" w:hAnsi="Sylfaen" w:cs="Menlo Regular"/>
          <w:lang w:val="ka-GE"/>
        </w:rPr>
        <w:t>სოფლის კატეგორიის დასახლებებიდან მაცხოვრებლები შესაბამისი მუნიციპალიტეტის ადმინისტრაციულ და ტურისტულ ცენტრებში, ან საქართველოს დიდ ქალაქებში</w:t>
      </w:r>
      <w:r w:rsidR="00BB46CF">
        <w:rPr>
          <w:rFonts w:ascii="Sylfaen" w:hAnsi="Sylfaen" w:cs="Menlo Regular"/>
          <w:lang w:val="ka-GE"/>
        </w:rPr>
        <w:t xml:space="preserve"> გადადიან</w:t>
      </w:r>
      <w:r w:rsidR="0032430D" w:rsidRPr="00FA4AC0">
        <w:rPr>
          <w:rFonts w:ascii="Sylfaen" w:hAnsi="Sylfaen" w:cs="Menlo Regular"/>
          <w:lang w:val="ka-GE"/>
        </w:rPr>
        <w:t>. ეკონომიკურად</w:t>
      </w:r>
      <w:r w:rsidR="0032430D" w:rsidRPr="00FA4AC0">
        <w:rPr>
          <w:rFonts w:ascii="Sylfaen" w:hAnsi="Sylfaen"/>
          <w:lang w:val="ka-GE"/>
        </w:rPr>
        <w:t xml:space="preserve"> აქტიური მოსახლეობა სამ თვეზე მეტი </w:t>
      </w:r>
      <w:r w:rsidR="0032430D" w:rsidRPr="00FA4AC0">
        <w:rPr>
          <w:rFonts w:ascii="Sylfaen" w:hAnsi="Sylfaen" w:cs="Helvetica"/>
          <w:lang w:val="ka-GE"/>
        </w:rPr>
        <w:t>დროით</w:t>
      </w:r>
      <w:r w:rsidR="0032430D" w:rsidRPr="00FA4AC0">
        <w:rPr>
          <w:rFonts w:ascii="Sylfaen" w:hAnsi="Sylfaen"/>
          <w:lang w:val="ka-GE"/>
        </w:rPr>
        <w:t xml:space="preserve"> ტოვებს საცხოვრისს სეზონური სამუშაოს მიზნით.</w:t>
      </w:r>
    </w:p>
    <w:p w:rsidR="00951E14" w:rsidRPr="00FA4AC0" w:rsidRDefault="0032430D" w:rsidP="00EE44F9">
      <w:pPr>
        <w:spacing w:before="240" w:after="120" w:line="21" w:lineRule="atLeast"/>
        <w:jc w:val="both"/>
        <w:rPr>
          <w:rFonts w:ascii="Sylfaen" w:hAnsi="Sylfaen" w:cs="Helvetica"/>
          <w:lang w:val="ka-GE"/>
        </w:rPr>
      </w:pPr>
      <w:r w:rsidRPr="00FA4AC0">
        <w:rPr>
          <w:rFonts w:ascii="Sylfaen" w:hAnsi="Sylfaen" w:cs="Helvetica"/>
          <w:lang w:val="ka-GE"/>
        </w:rPr>
        <w:t>მოსალოდნელია, რომ კანონით გათვალისწინებული სოცია</w:t>
      </w:r>
      <w:r w:rsidR="00FC7FFC" w:rsidRPr="00FA4AC0">
        <w:rPr>
          <w:rFonts w:ascii="Sylfaen" w:hAnsi="Sylfaen" w:cs="Helvetica"/>
          <w:lang w:val="ka-GE"/>
        </w:rPr>
        <w:t>ლ</w:t>
      </w:r>
      <w:r w:rsidRPr="00FA4AC0">
        <w:rPr>
          <w:rFonts w:ascii="Sylfaen" w:hAnsi="Sylfaen" w:cs="Helvetica"/>
          <w:lang w:val="ka-GE"/>
        </w:rPr>
        <w:t xml:space="preserve">ური შეღავათები და დახმარებები მოკლე და საშუალოვადიან პერიოდში დადებითად აისახება მაღალმთიანი დასახლებების მოსახლეობის სოციალურ-ეკონომიკურ მდგომარეობაზე; </w:t>
      </w:r>
      <w:r w:rsidR="00D27139" w:rsidRPr="00FA4AC0">
        <w:rPr>
          <w:rFonts w:ascii="Sylfaen" w:eastAsia="Times New Roman" w:hAnsi="Sylfaen" w:cs="Sylfaen"/>
          <w:lang w:val="ka-GE" w:eastAsia="en-US"/>
        </w:rPr>
        <w:t>საჭიროა სახელმწიფო</w:t>
      </w:r>
      <w:r w:rsidR="00BB46CF">
        <w:rPr>
          <w:rFonts w:ascii="Sylfaen" w:eastAsia="Times New Roman" w:hAnsi="Sylfaen" w:cs="Sylfaen"/>
          <w:lang w:val="ka-GE" w:eastAsia="en-US"/>
        </w:rPr>
        <w:t>მ განახორციელოს</w:t>
      </w:r>
      <w:r w:rsidR="00D27139" w:rsidRPr="00FA4AC0">
        <w:rPr>
          <w:rFonts w:ascii="Sylfaen" w:eastAsia="Times New Roman" w:hAnsi="Sylfaen" w:cs="Sylfaen"/>
          <w:lang w:val="ka-GE" w:eastAsia="en-US"/>
        </w:rPr>
        <w:t xml:space="preserve"> პროექტები</w:t>
      </w:r>
      <w:r w:rsidR="00F93AAA" w:rsidRPr="00FA4AC0">
        <w:rPr>
          <w:rFonts w:ascii="Sylfaen" w:eastAsia="Times New Roman" w:hAnsi="Sylfaen" w:cs="Sylfaen"/>
          <w:lang w:val="ka-GE" w:eastAsia="en-US"/>
        </w:rPr>
        <w:t xml:space="preserve">, რომლებიც მიმართული იქნება </w:t>
      </w:r>
      <w:r w:rsidRPr="00FA4AC0">
        <w:rPr>
          <w:rFonts w:ascii="Sylfaen" w:eastAsia="Times New Roman" w:hAnsi="Sylfaen" w:cs="Sylfaen"/>
          <w:lang w:val="ka-GE" w:eastAsia="en-US"/>
        </w:rPr>
        <w:t>სიღარიბის დაძლევ</w:t>
      </w:r>
      <w:r w:rsidR="00E50B44">
        <w:rPr>
          <w:rFonts w:ascii="Sylfaen" w:eastAsia="Times New Roman" w:hAnsi="Sylfaen" w:cs="Sylfaen"/>
          <w:lang w:val="ka-GE" w:eastAsia="en-US"/>
        </w:rPr>
        <w:t>ის</w:t>
      </w:r>
      <w:r w:rsidR="0064500E">
        <w:rPr>
          <w:rFonts w:ascii="Sylfaen" w:eastAsia="Times New Roman" w:hAnsi="Sylfaen" w:cs="Sylfaen"/>
          <w:lang w:val="ka-GE" w:eastAsia="en-US"/>
        </w:rPr>
        <w:t>ა</w:t>
      </w:r>
      <w:r w:rsidRPr="00FA4AC0">
        <w:rPr>
          <w:rFonts w:ascii="Sylfaen" w:eastAsia="Times New Roman" w:hAnsi="Sylfaen" w:cs="Sylfaen"/>
          <w:lang w:val="ka-GE" w:eastAsia="en-US"/>
        </w:rPr>
        <w:t xml:space="preserve"> და </w:t>
      </w:r>
      <w:r w:rsidR="00E47BC4" w:rsidRPr="00FA4AC0">
        <w:rPr>
          <w:rFonts w:ascii="Sylfaen" w:eastAsia="Times New Roman" w:hAnsi="Sylfaen" w:cs="Sylfaen"/>
          <w:lang w:val="ka-GE" w:eastAsia="en-US"/>
        </w:rPr>
        <w:t>მოსახლეობის</w:t>
      </w:r>
      <w:r w:rsidR="00F93AAA" w:rsidRPr="00FA4AC0">
        <w:rPr>
          <w:rFonts w:ascii="Sylfaen" w:eastAsia="Times New Roman" w:hAnsi="Sylfaen" w:cs="Sylfaen"/>
          <w:lang w:val="ka-GE" w:eastAsia="en-US"/>
        </w:rPr>
        <w:t xml:space="preserve"> ეკონომიკური აქტივობის გაზრდაზე</w:t>
      </w:r>
      <w:r w:rsidRPr="00FA4AC0">
        <w:rPr>
          <w:rFonts w:ascii="Sylfaen" w:eastAsia="Times New Roman" w:hAnsi="Sylfaen" w:cs="Sylfaen"/>
          <w:lang w:val="ka-GE" w:eastAsia="en-US"/>
        </w:rPr>
        <w:t>.</w:t>
      </w:r>
    </w:p>
    <w:p w:rsidR="0032430D" w:rsidRPr="002946D7" w:rsidRDefault="002946D7" w:rsidP="00EE44F9">
      <w:pPr>
        <w:spacing w:before="240" w:after="120" w:line="21" w:lineRule="atLeast"/>
        <w:jc w:val="both"/>
        <w:rPr>
          <w:rFonts w:ascii="Sylfaen" w:eastAsia="Times New Roman" w:hAnsi="Sylfaen" w:cs="Sylfaen"/>
          <w:lang w:val="ka-GE" w:eastAsia="en-US"/>
        </w:rPr>
      </w:pPr>
      <w:r w:rsidRPr="002946D7">
        <w:rPr>
          <w:rFonts w:ascii="Sylfaen" w:eastAsia="Times New Roman" w:hAnsi="Sylfaen" w:cs="Sylfaen"/>
          <w:lang w:val="ka-GE" w:eastAsia="en-US"/>
        </w:rPr>
        <w:t>მაღალმთიან დასახლებ</w:t>
      </w:r>
      <w:r w:rsidR="00E5298F">
        <w:rPr>
          <w:rFonts w:ascii="Sylfaen" w:eastAsia="Times New Roman" w:hAnsi="Sylfaen" w:cs="Sylfaen"/>
          <w:lang w:val="ka-GE" w:eastAsia="en-US"/>
        </w:rPr>
        <w:t>ათა</w:t>
      </w:r>
      <w:r w:rsidRPr="002946D7">
        <w:rPr>
          <w:rFonts w:ascii="Sylfaen" w:eastAsia="Times New Roman" w:hAnsi="Sylfaen" w:cs="Sylfaen"/>
          <w:lang w:val="ka-GE" w:eastAsia="en-US"/>
        </w:rPr>
        <w:t xml:space="preserve"> მოსახლეობის საშუალო ასაკი მატ</w:t>
      </w:r>
      <w:r w:rsidR="00E5298F">
        <w:rPr>
          <w:rFonts w:ascii="Sylfaen" w:eastAsia="Times New Roman" w:hAnsi="Sylfaen" w:cs="Sylfaen"/>
          <w:lang w:val="ka-GE" w:eastAsia="en-US"/>
        </w:rPr>
        <w:t>ულობს და</w:t>
      </w:r>
      <w:r w:rsidRPr="002946D7">
        <w:rPr>
          <w:rFonts w:ascii="Sylfaen" w:eastAsia="Times New Roman" w:hAnsi="Sylfaen" w:cs="Sylfaen"/>
          <w:lang w:val="ka-GE" w:eastAsia="en-US"/>
        </w:rPr>
        <w:t xml:space="preserve"> იზრდება საპენსიო ასაკის მოსახლეობის წილი</w:t>
      </w:r>
      <w:r w:rsidR="00E5298F">
        <w:rPr>
          <w:rFonts w:ascii="Sylfaen" w:eastAsia="Times New Roman" w:hAnsi="Sylfaen" w:cs="Sylfaen"/>
          <w:lang w:val="ka-GE" w:eastAsia="en-US"/>
        </w:rPr>
        <w:t>. ეს მაჩვენებელი</w:t>
      </w:r>
      <w:r w:rsidRPr="002946D7">
        <w:rPr>
          <w:rFonts w:ascii="Sylfaen" w:eastAsia="Times New Roman" w:hAnsi="Sylfaen" w:cs="Sylfaen"/>
          <w:lang w:val="ka-GE" w:eastAsia="en-US"/>
        </w:rPr>
        <w:t xml:space="preserve"> მომავალშ</w:t>
      </w:r>
      <w:r w:rsidR="00407A05">
        <w:rPr>
          <w:rFonts w:ascii="Sylfaen" w:eastAsia="Times New Roman" w:hAnsi="Sylfaen" w:cs="Sylfaen"/>
          <w:lang w:val="ka-GE" w:eastAsia="en-US"/>
        </w:rPr>
        <w:t>ი შესაძლებელია კიდევ უფრო გაიზა</w:t>
      </w:r>
      <w:r w:rsidRPr="002946D7">
        <w:rPr>
          <w:rFonts w:ascii="Sylfaen" w:eastAsia="Times New Roman" w:hAnsi="Sylfaen" w:cs="Sylfaen"/>
          <w:lang w:val="ka-GE" w:eastAsia="en-US"/>
        </w:rPr>
        <w:t>რდოს</w:t>
      </w:r>
      <w:r w:rsidR="00E5298F">
        <w:rPr>
          <w:rFonts w:ascii="Sylfaen" w:eastAsia="Times New Roman" w:hAnsi="Sylfaen" w:cs="Sylfaen"/>
          <w:lang w:val="ka-GE" w:eastAsia="en-US"/>
        </w:rPr>
        <w:t>, რადგან მოსალოდნელია</w:t>
      </w:r>
      <w:r w:rsidRPr="002946D7">
        <w:rPr>
          <w:rFonts w:ascii="Sylfaen" w:eastAsia="Times New Roman" w:hAnsi="Sylfaen" w:cs="Sylfaen"/>
          <w:lang w:val="ka-GE" w:eastAsia="en-US"/>
        </w:rPr>
        <w:t xml:space="preserve"> ხანდაზმული მოსახლეობის მაღალმთიანეთში მიგრაცი</w:t>
      </w:r>
      <w:r w:rsidR="00E5298F">
        <w:rPr>
          <w:rFonts w:ascii="Sylfaen" w:eastAsia="Times New Roman" w:hAnsi="Sylfaen" w:cs="Sylfaen"/>
          <w:lang w:val="ka-GE" w:eastAsia="en-US"/>
        </w:rPr>
        <w:t>ა</w:t>
      </w:r>
      <w:r w:rsidRPr="002946D7">
        <w:rPr>
          <w:rFonts w:ascii="Sylfaen" w:eastAsia="Times New Roman" w:hAnsi="Sylfaen" w:cs="Sylfaen"/>
          <w:lang w:val="ka-GE" w:eastAsia="en-US"/>
        </w:rPr>
        <w:t xml:space="preserve"> გაზრდილი პენსიის, სოციალური შეღავათების</w:t>
      </w:r>
      <w:r w:rsidR="00E5298F">
        <w:rPr>
          <w:rFonts w:ascii="Sylfaen" w:eastAsia="Times New Roman" w:hAnsi="Sylfaen" w:cs="Sylfaen"/>
          <w:lang w:val="ka-GE" w:eastAsia="en-US"/>
        </w:rPr>
        <w:t>ა</w:t>
      </w:r>
      <w:r w:rsidRPr="002946D7">
        <w:rPr>
          <w:rFonts w:ascii="Sylfaen" w:eastAsia="Times New Roman" w:hAnsi="Sylfaen" w:cs="Sylfaen"/>
          <w:lang w:val="ka-GE" w:eastAsia="en-US"/>
        </w:rPr>
        <w:t xml:space="preserve"> და დანამატების მისაღებად</w:t>
      </w:r>
      <w:r w:rsidR="00B41AC7" w:rsidRPr="002946D7">
        <w:rPr>
          <w:rFonts w:ascii="Sylfaen" w:eastAsia="Times New Roman" w:hAnsi="Sylfaen" w:cs="Sylfaen"/>
          <w:lang w:val="ka-GE" w:eastAsia="en-US"/>
        </w:rPr>
        <w:t>.</w:t>
      </w:r>
    </w:p>
    <w:p w:rsidR="0032430D" w:rsidRPr="00FA4AC0" w:rsidRDefault="0032430D" w:rsidP="00EE44F9">
      <w:pPr>
        <w:spacing w:before="240" w:after="120" w:line="21" w:lineRule="atLeast"/>
        <w:jc w:val="both"/>
        <w:rPr>
          <w:rFonts w:ascii="Sylfaen" w:hAnsi="Sylfaen" w:cs="Helvetica"/>
          <w:lang w:val="ka-GE"/>
        </w:rPr>
      </w:pPr>
      <w:r w:rsidRPr="00FA4AC0">
        <w:rPr>
          <w:rFonts w:ascii="Sylfaen" w:hAnsi="Sylfaen" w:cs="Helvetica"/>
          <w:lang w:val="ka-GE"/>
        </w:rPr>
        <w:t>მაღალმთიან დასახლებებში მოსახლეობა არ არის უზრუნველყოფილი მინიმალური საცხოვრებელი პირობებით: დიდ ნაწილს არ აქვს სუფთა სასმელი წყალი, არ მოქმედებს წყლის მიწოდებისა და წყალარინების ცენტრალიზებული სისტემები, მოსახლეობა გასათბობად</w:t>
      </w:r>
      <w:r w:rsidR="00E5298F">
        <w:rPr>
          <w:rFonts w:ascii="Sylfaen" w:hAnsi="Sylfaen" w:cs="Helvetica"/>
          <w:lang w:val="ka-GE"/>
        </w:rPr>
        <w:t>,</w:t>
      </w:r>
      <w:r w:rsidRPr="00FA4AC0">
        <w:rPr>
          <w:rFonts w:ascii="Sylfaen" w:hAnsi="Sylfaen" w:cs="Helvetica"/>
          <w:lang w:val="ka-GE"/>
        </w:rPr>
        <w:t xml:space="preserve"> ძირითადად</w:t>
      </w:r>
      <w:r w:rsidR="00E5298F">
        <w:rPr>
          <w:rFonts w:ascii="Sylfaen" w:hAnsi="Sylfaen" w:cs="Helvetica"/>
          <w:lang w:val="ka-GE"/>
        </w:rPr>
        <w:t>,</w:t>
      </w:r>
      <w:r w:rsidRPr="00FA4AC0">
        <w:rPr>
          <w:rFonts w:ascii="Sylfaen" w:hAnsi="Sylfaen" w:cs="Helvetica"/>
          <w:lang w:val="ka-GE"/>
        </w:rPr>
        <w:t xml:space="preserve"> იყენებს შეშას, სატელეკომუნიკაციო სერვისებით სარგებლობა შეზღუდულია. </w:t>
      </w:r>
    </w:p>
    <w:p w:rsidR="00552108" w:rsidRPr="00FA4AC0" w:rsidRDefault="00552108" w:rsidP="00EE44F9">
      <w:pPr>
        <w:spacing w:before="240" w:after="120" w:line="21" w:lineRule="atLeast"/>
        <w:jc w:val="both"/>
        <w:rPr>
          <w:rFonts w:ascii="Sylfaen" w:hAnsi="Sylfaen" w:cs="Helvetica"/>
          <w:lang w:val="ka-GE"/>
        </w:rPr>
      </w:pPr>
      <w:r w:rsidRPr="00FA4AC0">
        <w:rPr>
          <w:rFonts w:ascii="Sylfaen" w:hAnsi="Sylfaen" w:cs="Helvetica"/>
          <w:lang w:val="ka-GE"/>
        </w:rPr>
        <w:t xml:space="preserve">მაღალმთიან </w:t>
      </w:r>
      <w:r w:rsidR="002C0BD2" w:rsidRPr="00FA4AC0">
        <w:rPr>
          <w:rFonts w:ascii="Sylfaen" w:hAnsi="Sylfaen" w:cs="Helvetica"/>
          <w:lang w:val="ka-GE"/>
        </w:rPr>
        <w:t>დასახლებებში</w:t>
      </w:r>
      <w:r w:rsidRPr="00FA4AC0">
        <w:rPr>
          <w:rFonts w:ascii="Sylfaen" w:hAnsi="Sylfaen" w:cs="Helvetica"/>
          <w:lang w:val="ka-GE"/>
        </w:rPr>
        <w:t xml:space="preserve"> არასრულად არის გამოყენებული არსებული </w:t>
      </w:r>
      <w:r w:rsidR="00C9516A" w:rsidRPr="00FA4AC0">
        <w:rPr>
          <w:rFonts w:ascii="Sylfaen" w:hAnsi="Sylfaen" w:cs="Helvetica"/>
          <w:lang w:val="ka-GE"/>
        </w:rPr>
        <w:t>ჰ</w:t>
      </w:r>
      <w:r w:rsidRPr="00FA4AC0">
        <w:rPr>
          <w:rFonts w:ascii="Sylfaen" w:hAnsi="Sylfaen" w:cs="Helvetica"/>
          <w:lang w:val="ka-GE"/>
        </w:rPr>
        <w:t>იდროენერგეტიკული პოტენციალი და ალტერნატიული ენერგიის წყაროების ათვისების შესაძლებლობები. ამასთან</w:t>
      </w:r>
      <w:r w:rsidR="00C9516A" w:rsidRPr="00FA4AC0">
        <w:rPr>
          <w:rFonts w:ascii="Sylfaen" w:hAnsi="Sylfaen" w:cs="Helvetica"/>
          <w:lang w:val="ka-GE"/>
        </w:rPr>
        <w:t>,</w:t>
      </w:r>
      <w:r w:rsidR="00E5298F">
        <w:rPr>
          <w:rFonts w:ascii="Sylfaen" w:hAnsi="Sylfaen" w:cs="Helvetica"/>
          <w:lang w:val="ka-GE"/>
        </w:rPr>
        <w:t xml:space="preserve"> </w:t>
      </w:r>
      <w:r w:rsidR="00D654C3">
        <w:rPr>
          <w:rFonts w:ascii="Sylfaen" w:hAnsi="Sylfaen" w:cs="Helvetica"/>
          <w:lang w:val="ka-GE"/>
        </w:rPr>
        <w:t>მ</w:t>
      </w:r>
      <w:r w:rsidRPr="00FA4AC0">
        <w:rPr>
          <w:rFonts w:ascii="Sylfaen" w:hAnsi="Sylfaen" w:cs="Helvetica"/>
          <w:lang w:val="ka-GE"/>
        </w:rPr>
        <w:t>ნი</w:t>
      </w:r>
      <w:r w:rsidR="00D654C3">
        <w:rPr>
          <w:rFonts w:ascii="Sylfaen" w:hAnsi="Sylfaen" w:cs="Helvetica"/>
          <w:lang w:val="ka-GE"/>
        </w:rPr>
        <w:t>შ</w:t>
      </w:r>
      <w:r w:rsidRPr="00FA4AC0">
        <w:rPr>
          <w:rFonts w:ascii="Sylfaen" w:hAnsi="Sylfaen" w:cs="Helvetica"/>
          <w:lang w:val="ka-GE"/>
        </w:rPr>
        <w:t xml:space="preserve">ვნელოვანია აღნიშნული პოტენციალის </w:t>
      </w:r>
      <w:r w:rsidR="00E5298F">
        <w:rPr>
          <w:rFonts w:ascii="Sylfaen" w:hAnsi="Sylfaen" w:cs="Helvetica"/>
          <w:lang w:val="ka-GE"/>
        </w:rPr>
        <w:t xml:space="preserve">გამოყენება </w:t>
      </w:r>
      <w:r w:rsidRPr="00FA4AC0">
        <w:rPr>
          <w:rFonts w:ascii="Sylfaen" w:hAnsi="Sylfaen" w:cs="Helvetica"/>
          <w:lang w:val="ka-GE"/>
        </w:rPr>
        <w:t>გარემოზე მინიმალური ზემოქმედები</w:t>
      </w:r>
      <w:r w:rsidR="00E5298F">
        <w:rPr>
          <w:rFonts w:ascii="Sylfaen" w:hAnsi="Sylfaen" w:cs="Helvetica"/>
          <w:lang w:val="ka-GE"/>
        </w:rPr>
        <w:t>თ</w:t>
      </w:r>
      <w:r w:rsidRPr="00FA4AC0">
        <w:rPr>
          <w:rFonts w:ascii="Sylfaen" w:hAnsi="Sylfaen" w:cs="Helvetica"/>
          <w:lang w:val="ka-GE"/>
        </w:rPr>
        <w:t>.</w:t>
      </w:r>
    </w:p>
    <w:p w:rsidR="00017D0E" w:rsidRDefault="00017D0E" w:rsidP="00EE44F9">
      <w:pPr>
        <w:spacing w:before="240" w:after="120" w:line="21" w:lineRule="atLeast"/>
        <w:jc w:val="both"/>
        <w:rPr>
          <w:rFonts w:ascii="Sylfaen" w:hAnsi="Sylfaen" w:cs="Helvetica"/>
          <w:lang w:val="ka-GE"/>
        </w:rPr>
      </w:pPr>
      <w:r w:rsidRPr="00017D0E">
        <w:rPr>
          <w:rFonts w:ascii="Sylfaen" w:hAnsi="Sylfaen" w:cs="Helvetica"/>
          <w:lang w:val="ka-GE"/>
        </w:rPr>
        <w:t xml:space="preserve">მაღალმთიან დასახლებებში, კლიმატურ-გეოგრაფიული თავისებურებებიდან და მაღალტექნოლოგიურ სამედიცინო ცენტრებთან სიშორის გამო, გართულებულია წვდომა ჯანდაცვის ცალკეულ სერვისებზე. </w:t>
      </w:r>
    </w:p>
    <w:p w:rsidR="0032430D" w:rsidRPr="00FA4AC0" w:rsidRDefault="0032430D" w:rsidP="00EE44F9">
      <w:pPr>
        <w:spacing w:before="240" w:after="120" w:line="21" w:lineRule="atLeast"/>
        <w:jc w:val="both"/>
        <w:rPr>
          <w:rFonts w:ascii="Sylfaen" w:hAnsi="Sylfaen" w:cs="Sylfaen"/>
          <w:lang w:val="ka-GE"/>
        </w:rPr>
      </w:pPr>
      <w:r w:rsidRPr="00FA4AC0">
        <w:rPr>
          <w:rFonts w:ascii="Sylfaen" w:hAnsi="Sylfaen" w:cs="Helvetica"/>
          <w:lang w:val="ka-GE"/>
        </w:rPr>
        <w:t>მაღალმთიან</w:t>
      </w:r>
      <w:r w:rsidR="00407A05">
        <w:rPr>
          <w:rFonts w:ascii="Sylfaen" w:hAnsi="Sylfaen" w:cs="Helvetica"/>
          <w:lang w:val="ka-GE"/>
        </w:rPr>
        <w:t>ი</w:t>
      </w:r>
      <w:r w:rsidRPr="00FA4AC0">
        <w:rPr>
          <w:rFonts w:ascii="Sylfaen" w:hAnsi="Sylfaen" w:cs="Helvetica"/>
          <w:lang w:val="ka-GE"/>
        </w:rPr>
        <w:t xml:space="preserve"> დასახლებების ერთმანეთ</w:t>
      </w:r>
      <w:r w:rsidR="00E5298F">
        <w:rPr>
          <w:rFonts w:ascii="Sylfaen" w:hAnsi="Sylfaen" w:cs="Helvetica"/>
          <w:lang w:val="ka-GE"/>
        </w:rPr>
        <w:t>სა</w:t>
      </w:r>
      <w:r w:rsidRPr="00FA4AC0">
        <w:rPr>
          <w:rFonts w:ascii="Sylfaen" w:hAnsi="Sylfaen" w:cs="Helvetica"/>
          <w:lang w:val="ka-GE"/>
        </w:rPr>
        <w:t xml:space="preserve"> და საქართველოს დიდ დასახლებებთან დასაკავშირებლად სახელმწიფოს დაწყებული აქვს მნიშვნელოვანი ინფრასტრუქტურული</w:t>
      </w:r>
      <w:r w:rsidR="00E5298F">
        <w:rPr>
          <w:rFonts w:ascii="Sylfaen" w:hAnsi="Sylfaen" w:cs="Helvetica"/>
          <w:lang w:val="ka-GE"/>
        </w:rPr>
        <w:t xml:space="preserve"> </w:t>
      </w:r>
      <w:r w:rsidRPr="00FA4AC0">
        <w:rPr>
          <w:rFonts w:ascii="Sylfaen" w:hAnsi="Sylfaen" w:cs="Helvetica"/>
          <w:lang w:val="ka-GE"/>
        </w:rPr>
        <w:t>ქსელის განვითარება. თუმცა</w:t>
      </w:r>
      <w:r w:rsidR="00E5298F">
        <w:rPr>
          <w:rFonts w:ascii="Sylfaen" w:hAnsi="Sylfaen" w:cs="Helvetica"/>
          <w:lang w:val="ka-GE"/>
        </w:rPr>
        <w:t>,</w:t>
      </w:r>
      <w:r w:rsidRPr="00FA4AC0">
        <w:rPr>
          <w:rFonts w:ascii="Sylfaen" w:hAnsi="Sylfaen" w:cs="Helvetica"/>
          <w:lang w:val="ka-GE"/>
        </w:rPr>
        <w:t xml:space="preserve"> პრობლემად რჩება დასახლებული პუნქტების მუნიციპალურ </w:t>
      </w:r>
      <w:r w:rsidR="00E5298F">
        <w:rPr>
          <w:rFonts w:ascii="Sylfaen" w:hAnsi="Sylfaen" w:cs="Helvetica"/>
          <w:lang w:val="ka-GE"/>
        </w:rPr>
        <w:t>თუ</w:t>
      </w:r>
      <w:r w:rsidR="00E5298F" w:rsidRPr="00FA4AC0">
        <w:rPr>
          <w:rFonts w:ascii="Sylfaen" w:hAnsi="Sylfaen" w:cs="Helvetica"/>
          <w:lang w:val="ka-GE"/>
        </w:rPr>
        <w:t xml:space="preserve"> </w:t>
      </w:r>
      <w:r w:rsidRPr="00FA4AC0">
        <w:rPr>
          <w:rFonts w:ascii="Sylfaen" w:hAnsi="Sylfaen" w:cs="Helvetica"/>
          <w:lang w:val="ka-GE"/>
        </w:rPr>
        <w:t>რეგიონულ ცენტრებ</w:t>
      </w:r>
      <w:r w:rsidR="00E5298F">
        <w:rPr>
          <w:rFonts w:ascii="Sylfaen" w:hAnsi="Sylfaen" w:cs="Helvetica"/>
          <w:lang w:val="ka-GE"/>
        </w:rPr>
        <w:t>სა</w:t>
      </w:r>
      <w:r w:rsidRPr="00FA4AC0">
        <w:rPr>
          <w:rFonts w:ascii="Sylfaen" w:hAnsi="Sylfaen" w:cs="Helvetica"/>
          <w:lang w:val="ka-GE"/>
        </w:rPr>
        <w:t xml:space="preserve"> და სატრანსპორტო კვანძებთან დამაკავშირებელი გზების გაუმართაობა. </w:t>
      </w:r>
      <w:r w:rsidR="002C0BD2" w:rsidRPr="00FA4AC0">
        <w:rPr>
          <w:rFonts w:ascii="Sylfaen" w:hAnsi="Sylfaen" w:cs="Sylfaen"/>
          <w:lang w:val="ka-GE"/>
        </w:rPr>
        <w:t>გართულებული წვდომის გამო, შეზღუდულია ადგილობრივი მოსახლეობის ხელმისაწვდომობა სერვისებზე.</w:t>
      </w:r>
    </w:p>
    <w:p w:rsidR="0032430D" w:rsidRPr="00FA4AC0" w:rsidRDefault="00093A8D" w:rsidP="00EE44F9">
      <w:pPr>
        <w:spacing w:before="240" w:after="120" w:line="21" w:lineRule="atLeast"/>
        <w:jc w:val="both"/>
        <w:rPr>
          <w:rFonts w:ascii="Sylfaen" w:hAnsi="Sylfaen" w:cs="Sylfaen"/>
          <w:lang w:val="ka-GE"/>
        </w:rPr>
      </w:pPr>
      <w:r w:rsidRPr="00FA4AC0">
        <w:rPr>
          <w:rFonts w:ascii="Sylfaen" w:hAnsi="Sylfaen" w:cs="Sylfaen"/>
          <w:lang w:val="ka-GE"/>
        </w:rPr>
        <w:t>ქვეყნის ეკონომიკაში</w:t>
      </w:r>
      <w:r w:rsidR="00E5298F">
        <w:rPr>
          <w:rFonts w:ascii="Sylfaen" w:hAnsi="Sylfaen" w:cs="Sylfaen"/>
          <w:lang w:val="ka-GE"/>
        </w:rPr>
        <w:t xml:space="preserve"> </w:t>
      </w:r>
      <w:r w:rsidR="002C0BD2" w:rsidRPr="00FA4AC0">
        <w:rPr>
          <w:rFonts w:ascii="Sylfaen" w:hAnsi="Sylfaen" w:cs="Sylfaen"/>
          <w:lang w:val="ka-GE"/>
        </w:rPr>
        <w:t>მაღალმთიანი დასახლებების</w:t>
      </w:r>
      <w:r w:rsidR="0032430D" w:rsidRPr="00FA4AC0">
        <w:rPr>
          <w:rFonts w:ascii="Sylfaen" w:hAnsi="Sylfaen" w:cs="Sylfaen"/>
          <w:lang w:val="ka-GE"/>
        </w:rPr>
        <w:t xml:space="preserve"> წილი უმნიშვნელოა</w:t>
      </w:r>
      <w:r w:rsidR="002C0BD2" w:rsidRPr="00FA4AC0">
        <w:rPr>
          <w:rFonts w:ascii="Sylfaen" w:hAnsi="Sylfaen" w:cs="Sylfaen"/>
          <w:lang w:val="ka-GE"/>
        </w:rPr>
        <w:t>; მათი</w:t>
      </w:r>
      <w:r w:rsidR="0032430D" w:rsidRPr="00FA4AC0">
        <w:rPr>
          <w:rFonts w:ascii="Sylfaen" w:hAnsi="Sylfaen" w:cs="Sylfaen"/>
          <w:lang w:val="ka-GE"/>
        </w:rPr>
        <w:t xml:space="preserve"> ეკონომიკა ნაკლებადაა დივერსიფიცირებული</w:t>
      </w:r>
      <w:r w:rsidR="00E5298F">
        <w:rPr>
          <w:rFonts w:ascii="Sylfaen" w:hAnsi="Sylfaen" w:cs="Sylfaen"/>
          <w:lang w:val="ka-GE"/>
        </w:rPr>
        <w:t>.</w:t>
      </w:r>
      <w:r w:rsidR="0032430D" w:rsidRPr="00FA4AC0">
        <w:rPr>
          <w:rFonts w:ascii="Sylfaen" w:hAnsi="Sylfaen" w:cs="Sylfaen"/>
          <w:lang w:val="ka-GE"/>
        </w:rPr>
        <w:t xml:space="preserve"> საქმიანობის ძირითადი სახეობებია: სოფლის მეურნეობა, ტურიზმი და მშენებლობა. საქართველოს მაღალმთიანი რეგიონების უმრავლესობაში სამეწარმეო აქტივობა გაცილებით ნაკლებია, ვიდრე ქვეყნის დანარჩენ </w:t>
      </w:r>
      <w:r w:rsidR="0032430D" w:rsidRPr="00FA4AC0">
        <w:rPr>
          <w:rFonts w:ascii="Sylfaen" w:hAnsi="Sylfaen" w:cs="Sylfaen"/>
          <w:lang w:val="ka-GE"/>
        </w:rPr>
        <w:lastRenderedPageBreak/>
        <w:t xml:space="preserve">ტერიტორიაზე. ამ </w:t>
      </w:r>
      <w:r w:rsidR="002C0BD2" w:rsidRPr="00FA4AC0">
        <w:rPr>
          <w:rFonts w:ascii="Sylfaen" w:hAnsi="Sylfaen" w:cs="Sylfaen"/>
          <w:lang w:val="ka-GE"/>
        </w:rPr>
        <w:t>დასახლებებში</w:t>
      </w:r>
      <w:r w:rsidR="00E5298F">
        <w:rPr>
          <w:rFonts w:ascii="Sylfaen" w:hAnsi="Sylfaen" w:cs="Sylfaen"/>
          <w:lang w:val="ka-GE"/>
        </w:rPr>
        <w:t xml:space="preserve">, </w:t>
      </w:r>
      <w:r w:rsidR="0032430D" w:rsidRPr="00FA4AC0">
        <w:rPr>
          <w:rFonts w:ascii="Sylfaen" w:hAnsi="Sylfaen" w:cs="Helvetica"/>
          <w:lang w:val="ka-GE"/>
        </w:rPr>
        <w:t>ძირითადად</w:t>
      </w:r>
      <w:r w:rsidR="00E5298F">
        <w:rPr>
          <w:rFonts w:ascii="Sylfaen" w:hAnsi="Sylfaen" w:cs="Helvetica"/>
          <w:lang w:val="ka-GE"/>
        </w:rPr>
        <w:t>,</w:t>
      </w:r>
      <w:r w:rsidR="0032430D" w:rsidRPr="00FA4AC0">
        <w:rPr>
          <w:rFonts w:ascii="Sylfaen" w:hAnsi="Sylfaen" w:cs="Sylfaen"/>
          <w:lang w:val="ka-GE"/>
        </w:rPr>
        <w:t xml:space="preserve"> მოქმედებს მცირე, საშუალო და მიკრო საწარმოები და მცირე ფერმერული მეურნეობები. </w:t>
      </w:r>
    </w:p>
    <w:p w:rsidR="0032430D" w:rsidRPr="00FA4AC0" w:rsidRDefault="0032430D" w:rsidP="00EE44F9">
      <w:pPr>
        <w:spacing w:before="240" w:after="120" w:line="21" w:lineRule="atLeast"/>
        <w:jc w:val="both"/>
        <w:rPr>
          <w:rFonts w:ascii="Sylfaen" w:hAnsi="Sylfaen"/>
          <w:lang w:val="ka-GE"/>
        </w:rPr>
      </w:pPr>
      <w:r w:rsidRPr="00FA4AC0">
        <w:rPr>
          <w:rFonts w:ascii="Sylfaen" w:eastAsia="Times New Roman" w:hAnsi="Sylfaen"/>
          <w:kern w:val="1"/>
          <w:lang w:val="ka-GE" w:eastAsia="ar-SA"/>
        </w:rPr>
        <w:t xml:space="preserve">მაღალმთიან </w:t>
      </w:r>
      <w:r w:rsidR="00603D79" w:rsidRPr="00FA4AC0">
        <w:rPr>
          <w:rFonts w:ascii="Sylfaen" w:eastAsia="Times New Roman" w:hAnsi="Sylfaen"/>
          <w:kern w:val="1"/>
          <w:lang w:val="ka-GE" w:eastAsia="ar-SA"/>
        </w:rPr>
        <w:t>დასახლებებში</w:t>
      </w:r>
      <w:r w:rsidRPr="00FA4AC0">
        <w:rPr>
          <w:rFonts w:ascii="Sylfaen" w:hAnsi="Sylfaen"/>
          <w:lang w:val="ka-GE"/>
        </w:rPr>
        <w:t xml:space="preserve"> მცირე და საშუალო საწარმოებისთვის გამოწვევაა ფინანსურ რესურსებზე შეზღუდული ხელმისაწვდომობა, ინოვაციების ნაკლებობა, თანამედროვე </w:t>
      </w:r>
      <w:r w:rsidRPr="00FA4AC0">
        <w:rPr>
          <w:rFonts w:ascii="Sylfaen" w:hAnsi="Sylfaen" w:cs="Helvetica"/>
          <w:lang w:val="ka-GE"/>
        </w:rPr>
        <w:t>ტექნოლოგიების</w:t>
      </w:r>
      <w:r w:rsidRPr="00FA4AC0">
        <w:rPr>
          <w:rFonts w:ascii="Sylfaen" w:hAnsi="Sylfaen"/>
          <w:lang w:val="ka-GE"/>
        </w:rPr>
        <w:t xml:space="preserve"> შეზღუდული გამოყენება, კვალიფიციური </w:t>
      </w:r>
      <w:r w:rsidRPr="00FA4AC0">
        <w:rPr>
          <w:rFonts w:ascii="Sylfaen" w:hAnsi="Sylfaen" w:cs="Menlo Regular"/>
          <w:lang w:val="ka-GE"/>
        </w:rPr>
        <w:t>სამუშაო</w:t>
      </w:r>
      <w:r w:rsidRPr="00FA4AC0">
        <w:rPr>
          <w:rFonts w:ascii="Sylfaen" w:hAnsi="Sylfaen"/>
          <w:lang w:val="ka-GE"/>
        </w:rPr>
        <w:t xml:space="preserve"> ძალის სიმცირე და სამეწარმეო უნარების ნაკლებობა. </w:t>
      </w:r>
    </w:p>
    <w:p w:rsidR="0032430D" w:rsidRPr="00FA4AC0" w:rsidRDefault="00FF5E04" w:rsidP="00EE44F9">
      <w:pPr>
        <w:spacing w:before="240" w:after="120" w:line="21" w:lineRule="atLeast"/>
        <w:jc w:val="both"/>
        <w:rPr>
          <w:rFonts w:ascii="Sylfaen" w:hAnsi="Sylfaen" w:cs="Menlo Regular"/>
          <w:lang w:val="ka-GE"/>
        </w:rPr>
      </w:pPr>
      <w:r w:rsidRPr="00FF5E04">
        <w:rPr>
          <w:rFonts w:ascii="Sylfaen" w:hAnsi="Sylfaen" w:cs="Menlo Regular"/>
          <w:lang w:val="ka-GE"/>
        </w:rPr>
        <w:t xml:space="preserve">„მაღალმთიანი რეგიონების განვითარების შესახებ“ </w:t>
      </w:r>
      <w:r w:rsidR="0032430D" w:rsidRPr="00FF5E04">
        <w:rPr>
          <w:rFonts w:ascii="Sylfaen" w:hAnsi="Sylfaen" w:cs="Menlo Regular"/>
          <w:lang w:val="ka-GE"/>
        </w:rPr>
        <w:t>საქართვე</w:t>
      </w:r>
      <w:r w:rsidR="00603D79" w:rsidRPr="00FF5E04">
        <w:rPr>
          <w:rFonts w:ascii="Sylfaen" w:hAnsi="Sylfaen" w:cs="Menlo Regular"/>
          <w:lang w:val="ka-GE"/>
        </w:rPr>
        <w:t>ლ</w:t>
      </w:r>
      <w:r w:rsidR="0032430D" w:rsidRPr="00FF5E04">
        <w:rPr>
          <w:rFonts w:ascii="Sylfaen" w:hAnsi="Sylfaen" w:cs="Menlo Regular"/>
          <w:lang w:val="ka-GE"/>
        </w:rPr>
        <w:t>ოს</w:t>
      </w:r>
      <w:r w:rsidR="0032430D" w:rsidRPr="00FA4AC0">
        <w:rPr>
          <w:rFonts w:ascii="Sylfaen" w:hAnsi="Sylfaen" w:cs="Menlo Regular"/>
          <w:lang w:val="ka-GE"/>
        </w:rPr>
        <w:t xml:space="preserve"> კანონითა და სხვა საკანონმდებლო აქტებით გათვალისწინებული</w:t>
      </w:r>
      <w:r w:rsidR="00603D79" w:rsidRPr="00FA4AC0">
        <w:rPr>
          <w:rFonts w:ascii="Sylfaen" w:hAnsi="Sylfaen" w:cs="Menlo Regular"/>
          <w:lang w:val="ka-GE"/>
        </w:rPr>
        <w:t>ა</w:t>
      </w:r>
      <w:r w:rsidR="0032430D" w:rsidRPr="00FA4AC0">
        <w:rPr>
          <w:rFonts w:ascii="Sylfaen" w:hAnsi="Sylfaen" w:cs="Menlo Regular"/>
          <w:lang w:val="ka-GE"/>
        </w:rPr>
        <w:t xml:space="preserve"> საგადასახადო შეღავათები </w:t>
      </w:r>
      <w:r w:rsidR="00DE6CC5" w:rsidRPr="00FA4AC0">
        <w:rPr>
          <w:rFonts w:ascii="Sylfaen" w:hAnsi="Sylfaen" w:cs="Menlo Regular"/>
          <w:lang w:val="ka-GE"/>
        </w:rPr>
        <w:t>ბიზნესებისათვის</w:t>
      </w:r>
      <w:r w:rsidR="00DE6CC5">
        <w:rPr>
          <w:rFonts w:ascii="Sylfaen" w:hAnsi="Sylfaen" w:cs="Menlo Regular"/>
          <w:lang w:val="ka-GE"/>
        </w:rPr>
        <w:t xml:space="preserve">, რომელთაც </w:t>
      </w:r>
      <w:r w:rsidR="0032430D" w:rsidRPr="00FA4AC0">
        <w:rPr>
          <w:rFonts w:ascii="Sylfaen" w:hAnsi="Sylfaen" w:cs="Menlo Regular"/>
          <w:lang w:val="ka-GE"/>
        </w:rPr>
        <w:t>მაღალმთიანი დასახლების საწარმო</w:t>
      </w:r>
      <w:r w:rsidR="00DE6CC5">
        <w:rPr>
          <w:rFonts w:ascii="Sylfaen" w:hAnsi="Sylfaen" w:cs="Menlo Regular"/>
          <w:lang w:val="ka-GE"/>
        </w:rPr>
        <w:t>ს</w:t>
      </w:r>
      <w:r w:rsidR="0032430D" w:rsidRPr="00FA4AC0">
        <w:rPr>
          <w:rFonts w:ascii="Sylfaen" w:hAnsi="Sylfaen" w:cs="Menlo Regular"/>
          <w:lang w:val="ka-GE"/>
        </w:rPr>
        <w:t xml:space="preserve"> / მეწარმე ფიზიკური პირის სტატუსი</w:t>
      </w:r>
      <w:r w:rsidR="00DE6CC5">
        <w:rPr>
          <w:rFonts w:ascii="Sylfaen" w:hAnsi="Sylfaen" w:cs="Menlo Regular"/>
          <w:lang w:val="ka-GE"/>
        </w:rPr>
        <w:t xml:space="preserve"> აქვთ</w:t>
      </w:r>
      <w:r w:rsidR="0032430D" w:rsidRPr="00FA4AC0">
        <w:rPr>
          <w:rFonts w:ascii="Sylfaen" w:hAnsi="Sylfaen" w:cs="Menlo Regular"/>
          <w:lang w:val="ka-GE"/>
        </w:rPr>
        <w:t xml:space="preserve">. ამასთან, მეწარმეობის ხელშემწყობ </w:t>
      </w:r>
      <w:r w:rsidR="0032430D" w:rsidRPr="00FA4AC0">
        <w:rPr>
          <w:rFonts w:ascii="Sylfaen" w:hAnsi="Sylfaen" w:cs="Helvetica"/>
          <w:lang w:val="ka-GE"/>
        </w:rPr>
        <w:t>სახელმწიფო</w:t>
      </w:r>
      <w:r w:rsidR="0032430D" w:rsidRPr="00FA4AC0">
        <w:rPr>
          <w:rFonts w:ascii="Sylfaen" w:hAnsi="Sylfaen" w:cs="Menlo Regular"/>
          <w:lang w:val="ka-GE"/>
        </w:rPr>
        <w:t xml:space="preserve"> პროგრამებში</w:t>
      </w:r>
      <w:r w:rsidR="00DE6CC5">
        <w:rPr>
          <w:rFonts w:ascii="Sylfaen" w:hAnsi="Sylfaen" w:cs="Menlo Regular"/>
          <w:lang w:val="ka-GE"/>
        </w:rPr>
        <w:t xml:space="preserve"> ძნელად ერთვებიან</w:t>
      </w:r>
      <w:r w:rsidR="0032430D" w:rsidRPr="00FA4AC0">
        <w:rPr>
          <w:rFonts w:ascii="Sylfaen" w:hAnsi="Sylfaen" w:cs="Menlo Regular"/>
          <w:lang w:val="ka-GE"/>
        </w:rPr>
        <w:t xml:space="preserve"> მაღალმთიანი დასახლების </w:t>
      </w:r>
      <w:r w:rsidR="00DE6CC5" w:rsidRPr="00FA4AC0">
        <w:rPr>
          <w:rFonts w:ascii="Sylfaen" w:hAnsi="Sylfaen" w:cs="Menlo Regular"/>
          <w:lang w:val="ka-GE"/>
        </w:rPr>
        <w:t xml:space="preserve">მიკრო, მცირე და საშუალო </w:t>
      </w:r>
      <w:r w:rsidR="0032430D" w:rsidRPr="00FA4AC0">
        <w:rPr>
          <w:rFonts w:ascii="Sylfaen" w:hAnsi="Sylfaen" w:cs="Menlo Regular"/>
          <w:lang w:val="ka-GE"/>
        </w:rPr>
        <w:t>საწარმო</w:t>
      </w:r>
      <w:r w:rsidR="00DE6CC5">
        <w:rPr>
          <w:rFonts w:ascii="Sylfaen" w:hAnsi="Sylfaen" w:cs="Menlo Regular"/>
          <w:lang w:val="ka-GE"/>
        </w:rPr>
        <w:t>ები</w:t>
      </w:r>
      <w:r w:rsidR="0032430D" w:rsidRPr="00FA4AC0">
        <w:rPr>
          <w:rFonts w:ascii="Sylfaen" w:hAnsi="Sylfaen" w:cs="Menlo Regular"/>
          <w:lang w:val="ka-GE"/>
        </w:rPr>
        <w:t>, მეწარმე ფიზიკური პირები და ფერმერები</w:t>
      </w:r>
      <w:r w:rsidR="00DE6CC5">
        <w:rPr>
          <w:rFonts w:ascii="Sylfaen" w:hAnsi="Sylfaen" w:cs="Menlo Regular"/>
          <w:lang w:val="ka-GE"/>
        </w:rPr>
        <w:t>, რადგან</w:t>
      </w:r>
      <w:r w:rsidR="0032430D" w:rsidRPr="00FA4AC0">
        <w:rPr>
          <w:rFonts w:ascii="Sylfaen" w:hAnsi="Sylfaen" w:cs="Menlo Regular"/>
          <w:lang w:val="ka-GE"/>
        </w:rPr>
        <w:t xml:space="preserve"> საგირავნო მოთხოვნებისა და საინვესტიციო ვალდებულების განაკვეთები</w:t>
      </w:r>
      <w:r w:rsidR="00DE6CC5">
        <w:rPr>
          <w:rFonts w:ascii="Sylfaen" w:hAnsi="Sylfaen" w:cs="Menlo Regular"/>
          <w:lang w:val="ka-GE"/>
        </w:rPr>
        <w:t xml:space="preserve"> მაღალია</w:t>
      </w:r>
      <w:r w:rsidR="0032430D" w:rsidRPr="00FA4AC0">
        <w:rPr>
          <w:rFonts w:ascii="Sylfaen" w:hAnsi="Sylfaen" w:cs="Menlo Regular"/>
          <w:lang w:val="ka-GE"/>
        </w:rPr>
        <w:t xml:space="preserve">. </w:t>
      </w:r>
    </w:p>
    <w:p w:rsidR="00FC7FFC" w:rsidRPr="00FA4AC0" w:rsidRDefault="00FC7FFC" w:rsidP="00EE44F9">
      <w:pPr>
        <w:spacing w:before="240" w:after="120" w:line="21" w:lineRule="atLeast"/>
        <w:jc w:val="both"/>
        <w:rPr>
          <w:rFonts w:ascii="Sylfaen" w:eastAsia="Times New Roman" w:hAnsi="Sylfaen" w:cs="Sylfaen"/>
          <w:lang w:val="ka-GE" w:eastAsia="en-US"/>
        </w:rPr>
      </w:pPr>
      <w:r w:rsidRPr="00FA4AC0">
        <w:rPr>
          <w:rFonts w:ascii="Sylfaen" w:eastAsia="Times New Roman" w:hAnsi="Sylfaen" w:cs="Sylfaen"/>
          <w:lang w:val="ka-GE" w:eastAsia="en-US"/>
        </w:rPr>
        <w:t xml:space="preserve">ევროკავშირთან </w:t>
      </w:r>
      <w:r w:rsidRPr="00FA4AC0">
        <w:rPr>
          <w:rFonts w:ascii="Sylfaen" w:eastAsia="Times New Roman" w:hAnsi="Sylfaen" w:cs="Sylfaen"/>
          <w:kern w:val="1"/>
          <w:lang w:val="ka-GE" w:eastAsia="ar-SA"/>
        </w:rPr>
        <w:t>ასოცირების</w:t>
      </w:r>
      <w:r w:rsidR="00DE6CC5">
        <w:rPr>
          <w:rFonts w:ascii="Sylfaen" w:eastAsia="Times New Roman" w:hAnsi="Sylfaen" w:cs="Sylfaen"/>
          <w:kern w:val="1"/>
          <w:lang w:val="ka-GE" w:eastAsia="ar-SA"/>
        </w:rPr>
        <w:t xml:space="preserve"> </w:t>
      </w:r>
      <w:r w:rsidRPr="00FA4AC0">
        <w:rPr>
          <w:rFonts w:ascii="Sylfaen" w:hAnsi="Sylfaen" w:cs="Helvetica"/>
          <w:lang w:val="ka-GE"/>
        </w:rPr>
        <w:t>ხელშეკრულების</w:t>
      </w:r>
      <w:r w:rsidRPr="00FA4AC0">
        <w:rPr>
          <w:rFonts w:ascii="Sylfaen" w:eastAsia="Times New Roman" w:hAnsi="Sylfaen" w:cs="Sylfaen"/>
          <w:lang w:val="ka-GE" w:eastAsia="en-US"/>
        </w:rPr>
        <w:t xml:space="preserve"> ფარგლებში, </w:t>
      </w:r>
      <w:r w:rsidR="00E47BC4" w:rsidRPr="00FA4AC0">
        <w:rPr>
          <w:rFonts w:ascii="Sylfaen" w:eastAsia="Times New Roman" w:hAnsi="Sylfaen" w:cs="Sylfaen"/>
          <w:lang w:val="ka-GE" w:eastAsia="en-US"/>
        </w:rPr>
        <w:t>ღრმა</w:t>
      </w:r>
      <w:r w:rsidRPr="00FA4AC0">
        <w:rPr>
          <w:rFonts w:ascii="Sylfaen" w:eastAsia="Times New Roman" w:hAnsi="Sylfaen" w:cs="Sylfaen"/>
          <w:lang w:val="ka-GE" w:eastAsia="en-US"/>
        </w:rPr>
        <w:t xml:space="preserve"> და ყოვლისმომცველი სავაჭრო სივრცის ამოქმედებისთვის </w:t>
      </w:r>
      <w:r w:rsidR="00DE6CC5">
        <w:rPr>
          <w:rFonts w:ascii="Sylfaen" w:eastAsia="Times New Roman" w:hAnsi="Sylfaen" w:cs="Sylfaen"/>
          <w:lang w:val="ka-GE" w:eastAsia="en-US"/>
        </w:rPr>
        <w:t>სავალდებულოა</w:t>
      </w:r>
      <w:r w:rsidR="00DE6CC5" w:rsidRPr="00FA4AC0">
        <w:rPr>
          <w:rFonts w:ascii="Sylfaen" w:eastAsia="Times New Roman" w:hAnsi="Sylfaen" w:cs="Sylfaen"/>
          <w:lang w:val="ka-GE" w:eastAsia="en-US"/>
        </w:rPr>
        <w:t xml:space="preserve"> </w:t>
      </w:r>
      <w:r w:rsidRPr="00FA4AC0">
        <w:rPr>
          <w:rFonts w:ascii="Sylfaen" w:eastAsia="Times New Roman" w:hAnsi="Sylfaen" w:cs="Sylfaen"/>
          <w:lang w:val="ka-GE" w:eastAsia="en-US"/>
        </w:rPr>
        <w:t>სურსათის უვნებლობის სტანდარტების დანერგვა 2020 წლამდე</w:t>
      </w:r>
      <w:r w:rsidR="00DE6CC5">
        <w:rPr>
          <w:rFonts w:ascii="Sylfaen" w:eastAsia="Times New Roman" w:hAnsi="Sylfaen" w:cs="Sylfaen"/>
          <w:lang w:val="ka-GE" w:eastAsia="en-US"/>
        </w:rPr>
        <w:t>. ეს</w:t>
      </w:r>
      <w:r w:rsidRPr="00FA4AC0">
        <w:rPr>
          <w:rFonts w:ascii="Sylfaen" w:eastAsia="Times New Roman" w:hAnsi="Sylfaen" w:cs="Sylfaen"/>
          <w:lang w:val="ka-GE" w:eastAsia="en-US"/>
        </w:rPr>
        <w:t xml:space="preserve"> მოითხოვს დამატები</w:t>
      </w:r>
      <w:r w:rsidR="00AC0C8E" w:rsidRPr="00FA4AC0">
        <w:rPr>
          <w:rFonts w:ascii="Sylfaen" w:eastAsia="Times New Roman" w:hAnsi="Sylfaen" w:cs="Sylfaen"/>
          <w:lang w:val="ka-GE" w:eastAsia="en-US"/>
        </w:rPr>
        <w:t>თ</w:t>
      </w:r>
      <w:r w:rsidRPr="00FA4AC0">
        <w:rPr>
          <w:rFonts w:ascii="Sylfaen" w:eastAsia="Times New Roman" w:hAnsi="Sylfaen" w:cs="Sylfaen"/>
          <w:lang w:val="ka-GE" w:eastAsia="en-US"/>
        </w:rPr>
        <w:t xml:space="preserve"> ინვესტიციებს</w:t>
      </w:r>
      <w:r w:rsidR="00E75423" w:rsidRPr="00FA4AC0">
        <w:rPr>
          <w:rFonts w:ascii="Sylfaen" w:eastAsia="Times New Roman" w:hAnsi="Sylfaen" w:cs="Sylfaen"/>
          <w:lang w:val="ka-GE" w:eastAsia="en-US"/>
        </w:rPr>
        <w:t>,</w:t>
      </w:r>
      <w:r w:rsidRPr="00FA4AC0">
        <w:rPr>
          <w:rFonts w:ascii="Sylfaen" w:eastAsia="Times New Roman" w:hAnsi="Sylfaen" w:cs="Sylfaen"/>
          <w:lang w:val="ka-GE" w:eastAsia="en-US"/>
        </w:rPr>
        <w:t xml:space="preserve"> რისი საშუალ</w:t>
      </w:r>
      <w:r w:rsidR="00AC0C8E" w:rsidRPr="00FA4AC0">
        <w:rPr>
          <w:rFonts w:ascii="Sylfaen" w:eastAsia="Times New Roman" w:hAnsi="Sylfaen" w:cs="Sylfaen"/>
          <w:lang w:val="ka-GE" w:eastAsia="en-US"/>
        </w:rPr>
        <w:t>ე</w:t>
      </w:r>
      <w:r w:rsidRPr="00FA4AC0">
        <w:rPr>
          <w:rFonts w:ascii="Sylfaen" w:eastAsia="Times New Roman" w:hAnsi="Sylfaen" w:cs="Sylfaen"/>
          <w:lang w:val="ka-GE" w:eastAsia="en-US"/>
        </w:rPr>
        <w:t xml:space="preserve">ბაც მაღალმთიან </w:t>
      </w:r>
      <w:r w:rsidR="00583505" w:rsidRPr="00FA4AC0">
        <w:rPr>
          <w:rFonts w:ascii="Sylfaen" w:eastAsia="Times New Roman" w:hAnsi="Sylfaen" w:cs="Sylfaen"/>
          <w:lang w:val="ka-GE" w:eastAsia="en-US"/>
        </w:rPr>
        <w:t>დასახლებებში</w:t>
      </w:r>
      <w:r w:rsidRPr="00FA4AC0">
        <w:rPr>
          <w:rFonts w:ascii="Sylfaen" w:eastAsia="Times New Roman" w:hAnsi="Sylfaen" w:cs="Sylfaen"/>
          <w:lang w:val="ka-GE" w:eastAsia="en-US"/>
        </w:rPr>
        <w:t xml:space="preserve"> ფერმერულ მეურნეობებსა და მცირე </w:t>
      </w:r>
      <w:r w:rsidR="00DE6CC5">
        <w:rPr>
          <w:rFonts w:ascii="Sylfaen" w:eastAsia="Times New Roman" w:hAnsi="Sylfaen" w:cs="Sylfaen"/>
          <w:lang w:val="ka-GE" w:eastAsia="en-US"/>
        </w:rPr>
        <w:t xml:space="preserve">თუ </w:t>
      </w:r>
      <w:r w:rsidRPr="00FA4AC0">
        <w:rPr>
          <w:rFonts w:ascii="Sylfaen" w:eastAsia="Times New Roman" w:hAnsi="Sylfaen" w:cs="Sylfaen"/>
          <w:lang w:val="ka-GE" w:eastAsia="en-US"/>
        </w:rPr>
        <w:t>საშ</w:t>
      </w:r>
      <w:r w:rsidR="003A47E7" w:rsidRPr="00FA4AC0">
        <w:rPr>
          <w:rFonts w:ascii="Sylfaen" w:eastAsia="Times New Roman" w:hAnsi="Sylfaen" w:cs="Sylfaen"/>
          <w:lang w:val="ka-GE" w:eastAsia="en-US"/>
        </w:rPr>
        <w:t>უ</w:t>
      </w:r>
      <w:r w:rsidRPr="00FA4AC0">
        <w:rPr>
          <w:rFonts w:ascii="Sylfaen" w:eastAsia="Times New Roman" w:hAnsi="Sylfaen" w:cs="Sylfaen"/>
          <w:lang w:val="ka-GE" w:eastAsia="en-US"/>
        </w:rPr>
        <w:t>ალო საწარმოებს არ აქვთ</w:t>
      </w:r>
      <w:r w:rsidR="00BD1A9D" w:rsidRPr="00FA4AC0">
        <w:rPr>
          <w:rFonts w:ascii="Sylfaen" w:eastAsia="Times New Roman" w:hAnsi="Sylfaen" w:cs="Sylfaen"/>
          <w:lang w:val="ka-GE" w:eastAsia="en-US"/>
        </w:rPr>
        <w:t xml:space="preserve">. </w:t>
      </w:r>
      <w:r w:rsidRPr="00FA4AC0">
        <w:rPr>
          <w:rFonts w:ascii="Sylfaen" w:eastAsia="Times New Roman" w:hAnsi="Sylfaen" w:cs="Sylfaen"/>
          <w:lang w:val="ka-GE" w:eastAsia="en-US"/>
        </w:rPr>
        <w:t>შესაძლებელია</w:t>
      </w:r>
      <w:r w:rsidR="00DE6CC5">
        <w:rPr>
          <w:rFonts w:ascii="Sylfaen" w:eastAsia="Times New Roman" w:hAnsi="Sylfaen" w:cs="Sylfaen"/>
          <w:lang w:val="ka-GE" w:eastAsia="en-US"/>
        </w:rPr>
        <w:t xml:space="preserve">, </w:t>
      </w:r>
      <w:r w:rsidR="00DE6CC5" w:rsidRPr="00FA4AC0">
        <w:rPr>
          <w:rFonts w:ascii="Sylfaen" w:eastAsia="Times New Roman" w:hAnsi="Sylfaen" w:cs="Sylfaen"/>
          <w:lang w:val="ka-GE" w:eastAsia="en-US"/>
        </w:rPr>
        <w:t>ამან</w:t>
      </w:r>
      <w:r w:rsidRPr="00FA4AC0">
        <w:rPr>
          <w:rFonts w:ascii="Sylfaen" w:eastAsia="Times New Roman" w:hAnsi="Sylfaen" w:cs="Sylfaen"/>
          <w:lang w:val="ka-GE" w:eastAsia="en-US"/>
        </w:rPr>
        <w:t xml:space="preserve"> წარმოებულ პროდუქცი</w:t>
      </w:r>
      <w:r w:rsidR="00DE6CC5">
        <w:rPr>
          <w:rFonts w:ascii="Sylfaen" w:eastAsia="Times New Roman" w:hAnsi="Sylfaen" w:cs="Sylfaen"/>
          <w:lang w:val="ka-GE" w:eastAsia="en-US"/>
        </w:rPr>
        <w:t>ა</w:t>
      </w:r>
      <w:r w:rsidRPr="00FA4AC0">
        <w:rPr>
          <w:rFonts w:ascii="Sylfaen" w:eastAsia="Times New Roman" w:hAnsi="Sylfaen" w:cs="Sylfaen"/>
          <w:lang w:val="ka-GE" w:eastAsia="en-US"/>
        </w:rPr>
        <w:t>ს დამატებითი საწარმოო და სავაჭრო ბარიერები</w:t>
      </w:r>
      <w:r w:rsidR="00DE6CC5">
        <w:rPr>
          <w:rFonts w:ascii="Sylfaen" w:eastAsia="Times New Roman" w:hAnsi="Sylfaen" w:cs="Sylfaen"/>
          <w:lang w:val="ka-GE" w:eastAsia="en-US"/>
        </w:rPr>
        <w:t xml:space="preserve"> შეუქმნას</w:t>
      </w:r>
      <w:r w:rsidRPr="00FA4AC0">
        <w:rPr>
          <w:rFonts w:ascii="Sylfaen" w:eastAsia="Times New Roman" w:hAnsi="Sylfaen" w:cs="Sylfaen"/>
          <w:lang w:val="ka-GE" w:eastAsia="en-US"/>
        </w:rPr>
        <w:t>.</w:t>
      </w:r>
    </w:p>
    <w:p w:rsidR="0032430D" w:rsidRPr="00FA4AC0" w:rsidRDefault="0032430D" w:rsidP="00EE44F9">
      <w:pPr>
        <w:spacing w:before="240" w:after="120" w:line="21" w:lineRule="atLeast"/>
        <w:jc w:val="both"/>
        <w:rPr>
          <w:rFonts w:ascii="Sylfaen" w:eastAsia="Times New Roman" w:hAnsi="Sylfaen" w:cs="Sylfaen"/>
          <w:kern w:val="1"/>
          <w:lang w:val="ka-GE" w:eastAsia="ar-SA"/>
        </w:rPr>
      </w:pPr>
      <w:r w:rsidRPr="00FA4AC0">
        <w:rPr>
          <w:rFonts w:ascii="Sylfaen" w:hAnsi="Sylfaen" w:cs="Menlo Regular"/>
          <w:lang w:val="ka-GE"/>
        </w:rPr>
        <w:t xml:space="preserve">მაღალმთიან </w:t>
      </w:r>
      <w:r w:rsidR="00DE6CC5">
        <w:rPr>
          <w:rFonts w:ascii="Sylfaen" w:hAnsi="Sylfaen" w:cs="Menlo Regular"/>
          <w:lang w:val="ka-GE"/>
        </w:rPr>
        <w:t>ადგილებში</w:t>
      </w:r>
      <w:r w:rsidR="00DE6CC5" w:rsidRPr="00FA4AC0">
        <w:rPr>
          <w:rFonts w:ascii="Sylfaen" w:hAnsi="Sylfaen" w:cs="Menlo Regular"/>
          <w:lang w:val="ka-GE"/>
        </w:rPr>
        <w:t xml:space="preserve"> </w:t>
      </w:r>
      <w:r w:rsidRPr="00FA4AC0">
        <w:rPr>
          <w:rFonts w:ascii="Sylfaen" w:hAnsi="Sylfaen" w:cs="Menlo Regular"/>
          <w:lang w:val="ka-GE"/>
        </w:rPr>
        <w:t xml:space="preserve">მოსახლეობის შემოსავლები დაბალია </w:t>
      </w:r>
      <w:r w:rsidR="00BD1A9D" w:rsidRPr="00FA4AC0">
        <w:rPr>
          <w:rFonts w:ascii="Sylfaen" w:hAnsi="Sylfaen" w:cs="Menlo Regular"/>
          <w:lang w:val="ka-GE"/>
        </w:rPr>
        <w:t>დანარჩენ საქართველოსთან შედარებ</w:t>
      </w:r>
      <w:r w:rsidR="00093A8D">
        <w:rPr>
          <w:rFonts w:ascii="Sylfaen" w:hAnsi="Sylfaen" w:cs="Menlo Regular"/>
          <w:lang w:val="ka-GE"/>
        </w:rPr>
        <w:t>ი</w:t>
      </w:r>
      <w:r w:rsidR="00BD1A9D" w:rsidRPr="00FA4AC0">
        <w:rPr>
          <w:rFonts w:ascii="Sylfaen" w:hAnsi="Sylfaen" w:cs="Menlo Regular"/>
          <w:lang w:val="ka-GE"/>
        </w:rPr>
        <w:t xml:space="preserve">თ. </w:t>
      </w:r>
      <w:r w:rsidR="00093A8D">
        <w:rPr>
          <w:rFonts w:ascii="Sylfaen" w:eastAsia="Times New Roman" w:hAnsi="Sylfaen" w:cs="Sylfaen"/>
          <w:kern w:val="1"/>
          <w:lang w:val="ka-GE" w:eastAsia="ar-SA"/>
        </w:rPr>
        <w:t>აქ,</w:t>
      </w:r>
      <w:r w:rsidRPr="00FA4AC0">
        <w:rPr>
          <w:rFonts w:ascii="Sylfaen" w:eastAsia="Times New Roman" w:hAnsi="Sylfaen" w:cs="Sylfaen"/>
          <w:kern w:val="1"/>
          <w:lang w:val="ka-GE" w:eastAsia="ar-SA"/>
        </w:rPr>
        <w:t xml:space="preserve"> უმეტესწილად</w:t>
      </w:r>
      <w:r w:rsidR="00093A8D">
        <w:rPr>
          <w:rFonts w:ascii="Sylfaen" w:eastAsia="Times New Roman" w:hAnsi="Sylfaen" w:cs="Sylfaen"/>
          <w:kern w:val="1"/>
          <w:lang w:val="ka-GE" w:eastAsia="ar-SA"/>
        </w:rPr>
        <w:t>,</w:t>
      </w:r>
      <w:r w:rsidR="00DE6CC5">
        <w:rPr>
          <w:rFonts w:ascii="Sylfaen" w:eastAsia="Times New Roman" w:hAnsi="Sylfaen" w:cs="Sylfaen"/>
          <w:kern w:val="1"/>
          <w:lang w:val="ka-GE" w:eastAsia="ar-SA"/>
        </w:rPr>
        <w:t xml:space="preserve"> </w:t>
      </w:r>
      <w:r w:rsidR="00093A8D">
        <w:rPr>
          <w:rFonts w:ascii="Sylfaen" w:eastAsia="Times New Roman" w:hAnsi="Sylfaen" w:cs="Sylfaen"/>
          <w:kern w:val="1"/>
          <w:lang w:val="ka-GE" w:eastAsia="ar-SA"/>
        </w:rPr>
        <w:t>მცირე</w:t>
      </w:r>
      <w:r w:rsidRPr="00FA4AC0">
        <w:rPr>
          <w:rFonts w:ascii="Sylfaen" w:eastAsia="Times New Roman" w:hAnsi="Sylfaen" w:cs="Sylfaen"/>
          <w:kern w:val="1"/>
          <w:lang w:val="ka-GE" w:eastAsia="ar-SA"/>
        </w:rPr>
        <w:t xml:space="preserve"> საოჯახო </w:t>
      </w:r>
      <w:r w:rsidRPr="00FA4AC0">
        <w:rPr>
          <w:rFonts w:ascii="Sylfaen" w:hAnsi="Sylfaen" w:cs="Helvetica"/>
          <w:lang w:val="ka-GE"/>
        </w:rPr>
        <w:t>მეურნეობებია</w:t>
      </w:r>
      <w:r w:rsidRPr="00FA4AC0">
        <w:rPr>
          <w:rFonts w:ascii="Sylfaen" w:eastAsia="Times New Roman" w:hAnsi="Sylfaen" w:cs="Sylfaen"/>
          <w:kern w:val="1"/>
          <w:lang w:val="ka-GE" w:eastAsia="ar-SA"/>
        </w:rPr>
        <w:t xml:space="preserve">, რომელთა მიერ წარმოებული </w:t>
      </w:r>
      <w:r w:rsidRPr="00FA4AC0">
        <w:rPr>
          <w:rFonts w:ascii="Sylfaen" w:eastAsia="Times New Roman" w:hAnsi="Sylfaen"/>
          <w:kern w:val="1"/>
          <w:lang w:val="ka-GE" w:eastAsia="ar-SA"/>
        </w:rPr>
        <w:t>პროდუქტი</w:t>
      </w:r>
      <w:r w:rsidR="00DE6CC5">
        <w:rPr>
          <w:rFonts w:ascii="Sylfaen" w:eastAsia="Times New Roman" w:hAnsi="Sylfaen"/>
          <w:kern w:val="1"/>
          <w:lang w:val="ka-GE" w:eastAsia="ar-SA"/>
        </w:rPr>
        <w:t xml:space="preserve"> </w:t>
      </w:r>
      <w:r w:rsidRPr="00FA4AC0">
        <w:rPr>
          <w:rFonts w:ascii="Sylfaen" w:eastAsia="Times New Roman" w:hAnsi="Sylfaen" w:cs="Sylfaen"/>
          <w:kern w:val="1"/>
          <w:lang w:val="ka-GE" w:eastAsia="ar-SA"/>
        </w:rPr>
        <w:t xml:space="preserve">ოჯახის საჭიროებებს ვერ აკმაყოფილებს. </w:t>
      </w:r>
      <w:r w:rsidRPr="00FA4AC0">
        <w:rPr>
          <w:rFonts w:ascii="Sylfaen" w:hAnsi="Sylfaen" w:cs="Menlo Regular"/>
          <w:lang w:val="ka-GE"/>
        </w:rPr>
        <w:t>ხშირ შემთხვევ</w:t>
      </w:r>
      <w:r w:rsidR="00DE6CC5">
        <w:rPr>
          <w:rFonts w:ascii="Sylfaen" w:hAnsi="Sylfaen" w:cs="Menlo Regular"/>
          <w:lang w:val="ka-GE"/>
        </w:rPr>
        <w:t>ა</w:t>
      </w:r>
      <w:r w:rsidRPr="00FA4AC0">
        <w:rPr>
          <w:rFonts w:ascii="Sylfaen" w:hAnsi="Sylfaen" w:cs="Menlo Regular"/>
          <w:lang w:val="ka-GE"/>
        </w:rPr>
        <w:t>ში</w:t>
      </w:r>
      <w:r w:rsidR="00093A8D">
        <w:rPr>
          <w:rFonts w:ascii="Sylfaen" w:hAnsi="Sylfaen" w:cs="Menlo Regular"/>
          <w:lang w:val="ka-GE"/>
        </w:rPr>
        <w:t>,</w:t>
      </w:r>
      <w:r w:rsidRPr="00FA4AC0">
        <w:rPr>
          <w:rFonts w:ascii="Sylfaen" w:hAnsi="Sylfaen" w:cs="Menlo Regular"/>
          <w:lang w:val="ka-GE"/>
        </w:rPr>
        <w:t xml:space="preserve"> პენსია ოჯახების შემოსავლის მნიშვნელოვანი წყარო</w:t>
      </w:r>
      <w:r w:rsidR="00BD1A9D" w:rsidRPr="00FA4AC0">
        <w:rPr>
          <w:rFonts w:ascii="Sylfaen" w:hAnsi="Sylfaen" w:cs="Menlo Regular"/>
          <w:lang w:val="ka-GE"/>
        </w:rPr>
        <w:t>ა</w:t>
      </w:r>
      <w:r w:rsidRPr="00FA4AC0">
        <w:rPr>
          <w:rFonts w:ascii="Sylfaen" w:hAnsi="Sylfaen" w:cs="Menlo Regular"/>
          <w:lang w:val="ka-GE"/>
        </w:rPr>
        <w:t xml:space="preserve">. </w:t>
      </w:r>
      <w:r w:rsidRPr="00FA4AC0">
        <w:rPr>
          <w:rFonts w:ascii="Sylfaen" w:hAnsi="Sylfaen" w:cs="Sylfaen"/>
          <w:lang w:val="ka-GE"/>
        </w:rPr>
        <w:t>საოჯახო მეურნეობების შემოსავ</w:t>
      </w:r>
      <w:r w:rsidR="00DE6CC5">
        <w:rPr>
          <w:rFonts w:ascii="Sylfaen" w:hAnsi="Sylfaen" w:cs="Sylfaen"/>
          <w:lang w:val="ka-GE"/>
        </w:rPr>
        <w:t>ა</w:t>
      </w:r>
      <w:r w:rsidRPr="00FA4AC0">
        <w:rPr>
          <w:rFonts w:ascii="Sylfaen" w:hAnsi="Sylfaen" w:cs="Sylfaen"/>
          <w:lang w:val="ka-GE"/>
        </w:rPr>
        <w:t>ლ</w:t>
      </w:r>
      <w:r w:rsidR="00DE6CC5">
        <w:rPr>
          <w:rFonts w:ascii="Sylfaen" w:hAnsi="Sylfaen" w:cs="Sylfaen"/>
          <w:lang w:val="ka-GE"/>
        </w:rPr>
        <w:t>ს</w:t>
      </w:r>
      <w:r w:rsidRPr="00FA4AC0">
        <w:rPr>
          <w:rFonts w:ascii="Sylfaen" w:hAnsi="Sylfaen" w:cs="Sylfaen"/>
          <w:lang w:val="ka-GE"/>
        </w:rPr>
        <w:t xml:space="preserve"> </w:t>
      </w:r>
      <w:r w:rsidR="00DE6CC5">
        <w:rPr>
          <w:rFonts w:ascii="Sylfaen" w:hAnsi="Sylfaen" w:cs="Sylfaen"/>
          <w:lang w:val="ka-GE"/>
        </w:rPr>
        <w:t>ა</w:t>
      </w:r>
      <w:r w:rsidRPr="00FA4AC0">
        <w:rPr>
          <w:rFonts w:ascii="Sylfaen" w:hAnsi="Sylfaen" w:cs="Sylfaen"/>
          <w:lang w:val="ka-GE"/>
        </w:rPr>
        <w:t>მცირებ</w:t>
      </w:r>
      <w:r w:rsidR="00DE6CC5">
        <w:rPr>
          <w:rFonts w:ascii="Sylfaen" w:hAnsi="Sylfaen" w:cs="Sylfaen"/>
          <w:lang w:val="ka-GE"/>
        </w:rPr>
        <w:t>ს</w:t>
      </w:r>
      <w:r w:rsidRPr="00FA4AC0">
        <w:rPr>
          <w:rFonts w:ascii="Sylfaen" w:hAnsi="Sylfaen" w:cs="Sylfaen"/>
          <w:lang w:val="ka-GE"/>
        </w:rPr>
        <w:t xml:space="preserve"> </w:t>
      </w:r>
      <w:r w:rsidR="00DE6CC5">
        <w:rPr>
          <w:rFonts w:ascii="Sylfaen" w:hAnsi="Sylfaen" w:cs="Sylfaen"/>
          <w:lang w:val="ka-GE"/>
        </w:rPr>
        <w:t xml:space="preserve">დანაკარგები </w:t>
      </w:r>
      <w:r w:rsidRPr="00FA4AC0">
        <w:rPr>
          <w:rFonts w:ascii="Sylfaen" w:hAnsi="Sylfaen" w:cs="Sylfaen"/>
          <w:lang w:val="ka-GE"/>
        </w:rPr>
        <w:t xml:space="preserve">მოწეული </w:t>
      </w:r>
      <w:r w:rsidR="00DE6CC5" w:rsidRPr="00FA4AC0">
        <w:rPr>
          <w:rFonts w:ascii="Sylfaen" w:hAnsi="Sylfaen" w:cs="Sylfaen"/>
          <w:lang w:val="ka-GE"/>
        </w:rPr>
        <w:t>სასოფლო-სამეურნეო</w:t>
      </w:r>
      <w:r w:rsidR="00DE6CC5">
        <w:rPr>
          <w:rFonts w:ascii="Sylfaen" w:hAnsi="Sylfaen" w:cs="Sylfaen"/>
          <w:lang w:val="ka-GE"/>
        </w:rPr>
        <w:t xml:space="preserve"> </w:t>
      </w:r>
      <w:r w:rsidRPr="00FA4AC0">
        <w:rPr>
          <w:rFonts w:ascii="Sylfaen" w:hAnsi="Sylfaen" w:cs="Sylfaen"/>
          <w:lang w:val="ka-GE"/>
        </w:rPr>
        <w:t>პროდუქციის შენახვის</w:t>
      </w:r>
      <w:r w:rsidR="00DE6CC5">
        <w:rPr>
          <w:rFonts w:ascii="Sylfaen" w:hAnsi="Sylfaen" w:cs="Sylfaen"/>
          <w:lang w:val="ka-GE"/>
        </w:rPr>
        <w:t>ას</w:t>
      </w:r>
      <w:r w:rsidRPr="00FA4AC0">
        <w:rPr>
          <w:rFonts w:ascii="Sylfaen" w:hAnsi="Sylfaen" w:cs="Sylfaen"/>
          <w:lang w:val="ka-GE"/>
        </w:rPr>
        <w:t xml:space="preserve"> გაფუჭების გამო. შემოსავლების დაბალ დონ</w:t>
      </w:r>
      <w:r w:rsidR="00093A8D">
        <w:rPr>
          <w:rFonts w:ascii="Sylfaen" w:hAnsi="Sylfaen" w:cs="Sylfaen"/>
          <w:lang w:val="ka-GE"/>
        </w:rPr>
        <w:t>ე</w:t>
      </w:r>
      <w:r w:rsidRPr="00FA4AC0">
        <w:rPr>
          <w:rFonts w:ascii="Sylfaen" w:hAnsi="Sylfaen" w:cs="Sylfaen"/>
          <w:lang w:val="ka-GE"/>
        </w:rPr>
        <w:t>ს განაპირობებს პროდუქციის რეალიზაციასთან დაკავშირებული ბარიერებიც,</w:t>
      </w:r>
      <w:r w:rsidRPr="00FA4AC0">
        <w:rPr>
          <w:rFonts w:ascii="Sylfaen" w:eastAsia="Times New Roman" w:hAnsi="Sylfaen" w:cs="Sylfaen"/>
          <w:kern w:val="1"/>
          <w:lang w:val="ka-GE" w:eastAsia="ar-SA"/>
        </w:rPr>
        <w:t xml:space="preserve"> რეგიონებში არასაკმარისია გადამამუშავებელი საწარმოების რაოდენობა და პროდუქციის შეკრების ცენტრები.</w:t>
      </w:r>
    </w:p>
    <w:p w:rsidR="0032430D" w:rsidRPr="00FA4AC0" w:rsidRDefault="0032430D" w:rsidP="00EE44F9">
      <w:pPr>
        <w:spacing w:before="240" w:after="120" w:line="21" w:lineRule="atLeast"/>
        <w:jc w:val="both"/>
        <w:rPr>
          <w:rFonts w:ascii="Sylfaen" w:hAnsi="Sylfaen" w:cs="Sylfaen"/>
          <w:lang w:val="ka-GE"/>
        </w:rPr>
      </w:pPr>
      <w:r w:rsidRPr="00FA4AC0">
        <w:rPr>
          <w:rFonts w:ascii="Sylfaen" w:hAnsi="Sylfaen" w:cs="Sylfaen"/>
          <w:lang w:val="ka-GE"/>
        </w:rPr>
        <w:t xml:space="preserve">მაღალმთიანი </w:t>
      </w:r>
      <w:r w:rsidR="00DE6CC5">
        <w:rPr>
          <w:rFonts w:ascii="Sylfaen" w:hAnsi="Sylfaen" w:cs="Sylfaen"/>
          <w:lang w:val="ka-GE"/>
        </w:rPr>
        <w:t>რეგიონების</w:t>
      </w:r>
      <w:r w:rsidR="00DE6CC5" w:rsidRPr="00FA4AC0">
        <w:rPr>
          <w:rFonts w:ascii="Sylfaen" w:hAnsi="Sylfaen" w:cs="Sylfaen"/>
          <w:lang w:val="ka-GE"/>
        </w:rPr>
        <w:t xml:space="preserve"> </w:t>
      </w:r>
      <w:r w:rsidRPr="00FA4AC0">
        <w:rPr>
          <w:rFonts w:ascii="Sylfaen" w:hAnsi="Sylfaen" w:cs="Sylfaen"/>
          <w:lang w:val="ka-GE"/>
        </w:rPr>
        <w:t xml:space="preserve">ტურისტული პოტენციალი არ არის სათანადოდ გამოყენებული, რისი მიზეზიც არის </w:t>
      </w:r>
      <w:r w:rsidR="00093A8D" w:rsidRPr="00FA4AC0">
        <w:rPr>
          <w:rFonts w:ascii="Sylfaen" w:hAnsi="Sylfaen" w:cs="Sylfaen"/>
          <w:lang w:val="ka-GE"/>
        </w:rPr>
        <w:t xml:space="preserve">ტურისტული ინფრასტრუქტურის </w:t>
      </w:r>
      <w:r w:rsidR="00093A8D" w:rsidRPr="00FA4AC0">
        <w:rPr>
          <w:rFonts w:ascii="Sylfaen" w:hAnsi="Sylfaen" w:cs="Helvetica"/>
          <w:lang w:val="ka-GE"/>
        </w:rPr>
        <w:t>განვითარების</w:t>
      </w:r>
      <w:r w:rsidR="00093A8D" w:rsidRPr="00FA4AC0">
        <w:rPr>
          <w:rFonts w:ascii="Sylfaen" w:hAnsi="Sylfaen" w:cs="Sylfaen"/>
          <w:lang w:val="ka-GE"/>
        </w:rPr>
        <w:t xml:space="preserve"> დაბალი დონე</w:t>
      </w:r>
      <w:r w:rsidR="00093A8D">
        <w:rPr>
          <w:rFonts w:ascii="Sylfaen" w:hAnsi="Sylfaen" w:cs="Sylfaen"/>
          <w:lang w:val="ka-GE"/>
        </w:rPr>
        <w:t xml:space="preserve">, </w:t>
      </w:r>
      <w:r w:rsidRPr="00FA4AC0">
        <w:rPr>
          <w:rFonts w:ascii="Sylfaen" w:hAnsi="Sylfaen" w:cs="Sylfaen"/>
          <w:lang w:val="ka-GE"/>
        </w:rPr>
        <w:t>ცნობადობა</w:t>
      </w:r>
      <w:r w:rsidR="00093A8D">
        <w:rPr>
          <w:rFonts w:ascii="Sylfaen" w:hAnsi="Sylfaen" w:cs="Sylfaen"/>
          <w:lang w:val="ka-GE"/>
        </w:rPr>
        <w:t xml:space="preserve"> და</w:t>
      </w:r>
      <w:r w:rsidRPr="00FA4AC0">
        <w:rPr>
          <w:rFonts w:ascii="Sylfaen" w:hAnsi="Sylfaen" w:cs="Sylfaen"/>
          <w:lang w:val="ka-GE"/>
        </w:rPr>
        <w:t xml:space="preserve"> მიღწევადობა. არსებულ ტურისტულ არეალებში გამოწვევა</w:t>
      </w:r>
      <w:r w:rsidR="00DE6CC5">
        <w:rPr>
          <w:rFonts w:ascii="Sylfaen" w:hAnsi="Sylfaen" w:cs="Sylfaen"/>
          <w:lang w:val="ka-GE"/>
        </w:rPr>
        <w:t>ა</w:t>
      </w:r>
      <w:r w:rsidRPr="00FA4AC0">
        <w:rPr>
          <w:rFonts w:ascii="Sylfaen" w:hAnsi="Sylfaen" w:cs="Sylfaen"/>
          <w:lang w:val="ka-GE"/>
        </w:rPr>
        <w:t xml:space="preserve"> კვალიფიციური კადრების ნაკლებობა, სერვისების დაბალი ხარისხი, ტურისტული პროდუქტების სიმცირე, ადგილობრივი ტრადიციული პროდუქტების წარმოებისა და მიწოდების ჯაჭვის განუვითარებლობა.</w:t>
      </w:r>
    </w:p>
    <w:p w:rsidR="0032430D" w:rsidRPr="00FA4AC0" w:rsidRDefault="0032430D" w:rsidP="00EE44F9">
      <w:pPr>
        <w:spacing w:before="240" w:after="120" w:line="21" w:lineRule="atLeast"/>
        <w:jc w:val="both"/>
        <w:rPr>
          <w:rFonts w:ascii="Sylfaen" w:hAnsi="Sylfaen" w:cs="Sylfaen"/>
          <w:lang w:val="ka-GE"/>
        </w:rPr>
      </w:pPr>
      <w:r w:rsidRPr="00FA4AC0">
        <w:rPr>
          <w:rFonts w:ascii="Sylfaen" w:hAnsi="Sylfaen" w:cs="Sylfaen"/>
          <w:lang w:val="ka-GE"/>
        </w:rPr>
        <w:t xml:space="preserve">მაღალმთიან დასახლებებში დაბალია ზოგადი განათლების მიწოდების ხარისხი (ინფრასტრუქტურა, კადრები, მეთოდოლოგია). შეზღუდულია პროფესიული განათლების მიღების, კვალიფიკაციის ამაღლებისა და გადამზადების </w:t>
      </w:r>
      <w:r w:rsidRPr="00FA4AC0">
        <w:rPr>
          <w:rFonts w:ascii="Sylfaen" w:hAnsi="Sylfaen" w:cs="Helvetica"/>
          <w:lang w:val="ka-GE"/>
        </w:rPr>
        <w:t>ხელმისაწვდომობა</w:t>
      </w:r>
      <w:r w:rsidRPr="00FA4AC0">
        <w:rPr>
          <w:rFonts w:ascii="Sylfaen" w:hAnsi="Sylfaen" w:cs="Sylfaen"/>
          <w:lang w:val="ka-GE"/>
        </w:rPr>
        <w:t>.</w:t>
      </w:r>
    </w:p>
    <w:p w:rsidR="0032430D" w:rsidRPr="00FA4AC0" w:rsidRDefault="0032430D" w:rsidP="00EE44F9">
      <w:pPr>
        <w:spacing w:before="240" w:after="120" w:line="21" w:lineRule="atLeast"/>
        <w:jc w:val="both"/>
        <w:rPr>
          <w:rFonts w:ascii="Sylfaen" w:hAnsi="Sylfaen" w:cs="Helvetica"/>
          <w:lang w:val="ka-GE"/>
        </w:rPr>
      </w:pPr>
      <w:r w:rsidRPr="00FA4AC0">
        <w:rPr>
          <w:rFonts w:ascii="Sylfaen" w:hAnsi="Sylfaen" w:cs="Helvetica"/>
          <w:lang w:val="ka-GE"/>
        </w:rPr>
        <w:t>დემოგრაფიული სიტუაციის გამო, მიზანშეწონილია არსებული</w:t>
      </w:r>
      <w:r w:rsidR="00DE6CC5">
        <w:rPr>
          <w:rFonts w:ascii="Sylfaen" w:hAnsi="Sylfaen" w:cs="Helvetica"/>
          <w:lang w:val="ka-GE"/>
        </w:rPr>
        <w:t xml:space="preserve"> </w:t>
      </w:r>
      <w:r w:rsidR="00E47BC4" w:rsidRPr="00FA4AC0">
        <w:rPr>
          <w:rFonts w:ascii="Sylfaen" w:hAnsi="Sylfaen" w:cs="Sylfaen"/>
          <w:lang w:val="ka-GE"/>
        </w:rPr>
        <w:t>ზოგადსაგანმანათლებლო</w:t>
      </w:r>
      <w:r w:rsidRPr="00FA4AC0">
        <w:rPr>
          <w:rFonts w:ascii="Sylfaen" w:hAnsi="Sylfaen" w:cs="Helvetica"/>
          <w:lang w:val="ka-GE"/>
        </w:rPr>
        <w:t xml:space="preserve">, კულტურული და სპორტული </w:t>
      </w:r>
      <w:r w:rsidR="00F9638E" w:rsidRPr="00FA4AC0">
        <w:rPr>
          <w:rFonts w:ascii="Sylfaen" w:hAnsi="Sylfaen" w:cs="Helvetica"/>
          <w:lang w:val="ka-GE"/>
        </w:rPr>
        <w:t>ობიექტების</w:t>
      </w:r>
      <w:r w:rsidRPr="00FA4AC0">
        <w:rPr>
          <w:rFonts w:ascii="Sylfaen" w:hAnsi="Sylfaen" w:cs="Helvetica"/>
          <w:lang w:val="ka-GE"/>
        </w:rPr>
        <w:t xml:space="preserve"> ოპტიმალურ მდგომარეობაში შენარჩუნება</w:t>
      </w:r>
      <w:r w:rsidR="00980EDB" w:rsidRPr="00FA4AC0">
        <w:rPr>
          <w:rFonts w:ascii="Sylfaen" w:hAnsi="Sylfaen" w:cs="Helvetica"/>
          <w:lang w:val="ka-GE"/>
        </w:rPr>
        <w:t xml:space="preserve"> და მათში ჩატარებული </w:t>
      </w:r>
      <w:r w:rsidR="00E47BC4" w:rsidRPr="00FA4AC0">
        <w:rPr>
          <w:rFonts w:ascii="Sylfaen" w:hAnsi="Sylfaen" w:cs="Helvetica"/>
          <w:lang w:val="ka-GE"/>
        </w:rPr>
        <w:t>ღონისძიებების</w:t>
      </w:r>
      <w:r w:rsidR="00980EDB" w:rsidRPr="00FA4AC0">
        <w:rPr>
          <w:rFonts w:ascii="Sylfaen" w:hAnsi="Sylfaen" w:cs="Helvetica"/>
          <w:lang w:val="ka-GE"/>
        </w:rPr>
        <w:t xml:space="preserve"> რაოდენობის გაზრდა</w:t>
      </w:r>
      <w:r w:rsidRPr="00FA4AC0">
        <w:rPr>
          <w:rFonts w:ascii="Sylfaen" w:hAnsi="Sylfaen" w:cs="Helvetica"/>
          <w:lang w:val="ka-GE"/>
        </w:rPr>
        <w:t>.</w:t>
      </w:r>
    </w:p>
    <w:p w:rsidR="005570D2" w:rsidRPr="00FA4AC0" w:rsidRDefault="00D52D62" w:rsidP="00EE44F9">
      <w:pPr>
        <w:spacing w:before="240" w:after="120" w:line="21" w:lineRule="atLeast"/>
        <w:jc w:val="both"/>
        <w:rPr>
          <w:rFonts w:ascii="Sylfaen" w:hAnsi="Sylfaen" w:cs="Helvetica"/>
          <w:lang w:val="ka-GE"/>
        </w:rPr>
      </w:pPr>
      <w:r w:rsidRPr="00FA4AC0">
        <w:rPr>
          <w:rFonts w:ascii="Sylfaen" w:hAnsi="Sylfaen" w:cs="Helvetica"/>
          <w:lang w:val="ka-GE"/>
        </w:rPr>
        <w:t xml:space="preserve">ტყეების ეკონომიკური პოტენციალი არ არის ეფექტიანად გამოყენებული. მინიმალურია როგორც ტყის მერქნული (ხის გადამამუშავებელი საწარმოების მხრივ), ასევე,  არამერქნული </w:t>
      </w:r>
      <w:r w:rsidRPr="00FA4AC0">
        <w:rPr>
          <w:rFonts w:ascii="Sylfaen" w:hAnsi="Sylfaen" w:cs="Helvetica"/>
          <w:lang w:val="ka-GE"/>
        </w:rPr>
        <w:lastRenderedPageBreak/>
        <w:t>რესურსის გამოყენება</w:t>
      </w:r>
      <w:r w:rsidR="00054768" w:rsidRPr="00FA4AC0">
        <w:rPr>
          <w:rFonts w:ascii="Sylfaen" w:hAnsi="Sylfaen" w:cs="Helvetica"/>
          <w:lang w:val="ka-GE"/>
        </w:rPr>
        <w:t>.</w:t>
      </w:r>
      <w:r w:rsidRPr="00FA4AC0">
        <w:rPr>
          <w:rFonts w:ascii="Sylfaen" w:hAnsi="Sylfaen" w:cs="Helvetica"/>
          <w:lang w:val="ka-GE"/>
        </w:rPr>
        <w:t xml:space="preserve"> მნიშვნელოვანია ტყითსარგებლობის ისეთი </w:t>
      </w:r>
      <w:r w:rsidR="00B400CF">
        <w:rPr>
          <w:rFonts w:ascii="Sylfaen" w:hAnsi="Sylfaen" w:cs="Helvetica"/>
          <w:lang w:val="ka-GE"/>
        </w:rPr>
        <w:t>ქმედითი</w:t>
      </w:r>
      <w:r w:rsidR="00B400CF" w:rsidRPr="00FA4AC0">
        <w:rPr>
          <w:rFonts w:ascii="Sylfaen" w:hAnsi="Sylfaen" w:cs="Helvetica"/>
          <w:lang w:val="ka-GE"/>
        </w:rPr>
        <w:t xml:space="preserve"> </w:t>
      </w:r>
      <w:r w:rsidRPr="00FA4AC0">
        <w:rPr>
          <w:rFonts w:ascii="Sylfaen" w:hAnsi="Sylfaen" w:cs="Helvetica"/>
          <w:lang w:val="ka-GE"/>
        </w:rPr>
        <w:t>მიმართულებების დანერგვა, როგორიცაა  სამონადირეო მეურნეობების მოწყობა</w:t>
      </w:r>
      <w:r w:rsidR="00B400CF">
        <w:rPr>
          <w:rFonts w:ascii="Sylfaen" w:hAnsi="Sylfaen" w:cs="Helvetica"/>
          <w:lang w:val="ka-GE"/>
        </w:rPr>
        <w:t>,</w:t>
      </w:r>
      <w:r w:rsidRPr="00FA4AC0">
        <w:rPr>
          <w:rFonts w:ascii="Sylfaen" w:hAnsi="Sylfaen" w:cs="Helvetica"/>
          <w:lang w:val="ka-GE"/>
        </w:rPr>
        <w:t xml:space="preserve"> ტყეების რეკრეაციულ-საკურორტო დანიშნულებით სარგებლობა და ეკოტურიზმის განვითარება</w:t>
      </w:r>
      <w:r w:rsidR="00B400CF">
        <w:rPr>
          <w:rFonts w:ascii="Sylfaen" w:hAnsi="Sylfaen" w:cs="Helvetica"/>
          <w:lang w:val="ka-GE"/>
        </w:rPr>
        <w:t xml:space="preserve"> </w:t>
      </w:r>
      <w:r w:rsidRPr="00FA4AC0">
        <w:rPr>
          <w:rFonts w:ascii="Sylfaen" w:hAnsi="Sylfaen" w:cs="Helvetica"/>
          <w:lang w:val="ka-GE"/>
        </w:rPr>
        <w:t>-ტურისტული პოტენციალის გამოყენება.</w:t>
      </w:r>
    </w:p>
    <w:p w:rsidR="0032430D" w:rsidRPr="00FA4AC0" w:rsidRDefault="0032430D" w:rsidP="00EE44F9">
      <w:pPr>
        <w:spacing w:before="240" w:after="120" w:line="21" w:lineRule="atLeast"/>
        <w:jc w:val="both"/>
        <w:rPr>
          <w:rFonts w:ascii="Sylfaen" w:hAnsi="Sylfaen" w:cs="Sylfaen"/>
          <w:lang w:val="ka-GE"/>
        </w:rPr>
      </w:pPr>
      <w:r w:rsidRPr="00FA4AC0">
        <w:rPr>
          <w:rFonts w:ascii="Sylfaen" w:hAnsi="Sylfaen" w:cs="Sylfaen"/>
          <w:lang w:val="ka-GE"/>
        </w:rPr>
        <w:t>საქართველოს მთიანი დასახლებები</w:t>
      </w:r>
      <w:r w:rsidR="00D73078">
        <w:rPr>
          <w:rFonts w:ascii="Sylfaen" w:hAnsi="Sylfaen" w:cs="Sylfaen"/>
          <w:lang w:val="ka-GE"/>
        </w:rPr>
        <w:t>ს</w:t>
      </w:r>
      <w:r w:rsidRPr="00FA4AC0">
        <w:rPr>
          <w:rFonts w:ascii="Sylfaen" w:hAnsi="Sylfaen" w:cs="Sylfaen"/>
          <w:lang w:val="ka-GE"/>
        </w:rPr>
        <w:t xml:space="preserve"> მდიდარი და </w:t>
      </w:r>
      <w:r w:rsidR="00E47BC4" w:rsidRPr="00FA4AC0">
        <w:rPr>
          <w:rFonts w:ascii="Sylfaen" w:hAnsi="Sylfaen" w:cs="Sylfaen"/>
          <w:lang w:val="ka-GE"/>
        </w:rPr>
        <w:t>მრავალფეროვანი</w:t>
      </w:r>
      <w:r w:rsidRPr="00FA4AC0">
        <w:rPr>
          <w:rFonts w:ascii="Sylfaen" w:hAnsi="Sylfaen" w:cs="Sylfaen"/>
          <w:lang w:val="ka-GE"/>
        </w:rPr>
        <w:t xml:space="preserve"> კულტურული მემკვიდრეობა </w:t>
      </w:r>
      <w:r w:rsidR="00B400CF">
        <w:rPr>
          <w:rFonts w:ascii="Sylfaen" w:hAnsi="Sylfaen" w:cs="Sylfaen"/>
          <w:lang w:val="ka-GE"/>
        </w:rPr>
        <w:t>ქმნის</w:t>
      </w:r>
      <w:r w:rsidR="00B400CF" w:rsidRPr="00FA4AC0">
        <w:rPr>
          <w:rFonts w:ascii="Sylfaen" w:hAnsi="Sylfaen" w:cs="Sylfaen"/>
          <w:lang w:val="ka-GE"/>
        </w:rPr>
        <w:t xml:space="preserve"> </w:t>
      </w:r>
      <w:r w:rsidRPr="00FA4AC0">
        <w:rPr>
          <w:rFonts w:ascii="Sylfaen" w:hAnsi="Sylfaen" w:cs="Sylfaen"/>
          <w:lang w:val="ka-GE"/>
        </w:rPr>
        <w:t>პოტენციალს განვით</w:t>
      </w:r>
      <w:r w:rsidR="00B400CF">
        <w:rPr>
          <w:rFonts w:ascii="Sylfaen" w:hAnsi="Sylfaen" w:cs="Sylfaen"/>
          <w:lang w:val="ka-GE"/>
        </w:rPr>
        <w:t>ა</w:t>
      </w:r>
      <w:r w:rsidRPr="00FA4AC0">
        <w:rPr>
          <w:rFonts w:ascii="Sylfaen" w:hAnsi="Sylfaen" w:cs="Sylfaen"/>
          <w:lang w:val="ka-GE"/>
        </w:rPr>
        <w:t xml:space="preserve">რებისა და </w:t>
      </w:r>
      <w:r w:rsidRPr="00FA4AC0">
        <w:rPr>
          <w:rFonts w:ascii="Sylfaen" w:hAnsi="Sylfaen" w:cs="Helvetica"/>
          <w:lang w:val="ka-GE"/>
        </w:rPr>
        <w:t>თვითმყოფადობის</w:t>
      </w:r>
      <w:r w:rsidRPr="00FA4AC0">
        <w:rPr>
          <w:rFonts w:ascii="Sylfaen" w:hAnsi="Sylfaen" w:cs="Sylfaen"/>
          <w:lang w:val="ka-GE"/>
        </w:rPr>
        <w:t xml:space="preserve"> შენარჩუნებისთვის, თუმცა, მრავალი მათგანი დაზიანებისა და განადგურების საფრთხის პირასაა და აღდგენა-გამაგრებით სამუშაოებს საჭიროებს.</w:t>
      </w:r>
    </w:p>
    <w:p w:rsidR="0032430D" w:rsidRPr="00FA4AC0" w:rsidRDefault="0032430D" w:rsidP="00EE44F9">
      <w:pPr>
        <w:spacing w:before="240" w:after="120" w:line="21" w:lineRule="atLeast"/>
        <w:jc w:val="both"/>
        <w:rPr>
          <w:rFonts w:ascii="Sylfaen" w:hAnsi="Sylfaen" w:cs="Helvetica"/>
          <w:lang w:val="ka-GE"/>
        </w:rPr>
      </w:pPr>
      <w:r w:rsidRPr="00FA4AC0">
        <w:rPr>
          <w:rFonts w:ascii="Sylfaen" w:hAnsi="Sylfaen" w:cs="Sylfaen"/>
          <w:lang w:val="ka-GE"/>
        </w:rPr>
        <w:t>მოქმედი კანონმდებლობით</w:t>
      </w:r>
      <w:r w:rsidR="00B400CF">
        <w:rPr>
          <w:rFonts w:ascii="Sylfaen" w:hAnsi="Sylfaen" w:cs="Sylfaen"/>
          <w:lang w:val="ka-GE"/>
        </w:rPr>
        <w:t>,</w:t>
      </w:r>
      <w:r w:rsidRPr="00FA4AC0">
        <w:rPr>
          <w:rFonts w:ascii="Sylfaen" w:hAnsi="Sylfaen" w:cs="Sylfaen"/>
          <w:lang w:val="ka-GE"/>
        </w:rPr>
        <w:t xml:space="preserve"> </w:t>
      </w:r>
      <w:r w:rsidR="00E47BC4" w:rsidRPr="00FA4AC0">
        <w:rPr>
          <w:rFonts w:ascii="Sylfaen" w:hAnsi="Sylfaen" w:cs="Helvetica"/>
          <w:lang w:val="ka-GE"/>
        </w:rPr>
        <w:t>მაღალმთიანი</w:t>
      </w:r>
      <w:r w:rsidR="00B400CF">
        <w:rPr>
          <w:rFonts w:ascii="Sylfaen" w:hAnsi="Sylfaen" w:cs="Helvetica"/>
          <w:lang w:val="ka-GE"/>
        </w:rPr>
        <w:t xml:space="preserve"> </w:t>
      </w:r>
      <w:r w:rsidRPr="00FA4AC0">
        <w:rPr>
          <w:rFonts w:ascii="Sylfaen" w:hAnsi="Sylfaen" w:cs="Sylfaen"/>
          <w:lang w:val="ka-GE"/>
        </w:rPr>
        <w:t>დასახლებები</w:t>
      </w:r>
      <w:r w:rsidR="00C40F14" w:rsidRPr="00FA4AC0">
        <w:rPr>
          <w:rFonts w:ascii="Sylfaen" w:hAnsi="Sylfaen" w:cs="Sylfaen"/>
          <w:lang w:val="ka-GE"/>
        </w:rPr>
        <w:t>ს მიმართ</w:t>
      </w:r>
      <w:r w:rsidR="00B400CF">
        <w:rPr>
          <w:rFonts w:ascii="Sylfaen" w:hAnsi="Sylfaen" w:cs="Sylfaen"/>
          <w:lang w:val="ka-GE"/>
        </w:rPr>
        <w:t xml:space="preserve"> </w:t>
      </w:r>
      <w:r w:rsidR="00C40F14" w:rsidRPr="00FA4AC0">
        <w:rPr>
          <w:rFonts w:ascii="Sylfaen" w:hAnsi="Sylfaen" w:cs="Sylfaen"/>
          <w:lang w:val="ka-GE"/>
        </w:rPr>
        <w:t xml:space="preserve">სახელმწიფოს პოლიტიკა  </w:t>
      </w:r>
      <w:r w:rsidRPr="00FA4AC0">
        <w:rPr>
          <w:rFonts w:ascii="Sylfaen" w:hAnsi="Sylfaen" w:cs="Sylfaen"/>
          <w:lang w:val="ka-GE"/>
        </w:rPr>
        <w:t>ქვეყნის რეგიონული პოლიტიკის ნაწი</w:t>
      </w:r>
      <w:r w:rsidR="000A5D50" w:rsidRPr="00FA4AC0">
        <w:rPr>
          <w:rFonts w:ascii="Sylfaen" w:hAnsi="Sylfaen" w:cs="Sylfaen"/>
          <w:lang w:val="ka-GE"/>
        </w:rPr>
        <w:t>ლ</w:t>
      </w:r>
      <w:r w:rsidRPr="00FA4AC0">
        <w:rPr>
          <w:rFonts w:ascii="Sylfaen" w:hAnsi="Sylfaen" w:cs="Sylfaen"/>
          <w:lang w:val="ka-GE"/>
        </w:rPr>
        <w:t>ი</w:t>
      </w:r>
      <w:r w:rsidR="00E554DC" w:rsidRPr="00FA4AC0">
        <w:rPr>
          <w:rFonts w:ascii="Sylfaen" w:hAnsi="Sylfaen" w:cs="Sylfaen"/>
          <w:lang w:val="ka-GE"/>
        </w:rPr>
        <w:t>ა</w:t>
      </w:r>
      <w:r w:rsidR="00C40F14" w:rsidRPr="00FA4AC0">
        <w:rPr>
          <w:rFonts w:ascii="Sylfaen" w:hAnsi="Sylfaen" w:cs="Sylfaen"/>
          <w:lang w:val="ka-GE"/>
        </w:rPr>
        <w:t xml:space="preserve"> და მიმართულია მთიან</w:t>
      </w:r>
      <w:r w:rsidR="00B400CF">
        <w:rPr>
          <w:rFonts w:ascii="Sylfaen" w:hAnsi="Sylfaen" w:cs="Sylfaen"/>
          <w:lang w:val="ka-GE"/>
        </w:rPr>
        <w:t>ი</w:t>
      </w:r>
      <w:r w:rsidR="00C40F14" w:rsidRPr="00FA4AC0">
        <w:rPr>
          <w:rFonts w:ascii="Sylfaen" w:hAnsi="Sylfaen" w:cs="Sylfaen"/>
          <w:lang w:val="ka-GE"/>
        </w:rPr>
        <w:t xml:space="preserve"> დასახლებების მაცხოვრებელთა სპეციფიკური პრობლემების გადაჭრისაკენ</w:t>
      </w:r>
      <w:r w:rsidRPr="00FA4AC0">
        <w:rPr>
          <w:rFonts w:ascii="Sylfaen" w:hAnsi="Sylfaen" w:cs="Sylfaen"/>
          <w:lang w:val="ka-GE"/>
        </w:rPr>
        <w:t>, შესაბამისად</w:t>
      </w:r>
      <w:r w:rsidR="00B400CF">
        <w:rPr>
          <w:rFonts w:ascii="Sylfaen" w:hAnsi="Sylfaen" w:cs="Sylfaen"/>
          <w:lang w:val="ka-GE"/>
        </w:rPr>
        <w:t>,</w:t>
      </w:r>
      <w:r w:rsidRPr="00FA4AC0">
        <w:rPr>
          <w:rFonts w:ascii="Sylfaen" w:hAnsi="Sylfaen" w:cs="Sylfaen"/>
          <w:lang w:val="ka-GE"/>
        </w:rPr>
        <w:t xml:space="preserve"> მ</w:t>
      </w:r>
      <w:r w:rsidR="00E554DC" w:rsidRPr="00FA4AC0">
        <w:rPr>
          <w:rFonts w:ascii="Sylfaen" w:hAnsi="Sylfaen" w:cs="Sylfaen"/>
          <w:lang w:val="ka-GE"/>
        </w:rPr>
        <w:t xml:space="preserve">ათი განვითარების </w:t>
      </w:r>
      <w:r w:rsidR="00407A05">
        <w:rPr>
          <w:rFonts w:ascii="Sylfaen" w:hAnsi="Sylfaen" w:cs="Sylfaen"/>
          <w:lang w:val="ka-GE"/>
        </w:rPr>
        <w:t>სწორა</w:t>
      </w:r>
      <w:r w:rsidRPr="00FA4AC0">
        <w:rPr>
          <w:rFonts w:ascii="Sylfaen" w:hAnsi="Sylfaen" w:cs="Sylfaen"/>
          <w:lang w:val="ka-GE"/>
        </w:rPr>
        <w:t>დ დაგეგმარებას, მიმდინარეობის მონიტორინ</w:t>
      </w:r>
      <w:r w:rsidR="00E554DC" w:rsidRPr="007B261A">
        <w:rPr>
          <w:rFonts w:ascii="Sylfaen" w:hAnsi="Sylfaen" w:cs="Sylfaen"/>
          <w:lang w:val="ka-GE"/>
        </w:rPr>
        <w:t>გ</w:t>
      </w:r>
      <w:r w:rsidRPr="007B261A">
        <w:rPr>
          <w:rFonts w:ascii="Sylfaen" w:hAnsi="Sylfaen" w:cs="Sylfaen"/>
          <w:lang w:val="ka-GE"/>
        </w:rPr>
        <w:t xml:space="preserve">სა </w:t>
      </w:r>
      <w:r w:rsidRPr="00710C26">
        <w:rPr>
          <w:rFonts w:ascii="Sylfaen" w:hAnsi="Sylfaen" w:cs="Sylfaen"/>
          <w:lang w:val="ka-GE"/>
        </w:rPr>
        <w:t>და</w:t>
      </w:r>
      <w:r w:rsidRPr="00FA4AC0">
        <w:rPr>
          <w:rFonts w:ascii="Sylfaen" w:hAnsi="Sylfaen" w:cs="Helvetica"/>
          <w:lang w:val="ka-GE"/>
        </w:rPr>
        <w:t xml:space="preserve"> შედეგების შეფასებას სჭირდება შესაბამისი საინფორმაციო სისტემის არსებობა.  </w:t>
      </w:r>
    </w:p>
    <w:p w:rsidR="0032430D" w:rsidRPr="00FA4AC0" w:rsidRDefault="0032430D" w:rsidP="00EE44F9">
      <w:pPr>
        <w:spacing w:before="240" w:after="120" w:line="21" w:lineRule="atLeast"/>
        <w:jc w:val="both"/>
        <w:rPr>
          <w:rFonts w:ascii="Sylfaen" w:eastAsia="Times New Roman" w:hAnsi="Sylfaen" w:cs="Sylfaen"/>
          <w:lang w:val="ka-GE" w:eastAsia="en-US"/>
        </w:rPr>
      </w:pPr>
      <w:r w:rsidRPr="00FA4AC0">
        <w:rPr>
          <w:rFonts w:ascii="Sylfaen" w:hAnsi="Sylfaen" w:cs="Helvetica"/>
          <w:lang w:val="ka-GE"/>
        </w:rPr>
        <w:t>ქვეყანაში მოქმედ სტრატეგიებ</w:t>
      </w:r>
      <w:r w:rsidR="00B400CF">
        <w:rPr>
          <w:rFonts w:ascii="Sylfaen" w:hAnsi="Sylfaen" w:cs="Helvetica"/>
          <w:lang w:val="ka-GE"/>
        </w:rPr>
        <w:t>სა</w:t>
      </w:r>
      <w:r w:rsidRPr="00FA4AC0">
        <w:rPr>
          <w:rFonts w:ascii="Sylfaen" w:hAnsi="Sylfaen" w:cs="Helvetica"/>
          <w:lang w:val="ka-GE"/>
        </w:rPr>
        <w:t xml:space="preserve"> და სახელმწიფო პროგრამებში ასახულია მაღალმთიან</w:t>
      </w:r>
      <w:r w:rsidR="00B400CF">
        <w:rPr>
          <w:rFonts w:ascii="Sylfaen" w:hAnsi="Sylfaen" w:cs="Helvetica"/>
          <w:lang w:val="ka-GE"/>
        </w:rPr>
        <w:t>ი</w:t>
      </w:r>
      <w:r w:rsidRPr="00FA4AC0">
        <w:rPr>
          <w:rFonts w:ascii="Sylfaen" w:hAnsi="Sylfaen" w:cs="Helvetica"/>
          <w:lang w:val="ka-GE"/>
        </w:rPr>
        <w:t xml:space="preserve"> დასახლებების განვითარებისთვის მნიშვნელოვანი კომპონენტები. ამ ღონისძიებების სიმრავლე დღის წესრიგში აყენებს </w:t>
      </w:r>
      <w:r w:rsidR="00B400CF">
        <w:rPr>
          <w:rFonts w:ascii="Sylfaen" w:hAnsi="Sylfaen" w:cs="Helvetica"/>
          <w:lang w:val="ka-GE"/>
        </w:rPr>
        <w:t>ერთობლივი მუშაობის,</w:t>
      </w:r>
      <w:r w:rsidR="00B400CF" w:rsidRPr="00FA4AC0">
        <w:rPr>
          <w:rFonts w:ascii="Sylfaen" w:hAnsi="Sylfaen" w:cs="Helvetica"/>
          <w:lang w:val="ka-GE"/>
        </w:rPr>
        <w:t xml:space="preserve"> </w:t>
      </w:r>
      <w:r w:rsidRPr="00FA4AC0">
        <w:rPr>
          <w:rFonts w:ascii="Sylfaen" w:hAnsi="Sylfaen" w:cs="Helvetica"/>
          <w:lang w:val="ka-GE"/>
        </w:rPr>
        <w:t>კოორდინაციის, გადაფარვისა</w:t>
      </w:r>
      <w:r w:rsidRPr="00FA4AC0">
        <w:rPr>
          <w:rFonts w:ascii="Sylfaen" w:eastAsia="Times New Roman" w:hAnsi="Sylfaen" w:cs="Sylfaen"/>
          <w:lang w:val="ka-GE" w:eastAsia="en-US"/>
        </w:rPr>
        <w:t xml:space="preserve"> და მართვის საკითხებს. </w:t>
      </w:r>
    </w:p>
    <w:p w:rsidR="0032430D" w:rsidRPr="00FA4AC0" w:rsidRDefault="0032430D" w:rsidP="00EE44F9">
      <w:pPr>
        <w:spacing w:before="240" w:after="120" w:line="21" w:lineRule="atLeast"/>
        <w:jc w:val="both"/>
        <w:rPr>
          <w:rFonts w:ascii="Sylfaen" w:hAnsi="Sylfaen" w:cs="Sylfaen"/>
          <w:lang w:val="ka-GE"/>
        </w:rPr>
      </w:pPr>
      <w:r w:rsidRPr="00FA4AC0">
        <w:rPr>
          <w:rFonts w:ascii="Sylfaen" w:hAnsi="Sylfaen" w:cs="Sylfaen"/>
          <w:lang w:val="ka-GE"/>
        </w:rPr>
        <w:t>მცირემიწიანობა</w:t>
      </w:r>
      <w:r w:rsidR="00093A8D">
        <w:rPr>
          <w:rFonts w:ascii="Sylfaen" w:hAnsi="Sylfaen" w:cs="Sylfaen"/>
          <w:lang w:val="ka-GE"/>
        </w:rPr>
        <w:t xml:space="preserve"> და სავარგულების </w:t>
      </w:r>
      <w:r w:rsidR="00327D88">
        <w:rPr>
          <w:rFonts w:ascii="Sylfaen" w:hAnsi="Sylfaen" w:cs="Sylfaen"/>
          <w:lang w:val="ka-GE"/>
        </w:rPr>
        <w:t>დანაწევრება</w:t>
      </w:r>
      <w:r w:rsidRPr="00FA4AC0">
        <w:rPr>
          <w:rFonts w:ascii="Sylfaen" w:hAnsi="Sylfaen" w:cs="Sylfaen"/>
          <w:lang w:val="ka-GE"/>
        </w:rPr>
        <w:t xml:space="preserve"> განაპირობებს </w:t>
      </w:r>
      <w:r w:rsidR="00E47BC4" w:rsidRPr="00FA4AC0">
        <w:rPr>
          <w:rFonts w:ascii="Sylfaen" w:hAnsi="Sylfaen" w:cs="Sylfaen"/>
          <w:lang w:val="ka-GE"/>
        </w:rPr>
        <w:t>ფინანსურ</w:t>
      </w:r>
      <w:r w:rsidRPr="00FA4AC0">
        <w:rPr>
          <w:rFonts w:ascii="Sylfaen" w:hAnsi="Sylfaen" w:cs="Sylfaen"/>
          <w:lang w:val="ka-GE"/>
        </w:rPr>
        <w:t xml:space="preserve"> რესურსებსა</w:t>
      </w:r>
      <w:r w:rsidR="00AA351B">
        <w:rPr>
          <w:rFonts w:ascii="Sylfaen" w:hAnsi="Sylfaen" w:cs="Sylfaen"/>
          <w:lang w:val="ka-GE"/>
        </w:rPr>
        <w:t xml:space="preserve"> და</w:t>
      </w:r>
      <w:r w:rsidRPr="00FA4AC0">
        <w:rPr>
          <w:rFonts w:ascii="Sylfaen" w:hAnsi="Sylfaen" w:cs="Sylfaen"/>
          <w:lang w:val="ka-GE"/>
        </w:rPr>
        <w:t xml:space="preserve"> ტექნოლოგიებზე </w:t>
      </w:r>
      <w:r w:rsidRPr="00FA4AC0">
        <w:rPr>
          <w:rFonts w:ascii="Sylfaen" w:hAnsi="Sylfaen" w:cs="Helvetica"/>
          <w:lang w:val="ka-GE"/>
        </w:rPr>
        <w:t>შეზღუდულ</w:t>
      </w:r>
      <w:r w:rsidRPr="00FA4AC0">
        <w:rPr>
          <w:rFonts w:ascii="Sylfaen" w:hAnsi="Sylfaen" w:cs="Sylfaen"/>
          <w:lang w:val="ka-GE"/>
        </w:rPr>
        <w:t xml:space="preserve"> წვდომას, დაბალ რენტაბელობას</w:t>
      </w:r>
      <w:r w:rsidR="002D4584">
        <w:rPr>
          <w:rFonts w:ascii="Sylfaen" w:hAnsi="Sylfaen" w:cs="Sylfaen"/>
          <w:lang w:val="ka-GE"/>
        </w:rPr>
        <w:t>ა</w:t>
      </w:r>
      <w:r w:rsidRPr="00FA4AC0">
        <w:rPr>
          <w:rFonts w:ascii="Sylfaen" w:hAnsi="Sylfaen" w:cs="Sylfaen"/>
          <w:lang w:val="ka-GE"/>
        </w:rPr>
        <w:t xml:space="preserve"> და კონკურენტუნარიანობას. </w:t>
      </w:r>
      <w:r w:rsidR="00B400CF">
        <w:rPr>
          <w:rFonts w:ascii="Sylfaen" w:hAnsi="Sylfaen" w:cs="Sylfaen"/>
          <w:lang w:val="ka-GE"/>
        </w:rPr>
        <w:t>ეს</w:t>
      </w:r>
      <w:r w:rsidR="00B400CF" w:rsidRPr="00FA4AC0">
        <w:rPr>
          <w:rFonts w:ascii="Sylfaen" w:hAnsi="Sylfaen" w:cs="Sylfaen"/>
          <w:lang w:val="ka-GE"/>
        </w:rPr>
        <w:t xml:space="preserve"> </w:t>
      </w:r>
      <w:r w:rsidRPr="00FA4AC0">
        <w:rPr>
          <w:rFonts w:ascii="Sylfaen" w:hAnsi="Sylfaen" w:cs="Sylfaen"/>
          <w:lang w:val="ka-GE"/>
        </w:rPr>
        <w:t>საშუალოვადიან პერსპექტივაში შეზღუდავს განვითარების პროგრამების ეფექტიანი დაგეგმვისა და განხორციელების შესაძლებლობას.</w:t>
      </w:r>
    </w:p>
    <w:p w:rsidR="0032430D" w:rsidRPr="00FA4AC0" w:rsidRDefault="0032430D" w:rsidP="00EE44F9">
      <w:pPr>
        <w:spacing w:before="240" w:after="120" w:line="21" w:lineRule="atLeast"/>
        <w:jc w:val="both"/>
        <w:rPr>
          <w:rFonts w:ascii="Sylfaen" w:eastAsia="Times New Roman" w:hAnsi="Sylfaen" w:cs="Sylfaen"/>
          <w:lang w:val="ka-GE" w:eastAsia="en-US"/>
        </w:rPr>
      </w:pPr>
      <w:r w:rsidRPr="00FA4AC0">
        <w:rPr>
          <w:rFonts w:ascii="Sylfaen" w:eastAsia="Times New Roman" w:hAnsi="Sylfaen" w:cs="Sylfaen"/>
          <w:lang w:val="ka-GE" w:eastAsia="en-US"/>
        </w:rPr>
        <w:t>მაღალმთიან დასახლებ</w:t>
      </w:r>
      <w:r w:rsidR="00B400CF">
        <w:rPr>
          <w:rFonts w:ascii="Sylfaen" w:eastAsia="Times New Roman" w:hAnsi="Sylfaen" w:cs="Sylfaen"/>
          <w:lang w:val="ka-GE" w:eastAsia="en-US"/>
        </w:rPr>
        <w:t>ათა</w:t>
      </w:r>
      <w:r w:rsidRPr="00FA4AC0">
        <w:rPr>
          <w:rFonts w:ascii="Sylfaen" w:eastAsia="Times New Roman" w:hAnsi="Sylfaen" w:cs="Sylfaen"/>
          <w:lang w:val="ka-GE" w:eastAsia="en-US"/>
        </w:rPr>
        <w:t xml:space="preserve"> </w:t>
      </w:r>
      <w:r w:rsidRPr="00FA4AC0">
        <w:rPr>
          <w:rFonts w:ascii="Sylfaen" w:hAnsi="Sylfaen" w:cs="Helvetica"/>
          <w:lang w:val="ka-GE"/>
        </w:rPr>
        <w:t>განვითარებასა</w:t>
      </w:r>
      <w:r w:rsidRPr="00FA4AC0">
        <w:rPr>
          <w:rFonts w:ascii="Sylfaen" w:eastAsia="Times New Roman" w:hAnsi="Sylfaen" w:cs="Sylfaen"/>
          <w:lang w:val="ka-GE" w:eastAsia="en-US"/>
        </w:rPr>
        <w:t xml:space="preserve"> და მართვაში თვითმმართველობების როლი</w:t>
      </w:r>
      <w:r w:rsidR="00B400CF">
        <w:rPr>
          <w:rFonts w:ascii="Sylfaen" w:eastAsia="Times New Roman" w:hAnsi="Sylfaen" w:cs="Sylfaen"/>
          <w:lang w:val="ka-GE" w:eastAsia="en-US"/>
        </w:rPr>
        <w:t>,</w:t>
      </w:r>
      <w:r w:rsidRPr="00FA4AC0">
        <w:rPr>
          <w:rFonts w:ascii="Sylfaen" w:eastAsia="Times New Roman" w:hAnsi="Sylfaen" w:cs="Sylfaen"/>
          <w:lang w:val="ka-GE" w:eastAsia="en-US"/>
        </w:rPr>
        <w:t xml:space="preserve"> რესურსების გამო</w:t>
      </w:r>
      <w:r w:rsidR="00B400CF">
        <w:rPr>
          <w:rFonts w:ascii="Sylfaen" w:eastAsia="Times New Roman" w:hAnsi="Sylfaen" w:cs="Sylfaen"/>
          <w:lang w:val="ka-GE" w:eastAsia="en-US"/>
        </w:rPr>
        <w:t>,</w:t>
      </w:r>
      <w:r w:rsidRPr="00FA4AC0">
        <w:rPr>
          <w:rFonts w:ascii="Sylfaen" w:eastAsia="Times New Roman" w:hAnsi="Sylfaen" w:cs="Sylfaen"/>
          <w:lang w:val="ka-GE" w:eastAsia="en-US"/>
        </w:rPr>
        <w:t xml:space="preserve"> შეზღუდულია. გარდა ამისა, იქ მცხოვრები მოსახლეობაც ნაკლებად პროაქტიულ როლს თამაშობს პრიორიტეტების გამოკვეთასა და რეალიზაციაში.</w:t>
      </w:r>
      <w:r w:rsidR="00B400CF">
        <w:rPr>
          <w:rFonts w:ascii="Sylfaen" w:eastAsia="Times New Roman" w:hAnsi="Sylfaen" w:cs="Sylfaen"/>
          <w:lang w:val="ka-GE" w:eastAsia="en-US"/>
        </w:rPr>
        <w:t xml:space="preserve"> </w:t>
      </w:r>
      <w:r w:rsidR="00C511B5" w:rsidRPr="00FA4AC0">
        <w:rPr>
          <w:rFonts w:ascii="Sylfaen" w:hAnsi="Sylfaen" w:cs="Menlo Regular"/>
          <w:lang w:val="ka-GE"/>
        </w:rPr>
        <w:t xml:space="preserve">მაღალმთიანი რეგიონების  კლიმატურ-გეოგრაფიული და განსახლების თავისებურებები დამატებით სირთულეს </w:t>
      </w:r>
      <w:r w:rsidR="00B400CF">
        <w:rPr>
          <w:rFonts w:ascii="Sylfaen" w:hAnsi="Sylfaen" w:cs="Menlo Regular"/>
          <w:lang w:val="ka-GE"/>
        </w:rPr>
        <w:t xml:space="preserve">უქმნის </w:t>
      </w:r>
      <w:r w:rsidR="00C511B5" w:rsidRPr="00FA4AC0">
        <w:rPr>
          <w:rFonts w:ascii="Sylfaen" w:hAnsi="Sylfaen" w:cs="Menlo Regular"/>
          <w:lang w:val="ka-GE"/>
        </w:rPr>
        <w:t>მოსახლეობაში ინფორმაციის გავრცელებ</w:t>
      </w:r>
      <w:r w:rsidR="00B400CF">
        <w:rPr>
          <w:rFonts w:ascii="Sylfaen" w:hAnsi="Sylfaen" w:cs="Menlo Regular"/>
          <w:lang w:val="ka-GE"/>
        </w:rPr>
        <w:t>ა</w:t>
      </w:r>
      <w:r w:rsidR="00C511B5" w:rsidRPr="00FA4AC0">
        <w:rPr>
          <w:rFonts w:ascii="Sylfaen" w:hAnsi="Sylfaen" w:cs="Menlo Regular"/>
          <w:lang w:val="ka-GE"/>
        </w:rPr>
        <w:t xml:space="preserve">სა და ხელისუფლების მიერ გადაწყვეტილების </w:t>
      </w:r>
      <w:r w:rsidR="006943EA" w:rsidRPr="00FA4AC0">
        <w:rPr>
          <w:rFonts w:ascii="Sylfaen" w:hAnsi="Sylfaen" w:cs="Menlo Regular"/>
          <w:lang w:val="ka-GE"/>
        </w:rPr>
        <w:t xml:space="preserve">მიღების </w:t>
      </w:r>
      <w:r w:rsidR="00C511B5" w:rsidRPr="00FA4AC0">
        <w:rPr>
          <w:rFonts w:ascii="Sylfaen" w:hAnsi="Sylfaen" w:cs="Menlo Regular"/>
          <w:lang w:val="ka-GE"/>
        </w:rPr>
        <w:t>პროცესში მოქალაქეთა ჩართულობ</w:t>
      </w:r>
      <w:r w:rsidR="00B400CF">
        <w:rPr>
          <w:rFonts w:ascii="Sylfaen" w:hAnsi="Sylfaen" w:cs="Menlo Regular"/>
          <w:lang w:val="ka-GE"/>
        </w:rPr>
        <w:t>ას</w:t>
      </w:r>
      <w:r w:rsidR="00C511B5" w:rsidRPr="00FA4AC0">
        <w:rPr>
          <w:rFonts w:ascii="Sylfaen" w:hAnsi="Sylfaen" w:cs="Menlo Regular"/>
          <w:lang w:val="ka-GE"/>
        </w:rPr>
        <w:t>.</w:t>
      </w:r>
    </w:p>
    <w:p w:rsidR="001007F5" w:rsidRPr="00FA4AC0" w:rsidRDefault="001007F5" w:rsidP="00EE44F9">
      <w:pPr>
        <w:spacing w:before="240" w:line="21" w:lineRule="atLeast"/>
        <w:rPr>
          <w:rFonts w:ascii="Sylfaen" w:hAnsi="Sylfaen" w:cs="Sylfaen"/>
          <w:b/>
          <w:bCs/>
          <w:sz w:val="24"/>
          <w:szCs w:val="24"/>
          <w:lang w:val="ka-GE"/>
        </w:rPr>
      </w:pPr>
    </w:p>
    <w:p w:rsidR="00A8673F" w:rsidRPr="00DA4266" w:rsidRDefault="00602FB2" w:rsidP="00EE44F9">
      <w:pPr>
        <w:pStyle w:val="Heading1"/>
        <w:spacing w:before="240"/>
        <w:rPr>
          <w:lang w:val="ka-GE"/>
        </w:rPr>
      </w:pPr>
      <w:bookmarkStart w:id="20" w:name="_Toc3325118"/>
      <w:r w:rsidRPr="00DA4266">
        <w:rPr>
          <w:rFonts w:cs="Sylfaen"/>
          <w:lang w:val="ka-GE"/>
        </w:rPr>
        <w:t xml:space="preserve">მაღალმთიანი დასახლებების </w:t>
      </w:r>
      <w:r w:rsidRPr="00DA4266">
        <w:rPr>
          <w:lang w:val="ka-GE"/>
        </w:rPr>
        <w:t xml:space="preserve">SWOT </w:t>
      </w:r>
      <w:r w:rsidRPr="00DA4266">
        <w:rPr>
          <w:rFonts w:cs="Sylfaen"/>
          <w:lang w:val="ka-GE"/>
        </w:rPr>
        <w:t>ანალიზი</w:t>
      </w:r>
      <w:bookmarkEnd w:id="20"/>
    </w:p>
    <w:p w:rsidR="00BD2FED" w:rsidRPr="00FA4AC0" w:rsidRDefault="003C7654" w:rsidP="00EE44F9">
      <w:pPr>
        <w:pStyle w:val="Heading1"/>
        <w:numPr>
          <w:ilvl w:val="0"/>
          <w:numId w:val="0"/>
        </w:numPr>
        <w:spacing w:before="240"/>
        <w:ind w:left="360"/>
        <w:rPr>
          <w:lang w:val="ka-GE"/>
        </w:rPr>
      </w:pPr>
      <w:bookmarkStart w:id="21" w:name="_Toc3325119"/>
      <w:r w:rsidRPr="00A8673F">
        <w:rPr>
          <w:rFonts w:cs="Sylfaen"/>
          <w:sz w:val="24"/>
          <w:szCs w:val="24"/>
          <w:lang w:val="ka-GE"/>
        </w:rPr>
        <w:t>(ძლიერი და სუსტი მხარეების, შესაძლებლობებისა და რისკების შეფასება)</w:t>
      </w:r>
      <w:bookmarkEnd w:id="21"/>
    </w:p>
    <w:p w:rsidR="00944659" w:rsidRPr="00FA4AC0" w:rsidRDefault="005B2CAC" w:rsidP="0007159B">
      <w:pPr>
        <w:spacing w:before="240" w:after="120" w:line="21" w:lineRule="atLeast"/>
        <w:jc w:val="both"/>
        <w:rPr>
          <w:rFonts w:ascii="Sylfaen" w:hAnsi="Sylfaen" w:cs="Sylfaen"/>
          <w:bCs/>
          <w:lang w:val="ka-GE"/>
        </w:rPr>
      </w:pPr>
      <w:r w:rsidRPr="00FA4AC0">
        <w:rPr>
          <w:rFonts w:ascii="Sylfaen" w:hAnsi="Sylfaen" w:cs="Sylfaen"/>
          <w:bCs/>
          <w:lang w:val="ka-GE"/>
        </w:rPr>
        <w:t>ინფორმაციის</w:t>
      </w:r>
      <w:r w:rsidR="00FB6329" w:rsidRPr="00FA4AC0">
        <w:rPr>
          <w:rFonts w:ascii="Sylfaen" w:hAnsi="Sylfaen" w:cs="Sylfaen"/>
          <w:bCs/>
          <w:lang w:val="ka-GE"/>
        </w:rPr>
        <w:t xml:space="preserve"> ანალიზის შედეგებზე, ექსპერტთა კომპეტენციასა და გამოცდილებაზე დაყრდნობით,</w:t>
      </w:r>
      <w:r w:rsidR="00E35F99">
        <w:rPr>
          <w:rFonts w:ascii="Sylfaen" w:hAnsi="Sylfaen" w:cs="Sylfaen"/>
          <w:bCs/>
          <w:lang w:val="ka-GE"/>
        </w:rPr>
        <w:t xml:space="preserve"> </w:t>
      </w:r>
      <w:r w:rsidRPr="00FA4AC0">
        <w:rPr>
          <w:rFonts w:ascii="Sylfaen" w:eastAsia="Sylfaen" w:hAnsi="Sylfaen" w:cs="Menlo Regular"/>
          <w:lang w:val="ka-GE"/>
        </w:rPr>
        <w:t>აგრეთვე</w:t>
      </w:r>
      <w:r w:rsidR="00FB6329" w:rsidRPr="00FA4AC0">
        <w:rPr>
          <w:rFonts w:ascii="Sylfaen" w:hAnsi="Sylfaen" w:cs="Sylfaen"/>
          <w:bCs/>
          <w:lang w:val="ka-GE"/>
        </w:rPr>
        <w:t xml:space="preserve"> დაინტერესებულ მხარეებთან დისკუსიისას გამოვლინდა </w:t>
      </w:r>
      <w:r w:rsidR="00FB6329" w:rsidRPr="00FA4AC0">
        <w:rPr>
          <w:rFonts w:ascii="Sylfaen" w:hAnsi="Sylfaen" w:cs="Helvetica"/>
          <w:lang w:val="ka-GE"/>
        </w:rPr>
        <w:t>მაღალმთიანი</w:t>
      </w:r>
      <w:r w:rsidR="00E35F99">
        <w:rPr>
          <w:rFonts w:ascii="Sylfaen" w:hAnsi="Sylfaen" w:cs="Helvetica"/>
          <w:lang w:val="ka-GE"/>
        </w:rPr>
        <w:t xml:space="preserve"> </w:t>
      </w:r>
      <w:r w:rsidR="00A33968" w:rsidRPr="00FA4AC0">
        <w:rPr>
          <w:rFonts w:ascii="Sylfaen" w:hAnsi="Sylfaen" w:cs="Sylfaen"/>
          <w:bCs/>
          <w:lang w:val="ka-GE"/>
        </w:rPr>
        <w:t>დასახლებების</w:t>
      </w:r>
      <w:r w:rsidR="00E35F99">
        <w:rPr>
          <w:rFonts w:ascii="Sylfaen" w:hAnsi="Sylfaen" w:cs="Sylfaen"/>
          <w:bCs/>
          <w:lang w:val="ka-GE"/>
        </w:rPr>
        <w:t xml:space="preserve"> </w:t>
      </w:r>
      <w:r w:rsidR="00FB6329" w:rsidRPr="00D72FE6">
        <w:rPr>
          <w:rFonts w:ascii="Sylfaen" w:hAnsi="Sylfaen" w:cs="Helvetica"/>
          <w:lang w:val="ka-GE"/>
        </w:rPr>
        <w:t>ძლიერი</w:t>
      </w:r>
      <w:r w:rsidR="00FB6329" w:rsidRPr="00FA4AC0">
        <w:rPr>
          <w:rFonts w:ascii="Sylfaen" w:hAnsi="Sylfaen" w:cs="Sylfaen"/>
          <w:bCs/>
          <w:lang w:val="ka-GE"/>
        </w:rPr>
        <w:t xml:space="preserve"> და სუსტი მხარეები, შესაძლებლობები და საფრთხეები.</w:t>
      </w:r>
      <w:r w:rsidR="00E35F99">
        <w:rPr>
          <w:rFonts w:ascii="Sylfaen" w:hAnsi="Sylfaen" w:cs="Sylfaen"/>
          <w:bCs/>
          <w:lang w:val="ka-GE"/>
        </w:rPr>
        <w:t xml:space="preserve"> შედეგად,</w:t>
      </w:r>
      <w:r w:rsidR="004337D6" w:rsidRPr="00FA4AC0">
        <w:rPr>
          <w:rFonts w:ascii="Sylfaen" w:hAnsi="Sylfaen" w:cs="Sylfaen"/>
          <w:bCs/>
          <w:lang w:val="ka-GE"/>
        </w:rPr>
        <w:t xml:space="preserve"> გაკეთდა საქართველოს მაღალმთიან დასახლებ</w:t>
      </w:r>
      <w:r w:rsidR="00E35F99">
        <w:rPr>
          <w:rFonts w:ascii="Sylfaen" w:hAnsi="Sylfaen" w:cs="Sylfaen"/>
          <w:bCs/>
          <w:lang w:val="ka-GE"/>
        </w:rPr>
        <w:t>ათა</w:t>
      </w:r>
      <w:r w:rsidR="004337D6" w:rsidRPr="00FA4AC0">
        <w:rPr>
          <w:rFonts w:ascii="Sylfaen" w:hAnsi="Sylfaen" w:cs="Sylfaen"/>
          <w:bCs/>
          <w:lang w:val="ka-GE"/>
        </w:rPr>
        <w:t xml:space="preserve"> სინთეზური SWOT-ანალიზი.</w:t>
      </w:r>
      <w:r w:rsidR="003D2DB2" w:rsidRPr="00FA4AC0">
        <w:rPr>
          <w:rFonts w:ascii="Sylfaen" w:hAnsi="Sylfaen" w:cs="Sylfaen"/>
          <w:bCs/>
          <w:lang w:val="ka-GE"/>
        </w:rPr>
        <w:t xml:space="preserve"> ანალიზი </w:t>
      </w:r>
      <w:r w:rsidR="00E35F99">
        <w:rPr>
          <w:rFonts w:ascii="Sylfaen" w:hAnsi="Sylfaen" w:cs="Sylfaen"/>
          <w:bCs/>
          <w:lang w:val="ka-GE"/>
        </w:rPr>
        <w:t>გაკეთდა</w:t>
      </w:r>
      <w:r w:rsidR="00E35F99" w:rsidRPr="00FA4AC0">
        <w:rPr>
          <w:rFonts w:ascii="Sylfaen" w:hAnsi="Sylfaen" w:cs="Sylfaen"/>
          <w:bCs/>
          <w:lang w:val="ka-GE"/>
        </w:rPr>
        <w:t xml:space="preserve"> </w:t>
      </w:r>
      <w:r w:rsidR="00F719C9" w:rsidRPr="00FA4AC0">
        <w:rPr>
          <w:rFonts w:ascii="Sylfaen" w:hAnsi="Sylfaen" w:cs="Sylfaen"/>
          <w:bCs/>
          <w:lang w:val="ka-GE"/>
        </w:rPr>
        <w:t xml:space="preserve">შემდეგი კრიტერიუმების მიხედვით:  </w:t>
      </w:r>
      <w:r w:rsidR="00F719C9" w:rsidRPr="00FA4AC0">
        <w:rPr>
          <w:rFonts w:ascii="Sylfaen" w:hAnsi="Sylfaen" w:cs="Menlo Regular"/>
          <w:lang w:val="ka-GE"/>
        </w:rPr>
        <w:t>დასახლებათა</w:t>
      </w:r>
      <w:r w:rsidR="00E35F99">
        <w:rPr>
          <w:rFonts w:ascii="Sylfaen" w:hAnsi="Sylfaen" w:cs="Menlo Regular"/>
          <w:lang w:val="ka-GE"/>
        </w:rPr>
        <w:t xml:space="preserve"> </w:t>
      </w:r>
      <w:r w:rsidR="00840175" w:rsidRPr="00FA4AC0">
        <w:rPr>
          <w:rFonts w:ascii="Sylfaen" w:hAnsi="Sylfaen"/>
          <w:lang w:val="ka-GE"/>
        </w:rPr>
        <w:t>სისტემა</w:t>
      </w:r>
      <w:r w:rsidR="00251F99" w:rsidRPr="00FA4AC0">
        <w:rPr>
          <w:rFonts w:ascii="Sylfaen" w:hAnsi="Sylfaen"/>
          <w:lang w:val="ka-GE"/>
        </w:rPr>
        <w:t xml:space="preserve">; </w:t>
      </w:r>
      <w:r w:rsidR="003A230E" w:rsidRPr="00FA4AC0">
        <w:rPr>
          <w:rFonts w:ascii="Sylfaen" w:hAnsi="Sylfaen" w:cs="Menlo Regular"/>
          <w:lang w:val="ka-GE"/>
        </w:rPr>
        <w:t>გარემო, რესურსები, რისკები</w:t>
      </w:r>
      <w:r w:rsidR="00251F99" w:rsidRPr="00FA4AC0">
        <w:rPr>
          <w:rFonts w:ascii="Sylfaen" w:hAnsi="Sylfaen" w:cs="Menlo Regular"/>
          <w:lang w:val="ka-GE"/>
        </w:rPr>
        <w:t xml:space="preserve">; </w:t>
      </w:r>
      <w:r w:rsidR="00822A40" w:rsidRPr="00FA4AC0">
        <w:rPr>
          <w:rFonts w:ascii="Sylfaen" w:hAnsi="Sylfaen" w:cs="Menlo Regular"/>
          <w:lang w:val="ka-GE"/>
        </w:rPr>
        <w:t>ხელმისაწვდომობა</w:t>
      </w:r>
      <w:r w:rsidR="00822A40" w:rsidRPr="00FA4AC0">
        <w:rPr>
          <w:rFonts w:ascii="Sylfaen" w:hAnsi="Sylfaen" w:cs="Sylfaen"/>
          <w:bCs/>
          <w:lang w:val="ka-GE"/>
        </w:rPr>
        <w:t xml:space="preserve"> და დაკავშირებადობა</w:t>
      </w:r>
      <w:r w:rsidR="00251F99" w:rsidRPr="00FA4AC0">
        <w:rPr>
          <w:rFonts w:ascii="Sylfaen" w:hAnsi="Sylfaen" w:cs="Sylfaen"/>
          <w:bCs/>
          <w:lang w:val="ka-GE"/>
        </w:rPr>
        <w:t xml:space="preserve">; </w:t>
      </w:r>
      <w:r w:rsidR="00327CB6" w:rsidRPr="00FA4AC0">
        <w:rPr>
          <w:rFonts w:ascii="Sylfaen" w:hAnsi="Sylfaen" w:cs="Menlo Regular"/>
          <w:lang w:val="ka-GE"/>
        </w:rPr>
        <w:t>ზრდა</w:t>
      </w:r>
      <w:r w:rsidR="00327CB6" w:rsidRPr="00FA4AC0">
        <w:rPr>
          <w:rFonts w:ascii="Sylfaen" w:hAnsi="Sylfaen" w:cs="Sylfaen"/>
          <w:bCs/>
          <w:lang w:val="ka-GE"/>
        </w:rPr>
        <w:t xml:space="preserve"> და კონკურენტუნარიანობა</w:t>
      </w:r>
      <w:r w:rsidR="00251F99" w:rsidRPr="00FA4AC0">
        <w:rPr>
          <w:rFonts w:ascii="Sylfaen" w:hAnsi="Sylfaen" w:cs="Sylfaen"/>
          <w:bCs/>
          <w:lang w:val="ka-GE"/>
        </w:rPr>
        <w:t xml:space="preserve">. </w:t>
      </w:r>
      <w:r w:rsidR="00A942BB" w:rsidRPr="00FA4AC0">
        <w:rPr>
          <w:rFonts w:ascii="Sylfaen" w:hAnsi="Sylfaen" w:cs="Sylfaen"/>
          <w:bCs/>
          <w:lang w:val="ka-GE"/>
        </w:rPr>
        <w:t xml:space="preserve">არსებული შეფასება გამოყენებულია </w:t>
      </w:r>
      <w:r w:rsidR="00C61FE5" w:rsidRPr="00FA4AC0">
        <w:rPr>
          <w:rFonts w:ascii="Sylfaen" w:hAnsi="Sylfaen" w:cs="Sylfaen"/>
          <w:bCs/>
          <w:lang w:val="ka-GE"/>
        </w:rPr>
        <w:t xml:space="preserve">მაღალმთიან </w:t>
      </w:r>
      <w:r w:rsidR="00A33968" w:rsidRPr="00FA4AC0">
        <w:rPr>
          <w:rFonts w:ascii="Sylfaen" w:hAnsi="Sylfaen" w:cs="Sylfaen"/>
          <w:bCs/>
          <w:lang w:val="ka-GE"/>
        </w:rPr>
        <w:t>დასახლებ</w:t>
      </w:r>
      <w:r w:rsidR="00E35F99">
        <w:rPr>
          <w:rFonts w:ascii="Sylfaen" w:hAnsi="Sylfaen" w:cs="Sylfaen"/>
          <w:bCs/>
          <w:lang w:val="ka-GE"/>
        </w:rPr>
        <w:t>ათა</w:t>
      </w:r>
      <w:r w:rsidR="00C61FE5" w:rsidRPr="00FA4AC0">
        <w:rPr>
          <w:rFonts w:ascii="Sylfaen" w:hAnsi="Sylfaen" w:cs="Sylfaen"/>
          <w:bCs/>
          <w:lang w:val="ka-GE"/>
        </w:rPr>
        <w:t xml:space="preserve"> წინაშე მდგარი </w:t>
      </w:r>
      <w:r w:rsidR="00A942BB" w:rsidRPr="00FA4AC0">
        <w:rPr>
          <w:rFonts w:ascii="Sylfaen" w:hAnsi="Sylfaen" w:cs="Sylfaen"/>
          <w:bCs/>
          <w:lang w:val="ka-GE"/>
        </w:rPr>
        <w:t>გამოწვევებისა და ამოცანების იდენტიფიცირებისათვის</w:t>
      </w:r>
      <w:r w:rsidR="00C61FE5" w:rsidRPr="00FA4AC0">
        <w:rPr>
          <w:rFonts w:ascii="Sylfaen" w:hAnsi="Sylfaen" w:cs="Sylfaen"/>
          <w:bCs/>
          <w:lang w:val="ka-GE"/>
        </w:rPr>
        <w:t>.</w:t>
      </w:r>
    </w:p>
    <w:p w:rsidR="00944659" w:rsidRPr="00FA4AC0" w:rsidRDefault="00944659" w:rsidP="00EE44F9">
      <w:pPr>
        <w:spacing w:before="240"/>
        <w:rPr>
          <w:rFonts w:ascii="Sylfaen" w:hAnsi="Sylfaen" w:cs="Sylfaen"/>
          <w:bCs/>
          <w:lang w:val="ka-GE"/>
        </w:rPr>
      </w:pPr>
      <w:r w:rsidRPr="00FA4AC0">
        <w:rPr>
          <w:rFonts w:ascii="Sylfaen" w:hAnsi="Sylfaen" w:cs="Sylfaen"/>
          <w:bCs/>
          <w:lang w:val="ka-GE"/>
        </w:rPr>
        <w:br w:type="page"/>
      </w:r>
    </w:p>
    <w:p w:rsidR="00944659" w:rsidRPr="00FA4AC0" w:rsidRDefault="00944659" w:rsidP="00EE44F9">
      <w:pPr>
        <w:spacing w:before="240" w:line="21" w:lineRule="atLeast"/>
        <w:jc w:val="both"/>
        <w:rPr>
          <w:rFonts w:ascii="Sylfaen" w:hAnsi="Sylfaen" w:cs="Sylfaen"/>
          <w:bCs/>
          <w:lang w:val="ka-GE"/>
        </w:rPr>
        <w:sectPr w:rsidR="00944659" w:rsidRPr="00FA4AC0" w:rsidSect="00A20009">
          <w:footerReference w:type="even" r:id="rId21"/>
          <w:footerReference w:type="default" r:id="rId22"/>
          <w:pgSz w:w="11900" w:h="16840"/>
          <w:pgMar w:top="1440" w:right="734" w:bottom="1440" w:left="1800" w:header="706" w:footer="706" w:gutter="0"/>
          <w:cols w:space="708"/>
          <w:titlePg/>
          <w:docGrid w:linePitch="360"/>
        </w:sectPr>
      </w:pPr>
    </w:p>
    <w:p w:rsidR="00944659" w:rsidRPr="00FA4AC0" w:rsidRDefault="00944659" w:rsidP="00EE44F9">
      <w:pPr>
        <w:spacing w:before="240"/>
        <w:rPr>
          <w:lang w:val="ka-GE"/>
        </w:rPr>
      </w:pPr>
    </w:p>
    <w:p w:rsidR="00944659" w:rsidRPr="00FA4AC0" w:rsidRDefault="00944659" w:rsidP="00EE44F9">
      <w:pPr>
        <w:spacing w:before="240"/>
        <w:rPr>
          <w:lang w:val="ka-GE"/>
        </w:rPr>
      </w:pPr>
    </w:p>
    <w:p w:rsidR="00944659" w:rsidRPr="00FA4AC0" w:rsidRDefault="00944659" w:rsidP="00EE44F9">
      <w:pPr>
        <w:spacing w:before="240"/>
        <w:rPr>
          <w:lang w:val="ka-GE"/>
        </w:rPr>
      </w:pPr>
    </w:p>
    <w:tbl>
      <w:tblPr>
        <w:tblW w:w="14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6"/>
        <w:gridCol w:w="10"/>
        <w:gridCol w:w="2617"/>
        <w:gridCol w:w="3102"/>
        <w:gridCol w:w="2993"/>
        <w:gridCol w:w="2728"/>
      </w:tblGrid>
      <w:tr w:rsidR="001E790F" w:rsidRPr="00FA4AC0" w:rsidTr="004F1F79">
        <w:tc>
          <w:tcPr>
            <w:tcW w:w="2736" w:type="dxa"/>
            <w:gridSpan w:val="2"/>
            <w:shd w:val="clear" w:color="auto" w:fill="365F91"/>
          </w:tcPr>
          <w:p w:rsidR="003601EA" w:rsidRPr="004F1F79" w:rsidRDefault="003601EA" w:rsidP="004F1F79">
            <w:pPr>
              <w:spacing w:before="240" w:after="53"/>
              <w:jc w:val="center"/>
              <w:rPr>
                <w:rFonts w:ascii="Sylfaen" w:hAnsi="Sylfaen"/>
                <w:b/>
                <w:color w:val="FFFFFF"/>
                <w:sz w:val="20"/>
                <w:szCs w:val="20"/>
                <w:lang w:val="ka-GE" w:eastAsia="en-US"/>
              </w:rPr>
            </w:pPr>
            <w:r w:rsidRPr="004F1F79">
              <w:rPr>
                <w:rFonts w:ascii="Sylfaen" w:hAnsi="Sylfaen"/>
                <w:b/>
                <w:color w:val="FFFFFF"/>
                <w:sz w:val="20"/>
                <w:szCs w:val="20"/>
                <w:lang w:val="ka-GE" w:eastAsia="en-US"/>
              </w:rPr>
              <w:t>კატეგორია</w:t>
            </w:r>
          </w:p>
        </w:tc>
        <w:tc>
          <w:tcPr>
            <w:tcW w:w="2617" w:type="dxa"/>
            <w:shd w:val="clear" w:color="auto" w:fill="365F91"/>
          </w:tcPr>
          <w:p w:rsidR="003601EA" w:rsidRPr="004F1F79" w:rsidRDefault="00A74631" w:rsidP="004F1F79">
            <w:pPr>
              <w:spacing w:before="240" w:after="53"/>
              <w:jc w:val="center"/>
              <w:rPr>
                <w:rFonts w:ascii="Sylfaen" w:hAnsi="Sylfaen" w:cs="Menlo Regular"/>
                <w:b/>
                <w:color w:val="FFFFFF"/>
                <w:sz w:val="20"/>
                <w:szCs w:val="20"/>
                <w:lang w:val="ka-GE" w:eastAsia="en-US"/>
              </w:rPr>
            </w:pPr>
            <w:r w:rsidRPr="004F1F79">
              <w:rPr>
                <w:rFonts w:ascii="Sylfaen" w:hAnsi="Sylfaen" w:cs="Menlo Regular"/>
                <w:b/>
                <w:color w:val="FFFFFF"/>
                <w:sz w:val="20"/>
                <w:szCs w:val="20"/>
                <w:lang w:val="ka-GE" w:eastAsia="en-US"/>
              </w:rPr>
              <w:t>ძლიერი მხარეები</w:t>
            </w:r>
          </w:p>
        </w:tc>
        <w:tc>
          <w:tcPr>
            <w:tcW w:w="3102" w:type="dxa"/>
            <w:shd w:val="clear" w:color="auto" w:fill="365F91"/>
          </w:tcPr>
          <w:p w:rsidR="003601EA" w:rsidRPr="004F1F79" w:rsidRDefault="00A74631" w:rsidP="004F1F79">
            <w:pPr>
              <w:spacing w:before="240" w:after="53"/>
              <w:jc w:val="center"/>
              <w:rPr>
                <w:rFonts w:ascii="Sylfaen" w:hAnsi="Sylfaen" w:cs="Menlo Regular"/>
                <w:b/>
                <w:color w:val="FFFFFF"/>
                <w:sz w:val="20"/>
                <w:szCs w:val="20"/>
                <w:lang w:val="ka-GE" w:eastAsia="en-US"/>
              </w:rPr>
            </w:pPr>
            <w:r w:rsidRPr="004F1F79">
              <w:rPr>
                <w:rFonts w:ascii="Sylfaen" w:hAnsi="Sylfaen" w:cs="Menlo Regular"/>
                <w:b/>
                <w:color w:val="FFFFFF"/>
                <w:sz w:val="20"/>
                <w:szCs w:val="20"/>
                <w:lang w:val="ka-GE" w:eastAsia="en-US"/>
              </w:rPr>
              <w:t>სუსტი მხარეები</w:t>
            </w:r>
          </w:p>
        </w:tc>
        <w:tc>
          <w:tcPr>
            <w:tcW w:w="2993" w:type="dxa"/>
            <w:shd w:val="clear" w:color="auto" w:fill="365F91"/>
          </w:tcPr>
          <w:p w:rsidR="003601EA" w:rsidRPr="004F1F79" w:rsidRDefault="003601EA" w:rsidP="004F1F79">
            <w:pPr>
              <w:spacing w:before="240" w:after="53"/>
              <w:jc w:val="center"/>
              <w:rPr>
                <w:rFonts w:ascii="Sylfaen" w:hAnsi="Sylfaen" w:cs="Menlo Regular"/>
                <w:b/>
                <w:color w:val="FFFFFF"/>
                <w:sz w:val="20"/>
                <w:szCs w:val="20"/>
                <w:lang w:val="ka-GE" w:eastAsia="en-US"/>
              </w:rPr>
            </w:pPr>
            <w:r w:rsidRPr="004F1F79">
              <w:rPr>
                <w:rFonts w:ascii="Sylfaen" w:hAnsi="Sylfaen" w:cs="Menlo Regular"/>
                <w:b/>
                <w:color w:val="FFFFFF"/>
                <w:sz w:val="20"/>
                <w:szCs w:val="20"/>
                <w:lang w:val="ka-GE" w:eastAsia="en-US"/>
              </w:rPr>
              <w:t>შესაძლებლობები</w:t>
            </w:r>
          </w:p>
        </w:tc>
        <w:tc>
          <w:tcPr>
            <w:tcW w:w="2728" w:type="dxa"/>
            <w:shd w:val="clear" w:color="auto" w:fill="365F91"/>
          </w:tcPr>
          <w:p w:rsidR="003601EA" w:rsidRPr="004F1F79" w:rsidRDefault="003601EA" w:rsidP="004F1F79">
            <w:pPr>
              <w:spacing w:before="240" w:after="53"/>
              <w:jc w:val="center"/>
              <w:rPr>
                <w:rFonts w:ascii="Sylfaen" w:hAnsi="Sylfaen" w:cs="Menlo Regular"/>
                <w:b/>
                <w:color w:val="FFFFFF"/>
                <w:sz w:val="20"/>
                <w:szCs w:val="20"/>
                <w:lang w:val="ka-GE" w:eastAsia="en-US"/>
              </w:rPr>
            </w:pPr>
            <w:r w:rsidRPr="004F1F79">
              <w:rPr>
                <w:rFonts w:ascii="Sylfaen" w:hAnsi="Sylfaen" w:cs="Menlo Regular"/>
                <w:b/>
                <w:color w:val="FFFFFF"/>
                <w:sz w:val="20"/>
                <w:szCs w:val="20"/>
                <w:lang w:val="ka-GE" w:eastAsia="en-US"/>
              </w:rPr>
              <w:t>საფრთხეები</w:t>
            </w:r>
          </w:p>
        </w:tc>
      </w:tr>
      <w:tr w:rsidR="001E790F" w:rsidRPr="00FA4AC0" w:rsidTr="004F1F79">
        <w:tc>
          <w:tcPr>
            <w:tcW w:w="2736" w:type="dxa"/>
            <w:gridSpan w:val="2"/>
            <w:shd w:val="clear" w:color="auto" w:fill="B8CCE4"/>
          </w:tcPr>
          <w:p w:rsidR="003601EA" w:rsidRPr="004F1F79" w:rsidRDefault="003601EA" w:rsidP="004F1F79">
            <w:pPr>
              <w:spacing w:before="240" w:after="53"/>
              <w:rPr>
                <w:rFonts w:ascii="Sylfaen" w:hAnsi="Sylfaen"/>
                <w:b/>
                <w:sz w:val="20"/>
                <w:szCs w:val="20"/>
                <w:lang w:val="ka-GE" w:eastAsia="en-US"/>
              </w:rPr>
            </w:pPr>
          </w:p>
        </w:tc>
        <w:tc>
          <w:tcPr>
            <w:tcW w:w="2617" w:type="dxa"/>
            <w:shd w:val="clear" w:color="auto" w:fill="B8CCE4"/>
          </w:tcPr>
          <w:p w:rsidR="003601EA" w:rsidRPr="004F1F79" w:rsidRDefault="003601EA" w:rsidP="004F1F79">
            <w:pPr>
              <w:spacing w:before="240" w:after="53"/>
              <w:rPr>
                <w:rFonts w:ascii="Sylfaen" w:hAnsi="Sylfaen"/>
                <w:sz w:val="18"/>
                <w:szCs w:val="18"/>
                <w:lang w:val="ka-GE" w:eastAsia="en-US"/>
              </w:rPr>
            </w:pPr>
          </w:p>
        </w:tc>
        <w:tc>
          <w:tcPr>
            <w:tcW w:w="3102" w:type="dxa"/>
            <w:shd w:val="clear" w:color="auto" w:fill="B8CCE4"/>
          </w:tcPr>
          <w:p w:rsidR="003601EA" w:rsidRPr="004F1F79" w:rsidRDefault="003601EA" w:rsidP="004F1F79">
            <w:pPr>
              <w:spacing w:before="240" w:after="53"/>
              <w:rPr>
                <w:rFonts w:ascii="Sylfaen" w:hAnsi="Sylfaen"/>
                <w:sz w:val="18"/>
                <w:szCs w:val="18"/>
                <w:lang w:val="ka-GE" w:eastAsia="en-US"/>
              </w:rPr>
            </w:pPr>
          </w:p>
        </w:tc>
        <w:tc>
          <w:tcPr>
            <w:tcW w:w="2993" w:type="dxa"/>
            <w:shd w:val="clear" w:color="auto" w:fill="B8CCE4"/>
          </w:tcPr>
          <w:p w:rsidR="003601EA" w:rsidRPr="004F1F79" w:rsidRDefault="003601EA" w:rsidP="004F1F79">
            <w:pPr>
              <w:spacing w:before="240" w:after="53"/>
              <w:rPr>
                <w:rFonts w:ascii="Sylfaen" w:hAnsi="Sylfaen"/>
                <w:sz w:val="18"/>
                <w:szCs w:val="18"/>
                <w:lang w:val="ka-GE" w:eastAsia="en-US"/>
              </w:rPr>
            </w:pPr>
          </w:p>
        </w:tc>
        <w:tc>
          <w:tcPr>
            <w:tcW w:w="2728" w:type="dxa"/>
            <w:shd w:val="clear" w:color="auto" w:fill="B8CCE4"/>
          </w:tcPr>
          <w:p w:rsidR="003601EA" w:rsidRPr="004F1F79" w:rsidRDefault="003601EA" w:rsidP="004F1F79">
            <w:pPr>
              <w:spacing w:before="240" w:after="53"/>
              <w:rPr>
                <w:rFonts w:ascii="Sylfaen" w:hAnsi="Sylfaen"/>
                <w:sz w:val="18"/>
                <w:szCs w:val="18"/>
                <w:lang w:val="ka-GE" w:eastAsia="en-US"/>
              </w:rPr>
            </w:pPr>
          </w:p>
        </w:tc>
      </w:tr>
      <w:tr w:rsidR="001E790F" w:rsidRPr="00FA4AC0" w:rsidTr="004F1F79">
        <w:tc>
          <w:tcPr>
            <w:tcW w:w="2736" w:type="dxa"/>
            <w:gridSpan w:val="2"/>
          </w:tcPr>
          <w:p w:rsidR="0066296E" w:rsidRPr="004F1F79" w:rsidRDefault="00AF6051" w:rsidP="004F1F79">
            <w:pPr>
              <w:spacing w:before="240"/>
              <w:rPr>
                <w:rFonts w:ascii="Sylfaen" w:hAnsi="Sylfaen" w:cs="Menlo Regular"/>
                <w:b/>
                <w:sz w:val="20"/>
                <w:szCs w:val="20"/>
                <w:lang w:val="ka-GE" w:eastAsia="en-US"/>
              </w:rPr>
            </w:pPr>
            <w:r w:rsidRPr="004F1F79">
              <w:rPr>
                <w:rFonts w:ascii="Sylfaen" w:hAnsi="Sylfaen" w:cs="Menlo Regular"/>
                <w:b/>
                <w:sz w:val="20"/>
                <w:szCs w:val="20"/>
                <w:lang w:val="ka-GE" w:eastAsia="en-US"/>
              </w:rPr>
              <w:t xml:space="preserve">კულტურული მემკვიდრეობა, </w:t>
            </w:r>
            <w:r w:rsidR="009871B6" w:rsidRPr="004F1F79">
              <w:rPr>
                <w:rFonts w:ascii="Sylfaen" w:hAnsi="Sylfaen" w:cs="Menlo Regular"/>
                <w:b/>
                <w:sz w:val="20"/>
                <w:szCs w:val="20"/>
                <w:lang w:val="ka-GE" w:eastAsia="en-US"/>
              </w:rPr>
              <w:t xml:space="preserve">ბუნებრივი </w:t>
            </w:r>
            <w:r w:rsidR="0066296E" w:rsidRPr="004F1F79">
              <w:rPr>
                <w:rFonts w:ascii="Sylfaen" w:hAnsi="Sylfaen" w:cs="Menlo Regular"/>
                <w:b/>
                <w:sz w:val="20"/>
                <w:szCs w:val="20"/>
                <w:lang w:val="ka-GE" w:eastAsia="en-US"/>
              </w:rPr>
              <w:t>რესურსები</w:t>
            </w:r>
            <w:r w:rsidRPr="004F1F79">
              <w:rPr>
                <w:rFonts w:ascii="Sylfaen" w:hAnsi="Sylfaen" w:cs="Menlo Regular"/>
                <w:b/>
                <w:sz w:val="20"/>
                <w:szCs w:val="20"/>
                <w:lang w:val="ka-GE" w:eastAsia="en-US"/>
              </w:rPr>
              <w:t xml:space="preserve"> და</w:t>
            </w:r>
            <w:r w:rsidR="00E35F99">
              <w:rPr>
                <w:rFonts w:ascii="Sylfaen" w:hAnsi="Sylfaen" w:cs="Menlo Regular"/>
                <w:b/>
                <w:sz w:val="20"/>
                <w:szCs w:val="20"/>
                <w:lang w:val="ka-GE" w:eastAsia="en-US"/>
              </w:rPr>
              <w:t xml:space="preserve"> </w:t>
            </w:r>
            <w:r w:rsidR="009871B6" w:rsidRPr="004F1F79">
              <w:rPr>
                <w:rFonts w:ascii="Sylfaen" w:hAnsi="Sylfaen" w:cs="Menlo Regular"/>
                <w:b/>
                <w:sz w:val="20"/>
                <w:szCs w:val="20"/>
                <w:lang w:val="ka-GE" w:eastAsia="en-US"/>
              </w:rPr>
              <w:t>გარემოს დაცვა</w:t>
            </w:r>
          </w:p>
          <w:p w:rsidR="0066296E" w:rsidRPr="004F1F79" w:rsidRDefault="0066296E" w:rsidP="004F1F79">
            <w:pPr>
              <w:spacing w:before="240"/>
              <w:rPr>
                <w:rFonts w:ascii="Sylfaen" w:hAnsi="Sylfaen" w:cs="Menlo Regular"/>
                <w:b/>
                <w:sz w:val="20"/>
                <w:szCs w:val="20"/>
                <w:lang w:eastAsia="en-US"/>
              </w:rPr>
            </w:pPr>
          </w:p>
          <w:p w:rsidR="0066296E" w:rsidRPr="004F1F79" w:rsidRDefault="0066296E" w:rsidP="004F1F79">
            <w:pPr>
              <w:spacing w:before="240"/>
              <w:rPr>
                <w:rFonts w:ascii="Sylfaen" w:hAnsi="Sylfaen" w:cs="Menlo Regular"/>
                <w:b/>
                <w:sz w:val="20"/>
                <w:szCs w:val="20"/>
                <w:lang w:val="ka-GE" w:eastAsia="en-US"/>
              </w:rPr>
            </w:pPr>
          </w:p>
          <w:p w:rsidR="0066296E" w:rsidRPr="004F1F79" w:rsidRDefault="0066296E" w:rsidP="004F1F79">
            <w:pPr>
              <w:spacing w:before="240"/>
              <w:rPr>
                <w:rFonts w:ascii="Sylfaen" w:hAnsi="Sylfaen" w:cs="Sylfaen"/>
                <w:bCs/>
                <w:sz w:val="20"/>
                <w:szCs w:val="20"/>
                <w:lang w:val="ka-GE" w:eastAsia="en-US"/>
              </w:rPr>
            </w:pPr>
          </w:p>
          <w:p w:rsidR="0066296E" w:rsidRPr="004F1F79" w:rsidRDefault="0066296E" w:rsidP="004F1F79">
            <w:pPr>
              <w:spacing w:before="240"/>
              <w:rPr>
                <w:rFonts w:ascii="Sylfaen" w:hAnsi="Sylfaen" w:cs="Sylfaen"/>
                <w:b/>
                <w:bCs/>
                <w:sz w:val="20"/>
                <w:szCs w:val="20"/>
                <w:lang w:val="ka-GE" w:eastAsia="en-US"/>
              </w:rPr>
            </w:pPr>
          </w:p>
        </w:tc>
        <w:tc>
          <w:tcPr>
            <w:tcW w:w="2617" w:type="dxa"/>
          </w:tcPr>
          <w:p w:rsidR="00C8545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cs="Menlo Regular"/>
                <w:sz w:val="18"/>
                <w:szCs w:val="18"/>
                <w:lang w:val="ka-GE" w:eastAsia="en-US"/>
              </w:rPr>
              <w:t>მდიდარი ბიომრავალფეროვნებ</w:t>
            </w:r>
            <w:r w:rsidRPr="004F1F79">
              <w:rPr>
                <w:rFonts w:ascii="Sylfaen" w:hAnsi="Sylfaen"/>
                <w:sz w:val="18"/>
                <w:szCs w:val="18"/>
                <w:lang w:val="ka-GE" w:eastAsia="en-US"/>
              </w:rPr>
              <w:t>ა</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ტყის მდიდარი რესურსები</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დაცული ტერიტორიების </w:t>
            </w:r>
            <w:r w:rsidR="001E6418" w:rsidRPr="004F1F79">
              <w:rPr>
                <w:rFonts w:ascii="Sylfaen" w:hAnsi="Sylfaen"/>
                <w:sz w:val="18"/>
                <w:szCs w:val="18"/>
                <w:lang w:val="ka-GE" w:eastAsia="en-US"/>
              </w:rPr>
              <w:t xml:space="preserve">შედარებით დიდი </w:t>
            </w:r>
            <w:r w:rsidRPr="004F1F79">
              <w:rPr>
                <w:rFonts w:ascii="Sylfaen" w:hAnsi="Sylfaen"/>
                <w:sz w:val="18"/>
                <w:szCs w:val="18"/>
                <w:lang w:val="ka-GE" w:eastAsia="en-US"/>
              </w:rPr>
              <w:t>და მზარდი ფართობი</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დაცული ტერიტორიების </w:t>
            </w:r>
            <w:r w:rsidR="001E6418" w:rsidRPr="004F1F79">
              <w:rPr>
                <w:rFonts w:ascii="Sylfaen" w:hAnsi="Sylfaen"/>
                <w:sz w:val="18"/>
                <w:szCs w:val="18"/>
                <w:lang w:val="ka-GE" w:eastAsia="en-US"/>
              </w:rPr>
              <w:t>ეფექტიანი მართვა</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განახლებადი ენერგიის წყაროების </w:t>
            </w:r>
            <w:r w:rsidR="001E6418" w:rsidRPr="004F1F79">
              <w:rPr>
                <w:rFonts w:ascii="Sylfaen" w:hAnsi="Sylfaen"/>
                <w:sz w:val="18"/>
                <w:szCs w:val="18"/>
                <w:lang w:val="ka-GE" w:eastAsia="en-US"/>
              </w:rPr>
              <w:t>სიმრავლე (ჰიდრო, ქარის, მზის, ბიომასის)</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კულტურული მემკვიდრეობის ძეგლების </w:t>
            </w:r>
            <w:r w:rsidR="001E6418" w:rsidRPr="004F1F79">
              <w:rPr>
                <w:rFonts w:ascii="Sylfaen" w:hAnsi="Sylfaen"/>
                <w:sz w:val="18"/>
                <w:szCs w:val="18"/>
                <w:lang w:val="ka-GE" w:eastAsia="en-US"/>
              </w:rPr>
              <w:t>სიმრავლე</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სასმელი წყლის</w:t>
            </w:r>
            <w:r w:rsidR="005A4A4D" w:rsidRPr="004F1F79">
              <w:rPr>
                <w:rFonts w:ascii="Sylfaen" w:hAnsi="Sylfaen"/>
                <w:sz w:val="18"/>
                <w:szCs w:val="18"/>
                <w:lang w:val="ka-GE" w:eastAsia="en-US"/>
              </w:rPr>
              <w:t xml:space="preserve"> რესურსის არსებობა</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ღვარცოფისა და მეწყერის რისკების შემცირების გეგმის არსებობა</w:t>
            </w:r>
          </w:p>
          <w:p w:rsidR="0066296E" w:rsidRPr="004F1F79" w:rsidRDefault="0066296E" w:rsidP="004F1F79">
            <w:pPr>
              <w:pStyle w:val="ListParagraph"/>
              <w:spacing w:before="240"/>
              <w:ind w:left="27"/>
              <w:rPr>
                <w:rFonts w:ascii="Sylfaen" w:hAnsi="Sylfaen"/>
                <w:sz w:val="18"/>
                <w:szCs w:val="18"/>
                <w:lang w:val="ka-GE" w:eastAsia="en-US"/>
              </w:rPr>
            </w:pPr>
          </w:p>
        </w:tc>
        <w:tc>
          <w:tcPr>
            <w:tcW w:w="3102" w:type="dxa"/>
          </w:tcPr>
          <w:p w:rsidR="00502CA3" w:rsidRPr="004F1F79" w:rsidRDefault="00502CA3" w:rsidP="004F1F79">
            <w:pPr>
              <w:pStyle w:val="ListParagraph"/>
              <w:numPr>
                <w:ilvl w:val="0"/>
                <w:numId w:val="18"/>
              </w:numPr>
              <w:spacing w:before="240"/>
              <w:ind w:left="70" w:hanging="142"/>
              <w:rPr>
                <w:rFonts w:ascii="Sylfaen" w:hAnsi="Sylfaen" w:cs="Sylfaen"/>
                <w:lang w:val="ka-GE" w:eastAsia="en-US"/>
              </w:rPr>
            </w:pPr>
            <w:r w:rsidRPr="004F1F79">
              <w:rPr>
                <w:rFonts w:ascii="Sylfaen" w:hAnsi="Sylfaen" w:cs="Sylfaen"/>
                <w:sz w:val="18"/>
                <w:szCs w:val="18"/>
                <w:lang w:val="ka-GE" w:eastAsia="en-US"/>
              </w:rPr>
              <w:t>მაღალმთიან</w:t>
            </w:r>
            <w:r w:rsidRPr="004F1F79">
              <w:rPr>
                <w:rFonts w:ascii="Sylfaen" w:hAnsi="Sylfaen"/>
                <w:sz w:val="18"/>
                <w:szCs w:val="18"/>
                <w:lang w:val="ka-GE" w:eastAsia="en-US"/>
              </w:rPr>
              <w:t xml:space="preserve"> დასახლებებში წყალარინების  და წყლის მიწოდების  სისტემების გაუმართაობა/არარსებობა</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ბუნებრივი არეალების </w:t>
            </w:r>
            <w:r w:rsidR="001E6418" w:rsidRPr="004F1F79">
              <w:rPr>
                <w:rFonts w:ascii="Sylfaen" w:hAnsi="Sylfaen"/>
                <w:sz w:val="18"/>
                <w:szCs w:val="18"/>
                <w:lang w:val="ka-GE" w:eastAsia="en-US"/>
              </w:rPr>
              <w:t>ფრაგმენტაციის შედეგად</w:t>
            </w:r>
            <w:r w:rsidRPr="004F1F79">
              <w:rPr>
                <w:rFonts w:ascii="Sylfaen" w:hAnsi="Sylfaen"/>
                <w:sz w:val="18"/>
                <w:szCs w:val="18"/>
                <w:lang w:val="ka-GE" w:eastAsia="en-US"/>
              </w:rPr>
              <w:t xml:space="preserve"> მრავალფეროვნების</w:t>
            </w:r>
            <w:r w:rsidR="001E6418" w:rsidRPr="004F1F79">
              <w:rPr>
                <w:rFonts w:ascii="Sylfaen" w:hAnsi="Sylfaen"/>
                <w:sz w:val="18"/>
                <w:szCs w:val="18"/>
                <w:lang w:val="ka-GE" w:eastAsia="en-US"/>
              </w:rPr>
              <w:t xml:space="preserve"> (ფლორის და ფაუნის)</w:t>
            </w:r>
            <w:r w:rsidRPr="004F1F79">
              <w:rPr>
                <w:rFonts w:ascii="Sylfaen" w:hAnsi="Sylfaen"/>
                <w:sz w:val="18"/>
                <w:szCs w:val="18"/>
                <w:lang w:val="ka-GE" w:eastAsia="en-US"/>
              </w:rPr>
              <w:t xml:space="preserve"> შემცირება</w:t>
            </w:r>
          </w:p>
          <w:p w:rsidR="0066296E" w:rsidRPr="004F1F79" w:rsidRDefault="005F665D"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მატერიალურ</w:t>
            </w:r>
            <w:r w:rsidR="00E35F99">
              <w:rPr>
                <w:rFonts w:ascii="Sylfaen" w:hAnsi="Sylfaen"/>
                <w:sz w:val="18"/>
                <w:szCs w:val="18"/>
                <w:lang w:val="ka-GE" w:eastAsia="en-US"/>
              </w:rPr>
              <w:t>-</w:t>
            </w:r>
            <w:r w:rsidR="0066296E" w:rsidRPr="004F1F79">
              <w:rPr>
                <w:rFonts w:ascii="Sylfaen" w:hAnsi="Sylfaen"/>
                <w:sz w:val="18"/>
                <w:szCs w:val="18"/>
                <w:lang w:val="ka-GE" w:eastAsia="en-US"/>
              </w:rPr>
              <w:t xml:space="preserve">კულტურულ ძეგლთა  დაზიანების და </w:t>
            </w:r>
            <w:r w:rsidRPr="004F1F79">
              <w:rPr>
                <w:rFonts w:ascii="Sylfaen" w:hAnsi="Sylfaen"/>
                <w:sz w:val="18"/>
                <w:szCs w:val="18"/>
                <w:lang w:val="ka-GE" w:eastAsia="en-US"/>
              </w:rPr>
              <w:t xml:space="preserve">ბუნებრივი პირობების ზემოქმედების შედეგად </w:t>
            </w:r>
            <w:r w:rsidR="0066296E" w:rsidRPr="004F1F79">
              <w:rPr>
                <w:rFonts w:ascii="Sylfaen" w:hAnsi="Sylfaen"/>
                <w:sz w:val="18"/>
                <w:szCs w:val="18"/>
                <w:lang w:val="ka-GE" w:eastAsia="en-US"/>
              </w:rPr>
              <w:t>განადგურების სწრაფი ტემპი</w:t>
            </w:r>
          </w:p>
          <w:p w:rsidR="0066296E" w:rsidRPr="004F1F79" w:rsidRDefault="0066296E" w:rsidP="004F1F79">
            <w:pPr>
              <w:pStyle w:val="ListParagraph"/>
              <w:numPr>
                <w:ilvl w:val="0"/>
                <w:numId w:val="1"/>
              </w:numPr>
              <w:spacing w:before="240"/>
              <w:ind w:left="27" w:hanging="126"/>
              <w:rPr>
                <w:sz w:val="18"/>
                <w:szCs w:val="18"/>
                <w:lang w:val="ka-GE" w:eastAsia="en-US"/>
              </w:rPr>
            </w:pPr>
            <w:r w:rsidRPr="004F1F79">
              <w:rPr>
                <w:rFonts w:ascii="Sylfaen" w:hAnsi="Sylfaen" w:cs="Sylfaen"/>
                <w:sz w:val="18"/>
                <w:szCs w:val="18"/>
                <w:lang w:val="ka-GE" w:eastAsia="en-US"/>
              </w:rPr>
              <w:t>ქარისა</w:t>
            </w:r>
            <w:r w:rsidR="00E35F99">
              <w:rPr>
                <w:rFonts w:ascii="Sylfaen" w:hAnsi="Sylfaen" w:cs="Sylfaen"/>
                <w:sz w:val="18"/>
                <w:szCs w:val="18"/>
                <w:lang w:val="ka-GE" w:eastAsia="en-US"/>
              </w:rPr>
              <w:t xml:space="preserve"> </w:t>
            </w:r>
            <w:r w:rsidRPr="004F1F79">
              <w:rPr>
                <w:rFonts w:ascii="Sylfaen" w:hAnsi="Sylfaen" w:cs="Sylfaen"/>
                <w:sz w:val="18"/>
                <w:szCs w:val="18"/>
                <w:lang w:val="ka-GE" w:eastAsia="en-US"/>
              </w:rPr>
              <w:t>და</w:t>
            </w:r>
            <w:r w:rsidR="00E35F99">
              <w:rPr>
                <w:rFonts w:ascii="Sylfaen" w:hAnsi="Sylfaen" w:cs="Sylfaen"/>
                <w:sz w:val="18"/>
                <w:szCs w:val="18"/>
                <w:lang w:val="ka-GE" w:eastAsia="en-US"/>
              </w:rPr>
              <w:t xml:space="preserve"> </w:t>
            </w:r>
            <w:r w:rsidRPr="004F1F79">
              <w:rPr>
                <w:rFonts w:ascii="Sylfaen" w:hAnsi="Sylfaen" w:cs="Sylfaen"/>
                <w:sz w:val="18"/>
                <w:szCs w:val="18"/>
                <w:lang w:val="ka-GE" w:eastAsia="en-US"/>
              </w:rPr>
              <w:t>მზის</w:t>
            </w:r>
            <w:r w:rsidR="00E35F99">
              <w:rPr>
                <w:rFonts w:ascii="Sylfaen" w:hAnsi="Sylfaen" w:cs="Sylfaen"/>
                <w:sz w:val="18"/>
                <w:szCs w:val="18"/>
                <w:lang w:val="ka-GE" w:eastAsia="en-US"/>
              </w:rPr>
              <w:t xml:space="preserve"> </w:t>
            </w:r>
            <w:r w:rsidRPr="004F1F79">
              <w:rPr>
                <w:rFonts w:ascii="Sylfaen" w:hAnsi="Sylfaen" w:cs="Sylfaen"/>
                <w:sz w:val="18"/>
                <w:szCs w:val="18"/>
                <w:lang w:val="ka-GE" w:eastAsia="en-US"/>
              </w:rPr>
              <w:t>განახლებადი</w:t>
            </w:r>
            <w:r w:rsidR="00E35F99">
              <w:rPr>
                <w:rFonts w:ascii="Sylfaen" w:hAnsi="Sylfaen" w:cs="Sylfaen"/>
                <w:sz w:val="18"/>
                <w:szCs w:val="18"/>
                <w:lang w:val="ka-GE" w:eastAsia="en-US"/>
              </w:rPr>
              <w:t xml:space="preserve"> </w:t>
            </w:r>
            <w:r w:rsidRPr="004F1F79">
              <w:rPr>
                <w:rFonts w:ascii="Sylfaen" w:hAnsi="Sylfaen" w:cs="Sylfaen"/>
                <w:sz w:val="18"/>
                <w:szCs w:val="18"/>
                <w:lang w:val="ka-GE" w:eastAsia="en-US"/>
              </w:rPr>
              <w:t>ენერგიების</w:t>
            </w:r>
            <w:r w:rsidR="00E35F99">
              <w:rPr>
                <w:rFonts w:ascii="Sylfaen" w:hAnsi="Sylfaen" w:cs="Sylfaen"/>
                <w:sz w:val="18"/>
                <w:szCs w:val="18"/>
                <w:lang w:val="ka-GE" w:eastAsia="en-US"/>
              </w:rPr>
              <w:t xml:space="preserve"> </w:t>
            </w:r>
            <w:r w:rsidRPr="004F1F79">
              <w:rPr>
                <w:rFonts w:ascii="Sylfaen" w:hAnsi="Sylfaen" w:cs="Sylfaen"/>
                <w:sz w:val="18"/>
                <w:szCs w:val="18"/>
                <w:lang w:val="ka-GE" w:eastAsia="en-US"/>
              </w:rPr>
              <w:t>გამოყენების</w:t>
            </w:r>
            <w:r w:rsidR="00E35F99">
              <w:rPr>
                <w:rFonts w:ascii="Sylfaen" w:hAnsi="Sylfaen" w:cs="Sylfaen"/>
                <w:sz w:val="18"/>
                <w:szCs w:val="18"/>
                <w:lang w:val="ka-GE" w:eastAsia="en-US"/>
              </w:rPr>
              <w:t xml:space="preserve"> </w:t>
            </w:r>
            <w:r w:rsidRPr="004F1F79">
              <w:rPr>
                <w:rFonts w:ascii="Sylfaen" w:hAnsi="Sylfaen" w:cs="Sylfaen"/>
                <w:sz w:val="18"/>
                <w:szCs w:val="18"/>
                <w:lang w:val="ka-GE" w:eastAsia="en-US"/>
              </w:rPr>
              <w:t>შეზღუდული</w:t>
            </w:r>
            <w:r w:rsidR="00E35F99">
              <w:rPr>
                <w:rFonts w:ascii="Sylfaen" w:hAnsi="Sylfaen" w:cs="Sylfaen"/>
                <w:sz w:val="18"/>
                <w:szCs w:val="18"/>
                <w:lang w:val="ka-GE" w:eastAsia="en-US"/>
              </w:rPr>
              <w:t xml:space="preserve"> </w:t>
            </w:r>
            <w:r w:rsidR="005F665D" w:rsidRPr="004F1F79">
              <w:rPr>
                <w:rFonts w:ascii="Sylfaen" w:hAnsi="Sylfaen" w:cs="Sylfaen"/>
                <w:sz w:val="18"/>
                <w:szCs w:val="18"/>
                <w:lang w:val="ka-GE" w:eastAsia="en-US"/>
              </w:rPr>
              <w:t>გამოცდილება</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ღვარცოფების, მეწყერებისა და წყალდიდობების </w:t>
            </w:r>
            <w:r w:rsidR="005F665D" w:rsidRPr="004F1F79">
              <w:rPr>
                <w:rFonts w:ascii="Sylfaen" w:hAnsi="Sylfaen"/>
                <w:sz w:val="18"/>
                <w:szCs w:val="18"/>
                <w:lang w:val="ka-GE" w:eastAsia="en-US"/>
              </w:rPr>
              <w:t>მაღალი სიხშირე</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მიწის ფრაგმენტაციის მაღალი დონე</w:t>
            </w:r>
          </w:p>
          <w:p w:rsidR="00C93BE8" w:rsidRPr="004F1F79" w:rsidRDefault="00C93BE8"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მუნიციპალური ნარჩენების მართვის სერვისის არასრული ხელმისაწვდომობა მაღალმთიანი რეგიონების მოსახლეობისათვის</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სტიქიური გეოლოგიური პროცესების პრევენციულ ღონისძიებათა გეგმის</w:t>
            </w:r>
            <w:r w:rsidR="00E35F99">
              <w:rPr>
                <w:rFonts w:ascii="Sylfaen" w:hAnsi="Sylfaen"/>
                <w:sz w:val="18"/>
                <w:szCs w:val="18"/>
                <w:lang w:val="ka-GE" w:eastAsia="en-US"/>
              </w:rPr>
              <w:t xml:space="preserve"> არარსებობა</w:t>
            </w:r>
            <w:r w:rsidRPr="004F1F79">
              <w:rPr>
                <w:rFonts w:ascii="Sylfaen" w:hAnsi="Sylfaen"/>
                <w:sz w:val="18"/>
                <w:szCs w:val="18"/>
                <w:lang w:val="ka-GE" w:eastAsia="en-US"/>
              </w:rPr>
              <w:t xml:space="preserve">, კლიმატის ცვლილების </w:t>
            </w:r>
            <w:r w:rsidR="00FA438A" w:rsidRPr="004F1F79">
              <w:rPr>
                <w:rFonts w:ascii="Sylfaen" w:hAnsi="Sylfaen"/>
                <w:sz w:val="18"/>
                <w:szCs w:val="18"/>
                <w:lang w:val="ka-GE" w:eastAsia="en-US"/>
              </w:rPr>
              <w:t xml:space="preserve">შედეგად </w:t>
            </w:r>
            <w:r w:rsidR="00FA438A" w:rsidRPr="004F1F79">
              <w:rPr>
                <w:rFonts w:ascii="Sylfaen" w:hAnsi="Sylfaen"/>
                <w:sz w:val="18"/>
                <w:szCs w:val="18"/>
                <w:lang w:val="ka-GE" w:eastAsia="en-US"/>
              </w:rPr>
              <w:lastRenderedPageBreak/>
              <w:t xml:space="preserve">წარმოქნილი </w:t>
            </w:r>
            <w:r w:rsidRPr="004F1F79">
              <w:rPr>
                <w:rFonts w:ascii="Sylfaen" w:hAnsi="Sylfaen"/>
                <w:sz w:val="18"/>
                <w:szCs w:val="18"/>
                <w:lang w:val="ka-GE" w:eastAsia="en-US"/>
              </w:rPr>
              <w:t xml:space="preserve">მოწყვლადი ტერიტორიების ადაპტაციისა და </w:t>
            </w:r>
            <w:r w:rsidR="005A4A4D" w:rsidRPr="004F1F79">
              <w:rPr>
                <w:rFonts w:ascii="Sylfaen" w:hAnsi="Sylfaen"/>
                <w:sz w:val="18"/>
                <w:szCs w:val="18"/>
                <w:lang w:val="ka-GE" w:eastAsia="en-US"/>
              </w:rPr>
              <w:t>შემსუბუქების</w:t>
            </w:r>
            <w:r w:rsidR="00E35F99">
              <w:rPr>
                <w:rFonts w:ascii="Sylfaen" w:hAnsi="Sylfaen"/>
                <w:sz w:val="18"/>
                <w:szCs w:val="18"/>
                <w:lang w:val="ka-GE" w:eastAsia="en-US"/>
              </w:rPr>
              <w:t xml:space="preserve"> </w:t>
            </w:r>
            <w:r w:rsidRPr="004F1F79">
              <w:rPr>
                <w:rFonts w:ascii="Sylfaen" w:hAnsi="Sylfaen"/>
                <w:sz w:val="18"/>
                <w:szCs w:val="18"/>
                <w:lang w:val="ka-GE" w:eastAsia="en-US"/>
              </w:rPr>
              <w:t>ღონისძიებათა გეგმების</w:t>
            </w:r>
            <w:r w:rsidR="00E35F99">
              <w:rPr>
                <w:rFonts w:ascii="Sylfaen" w:hAnsi="Sylfaen"/>
                <w:sz w:val="18"/>
                <w:szCs w:val="18"/>
                <w:lang w:val="ka-GE" w:eastAsia="en-US"/>
              </w:rPr>
              <w:t>ა</w:t>
            </w:r>
            <w:r w:rsidR="00FA438A" w:rsidRPr="004F1F79">
              <w:rPr>
                <w:rFonts w:ascii="Sylfaen" w:hAnsi="Sylfaen"/>
                <w:sz w:val="18"/>
                <w:szCs w:val="18"/>
                <w:lang w:val="ka-GE" w:eastAsia="en-US"/>
              </w:rPr>
              <w:t xml:space="preserve"> და </w:t>
            </w:r>
            <w:r w:rsidRPr="004F1F79">
              <w:rPr>
                <w:rFonts w:ascii="Sylfaen" w:hAnsi="Sylfaen"/>
                <w:sz w:val="18"/>
                <w:szCs w:val="18"/>
                <w:lang w:val="ka-GE" w:eastAsia="en-US"/>
              </w:rPr>
              <w:t>ბუნებრივი კატასტროფების მართვის ქმედითი სისტემის არარსებობა</w:t>
            </w:r>
          </w:p>
        </w:tc>
        <w:tc>
          <w:tcPr>
            <w:tcW w:w="2993" w:type="dxa"/>
          </w:tcPr>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lastRenderedPageBreak/>
              <w:t>დაცული ტერიტორიების განვითარება და ეფექტიანი მართვა</w:t>
            </w:r>
          </w:p>
          <w:p w:rsidR="0066296E" w:rsidRPr="004F1F79" w:rsidRDefault="0066296E" w:rsidP="004F1F79">
            <w:pPr>
              <w:pStyle w:val="ListParagraph"/>
              <w:numPr>
                <w:ilvl w:val="0"/>
                <w:numId w:val="1"/>
              </w:numPr>
              <w:spacing w:before="240"/>
              <w:ind w:left="0" w:firstLine="0"/>
              <w:rPr>
                <w:rFonts w:ascii="Sylfaen" w:hAnsi="Sylfaen"/>
                <w:sz w:val="18"/>
                <w:szCs w:val="18"/>
                <w:lang w:val="ka-GE" w:eastAsia="en-US"/>
              </w:rPr>
            </w:pPr>
            <w:r w:rsidRPr="004F1F79">
              <w:rPr>
                <w:rFonts w:ascii="Sylfaen" w:hAnsi="Sylfaen" w:cs="Sylfaen"/>
                <w:sz w:val="18"/>
                <w:szCs w:val="18"/>
                <w:lang w:val="ka-GE" w:eastAsia="en-US"/>
              </w:rPr>
              <w:t>კულტურული</w:t>
            </w:r>
            <w:r w:rsidRPr="004F1F79">
              <w:rPr>
                <w:rFonts w:ascii="Sylfaen" w:hAnsi="Sylfaen"/>
                <w:sz w:val="18"/>
                <w:szCs w:val="18"/>
                <w:lang w:val="ka-GE" w:eastAsia="en-US"/>
              </w:rPr>
              <w:t xml:space="preserve"> მემკვიდრეობის  </w:t>
            </w:r>
            <w:r w:rsidR="00B7156F" w:rsidRPr="004F1F79">
              <w:rPr>
                <w:rFonts w:ascii="Sylfaen" w:hAnsi="Sylfaen"/>
                <w:sz w:val="18"/>
                <w:szCs w:val="18"/>
                <w:lang w:val="ka-GE" w:eastAsia="en-US"/>
              </w:rPr>
              <w:t xml:space="preserve">ძეგლების </w:t>
            </w:r>
            <w:r w:rsidRPr="004F1F79">
              <w:rPr>
                <w:rFonts w:ascii="Sylfaen" w:hAnsi="Sylfaen"/>
                <w:sz w:val="18"/>
                <w:szCs w:val="18"/>
                <w:lang w:val="ka-GE" w:eastAsia="en-US"/>
              </w:rPr>
              <w:t>შენარჩუნება</w:t>
            </w:r>
            <w:r w:rsidR="00B7156F" w:rsidRPr="004F1F79">
              <w:rPr>
                <w:rFonts w:ascii="Sylfaen" w:hAnsi="Sylfaen"/>
                <w:sz w:val="18"/>
                <w:szCs w:val="18"/>
                <w:lang w:val="ka-GE" w:eastAsia="en-US"/>
              </w:rPr>
              <w:t>/რეაბილიტაცია</w:t>
            </w:r>
            <w:r w:rsidRPr="004F1F79">
              <w:rPr>
                <w:rFonts w:ascii="Sylfaen" w:hAnsi="Sylfaen"/>
                <w:sz w:val="18"/>
                <w:szCs w:val="18"/>
                <w:lang w:val="ka-GE" w:eastAsia="en-US"/>
              </w:rPr>
              <w:t xml:space="preserve"> და </w:t>
            </w:r>
            <w:r w:rsidR="00B7156F" w:rsidRPr="004F1F79">
              <w:rPr>
                <w:rFonts w:ascii="Sylfaen" w:hAnsi="Sylfaen"/>
                <w:sz w:val="18"/>
                <w:szCs w:val="18"/>
                <w:lang w:val="ka-GE" w:eastAsia="en-US"/>
              </w:rPr>
              <w:t xml:space="preserve">ამ ძეგლების მდებარეობის ადგილების </w:t>
            </w:r>
            <w:r w:rsidRPr="004F1F79">
              <w:rPr>
                <w:rFonts w:ascii="Sylfaen" w:hAnsi="Sylfaen"/>
                <w:sz w:val="18"/>
                <w:szCs w:val="18"/>
                <w:lang w:val="ka-GE" w:eastAsia="en-US"/>
              </w:rPr>
              <w:t xml:space="preserve">რევიტალიზაცია </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კულტურული მემკვიდრეობის გამოყენებით მაღალმთიანი დასახლებების მიმზიდველობის </w:t>
            </w:r>
            <w:r w:rsidR="00B7156F" w:rsidRPr="004F1F79">
              <w:rPr>
                <w:rFonts w:ascii="Sylfaen" w:hAnsi="Sylfaen"/>
                <w:sz w:val="18"/>
                <w:szCs w:val="18"/>
                <w:lang w:val="ka-GE" w:eastAsia="en-US"/>
              </w:rPr>
              <w:t>გაზრდა ტურიზმის განვითარებისთვის</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მდინარეების მართვის გაუმჯობესება</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ბუნებრივი კატასტროფების შედეგების </w:t>
            </w:r>
            <w:r w:rsidR="00C6131B" w:rsidRPr="004F1F79">
              <w:rPr>
                <w:rFonts w:ascii="Sylfaen" w:hAnsi="Sylfaen"/>
                <w:sz w:val="18"/>
                <w:szCs w:val="18"/>
                <w:lang w:val="ka-GE" w:eastAsia="en-US"/>
              </w:rPr>
              <w:t>შესამცირებლად</w:t>
            </w:r>
            <w:r w:rsidRPr="004F1F79">
              <w:rPr>
                <w:rFonts w:ascii="Sylfaen" w:hAnsi="Sylfaen"/>
                <w:sz w:val="18"/>
                <w:szCs w:val="18"/>
                <w:lang w:val="ka-GE" w:eastAsia="en-US"/>
              </w:rPr>
              <w:t xml:space="preserve"> მეზობელი ქვეყნების შესაბამის მაღალმთიან </w:t>
            </w:r>
            <w:r w:rsidR="00C6131B" w:rsidRPr="004F1F79">
              <w:rPr>
                <w:rFonts w:ascii="Sylfaen" w:hAnsi="Sylfaen"/>
                <w:sz w:val="18"/>
                <w:szCs w:val="18"/>
                <w:lang w:val="ka-GE" w:eastAsia="en-US"/>
              </w:rPr>
              <w:t>დასახლებებთან</w:t>
            </w:r>
            <w:r w:rsidR="00E35F99">
              <w:rPr>
                <w:rFonts w:ascii="Sylfaen" w:hAnsi="Sylfaen"/>
                <w:sz w:val="18"/>
                <w:szCs w:val="18"/>
                <w:lang w:val="ka-GE" w:eastAsia="en-US"/>
              </w:rPr>
              <w:t xml:space="preserve"> </w:t>
            </w:r>
            <w:r w:rsidR="00C6131B" w:rsidRPr="004F1F79">
              <w:rPr>
                <w:rFonts w:ascii="Sylfaen" w:hAnsi="Sylfaen"/>
                <w:sz w:val="18"/>
                <w:szCs w:val="18"/>
                <w:lang w:val="ka-GE" w:eastAsia="en-US"/>
              </w:rPr>
              <w:t>თანამშრომლობ</w:t>
            </w:r>
            <w:r w:rsidR="00B7156F" w:rsidRPr="004F1F79">
              <w:rPr>
                <w:rFonts w:ascii="Sylfaen" w:hAnsi="Sylfaen"/>
                <w:sz w:val="18"/>
                <w:szCs w:val="18"/>
                <w:lang w:val="ka-GE" w:eastAsia="en-US"/>
              </w:rPr>
              <w:t>ა</w:t>
            </w:r>
          </w:p>
          <w:p w:rsidR="0066296E" w:rsidRPr="004F1F79" w:rsidRDefault="0066296E" w:rsidP="004F1F79">
            <w:pPr>
              <w:spacing w:before="240"/>
              <w:ind w:left="-98"/>
              <w:rPr>
                <w:rFonts w:ascii="Sylfaen" w:hAnsi="Sylfaen"/>
                <w:sz w:val="18"/>
                <w:szCs w:val="18"/>
                <w:lang w:val="ka-GE" w:eastAsia="en-US"/>
              </w:rPr>
            </w:pPr>
          </w:p>
        </w:tc>
        <w:tc>
          <w:tcPr>
            <w:tcW w:w="2728" w:type="dxa"/>
          </w:tcPr>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გარემოს და ბუნებრივი რესურსების არაეფექტიანი გამოყენება</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ადგილობრივ კულტურულ მემკვიდრეობასთან წვდომის, შენარჩუნებისა და გამოყენების გართულება ტურისტული ნაკადების არაეფექტი</w:t>
            </w:r>
            <w:r w:rsidR="00E35F99">
              <w:rPr>
                <w:rFonts w:ascii="Sylfaen" w:hAnsi="Sylfaen"/>
                <w:sz w:val="18"/>
                <w:szCs w:val="18"/>
                <w:lang w:val="ka-GE" w:eastAsia="en-US"/>
              </w:rPr>
              <w:t>ანი</w:t>
            </w:r>
            <w:r w:rsidRPr="004F1F79">
              <w:rPr>
                <w:rFonts w:ascii="Sylfaen" w:hAnsi="Sylfaen"/>
                <w:sz w:val="18"/>
                <w:szCs w:val="18"/>
                <w:lang w:val="ka-GE" w:eastAsia="en-US"/>
              </w:rPr>
              <w:t xml:space="preserve"> მართვის გამო</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ეკონომიკური აქტივობის შედეგად </w:t>
            </w:r>
            <w:r w:rsidR="00E35A2A" w:rsidRPr="004F1F79">
              <w:rPr>
                <w:rFonts w:ascii="Sylfaen" w:hAnsi="Sylfaen"/>
                <w:sz w:val="18"/>
                <w:szCs w:val="18"/>
                <w:lang w:val="ka-GE" w:eastAsia="en-US"/>
              </w:rPr>
              <w:t>გარემოზე უარყოფითი ზეგავლენა</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წყლის რესურსების ჭარბად გამოყენების უარყოფითი ეფექტი </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ბუნებრივი კატასტროფების</w:t>
            </w:r>
            <w:r w:rsidR="00E35A2A" w:rsidRPr="004F1F79">
              <w:rPr>
                <w:rFonts w:ascii="Sylfaen" w:hAnsi="Sylfaen"/>
                <w:sz w:val="18"/>
                <w:szCs w:val="18"/>
                <w:lang w:val="ka-GE" w:eastAsia="en-US"/>
              </w:rPr>
              <w:t xml:space="preserve"> რიცხვის</w:t>
            </w:r>
            <w:r w:rsidRPr="004F1F79">
              <w:rPr>
                <w:rFonts w:ascii="Sylfaen" w:hAnsi="Sylfaen"/>
                <w:sz w:val="18"/>
                <w:szCs w:val="18"/>
                <w:lang w:val="ka-GE" w:eastAsia="en-US"/>
              </w:rPr>
              <w:t xml:space="preserve"> ზრდა</w:t>
            </w:r>
            <w:r w:rsidR="00E35F99">
              <w:rPr>
                <w:rFonts w:ascii="Sylfaen" w:hAnsi="Sylfaen"/>
                <w:sz w:val="18"/>
                <w:szCs w:val="18"/>
                <w:lang w:val="ka-GE" w:eastAsia="en-US"/>
              </w:rPr>
              <w:t xml:space="preserve"> </w:t>
            </w:r>
            <w:r w:rsidR="00E35A2A" w:rsidRPr="004F1F79">
              <w:rPr>
                <w:rFonts w:ascii="Sylfaen" w:hAnsi="Sylfaen"/>
                <w:sz w:val="18"/>
                <w:szCs w:val="18"/>
                <w:lang w:val="ka-GE" w:eastAsia="en-US"/>
              </w:rPr>
              <w:t>კლიმატის ცვლილებისა და გარემოს განვითარებაში ხელოვნური ჩარევის შედეგად</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კლიმატის ცვლილების უარყოფითი გავლენა ეკონომიკურ აქტივობასა და ცხოვრების ხარისხზე</w:t>
            </w:r>
          </w:p>
          <w:p w:rsidR="0066296E" w:rsidRPr="004F1F79" w:rsidRDefault="0066296E" w:rsidP="004F1F79">
            <w:pPr>
              <w:spacing w:before="240"/>
              <w:ind w:left="-99"/>
              <w:rPr>
                <w:rFonts w:ascii="Sylfaen" w:hAnsi="Sylfaen"/>
                <w:sz w:val="18"/>
                <w:szCs w:val="18"/>
                <w:lang w:val="ka-GE" w:eastAsia="en-US"/>
              </w:rPr>
            </w:pPr>
          </w:p>
        </w:tc>
      </w:tr>
      <w:tr w:rsidR="001E790F" w:rsidRPr="00FA4AC0" w:rsidTr="004F1F79">
        <w:tc>
          <w:tcPr>
            <w:tcW w:w="2726" w:type="dxa"/>
            <w:shd w:val="clear" w:color="auto" w:fill="B8CCE4"/>
          </w:tcPr>
          <w:p w:rsidR="0066296E" w:rsidRPr="004F1F79" w:rsidRDefault="0066296E" w:rsidP="004F1F79">
            <w:pPr>
              <w:spacing w:before="240" w:after="53"/>
              <w:jc w:val="center"/>
              <w:rPr>
                <w:rFonts w:ascii="Sylfaen" w:hAnsi="Sylfaen"/>
                <w:b/>
                <w:sz w:val="20"/>
                <w:szCs w:val="20"/>
                <w:lang w:val="ka-GE" w:eastAsia="en-US"/>
              </w:rPr>
            </w:pPr>
          </w:p>
        </w:tc>
        <w:tc>
          <w:tcPr>
            <w:tcW w:w="2627" w:type="dxa"/>
            <w:gridSpan w:val="2"/>
            <w:shd w:val="clear" w:color="auto" w:fill="B8CCE4"/>
          </w:tcPr>
          <w:p w:rsidR="0066296E" w:rsidRPr="004F1F79" w:rsidRDefault="0066296E" w:rsidP="004F1F79">
            <w:pPr>
              <w:spacing w:before="240" w:after="53"/>
              <w:jc w:val="center"/>
              <w:rPr>
                <w:rFonts w:ascii="Sylfaen" w:hAnsi="Sylfaen"/>
                <w:sz w:val="18"/>
                <w:szCs w:val="18"/>
                <w:lang w:val="ka-GE" w:eastAsia="en-US"/>
              </w:rPr>
            </w:pPr>
          </w:p>
        </w:tc>
        <w:tc>
          <w:tcPr>
            <w:tcW w:w="3102" w:type="dxa"/>
            <w:shd w:val="clear" w:color="auto" w:fill="B8CCE4"/>
          </w:tcPr>
          <w:p w:rsidR="0066296E" w:rsidRPr="004F1F79" w:rsidRDefault="0066296E" w:rsidP="004F1F79">
            <w:pPr>
              <w:spacing w:before="240" w:after="53"/>
              <w:jc w:val="center"/>
              <w:rPr>
                <w:rFonts w:ascii="Sylfaen" w:hAnsi="Sylfaen"/>
                <w:sz w:val="18"/>
                <w:szCs w:val="18"/>
                <w:lang w:val="ka-GE" w:eastAsia="en-US"/>
              </w:rPr>
            </w:pPr>
          </w:p>
        </w:tc>
        <w:tc>
          <w:tcPr>
            <w:tcW w:w="2993" w:type="dxa"/>
            <w:shd w:val="clear" w:color="auto" w:fill="B8CCE4"/>
          </w:tcPr>
          <w:p w:rsidR="0066296E" w:rsidRPr="004F1F79" w:rsidRDefault="0066296E" w:rsidP="004F1F79">
            <w:pPr>
              <w:spacing w:before="240" w:after="53"/>
              <w:jc w:val="center"/>
              <w:rPr>
                <w:rFonts w:ascii="Sylfaen" w:hAnsi="Sylfaen"/>
                <w:sz w:val="18"/>
                <w:szCs w:val="18"/>
                <w:lang w:val="ka-GE" w:eastAsia="en-US"/>
              </w:rPr>
            </w:pPr>
          </w:p>
        </w:tc>
        <w:tc>
          <w:tcPr>
            <w:tcW w:w="2728" w:type="dxa"/>
            <w:shd w:val="clear" w:color="auto" w:fill="B8CCE4"/>
          </w:tcPr>
          <w:p w:rsidR="0066296E" w:rsidRPr="004F1F79" w:rsidRDefault="0066296E" w:rsidP="004F1F79">
            <w:pPr>
              <w:spacing w:before="240" w:after="53"/>
              <w:jc w:val="center"/>
              <w:rPr>
                <w:rFonts w:ascii="Sylfaen" w:hAnsi="Sylfaen"/>
                <w:sz w:val="18"/>
                <w:szCs w:val="18"/>
                <w:lang w:val="ka-GE" w:eastAsia="en-US"/>
              </w:rPr>
            </w:pPr>
          </w:p>
        </w:tc>
      </w:tr>
      <w:tr w:rsidR="001E790F" w:rsidRPr="00FA4AC0" w:rsidTr="004F1F79">
        <w:tc>
          <w:tcPr>
            <w:tcW w:w="2736" w:type="dxa"/>
            <w:gridSpan w:val="2"/>
          </w:tcPr>
          <w:p w:rsidR="0066296E" w:rsidRPr="004F1F79" w:rsidRDefault="0066296E" w:rsidP="004F1F79">
            <w:pPr>
              <w:spacing w:before="240"/>
              <w:rPr>
                <w:rFonts w:ascii="Sylfaen" w:hAnsi="Sylfaen" w:cs="Sylfaen"/>
                <w:b/>
                <w:bCs/>
                <w:sz w:val="20"/>
                <w:szCs w:val="20"/>
                <w:lang w:val="ka-GE" w:eastAsia="en-US"/>
              </w:rPr>
            </w:pPr>
            <w:r w:rsidRPr="004F1F79">
              <w:rPr>
                <w:rFonts w:ascii="Sylfaen" w:hAnsi="Sylfaen" w:cs="Menlo Regular"/>
                <w:b/>
                <w:sz w:val="20"/>
                <w:szCs w:val="20"/>
                <w:lang w:val="ka-GE" w:eastAsia="en-US"/>
              </w:rPr>
              <w:t>ხელმისაწვდომობა</w:t>
            </w:r>
            <w:r w:rsidRPr="004F1F79">
              <w:rPr>
                <w:rFonts w:ascii="Sylfaen" w:hAnsi="Sylfaen" w:cs="Sylfaen"/>
                <w:b/>
                <w:bCs/>
                <w:sz w:val="20"/>
                <w:szCs w:val="20"/>
                <w:lang w:val="ka-GE" w:eastAsia="en-US"/>
              </w:rPr>
              <w:t xml:space="preserve"> და დაკავშირებადობა</w:t>
            </w:r>
          </w:p>
          <w:p w:rsidR="0066296E" w:rsidRPr="004F1F79" w:rsidRDefault="0066296E" w:rsidP="004F1F79">
            <w:pPr>
              <w:spacing w:before="240"/>
              <w:rPr>
                <w:rFonts w:ascii="Sylfaen" w:hAnsi="Sylfaen" w:cs="Sylfaen"/>
                <w:b/>
                <w:bCs/>
                <w:sz w:val="20"/>
                <w:szCs w:val="20"/>
                <w:lang w:val="ka-GE" w:eastAsia="en-US"/>
              </w:rPr>
            </w:pPr>
          </w:p>
          <w:p w:rsidR="0066296E" w:rsidRPr="004F1F79" w:rsidRDefault="0066296E" w:rsidP="004F1F79">
            <w:pPr>
              <w:spacing w:before="240"/>
              <w:rPr>
                <w:rFonts w:ascii="Sylfaen" w:hAnsi="Sylfaen" w:cs="Sylfaen"/>
                <w:b/>
                <w:bCs/>
                <w:sz w:val="20"/>
                <w:szCs w:val="20"/>
                <w:lang w:val="ka-GE" w:eastAsia="en-US"/>
              </w:rPr>
            </w:pPr>
          </w:p>
          <w:p w:rsidR="0066296E" w:rsidRPr="004F1F79" w:rsidRDefault="0066296E" w:rsidP="004F1F79">
            <w:pPr>
              <w:spacing w:before="240"/>
              <w:rPr>
                <w:rFonts w:ascii="Sylfaen" w:hAnsi="Sylfaen" w:cs="Sylfaen"/>
                <w:b/>
                <w:bCs/>
                <w:sz w:val="20"/>
                <w:szCs w:val="20"/>
                <w:lang w:val="ka-GE" w:eastAsia="en-US"/>
              </w:rPr>
            </w:pPr>
          </w:p>
        </w:tc>
        <w:tc>
          <w:tcPr>
            <w:tcW w:w="2617" w:type="dxa"/>
          </w:tcPr>
          <w:p w:rsidR="0066296E" w:rsidRPr="004F1F79" w:rsidRDefault="005440F7"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განვითარებული ურბანული ცენტრების დამაკავშირებელი </w:t>
            </w:r>
            <w:r w:rsidR="0066296E" w:rsidRPr="004F1F79">
              <w:rPr>
                <w:rFonts w:ascii="Sylfaen" w:hAnsi="Sylfaen"/>
                <w:sz w:val="18"/>
                <w:szCs w:val="18"/>
                <w:lang w:val="ka-GE" w:eastAsia="en-US"/>
              </w:rPr>
              <w:t xml:space="preserve"> საგზაო ინფრასტრუქტურა და სატრანსპორტო სისტემა</w:t>
            </w:r>
          </w:p>
          <w:p w:rsidR="00C511B5"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საქართველოს ურბანულ</w:t>
            </w:r>
            <w:r w:rsidR="004D6EB4" w:rsidRPr="004F1F79">
              <w:rPr>
                <w:rFonts w:ascii="Sylfaen" w:hAnsi="Sylfaen"/>
                <w:sz w:val="18"/>
                <w:szCs w:val="18"/>
                <w:lang w:val="ka-GE" w:eastAsia="en-US"/>
              </w:rPr>
              <w:t>ი ცენტრებიდან დაშორებული</w:t>
            </w:r>
            <w:r w:rsidR="00E35F99">
              <w:rPr>
                <w:rFonts w:ascii="Sylfaen" w:hAnsi="Sylfaen"/>
                <w:sz w:val="18"/>
                <w:szCs w:val="18"/>
                <w:lang w:val="ka-GE" w:eastAsia="en-US"/>
              </w:rPr>
              <w:t xml:space="preserve"> </w:t>
            </w:r>
            <w:r w:rsidR="004D6EB4" w:rsidRPr="004F1F79">
              <w:rPr>
                <w:rFonts w:ascii="Sylfaen" w:hAnsi="Sylfaen"/>
                <w:sz w:val="18"/>
                <w:szCs w:val="18"/>
                <w:lang w:val="ka-GE" w:eastAsia="en-US"/>
              </w:rPr>
              <w:t>ტურისტულად მიმზიდველ</w:t>
            </w:r>
            <w:r w:rsidRPr="004F1F79">
              <w:rPr>
                <w:rFonts w:ascii="Sylfaen" w:hAnsi="Sylfaen"/>
                <w:sz w:val="18"/>
                <w:szCs w:val="18"/>
                <w:lang w:val="ka-GE" w:eastAsia="en-US"/>
              </w:rPr>
              <w:t xml:space="preserve"> მაღალმთიან დასახლებებთან და</w:t>
            </w:r>
            <w:r w:rsidR="004D6EB4" w:rsidRPr="004F1F79">
              <w:rPr>
                <w:rFonts w:ascii="Sylfaen" w:hAnsi="Sylfaen"/>
                <w:sz w:val="18"/>
                <w:szCs w:val="18"/>
                <w:lang w:val="ka-GE" w:eastAsia="en-US"/>
              </w:rPr>
              <w:t>მ</w:t>
            </w:r>
            <w:r w:rsidRPr="004F1F79">
              <w:rPr>
                <w:rFonts w:ascii="Sylfaen" w:hAnsi="Sylfaen"/>
                <w:sz w:val="18"/>
                <w:szCs w:val="18"/>
                <w:lang w:val="ka-GE" w:eastAsia="en-US"/>
              </w:rPr>
              <w:t>აკავშირებ</w:t>
            </w:r>
            <w:r w:rsidR="004D6EB4" w:rsidRPr="004F1F79">
              <w:rPr>
                <w:rFonts w:ascii="Sylfaen" w:hAnsi="Sylfaen"/>
                <w:sz w:val="18"/>
                <w:szCs w:val="18"/>
                <w:lang w:val="ka-GE" w:eastAsia="en-US"/>
              </w:rPr>
              <w:t>ე</w:t>
            </w:r>
            <w:r w:rsidRPr="004F1F79">
              <w:rPr>
                <w:rFonts w:ascii="Sylfaen" w:hAnsi="Sylfaen"/>
                <w:sz w:val="18"/>
                <w:szCs w:val="18"/>
                <w:lang w:val="ka-GE" w:eastAsia="en-US"/>
              </w:rPr>
              <w:t>ლ</w:t>
            </w:r>
            <w:r w:rsidR="004D6EB4" w:rsidRPr="004F1F79">
              <w:rPr>
                <w:rFonts w:ascii="Sylfaen" w:hAnsi="Sylfaen"/>
                <w:sz w:val="18"/>
                <w:szCs w:val="18"/>
                <w:lang w:val="ka-GE" w:eastAsia="en-US"/>
              </w:rPr>
              <w:t>ი</w:t>
            </w:r>
            <w:r w:rsidRPr="004F1F79">
              <w:rPr>
                <w:rFonts w:ascii="Sylfaen" w:hAnsi="Sylfaen"/>
                <w:sz w:val="18"/>
                <w:szCs w:val="18"/>
                <w:lang w:val="ka-GE" w:eastAsia="en-US"/>
              </w:rPr>
              <w:t xml:space="preserve"> აეროპორტების</w:t>
            </w:r>
            <w:r w:rsidR="004D6EB4" w:rsidRPr="004F1F79">
              <w:rPr>
                <w:rFonts w:ascii="Sylfaen" w:hAnsi="Sylfaen"/>
                <w:sz w:val="18"/>
                <w:szCs w:val="18"/>
                <w:lang w:val="ka-GE" w:eastAsia="en-US"/>
              </w:rPr>
              <w:t>/</w:t>
            </w:r>
            <w:r w:rsidR="00E35F99">
              <w:rPr>
                <w:rFonts w:ascii="Sylfaen" w:hAnsi="Sylfaen"/>
                <w:sz w:val="18"/>
                <w:szCs w:val="18"/>
                <w:lang w:val="ka-GE" w:eastAsia="en-US"/>
              </w:rPr>
              <w:t xml:space="preserve"> </w:t>
            </w:r>
            <w:r w:rsidR="004D6EB4" w:rsidRPr="004F1F79">
              <w:rPr>
                <w:rFonts w:ascii="Sylfaen" w:hAnsi="Sylfaen"/>
                <w:sz w:val="18"/>
                <w:szCs w:val="18"/>
                <w:lang w:val="ka-GE" w:eastAsia="en-US"/>
              </w:rPr>
              <w:t>აეროდრომების</w:t>
            </w:r>
            <w:r w:rsidRPr="004F1F79">
              <w:rPr>
                <w:rFonts w:ascii="Sylfaen" w:hAnsi="Sylfaen"/>
                <w:sz w:val="18"/>
                <w:szCs w:val="18"/>
                <w:lang w:val="ka-GE" w:eastAsia="en-US"/>
              </w:rPr>
              <w:t xml:space="preserve"> არსებობა</w:t>
            </w:r>
          </w:p>
        </w:tc>
        <w:tc>
          <w:tcPr>
            <w:tcW w:w="3102" w:type="dxa"/>
          </w:tcPr>
          <w:p w:rsidR="00502CA3" w:rsidRPr="004F1F79" w:rsidRDefault="00502CA3" w:rsidP="004F1F79">
            <w:pPr>
              <w:pStyle w:val="ListParagraph"/>
              <w:numPr>
                <w:ilvl w:val="0"/>
                <w:numId w:val="1"/>
              </w:numPr>
              <w:spacing w:before="240"/>
              <w:ind w:left="27" w:hanging="126"/>
              <w:rPr>
                <w:rFonts w:ascii="Sylfaen" w:hAnsi="Sylfaen" w:cs="Sylfaen"/>
                <w:lang w:val="ka-GE" w:eastAsia="en-US"/>
              </w:rPr>
            </w:pPr>
            <w:r w:rsidRPr="004F1F79">
              <w:rPr>
                <w:rFonts w:ascii="Sylfaen" w:hAnsi="Sylfaen"/>
                <w:sz w:val="18"/>
                <w:szCs w:val="18"/>
                <w:lang w:val="ka-GE" w:eastAsia="en-US"/>
              </w:rPr>
              <w:t>სხვადასხვა რეგიონის მაღალმთიანი  დასახლებების მუნიციპალურ/ურბანულ ცენტრებთან დამაკავშირებელი საგზაო ინფრასტრუქტურის არასახარბიელო მდგომარეობა/არ არსებობა</w:t>
            </w:r>
          </w:p>
          <w:p w:rsidR="00502CA3" w:rsidRPr="004F1F79" w:rsidRDefault="00502CA3" w:rsidP="004F1F79">
            <w:pPr>
              <w:pStyle w:val="ListParagraph"/>
              <w:numPr>
                <w:ilvl w:val="0"/>
                <w:numId w:val="1"/>
              </w:numPr>
              <w:spacing w:before="240"/>
              <w:ind w:left="27" w:hanging="126"/>
              <w:rPr>
                <w:rFonts w:ascii="Sylfaen" w:hAnsi="Sylfaen" w:cs="Sylfaen"/>
                <w:lang w:val="ka-GE" w:eastAsia="en-US"/>
              </w:rPr>
            </w:pPr>
            <w:r w:rsidRPr="004F1F79">
              <w:rPr>
                <w:rFonts w:ascii="Sylfaen" w:hAnsi="Sylfaen"/>
                <w:sz w:val="18"/>
                <w:szCs w:val="18"/>
                <w:lang w:val="ka-GE" w:eastAsia="en-US"/>
              </w:rPr>
              <w:t>კლიმატურ-გეოგრაფიული და განსახლების თავისებურებებით შექმნილი დამატებითი სირთულეები მოსახლეობაში ინფორმაციის გავრცელებისა და გადაწყვეტილების მიღებაში მოქალაქეთა ჩართულობისათვის.</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მაღალმთიანი დასახლებების სუსტი საგზაო და სატრანსპორტო კავშირი კურორტებთან, მუნიციპალურ, </w:t>
            </w:r>
            <w:r w:rsidR="00F80E07" w:rsidRPr="004F1F79">
              <w:rPr>
                <w:rFonts w:ascii="Sylfaen" w:hAnsi="Sylfaen"/>
                <w:sz w:val="18"/>
                <w:szCs w:val="18"/>
                <w:lang w:val="ka-GE" w:eastAsia="en-US"/>
              </w:rPr>
              <w:t>ურბანულ</w:t>
            </w:r>
            <w:r w:rsidR="00E35F99">
              <w:rPr>
                <w:rFonts w:ascii="Sylfaen" w:hAnsi="Sylfaen"/>
                <w:sz w:val="18"/>
                <w:szCs w:val="18"/>
                <w:lang w:val="ka-GE" w:eastAsia="en-US"/>
              </w:rPr>
              <w:t xml:space="preserve"> </w:t>
            </w:r>
            <w:r w:rsidRPr="004F1F79">
              <w:rPr>
                <w:rFonts w:ascii="Sylfaen" w:hAnsi="Sylfaen"/>
                <w:sz w:val="18"/>
                <w:szCs w:val="18"/>
                <w:lang w:val="ka-GE" w:eastAsia="en-US"/>
              </w:rPr>
              <w:t xml:space="preserve">ცენტრებთან </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ზოგიერთ მაღალმთიან დასახლებაში საკომუნიკაციო სისტემებთან (მ.შ. ინტერნეტ</w:t>
            </w:r>
            <w:r w:rsidR="00E35F99">
              <w:rPr>
                <w:rFonts w:ascii="Sylfaen" w:hAnsi="Sylfaen"/>
                <w:sz w:val="18"/>
                <w:szCs w:val="18"/>
                <w:lang w:val="ka-GE" w:eastAsia="en-US"/>
              </w:rPr>
              <w:t>თან</w:t>
            </w:r>
            <w:r w:rsidRPr="004F1F79">
              <w:rPr>
                <w:rFonts w:ascii="Sylfaen" w:hAnsi="Sylfaen"/>
                <w:sz w:val="18"/>
                <w:szCs w:val="18"/>
                <w:lang w:val="ka-GE" w:eastAsia="en-US"/>
              </w:rPr>
              <w:t xml:space="preserve">) </w:t>
            </w:r>
            <w:r w:rsidR="00F80E07" w:rsidRPr="004F1F79">
              <w:rPr>
                <w:rFonts w:ascii="Sylfaen" w:hAnsi="Sylfaen"/>
                <w:sz w:val="18"/>
                <w:szCs w:val="18"/>
                <w:lang w:val="ka-GE" w:eastAsia="en-US"/>
              </w:rPr>
              <w:t>შეზღუდული</w:t>
            </w:r>
            <w:r w:rsidR="00E35F99">
              <w:rPr>
                <w:rFonts w:ascii="Sylfaen" w:hAnsi="Sylfaen"/>
                <w:sz w:val="18"/>
                <w:szCs w:val="18"/>
                <w:lang w:val="ka-GE" w:eastAsia="en-US"/>
              </w:rPr>
              <w:t xml:space="preserve"> </w:t>
            </w:r>
            <w:r w:rsidRPr="004F1F79">
              <w:rPr>
                <w:rFonts w:ascii="Sylfaen" w:hAnsi="Sylfaen"/>
                <w:sz w:val="18"/>
                <w:szCs w:val="18"/>
                <w:lang w:val="ka-GE" w:eastAsia="en-US"/>
              </w:rPr>
              <w:t>წვდომა</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ინტერმოდალური სატრანსპორტო კვანძების </w:t>
            </w:r>
            <w:r w:rsidR="00F80E07" w:rsidRPr="004F1F79">
              <w:rPr>
                <w:rFonts w:ascii="Sylfaen" w:hAnsi="Sylfaen"/>
                <w:sz w:val="18"/>
                <w:szCs w:val="18"/>
                <w:lang w:val="ka-GE" w:eastAsia="en-US"/>
              </w:rPr>
              <w:t>ნაკლებობა</w:t>
            </w:r>
            <w:r w:rsidRPr="004F1F79">
              <w:rPr>
                <w:rFonts w:ascii="Sylfaen" w:hAnsi="Sylfaen"/>
                <w:sz w:val="18"/>
                <w:szCs w:val="18"/>
                <w:lang w:val="ka-GE" w:eastAsia="en-US"/>
              </w:rPr>
              <w:t xml:space="preserve"> და არასათანადოდ განვითარებული ლოჯისტიკური ცენტრები</w:t>
            </w:r>
          </w:p>
          <w:p w:rsidR="00502CA3" w:rsidRPr="004F1F79" w:rsidRDefault="00502CA3"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მცირემოსახლეობის დასახლებებში სერვისების მიწოდების</w:t>
            </w:r>
            <w:r w:rsidR="00E35F99">
              <w:rPr>
                <w:rFonts w:ascii="Sylfaen" w:hAnsi="Sylfaen"/>
                <w:sz w:val="18"/>
                <w:szCs w:val="18"/>
                <w:lang w:val="ka-GE" w:eastAsia="en-US"/>
              </w:rPr>
              <w:t xml:space="preserve"> </w:t>
            </w:r>
            <w:r w:rsidRPr="004F1F79">
              <w:rPr>
                <w:rFonts w:ascii="Sylfaen" w:hAnsi="Sylfaen"/>
                <w:sz w:val="18"/>
                <w:szCs w:val="18"/>
                <w:lang w:val="ka-GE" w:eastAsia="en-US"/>
              </w:rPr>
              <w:t xml:space="preserve">შედარებით დიდი </w:t>
            </w:r>
            <w:r w:rsidRPr="004F1F79">
              <w:rPr>
                <w:rFonts w:ascii="Sylfaen" w:hAnsi="Sylfaen"/>
                <w:sz w:val="18"/>
                <w:szCs w:val="18"/>
                <w:lang w:val="ka-GE" w:eastAsia="en-US"/>
              </w:rPr>
              <w:lastRenderedPageBreak/>
              <w:t>დანახარჯები</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მაღალმთიან დასახლებებში დაკავშირებულობის გაუმჯობესების</w:t>
            </w:r>
            <w:r w:rsidR="00380540" w:rsidRPr="004F1F79">
              <w:rPr>
                <w:rFonts w:ascii="Sylfaen" w:hAnsi="Sylfaen"/>
                <w:sz w:val="18"/>
                <w:szCs w:val="18"/>
                <w:lang w:val="ka-GE" w:eastAsia="en-US"/>
              </w:rPr>
              <w:t xml:space="preserve"> მაღალი დანახარჯები რთული რელიეფისა და ლანდშაფტის გამო</w:t>
            </w:r>
          </w:p>
        </w:tc>
        <w:tc>
          <w:tcPr>
            <w:tcW w:w="2993" w:type="dxa"/>
          </w:tcPr>
          <w:p w:rsidR="005440F7" w:rsidRPr="004F1F79" w:rsidRDefault="005440F7"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lastRenderedPageBreak/>
              <w:t>სხვადასხვა ტურისტული, საკურორტო მაღალმთიანი დასახლების სატრასპორტო ქსელის განვითარება, მათი დაკავშირებადობის გაზრდა ერთმანეთთან და სხვადასხვა ურბანულ ცენტრთან</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მულტიმოდალური სატრანსპორტო სისტემის შექმნა</w:t>
            </w:r>
            <w:r w:rsidR="00E35F99">
              <w:rPr>
                <w:rFonts w:ascii="Sylfaen" w:hAnsi="Sylfaen"/>
                <w:sz w:val="18"/>
                <w:szCs w:val="18"/>
                <w:lang w:val="ka-GE" w:eastAsia="en-US"/>
              </w:rPr>
              <w:t xml:space="preserve"> </w:t>
            </w:r>
            <w:r w:rsidR="003D2132" w:rsidRPr="004F1F79">
              <w:rPr>
                <w:rFonts w:ascii="Sylfaen" w:hAnsi="Sylfaen"/>
                <w:sz w:val="18"/>
                <w:szCs w:val="18"/>
                <w:lang w:val="ka-GE" w:eastAsia="en-US"/>
              </w:rPr>
              <w:t>და ლოჯისტიკის გაუმჯობესებ</w:t>
            </w:r>
            <w:r w:rsidR="00E35F99">
              <w:rPr>
                <w:rFonts w:ascii="Sylfaen" w:hAnsi="Sylfaen"/>
                <w:sz w:val="18"/>
                <w:szCs w:val="18"/>
                <w:lang w:val="ka-GE" w:eastAsia="en-US"/>
              </w:rPr>
              <w:t>ა</w:t>
            </w:r>
            <w:r w:rsidRPr="004F1F79">
              <w:rPr>
                <w:rFonts w:ascii="Sylfaen" w:hAnsi="Sylfaen"/>
                <w:sz w:val="18"/>
                <w:szCs w:val="18"/>
                <w:lang w:val="ka-GE" w:eastAsia="en-US"/>
              </w:rPr>
              <w:t xml:space="preserve"> სატვირთო გადაზიდვებისათვის</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მაღალმთიან დასახლებებში  საინფორმაციო-საკომუნიკაციო ინფრასტრუქტურის გაუმჯობესება</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მაღალმთიან დასახლებებს შორის საბაგირო ტრანსპორტის განვითარება </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სამედიცინო მომსახურებაზე რეფერალისა და ტრანსპორტირების სქემებით არსებული სერვისების ოპტიმიზაცია და ხარისხის გაუმჯობესება</w:t>
            </w:r>
          </w:p>
          <w:p w:rsidR="00502CA3" w:rsidRPr="004F1F79" w:rsidRDefault="00502CA3" w:rsidP="00E35F9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ელექტრონული მმართველობის (E-governance) სხვადასხვა ინსტრუმენტის, მ.შ. მოქალაქეთა მონაწილეობის ელექტრონული ფორმების (E-participation)  განვითარება</w:t>
            </w:r>
          </w:p>
        </w:tc>
        <w:tc>
          <w:tcPr>
            <w:tcW w:w="2728" w:type="dxa"/>
          </w:tcPr>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მაღალმთიანი ურბანული დასახლებებისა და </w:t>
            </w:r>
            <w:r w:rsidR="00C6131B" w:rsidRPr="004F1F79">
              <w:rPr>
                <w:rFonts w:ascii="Sylfaen" w:hAnsi="Sylfaen"/>
                <w:sz w:val="18"/>
                <w:szCs w:val="18"/>
                <w:lang w:val="ka-GE" w:eastAsia="en-US"/>
              </w:rPr>
              <w:t>კურორტებისკენ</w:t>
            </w:r>
            <w:r w:rsidRPr="004F1F79">
              <w:rPr>
                <w:rFonts w:ascii="Sylfaen" w:hAnsi="Sylfaen"/>
                <w:sz w:val="18"/>
                <w:szCs w:val="18"/>
                <w:lang w:val="ka-GE" w:eastAsia="en-US"/>
              </w:rPr>
              <w:t xml:space="preserve"> მიმავალი სატრანსპორტო ნაკადების გაზრდ</w:t>
            </w:r>
            <w:r w:rsidR="00C47AF4" w:rsidRPr="004F1F79">
              <w:rPr>
                <w:rFonts w:ascii="Sylfaen" w:hAnsi="Sylfaen"/>
                <w:sz w:val="18"/>
                <w:szCs w:val="18"/>
                <w:lang w:val="ka-GE" w:eastAsia="en-US"/>
              </w:rPr>
              <w:t>ის შედეგად წარმოქმნილი სირთულეები (საცობები, გარემოს დაბინძურება და ა.შ)</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სატრანსპორტო მომსახურების გაუარესება-შეწყვეტა ნაკლებდასახლებულ მაღალმთიან დასახლებებში</w:t>
            </w:r>
          </w:p>
          <w:p w:rsidR="00C10F70" w:rsidRPr="004F1F79" w:rsidRDefault="00C10F70"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ბუნებრივი კატასტროფის შედეგად სატრანსპორტო ქსელის დაზიანება.</w:t>
            </w:r>
          </w:p>
          <w:p w:rsidR="0066296E" w:rsidRPr="004F1F79" w:rsidRDefault="0066296E" w:rsidP="004F1F79">
            <w:pPr>
              <w:pStyle w:val="ListParagraph"/>
              <w:spacing w:before="240"/>
              <w:ind w:left="27"/>
              <w:rPr>
                <w:rFonts w:ascii="Sylfaen" w:hAnsi="Sylfaen"/>
                <w:sz w:val="18"/>
                <w:szCs w:val="18"/>
                <w:lang w:val="ka-GE" w:eastAsia="en-US"/>
              </w:rPr>
            </w:pPr>
          </w:p>
        </w:tc>
      </w:tr>
      <w:tr w:rsidR="001E790F" w:rsidRPr="00FA4AC0" w:rsidTr="004F1F79">
        <w:tc>
          <w:tcPr>
            <w:tcW w:w="2736" w:type="dxa"/>
            <w:gridSpan w:val="2"/>
            <w:shd w:val="clear" w:color="auto" w:fill="B8CCE4"/>
          </w:tcPr>
          <w:p w:rsidR="0066296E" w:rsidRPr="004F1F79" w:rsidRDefault="0066296E" w:rsidP="004F1F79">
            <w:pPr>
              <w:spacing w:before="240" w:after="53"/>
              <w:jc w:val="center"/>
              <w:rPr>
                <w:rFonts w:ascii="Sylfaen" w:hAnsi="Sylfaen"/>
                <w:b/>
                <w:sz w:val="20"/>
                <w:szCs w:val="20"/>
                <w:lang w:val="ka-GE" w:eastAsia="en-US"/>
              </w:rPr>
            </w:pPr>
          </w:p>
        </w:tc>
        <w:tc>
          <w:tcPr>
            <w:tcW w:w="2617" w:type="dxa"/>
            <w:shd w:val="clear" w:color="auto" w:fill="B8CCE4"/>
          </w:tcPr>
          <w:p w:rsidR="0066296E" w:rsidRPr="004F1F79" w:rsidRDefault="0066296E" w:rsidP="004F1F79">
            <w:pPr>
              <w:spacing w:before="240" w:after="53"/>
              <w:jc w:val="center"/>
              <w:rPr>
                <w:rFonts w:ascii="Sylfaen" w:hAnsi="Sylfaen"/>
                <w:sz w:val="18"/>
                <w:szCs w:val="18"/>
                <w:lang w:val="ka-GE" w:eastAsia="en-US"/>
              </w:rPr>
            </w:pPr>
          </w:p>
        </w:tc>
        <w:tc>
          <w:tcPr>
            <w:tcW w:w="3102" w:type="dxa"/>
            <w:shd w:val="clear" w:color="auto" w:fill="B8CCE4"/>
          </w:tcPr>
          <w:p w:rsidR="0066296E" w:rsidRPr="004F1F79" w:rsidRDefault="0066296E" w:rsidP="004F1F79">
            <w:pPr>
              <w:spacing w:before="240" w:after="53"/>
              <w:jc w:val="center"/>
              <w:rPr>
                <w:rFonts w:ascii="Sylfaen" w:hAnsi="Sylfaen"/>
                <w:sz w:val="18"/>
                <w:szCs w:val="18"/>
                <w:lang w:val="ka-GE" w:eastAsia="en-US"/>
              </w:rPr>
            </w:pPr>
          </w:p>
        </w:tc>
        <w:tc>
          <w:tcPr>
            <w:tcW w:w="2993" w:type="dxa"/>
            <w:shd w:val="clear" w:color="auto" w:fill="B8CCE4"/>
          </w:tcPr>
          <w:p w:rsidR="0066296E" w:rsidRPr="004F1F79" w:rsidRDefault="0066296E" w:rsidP="004F1F79">
            <w:pPr>
              <w:spacing w:before="240" w:after="53"/>
              <w:jc w:val="center"/>
              <w:rPr>
                <w:rFonts w:ascii="Sylfaen" w:hAnsi="Sylfaen"/>
                <w:sz w:val="18"/>
                <w:szCs w:val="18"/>
                <w:lang w:val="ka-GE" w:eastAsia="en-US"/>
              </w:rPr>
            </w:pPr>
          </w:p>
        </w:tc>
        <w:tc>
          <w:tcPr>
            <w:tcW w:w="2728" w:type="dxa"/>
            <w:shd w:val="clear" w:color="auto" w:fill="B8CCE4"/>
          </w:tcPr>
          <w:p w:rsidR="0066296E" w:rsidRPr="004F1F79" w:rsidRDefault="0066296E" w:rsidP="004F1F79">
            <w:pPr>
              <w:spacing w:before="240" w:after="53"/>
              <w:jc w:val="center"/>
              <w:rPr>
                <w:rFonts w:ascii="Sylfaen" w:hAnsi="Sylfaen"/>
                <w:sz w:val="18"/>
                <w:szCs w:val="18"/>
                <w:lang w:val="ka-GE" w:eastAsia="en-US"/>
              </w:rPr>
            </w:pPr>
          </w:p>
        </w:tc>
      </w:tr>
      <w:tr w:rsidR="001E790F" w:rsidRPr="00FA4AC0" w:rsidTr="004F1F79">
        <w:tc>
          <w:tcPr>
            <w:tcW w:w="2736" w:type="dxa"/>
            <w:gridSpan w:val="2"/>
          </w:tcPr>
          <w:p w:rsidR="0066296E" w:rsidRPr="004F1F79" w:rsidRDefault="00502CA3" w:rsidP="004F1F79">
            <w:pPr>
              <w:spacing w:before="240"/>
              <w:rPr>
                <w:rFonts w:ascii="Sylfaen" w:hAnsi="Sylfaen" w:cs="Sylfaen"/>
                <w:b/>
                <w:bCs/>
                <w:sz w:val="20"/>
                <w:szCs w:val="20"/>
                <w:lang w:val="ka-GE" w:eastAsia="en-US"/>
              </w:rPr>
            </w:pPr>
            <w:r w:rsidRPr="004F1F79">
              <w:rPr>
                <w:rFonts w:ascii="Sylfaen" w:hAnsi="Sylfaen" w:cs="Menlo Regular"/>
                <w:b/>
                <w:sz w:val="20"/>
                <w:szCs w:val="20"/>
                <w:lang w:val="ka-GE" w:eastAsia="en-US"/>
              </w:rPr>
              <w:t xml:space="preserve">ადამიანური რესურსები, </w:t>
            </w:r>
            <w:r w:rsidR="0066296E" w:rsidRPr="004F1F79">
              <w:rPr>
                <w:rFonts w:ascii="Sylfaen" w:hAnsi="Sylfaen" w:cs="Sylfaen"/>
                <w:b/>
                <w:bCs/>
                <w:sz w:val="20"/>
                <w:szCs w:val="20"/>
                <w:lang w:val="ka-GE" w:eastAsia="en-US"/>
              </w:rPr>
              <w:t>კონკურენტუნარიანობა</w:t>
            </w:r>
            <w:r w:rsidR="00E35F99">
              <w:rPr>
                <w:rFonts w:ascii="Sylfaen" w:hAnsi="Sylfaen" w:cs="Sylfaen"/>
                <w:b/>
                <w:bCs/>
                <w:sz w:val="20"/>
                <w:szCs w:val="20"/>
                <w:lang w:val="ka-GE" w:eastAsia="en-US"/>
              </w:rPr>
              <w:t xml:space="preserve"> </w:t>
            </w:r>
            <w:r w:rsidR="006B2B4E" w:rsidRPr="004F1F79">
              <w:rPr>
                <w:rFonts w:ascii="Sylfaen" w:hAnsi="Sylfaen" w:cs="Sylfaen"/>
                <w:b/>
                <w:bCs/>
                <w:sz w:val="20"/>
                <w:szCs w:val="20"/>
                <w:lang w:val="ka-GE" w:eastAsia="en-US"/>
              </w:rPr>
              <w:t>და</w:t>
            </w:r>
            <w:r w:rsidR="00E35F99">
              <w:rPr>
                <w:rFonts w:ascii="Sylfaen" w:hAnsi="Sylfaen" w:cs="Sylfaen"/>
                <w:b/>
                <w:bCs/>
                <w:sz w:val="20"/>
                <w:szCs w:val="20"/>
                <w:lang w:val="ka-GE" w:eastAsia="en-US"/>
              </w:rPr>
              <w:t xml:space="preserve"> </w:t>
            </w:r>
            <w:r w:rsidR="006B2B4E" w:rsidRPr="004F1F79">
              <w:rPr>
                <w:rFonts w:ascii="Sylfaen" w:hAnsi="Sylfaen" w:cs="Menlo Regular"/>
                <w:b/>
                <w:sz w:val="20"/>
                <w:szCs w:val="20"/>
                <w:lang w:val="ka-GE" w:eastAsia="en-US"/>
              </w:rPr>
              <w:t>ზრდა</w:t>
            </w:r>
          </w:p>
          <w:p w:rsidR="0066296E" w:rsidRPr="004F1F79" w:rsidRDefault="0066296E" w:rsidP="004F1F79">
            <w:pPr>
              <w:spacing w:before="240"/>
              <w:rPr>
                <w:rFonts w:ascii="Sylfaen" w:hAnsi="Sylfaen" w:cs="Sylfaen"/>
                <w:b/>
                <w:bCs/>
                <w:sz w:val="20"/>
                <w:szCs w:val="20"/>
                <w:lang w:val="ka-GE" w:eastAsia="en-US"/>
              </w:rPr>
            </w:pPr>
          </w:p>
          <w:p w:rsidR="0066296E" w:rsidRPr="004F1F79" w:rsidRDefault="0066296E" w:rsidP="004F1F79">
            <w:pPr>
              <w:spacing w:before="240"/>
              <w:rPr>
                <w:rFonts w:ascii="Sylfaen" w:hAnsi="Sylfaen" w:cs="Sylfaen"/>
                <w:b/>
                <w:bCs/>
                <w:sz w:val="20"/>
                <w:szCs w:val="20"/>
                <w:lang w:val="ka-GE" w:eastAsia="en-US"/>
              </w:rPr>
            </w:pPr>
          </w:p>
          <w:p w:rsidR="0066296E" w:rsidRPr="004F1F79" w:rsidRDefault="0066296E" w:rsidP="004F1F79">
            <w:pPr>
              <w:spacing w:before="240"/>
              <w:rPr>
                <w:rFonts w:ascii="Sylfaen" w:hAnsi="Sylfaen" w:cs="Sylfaen"/>
                <w:b/>
                <w:bCs/>
                <w:sz w:val="20"/>
                <w:szCs w:val="20"/>
                <w:lang w:val="ka-GE" w:eastAsia="en-US"/>
              </w:rPr>
            </w:pPr>
          </w:p>
          <w:p w:rsidR="0066296E" w:rsidRPr="004F1F79" w:rsidRDefault="0066296E" w:rsidP="004F1F79">
            <w:pPr>
              <w:spacing w:before="240"/>
              <w:rPr>
                <w:rFonts w:ascii="Sylfaen" w:hAnsi="Sylfaen"/>
                <w:b/>
                <w:sz w:val="20"/>
                <w:szCs w:val="20"/>
                <w:lang w:val="ka-GE" w:eastAsia="en-US"/>
              </w:rPr>
            </w:pPr>
          </w:p>
        </w:tc>
        <w:tc>
          <w:tcPr>
            <w:tcW w:w="2617" w:type="dxa"/>
          </w:tcPr>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მაღალმთიანი დასახლებების </w:t>
            </w:r>
            <w:r w:rsidR="00F12B3E" w:rsidRPr="004F1F79">
              <w:rPr>
                <w:rFonts w:ascii="Sylfaen" w:hAnsi="Sylfaen"/>
                <w:sz w:val="18"/>
                <w:szCs w:val="18"/>
                <w:lang w:val="ka-GE" w:eastAsia="en-US"/>
              </w:rPr>
              <w:t>მაღალი</w:t>
            </w:r>
            <w:r w:rsidR="00E35F99">
              <w:rPr>
                <w:rFonts w:ascii="Sylfaen" w:hAnsi="Sylfaen"/>
                <w:sz w:val="18"/>
                <w:szCs w:val="18"/>
                <w:lang w:val="ka-GE" w:eastAsia="en-US"/>
              </w:rPr>
              <w:t xml:space="preserve"> </w:t>
            </w:r>
            <w:r w:rsidRPr="004F1F79">
              <w:rPr>
                <w:rFonts w:ascii="Sylfaen" w:hAnsi="Sylfaen"/>
                <w:sz w:val="18"/>
                <w:szCs w:val="18"/>
                <w:lang w:val="ka-GE" w:eastAsia="en-US"/>
              </w:rPr>
              <w:t>ტურისტული პოტენციალი</w:t>
            </w:r>
          </w:p>
          <w:p w:rsidR="0066296E" w:rsidRPr="004F1F79" w:rsidRDefault="00F12B3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საერთაშორისო </w:t>
            </w:r>
            <w:r w:rsidR="0066296E" w:rsidRPr="004F1F79">
              <w:rPr>
                <w:rFonts w:ascii="Sylfaen" w:hAnsi="Sylfaen"/>
                <w:sz w:val="18"/>
                <w:szCs w:val="18"/>
                <w:lang w:val="ka-GE" w:eastAsia="en-US"/>
              </w:rPr>
              <w:t>ვიზიტორების ზრდის ტენდენცია</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განვითარებული ინფრასტრუქტურა, მ.შ. ტურისტულიც, ცნობილ მაღალმთიან კურორტებში</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ქვეყანაში არსებული მიმზიდველი საინვესტიციო გარემო და შეღავათიანი საგადასახადო რეჟიმი მაღალმთიან დასახლებებში ბიზნესის წარმოებისათვის</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ფერმერული მეურნეობების, კოოპერატივების და მეწარმეობის სახელმწიფო მხარდამჭერი პროგრამები</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ეკონომიკის სპეციფიკური სექტორების </w:t>
            </w:r>
            <w:r w:rsidR="00C6131B" w:rsidRPr="004F1F79">
              <w:rPr>
                <w:rFonts w:ascii="Sylfaen" w:hAnsi="Sylfaen"/>
                <w:sz w:val="18"/>
                <w:szCs w:val="18"/>
                <w:lang w:val="ka-GE" w:eastAsia="en-US"/>
              </w:rPr>
              <w:t>განვითარებისათვის</w:t>
            </w:r>
            <w:r w:rsidRPr="004F1F79">
              <w:rPr>
                <w:rFonts w:ascii="Sylfaen" w:hAnsi="Sylfaen"/>
                <w:sz w:val="18"/>
                <w:szCs w:val="18"/>
                <w:lang w:val="ka-GE" w:eastAsia="en-US"/>
              </w:rPr>
              <w:t xml:space="preserve"> მნიშვნელოვანი ეკოლოგიურად სუფთა გარემო</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მაღალმთიანი დასახლებებისათვის დამახასიათებელი, </w:t>
            </w:r>
            <w:r w:rsidRPr="004F1F79">
              <w:rPr>
                <w:rFonts w:ascii="Sylfaen" w:hAnsi="Sylfaen"/>
                <w:sz w:val="18"/>
                <w:szCs w:val="18"/>
                <w:lang w:val="ka-GE" w:eastAsia="en-US"/>
              </w:rPr>
              <w:lastRenderedPageBreak/>
              <w:t>ტრადიციული პროდუქტებისა და დარგების არსებობა</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კანონმდებლობით გათვალისწინებული სოციალური მხარდაჭერის პაკეტ(ებ)ი მაღალმთიან დასახლებ</w:t>
            </w:r>
            <w:r w:rsidR="0075649E">
              <w:rPr>
                <w:rFonts w:ascii="Sylfaen" w:hAnsi="Sylfaen"/>
                <w:sz w:val="18"/>
                <w:szCs w:val="18"/>
                <w:lang w:val="ka-GE" w:eastAsia="en-US"/>
              </w:rPr>
              <w:t>ათა</w:t>
            </w:r>
            <w:r w:rsidRPr="004F1F79">
              <w:rPr>
                <w:rFonts w:ascii="Sylfaen" w:hAnsi="Sylfaen"/>
                <w:sz w:val="18"/>
                <w:szCs w:val="18"/>
                <w:lang w:val="ka-GE" w:eastAsia="en-US"/>
              </w:rPr>
              <w:t xml:space="preserve"> მაცხოვრებლებისთვის</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მდიდარი ისტორიული და კულტურული მემკვიდრეობა</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მრავალფეროვა</w:t>
            </w:r>
            <w:r w:rsidR="00FB2F67">
              <w:rPr>
                <w:rFonts w:ascii="Sylfaen" w:hAnsi="Sylfaen"/>
                <w:sz w:val="18"/>
                <w:szCs w:val="18"/>
                <w:lang w:val="ka-GE" w:eastAsia="en-US"/>
              </w:rPr>
              <w:t xml:space="preserve">ნი </w:t>
            </w:r>
            <w:r w:rsidR="001204D2" w:rsidRPr="004F1F79">
              <w:rPr>
                <w:rFonts w:ascii="Sylfaen" w:hAnsi="Sylfaen"/>
                <w:sz w:val="18"/>
                <w:szCs w:val="18"/>
                <w:lang w:val="ka-GE" w:eastAsia="en-US"/>
              </w:rPr>
              <w:t>გარე</w:t>
            </w:r>
            <w:r w:rsidR="00FB2F67">
              <w:rPr>
                <w:rFonts w:ascii="Sylfaen" w:hAnsi="Sylfaen"/>
                <w:sz w:val="18"/>
                <w:szCs w:val="18"/>
                <w:lang w:val="ka-GE" w:eastAsia="en-US"/>
              </w:rPr>
              <w:t>მო</w:t>
            </w:r>
            <w:r w:rsidRPr="004F1F79">
              <w:rPr>
                <w:rFonts w:ascii="Sylfaen" w:hAnsi="Sylfaen"/>
                <w:sz w:val="18"/>
                <w:szCs w:val="18"/>
                <w:lang w:val="ka-GE" w:eastAsia="en-US"/>
              </w:rPr>
              <w:t xml:space="preserve"> და დაცული ტერიტორიები</w:t>
            </w:r>
          </w:p>
          <w:p w:rsidR="0066296E" w:rsidRPr="004F1F79" w:rsidRDefault="0066296E" w:rsidP="004F1F79">
            <w:pPr>
              <w:pStyle w:val="ListParagraph"/>
              <w:keepNext/>
              <w:keepLines/>
              <w:numPr>
                <w:ilvl w:val="0"/>
                <w:numId w:val="1"/>
              </w:numPr>
              <w:tabs>
                <w:tab w:val="right" w:pos="396"/>
              </w:tabs>
              <w:spacing w:before="240" w:line="276" w:lineRule="auto"/>
              <w:ind w:left="27" w:hanging="126"/>
              <w:outlineLvl w:val="8"/>
              <w:rPr>
                <w:rFonts w:ascii="Sylfaen" w:hAnsi="Sylfaen"/>
                <w:sz w:val="18"/>
                <w:szCs w:val="18"/>
                <w:lang w:val="ka-GE" w:eastAsia="en-US"/>
              </w:rPr>
            </w:pPr>
            <w:r w:rsidRPr="004F1F79">
              <w:rPr>
                <w:rFonts w:ascii="Sylfaen" w:hAnsi="Sylfaen"/>
                <w:sz w:val="18"/>
                <w:szCs w:val="18"/>
                <w:lang w:val="ka-GE" w:eastAsia="en-US"/>
              </w:rPr>
              <w:t xml:space="preserve">სახელმწიფო </w:t>
            </w:r>
            <w:r w:rsidR="00085594" w:rsidRPr="004F1F79">
              <w:rPr>
                <w:rFonts w:ascii="Sylfaen" w:hAnsi="Sylfaen"/>
                <w:sz w:val="18"/>
                <w:szCs w:val="18"/>
                <w:lang w:val="ka-GE" w:eastAsia="en-US"/>
              </w:rPr>
              <w:t>პროგრამები სამედიცინო პერსონალისთვის</w:t>
            </w:r>
            <w:r w:rsidR="0075649E">
              <w:rPr>
                <w:rFonts w:ascii="Sylfaen" w:hAnsi="Sylfaen"/>
                <w:sz w:val="18"/>
                <w:szCs w:val="18"/>
                <w:lang w:val="ka-GE" w:eastAsia="en-US"/>
              </w:rPr>
              <w:t xml:space="preserve"> სა</w:t>
            </w:r>
            <w:r w:rsidRPr="004F1F79">
              <w:rPr>
                <w:rFonts w:ascii="Sylfaen" w:hAnsi="Sylfaen"/>
                <w:sz w:val="18"/>
                <w:szCs w:val="18"/>
                <w:lang w:val="ka-GE" w:eastAsia="en-US"/>
              </w:rPr>
              <w:t>ხელფასო დანამატი</w:t>
            </w:r>
            <w:r w:rsidR="00085594" w:rsidRPr="004F1F79">
              <w:rPr>
                <w:rFonts w:ascii="Sylfaen" w:hAnsi="Sylfaen"/>
                <w:sz w:val="18"/>
                <w:szCs w:val="18"/>
                <w:lang w:val="ka-GE" w:eastAsia="en-US"/>
              </w:rPr>
              <w:t>ს უზრუნველსაყოფად</w:t>
            </w:r>
          </w:p>
        </w:tc>
        <w:tc>
          <w:tcPr>
            <w:tcW w:w="3102" w:type="dxa"/>
          </w:tcPr>
          <w:p w:rsidR="00502CA3" w:rsidRPr="004F1F79" w:rsidRDefault="00502CA3"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lastRenderedPageBreak/>
              <w:t>მაღალმთიანდასახლებებში სოცილურ-ეკონომიკური უთანაბრობების მაღალი მაჩვენებლები</w:t>
            </w:r>
          </w:p>
          <w:p w:rsidR="00502CA3" w:rsidRPr="004F1F79" w:rsidRDefault="00502CA3"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სოფლის კატეგორიის მაღალმთიანიდასახლებების მოსახლეობისმიგრაციის მაღალი უარყოფითი დინამიკა</w:t>
            </w:r>
          </w:p>
          <w:p w:rsidR="00502CA3" w:rsidRPr="004F1F79" w:rsidRDefault="00502CA3"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მაღალმთიან დასახლებებშიეკონომიკურად აქტიური მოსახლეობის რაოდენობის შემცირების მაღალი მაჩვენებელი</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სოფლის კატეგორიის მაღალმთიანი დასახლებების  განვითარების დაბალი დონე მაღალმთიან ურბანულ და საკურორტო დასახლებებთან შედარებით</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რთული კლიმატური პირობები და რელიეფური სირთულეების უარყოფით</w:t>
            </w:r>
            <w:r w:rsidR="005A4A4D" w:rsidRPr="004F1F79">
              <w:rPr>
                <w:rFonts w:ascii="Sylfaen" w:hAnsi="Sylfaen"/>
                <w:sz w:val="18"/>
                <w:szCs w:val="18"/>
                <w:lang w:val="ka-GE" w:eastAsia="en-US"/>
              </w:rPr>
              <w:t>ი</w:t>
            </w:r>
            <w:r w:rsidRPr="004F1F79">
              <w:rPr>
                <w:rFonts w:ascii="Sylfaen" w:hAnsi="Sylfaen"/>
                <w:sz w:val="18"/>
                <w:szCs w:val="18"/>
                <w:lang w:val="ka-GE" w:eastAsia="en-US"/>
              </w:rPr>
              <w:t xml:space="preserve"> გავლენა ეკონომიკურ საქმიანობაზე</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ზოგიერთ რეგიონში დაცარიელებული მაღალმთიანი დასახლებები და წლის გარკვეულ პერიოდებში მაღალმთიან დასახლებებში მოსახლეობის მნიშვნელოვანი შემცირება </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ადგილობრივი პროდუქციის </w:t>
            </w:r>
            <w:r w:rsidRPr="004F1F79">
              <w:rPr>
                <w:rFonts w:ascii="Sylfaen" w:hAnsi="Sylfaen"/>
                <w:sz w:val="18"/>
                <w:szCs w:val="18"/>
                <w:lang w:val="ka-GE" w:eastAsia="en-US"/>
              </w:rPr>
              <w:lastRenderedPageBreak/>
              <w:t xml:space="preserve">არაკონკურენტუნარიანობა და გასაღების ბაზრების სიმცირე </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ეკონომიკის სექტორების განვითარების </w:t>
            </w:r>
            <w:r w:rsidR="00A45A7F" w:rsidRPr="004F1F79">
              <w:rPr>
                <w:rFonts w:ascii="Sylfaen" w:hAnsi="Sylfaen"/>
                <w:sz w:val="18"/>
                <w:szCs w:val="18"/>
                <w:lang w:val="ka-GE" w:eastAsia="en-US"/>
              </w:rPr>
              <w:t>დაბალი დონე</w:t>
            </w:r>
            <w:r w:rsidRPr="004F1F79">
              <w:rPr>
                <w:rFonts w:ascii="Sylfaen" w:hAnsi="Sylfaen"/>
                <w:sz w:val="18"/>
                <w:szCs w:val="18"/>
                <w:lang w:val="ka-GE" w:eastAsia="en-US"/>
              </w:rPr>
              <w:t>და არადივერსიფიცირებულობა</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ფინანსური რესურსებზე  შეზღუდული ხელმისაწვდომობა</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დარეგისტრირებული მიწის სიმცირე და რეგისტრაციასთან დაკავშირებული სირთულეები</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ადგილობრივი მოსახლეობის არასაკმარისი სამეწარმეო და ფერმერობისათვის საჭირო უნარები;</w:t>
            </w:r>
          </w:p>
          <w:p w:rsidR="0066296E" w:rsidRPr="004F1F79" w:rsidRDefault="00A45A7F"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კვალიფიციური კადრების</w:t>
            </w:r>
            <w:r w:rsidR="0066296E" w:rsidRPr="004F1F79">
              <w:rPr>
                <w:rFonts w:ascii="Sylfaen" w:hAnsi="Sylfaen"/>
                <w:sz w:val="18"/>
                <w:szCs w:val="18"/>
                <w:lang w:val="ka-GE" w:eastAsia="en-US"/>
              </w:rPr>
              <w:t xml:space="preserve"> სიმცირე</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ტურისტული და სხვა სერვისების დაბალი დონე</w:t>
            </w:r>
            <w:r w:rsidR="00A45A7F" w:rsidRPr="004F1F79">
              <w:rPr>
                <w:rFonts w:ascii="Sylfaen" w:hAnsi="Sylfaen"/>
                <w:sz w:val="18"/>
                <w:szCs w:val="18"/>
                <w:lang w:val="ka-GE" w:eastAsia="en-US"/>
              </w:rPr>
              <w:t>,</w:t>
            </w:r>
            <w:r w:rsidR="00C6131B" w:rsidRPr="004F1F79">
              <w:rPr>
                <w:rFonts w:ascii="Sylfaen" w:hAnsi="Sylfaen"/>
                <w:sz w:val="18"/>
                <w:szCs w:val="18"/>
                <w:lang w:val="ka-GE" w:eastAsia="en-US"/>
              </w:rPr>
              <w:t>უცხო ენების</w:t>
            </w:r>
            <w:r w:rsidRPr="004F1F79">
              <w:rPr>
                <w:rFonts w:ascii="Sylfaen" w:hAnsi="Sylfaen"/>
                <w:sz w:val="18"/>
                <w:szCs w:val="18"/>
                <w:lang w:val="ka-GE" w:eastAsia="en-US"/>
              </w:rPr>
              <w:t xml:space="preserve"> მცოდნე პერსონალის სიმცირე</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თანამედროვე ტექნოლოგიების</w:t>
            </w:r>
            <w:r w:rsidR="00A45A7F" w:rsidRPr="004F1F79">
              <w:rPr>
                <w:rFonts w:ascii="Sylfaen" w:hAnsi="Sylfaen"/>
                <w:sz w:val="18"/>
                <w:szCs w:val="18"/>
                <w:lang w:val="ka-GE" w:eastAsia="en-US"/>
              </w:rPr>
              <w:t>ცოდნის დაბალი დონე</w:t>
            </w:r>
            <w:r w:rsidRPr="004F1F79">
              <w:rPr>
                <w:rFonts w:ascii="Sylfaen" w:hAnsi="Sylfaen"/>
                <w:sz w:val="18"/>
                <w:szCs w:val="18"/>
                <w:lang w:val="ka-GE" w:eastAsia="en-US"/>
              </w:rPr>
              <w:t xml:space="preserve"> და გამოყენების შეზღუდული შესაძლებლობა</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სიღარიბის მაღალი დონე</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სამედიცინო კადრ</w:t>
            </w:r>
            <w:r w:rsidR="00A45A7F" w:rsidRPr="004F1F79">
              <w:rPr>
                <w:rFonts w:ascii="Sylfaen" w:hAnsi="Sylfaen"/>
                <w:sz w:val="18"/>
                <w:szCs w:val="18"/>
                <w:lang w:val="ka-GE" w:eastAsia="en-US"/>
              </w:rPr>
              <w:t>ებ</w:t>
            </w:r>
            <w:r w:rsidRPr="004F1F79">
              <w:rPr>
                <w:rFonts w:ascii="Sylfaen" w:hAnsi="Sylfaen"/>
                <w:sz w:val="18"/>
                <w:szCs w:val="18"/>
                <w:lang w:val="ka-GE" w:eastAsia="en-US"/>
              </w:rPr>
              <w:t>ის და რესურსის ნაკლებობა</w:t>
            </w:r>
          </w:p>
          <w:p w:rsidR="00502CA3"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ინფრასტრუქტურული სამუშაოების საწარმოებლად რთული კლიმატური პირობები და რელიეფური სირთულეები</w:t>
            </w:r>
          </w:p>
          <w:p w:rsidR="0066296E" w:rsidRPr="004F1F79" w:rsidRDefault="008540E6"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cs="Sylfaen"/>
                <w:sz w:val="18"/>
                <w:szCs w:val="18"/>
                <w:lang w:val="ka-GE" w:eastAsia="en-US"/>
              </w:rPr>
              <w:t>კოოპერაციული</w:t>
            </w:r>
            <w:r w:rsidRPr="004F1F79">
              <w:rPr>
                <w:rFonts w:ascii="Sylfaen" w:hAnsi="Sylfaen"/>
                <w:sz w:val="18"/>
                <w:szCs w:val="18"/>
                <w:lang w:val="ka-GE" w:eastAsia="en-US"/>
              </w:rPr>
              <w:t xml:space="preserve"> საქმიანობის დადებითი გამოცდილების და შესაძლებლობების, კოოპერაციული შიდასაწარმოო ურთიერთობების შესახებ ცოდნის დეფიციტი</w:t>
            </w:r>
          </w:p>
        </w:tc>
        <w:tc>
          <w:tcPr>
            <w:tcW w:w="2993" w:type="dxa"/>
          </w:tcPr>
          <w:p w:rsidR="00F12B3E" w:rsidRPr="004F1F79" w:rsidRDefault="00F12B3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lastRenderedPageBreak/>
              <w:t>განვითარებული მაღალმთიანი ურბანული დასახლებებისა და კურორტების დადებითი ზეგავლენა მიმდებარე მაღალმთიანი დასახლებების განვითარებაზე</w:t>
            </w:r>
          </w:p>
          <w:p w:rsidR="00502CA3" w:rsidRPr="004F1F79" w:rsidRDefault="00502CA3"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ახალი ტექნოლოგიების და ორგანიზაციული ფორმების გამოყენება სერვისების მისაწოდებლად მაღალმთიან დასახლებებში</w:t>
            </w:r>
          </w:p>
          <w:p w:rsidR="00502CA3" w:rsidRPr="004F1F79" w:rsidRDefault="00502CA3"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ეკონომიკურად აქტიური მიგრირებული ადგილობ</w:t>
            </w:r>
            <w:r w:rsidR="0075649E">
              <w:rPr>
                <w:rFonts w:ascii="Sylfaen" w:hAnsi="Sylfaen"/>
                <w:sz w:val="18"/>
                <w:szCs w:val="18"/>
                <w:lang w:val="ka-GE" w:eastAsia="en-US"/>
              </w:rPr>
              <w:t>რ</w:t>
            </w:r>
            <w:r w:rsidRPr="004F1F79">
              <w:rPr>
                <w:rFonts w:ascii="Sylfaen" w:hAnsi="Sylfaen"/>
                <w:sz w:val="18"/>
                <w:szCs w:val="18"/>
                <w:lang w:val="ka-GE" w:eastAsia="en-US"/>
              </w:rPr>
              <w:t>ივი მოსახლეობის უკან დაბრუნების მოტივირება ეკონომიკური და ბიზნეს-აქტივობების ხელშეწყობის გზით</w:t>
            </w:r>
          </w:p>
          <w:p w:rsidR="00502CA3" w:rsidRPr="004F1F79" w:rsidRDefault="00502CA3"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სამეწარმეო და ბიზნეს-უნარების განვითარების ხელშეწყობა ადგილობრივ მოსახლეობაში</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ტერიტორიული </w:t>
            </w:r>
            <w:r w:rsidR="00BD275B" w:rsidRPr="004F1F79">
              <w:rPr>
                <w:rFonts w:ascii="Sylfaen" w:hAnsi="Sylfaen"/>
                <w:sz w:val="18"/>
                <w:szCs w:val="18"/>
                <w:lang w:val="ka-GE" w:eastAsia="en-US"/>
              </w:rPr>
              <w:t xml:space="preserve">უთანაბრობების </w:t>
            </w:r>
            <w:r w:rsidRPr="004F1F79">
              <w:rPr>
                <w:rFonts w:ascii="Sylfaen" w:hAnsi="Sylfaen"/>
                <w:sz w:val="18"/>
                <w:szCs w:val="18"/>
                <w:lang w:val="ka-GE" w:eastAsia="en-US"/>
              </w:rPr>
              <w:t xml:space="preserve">შემცირება და სოფლის კატეგორიის </w:t>
            </w:r>
            <w:r w:rsidR="00C6131B" w:rsidRPr="004F1F79">
              <w:rPr>
                <w:rFonts w:ascii="Sylfaen" w:hAnsi="Sylfaen"/>
                <w:sz w:val="18"/>
                <w:szCs w:val="18"/>
                <w:lang w:val="ka-GE" w:eastAsia="en-US"/>
              </w:rPr>
              <w:t>მაღალმთიანი</w:t>
            </w:r>
            <w:r w:rsidRPr="004F1F79">
              <w:rPr>
                <w:rFonts w:ascii="Sylfaen" w:hAnsi="Sylfaen"/>
                <w:sz w:val="18"/>
                <w:szCs w:val="18"/>
                <w:lang w:val="ka-GE" w:eastAsia="en-US"/>
              </w:rPr>
              <w:t xml:space="preserve"> დასახლებების განვითარება თანამედროვე ტექნოლოგიების, ინფრასტრუქტურის და შემოქმედებითი ინდუსტრიების განვითარებით</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ადგილობრივი რესურსების გამოყენებით </w:t>
            </w:r>
            <w:r w:rsidR="00BD275B" w:rsidRPr="004F1F79">
              <w:rPr>
                <w:rFonts w:ascii="Sylfaen" w:hAnsi="Sylfaen"/>
                <w:sz w:val="18"/>
                <w:szCs w:val="18"/>
                <w:lang w:val="ka-GE" w:eastAsia="en-US"/>
              </w:rPr>
              <w:t xml:space="preserve">ეკოლოგიურად </w:t>
            </w:r>
            <w:r w:rsidR="00BD275B" w:rsidRPr="004F1F79">
              <w:rPr>
                <w:rFonts w:ascii="Sylfaen" w:hAnsi="Sylfaen"/>
                <w:sz w:val="18"/>
                <w:szCs w:val="18"/>
                <w:lang w:val="ka-GE" w:eastAsia="en-US"/>
              </w:rPr>
              <w:lastRenderedPageBreak/>
              <w:t xml:space="preserve">სუფთა </w:t>
            </w:r>
            <w:r w:rsidRPr="004F1F79">
              <w:rPr>
                <w:rFonts w:ascii="Sylfaen" w:hAnsi="Sylfaen"/>
                <w:sz w:val="18"/>
                <w:szCs w:val="18"/>
                <w:lang w:val="ka-GE" w:eastAsia="en-US"/>
              </w:rPr>
              <w:t xml:space="preserve">პროდუქტების შექმნა </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ადგილობრივ</w:t>
            </w:r>
            <w:r w:rsidR="0075649E">
              <w:rPr>
                <w:rFonts w:ascii="Sylfaen" w:hAnsi="Sylfaen"/>
                <w:sz w:val="18"/>
                <w:szCs w:val="18"/>
                <w:lang w:val="ka-GE" w:eastAsia="en-US"/>
              </w:rPr>
              <w:t>ი</w:t>
            </w:r>
            <w:r w:rsidRPr="004F1F79">
              <w:rPr>
                <w:rFonts w:ascii="Sylfaen" w:hAnsi="Sylfaen"/>
                <w:sz w:val="18"/>
                <w:szCs w:val="18"/>
                <w:lang w:val="ka-GE" w:eastAsia="en-US"/>
              </w:rPr>
              <w:t xml:space="preserve"> სოფლის მეურნეობის პროდუქტების რეალიზაციის ზრდა მწარმოებლებსა და მომხმარებლებს შორის კავშირების და მიწოდების ჯაჭვის  შექმნით</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მაღალმთიანი დასახლებების კულტურული პროდუქტების</w:t>
            </w:r>
            <w:r w:rsidR="0075649E">
              <w:rPr>
                <w:rFonts w:ascii="Sylfaen" w:hAnsi="Sylfaen"/>
                <w:sz w:val="18"/>
                <w:szCs w:val="18"/>
                <w:lang w:val="ka-GE" w:eastAsia="en-US"/>
              </w:rPr>
              <w:t xml:space="preserve"> </w:t>
            </w:r>
            <w:r w:rsidRPr="004F1F79">
              <w:rPr>
                <w:rFonts w:ascii="Sylfaen" w:hAnsi="Sylfaen"/>
                <w:sz w:val="18"/>
                <w:szCs w:val="18"/>
                <w:lang w:val="ka-GE" w:eastAsia="en-US"/>
              </w:rPr>
              <w:t>ზრდა</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ტურისტული პოტენციალის მაქსიმალური გამოყენებ</w:t>
            </w:r>
            <w:r w:rsidR="0075649E">
              <w:rPr>
                <w:rFonts w:ascii="Sylfaen" w:hAnsi="Sylfaen"/>
                <w:sz w:val="18"/>
                <w:szCs w:val="18"/>
                <w:lang w:val="ka-GE" w:eastAsia="en-US"/>
              </w:rPr>
              <w:t>ა,</w:t>
            </w:r>
            <w:r w:rsidRPr="004F1F79">
              <w:rPr>
                <w:rFonts w:ascii="Sylfaen" w:hAnsi="Sylfaen"/>
                <w:sz w:val="18"/>
                <w:szCs w:val="18"/>
                <w:lang w:val="ka-GE" w:eastAsia="en-US"/>
              </w:rPr>
              <w:t xml:space="preserve"> ტურისტული სეზონის გაზრდა ტურისტული  პროდუქტების დივერსიფიკაციით  და ტურისტული ინფრასტრუქტურის განვითარებით</w:t>
            </w:r>
          </w:p>
          <w:p w:rsidR="002D4584" w:rsidRPr="004F1F79" w:rsidRDefault="002D4584"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ალპინიზმის, ეკოტურიზმისა და აგროტურიზმის განვითარების </w:t>
            </w:r>
            <w:r w:rsidR="00BD275B" w:rsidRPr="004F1F79">
              <w:rPr>
                <w:rFonts w:ascii="Sylfaen" w:hAnsi="Sylfaen"/>
                <w:sz w:val="18"/>
                <w:szCs w:val="18"/>
                <w:lang w:val="ka-GE" w:eastAsia="en-US"/>
              </w:rPr>
              <w:t>პოტენციალის</w:t>
            </w:r>
            <w:r w:rsidRPr="004F1F79">
              <w:rPr>
                <w:rFonts w:ascii="Sylfaen" w:hAnsi="Sylfaen"/>
                <w:sz w:val="18"/>
                <w:szCs w:val="18"/>
                <w:lang w:val="ka-GE" w:eastAsia="en-US"/>
              </w:rPr>
              <w:t xml:space="preserve"> არსებობა</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განათლების სისტემის ადაპტირება ადგილობრივ რეალობასთან და შრომის ბაზრის მოთხოვნებთან</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მაღალი ღირებულების ბრენდული ტრადიციული პროდუქტების წარმოება: ბიო/ორგანული; გეოგრაფიული ადგილწარმოშობის დასახელებები; აუთენტური სავაჭრო ნიშნები და ა.შ. </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კოოპერაციული სისტემების/ კოოპერატივების განვითარება</w:t>
            </w:r>
          </w:p>
          <w:p w:rsidR="0066296E" w:rsidRPr="004F1F79" w:rsidRDefault="0066296E" w:rsidP="004F1F79">
            <w:pPr>
              <w:pStyle w:val="ListParagraph"/>
              <w:keepNext/>
              <w:keepLines/>
              <w:numPr>
                <w:ilvl w:val="0"/>
                <w:numId w:val="1"/>
              </w:numPr>
              <w:spacing w:before="240"/>
              <w:ind w:left="27" w:hanging="126"/>
              <w:outlineLvl w:val="7"/>
              <w:rPr>
                <w:rFonts w:ascii="Sylfaen" w:hAnsi="Sylfaen"/>
                <w:sz w:val="18"/>
                <w:szCs w:val="18"/>
                <w:lang w:val="ka-GE" w:eastAsia="en-US"/>
              </w:rPr>
            </w:pPr>
            <w:r w:rsidRPr="004F1F79">
              <w:rPr>
                <w:rFonts w:ascii="Sylfaen" w:hAnsi="Sylfaen"/>
                <w:sz w:val="18"/>
                <w:szCs w:val="18"/>
                <w:lang w:val="ka-GE" w:eastAsia="en-US"/>
              </w:rPr>
              <w:t>ახალგაზრდების ჩართულობის გაზრდა</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 xml:space="preserve">მაღალმთიან არეალებში სასოფლო-სამეურნეო </w:t>
            </w:r>
            <w:r w:rsidRPr="004F1F79">
              <w:rPr>
                <w:rFonts w:ascii="Sylfaen" w:hAnsi="Sylfaen"/>
                <w:sz w:val="18"/>
                <w:szCs w:val="18"/>
                <w:lang w:val="ka-GE" w:eastAsia="en-US"/>
              </w:rPr>
              <w:lastRenderedPageBreak/>
              <w:t xml:space="preserve">საქმიანობის </w:t>
            </w:r>
            <w:r w:rsidR="00C6131B" w:rsidRPr="004F1F79">
              <w:rPr>
                <w:rFonts w:ascii="Sylfaen" w:hAnsi="Sylfaen"/>
                <w:sz w:val="18"/>
                <w:szCs w:val="18"/>
                <w:lang w:val="ka-GE" w:eastAsia="en-US"/>
              </w:rPr>
              <w:t>წარმოებისათვის</w:t>
            </w:r>
            <w:r w:rsidRPr="004F1F79">
              <w:rPr>
                <w:rFonts w:ascii="Sylfaen" w:hAnsi="Sylfaen"/>
                <w:sz w:val="18"/>
                <w:szCs w:val="18"/>
                <w:lang w:val="ka-GE" w:eastAsia="en-US"/>
              </w:rPr>
              <w:t xml:space="preserve"> საჭირო ტექნიკაზე ხელმისაწვდომობის ზრდა </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მთიანი დასახლებებისთვის დამახასიათებელი ტრადიციული დარგების (მაგ: მეცხვარეობა თუშეთში) განვითარება</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განათლებასა და სხვა  სერვისებზე ხელმისაწვდომობის ზრდა  ადგილობრივი მოსახლეობისთვის ძირითადი ინფრასტრუქტურის განვითარებით</w:t>
            </w:r>
          </w:p>
          <w:p w:rsidR="0066296E" w:rsidRPr="004F1F79" w:rsidRDefault="0066296E" w:rsidP="004F1F79">
            <w:pPr>
              <w:pStyle w:val="ListParagraph"/>
              <w:keepNext/>
              <w:keepLines/>
              <w:numPr>
                <w:ilvl w:val="0"/>
                <w:numId w:val="1"/>
              </w:numPr>
              <w:tabs>
                <w:tab w:val="right" w:pos="396"/>
              </w:tabs>
              <w:spacing w:before="240"/>
              <w:ind w:left="27" w:hanging="126"/>
              <w:outlineLvl w:val="8"/>
              <w:rPr>
                <w:rFonts w:ascii="Sylfaen" w:hAnsi="Sylfaen"/>
                <w:sz w:val="18"/>
                <w:szCs w:val="18"/>
                <w:lang w:val="ka-GE" w:eastAsia="en-US"/>
              </w:rPr>
            </w:pPr>
            <w:r w:rsidRPr="004F1F79">
              <w:rPr>
                <w:rFonts w:ascii="Sylfaen" w:hAnsi="Sylfaen"/>
                <w:sz w:val="18"/>
                <w:szCs w:val="18"/>
                <w:lang w:val="ka-GE" w:eastAsia="en-US"/>
              </w:rPr>
              <w:t xml:space="preserve">გარკვეული კატეგორიის მოსახლეობის </w:t>
            </w:r>
            <w:r w:rsidR="00C6131B" w:rsidRPr="004F1F79">
              <w:rPr>
                <w:rFonts w:ascii="Sylfaen" w:hAnsi="Sylfaen"/>
                <w:sz w:val="18"/>
                <w:szCs w:val="18"/>
                <w:lang w:val="ka-GE" w:eastAsia="en-US"/>
              </w:rPr>
              <w:t>უკუმიგრაცია</w:t>
            </w:r>
            <w:r w:rsidRPr="004F1F79">
              <w:rPr>
                <w:rFonts w:ascii="Sylfaen" w:hAnsi="Sylfaen"/>
                <w:sz w:val="18"/>
                <w:szCs w:val="18"/>
                <w:lang w:val="ka-GE" w:eastAsia="en-US"/>
              </w:rPr>
              <w:t xml:space="preserve"> სოციალური პაკეტის გავრცელების შემდეგ                                                                                                                                                                                                                                                                                                                                                                                                                                                                                                                                                                                                                                                                                                                                                                                                                                                                                                                                                                                                                                                                                                                                                                                                                      </w:t>
            </w:r>
          </w:p>
        </w:tc>
        <w:tc>
          <w:tcPr>
            <w:tcW w:w="2728" w:type="dxa"/>
          </w:tcPr>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lastRenderedPageBreak/>
              <w:t xml:space="preserve">მაღალმთიან დასახლებებსა და ბარს შორის </w:t>
            </w:r>
            <w:r w:rsidR="009F44E0" w:rsidRPr="004F1F79">
              <w:rPr>
                <w:rFonts w:ascii="Sylfaen" w:hAnsi="Sylfaen"/>
                <w:sz w:val="18"/>
                <w:szCs w:val="18"/>
                <w:lang w:val="ka-GE" w:eastAsia="en-US"/>
              </w:rPr>
              <w:t>უთანაბრობების</w:t>
            </w:r>
            <w:r w:rsidRPr="004F1F79">
              <w:rPr>
                <w:rFonts w:ascii="Sylfaen" w:hAnsi="Sylfaen"/>
                <w:sz w:val="18"/>
                <w:szCs w:val="18"/>
                <w:lang w:val="ka-GE" w:eastAsia="en-US"/>
              </w:rPr>
              <w:t xml:space="preserve"> გაღრმავებ</w:t>
            </w:r>
            <w:r w:rsidR="009F44E0" w:rsidRPr="004F1F79">
              <w:rPr>
                <w:rFonts w:ascii="Sylfaen" w:hAnsi="Sylfaen"/>
                <w:sz w:val="18"/>
                <w:szCs w:val="18"/>
                <w:lang w:val="ka-GE" w:eastAsia="en-US"/>
              </w:rPr>
              <w:t>ის ტენდენციის ზრდა</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ტურისტული პროდუქტების და ადგილების რაოდენობის გაზრდ</w:t>
            </w:r>
            <w:r w:rsidR="009F44E0" w:rsidRPr="004F1F79">
              <w:rPr>
                <w:rFonts w:ascii="Sylfaen" w:hAnsi="Sylfaen"/>
                <w:sz w:val="18"/>
                <w:szCs w:val="18"/>
                <w:lang w:val="ka-GE" w:eastAsia="en-US"/>
              </w:rPr>
              <w:t>ის მიუხედავად</w:t>
            </w:r>
            <w:r w:rsidRPr="004F1F79">
              <w:rPr>
                <w:rFonts w:ascii="Sylfaen" w:hAnsi="Sylfaen"/>
                <w:sz w:val="18"/>
                <w:szCs w:val="18"/>
                <w:lang w:val="ka-GE" w:eastAsia="en-US"/>
              </w:rPr>
              <w:t xml:space="preserve"> ვიზიტორთა </w:t>
            </w:r>
            <w:r w:rsidR="009F44E0" w:rsidRPr="004F1F79">
              <w:rPr>
                <w:rFonts w:ascii="Sylfaen" w:hAnsi="Sylfaen"/>
                <w:sz w:val="18"/>
                <w:szCs w:val="18"/>
                <w:lang w:val="ka-GE" w:eastAsia="en-US"/>
              </w:rPr>
              <w:t>იგივე რაოდენობა</w:t>
            </w:r>
          </w:p>
          <w:p w:rsidR="0066296E" w:rsidRPr="004F1F79" w:rsidRDefault="009F44E0"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ვიზიტორთა ნაკადის შემცირება საერთაშორისო ეკონომიკური/ფინანსური კრიზისი</w:t>
            </w:r>
            <w:r w:rsidR="0075649E">
              <w:rPr>
                <w:rFonts w:ascii="Sylfaen" w:hAnsi="Sylfaen"/>
                <w:sz w:val="18"/>
                <w:szCs w:val="18"/>
                <w:lang w:val="ka-GE" w:eastAsia="en-US"/>
              </w:rPr>
              <w:t>ს</w:t>
            </w:r>
            <w:r w:rsidRPr="004F1F79">
              <w:rPr>
                <w:rFonts w:ascii="Sylfaen" w:hAnsi="Sylfaen"/>
                <w:sz w:val="18"/>
                <w:szCs w:val="18"/>
                <w:lang w:val="ka-GE" w:eastAsia="en-US"/>
              </w:rPr>
              <w:t xml:space="preserve"> შედეგად</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სოციალური დაძაბულობა ტრადიციული ქცევის და ცხოვრების წესების ცვლილების გამო</w:t>
            </w:r>
          </w:p>
          <w:p w:rsidR="0066296E" w:rsidRPr="004F1F79" w:rsidRDefault="00C6131B"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მეწარმეობის</w:t>
            </w:r>
            <w:r w:rsidR="0066296E" w:rsidRPr="004F1F79">
              <w:rPr>
                <w:rFonts w:ascii="Sylfaen" w:hAnsi="Sylfaen"/>
                <w:sz w:val="18"/>
                <w:szCs w:val="18"/>
                <w:lang w:val="ka-GE" w:eastAsia="en-US"/>
              </w:rPr>
              <w:t xml:space="preserve"> სურვილის ნაკლებობა ადგილობრივ მოსახლეობაში </w:t>
            </w:r>
          </w:p>
          <w:p w:rsidR="0066296E" w:rsidRPr="004F1F79" w:rsidRDefault="0066296E"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შემოსავლის მიღებაში მოსახლეობის დემოტივაცია,   სოციალური დახმარების დაკარგვის შიშით</w:t>
            </w:r>
          </w:p>
          <w:p w:rsidR="00502CA3" w:rsidRPr="004F1F79" w:rsidRDefault="00502CA3"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მაღალმთიანი დასახლებებიდან მოსახლეობის მიგრაციისა და დემოგრაფიული მდგომარეობის ნეგატიური ტენდენციის გაგრძელება</w:t>
            </w:r>
            <w:r w:rsidR="0075649E">
              <w:rPr>
                <w:rFonts w:ascii="Sylfaen" w:hAnsi="Sylfaen"/>
                <w:sz w:val="18"/>
                <w:szCs w:val="18"/>
                <w:lang w:val="ka-GE" w:eastAsia="en-US"/>
              </w:rPr>
              <w:t xml:space="preserve">, </w:t>
            </w:r>
            <w:r w:rsidRPr="004F1F79">
              <w:rPr>
                <w:rFonts w:ascii="Sylfaen" w:hAnsi="Sylfaen"/>
                <w:sz w:val="18"/>
                <w:szCs w:val="18"/>
                <w:lang w:val="ka-GE" w:eastAsia="en-US"/>
              </w:rPr>
              <w:lastRenderedPageBreak/>
              <w:t>განსაკუთრებით კი საზღვრისპირა დასახლებებიდან</w:t>
            </w:r>
          </w:p>
          <w:p w:rsidR="00502CA3" w:rsidRPr="004F1F79" w:rsidRDefault="00502CA3" w:rsidP="004F1F79">
            <w:pPr>
              <w:pStyle w:val="ListParagraph"/>
              <w:numPr>
                <w:ilvl w:val="0"/>
                <w:numId w:val="1"/>
              </w:numPr>
              <w:spacing w:before="240"/>
              <w:ind w:left="27" w:hanging="126"/>
              <w:rPr>
                <w:rFonts w:ascii="Sylfaen" w:hAnsi="Sylfaen"/>
                <w:sz w:val="18"/>
                <w:szCs w:val="18"/>
                <w:lang w:val="ka-GE" w:eastAsia="en-US"/>
              </w:rPr>
            </w:pPr>
            <w:r w:rsidRPr="004F1F79">
              <w:rPr>
                <w:rFonts w:ascii="Sylfaen" w:hAnsi="Sylfaen"/>
                <w:sz w:val="18"/>
                <w:szCs w:val="18"/>
                <w:lang w:val="ka-GE" w:eastAsia="en-US"/>
              </w:rPr>
              <w:t>მაღალმთიანი დასახლებების დეპოპულაციის გაღრმავება</w:t>
            </w:r>
          </w:p>
        </w:tc>
      </w:tr>
    </w:tbl>
    <w:p w:rsidR="00944659" w:rsidRPr="00FA4AC0" w:rsidRDefault="00944659" w:rsidP="00EE44F9">
      <w:pPr>
        <w:spacing w:before="240"/>
        <w:rPr>
          <w:lang w:val="ka-GE"/>
        </w:rPr>
      </w:pPr>
    </w:p>
    <w:p w:rsidR="00944659" w:rsidRPr="00FA4AC0" w:rsidRDefault="00944659" w:rsidP="00EE44F9">
      <w:pPr>
        <w:spacing w:before="240" w:line="21" w:lineRule="atLeast"/>
        <w:jc w:val="both"/>
        <w:rPr>
          <w:rFonts w:ascii="Sylfaen" w:hAnsi="Sylfaen" w:cs="Sylfaen"/>
          <w:bCs/>
          <w:lang w:val="ka-GE"/>
        </w:rPr>
        <w:sectPr w:rsidR="00944659" w:rsidRPr="00FA4AC0" w:rsidSect="00A20009">
          <w:pgSz w:w="16840" w:h="11900" w:orient="landscape"/>
          <w:pgMar w:top="734" w:right="1440" w:bottom="1800" w:left="1440" w:header="706" w:footer="706" w:gutter="0"/>
          <w:cols w:space="708"/>
          <w:titlePg/>
          <w:docGrid w:linePitch="360"/>
        </w:sectPr>
      </w:pPr>
    </w:p>
    <w:p w:rsidR="00427C8C" w:rsidRPr="00D72FE6" w:rsidRDefault="00D228A8" w:rsidP="00EE44F9">
      <w:pPr>
        <w:pStyle w:val="Heading1"/>
        <w:spacing w:before="240"/>
        <w:rPr>
          <w:rFonts w:cs="Sylfaen"/>
          <w:lang w:val="ka-GE"/>
        </w:rPr>
      </w:pPr>
      <w:bookmarkStart w:id="22" w:name="_Toc3325120"/>
      <w:r w:rsidRPr="00FA4AC0">
        <w:rPr>
          <w:rFonts w:cs="Sylfaen"/>
          <w:lang w:val="ka-GE"/>
        </w:rPr>
        <w:lastRenderedPageBreak/>
        <w:t>ხედვა</w:t>
      </w:r>
      <w:bookmarkEnd w:id="22"/>
    </w:p>
    <w:p w:rsidR="0050294F" w:rsidRPr="00D654C3" w:rsidRDefault="0075649E" w:rsidP="00EE44F9">
      <w:pPr>
        <w:spacing w:before="240" w:after="120" w:line="21" w:lineRule="atLeast"/>
        <w:jc w:val="both"/>
        <w:rPr>
          <w:rFonts w:ascii="Sylfaen" w:hAnsi="Sylfaen" w:cs="Sylfaen"/>
          <w:bCs/>
          <w:lang w:val="ka-GE"/>
        </w:rPr>
      </w:pPr>
      <w:r>
        <w:rPr>
          <w:rFonts w:ascii="Sylfaen" w:hAnsi="Sylfaen" w:cs="Sylfaen"/>
          <w:bCs/>
          <w:lang w:val="ka-GE"/>
        </w:rPr>
        <w:t xml:space="preserve">სტრატეგიული ხედვა ითვალისწინებს </w:t>
      </w:r>
      <w:r w:rsidR="00BD73BA" w:rsidRPr="00D654C3">
        <w:rPr>
          <w:rFonts w:ascii="Sylfaen" w:hAnsi="Sylfaen" w:cs="Sylfaen"/>
          <w:bCs/>
          <w:lang w:val="ka-GE"/>
        </w:rPr>
        <w:t xml:space="preserve">მაღალმთიან </w:t>
      </w:r>
      <w:r w:rsidR="00B968C6" w:rsidRPr="00D654C3">
        <w:rPr>
          <w:rFonts w:ascii="Sylfaen" w:hAnsi="Sylfaen" w:cs="Sylfaen"/>
          <w:bCs/>
          <w:lang w:val="ka-GE"/>
        </w:rPr>
        <w:t>დასახლებ</w:t>
      </w:r>
      <w:r>
        <w:rPr>
          <w:rFonts w:ascii="Sylfaen" w:hAnsi="Sylfaen" w:cs="Sylfaen"/>
          <w:bCs/>
          <w:lang w:val="ka-GE"/>
        </w:rPr>
        <w:t>ათა</w:t>
      </w:r>
      <w:r w:rsidR="00B968C6" w:rsidRPr="00D654C3">
        <w:rPr>
          <w:rFonts w:ascii="Sylfaen" w:hAnsi="Sylfaen" w:cs="Sylfaen"/>
          <w:bCs/>
          <w:lang w:val="ka-GE"/>
        </w:rPr>
        <w:t xml:space="preserve">  სოციალურ-ეკონომიკური მდგომარეობის შეფასებ</w:t>
      </w:r>
      <w:r>
        <w:rPr>
          <w:rFonts w:ascii="Sylfaen" w:hAnsi="Sylfaen" w:cs="Sylfaen"/>
          <w:bCs/>
          <w:lang w:val="ka-GE"/>
        </w:rPr>
        <w:t>ა</w:t>
      </w:r>
      <w:r w:rsidR="00B968C6" w:rsidRPr="00D654C3">
        <w:rPr>
          <w:rFonts w:ascii="Sylfaen" w:hAnsi="Sylfaen" w:cs="Sylfaen"/>
          <w:bCs/>
          <w:lang w:val="ka-GE"/>
        </w:rPr>
        <w:t>ს</w:t>
      </w:r>
      <w:r w:rsidR="00C35A54" w:rsidRPr="00D654C3">
        <w:rPr>
          <w:rFonts w:ascii="Sylfaen" w:hAnsi="Sylfaen" w:cs="Sylfaen"/>
          <w:bCs/>
          <w:lang w:val="ka-GE"/>
        </w:rPr>
        <w:t xml:space="preserve">ა </w:t>
      </w:r>
      <w:r w:rsidR="00FD6BAA">
        <w:rPr>
          <w:rFonts w:ascii="Sylfaen" w:hAnsi="Sylfaen" w:cs="Sylfaen"/>
          <w:bCs/>
          <w:lang w:val="ka-GE"/>
        </w:rPr>
        <w:t>თუ</w:t>
      </w:r>
      <w:r w:rsidR="00FD6BAA" w:rsidRPr="00D654C3">
        <w:rPr>
          <w:rFonts w:ascii="Sylfaen" w:hAnsi="Sylfaen" w:cs="Sylfaen"/>
          <w:bCs/>
          <w:lang w:val="ka-GE"/>
        </w:rPr>
        <w:t xml:space="preserve"> </w:t>
      </w:r>
      <w:r w:rsidR="00C35A54" w:rsidRPr="00D654C3">
        <w:rPr>
          <w:rFonts w:ascii="Sylfaen" w:hAnsi="Sylfaen" w:cs="Sylfaen"/>
          <w:bCs/>
          <w:lang w:val="ka-GE"/>
        </w:rPr>
        <w:t>რესურსებს</w:t>
      </w:r>
      <w:r w:rsidR="00B968C6" w:rsidRPr="00D654C3">
        <w:rPr>
          <w:rFonts w:ascii="Sylfaen" w:hAnsi="Sylfaen" w:cs="Sylfaen"/>
          <w:bCs/>
          <w:lang w:val="ka-GE"/>
        </w:rPr>
        <w:t xml:space="preserve">, </w:t>
      </w:r>
      <w:r>
        <w:rPr>
          <w:rFonts w:ascii="Sylfaen" w:hAnsi="Sylfaen" w:cs="Sylfaen"/>
          <w:bCs/>
          <w:lang w:val="ka-GE"/>
        </w:rPr>
        <w:t>ასევე</w:t>
      </w:r>
      <w:r w:rsidRPr="00D654C3">
        <w:rPr>
          <w:rFonts w:ascii="Sylfaen" w:hAnsi="Sylfaen" w:cs="Sylfaen"/>
          <w:bCs/>
          <w:lang w:val="ka-GE"/>
        </w:rPr>
        <w:t xml:space="preserve"> </w:t>
      </w:r>
      <w:r w:rsidR="00B968C6" w:rsidRPr="00D654C3">
        <w:rPr>
          <w:rFonts w:ascii="Sylfaen" w:hAnsi="Sylfaen" w:cs="Sylfaen"/>
          <w:bCs/>
          <w:lang w:val="ka-GE"/>
        </w:rPr>
        <w:t>დასახლებებში</w:t>
      </w:r>
      <w:r w:rsidR="00BD73BA" w:rsidRPr="00D654C3">
        <w:rPr>
          <w:rFonts w:ascii="Sylfaen" w:hAnsi="Sylfaen" w:cs="Sylfaen"/>
          <w:bCs/>
          <w:lang w:val="ka-GE"/>
        </w:rPr>
        <w:t xml:space="preserve"> არსებულ </w:t>
      </w:r>
      <w:r w:rsidR="00642750" w:rsidRPr="00D654C3">
        <w:rPr>
          <w:rFonts w:ascii="Sylfaen" w:hAnsi="Sylfaen" w:cs="Sylfaen"/>
          <w:bCs/>
          <w:lang w:val="ka-GE"/>
        </w:rPr>
        <w:t xml:space="preserve">მთავარ </w:t>
      </w:r>
      <w:r w:rsidR="001847B1">
        <w:rPr>
          <w:rFonts w:ascii="Sylfaen" w:hAnsi="Sylfaen" w:cs="Sylfaen"/>
          <w:bCs/>
          <w:lang w:val="ka-GE"/>
        </w:rPr>
        <w:t>პრობლემებ</w:t>
      </w:r>
      <w:r>
        <w:rPr>
          <w:rFonts w:ascii="Sylfaen" w:hAnsi="Sylfaen" w:cs="Sylfaen"/>
          <w:bCs/>
          <w:lang w:val="ka-GE"/>
        </w:rPr>
        <w:t xml:space="preserve">ს. </w:t>
      </w:r>
      <w:r w:rsidR="00B968C6" w:rsidRPr="00D654C3">
        <w:rPr>
          <w:rFonts w:ascii="Sylfaen" w:hAnsi="Sylfaen" w:cs="Sylfaen"/>
          <w:bCs/>
          <w:lang w:val="ka-GE"/>
        </w:rPr>
        <w:t xml:space="preserve"> </w:t>
      </w:r>
      <w:r w:rsidR="00FD6BAA">
        <w:rPr>
          <w:rFonts w:ascii="Sylfaen" w:hAnsi="Sylfaen" w:cs="Sylfaen"/>
          <w:bCs/>
          <w:lang w:val="ka-GE"/>
        </w:rPr>
        <w:t xml:space="preserve">მათზე </w:t>
      </w:r>
      <w:r w:rsidR="00B968C6" w:rsidRPr="00D654C3">
        <w:rPr>
          <w:rFonts w:ascii="Sylfaen" w:hAnsi="Sylfaen" w:cs="Sylfaen"/>
          <w:bCs/>
          <w:lang w:val="ka-GE"/>
        </w:rPr>
        <w:t>რეაგირებისა და მდგრადი განვითარების</w:t>
      </w:r>
      <w:r w:rsidR="00C35A54" w:rsidRPr="00D654C3">
        <w:rPr>
          <w:rFonts w:ascii="Sylfaen" w:hAnsi="Sylfaen" w:cs="Sylfaen"/>
          <w:bCs/>
          <w:lang w:val="ka-GE"/>
        </w:rPr>
        <w:t>ათვის</w:t>
      </w:r>
      <w:r>
        <w:rPr>
          <w:rFonts w:ascii="Sylfaen" w:hAnsi="Sylfaen" w:cs="Sylfaen"/>
          <w:bCs/>
          <w:lang w:val="ka-GE"/>
        </w:rPr>
        <w:t xml:space="preserve"> </w:t>
      </w:r>
      <w:r w:rsidR="00C35A54" w:rsidRPr="00D654C3">
        <w:rPr>
          <w:rFonts w:ascii="Sylfaen" w:hAnsi="Sylfaen" w:cs="Sylfaen"/>
          <w:bCs/>
          <w:lang w:val="ka-GE"/>
        </w:rPr>
        <w:t xml:space="preserve">დასახული </w:t>
      </w:r>
      <w:r w:rsidR="00BD73BA" w:rsidRPr="00D654C3">
        <w:rPr>
          <w:rFonts w:ascii="Sylfaen" w:hAnsi="Sylfaen" w:cs="Sylfaen"/>
          <w:bCs/>
          <w:lang w:val="ka-GE"/>
        </w:rPr>
        <w:t>ამოცანების შე</w:t>
      </w:r>
      <w:r w:rsidR="00B968C6" w:rsidRPr="00D654C3">
        <w:rPr>
          <w:rFonts w:ascii="Sylfaen" w:hAnsi="Sylfaen" w:cs="Sylfaen"/>
          <w:bCs/>
          <w:lang w:val="ka-GE"/>
        </w:rPr>
        <w:t xml:space="preserve">სრულების </w:t>
      </w:r>
      <w:r w:rsidR="00C35A54" w:rsidRPr="00D654C3">
        <w:rPr>
          <w:rFonts w:ascii="Sylfaen" w:hAnsi="Sylfaen" w:cs="Sylfaen"/>
          <w:bCs/>
          <w:lang w:val="ka-GE"/>
        </w:rPr>
        <w:t>გზით</w:t>
      </w:r>
      <w:r w:rsidR="00FD6BAA">
        <w:rPr>
          <w:rFonts w:ascii="Sylfaen" w:hAnsi="Sylfaen" w:cs="Sylfaen"/>
          <w:bCs/>
          <w:lang w:val="ka-GE"/>
        </w:rPr>
        <w:t>,</w:t>
      </w:r>
      <w:r>
        <w:rPr>
          <w:rFonts w:ascii="Sylfaen" w:hAnsi="Sylfaen" w:cs="Sylfaen"/>
          <w:bCs/>
          <w:lang w:val="ka-GE"/>
        </w:rPr>
        <w:t xml:space="preserve"> </w:t>
      </w:r>
      <w:r w:rsidR="008A72FC" w:rsidRPr="00D654C3">
        <w:rPr>
          <w:rFonts w:ascii="Sylfaen" w:hAnsi="Sylfaen" w:cs="Sylfaen"/>
          <w:bCs/>
          <w:lang w:val="ka-GE"/>
        </w:rPr>
        <w:t xml:space="preserve">სტრატეგიული </w:t>
      </w:r>
      <w:r w:rsidR="00B968C6" w:rsidRPr="00D654C3">
        <w:rPr>
          <w:rFonts w:ascii="Sylfaen" w:hAnsi="Sylfaen" w:cs="Sylfaen"/>
          <w:bCs/>
          <w:lang w:val="ka-GE"/>
        </w:rPr>
        <w:t>ხედვა წარმოადგენს სასურველი</w:t>
      </w:r>
      <w:r w:rsidR="00642750" w:rsidRPr="00D654C3">
        <w:rPr>
          <w:rFonts w:ascii="Sylfaen" w:hAnsi="Sylfaen" w:cs="Sylfaen"/>
          <w:bCs/>
          <w:lang w:val="ka-GE"/>
        </w:rPr>
        <w:t>, მიღწევადი</w:t>
      </w:r>
      <w:r w:rsidR="00B968C6" w:rsidRPr="00D654C3">
        <w:rPr>
          <w:rFonts w:ascii="Sylfaen" w:hAnsi="Sylfaen" w:cs="Sylfaen"/>
          <w:bCs/>
          <w:lang w:val="ka-GE"/>
        </w:rPr>
        <w:t xml:space="preserve"> მომავლის </w:t>
      </w:r>
      <w:r w:rsidR="00FD6BAA">
        <w:rPr>
          <w:rFonts w:ascii="Sylfaen" w:hAnsi="Sylfaen" w:cs="Sylfaen"/>
          <w:bCs/>
          <w:lang w:val="ka-GE"/>
        </w:rPr>
        <w:t>სურათს</w:t>
      </w:r>
      <w:r w:rsidR="00642750" w:rsidRPr="00D654C3">
        <w:rPr>
          <w:rFonts w:ascii="Sylfaen" w:hAnsi="Sylfaen" w:cs="Sylfaen"/>
          <w:bCs/>
          <w:lang w:val="ka-GE"/>
        </w:rPr>
        <w:t>:</w:t>
      </w:r>
    </w:p>
    <w:p w:rsidR="008544E7" w:rsidRDefault="008544E7" w:rsidP="00EE44F9">
      <w:pPr>
        <w:spacing w:before="240" w:after="120" w:line="21" w:lineRule="atLeast"/>
        <w:jc w:val="both"/>
        <w:rPr>
          <w:rFonts w:ascii="Sylfaen" w:hAnsi="Sylfaen" w:cs="Sylfaen"/>
          <w:b/>
          <w:bCs/>
          <w:lang w:val="ka-GE"/>
        </w:rPr>
      </w:pPr>
      <w:r>
        <w:rPr>
          <w:rFonts w:ascii="Sylfaen" w:hAnsi="Sylfaen" w:cs="Sylfaen"/>
          <w:b/>
          <w:bCs/>
          <w:lang w:val="ka-GE"/>
        </w:rPr>
        <w:t>202</w:t>
      </w:r>
      <w:r>
        <w:rPr>
          <w:rFonts w:ascii="Sylfaen" w:hAnsi="Sylfaen" w:cs="Sylfaen"/>
          <w:b/>
          <w:bCs/>
        </w:rPr>
        <w:t>3</w:t>
      </w:r>
      <w:r w:rsidRPr="00D654C3">
        <w:rPr>
          <w:rFonts w:ascii="Sylfaen" w:hAnsi="Sylfaen" w:cs="Sylfaen"/>
          <w:b/>
          <w:bCs/>
          <w:lang w:val="ka-GE"/>
        </w:rPr>
        <w:t xml:space="preserve"> წლისათვის საქართველოს მაღალმთიან დასახლებებში </w:t>
      </w:r>
      <w:r>
        <w:rPr>
          <w:rFonts w:ascii="Sylfaen" w:hAnsi="Sylfaen" w:cs="Sylfaen"/>
          <w:b/>
          <w:bCs/>
          <w:lang w:val="ka-GE"/>
        </w:rPr>
        <w:t>საბაზისო</w:t>
      </w:r>
      <w:r w:rsidRPr="00D654C3">
        <w:rPr>
          <w:rFonts w:ascii="Sylfaen" w:hAnsi="Sylfaen" w:cs="Sylfaen"/>
          <w:b/>
          <w:bCs/>
          <w:lang w:val="ka-GE"/>
        </w:rPr>
        <w:t xml:space="preserve"> ინფრასტრუქტურ</w:t>
      </w:r>
      <w:r>
        <w:rPr>
          <w:rFonts w:ascii="Sylfaen" w:hAnsi="Sylfaen" w:cs="Sylfaen"/>
          <w:b/>
          <w:bCs/>
          <w:lang w:val="ka-GE"/>
        </w:rPr>
        <w:t>ის</w:t>
      </w:r>
      <w:r w:rsidRPr="00D654C3">
        <w:rPr>
          <w:rFonts w:ascii="Sylfaen" w:hAnsi="Sylfaen" w:cs="Sylfaen"/>
          <w:b/>
          <w:bCs/>
          <w:lang w:val="ka-GE"/>
        </w:rPr>
        <w:t xml:space="preserve">, </w:t>
      </w:r>
      <w:r>
        <w:rPr>
          <w:rFonts w:ascii="Sylfaen" w:hAnsi="Sylfaen" w:cs="Sylfaen"/>
          <w:b/>
          <w:bCs/>
          <w:lang w:val="ka-GE"/>
        </w:rPr>
        <w:t>სოციალური და საჯარო</w:t>
      </w:r>
      <w:r w:rsidRPr="00D654C3">
        <w:rPr>
          <w:rFonts w:ascii="Sylfaen" w:hAnsi="Sylfaen" w:cs="Sylfaen"/>
          <w:b/>
          <w:bCs/>
          <w:lang w:val="ka-GE"/>
        </w:rPr>
        <w:t xml:space="preserve"> სერვისები</w:t>
      </w:r>
      <w:r>
        <w:rPr>
          <w:rFonts w:ascii="Sylfaen" w:hAnsi="Sylfaen" w:cs="Sylfaen"/>
          <w:b/>
          <w:bCs/>
          <w:lang w:val="ka-GE"/>
        </w:rPr>
        <w:t>ს</w:t>
      </w:r>
      <w:r w:rsidR="00327D88">
        <w:rPr>
          <w:rFonts w:ascii="Sylfaen" w:hAnsi="Sylfaen" w:cs="Sylfaen"/>
          <w:b/>
          <w:bCs/>
          <w:lang w:val="ka-GE"/>
        </w:rPr>
        <w:t>,</w:t>
      </w:r>
      <w:r w:rsidRPr="00D654C3">
        <w:rPr>
          <w:rFonts w:ascii="Sylfaen" w:hAnsi="Sylfaen" w:cs="Sylfaen"/>
          <w:b/>
          <w:bCs/>
          <w:lang w:val="ka-GE"/>
        </w:rPr>
        <w:t xml:space="preserve"> ტურისტული მიმზიდველობ</w:t>
      </w:r>
      <w:r>
        <w:rPr>
          <w:rFonts w:ascii="Sylfaen" w:hAnsi="Sylfaen" w:cs="Sylfaen"/>
          <w:b/>
          <w:bCs/>
          <w:lang w:val="ka-GE"/>
        </w:rPr>
        <w:t>ის</w:t>
      </w:r>
      <w:r w:rsidRPr="00D654C3">
        <w:rPr>
          <w:rFonts w:ascii="Sylfaen" w:hAnsi="Sylfaen" w:cs="Sylfaen"/>
          <w:b/>
          <w:bCs/>
          <w:lang w:val="ka-GE"/>
        </w:rPr>
        <w:t>,  სოფლის მეურნეობაზე</w:t>
      </w:r>
      <w:r>
        <w:rPr>
          <w:rFonts w:ascii="Sylfaen" w:hAnsi="Sylfaen" w:cs="Sylfaen"/>
          <w:b/>
          <w:bCs/>
          <w:lang w:val="ka-GE"/>
        </w:rPr>
        <w:t xml:space="preserve"> და</w:t>
      </w:r>
      <w:r w:rsidRPr="00D654C3">
        <w:rPr>
          <w:rFonts w:ascii="Sylfaen" w:hAnsi="Sylfaen" w:cs="Sylfaen"/>
          <w:b/>
          <w:bCs/>
          <w:lang w:val="ka-GE"/>
        </w:rPr>
        <w:t xml:space="preserve"> წარმოება</w:t>
      </w:r>
      <w:r>
        <w:rPr>
          <w:rFonts w:ascii="Sylfaen" w:hAnsi="Sylfaen" w:cs="Sylfaen"/>
          <w:b/>
          <w:bCs/>
          <w:lang w:val="ka-GE"/>
        </w:rPr>
        <w:t>ზე</w:t>
      </w:r>
      <w:r w:rsidRPr="00D654C3">
        <w:rPr>
          <w:rFonts w:ascii="Sylfaen" w:hAnsi="Sylfaen" w:cs="Sylfaen"/>
          <w:b/>
          <w:bCs/>
          <w:lang w:val="ka-GE"/>
        </w:rPr>
        <w:t xml:space="preserve"> დაფუძნებული ეკონომიკური საქმიანობ</w:t>
      </w:r>
      <w:r>
        <w:rPr>
          <w:rFonts w:ascii="Sylfaen" w:hAnsi="Sylfaen" w:cs="Sylfaen"/>
          <w:b/>
          <w:bCs/>
          <w:lang w:val="ka-GE"/>
        </w:rPr>
        <w:t>ის</w:t>
      </w:r>
      <w:r w:rsidR="00C902A3">
        <w:rPr>
          <w:rFonts w:ascii="Sylfaen" w:hAnsi="Sylfaen" w:cs="Sylfaen"/>
          <w:b/>
          <w:bCs/>
          <w:lang w:val="ka-GE"/>
        </w:rPr>
        <w:t xml:space="preserve"> ხელშეწყობით</w:t>
      </w:r>
      <w:r>
        <w:rPr>
          <w:rFonts w:ascii="Sylfaen" w:hAnsi="Sylfaen" w:cs="Sylfaen"/>
          <w:b/>
          <w:bCs/>
          <w:lang w:val="ka-GE"/>
        </w:rPr>
        <w:t xml:space="preserve"> გაუმჯობესებულია მოსახლეობის ცხოვრების დონე და </w:t>
      </w:r>
      <w:r w:rsidRPr="00D654C3">
        <w:rPr>
          <w:rFonts w:ascii="Sylfaen" w:hAnsi="Sylfaen" w:cs="Sylfaen"/>
          <w:b/>
          <w:bCs/>
          <w:lang w:val="ka-GE"/>
        </w:rPr>
        <w:t xml:space="preserve">დემოგრაფიული დინამიკა. </w:t>
      </w:r>
    </w:p>
    <w:p w:rsidR="007C461E" w:rsidRPr="0008002F" w:rsidRDefault="001847B1" w:rsidP="00EE44F9">
      <w:pPr>
        <w:spacing w:before="240" w:after="120" w:line="21" w:lineRule="atLeast"/>
        <w:jc w:val="both"/>
        <w:rPr>
          <w:rFonts w:ascii="Sylfaen" w:eastAsia="Times New Roman" w:hAnsi="Sylfaen" w:cs="Sylfaen"/>
          <w:color w:val="365F91"/>
          <w:sz w:val="32"/>
          <w:szCs w:val="32"/>
          <w:lang w:val="ka-GE" w:eastAsia="en-US"/>
        </w:rPr>
      </w:pPr>
      <w:r w:rsidRPr="00872795">
        <w:rPr>
          <w:rFonts w:ascii="Sylfaen" w:hAnsi="Sylfaen" w:cs="Sylfaen"/>
          <w:bCs/>
          <w:lang w:val="ka-GE"/>
        </w:rPr>
        <w:t xml:space="preserve">აღნიშნული </w:t>
      </w:r>
      <w:r w:rsidR="00497FBE">
        <w:rPr>
          <w:rFonts w:ascii="Sylfaen" w:hAnsi="Sylfaen" w:cs="Sylfaen"/>
          <w:bCs/>
          <w:lang w:val="ka-GE"/>
        </w:rPr>
        <w:t>შედეგის</w:t>
      </w:r>
      <w:r w:rsidR="00497FBE" w:rsidRPr="00872795">
        <w:rPr>
          <w:rFonts w:ascii="Sylfaen" w:hAnsi="Sylfaen" w:cs="Sylfaen"/>
          <w:bCs/>
          <w:lang w:val="ka-GE"/>
        </w:rPr>
        <w:t xml:space="preserve"> </w:t>
      </w:r>
      <w:r w:rsidRPr="00872795">
        <w:rPr>
          <w:rFonts w:ascii="Sylfaen" w:hAnsi="Sylfaen" w:cs="Sylfaen"/>
          <w:bCs/>
          <w:lang w:val="ka-GE"/>
        </w:rPr>
        <w:t xml:space="preserve">მისაღწევად, ყველა </w:t>
      </w:r>
      <w:r w:rsidR="00583BC3">
        <w:rPr>
          <w:rFonts w:ascii="Sylfaen" w:hAnsi="Sylfaen" w:cs="Sylfaen"/>
          <w:bCs/>
          <w:lang w:val="ka-GE"/>
        </w:rPr>
        <w:t xml:space="preserve">მაღალმთიან </w:t>
      </w:r>
      <w:r w:rsidRPr="00872795">
        <w:rPr>
          <w:rFonts w:ascii="Sylfaen" w:hAnsi="Sylfaen" w:cs="Sylfaen"/>
          <w:bCs/>
          <w:lang w:val="ka-GE"/>
        </w:rPr>
        <w:t>დასახლებ</w:t>
      </w:r>
      <w:r w:rsidR="00DF0E45">
        <w:rPr>
          <w:rFonts w:ascii="Sylfaen" w:hAnsi="Sylfaen" w:cs="Sylfaen"/>
          <w:bCs/>
          <w:lang w:val="ka-GE"/>
        </w:rPr>
        <w:t>აზე გამიზნული</w:t>
      </w:r>
      <w:r w:rsidRPr="00872795">
        <w:rPr>
          <w:rFonts w:ascii="Sylfaen" w:hAnsi="Sylfaen" w:cs="Sylfaen"/>
          <w:bCs/>
          <w:lang w:val="ka-GE"/>
        </w:rPr>
        <w:t xml:space="preserve"> სახელმწიფო პროგრამების გარდა,</w:t>
      </w:r>
      <w:r w:rsidR="00497FBE">
        <w:rPr>
          <w:rFonts w:ascii="Sylfaen" w:hAnsi="Sylfaen" w:cs="Sylfaen"/>
          <w:bCs/>
          <w:lang w:val="ka-GE"/>
        </w:rPr>
        <w:t xml:space="preserve"> სტრატეგია ითვალისწინებს</w:t>
      </w:r>
      <w:r w:rsidRPr="00872795">
        <w:rPr>
          <w:rFonts w:ascii="Sylfaen" w:hAnsi="Sylfaen" w:cs="Sylfaen"/>
          <w:bCs/>
          <w:lang w:val="ka-GE"/>
        </w:rPr>
        <w:t xml:space="preserve"> </w:t>
      </w:r>
      <w:r w:rsidR="007231E6" w:rsidRPr="00872795">
        <w:rPr>
          <w:rFonts w:ascii="Sylfaen" w:hAnsi="Sylfaen" w:cs="Sylfaen"/>
          <w:bCs/>
          <w:lang w:val="ka-GE"/>
        </w:rPr>
        <w:t xml:space="preserve">ასევე </w:t>
      </w:r>
      <w:r w:rsidRPr="00872795">
        <w:rPr>
          <w:rFonts w:ascii="Sylfaen" w:hAnsi="Sylfaen" w:cs="Sylfaen"/>
          <w:bCs/>
          <w:lang w:val="ka-GE"/>
        </w:rPr>
        <w:t xml:space="preserve">ადგილობრივ პოტენციალსა და </w:t>
      </w:r>
      <w:r w:rsidR="00497FBE" w:rsidRPr="00872795">
        <w:rPr>
          <w:rFonts w:ascii="Sylfaen" w:hAnsi="Sylfaen" w:cs="Sylfaen"/>
          <w:bCs/>
          <w:lang w:val="ka-GE"/>
        </w:rPr>
        <w:t>„განვითარების სპეციალური ტერიტორიების“ განსაზღვრა</w:t>
      </w:r>
      <w:r w:rsidR="00497FBE">
        <w:rPr>
          <w:rFonts w:ascii="Sylfaen" w:hAnsi="Sylfaen" w:cs="Sylfaen"/>
          <w:bCs/>
          <w:lang w:val="ka-GE"/>
        </w:rPr>
        <w:t>ს, რათა ამ ტერიტორიებ</w:t>
      </w:r>
      <w:r w:rsidR="00AA351B">
        <w:rPr>
          <w:rFonts w:ascii="Sylfaen" w:hAnsi="Sylfaen" w:cs="Sylfaen"/>
          <w:bCs/>
          <w:lang w:val="ka-GE"/>
        </w:rPr>
        <w:t>ზე</w:t>
      </w:r>
      <w:r w:rsidR="00497FBE">
        <w:rPr>
          <w:rFonts w:ascii="Sylfaen" w:hAnsi="Sylfaen" w:cs="Sylfaen"/>
          <w:bCs/>
          <w:lang w:val="ka-GE"/>
        </w:rPr>
        <w:t xml:space="preserve"> მიზნობრივი პროგრამები განხორციელდეს</w:t>
      </w:r>
      <w:r w:rsidR="00E07BB2">
        <w:rPr>
          <w:rFonts w:ascii="Sylfaen" w:hAnsi="Sylfaen" w:cs="Sylfaen"/>
          <w:bCs/>
          <w:lang w:val="ka-GE"/>
        </w:rPr>
        <w:t xml:space="preserve">, </w:t>
      </w:r>
      <w:r w:rsidRPr="00872795">
        <w:rPr>
          <w:rFonts w:ascii="Sylfaen" w:hAnsi="Sylfaen" w:cs="Sylfaen"/>
          <w:bCs/>
          <w:lang w:val="ka-GE"/>
        </w:rPr>
        <w:t xml:space="preserve">მიზიდულობის ცენტრებთან არსებული კავშირების მხედველობაში მიღებით, </w:t>
      </w:r>
      <w:r w:rsidR="00497FBE" w:rsidRPr="00872795" w:rsidDel="00497FBE">
        <w:rPr>
          <w:rFonts w:ascii="Sylfaen" w:hAnsi="Sylfaen" w:cs="Sylfaen"/>
          <w:bCs/>
          <w:lang w:val="ka-GE"/>
        </w:rPr>
        <w:t xml:space="preserve"> </w:t>
      </w:r>
    </w:p>
    <w:p w:rsidR="007C461E" w:rsidRPr="007C461E" w:rsidRDefault="007C461E" w:rsidP="00EE44F9">
      <w:pPr>
        <w:keepNext/>
        <w:keepLines/>
        <w:spacing w:before="240" w:line="252" w:lineRule="auto"/>
        <w:ind w:left="360"/>
        <w:outlineLvl w:val="0"/>
        <w:rPr>
          <w:rFonts w:ascii="Sylfaen" w:eastAsia="Times New Roman" w:hAnsi="Sylfaen" w:cs="Sylfaen"/>
          <w:color w:val="365F91"/>
          <w:sz w:val="32"/>
          <w:szCs w:val="32"/>
          <w:lang w:val="ka-GE" w:eastAsia="en-US"/>
        </w:rPr>
      </w:pPr>
      <w:bookmarkStart w:id="23" w:name="_Toc3325121"/>
      <w:r>
        <w:rPr>
          <w:rFonts w:ascii="Sylfaen" w:eastAsia="Times New Roman" w:hAnsi="Sylfaen" w:cs="Sylfaen"/>
          <w:color w:val="365F91"/>
          <w:sz w:val="32"/>
          <w:szCs w:val="32"/>
          <w:lang w:eastAsia="en-US"/>
        </w:rPr>
        <w:t>5</w:t>
      </w:r>
      <w:r w:rsidR="0008002F">
        <w:rPr>
          <w:rFonts w:ascii="Sylfaen" w:eastAsia="Times New Roman" w:hAnsi="Sylfaen" w:cs="Sylfaen"/>
          <w:color w:val="365F91"/>
          <w:sz w:val="32"/>
          <w:szCs w:val="32"/>
          <w:lang w:val="ka-GE" w:eastAsia="en-US"/>
        </w:rPr>
        <w:t>.</w:t>
      </w:r>
      <w:r w:rsidRPr="007C461E">
        <w:rPr>
          <w:rFonts w:ascii="Sylfaen" w:eastAsia="Times New Roman" w:hAnsi="Sylfaen" w:cs="Sylfaen"/>
          <w:color w:val="365F91"/>
          <w:sz w:val="32"/>
          <w:szCs w:val="32"/>
          <w:lang w:val="ka-GE" w:eastAsia="en-US"/>
        </w:rPr>
        <w:t xml:space="preserve"> სტრატეგიული მიზნები და ამოცანები</w:t>
      </w:r>
      <w:bookmarkEnd w:id="23"/>
    </w:p>
    <w:p w:rsidR="007C461E" w:rsidRPr="00C8545E" w:rsidRDefault="007C461E" w:rsidP="00EE44F9">
      <w:pPr>
        <w:spacing w:before="240" w:after="120" w:line="21" w:lineRule="atLeast"/>
        <w:jc w:val="both"/>
        <w:rPr>
          <w:rFonts w:ascii="Sylfaen" w:hAnsi="Sylfaen" w:cs="Sylfaen"/>
          <w:lang w:val="ka-GE"/>
        </w:rPr>
      </w:pPr>
      <w:r w:rsidRPr="007C461E">
        <w:rPr>
          <w:rFonts w:ascii="Sylfaen" w:eastAsia="Times New Roman" w:hAnsi="Sylfaen" w:cs="Sylfaen"/>
          <w:lang w:val="ka-GE"/>
        </w:rPr>
        <w:t xml:space="preserve">დასახული ხედვის მისაღწევად, </w:t>
      </w:r>
      <w:r w:rsidRPr="007C461E">
        <w:rPr>
          <w:rFonts w:ascii="Sylfaen" w:hAnsi="Sylfaen" w:cs="Sylfaen"/>
          <w:lang w:val="ka-GE"/>
        </w:rPr>
        <w:t xml:space="preserve">სტრატეგიული </w:t>
      </w:r>
      <w:r w:rsidRPr="00C8545E">
        <w:rPr>
          <w:rFonts w:ascii="Sylfaen" w:hAnsi="Sylfaen" w:cs="Sylfaen"/>
          <w:lang w:val="ka-GE"/>
        </w:rPr>
        <w:t>მიზნები და ამოცანები ჩამოყალიბდა მაღალმთიანი დასახლებებისა და მათ გარშემო არსებული სიტუაციის ანალიზის შედეგად გაკეთებული დასკვნების საფუძველზე.</w:t>
      </w:r>
    </w:p>
    <w:p w:rsidR="007C461E" w:rsidRPr="00C8545E" w:rsidRDefault="007C461E" w:rsidP="00EE44F9">
      <w:pPr>
        <w:spacing w:before="240" w:after="120" w:line="21" w:lineRule="atLeast"/>
        <w:jc w:val="both"/>
        <w:rPr>
          <w:rFonts w:ascii="Sylfaen" w:hAnsi="Sylfaen" w:cs="Sylfaen"/>
          <w:lang w:val="ka-GE"/>
        </w:rPr>
      </w:pPr>
      <w:r w:rsidRPr="00C8545E">
        <w:rPr>
          <w:rFonts w:ascii="Sylfaen" w:hAnsi="Sylfaen" w:cs="Sylfaen"/>
          <w:lang w:val="ka-GE"/>
        </w:rPr>
        <w:t>აღნიშნული მიდგომის საფუძველზე, დასახულია სამი სტრატეგიული მიზანი და ჩამოყალიბებულია შემდეგი ამოცანები</w:t>
      </w:r>
      <w:r w:rsidRPr="00C8545E">
        <w:rPr>
          <w:rFonts w:ascii="Sylfaen" w:eastAsia="Times New Roman" w:hAnsi="Sylfaen" w:cs="Sylfaen"/>
          <w:lang w:val="ka-GE"/>
        </w:rPr>
        <w:t>:</w:t>
      </w:r>
    </w:p>
    <w:p w:rsidR="007C461E" w:rsidRPr="00C8545E" w:rsidRDefault="007C461E" w:rsidP="00EE44F9">
      <w:pPr>
        <w:spacing w:before="240" w:line="21" w:lineRule="atLeast"/>
        <w:jc w:val="both"/>
        <w:rPr>
          <w:rFonts w:ascii="Sylfaen" w:eastAsia="Times New Roman" w:hAnsi="Sylfaen" w:cs="Sylfaen"/>
          <w:b/>
          <w:lang w:val="ka-GE"/>
        </w:rPr>
      </w:pPr>
      <w:r w:rsidRPr="00C8545E">
        <w:rPr>
          <w:rFonts w:ascii="Sylfaen" w:eastAsia="Times New Roman" w:hAnsi="Sylfaen" w:cs="Sylfaen"/>
          <w:b/>
          <w:lang w:val="ka-GE"/>
        </w:rPr>
        <w:t>სტრატეგიული მიზანი 1. მაღალმთიანი დასახლებების მდგრადი განვითარება</w:t>
      </w:r>
    </w:p>
    <w:p w:rsidR="007C461E" w:rsidRPr="00C8545E" w:rsidRDefault="007C461E" w:rsidP="0008002F">
      <w:pPr>
        <w:numPr>
          <w:ilvl w:val="0"/>
          <w:numId w:val="16"/>
        </w:numPr>
        <w:spacing w:before="240" w:line="23" w:lineRule="atLeast"/>
        <w:contextualSpacing/>
        <w:jc w:val="both"/>
        <w:rPr>
          <w:rFonts w:ascii="Sylfaen" w:eastAsia="Times New Roman" w:hAnsi="Sylfaen" w:cs="Sylfaen"/>
          <w:lang w:val="ka-GE"/>
        </w:rPr>
      </w:pPr>
      <w:r w:rsidRPr="00C8545E">
        <w:rPr>
          <w:rFonts w:ascii="Sylfaen" w:eastAsia="Times New Roman" w:hAnsi="Sylfaen" w:cs="Sylfaen"/>
          <w:u w:val="single"/>
          <w:lang w:val="ka-GE"/>
        </w:rPr>
        <w:t>ამოცანა 1</w:t>
      </w:r>
      <w:r w:rsidRPr="00C8545E">
        <w:rPr>
          <w:rFonts w:ascii="Sylfaen" w:eastAsia="Times New Roman" w:hAnsi="Sylfaen" w:cs="Sylfaen"/>
          <w:lang w:val="ka-GE"/>
        </w:rPr>
        <w:t>: ტურიზმის განვითარების მხარდაჭერა</w:t>
      </w:r>
    </w:p>
    <w:p w:rsidR="007C461E" w:rsidRPr="00C8545E" w:rsidRDefault="007C461E" w:rsidP="0008002F">
      <w:pPr>
        <w:numPr>
          <w:ilvl w:val="0"/>
          <w:numId w:val="9"/>
        </w:numPr>
        <w:spacing w:before="240" w:line="23" w:lineRule="atLeast"/>
        <w:contextualSpacing/>
        <w:jc w:val="both"/>
        <w:rPr>
          <w:rFonts w:ascii="Sylfaen" w:eastAsia="Times New Roman" w:hAnsi="Sylfaen" w:cs="Sylfaen"/>
          <w:lang w:val="ka-GE"/>
        </w:rPr>
      </w:pPr>
      <w:r w:rsidRPr="00C8545E">
        <w:rPr>
          <w:rFonts w:ascii="Sylfaen" w:eastAsia="Times New Roman" w:hAnsi="Sylfaen" w:cs="Sylfaen"/>
          <w:u w:val="single"/>
          <w:lang w:val="ka-GE"/>
        </w:rPr>
        <w:t>ამოცანა 2</w:t>
      </w:r>
      <w:r w:rsidRPr="00C8545E">
        <w:rPr>
          <w:rFonts w:ascii="Sylfaen" w:eastAsia="Times New Roman" w:hAnsi="Sylfaen" w:cs="Sylfaen"/>
          <w:lang w:val="ka-GE"/>
        </w:rPr>
        <w:t>: სოფლის მეურნეობის მხარდაჭერა</w:t>
      </w:r>
    </w:p>
    <w:p w:rsidR="007C461E" w:rsidRPr="0008002F" w:rsidRDefault="007C461E" w:rsidP="0008002F">
      <w:pPr>
        <w:numPr>
          <w:ilvl w:val="0"/>
          <w:numId w:val="16"/>
        </w:numPr>
        <w:spacing w:before="240" w:line="23" w:lineRule="atLeast"/>
        <w:contextualSpacing/>
        <w:jc w:val="both"/>
        <w:rPr>
          <w:rFonts w:ascii="Sylfaen" w:eastAsia="Times New Roman" w:hAnsi="Sylfaen" w:cs="Sylfaen"/>
          <w:u w:val="single"/>
          <w:lang w:val="ka-GE"/>
        </w:rPr>
      </w:pPr>
      <w:r w:rsidRPr="00C8545E">
        <w:rPr>
          <w:rFonts w:ascii="Sylfaen" w:eastAsia="Times New Roman" w:hAnsi="Sylfaen" w:cs="Sylfaen"/>
          <w:u w:val="single"/>
          <w:lang w:val="ka-GE"/>
        </w:rPr>
        <w:t>ამოცანა 3</w:t>
      </w:r>
      <w:r w:rsidRPr="0008002F">
        <w:rPr>
          <w:rFonts w:ascii="Sylfaen" w:eastAsia="Times New Roman" w:hAnsi="Sylfaen" w:cs="Sylfaen"/>
          <w:u w:val="single"/>
          <w:lang w:val="ka-GE"/>
        </w:rPr>
        <w:t xml:space="preserve">: </w:t>
      </w:r>
      <w:r w:rsidRPr="0008002F">
        <w:rPr>
          <w:rFonts w:ascii="Sylfaen" w:eastAsia="Times New Roman" w:hAnsi="Sylfaen" w:cs="Sylfaen"/>
          <w:lang w:val="ka-GE"/>
        </w:rPr>
        <w:t>სამეწარმეო საქმიანობის მხარდაჭერა</w:t>
      </w:r>
    </w:p>
    <w:p w:rsidR="007C461E" w:rsidRPr="00927E24" w:rsidRDefault="007C461E" w:rsidP="0008002F">
      <w:pPr>
        <w:numPr>
          <w:ilvl w:val="0"/>
          <w:numId w:val="16"/>
        </w:numPr>
        <w:spacing w:before="240" w:line="23" w:lineRule="atLeast"/>
        <w:contextualSpacing/>
        <w:jc w:val="both"/>
        <w:rPr>
          <w:rFonts w:ascii="Sylfaen" w:eastAsia="Times New Roman" w:hAnsi="Sylfaen" w:cs="Sylfaen"/>
          <w:u w:val="single"/>
          <w:lang w:val="ka-GE"/>
        </w:rPr>
      </w:pPr>
      <w:r w:rsidRPr="00C8545E">
        <w:rPr>
          <w:rFonts w:ascii="Sylfaen" w:eastAsia="Times New Roman" w:hAnsi="Sylfaen" w:cs="Sylfaen"/>
          <w:u w:val="single"/>
          <w:lang w:val="ka-GE"/>
        </w:rPr>
        <w:t>ამოცანა 4</w:t>
      </w:r>
      <w:r w:rsidRPr="0008002F">
        <w:rPr>
          <w:rFonts w:ascii="Sylfaen" w:eastAsia="Times New Roman" w:hAnsi="Sylfaen" w:cs="Sylfaen"/>
          <w:u w:val="single"/>
          <w:lang w:val="ka-GE"/>
        </w:rPr>
        <w:t xml:space="preserve">: </w:t>
      </w:r>
      <w:r w:rsidRPr="0008002F">
        <w:rPr>
          <w:rFonts w:ascii="Sylfaen" w:eastAsia="Times New Roman" w:hAnsi="Sylfaen" w:cs="Sylfaen"/>
          <w:lang w:val="ka-GE"/>
        </w:rPr>
        <w:t>საგზაო ინფრასტრუქტურის მოწყობა</w:t>
      </w:r>
    </w:p>
    <w:p w:rsidR="002E3CDA" w:rsidRPr="002E3CDA" w:rsidRDefault="002E3CDA" w:rsidP="002E3CDA">
      <w:pPr>
        <w:numPr>
          <w:ilvl w:val="0"/>
          <w:numId w:val="16"/>
        </w:numPr>
        <w:spacing w:before="240" w:line="23" w:lineRule="atLeast"/>
        <w:contextualSpacing/>
        <w:jc w:val="both"/>
        <w:rPr>
          <w:rFonts w:ascii="Sylfaen" w:eastAsia="Times New Roman" w:hAnsi="Sylfaen" w:cs="Sylfaen"/>
          <w:u w:val="single"/>
          <w:lang w:val="ka-GE"/>
        </w:rPr>
      </w:pPr>
      <w:r>
        <w:rPr>
          <w:rFonts w:ascii="Sylfaen" w:eastAsia="Times New Roman" w:hAnsi="Sylfaen" w:cs="Sylfaen"/>
          <w:u w:val="single"/>
          <w:lang w:val="ka-GE"/>
        </w:rPr>
        <w:t>ამოცანა 5</w:t>
      </w:r>
      <w:r w:rsidRPr="0008002F">
        <w:rPr>
          <w:rFonts w:ascii="Sylfaen" w:eastAsia="Times New Roman" w:hAnsi="Sylfaen" w:cs="Sylfaen"/>
          <w:u w:val="single"/>
          <w:lang w:val="ka-GE"/>
        </w:rPr>
        <w:t xml:space="preserve">: </w:t>
      </w:r>
      <w:r w:rsidRPr="002E3CDA">
        <w:rPr>
          <w:rFonts w:ascii="Sylfaen" w:eastAsia="Times New Roman" w:hAnsi="Sylfaen" w:cs="Sylfaen"/>
          <w:lang w:val="ka-GE"/>
        </w:rPr>
        <w:t>გარემოს დაცვა და ბუნებრივი რესურსების მართვა</w:t>
      </w:r>
    </w:p>
    <w:p w:rsidR="00BC3C3C" w:rsidRPr="00C8545E" w:rsidRDefault="00BC3C3C" w:rsidP="00EE44F9">
      <w:pPr>
        <w:spacing w:before="240" w:line="21" w:lineRule="atLeast"/>
        <w:contextualSpacing/>
        <w:jc w:val="both"/>
        <w:rPr>
          <w:rFonts w:ascii="Sylfaen" w:eastAsia="Times New Roman" w:hAnsi="Sylfaen" w:cs="Sylfaen"/>
          <w:b/>
          <w:lang w:val="ka-GE"/>
        </w:rPr>
      </w:pPr>
    </w:p>
    <w:p w:rsidR="007C461E" w:rsidRPr="00C8545E" w:rsidRDefault="007C461E" w:rsidP="00EE44F9">
      <w:pPr>
        <w:spacing w:before="240" w:line="21" w:lineRule="atLeast"/>
        <w:contextualSpacing/>
        <w:jc w:val="both"/>
        <w:rPr>
          <w:rFonts w:ascii="Sylfaen" w:eastAsia="Times New Roman" w:hAnsi="Sylfaen" w:cs="Sylfaen"/>
          <w:b/>
          <w:lang w:val="ka-GE"/>
        </w:rPr>
      </w:pPr>
      <w:r w:rsidRPr="00C8545E">
        <w:rPr>
          <w:rFonts w:ascii="Sylfaen" w:eastAsia="Times New Roman" w:hAnsi="Sylfaen" w:cs="Sylfaen"/>
          <w:b/>
          <w:lang w:val="ka-GE"/>
        </w:rPr>
        <w:t>სტრატეგიული მიზნის შედეგი:</w:t>
      </w:r>
    </w:p>
    <w:p w:rsidR="007C461E" w:rsidRPr="00C8545E" w:rsidRDefault="007C461E" w:rsidP="00EE44F9">
      <w:pPr>
        <w:spacing w:before="240" w:line="21" w:lineRule="atLeast"/>
        <w:jc w:val="both"/>
        <w:rPr>
          <w:rFonts w:ascii="Sylfaen" w:eastAsia="Times New Roman" w:hAnsi="Sylfaen" w:cs="Sylfaen"/>
          <w:lang w:val="ka-GE"/>
        </w:rPr>
      </w:pPr>
      <w:r w:rsidRPr="00C8545E">
        <w:rPr>
          <w:rFonts w:ascii="Sylfaen" w:eastAsia="Times New Roman" w:hAnsi="Sylfaen" w:cs="Sylfaen"/>
          <w:lang w:val="ka-GE"/>
        </w:rPr>
        <w:t>მაღალმთიან დასახლებებში უზრუნველყოფილია საქონლისა და მომსახურების ეფექტიანი მიწოდება და მიმზიდველია სამეწარმეო საქმიანობა, გაზრდილია სამუშაო ადგილების რაოდენობა და  მოსახლეობის შემოსავლები.</w:t>
      </w:r>
    </w:p>
    <w:p w:rsidR="007C461E" w:rsidRPr="00C8545E" w:rsidRDefault="007C461E" w:rsidP="00EE44F9">
      <w:pPr>
        <w:spacing w:before="240" w:line="21" w:lineRule="atLeast"/>
        <w:jc w:val="both"/>
        <w:rPr>
          <w:rFonts w:ascii="Sylfaen" w:eastAsia="Times New Roman" w:hAnsi="Sylfaen" w:cs="Sylfaen"/>
          <w:b/>
          <w:lang w:val="ka-GE"/>
        </w:rPr>
      </w:pPr>
      <w:r w:rsidRPr="00C8545E">
        <w:rPr>
          <w:rFonts w:ascii="Sylfaen" w:eastAsia="Times New Roman" w:hAnsi="Sylfaen" w:cs="Sylfaen"/>
          <w:b/>
          <w:lang w:val="ka-GE"/>
        </w:rPr>
        <w:t>სტრატეგიული მიზანი 2. მაღალმთიან დასახლებებში მცხოვრებთა სოციალური მხარდაჭერა</w:t>
      </w:r>
    </w:p>
    <w:p w:rsidR="007C461E" w:rsidRPr="00C8545E" w:rsidRDefault="007C461E" w:rsidP="00083470">
      <w:pPr>
        <w:numPr>
          <w:ilvl w:val="0"/>
          <w:numId w:val="9"/>
        </w:numPr>
        <w:spacing w:before="240" w:line="21" w:lineRule="atLeast"/>
        <w:contextualSpacing/>
        <w:jc w:val="both"/>
        <w:rPr>
          <w:rFonts w:ascii="Sylfaen" w:eastAsia="Times New Roman" w:hAnsi="Sylfaen" w:cs="Sylfaen"/>
          <w:lang w:val="ka-GE"/>
        </w:rPr>
      </w:pPr>
      <w:r w:rsidRPr="00C8545E">
        <w:rPr>
          <w:rFonts w:ascii="Sylfaen" w:eastAsia="Times New Roman" w:hAnsi="Sylfaen" w:cs="Sylfaen"/>
          <w:u w:val="single"/>
          <w:lang w:val="ka-GE"/>
        </w:rPr>
        <w:t xml:space="preserve">ამოცანა </w:t>
      </w:r>
      <w:r w:rsidR="00255FCA">
        <w:rPr>
          <w:rFonts w:ascii="Sylfaen" w:eastAsia="Times New Roman" w:hAnsi="Sylfaen" w:cs="Sylfaen"/>
          <w:u w:val="single"/>
          <w:lang w:val="ka-GE"/>
        </w:rPr>
        <w:t>6</w:t>
      </w:r>
      <w:r w:rsidRPr="00C8545E">
        <w:rPr>
          <w:rFonts w:ascii="Sylfaen" w:eastAsia="Times New Roman" w:hAnsi="Sylfaen" w:cs="Sylfaen"/>
          <w:lang w:val="ka-GE"/>
        </w:rPr>
        <w:t>: ჯანდაცვის ხარისხიან სერვისებზე ხელმისაწვდომობა</w:t>
      </w:r>
    </w:p>
    <w:p w:rsidR="007C461E" w:rsidRPr="007C461E" w:rsidRDefault="007C461E" w:rsidP="00083470">
      <w:pPr>
        <w:numPr>
          <w:ilvl w:val="0"/>
          <w:numId w:val="9"/>
        </w:numPr>
        <w:spacing w:before="240" w:line="21" w:lineRule="atLeast"/>
        <w:contextualSpacing/>
        <w:jc w:val="both"/>
        <w:rPr>
          <w:rFonts w:ascii="Sylfaen" w:eastAsia="Times New Roman" w:hAnsi="Sylfaen" w:cs="Sylfaen"/>
          <w:b/>
          <w:lang w:val="ka-GE"/>
        </w:rPr>
      </w:pPr>
      <w:r w:rsidRPr="007C461E">
        <w:rPr>
          <w:rFonts w:ascii="Sylfaen" w:eastAsia="Times New Roman" w:hAnsi="Sylfaen" w:cs="Sylfaen"/>
          <w:u w:val="single"/>
          <w:lang w:val="ka-GE"/>
        </w:rPr>
        <w:t xml:space="preserve">ამოცანა </w:t>
      </w:r>
      <w:r w:rsidR="00255FCA">
        <w:rPr>
          <w:rFonts w:ascii="Sylfaen" w:eastAsia="Times New Roman" w:hAnsi="Sylfaen" w:cs="Sylfaen"/>
          <w:u w:val="single"/>
          <w:lang w:val="ka-GE"/>
        </w:rPr>
        <w:t>7</w:t>
      </w:r>
      <w:r w:rsidRPr="007C461E">
        <w:rPr>
          <w:rFonts w:ascii="Sylfaen" w:eastAsia="Times New Roman" w:hAnsi="Sylfaen" w:cs="Sylfaen"/>
          <w:lang w:val="ka-GE"/>
        </w:rPr>
        <w:t>: ხარისხიანი განათლების ხელმისაწვდომობა</w:t>
      </w:r>
    </w:p>
    <w:p w:rsidR="007C461E" w:rsidRPr="007C461E" w:rsidRDefault="007C461E" w:rsidP="00083470">
      <w:pPr>
        <w:numPr>
          <w:ilvl w:val="0"/>
          <w:numId w:val="9"/>
        </w:numPr>
        <w:spacing w:before="240" w:line="21" w:lineRule="atLeast"/>
        <w:contextualSpacing/>
        <w:jc w:val="both"/>
        <w:rPr>
          <w:rFonts w:ascii="Sylfaen" w:eastAsia="Times New Roman" w:hAnsi="Sylfaen" w:cs="Sylfaen"/>
          <w:b/>
          <w:lang w:val="ka-GE"/>
        </w:rPr>
      </w:pPr>
      <w:r w:rsidRPr="007C461E">
        <w:rPr>
          <w:rFonts w:ascii="Sylfaen" w:eastAsia="Times New Roman" w:hAnsi="Sylfaen" w:cs="Sylfaen"/>
          <w:u w:val="single"/>
          <w:lang w:val="ka-GE"/>
        </w:rPr>
        <w:t xml:space="preserve">ამოცანა </w:t>
      </w:r>
      <w:r w:rsidR="00255FCA">
        <w:rPr>
          <w:rFonts w:ascii="Sylfaen" w:eastAsia="Times New Roman" w:hAnsi="Sylfaen" w:cs="Sylfaen"/>
          <w:u w:val="single"/>
          <w:lang w:val="ka-GE"/>
        </w:rPr>
        <w:t>8</w:t>
      </w:r>
      <w:r w:rsidRPr="007C461E">
        <w:rPr>
          <w:rFonts w:ascii="Sylfaen" w:eastAsia="Times New Roman" w:hAnsi="Sylfaen" w:cs="Sylfaen"/>
          <w:u w:val="single"/>
          <w:lang w:val="ka-GE"/>
        </w:rPr>
        <w:t xml:space="preserve">: </w:t>
      </w:r>
      <w:r w:rsidRPr="007C461E">
        <w:rPr>
          <w:rFonts w:ascii="Sylfaen" w:eastAsia="Times New Roman" w:hAnsi="Sylfaen" w:cs="Sylfaen"/>
          <w:lang w:val="ka-GE"/>
        </w:rPr>
        <w:t>დემოგრაფიული ვითარების გაუმჯობესება</w:t>
      </w:r>
    </w:p>
    <w:p w:rsidR="007C461E" w:rsidRPr="007C461E" w:rsidRDefault="007C461E" w:rsidP="00083470">
      <w:pPr>
        <w:numPr>
          <w:ilvl w:val="0"/>
          <w:numId w:val="9"/>
        </w:numPr>
        <w:spacing w:before="240" w:line="21" w:lineRule="atLeast"/>
        <w:contextualSpacing/>
        <w:jc w:val="both"/>
        <w:rPr>
          <w:rFonts w:ascii="Sylfaen" w:eastAsia="Times New Roman" w:hAnsi="Sylfaen" w:cs="Sylfaen"/>
          <w:b/>
          <w:lang w:val="ka-GE"/>
        </w:rPr>
      </w:pPr>
      <w:r w:rsidRPr="007C461E">
        <w:rPr>
          <w:rFonts w:ascii="Sylfaen" w:eastAsia="Times New Roman" w:hAnsi="Sylfaen" w:cs="Sylfaen"/>
          <w:u w:val="single"/>
          <w:lang w:val="ka-GE"/>
        </w:rPr>
        <w:t xml:space="preserve">ამოცანა </w:t>
      </w:r>
      <w:r w:rsidR="00255FCA">
        <w:rPr>
          <w:rFonts w:ascii="Sylfaen" w:eastAsia="Times New Roman" w:hAnsi="Sylfaen" w:cs="Sylfaen"/>
          <w:u w:val="single"/>
          <w:lang w:val="ka-GE"/>
        </w:rPr>
        <w:t>9</w:t>
      </w:r>
      <w:r w:rsidRPr="007C461E">
        <w:rPr>
          <w:rFonts w:ascii="Sylfaen" w:eastAsia="Times New Roman" w:hAnsi="Sylfaen" w:cs="Sylfaen"/>
          <w:u w:val="single"/>
          <w:lang w:val="ka-GE"/>
        </w:rPr>
        <w:t>:</w:t>
      </w:r>
      <w:r w:rsidR="00497FBE">
        <w:rPr>
          <w:rFonts w:ascii="Sylfaen" w:eastAsia="Times New Roman" w:hAnsi="Sylfaen" w:cs="Sylfaen"/>
          <w:u w:val="single"/>
          <w:lang w:val="ka-GE"/>
        </w:rPr>
        <w:t xml:space="preserve"> </w:t>
      </w:r>
      <w:r w:rsidRPr="007C461E">
        <w:rPr>
          <w:rFonts w:ascii="Sylfaen" w:eastAsia="Times New Roman" w:hAnsi="Sylfaen" w:cs="Sylfaen"/>
          <w:lang w:val="ka-GE"/>
        </w:rPr>
        <w:t>კომუნალური და საკომუნიკაციო სერვისების ხელმისაწვდომობა</w:t>
      </w:r>
    </w:p>
    <w:p w:rsidR="007C461E" w:rsidRPr="007C461E" w:rsidRDefault="007C461E" w:rsidP="00083470">
      <w:pPr>
        <w:numPr>
          <w:ilvl w:val="0"/>
          <w:numId w:val="9"/>
        </w:numPr>
        <w:spacing w:before="240" w:line="21" w:lineRule="atLeast"/>
        <w:contextualSpacing/>
        <w:jc w:val="both"/>
        <w:rPr>
          <w:rFonts w:ascii="Sylfaen" w:eastAsia="Times New Roman" w:hAnsi="Sylfaen" w:cs="Sylfaen"/>
          <w:b/>
          <w:lang w:val="ka-GE"/>
        </w:rPr>
      </w:pPr>
      <w:r w:rsidRPr="007C461E">
        <w:rPr>
          <w:rFonts w:ascii="Sylfaen" w:eastAsia="Times New Roman" w:hAnsi="Sylfaen" w:cs="Sylfaen"/>
          <w:u w:val="single"/>
          <w:lang w:val="ka-GE"/>
        </w:rPr>
        <w:t xml:space="preserve">ამოცანა </w:t>
      </w:r>
      <w:r w:rsidR="00255FCA">
        <w:rPr>
          <w:rFonts w:ascii="Sylfaen" w:eastAsia="Times New Roman" w:hAnsi="Sylfaen" w:cs="Sylfaen"/>
          <w:u w:val="single"/>
          <w:lang w:val="ka-GE"/>
        </w:rPr>
        <w:t>10</w:t>
      </w:r>
      <w:r w:rsidRPr="007C461E">
        <w:rPr>
          <w:rFonts w:ascii="Sylfaen" w:eastAsia="Times New Roman" w:hAnsi="Sylfaen" w:cs="Sylfaen"/>
          <w:u w:val="single"/>
          <w:lang w:val="ka-GE"/>
        </w:rPr>
        <w:t>:</w:t>
      </w:r>
      <w:r w:rsidR="00497FBE">
        <w:rPr>
          <w:rFonts w:ascii="Sylfaen" w:eastAsia="Times New Roman" w:hAnsi="Sylfaen" w:cs="Sylfaen"/>
          <w:u w:val="single"/>
          <w:lang w:val="ka-GE"/>
        </w:rPr>
        <w:t xml:space="preserve"> </w:t>
      </w:r>
      <w:r w:rsidRPr="007C461E">
        <w:rPr>
          <w:rFonts w:ascii="Sylfaen" w:eastAsia="Times New Roman" w:hAnsi="Sylfaen" w:cs="Sylfaen"/>
          <w:lang w:val="ka-GE"/>
        </w:rPr>
        <w:t>ახალგაზრდების მხარდაჭერა</w:t>
      </w:r>
    </w:p>
    <w:p w:rsidR="007C461E" w:rsidRPr="00C8545E" w:rsidRDefault="007C461E" w:rsidP="00083470">
      <w:pPr>
        <w:numPr>
          <w:ilvl w:val="0"/>
          <w:numId w:val="9"/>
        </w:numPr>
        <w:spacing w:before="240" w:line="21" w:lineRule="atLeast"/>
        <w:contextualSpacing/>
        <w:jc w:val="both"/>
        <w:rPr>
          <w:rFonts w:ascii="Sylfaen" w:eastAsia="Times New Roman" w:hAnsi="Sylfaen" w:cs="Sylfaen"/>
          <w:b/>
          <w:lang w:val="ka-GE"/>
        </w:rPr>
      </w:pPr>
      <w:r w:rsidRPr="007C461E">
        <w:rPr>
          <w:rFonts w:ascii="Sylfaen" w:eastAsia="Times New Roman" w:hAnsi="Sylfaen" w:cs="Sylfaen"/>
          <w:u w:val="single"/>
          <w:lang w:val="ka-GE"/>
        </w:rPr>
        <w:lastRenderedPageBreak/>
        <w:t>ამოცანა 1</w:t>
      </w:r>
      <w:r w:rsidR="00255FCA">
        <w:rPr>
          <w:rFonts w:ascii="Sylfaen" w:eastAsia="Times New Roman" w:hAnsi="Sylfaen" w:cs="Sylfaen"/>
          <w:u w:val="single"/>
          <w:lang w:val="ka-GE"/>
        </w:rPr>
        <w:t>1</w:t>
      </w:r>
      <w:r w:rsidRPr="007C461E">
        <w:rPr>
          <w:rFonts w:ascii="Sylfaen" w:eastAsia="Times New Roman" w:hAnsi="Sylfaen" w:cs="Sylfaen"/>
          <w:u w:val="single"/>
          <w:lang w:val="ka-GE"/>
        </w:rPr>
        <w:t>:</w:t>
      </w:r>
      <w:r w:rsidR="00497FBE">
        <w:rPr>
          <w:rFonts w:ascii="Sylfaen" w:eastAsia="Times New Roman" w:hAnsi="Sylfaen" w:cs="Sylfaen"/>
          <w:u w:val="single"/>
          <w:lang w:val="ka-GE"/>
        </w:rPr>
        <w:t xml:space="preserve"> </w:t>
      </w:r>
      <w:r w:rsidRPr="00C8545E">
        <w:rPr>
          <w:rFonts w:ascii="Sylfaen" w:eastAsia="Times New Roman" w:hAnsi="Sylfaen" w:cs="Sylfaen"/>
          <w:lang w:val="ka-GE"/>
        </w:rPr>
        <w:t>კულტურულ-სპორტული ინფრასტრუქტურის განვითარება</w:t>
      </w:r>
    </w:p>
    <w:p w:rsidR="00BC3C3C" w:rsidRPr="00C8545E" w:rsidRDefault="00BC3C3C" w:rsidP="00EE44F9">
      <w:pPr>
        <w:spacing w:before="240" w:line="21" w:lineRule="atLeast"/>
        <w:contextualSpacing/>
        <w:jc w:val="both"/>
        <w:rPr>
          <w:rFonts w:ascii="Sylfaen" w:eastAsia="Times New Roman" w:hAnsi="Sylfaen" w:cs="Sylfaen"/>
          <w:b/>
          <w:lang w:val="ka-GE"/>
        </w:rPr>
      </w:pPr>
    </w:p>
    <w:p w:rsidR="007C461E" w:rsidRPr="00C8545E" w:rsidRDefault="007C461E" w:rsidP="00EE44F9">
      <w:pPr>
        <w:spacing w:before="240" w:line="21" w:lineRule="atLeast"/>
        <w:contextualSpacing/>
        <w:jc w:val="both"/>
        <w:rPr>
          <w:rFonts w:ascii="Sylfaen" w:eastAsia="Times New Roman" w:hAnsi="Sylfaen" w:cs="Sylfaen"/>
          <w:b/>
          <w:lang w:val="ka-GE"/>
        </w:rPr>
      </w:pPr>
      <w:r w:rsidRPr="00C8545E">
        <w:rPr>
          <w:rFonts w:ascii="Sylfaen" w:eastAsia="Times New Roman" w:hAnsi="Sylfaen" w:cs="Sylfaen"/>
          <w:b/>
          <w:lang w:val="ka-GE"/>
        </w:rPr>
        <w:t>სტრატეგიული მიზნის შედეგი:</w:t>
      </w:r>
    </w:p>
    <w:p w:rsidR="007C461E" w:rsidRPr="0008002F" w:rsidRDefault="007C461E" w:rsidP="00EE44F9">
      <w:pPr>
        <w:spacing w:before="240" w:line="21" w:lineRule="atLeast"/>
        <w:jc w:val="both"/>
        <w:rPr>
          <w:rFonts w:ascii="Sylfaen" w:eastAsia="Times New Roman" w:hAnsi="Sylfaen" w:cs="Sylfaen"/>
          <w:lang w:val="ka-GE"/>
        </w:rPr>
      </w:pPr>
      <w:r w:rsidRPr="00C8545E">
        <w:rPr>
          <w:rFonts w:ascii="Sylfaen" w:eastAsia="Times New Roman" w:hAnsi="Sylfaen" w:cs="Sylfaen"/>
          <w:lang w:val="ka-GE"/>
        </w:rPr>
        <w:t>მაღალმთიან დასახლებებში</w:t>
      </w:r>
      <w:r w:rsidR="00497FBE">
        <w:rPr>
          <w:rFonts w:ascii="Sylfaen" w:eastAsia="Times New Roman" w:hAnsi="Sylfaen" w:cs="Sylfaen"/>
          <w:lang w:val="ka-GE"/>
        </w:rPr>
        <w:t xml:space="preserve"> </w:t>
      </w:r>
      <w:r w:rsidRPr="00C8545E">
        <w:rPr>
          <w:rFonts w:ascii="Sylfaen" w:eastAsia="Times New Roman" w:hAnsi="Sylfaen" w:cs="Sylfaen"/>
          <w:lang w:val="ka-GE"/>
        </w:rPr>
        <w:t>შექმნილია მოსახლეობის ცხოვრებისა და განვით</w:t>
      </w:r>
      <w:r w:rsidR="0008002F">
        <w:rPr>
          <w:rFonts w:ascii="Sylfaen" w:eastAsia="Times New Roman" w:hAnsi="Sylfaen" w:cs="Sylfaen"/>
          <w:lang w:val="ka-GE"/>
        </w:rPr>
        <w:t>არებისთვის აუცილებელი პირობები.</w:t>
      </w:r>
    </w:p>
    <w:p w:rsidR="007C461E" w:rsidRPr="00C8545E" w:rsidRDefault="007C461E" w:rsidP="00EE44F9">
      <w:pPr>
        <w:spacing w:before="240" w:line="21" w:lineRule="atLeast"/>
        <w:jc w:val="both"/>
        <w:rPr>
          <w:rFonts w:ascii="Sylfaen" w:eastAsia="Times New Roman" w:hAnsi="Sylfaen" w:cs="Sylfaen"/>
          <w:b/>
          <w:lang w:val="ka-GE"/>
        </w:rPr>
      </w:pPr>
      <w:r w:rsidRPr="00C8545E">
        <w:rPr>
          <w:rFonts w:ascii="Sylfaen" w:eastAsia="Times New Roman" w:hAnsi="Sylfaen" w:cs="Sylfaen"/>
          <w:b/>
          <w:lang w:val="ka-GE"/>
        </w:rPr>
        <w:t>სტრატეგიული მიზანი 3.  მაღალმთიან დასახლებებში სერვისების ხელმისაწვდომობა</w:t>
      </w:r>
    </w:p>
    <w:p w:rsidR="007C461E" w:rsidRPr="00C8545E" w:rsidRDefault="007C461E" w:rsidP="00083470">
      <w:pPr>
        <w:numPr>
          <w:ilvl w:val="0"/>
          <w:numId w:val="17"/>
        </w:numPr>
        <w:spacing w:before="240" w:line="21" w:lineRule="atLeast"/>
        <w:contextualSpacing/>
        <w:jc w:val="both"/>
        <w:rPr>
          <w:rFonts w:ascii="Sylfaen" w:eastAsia="Times New Roman" w:hAnsi="Sylfaen" w:cs="Sylfaen"/>
          <w:b/>
          <w:lang w:val="ka-GE"/>
        </w:rPr>
      </w:pPr>
      <w:r w:rsidRPr="00C8545E">
        <w:rPr>
          <w:rFonts w:ascii="Sylfaen" w:eastAsia="Times New Roman" w:hAnsi="Sylfaen" w:cs="Sylfaen"/>
          <w:u w:val="single"/>
          <w:lang w:val="ka-GE"/>
        </w:rPr>
        <w:t>ამოცანა 1</w:t>
      </w:r>
      <w:r w:rsidR="00255FCA">
        <w:rPr>
          <w:rFonts w:ascii="Sylfaen" w:eastAsia="Times New Roman" w:hAnsi="Sylfaen" w:cs="Sylfaen"/>
          <w:u w:val="single"/>
          <w:lang w:val="ka-GE"/>
        </w:rPr>
        <w:t>2</w:t>
      </w:r>
      <w:r w:rsidRPr="00C8545E">
        <w:rPr>
          <w:rFonts w:ascii="Sylfaen" w:eastAsia="Times New Roman" w:hAnsi="Sylfaen" w:cs="Sylfaen"/>
          <w:lang w:val="ka-GE"/>
        </w:rPr>
        <w:t xml:space="preserve">: მართვისა და მომსახურების ინოვაციური სისტემების დანერგვა </w:t>
      </w:r>
    </w:p>
    <w:p w:rsidR="007C461E" w:rsidRPr="00C8545E" w:rsidRDefault="007C461E" w:rsidP="00083470">
      <w:pPr>
        <w:numPr>
          <w:ilvl w:val="0"/>
          <w:numId w:val="17"/>
        </w:numPr>
        <w:spacing w:before="240" w:line="21" w:lineRule="atLeast"/>
        <w:contextualSpacing/>
        <w:jc w:val="both"/>
        <w:rPr>
          <w:rFonts w:ascii="Sylfaen" w:eastAsia="Times New Roman" w:hAnsi="Sylfaen" w:cs="Sylfaen"/>
          <w:lang w:val="ka-GE"/>
        </w:rPr>
      </w:pPr>
      <w:r w:rsidRPr="00C8545E">
        <w:rPr>
          <w:rFonts w:ascii="Sylfaen" w:eastAsia="Times New Roman" w:hAnsi="Sylfaen" w:cs="Sylfaen"/>
          <w:u w:val="single"/>
          <w:lang w:val="ka-GE"/>
        </w:rPr>
        <w:t>ამოცანა 1</w:t>
      </w:r>
      <w:r w:rsidR="00255FCA">
        <w:rPr>
          <w:rFonts w:ascii="Sylfaen" w:eastAsia="Times New Roman" w:hAnsi="Sylfaen" w:cs="Sylfaen"/>
          <w:u w:val="single"/>
          <w:lang w:val="ka-GE"/>
        </w:rPr>
        <w:t>3</w:t>
      </w:r>
      <w:r w:rsidRPr="00C8545E">
        <w:rPr>
          <w:rFonts w:ascii="Sylfaen" w:eastAsia="Times New Roman" w:hAnsi="Sylfaen" w:cs="Sylfaen"/>
          <w:b/>
          <w:lang w:val="ka-GE"/>
        </w:rPr>
        <w:t xml:space="preserve">: </w:t>
      </w:r>
      <w:r w:rsidRPr="00C8545E">
        <w:rPr>
          <w:rFonts w:ascii="Sylfaen" w:eastAsia="Times New Roman" w:hAnsi="Sylfaen" w:cs="Sylfaen"/>
          <w:lang w:val="ka-GE"/>
        </w:rPr>
        <w:t>საჯარო სერვისების ხელმისაწვდომობის გაზრდა</w:t>
      </w:r>
    </w:p>
    <w:p w:rsidR="007C461E" w:rsidRPr="00C8545E" w:rsidRDefault="007C461E" w:rsidP="00EE44F9">
      <w:pPr>
        <w:spacing w:before="240" w:line="21" w:lineRule="atLeast"/>
        <w:jc w:val="both"/>
        <w:rPr>
          <w:rFonts w:ascii="Sylfaen" w:eastAsia="Times New Roman" w:hAnsi="Sylfaen" w:cs="Sylfaen"/>
          <w:b/>
          <w:lang w:val="ka-GE"/>
        </w:rPr>
      </w:pPr>
      <w:r w:rsidRPr="00C8545E">
        <w:rPr>
          <w:rFonts w:ascii="Sylfaen" w:eastAsia="Times New Roman" w:hAnsi="Sylfaen" w:cs="Sylfaen"/>
          <w:b/>
          <w:lang w:val="ka-GE"/>
        </w:rPr>
        <w:t>სტრატეგიული მიზნის შედეგი:</w:t>
      </w:r>
    </w:p>
    <w:p w:rsidR="007C461E" w:rsidRPr="00C8545E" w:rsidRDefault="007C461E" w:rsidP="00EE44F9">
      <w:pPr>
        <w:spacing w:before="240" w:line="21" w:lineRule="atLeast"/>
        <w:jc w:val="both"/>
        <w:rPr>
          <w:rFonts w:ascii="Sylfaen" w:eastAsia="Times New Roman" w:hAnsi="Sylfaen" w:cs="Sylfaen"/>
          <w:lang w:val="ka-GE"/>
        </w:rPr>
      </w:pPr>
      <w:r w:rsidRPr="00C8545E">
        <w:rPr>
          <w:rFonts w:ascii="Sylfaen" w:eastAsia="Times New Roman" w:hAnsi="Sylfaen" w:cs="Sylfaen"/>
          <w:lang w:val="ka-GE"/>
        </w:rPr>
        <w:t>მაღალმთიან დასახლებებში უზრუნველყოფილია საჯარო სერვისებზე ხელმისაწვდომობა და გაუმჯობესებულია მოსახლეობის</w:t>
      </w:r>
      <w:r w:rsidR="00497FBE">
        <w:rPr>
          <w:rFonts w:ascii="Sylfaen" w:eastAsia="Times New Roman" w:hAnsi="Sylfaen" w:cs="Sylfaen"/>
          <w:lang w:val="ka-GE"/>
        </w:rPr>
        <w:t xml:space="preserve"> შესაძლებლობები, ჩაერთოს</w:t>
      </w:r>
      <w:r w:rsidRPr="00C8545E">
        <w:rPr>
          <w:rFonts w:ascii="Sylfaen" w:eastAsia="Times New Roman" w:hAnsi="Sylfaen" w:cs="Sylfaen"/>
          <w:lang w:val="ka-GE"/>
        </w:rPr>
        <w:t xml:space="preserve"> ადგილობრივი თვითმმართველობის განხორციელების პროცესში.</w:t>
      </w:r>
    </w:p>
    <w:p w:rsidR="007C461E" w:rsidRPr="00C8545E" w:rsidRDefault="007C461E" w:rsidP="00EE44F9">
      <w:pPr>
        <w:spacing w:before="240" w:line="21" w:lineRule="atLeast"/>
        <w:jc w:val="both"/>
        <w:rPr>
          <w:rFonts w:ascii="Sylfaen" w:eastAsia="Times New Roman" w:hAnsi="Sylfaen" w:cs="Sylfaen"/>
          <w:lang w:val="ka-GE"/>
        </w:rPr>
      </w:pPr>
    </w:p>
    <w:p w:rsidR="007C461E" w:rsidRDefault="007C461E" w:rsidP="00EE44F9">
      <w:pPr>
        <w:spacing w:before="240" w:line="21" w:lineRule="atLeast"/>
        <w:jc w:val="both"/>
        <w:rPr>
          <w:rFonts w:ascii="Sylfaen" w:eastAsia="Times New Roman" w:hAnsi="Sylfaen" w:cs="Sylfaen"/>
          <w:lang w:val="ka-GE"/>
        </w:rPr>
      </w:pPr>
    </w:p>
    <w:p w:rsidR="00C8545E" w:rsidRDefault="00C8545E" w:rsidP="00EE44F9">
      <w:pPr>
        <w:spacing w:before="240" w:line="21" w:lineRule="atLeast"/>
        <w:jc w:val="both"/>
        <w:rPr>
          <w:rFonts w:ascii="Sylfaen" w:eastAsia="Times New Roman" w:hAnsi="Sylfaen" w:cs="Sylfaen"/>
          <w:lang w:val="ka-GE"/>
        </w:rPr>
      </w:pPr>
    </w:p>
    <w:p w:rsidR="00C8545E" w:rsidRDefault="00C8545E" w:rsidP="00EE44F9">
      <w:pPr>
        <w:spacing w:before="240" w:line="21" w:lineRule="atLeast"/>
        <w:jc w:val="both"/>
        <w:rPr>
          <w:rFonts w:ascii="Sylfaen" w:eastAsia="Times New Roman" w:hAnsi="Sylfaen" w:cs="Sylfaen"/>
          <w:lang w:val="ka-GE"/>
        </w:rPr>
      </w:pPr>
    </w:p>
    <w:p w:rsidR="00C8545E" w:rsidRDefault="00C8545E" w:rsidP="00EE44F9">
      <w:pPr>
        <w:spacing w:before="240" w:line="21" w:lineRule="atLeast"/>
        <w:jc w:val="both"/>
        <w:rPr>
          <w:rFonts w:ascii="Sylfaen" w:eastAsia="Times New Roman" w:hAnsi="Sylfaen" w:cs="Sylfaen"/>
          <w:lang w:val="ka-GE"/>
        </w:rPr>
      </w:pPr>
    </w:p>
    <w:p w:rsidR="00C8545E" w:rsidRDefault="00C8545E" w:rsidP="00EE44F9">
      <w:pPr>
        <w:spacing w:before="240" w:line="21" w:lineRule="atLeast"/>
        <w:jc w:val="both"/>
        <w:rPr>
          <w:rFonts w:ascii="Sylfaen" w:eastAsia="Times New Roman" w:hAnsi="Sylfaen" w:cs="Sylfaen"/>
          <w:lang w:val="ka-GE"/>
        </w:rPr>
      </w:pPr>
    </w:p>
    <w:p w:rsidR="00C8545E" w:rsidRDefault="00C8545E" w:rsidP="00EE44F9">
      <w:pPr>
        <w:spacing w:before="240" w:line="21" w:lineRule="atLeast"/>
        <w:jc w:val="both"/>
        <w:rPr>
          <w:rFonts w:ascii="Sylfaen" w:eastAsia="Times New Roman" w:hAnsi="Sylfaen" w:cs="Sylfaen"/>
          <w:lang w:val="ka-GE"/>
        </w:rPr>
      </w:pPr>
    </w:p>
    <w:p w:rsidR="00C8545E" w:rsidRDefault="00C8545E" w:rsidP="00EE44F9">
      <w:pPr>
        <w:spacing w:before="240" w:line="21" w:lineRule="atLeast"/>
        <w:jc w:val="both"/>
        <w:rPr>
          <w:rFonts w:ascii="Sylfaen" w:eastAsia="Times New Roman" w:hAnsi="Sylfaen" w:cs="Sylfaen"/>
          <w:lang w:val="ka-GE"/>
        </w:rPr>
      </w:pPr>
    </w:p>
    <w:p w:rsidR="00C8545E" w:rsidRDefault="00C8545E" w:rsidP="00EE44F9">
      <w:pPr>
        <w:spacing w:before="240" w:line="21" w:lineRule="atLeast"/>
        <w:jc w:val="both"/>
        <w:rPr>
          <w:rFonts w:ascii="Sylfaen" w:eastAsia="Times New Roman" w:hAnsi="Sylfaen" w:cs="Sylfaen"/>
          <w:lang w:val="ka-GE"/>
        </w:rPr>
      </w:pPr>
    </w:p>
    <w:p w:rsidR="00C8545E" w:rsidRPr="00C8545E" w:rsidRDefault="00C8545E" w:rsidP="00EE44F9">
      <w:pPr>
        <w:spacing w:before="240" w:line="21" w:lineRule="atLeast"/>
        <w:jc w:val="both"/>
        <w:rPr>
          <w:rFonts w:ascii="Sylfaen" w:eastAsia="Times New Roman" w:hAnsi="Sylfaen" w:cs="Sylfaen"/>
          <w:lang w:val="ka-GE"/>
        </w:rPr>
      </w:pPr>
    </w:p>
    <w:p w:rsidR="007C461E" w:rsidRPr="00D27C57" w:rsidRDefault="007C461E" w:rsidP="00EE44F9">
      <w:pPr>
        <w:spacing w:before="240"/>
        <w:rPr>
          <w:lang w:val="ka-GE"/>
        </w:rPr>
      </w:pPr>
    </w:p>
    <w:p w:rsidR="00503F0F" w:rsidRDefault="00503F0F" w:rsidP="00EE44F9">
      <w:pPr>
        <w:spacing w:before="240"/>
        <w:rPr>
          <w:rFonts w:ascii="Sylfaen" w:eastAsia="Times New Roman" w:hAnsi="Sylfaen" w:cs="Sylfaen"/>
          <w:sz w:val="20"/>
          <w:szCs w:val="20"/>
          <w:lang w:val="ka-GE"/>
        </w:rPr>
      </w:pPr>
    </w:p>
    <w:p w:rsidR="00503F0F" w:rsidRDefault="00503F0F" w:rsidP="00EE44F9">
      <w:pPr>
        <w:spacing w:before="240" w:line="21" w:lineRule="atLeast"/>
        <w:jc w:val="both"/>
        <w:rPr>
          <w:rFonts w:ascii="Sylfaen" w:eastAsia="Times New Roman" w:hAnsi="Sylfaen" w:cs="Sylfaen"/>
        </w:rPr>
      </w:pPr>
    </w:p>
    <w:p w:rsidR="008925F5" w:rsidRPr="00E66E36" w:rsidRDefault="00503F0F" w:rsidP="00EE44F9">
      <w:pPr>
        <w:spacing w:before="240"/>
        <w:jc w:val="both"/>
        <w:rPr>
          <w:rFonts w:ascii="Sylfaen" w:hAnsi="Sylfaen"/>
          <w:b/>
          <w:bCs/>
          <w:sz w:val="24"/>
          <w:szCs w:val="24"/>
          <w:lang w:val="ka-GE"/>
        </w:rPr>
      </w:pPr>
      <w:r w:rsidRPr="00FA4AC0">
        <w:rPr>
          <w:rFonts w:ascii="Sylfaen" w:hAnsi="Sylfaen"/>
          <w:b/>
          <w:bCs/>
          <w:sz w:val="24"/>
          <w:szCs w:val="24"/>
          <w:lang w:val="ka-GE"/>
        </w:rPr>
        <w:br w:type="page"/>
      </w:r>
    </w:p>
    <w:p w:rsidR="008925F5" w:rsidRPr="00005A56" w:rsidRDefault="00573836" w:rsidP="00083470">
      <w:pPr>
        <w:pStyle w:val="Heading1"/>
        <w:numPr>
          <w:ilvl w:val="0"/>
          <w:numId w:val="19"/>
        </w:numPr>
        <w:spacing w:before="240"/>
        <w:rPr>
          <w:rFonts w:cs="Sylfaen"/>
          <w:lang w:val="ka-GE"/>
        </w:rPr>
      </w:pPr>
      <w:bookmarkStart w:id="24" w:name="_Toc3325122"/>
      <w:r>
        <w:rPr>
          <w:rFonts w:cs="Sylfaen"/>
          <w:lang w:val="ka-GE"/>
        </w:rPr>
        <w:lastRenderedPageBreak/>
        <w:t xml:space="preserve">შედეგების </w:t>
      </w:r>
      <w:r w:rsidR="008925F5" w:rsidRPr="00005A56">
        <w:rPr>
          <w:rFonts w:cs="Sylfaen"/>
          <w:lang w:val="ka-GE"/>
        </w:rPr>
        <w:t>ინდიკატორები</w:t>
      </w:r>
      <w:bookmarkEnd w:id="24"/>
    </w:p>
    <w:p w:rsidR="008925F5" w:rsidRPr="00FA4AC0" w:rsidRDefault="008925F5" w:rsidP="00EE44F9">
      <w:pPr>
        <w:spacing w:before="240" w:after="120" w:line="21" w:lineRule="atLeast"/>
        <w:jc w:val="both"/>
        <w:rPr>
          <w:rFonts w:ascii="Sylfaen" w:eastAsia="Times New Roman" w:hAnsi="Sylfaen" w:cs="Sylfaen"/>
          <w:lang w:val="ka-GE"/>
        </w:rPr>
      </w:pPr>
      <w:r w:rsidRPr="00FA4AC0">
        <w:rPr>
          <w:rFonts w:ascii="Sylfaen" w:eastAsia="Sylfaen" w:hAnsi="Sylfaen" w:cs="Menlo Regular"/>
          <w:lang w:val="ka-GE"/>
        </w:rPr>
        <w:t>სტრატეგიის</w:t>
      </w:r>
      <w:r w:rsidRPr="00FA4AC0">
        <w:rPr>
          <w:rFonts w:ascii="Sylfaen" w:eastAsia="Times New Roman" w:hAnsi="Sylfaen" w:cs="Sylfaen"/>
          <w:lang w:val="ka-GE"/>
        </w:rPr>
        <w:t xml:space="preserve"> განხორციელების წარმატების ძირითადი ინდიკატორი არის სტრატეგიის ამოცანების მიღწევა. ინდიკატორები იქნება რამდენიმე ჯგუფის რაოდენობრივი და ხარისხობრივი ტიპის:</w:t>
      </w:r>
    </w:p>
    <w:p w:rsidR="008925F5" w:rsidRPr="00FA4AC0" w:rsidRDefault="008925F5" w:rsidP="00EE44F9">
      <w:pPr>
        <w:spacing w:before="240" w:line="21" w:lineRule="atLeast"/>
        <w:ind w:left="360"/>
        <w:jc w:val="both"/>
        <w:rPr>
          <w:rFonts w:ascii="Sylfaen" w:eastAsia="Times New Roman" w:hAnsi="Sylfaen" w:cs="Sylfaen"/>
          <w:lang w:val="ka-GE"/>
        </w:rPr>
      </w:pPr>
      <w:r w:rsidRPr="00FA4AC0">
        <w:rPr>
          <w:rFonts w:ascii="Sylfaen" w:eastAsia="Times New Roman" w:hAnsi="Sylfaen" w:cs="Sylfaen"/>
          <w:lang w:val="ka-GE"/>
        </w:rPr>
        <w:t>1.  დემოგრაფიული ინდიკატორები</w:t>
      </w:r>
    </w:p>
    <w:p w:rsidR="008925F5" w:rsidRPr="00FA4AC0" w:rsidRDefault="008925F5" w:rsidP="00083470">
      <w:pPr>
        <w:pStyle w:val="ListParagraph"/>
        <w:numPr>
          <w:ilvl w:val="2"/>
          <w:numId w:val="10"/>
        </w:numPr>
        <w:spacing w:before="240" w:line="21" w:lineRule="atLeast"/>
        <w:ind w:left="1418" w:hanging="284"/>
        <w:jc w:val="both"/>
        <w:rPr>
          <w:rFonts w:ascii="Sylfaen" w:eastAsia="Times New Roman" w:hAnsi="Sylfaen" w:cs="Sylfaen"/>
          <w:lang w:val="ka-GE"/>
        </w:rPr>
      </w:pPr>
      <w:r w:rsidRPr="00FA4AC0">
        <w:rPr>
          <w:rFonts w:ascii="Sylfaen" w:eastAsia="Times New Roman" w:hAnsi="Sylfaen" w:cs="Sylfaen"/>
          <w:lang w:val="ka-GE"/>
        </w:rPr>
        <w:t>მოსახლეობის რაოდენობა</w:t>
      </w:r>
    </w:p>
    <w:p w:rsidR="008925F5" w:rsidRPr="00FA4AC0" w:rsidRDefault="008925F5" w:rsidP="00083470">
      <w:pPr>
        <w:pStyle w:val="ListParagraph"/>
        <w:numPr>
          <w:ilvl w:val="2"/>
          <w:numId w:val="10"/>
        </w:numPr>
        <w:spacing w:before="240" w:line="21" w:lineRule="atLeast"/>
        <w:ind w:left="1418" w:hanging="284"/>
        <w:jc w:val="both"/>
        <w:rPr>
          <w:rFonts w:ascii="Sylfaen" w:eastAsia="Times New Roman" w:hAnsi="Sylfaen" w:cs="Sylfaen"/>
          <w:lang w:val="ka-GE"/>
        </w:rPr>
      </w:pPr>
      <w:r w:rsidRPr="00FA4AC0">
        <w:rPr>
          <w:rFonts w:ascii="Sylfaen" w:eastAsia="Times New Roman" w:hAnsi="Sylfaen" w:cs="Sylfaen"/>
          <w:lang w:val="ka-GE"/>
        </w:rPr>
        <w:t>დემოგრაფიული ტვირთი</w:t>
      </w:r>
    </w:p>
    <w:p w:rsidR="008925F5" w:rsidRPr="00FA4AC0" w:rsidRDefault="008925F5" w:rsidP="00083470">
      <w:pPr>
        <w:pStyle w:val="ListParagraph"/>
        <w:numPr>
          <w:ilvl w:val="2"/>
          <w:numId w:val="10"/>
        </w:numPr>
        <w:spacing w:before="240" w:line="21" w:lineRule="atLeast"/>
        <w:ind w:left="1418" w:hanging="284"/>
        <w:jc w:val="both"/>
        <w:rPr>
          <w:rFonts w:ascii="Sylfaen" w:eastAsia="Times New Roman" w:hAnsi="Sylfaen" w:cs="Sylfaen"/>
          <w:lang w:val="ka-GE"/>
        </w:rPr>
      </w:pPr>
      <w:r w:rsidRPr="00FA4AC0">
        <w:rPr>
          <w:rFonts w:ascii="Sylfaen" w:eastAsia="Times New Roman" w:hAnsi="Sylfaen" w:cs="Sylfaen"/>
          <w:lang w:val="ka-GE"/>
        </w:rPr>
        <w:t>მიგრაცია</w:t>
      </w:r>
    </w:p>
    <w:p w:rsidR="008925F5" w:rsidRPr="00FA4AC0" w:rsidRDefault="008925F5" w:rsidP="00083470">
      <w:pPr>
        <w:pStyle w:val="ListParagraph"/>
        <w:numPr>
          <w:ilvl w:val="2"/>
          <w:numId w:val="10"/>
        </w:numPr>
        <w:spacing w:before="240" w:line="21" w:lineRule="atLeast"/>
        <w:ind w:left="1418" w:hanging="284"/>
        <w:jc w:val="both"/>
        <w:rPr>
          <w:rFonts w:ascii="Sylfaen" w:eastAsia="Times New Roman" w:hAnsi="Sylfaen" w:cs="Sylfaen"/>
          <w:lang w:val="ka-GE"/>
        </w:rPr>
      </w:pPr>
      <w:r w:rsidRPr="00FA4AC0">
        <w:rPr>
          <w:rFonts w:ascii="Sylfaen" w:eastAsia="Times New Roman" w:hAnsi="Sylfaen" w:cs="Sylfaen"/>
          <w:lang w:val="ka-GE"/>
        </w:rPr>
        <w:t>შობადობის კოეფიციენტი</w:t>
      </w:r>
    </w:p>
    <w:p w:rsidR="008925F5" w:rsidRPr="00FA4AC0" w:rsidRDefault="008925F5" w:rsidP="00EE44F9">
      <w:pPr>
        <w:spacing w:before="240" w:line="21" w:lineRule="atLeast"/>
        <w:ind w:left="360"/>
        <w:jc w:val="both"/>
        <w:rPr>
          <w:rFonts w:ascii="Sylfaen" w:eastAsia="Times New Roman" w:hAnsi="Sylfaen" w:cs="Sylfaen"/>
          <w:lang w:val="ka-GE"/>
        </w:rPr>
      </w:pPr>
      <w:r w:rsidRPr="00FA4AC0">
        <w:rPr>
          <w:rFonts w:ascii="Sylfaen" w:eastAsia="Times New Roman" w:hAnsi="Sylfaen" w:cs="Sylfaen"/>
          <w:lang w:val="ka-GE"/>
        </w:rPr>
        <w:t>2. სოციალურ-ეკონომიკური ინდიკატორები</w:t>
      </w:r>
    </w:p>
    <w:p w:rsidR="008925F5" w:rsidRPr="00FA4AC0" w:rsidRDefault="008925F5" w:rsidP="00083470">
      <w:pPr>
        <w:pStyle w:val="ListParagraph"/>
        <w:numPr>
          <w:ilvl w:val="1"/>
          <w:numId w:val="11"/>
        </w:numPr>
        <w:spacing w:before="240" w:line="21" w:lineRule="atLeast"/>
        <w:ind w:left="1418"/>
        <w:jc w:val="both"/>
        <w:rPr>
          <w:rFonts w:ascii="Sylfaen" w:eastAsia="Times New Roman" w:hAnsi="Sylfaen" w:cs="Sylfaen"/>
          <w:lang w:val="ka-GE"/>
        </w:rPr>
      </w:pPr>
      <w:r w:rsidRPr="00FA4AC0">
        <w:rPr>
          <w:rFonts w:ascii="Sylfaen" w:hAnsi="Sylfaen" w:cs="Sylfaen"/>
          <w:bCs/>
          <w:lang w:val="ka-GE"/>
        </w:rPr>
        <w:t>რეაბილიტირებული დასახლებები</w:t>
      </w:r>
    </w:p>
    <w:p w:rsidR="008925F5" w:rsidRPr="00FA4AC0" w:rsidRDefault="008925F5" w:rsidP="00083470">
      <w:pPr>
        <w:pStyle w:val="ListParagraph"/>
        <w:numPr>
          <w:ilvl w:val="1"/>
          <w:numId w:val="11"/>
        </w:numPr>
        <w:spacing w:before="240" w:line="21" w:lineRule="atLeast"/>
        <w:ind w:left="1418"/>
        <w:jc w:val="both"/>
        <w:rPr>
          <w:rFonts w:ascii="Sylfaen" w:eastAsia="Times New Roman" w:hAnsi="Sylfaen" w:cs="Sylfaen"/>
          <w:lang w:val="ka-GE"/>
        </w:rPr>
      </w:pPr>
      <w:r w:rsidRPr="00FA4AC0">
        <w:rPr>
          <w:rFonts w:ascii="Sylfaen" w:eastAsia="Times New Roman" w:hAnsi="Sylfaen" w:cs="Sylfaen"/>
          <w:lang w:val="ka-GE"/>
        </w:rPr>
        <w:t>სასოფლო-სამეურნეო მიზნით გამოყენებული მიწის ფართობი</w:t>
      </w:r>
    </w:p>
    <w:p w:rsidR="008925F5" w:rsidRPr="00FA4AC0" w:rsidRDefault="008925F5" w:rsidP="00083470">
      <w:pPr>
        <w:pStyle w:val="ListParagraph"/>
        <w:numPr>
          <w:ilvl w:val="1"/>
          <w:numId w:val="11"/>
        </w:numPr>
        <w:spacing w:before="240" w:line="21" w:lineRule="atLeast"/>
        <w:ind w:left="1418"/>
        <w:jc w:val="both"/>
        <w:rPr>
          <w:rFonts w:ascii="Sylfaen" w:eastAsia="Times New Roman" w:hAnsi="Sylfaen" w:cs="Sylfaen"/>
          <w:lang w:val="ka-GE"/>
        </w:rPr>
      </w:pPr>
      <w:r w:rsidRPr="00FA4AC0">
        <w:rPr>
          <w:rFonts w:ascii="Sylfaen" w:eastAsia="Times New Roman" w:hAnsi="Sylfaen" w:cs="Sylfaen"/>
          <w:lang w:val="ka-GE"/>
        </w:rPr>
        <w:t>რეგისტრირებული მიწის ნაკვეთები</w:t>
      </w:r>
    </w:p>
    <w:p w:rsidR="008925F5" w:rsidRPr="00FA4AC0" w:rsidRDefault="008925F5" w:rsidP="00083470">
      <w:pPr>
        <w:pStyle w:val="ListParagraph"/>
        <w:numPr>
          <w:ilvl w:val="1"/>
          <w:numId w:val="11"/>
        </w:numPr>
        <w:spacing w:before="240" w:line="21" w:lineRule="atLeast"/>
        <w:ind w:left="1418"/>
        <w:jc w:val="both"/>
        <w:rPr>
          <w:rFonts w:ascii="Sylfaen" w:eastAsia="Times New Roman" w:hAnsi="Sylfaen" w:cs="Sylfaen"/>
          <w:lang w:val="ka-GE"/>
        </w:rPr>
      </w:pPr>
      <w:r w:rsidRPr="00FA4AC0">
        <w:rPr>
          <w:rFonts w:ascii="Sylfaen" w:eastAsia="Times New Roman" w:hAnsi="Sylfaen" w:cs="Sylfaen"/>
          <w:lang w:val="ka-GE"/>
        </w:rPr>
        <w:t>დაქირავებით დასაქმებულთა რაოდენობა</w:t>
      </w:r>
    </w:p>
    <w:p w:rsidR="008925F5" w:rsidRPr="00FA4AC0" w:rsidRDefault="008925F5" w:rsidP="00083470">
      <w:pPr>
        <w:pStyle w:val="ListParagraph"/>
        <w:numPr>
          <w:ilvl w:val="1"/>
          <w:numId w:val="11"/>
        </w:numPr>
        <w:spacing w:before="240" w:line="21" w:lineRule="atLeast"/>
        <w:ind w:left="1418"/>
        <w:jc w:val="both"/>
        <w:rPr>
          <w:rFonts w:ascii="Sylfaen" w:eastAsia="Times New Roman" w:hAnsi="Sylfaen" w:cs="Sylfaen"/>
          <w:lang w:val="ka-GE"/>
        </w:rPr>
      </w:pPr>
      <w:r w:rsidRPr="00FA4AC0">
        <w:rPr>
          <w:rFonts w:ascii="Sylfaen" w:eastAsia="Times New Roman" w:hAnsi="Sylfaen" w:cs="Sylfaen"/>
          <w:lang w:val="ka-GE"/>
        </w:rPr>
        <w:t>უმუშევრობის დონე</w:t>
      </w:r>
    </w:p>
    <w:p w:rsidR="008925F5" w:rsidRPr="00FA4AC0" w:rsidRDefault="008925F5" w:rsidP="00083470">
      <w:pPr>
        <w:pStyle w:val="ListParagraph"/>
        <w:numPr>
          <w:ilvl w:val="1"/>
          <w:numId w:val="11"/>
        </w:numPr>
        <w:spacing w:before="240" w:line="21" w:lineRule="atLeast"/>
        <w:ind w:left="1418"/>
        <w:jc w:val="both"/>
        <w:rPr>
          <w:rFonts w:ascii="Sylfaen" w:eastAsia="Times New Roman" w:hAnsi="Sylfaen" w:cs="Sylfaen"/>
          <w:lang w:val="ka-GE"/>
        </w:rPr>
      </w:pPr>
      <w:r w:rsidRPr="00FA4AC0">
        <w:rPr>
          <w:rFonts w:ascii="Sylfaen" w:eastAsia="Times New Roman" w:hAnsi="Sylfaen" w:cs="Sylfaen"/>
          <w:lang w:val="ka-GE"/>
        </w:rPr>
        <w:t>შემოსავლები</w:t>
      </w:r>
    </w:p>
    <w:p w:rsidR="008925F5" w:rsidRPr="00FA4AC0" w:rsidRDefault="008925F5" w:rsidP="00083470">
      <w:pPr>
        <w:pStyle w:val="ListParagraph"/>
        <w:numPr>
          <w:ilvl w:val="1"/>
          <w:numId w:val="11"/>
        </w:numPr>
        <w:spacing w:before="240" w:line="21" w:lineRule="atLeast"/>
        <w:ind w:left="1418"/>
        <w:jc w:val="both"/>
        <w:rPr>
          <w:rFonts w:ascii="Sylfaen" w:eastAsia="Times New Roman" w:hAnsi="Sylfaen" w:cs="Sylfaen"/>
          <w:lang w:val="ka-GE"/>
        </w:rPr>
      </w:pPr>
      <w:r w:rsidRPr="00FA4AC0">
        <w:rPr>
          <w:rFonts w:ascii="Sylfaen" w:eastAsia="Times New Roman" w:hAnsi="Sylfaen" w:cs="Sylfaen"/>
          <w:lang w:val="ka-GE"/>
        </w:rPr>
        <w:t>ახლად რეგისტრირებულ საწარმოთა რაოდენობა 1000 კაცზე</w:t>
      </w:r>
    </w:p>
    <w:p w:rsidR="008925F5" w:rsidRPr="00FA4AC0" w:rsidRDefault="008925F5" w:rsidP="00083470">
      <w:pPr>
        <w:pStyle w:val="ListParagraph"/>
        <w:numPr>
          <w:ilvl w:val="1"/>
          <w:numId w:val="11"/>
        </w:numPr>
        <w:spacing w:before="240" w:line="21" w:lineRule="atLeast"/>
        <w:ind w:left="1418"/>
        <w:jc w:val="both"/>
        <w:rPr>
          <w:rFonts w:ascii="Sylfaen" w:eastAsia="Times New Roman" w:hAnsi="Sylfaen" w:cs="Sylfaen"/>
          <w:lang w:val="ka-GE"/>
        </w:rPr>
      </w:pPr>
      <w:r w:rsidRPr="00FA4AC0">
        <w:rPr>
          <w:rFonts w:ascii="Sylfaen" w:hAnsi="Sylfaen" w:cs="Menlo Regular"/>
          <w:lang w:val="ka-GE"/>
        </w:rPr>
        <w:t>მაღალმთიანი დასახლების საწარმო</w:t>
      </w:r>
      <w:r w:rsidR="008F644F">
        <w:rPr>
          <w:rFonts w:ascii="Sylfaen" w:hAnsi="Sylfaen" w:cs="Menlo Regular"/>
          <w:lang w:val="ka-GE"/>
        </w:rPr>
        <w:t>ს</w:t>
      </w:r>
      <w:r w:rsidRPr="00FA4AC0">
        <w:rPr>
          <w:rFonts w:ascii="Sylfaen" w:hAnsi="Sylfaen" w:cs="Menlo Regular"/>
          <w:lang w:val="ka-GE"/>
        </w:rPr>
        <w:t xml:space="preserve"> / მეწარმე ფიზიკური პირის სტატუსის მქონეთა რაოდენობა, ბრუნვა, გამოშვებული პროდუქცია</w:t>
      </w:r>
    </w:p>
    <w:p w:rsidR="008925F5" w:rsidRPr="00FA4AC0" w:rsidRDefault="008925F5" w:rsidP="00083470">
      <w:pPr>
        <w:pStyle w:val="ListParagraph"/>
        <w:numPr>
          <w:ilvl w:val="1"/>
          <w:numId w:val="11"/>
        </w:numPr>
        <w:spacing w:before="240" w:line="21" w:lineRule="atLeast"/>
        <w:ind w:left="1418"/>
        <w:jc w:val="both"/>
        <w:rPr>
          <w:rFonts w:ascii="Sylfaen" w:hAnsi="Sylfaen" w:cs="Sylfaen"/>
          <w:bCs/>
          <w:lang w:val="ka-GE"/>
        </w:rPr>
      </w:pPr>
      <w:r w:rsidRPr="00FA4AC0">
        <w:rPr>
          <w:rFonts w:ascii="Sylfaen" w:hAnsi="Sylfaen" w:cs="Sylfaen"/>
          <w:bCs/>
          <w:lang w:val="ka-GE"/>
        </w:rPr>
        <w:t xml:space="preserve">ცოდნისა და </w:t>
      </w:r>
      <w:r w:rsidRPr="00FA4AC0">
        <w:rPr>
          <w:rFonts w:ascii="Sylfaen" w:hAnsi="Sylfaen" w:cs="Menlo Regular"/>
          <w:lang w:val="ka-GE"/>
        </w:rPr>
        <w:t>ინოვაციების</w:t>
      </w:r>
      <w:r w:rsidRPr="00FA4AC0">
        <w:rPr>
          <w:rFonts w:ascii="Sylfaen" w:hAnsi="Sylfaen" w:cs="Sylfaen"/>
          <w:bCs/>
          <w:lang w:val="ka-GE"/>
        </w:rPr>
        <w:t xml:space="preserve"> გადაცემის სერვისებით მოსარგებლეთა რაოდენობა</w:t>
      </w:r>
    </w:p>
    <w:p w:rsidR="008925F5" w:rsidRPr="00FA4AC0" w:rsidRDefault="008925F5" w:rsidP="00083470">
      <w:pPr>
        <w:pStyle w:val="ListParagraph"/>
        <w:numPr>
          <w:ilvl w:val="1"/>
          <w:numId w:val="11"/>
        </w:numPr>
        <w:spacing w:before="240" w:line="21" w:lineRule="atLeast"/>
        <w:ind w:left="1418"/>
        <w:jc w:val="both"/>
        <w:rPr>
          <w:rFonts w:ascii="Sylfaen" w:hAnsi="Sylfaen" w:cs="Sylfaen"/>
          <w:bCs/>
          <w:lang w:val="ka-GE"/>
        </w:rPr>
      </w:pPr>
      <w:r w:rsidRPr="00FA4AC0">
        <w:rPr>
          <w:rFonts w:ascii="Sylfaen" w:hAnsi="Sylfaen" w:cs="Sylfaen"/>
          <w:bCs/>
          <w:lang w:val="ka-GE"/>
        </w:rPr>
        <w:t>ფერმე</w:t>
      </w:r>
      <w:r w:rsidR="00BB4FCF">
        <w:rPr>
          <w:rFonts w:ascii="Sylfaen" w:hAnsi="Sylfaen" w:cs="Sylfaen"/>
          <w:bCs/>
          <w:lang w:val="ka-GE"/>
        </w:rPr>
        <w:t>რთა</w:t>
      </w:r>
      <w:r w:rsidR="008F644F">
        <w:rPr>
          <w:rFonts w:ascii="Sylfaen" w:hAnsi="Sylfaen" w:cs="Sylfaen"/>
          <w:bCs/>
          <w:lang w:val="ka-GE"/>
        </w:rPr>
        <w:t xml:space="preserve"> </w:t>
      </w:r>
      <w:r w:rsidR="00BC3C3C">
        <w:rPr>
          <w:rFonts w:ascii="Sylfaen" w:hAnsi="Sylfaen" w:cs="Menlo Regular"/>
          <w:lang w:val="ka-GE"/>
        </w:rPr>
        <w:t>მხარდამჭერი</w:t>
      </w:r>
      <w:r w:rsidR="008F644F">
        <w:rPr>
          <w:rFonts w:ascii="Sylfaen" w:hAnsi="Sylfaen" w:cs="Menlo Regular"/>
          <w:lang w:val="ka-GE"/>
        </w:rPr>
        <w:t xml:space="preserve"> </w:t>
      </w:r>
      <w:r w:rsidRPr="00FA4AC0">
        <w:rPr>
          <w:rFonts w:ascii="Sylfaen" w:hAnsi="Sylfaen" w:cs="Sylfaen"/>
          <w:bCs/>
          <w:lang w:val="ka-GE"/>
        </w:rPr>
        <w:t>სერვისებით წვდომა</w:t>
      </w:r>
    </w:p>
    <w:p w:rsidR="008925F5" w:rsidRPr="00FA4AC0" w:rsidRDefault="008925F5" w:rsidP="00083470">
      <w:pPr>
        <w:pStyle w:val="ListParagraph"/>
        <w:numPr>
          <w:ilvl w:val="1"/>
          <w:numId w:val="11"/>
        </w:numPr>
        <w:spacing w:before="240" w:line="21" w:lineRule="atLeast"/>
        <w:ind w:left="1418"/>
        <w:jc w:val="both"/>
        <w:rPr>
          <w:rFonts w:ascii="Sylfaen" w:hAnsi="Sylfaen" w:cs="Sylfaen"/>
          <w:bCs/>
          <w:lang w:val="ka-GE"/>
        </w:rPr>
      </w:pPr>
      <w:r w:rsidRPr="00FA4AC0">
        <w:rPr>
          <w:rFonts w:ascii="Sylfaen" w:hAnsi="Sylfaen"/>
          <w:lang w:val="ka-GE" w:bidi="en-US"/>
        </w:rPr>
        <w:t xml:space="preserve">სასმელი და </w:t>
      </w:r>
      <w:r w:rsidRPr="00FA4AC0">
        <w:rPr>
          <w:rFonts w:ascii="Sylfaen" w:hAnsi="Sylfaen" w:cs="Menlo Regular"/>
          <w:lang w:val="ka-GE"/>
        </w:rPr>
        <w:t>სარეკრ</w:t>
      </w:r>
      <w:r w:rsidR="002E344B">
        <w:rPr>
          <w:rFonts w:ascii="Sylfaen" w:hAnsi="Sylfaen" w:cs="Menlo Regular"/>
          <w:lang w:val="ka-GE"/>
        </w:rPr>
        <w:t>ე</w:t>
      </w:r>
      <w:r w:rsidRPr="00FA4AC0">
        <w:rPr>
          <w:rFonts w:ascii="Sylfaen" w:hAnsi="Sylfaen" w:cs="Menlo Regular"/>
          <w:lang w:val="ka-GE"/>
        </w:rPr>
        <w:t>აციო</w:t>
      </w:r>
      <w:r w:rsidRPr="00FA4AC0">
        <w:rPr>
          <w:rFonts w:ascii="Sylfaen" w:hAnsi="Sylfaen"/>
          <w:lang w:val="ka-GE" w:bidi="en-US"/>
        </w:rPr>
        <w:t xml:space="preserve"> მიზნით გამოყენებული მინერალური წყლების საბადოების რაოდენობა</w:t>
      </w:r>
    </w:p>
    <w:p w:rsidR="008925F5" w:rsidRPr="00FA4AC0" w:rsidRDefault="008925F5" w:rsidP="00083470">
      <w:pPr>
        <w:pStyle w:val="ListParagraph"/>
        <w:numPr>
          <w:ilvl w:val="1"/>
          <w:numId w:val="11"/>
        </w:numPr>
        <w:spacing w:before="240" w:line="21" w:lineRule="atLeast"/>
        <w:ind w:left="1418"/>
        <w:jc w:val="both"/>
        <w:rPr>
          <w:rFonts w:ascii="Sylfaen" w:hAnsi="Sylfaen" w:cs="Sylfaen"/>
          <w:bCs/>
          <w:lang w:val="ka-GE"/>
        </w:rPr>
      </w:pPr>
      <w:r w:rsidRPr="00FA4AC0">
        <w:rPr>
          <w:rFonts w:ascii="Sylfaen" w:hAnsi="Sylfaen"/>
          <w:lang w:val="ka-GE" w:bidi="en-US"/>
        </w:rPr>
        <w:t xml:space="preserve">ბუნებრივი </w:t>
      </w:r>
      <w:r w:rsidR="000F2217" w:rsidRPr="00FA4AC0">
        <w:rPr>
          <w:rFonts w:ascii="Sylfaen" w:hAnsi="Sylfaen"/>
          <w:lang w:val="ka-GE" w:bidi="en-US"/>
        </w:rPr>
        <w:t>კატასტროფების</w:t>
      </w:r>
      <w:r w:rsidRPr="00FA4AC0">
        <w:rPr>
          <w:rFonts w:ascii="Sylfaen" w:hAnsi="Sylfaen"/>
          <w:lang w:val="ka-GE" w:bidi="en-US"/>
        </w:rPr>
        <w:t xml:space="preserve"> პრევენციისა და ზარალის შემცირების პროგრამებით მოსარგებლეთა რაოდენობა</w:t>
      </w:r>
    </w:p>
    <w:p w:rsidR="008925F5" w:rsidRPr="00FA4AC0" w:rsidRDefault="008925F5" w:rsidP="00EE44F9">
      <w:pPr>
        <w:spacing w:before="240" w:line="21" w:lineRule="atLeast"/>
        <w:ind w:left="360"/>
        <w:jc w:val="both"/>
        <w:rPr>
          <w:rFonts w:ascii="Sylfaen" w:eastAsia="Times New Roman" w:hAnsi="Sylfaen" w:cs="Sylfaen"/>
          <w:lang w:val="ka-GE"/>
        </w:rPr>
      </w:pPr>
      <w:r w:rsidRPr="00FA4AC0">
        <w:rPr>
          <w:rFonts w:ascii="Sylfaen" w:eastAsia="Times New Roman" w:hAnsi="Sylfaen" w:cs="Sylfaen"/>
          <w:lang w:val="ka-GE"/>
        </w:rPr>
        <w:t>3. ინფრასტრუქტურული ინდიკატორები:</w:t>
      </w:r>
    </w:p>
    <w:p w:rsidR="008925F5" w:rsidRPr="00FA4AC0" w:rsidRDefault="008925F5" w:rsidP="00083470">
      <w:pPr>
        <w:pStyle w:val="ListParagraph"/>
        <w:numPr>
          <w:ilvl w:val="1"/>
          <w:numId w:val="12"/>
        </w:numPr>
        <w:spacing w:before="240" w:line="21" w:lineRule="atLeast"/>
        <w:ind w:left="1418" w:hanging="284"/>
        <w:jc w:val="both"/>
        <w:rPr>
          <w:rFonts w:ascii="Sylfaen" w:eastAsia="Times New Roman" w:hAnsi="Sylfaen" w:cs="Sylfaen"/>
          <w:lang w:val="ka-GE"/>
        </w:rPr>
      </w:pPr>
      <w:r w:rsidRPr="00FA4AC0">
        <w:rPr>
          <w:rFonts w:ascii="Sylfaen" w:eastAsia="Times New Roman" w:hAnsi="Sylfaen" w:cs="Sylfaen"/>
          <w:lang w:val="ka-GE"/>
        </w:rPr>
        <w:t xml:space="preserve">მაღალმთიანი </w:t>
      </w:r>
      <w:r w:rsidRPr="00FA4AC0">
        <w:rPr>
          <w:rFonts w:ascii="Sylfaen" w:hAnsi="Sylfaen" w:cs="Menlo Regular"/>
          <w:lang w:val="ka-GE"/>
        </w:rPr>
        <w:t>დასახლებებიდან</w:t>
      </w:r>
      <w:r w:rsidRPr="00FA4AC0">
        <w:rPr>
          <w:rFonts w:ascii="Sylfaen" w:eastAsia="Times New Roman" w:hAnsi="Sylfaen" w:cs="Sylfaen"/>
          <w:lang w:val="ka-GE"/>
        </w:rPr>
        <w:t xml:space="preserve"> მუნიციპალიტეტების </w:t>
      </w:r>
      <w:r w:rsidR="00573836">
        <w:rPr>
          <w:rFonts w:ascii="Sylfaen" w:eastAsia="Times New Roman" w:hAnsi="Sylfaen" w:cs="Sylfaen"/>
          <w:lang w:val="ka-GE"/>
        </w:rPr>
        <w:t xml:space="preserve">ადმინისტრაციულ </w:t>
      </w:r>
      <w:r w:rsidRPr="00FA4AC0">
        <w:rPr>
          <w:rFonts w:ascii="Sylfaen" w:eastAsia="Times New Roman" w:hAnsi="Sylfaen" w:cs="Sylfaen"/>
          <w:lang w:val="ka-GE"/>
        </w:rPr>
        <w:t>ცენტრამდე, ასევე საქართველოს მნიშვნელოვან ურბანულ ცენტრამდე მიღწევის დრო</w:t>
      </w:r>
    </w:p>
    <w:p w:rsidR="008925F5" w:rsidRPr="00FA4AC0" w:rsidRDefault="008925F5" w:rsidP="00083470">
      <w:pPr>
        <w:pStyle w:val="ListParagraph"/>
        <w:numPr>
          <w:ilvl w:val="1"/>
          <w:numId w:val="12"/>
        </w:numPr>
        <w:spacing w:before="240" w:line="21" w:lineRule="atLeast"/>
        <w:ind w:left="1418" w:hanging="284"/>
        <w:jc w:val="both"/>
        <w:rPr>
          <w:rFonts w:ascii="Sylfaen" w:eastAsia="Times New Roman" w:hAnsi="Sylfaen" w:cs="Sylfaen"/>
          <w:lang w:val="ka-GE"/>
        </w:rPr>
      </w:pPr>
      <w:r w:rsidRPr="00FA4AC0">
        <w:rPr>
          <w:rFonts w:ascii="Sylfaen" w:eastAsia="Times New Roman" w:hAnsi="Sylfaen" w:cs="Sylfaen"/>
          <w:lang w:val="ka-GE"/>
        </w:rPr>
        <w:t>უმაღლესი და პროფესიული განათლების მქონეთა რაოდენობა 1000 კაცზე</w:t>
      </w:r>
    </w:p>
    <w:p w:rsidR="008925F5" w:rsidRPr="00FA4AC0" w:rsidRDefault="008925F5" w:rsidP="00083470">
      <w:pPr>
        <w:pStyle w:val="ListParagraph"/>
        <w:numPr>
          <w:ilvl w:val="1"/>
          <w:numId w:val="12"/>
        </w:numPr>
        <w:spacing w:before="240" w:line="21" w:lineRule="atLeast"/>
        <w:ind w:left="1418" w:hanging="284"/>
        <w:jc w:val="both"/>
        <w:rPr>
          <w:rFonts w:ascii="Sylfaen" w:eastAsia="Times New Roman" w:hAnsi="Sylfaen" w:cs="Sylfaen"/>
          <w:lang w:val="ka-GE"/>
        </w:rPr>
      </w:pPr>
      <w:r w:rsidRPr="00FA4AC0">
        <w:rPr>
          <w:rFonts w:ascii="Sylfaen" w:eastAsia="Times New Roman" w:hAnsi="Sylfaen" w:cs="Sylfaen"/>
          <w:lang w:val="ka-GE"/>
        </w:rPr>
        <w:t>ზოგადსაგანმანათლებლო დაწესებულებებ</w:t>
      </w:r>
      <w:r w:rsidR="008F644F">
        <w:rPr>
          <w:rFonts w:ascii="Sylfaen" w:eastAsia="Times New Roman" w:hAnsi="Sylfaen" w:cs="Sylfaen"/>
          <w:lang w:val="ka-GE"/>
        </w:rPr>
        <w:t>ის</w:t>
      </w:r>
      <w:r w:rsidRPr="00FA4AC0">
        <w:rPr>
          <w:rFonts w:ascii="Sylfaen" w:eastAsia="Times New Roman" w:hAnsi="Sylfaen" w:cs="Sylfaen"/>
          <w:lang w:val="ka-GE"/>
        </w:rPr>
        <w:t xml:space="preserve"> გეოგრაფიულ-ტერიტორიული ხელმისაწვდომობა</w:t>
      </w:r>
    </w:p>
    <w:p w:rsidR="008925F5" w:rsidRPr="00FA4AC0" w:rsidRDefault="008925F5" w:rsidP="00083470">
      <w:pPr>
        <w:pStyle w:val="ListParagraph"/>
        <w:numPr>
          <w:ilvl w:val="1"/>
          <w:numId w:val="12"/>
        </w:numPr>
        <w:spacing w:before="240" w:line="21" w:lineRule="atLeast"/>
        <w:ind w:left="1418" w:hanging="284"/>
        <w:jc w:val="both"/>
        <w:rPr>
          <w:rFonts w:ascii="Sylfaen" w:eastAsia="Times New Roman" w:hAnsi="Sylfaen" w:cs="Sylfaen"/>
          <w:lang w:val="ka-GE"/>
        </w:rPr>
      </w:pPr>
      <w:r w:rsidRPr="00FA4AC0">
        <w:rPr>
          <w:rFonts w:ascii="Sylfaen" w:eastAsia="Times New Roman" w:hAnsi="Sylfaen" w:cs="Sylfaen"/>
          <w:lang w:val="ka-GE"/>
        </w:rPr>
        <w:t>ტურისტების ღამისთევათა რაოდენობა მაღალმთიან დასახლებებში</w:t>
      </w:r>
    </w:p>
    <w:p w:rsidR="001D778A" w:rsidRPr="001D778A" w:rsidRDefault="001D778A" w:rsidP="00083470">
      <w:pPr>
        <w:pStyle w:val="ListParagraph"/>
        <w:numPr>
          <w:ilvl w:val="1"/>
          <w:numId w:val="12"/>
        </w:numPr>
        <w:spacing w:before="240" w:line="21" w:lineRule="atLeast"/>
        <w:ind w:left="1418" w:hanging="284"/>
        <w:jc w:val="both"/>
        <w:rPr>
          <w:rFonts w:ascii="Sylfaen" w:eastAsia="Times New Roman" w:hAnsi="Sylfaen" w:cs="Sylfaen"/>
          <w:lang w:val="ka-GE"/>
        </w:rPr>
      </w:pPr>
      <w:r w:rsidRPr="001D778A">
        <w:rPr>
          <w:rFonts w:ascii="Sylfaen" w:eastAsia="Times New Roman" w:hAnsi="Sylfaen" w:cs="Sylfaen"/>
          <w:lang w:val="ka-GE"/>
        </w:rPr>
        <w:t>სასწრაფო  სამედიცინო დახმარებაზე, ასევე, სპეციალიზირებულ ამბულატორიულ და სტაციონარულ სამედიცინო სერვისებზე ხელმისაწვდომობა</w:t>
      </w:r>
    </w:p>
    <w:p w:rsidR="008925F5" w:rsidRPr="00FA4AC0" w:rsidRDefault="008925F5" w:rsidP="00083470">
      <w:pPr>
        <w:pStyle w:val="ListParagraph"/>
        <w:numPr>
          <w:ilvl w:val="1"/>
          <w:numId w:val="12"/>
        </w:numPr>
        <w:spacing w:before="240" w:line="21" w:lineRule="atLeast"/>
        <w:ind w:left="1418" w:hanging="284"/>
        <w:jc w:val="both"/>
        <w:rPr>
          <w:rFonts w:ascii="Sylfaen" w:eastAsia="Times New Roman" w:hAnsi="Sylfaen" w:cs="Sylfaen"/>
          <w:lang w:val="ka-GE"/>
        </w:rPr>
      </w:pPr>
      <w:r w:rsidRPr="00FA4AC0">
        <w:rPr>
          <w:rFonts w:ascii="Sylfaen" w:eastAsia="Times New Roman" w:hAnsi="Sylfaen" w:cs="Sylfaen"/>
          <w:lang w:val="ka-GE"/>
        </w:rPr>
        <w:t>ბინაზე მშობიარობის მაჩვენებელი</w:t>
      </w:r>
    </w:p>
    <w:p w:rsidR="008925F5" w:rsidRPr="00FA4AC0" w:rsidRDefault="008925F5" w:rsidP="00083470">
      <w:pPr>
        <w:pStyle w:val="ListParagraph"/>
        <w:numPr>
          <w:ilvl w:val="1"/>
          <w:numId w:val="12"/>
        </w:numPr>
        <w:spacing w:before="240" w:line="21" w:lineRule="atLeast"/>
        <w:ind w:left="1418" w:hanging="284"/>
        <w:jc w:val="both"/>
        <w:rPr>
          <w:rFonts w:ascii="Sylfaen" w:eastAsia="Times New Roman" w:hAnsi="Sylfaen" w:cs="Sylfaen"/>
          <w:lang w:val="ka-GE"/>
        </w:rPr>
      </w:pPr>
      <w:r w:rsidRPr="00FA4AC0">
        <w:rPr>
          <w:rFonts w:ascii="Sylfaen" w:eastAsia="Times New Roman" w:hAnsi="Sylfaen" w:cs="Sylfaen"/>
          <w:lang w:val="ka-GE"/>
        </w:rPr>
        <w:t>სახელმწიფოსთვის სოციალურ</w:t>
      </w:r>
      <w:r w:rsidR="008F644F">
        <w:rPr>
          <w:rFonts w:ascii="Sylfaen" w:eastAsia="Times New Roman" w:hAnsi="Sylfaen" w:cs="Sylfaen"/>
          <w:lang w:val="ka-GE"/>
        </w:rPr>
        <w:t>ი</w:t>
      </w:r>
      <w:r w:rsidRPr="00FA4AC0">
        <w:rPr>
          <w:rFonts w:ascii="Sylfaen" w:eastAsia="Times New Roman" w:hAnsi="Sylfaen" w:cs="Sylfaen"/>
          <w:lang w:val="ka-GE"/>
        </w:rPr>
        <w:t xml:space="preserve"> შემწეობის</w:t>
      </w:r>
      <w:r w:rsidR="008F644F">
        <w:rPr>
          <w:rFonts w:ascii="Sylfaen" w:eastAsia="Times New Roman" w:hAnsi="Sylfaen" w:cs="Sylfaen"/>
          <w:lang w:val="ka-GE"/>
        </w:rPr>
        <w:t xml:space="preserve"> მისაღებად</w:t>
      </w:r>
      <w:r w:rsidRPr="00FA4AC0">
        <w:rPr>
          <w:rFonts w:ascii="Sylfaen" w:eastAsia="Times New Roman" w:hAnsi="Sylfaen" w:cs="Sylfaen"/>
          <w:lang w:val="ka-GE"/>
        </w:rPr>
        <w:t xml:space="preserve"> მიმართვიანობაში</w:t>
      </w:r>
      <w:r w:rsidR="008F644F">
        <w:rPr>
          <w:rFonts w:ascii="Sylfaen" w:eastAsia="Times New Roman" w:hAnsi="Sylfaen" w:cs="Sylfaen"/>
          <w:lang w:val="ka-GE"/>
        </w:rPr>
        <w:t xml:space="preserve"> </w:t>
      </w:r>
      <w:r w:rsidRPr="00FA4AC0">
        <w:rPr>
          <w:rFonts w:ascii="Sylfaen" w:eastAsia="Times New Roman" w:hAnsi="Sylfaen" w:cs="Sylfaen"/>
          <w:lang w:val="ka-GE"/>
        </w:rPr>
        <w:t>შემწეობის მიმღებთა წილი</w:t>
      </w:r>
    </w:p>
    <w:p w:rsidR="008925F5" w:rsidRPr="00FA4AC0" w:rsidRDefault="008925F5" w:rsidP="00083470">
      <w:pPr>
        <w:pStyle w:val="ListParagraph"/>
        <w:numPr>
          <w:ilvl w:val="1"/>
          <w:numId w:val="12"/>
        </w:numPr>
        <w:spacing w:before="240" w:line="21" w:lineRule="atLeast"/>
        <w:ind w:left="1418" w:hanging="284"/>
        <w:jc w:val="both"/>
        <w:rPr>
          <w:rFonts w:ascii="Sylfaen" w:eastAsia="Times New Roman" w:hAnsi="Sylfaen" w:cs="Sylfaen"/>
          <w:lang w:val="ka-GE"/>
        </w:rPr>
      </w:pPr>
      <w:r w:rsidRPr="00FA4AC0">
        <w:rPr>
          <w:rFonts w:ascii="Sylfaen" w:eastAsia="Times New Roman" w:hAnsi="Sylfaen" w:cs="Sylfaen"/>
          <w:lang w:val="ka-GE"/>
        </w:rPr>
        <w:t>რესტავრირებული კულტურის ძეგლებისა და ობიექტების რაოდენობა</w:t>
      </w:r>
    </w:p>
    <w:p w:rsidR="008925F5" w:rsidRPr="00FA4AC0" w:rsidRDefault="008925F5" w:rsidP="00083470">
      <w:pPr>
        <w:pStyle w:val="ListParagraph"/>
        <w:numPr>
          <w:ilvl w:val="1"/>
          <w:numId w:val="12"/>
        </w:numPr>
        <w:spacing w:before="240" w:line="21" w:lineRule="atLeast"/>
        <w:ind w:left="1418" w:hanging="284"/>
        <w:jc w:val="both"/>
        <w:rPr>
          <w:rFonts w:ascii="Sylfaen" w:eastAsia="Times New Roman" w:hAnsi="Sylfaen" w:cs="Sylfaen"/>
          <w:lang w:val="ka-GE"/>
        </w:rPr>
      </w:pPr>
      <w:r w:rsidRPr="00FA4AC0">
        <w:rPr>
          <w:rFonts w:ascii="Sylfaen" w:eastAsia="Times New Roman" w:hAnsi="Sylfaen" w:cs="Sylfaen"/>
          <w:lang w:val="ka-GE"/>
        </w:rPr>
        <w:lastRenderedPageBreak/>
        <w:t>მიწოდებული სასმელი წყლის მოცულობა / სასმელი წყლის აბონენტების რაოდენობა</w:t>
      </w:r>
    </w:p>
    <w:p w:rsidR="008925F5" w:rsidRPr="00FA4AC0" w:rsidRDefault="008925F5" w:rsidP="00083470">
      <w:pPr>
        <w:pStyle w:val="ListParagraph"/>
        <w:numPr>
          <w:ilvl w:val="1"/>
          <w:numId w:val="12"/>
        </w:numPr>
        <w:spacing w:before="240" w:line="21" w:lineRule="atLeast"/>
        <w:ind w:left="1418" w:hanging="284"/>
        <w:jc w:val="both"/>
        <w:rPr>
          <w:rFonts w:ascii="Sylfaen" w:eastAsia="Times New Roman" w:hAnsi="Sylfaen" w:cs="Sylfaen"/>
          <w:lang w:val="ka-GE"/>
        </w:rPr>
      </w:pPr>
      <w:r w:rsidRPr="00FA4AC0">
        <w:rPr>
          <w:rFonts w:ascii="Sylfaen" w:eastAsia="Times New Roman" w:hAnsi="Sylfaen" w:cs="Sylfaen"/>
          <w:lang w:val="ka-GE"/>
        </w:rPr>
        <w:t>ელექტროენერგიით</w:t>
      </w:r>
      <w:r w:rsidR="00573836">
        <w:rPr>
          <w:rFonts w:ascii="Sylfaen" w:eastAsia="Times New Roman" w:hAnsi="Sylfaen" w:cs="Sylfaen"/>
          <w:lang w:val="ka-GE"/>
        </w:rPr>
        <w:t xml:space="preserve">ა და ბუნებრივი აირით </w:t>
      </w:r>
      <w:r w:rsidRPr="00FA4AC0">
        <w:rPr>
          <w:rFonts w:ascii="Sylfaen" w:eastAsia="Times New Roman" w:hAnsi="Sylfaen" w:cs="Sylfaen"/>
          <w:lang w:val="ka-GE"/>
        </w:rPr>
        <w:t>მოსარგებლე აბონენტების რაოდენობა</w:t>
      </w:r>
    </w:p>
    <w:p w:rsidR="008925F5" w:rsidRPr="00FA4AC0" w:rsidRDefault="008925F5" w:rsidP="00083470">
      <w:pPr>
        <w:pStyle w:val="ListParagraph"/>
        <w:numPr>
          <w:ilvl w:val="1"/>
          <w:numId w:val="12"/>
        </w:numPr>
        <w:spacing w:before="240" w:line="21" w:lineRule="atLeast"/>
        <w:ind w:left="1418" w:hanging="284"/>
        <w:jc w:val="both"/>
        <w:rPr>
          <w:rFonts w:ascii="Sylfaen" w:eastAsia="Times New Roman" w:hAnsi="Sylfaen" w:cs="Sylfaen"/>
          <w:lang w:val="ka-GE"/>
        </w:rPr>
      </w:pPr>
      <w:r w:rsidRPr="00FA4AC0">
        <w:rPr>
          <w:rFonts w:ascii="Sylfaen" w:eastAsia="Times New Roman" w:hAnsi="Sylfaen" w:cs="Sylfaen"/>
          <w:lang w:val="ka-GE"/>
        </w:rPr>
        <w:t xml:space="preserve">კავშირგაბმულობით მოსარგებლე აბონენტების </w:t>
      </w:r>
      <w:r w:rsidR="00A5623A" w:rsidRPr="00FA4AC0">
        <w:rPr>
          <w:rFonts w:ascii="Sylfaen" w:eastAsia="Times New Roman" w:hAnsi="Sylfaen" w:cs="Sylfaen"/>
          <w:lang w:val="ka-GE"/>
        </w:rPr>
        <w:t>რაოდენობა</w:t>
      </w:r>
    </w:p>
    <w:p w:rsidR="008925F5" w:rsidRPr="00FA4AC0" w:rsidRDefault="008925F5" w:rsidP="00EE44F9">
      <w:pPr>
        <w:spacing w:before="240" w:line="21" w:lineRule="atLeast"/>
        <w:ind w:left="360"/>
        <w:rPr>
          <w:rFonts w:ascii="Sylfaen" w:hAnsi="Sylfaen" w:cs="Sylfaen"/>
          <w:bCs/>
          <w:lang w:val="ka-GE"/>
        </w:rPr>
      </w:pPr>
      <w:r w:rsidRPr="00FA4AC0">
        <w:rPr>
          <w:rFonts w:ascii="Sylfaen" w:hAnsi="Sylfaen" w:cs="Sylfaen"/>
          <w:bCs/>
          <w:lang w:val="ka-GE"/>
        </w:rPr>
        <w:t>4. გარემოსდაცვითი ინდიკატორები</w:t>
      </w:r>
    </w:p>
    <w:p w:rsidR="008925F5" w:rsidRPr="00FA4AC0" w:rsidRDefault="008925F5" w:rsidP="00083470">
      <w:pPr>
        <w:pStyle w:val="ListParagraph"/>
        <w:numPr>
          <w:ilvl w:val="1"/>
          <w:numId w:val="13"/>
        </w:numPr>
        <w:spacing w:before="240" w:line="21" w:lineRule="atLeast"/>
        <w:ind w:left="1418"/>
        <w:jc w:val="both"/>
        <w:rPr>
          <w:rFonts w:ascii="Sylfaen" w:hAnsi="Sylfaen" w:cs="Sylfaen"/>
          <w:bCs/>
          <w:lang w:val="ka-GE"/>
        </w:rPr>
      </w:pPr>
      <w:r w:rsidRPr="00FA4AC0">
        <w:rPr>
          <w:rFonts w:ascii="Sylfaen" w:hAnsi="Sylfaen" w:cs="Sylfaen"/>
          <w:bCs/>
          <w:lang w:val="ka-GE"/>
        </w:rPr>
        <w:t>მუნიციპალიტეტების რაოდენობა</w:t>
      </w:r>
      <w:r w:rsidR="008F644F">
        <w:rPr>
          <w:rFonts w:ascii="Sylfaen" w:hAnsi="Sylfaen" w:cs="Sylfaen"/>
          <w:bCs/>
          <w:lang w:val="ka-GE"/>
        </w:rPr>
        <w:t>,</w:t>
      </w:r>
      <w:r w:rsidRPr="00FA4AC0">
        <w:rPr>
          <w:rFonts w:ascii="Sylfaen" w:hAnsi="Sylfaen" w:cs="Sylfaen"/>
          <w:bCs/>
          <w:lang w:val="ka-GE"/>
        </w:rPr>
        <w:t xml:space="preserve"> სადაც დანერგილია </w:t>
      </w:r>
      <w:r w:rsidR="008F644F">
        <w:rPr>
          <w:rFonts w:ascii="Sylfaen" w:eastAsia="Times New Roman" w:hAnsi="Sylfaen" w:cs="Sylfaen"/>
        </w:rPr>
        <w:t>სეპარირებული შეგროვება</w:t>
      </w:r>
      <w:r w:rsidR="008F644F">
        <w:rPr>
          <w:rFonts w:ascii="Sylfaen" w:eastAsia="Times New Roman" w:hAnsi="Sylfaen" w:cs="Sylfaen"/>
          <w:lang w:val="ka-GE"/>
        </w:rPr>
        <w:t xml:space="preserve"> </w:t>
      </w:r>
      <w:r w:rsidRPr="00FA4AC0">
        <w:rPr>
          <w:rFonts w:ascii="Sylfaen" w:hAnsi="Sylfaen" w:cs="Sylfaen"/>
          <w:bCs/>
          <w:lang w:val="ka-GE"/>
        </w:rPr>
        <w:t>ნარჩენების</w:t>
      </w:r>
      <w:r w:rsidR="008F644F">
        <w:rPr>
          <w:rFonts w:ascii="Sylfaen" w:hAnsi="Sylfaen" w:cs="Sylfaen"/>
          <w:bCs/>
          <w:lang w:val="ka-GE"/>
        </w:rPr>
        <w:t xml:space="preserve"> </w:t>
      </w:r>
      <w:r w:rsidR="00450A6E">
        <w:rPr>
          <w:rFonts w:ascii="Sylfaen" w:eastAsia="Times New Roman" w:hAnsi="Sylfaen" w:cs="Sylfaen"/>
        </w:rPr>
        <w:t xml:space="preserve">წყაროსთან </w:t>
      </w:r>
    </w:p>
    <w:p w:rsidR="008925F5" w:rsidRPr="00FA4AC0" w:rsidRDefault="008925F5" w:rsidP="00083470">
      <w:pPr>
        <w:pStyle w:val="ListParagraph"/>
        <w:numPr>
          <w:ilvl w:val="1"/>
          <w:numId w:val="13"/>
        </w:numPr>
        <w:spacing w:before="240" w:line="21" w:lineRule="atLeast"/>
        <w:ind w:left="1418"/>
        <w:jc w:val="both"/>
        <w:rPr>
          <w:rFonts w:ascii="Sylfaen" w:hAnsi="Sylfaen" w:cs="Sylfaen"/>
          <w:bCs/>
          <w:lang w:val="ka-GE"/>
        </w:rPr>
      </w:pPr>
      <w:r w:rsidRPr="00FA4AC0">
        <w:rPr>
          <w:rFonts w:ascii="Sylfaen" w:hAnsi="Sylfaen" w:cs="Sylfaen"/>
          <w:bCs/>
          <w:lang w:val="ka-GE"/>
        </w:rPr>
        <w:t>მოსახლეობის პროცენტული რაოდენობა, რომლებსაც მიეწოდებათ ნარჩენების მართვის სერვისი</w:t>
      </w:r>
    </w:p>
    <w:p w:rsidR="008925F5" w:rsidRPr="00FA4AC0" w:rsidRDefault="008925F5" w:rsidP="00083470">
      <w:pPr>
        <w:pStyle w:val="ListParagraph"/>
        <w:numPr>
          <w:ilvl w:val="1"/>
          <w:numId w:val="13"/>
        </w:numPr>
        <w:spacing w:before="240" w:line="21" w:lineRule="atLeast"/>
        <w:ind w:left="1418"/>
        <w:jc w:val="both"/>
        <w:rPr>
          <w:rFonts w:ascii="Sylfaen" w:hAnsi="Sylfaen" w:cs="Sylfaen"/>
          <w:bCs/>
          <w:lang w:val="ka-GE"/>
        </w:rPr>
      </w:pPr>
      <w:r w:rsidRPr="00FA4AC0">
        <w:rPr>
          <w:rFonts w:ascii="Sylfaen" w:hAnsi="Sylfaen" w:cs="Sylfaen"/>
          <w:bCs/>
          <w:lang w:val="ka-GE"/>
        </w:rPr>
        <w:t>მოსახლეობის პროცენტული რაოდენობა, რომე</w:t>
      </w:r>
      <w:r w:rsidR="008F644F">
        <w:rPr>
          <w:rFonts w:ascii="Sylfaen" w:hAnsi="Sylfaen" w:cs="Sylfaen"/>
          <w:bCs/>
          <w:lang w:val="ka-GE"/>
        </w:rPr>
        <w:t>ლ</w:t>
      </w:r>
      <w:r w:rsidRPr="00FA4AC0">
        <w:rPr>
          <w:rFonts w:ascii="Sylfaen" w:hAnsi="Sylfaen" w:cs="Sylfaen"/>
          <w:bCs/>
          <w:lang w:val="ka-GE"/>
        </w:rPr>
        <w:t>ი</w:t>
      </w:r>
      <w:r w:rsidR="00BB4FCF">
        <w:rPr>
          <w:rFonts w:ascii="Sylfaen" w:hAnsi="Sylfaen" w:cs="Sylfaen"/>
          <w:bCs/>
          <w:lang w:val="ka-GE"/>
        </w:rPr>
        <w:t>ც</w:t>
      </w:r>
      <w:r w:rsidRPr="00FA4AC0">
        <w:rPr>
          <w:rFonts w:ascii="Sylfaen" w:hAnsi="Sylfaen" w:cs="Sylfaen"/>
          <w:bCs/>
          <w:lang w:val="ka-GE"/>
        </w:rPr>
        <w:t xml:space="preserve"> უზრუნველყოფილია საკანალიზაციო სისტემით</w:t>
      </w:r>
    </w:p>
    <w:p w:rsidR="008925F5" w:rsidRPr="00FA4AC0" w:rsidRDefault="008925F5" w:rsidP="00083470">
      <w:pPr>
        <w:pStyle w:val="ListParagraph"/>
        <w:numPr>
          <w:ilvl w:val="1"/>
          <w:numId w:val="13"/>
        </w:numPr>
        <w:spacing w:before="240" w:line="21" w:lineRule="atLeast"/>
        <w:ind w:left="1418"/>
        <w:jc w:val="both"/>
        <w:rPr>
          <w:rFonts w:ascii="Sylfaen" w:hAnsi="Sylfaen" w:cs="Sylfaen"/>
          <w:bCs/>
          <w:lang w:val="ka-GE"/>
        </w:rPr>
      </w:pPr>
      <w:r w:rsidRPr="00FA4AC0">
        <w:rPr>
          <w:rFonts w:ascii="Sylfaen" w:hAnsi="Sylfaen" w:cs="Sylfaen"/>
          <w:bCs/>
          <w:lang w:val="ka-GE"/>
        </w:rPr>
        <w:t xml:space="preserve">მუნიციპალიტეტების რაოდენობა, სადაც </w:t>
      </w:r>
      <w:r w:rsidR="00A5623A" w:rsidRPr="00FA4AC0">
        <w:rPr>
          <w:rFonts w:ascii="Sylfaen" w:hAnsi="Sylfaen"/>
          <w:bCs/>
          <w:iCs/>
          <w:lang w:val="ka-GE"/>
        </w:rPr>
        <w:t>ენერგეტიკული</w:t>
      </w:r>
      <w:r w:rsidRPr="00FA4AC0">
        <w:rPr>
          <w:rFonts w:ascii="Sylfaen" w:hAnsi="Sylfaen"/>
          <w:bCs/>
          <w:iCs/>
          <w:lang w:val="ka-GE"/>
        </w:rPr>
        <w:t xml:space="preserve"> მიზნებისათვის </w:t>
      </w:r>
      <w:r w:rsidRPr="00FA4AC0">
        <w:rPr>
          <w:rFonts w:ascii="Sylfaen" w:hAnsi="Sylfaen" w:cs="Sylfaen"/>
          <w:bCs/>
          <w:lang w:val="ka-GE"/>
        </w:rPr>
        <w:t>გამოყენებულია ალტერნატიული ენერგიის წყაროები</w:t>
      </w:r>
    </w:p>
    <w:p w:rsidR="008925F5" w:rsidRDefault="008925F5" w:rsidP="00083470">
      <w:pPr>
        <w:pStyle w:val="ListParagraph"/>
        <w:numPr>
          <w:ilvl w:val="1"/>
          <w:numId w:val="13"/>
        </w:numPr>
        <w:spacing w:before="240" w:line="21" w:lineRule="atLeast"/>
        <w:ind w:left="1418"/>
        <w:jc w:val="both"/>
        <w:rPr>
          <w:rFonts w:ascii="Sylfaen" w:hAnsi="Sylfaen" w:cs="Sylfaen"/>
          <w:bCs/>
          <w:lang w:val="ka-GE"/>
        </w:rPr>
      </w:pPr>
      <w:r w:rsidRPr="00FA4AC0">
        <w:rPr>
          <w:rFonts w:ascii="Sylfaen" w:hAnsi="Sylfaen" w:cs="Sylfaen"/>
          <w:bCs/>
          <w:lang w:val="ka-GE"/>
        </w:rPr>
        <w:t>დაცულ ტერიტორიებზე ვიზიტორთა რაოდენობა</w:t>
      </w:r>
    </w:p>
    <w:p w:rsidR="00450A6E" w:rsidRPr="00450A6E" w:rsidRDefault="00450A6E" w:rsidP="00450A6E">
      <w:pPr>
        <w:pStyle w:val="ListParagraph"/>
        <w:numPr>
          <w:ilvl w:val="1"/>
          <w:numId w:val="13"/>
        </w:numPr>
        <w:ind w:left="1440"/>
        <w:rPr>
          <w:bCs/>
          <w:lang w:val="ka-GE"/>
        </w:rPr>
      </w:pPr>
      <w:r w:rsidRPr="00450A6E">
        <w:rPr>
          <w:rFonts w:ascii="Sylfaen" w:hAnsi="Sylfaen" w:cs="Sylfaen"/>
          <w:bCs/>
          <w:lang w:val="ka-GE"/>
        </w:rPr>
        <w:t>მუნიციპალიტეტების</w:t>
      </w:r>
      <w:r w:rsidR="008F644F">
        <w:rPr>
          <w:rFonts w:ascii="Sylfaen" w:hAnsi="Sylfaen" w:cs="Sylfaen"/>
          <w:bCs/>
          <w:lang w:val="ka-GE"/>
        </w:rPr>
        <w:t xml:space="preserve"> </w:t>
      </w:r>
      <w:r w:rsidRPr="00450A6E">
        <w:rPr>
          <w:rFonts w:ascii="Sylfaen" w:hAnsi="Sylfaen" w:cs="Sylfaen"/>
          <w:bCs/>
          <w:lang w:val="ka-GE"/>
        </w:rPr>
        <w:t>რაოდენობა</w:t>
      </w:r>
      <w:r w:rsidRPr="00450A6E">
        <w:rPr>
          <w:bCs/>
          <w:lang w:val="ka-GE"/>
        </w:rPr>
        <w:t xml:space="preserve">, </w:t>
      </w:r>
      <w:r w:rsidRPr="00450A6E">
        <w:rPr>
          <w:rFonts w:ascii="Sylfaen" w:hAnsi="Sylfaen" w:cs="Sylfaen"/>
          <w:bCs/>
          <w:lang w:val="ka-GE"/>
        </w:rPr>
        <w:t>სადაც</w:t>
      </w:r>
      <w:r w:rsidR="008F644F">
        <w:rPr>
          <w:rFonts w:ascii="Sylfaen" w:hAnsi="Sylfaen" w:cs="Sylfaen"/>
          <w:bCs/>
          <w:lang w:val="ka-GE"/>
        </w:rPr>
        <w:t xml:space="preserve"> </w:t>
      </w:r>
      <w:r w:rsidRPr="00450A6E">
        <w:rPr>
          <w:rFonts w:ascii="Sylfaen" w:hAnsi="Sylfaen" w:cs="Sylfaen"/>
          <w:bCs/>
          <w:lang w:val="ka-GE"/>
        </w:rPr>
        <w:t>სრულად</w:t>
      </w:r>
      <w:r w:rsidR="008F644F">
        <w:rPr>
          <w:rFonts w:ascii="Sylfaen" w:hAnsi="Sylfaen" w:cs="Sylfaen"/>
          <w:bCs/>
          <w:lang w:val="ka-GE"/>
        </w:rPr>
        <w:t xml:space="preserve"> </w:t>
      </w:r>
      <w:r w:rsidRPr="00450A6E">
        <w:rPr>
          <w:rFonts w:ascii="Sylfaen" w:hAnsi="Sylfaen" w:cs="Sylfaen"/>
          <w:bCs/>
          <w:lang w:val="ka-GE"/>
        </w:rPr>
        <w:t>უზრუნველყოფილია</w:t>
      </w:r>
      <w:r w:rsidR="008F644F">
        <w:rPr>
          <w:rFonts w:ascii="Sylfaen" w:hAnsi="Sylfaen" w:cs="Sylfaen"/>
          <w:bCs/>
          <w:lang w:val="ka-GE"/>
        </w:rPr>
        <w:t xml:space="preserve"> </w:t>
      </w:r>
      <w:r w:rsidRPr="00450A6E">
        <w:rPr>
          <w:rFonts w:ascii="Sylfaen" w:hAnsi="Sylfaen" w:cs="Sylfaen"/>
          <w:bCs/>
          <w:lang w:val="ka-GE"/>
        </w:rPr>
        <w:t>მუნიციპალური</w:t>
      </w:r>
      <w:r w:rsidR="008F644F">
        <w:rPr>
          <w:rFonts w:ascii="Sylfaen" w:hAnsi="Sylfaen" w:cs="Sylfaen"/>
          <w:bCs/>
          <w:lang w:val="ka-GE"/>
        </w:rPr>
        <w:t xml:space="preserve"> </w:t>
      </w:r>
      <w:r w:rsidRPr="00450A6E">
        <w:rPr>
          <w:rFonts w:ascii="Sylfaen" w:hAnsi="Sylfaen" w:cs="Sylfaen"/>
          <w:bCs/>
          <w:lang w:val="ka-GE"/>
        </w:rPr>
        <w:t>ნარჩენების</w:t>
      </w:r>
      <w:r w:rsidR="008F644F">
        <w:rPr>
          <w:rFonts w:ascii="Sylfaen" w:hAnsi="Sylfaen" w:cs="Sylfaen"/>
          <w:bCs/>
          <w:lang w:val="ka-GE"/>
        </w:rPr>
        <w:t xml:space="preserve"> </w:t>
      </w:r>
      <w:r w:rsidRPr="00450A6E">
        <w:rPr>
          <w:rFonts w:ascii="Sylfaen" w:hAnsi="Sylfaen" w:cs="Sylfaen"/>
          <w:bCs/>
          <w:lang w:val="ka-GE"/>
        </w:rPr>
        <w:t>მართვის</w:t>
      </w:r>
      <w:r w:rsidR="008F644F">
        <w:rPr>
          <w:rFonts w:ascii="Sylfaen" w:hAnsi="Sylfaen" w:cs="Sylfaen"/>
          <w:bCs/>
          <w:lang w:val="ka-GE"/>
        </w:rPr>
        <w:t xml:space="preserve"> </w:t>
      </w:r>
      <w:r w:rsidRPr="00450A6E">
        <w:rPr>
          <w:rFonts w:ascii="Sylfaen" w:hAnsi="Sylfaen" w:cs="Sylfaen"/>
          <w:bCs/>
          <w:lang w:val="ka-GE"/>
        </w:rPr>
        <w:t>სერვისის</w:t>
      </w:r>
      <w:r w:rsidR="008F644F">
        <w:rPr>
          <w:rFonts w:ascii="Sylfaen" w:hAnsi="Sylfaen" w:cs="Sylfaen"/>
          <w:bCs/>
          <w:lang w:val="ka-GE"/>
        </w:rPr>
        <w:t xml:space="preserve"> </w:t>
      </w:r>
      <w:r w:rsidRPr="00450A6E">
        <w:rPr>
          <w:rFonts w:ascii="Sylfaen" w:hAnsi="Sylfaen" w:cs="Sylfaen"/>
          <w:bCs/>
          <w:lang w:val="ka-GE"/>
        </w:rPr>
        <w:t>მიწოდება</w:t>
      </w:r>
      <w:r w:rsidRPr="00450A6E">
        <w:rPr>
          <w:bCs/>
          <w:lang w:val="ka-GE"/>
        </w:rPr>
        <w:t>;</w:t>
      </w:r>
    </w:p>
    <w:p w:rsidR="004B18B9" w:rsidRPr="00450A6E" w:rsidRDefault="00450A6E" w:rsidP="00450A6E">
      <w:pPr>
        <w:pStyle w:val="ListParagraph"/>
        <w:numPr>
          <w:ilvl w:val="1"/>
          <w:numId w:val="13"/>
        </w:numPr>
        <w:ind w:left="1440"/>
        <w:rPr>
          <w:bCs/>
          <w:lang w:val="ka-GE"/>
        </w:rPr>
      </w:pPr>
      <w:r w:rsidRPr="00450A6E">
        <w:rPr>
          <w:rFonts w:ascii="Sylfaen" w:hAnsi="Sylfaen" w:cs="Sylfaen"/>
          <w:bCs/>
          <w:lang w:val="ka-GE"/>
        </w:rPr>
        <w:t>მუნიციპალიტეტების რაოდენობა, სადაც დახურულია სტიქიური ნაგავსაყრელები.</w:t>
      </w:r>
    </w:p>
    <w:p w:rsidR="008925F5" w:rsidRPr="00FA4AC0" w:rsidRDefault="008925F5" w:rsidP="00EE44F9">
      <w:pPr>
        <w:spacing w:before="240" w:line="21" w:lineRule="atLeast"/>
        <w:ind w:left="360"/>
        <w:jc w:val="both"/>
        <w:rPr>
          <w:rFonts w:ascii="Sylfaen" w:hAnsi="Sylfaen" w:cs="Sylfaen"/>
          <w:bCs/>
          <w:lang w:val="ka-GE"/>
        </w:rPr>
      </w:pPr>
      <w:r w:rsidRPr="00FA4AC0">
        <w:rPr>
          <w:rFonts w:ascii="Sylfaen" w:eastAsia="Times New Roman" w:hAnsi="Sylfaen" w:cs="Sylfaen"/>
          <w:lang w:val="ka-GE"/>
        </w:rPr>
        <w:t>5. საზოგადოების</w:t>
      </w:r>
      <w:r w:rsidRPr="00FA4AC0">
        <w:rPr>
          <w:rFonts w:ascii="Sylfaen" w:hAnsi="Sylfaen" w:cs="Sylfaen"/>
          <w:bCs/>
          <w:lang w:val="ka-GE"/>
        </w:rPr>
        <w:t xml:space="preserve"> მონაწილეობის ინდიკატორები</w:t>
      </w:r>
    </w:p>
    <w:p w:rsidR="008925F5" w:rsidRPr="00FA4AC0" w:rsidRDefault="008925F5" w:rsidP="00083470">
      <w:pPr>
        <w:pStyle w:val="ListParagraph"/>
        <w:numPr>
          <w:ilvl w:val="0"/>
          <w:numId w:val="14"/>
        </w:numPr>
        <w:spacing w:before="240" w:line="21" w:lineRule="atLeast"/>
        <w:ind w:left="1418"/>
        <w:jc w:val="both"/>
        <w:rPr>
          <w:rFonts w:ascii="Sylfaen" w:hAnsi="Sylfaen" w:cs="Sylfaen"/>
          <w:bCs/>
          <w:lang w:val="ka-GE"/>
        </w:rPr>
      </w:pPr>
      <w:r w:rsidRPr="00FA4AC0">
        <w:rPr>
          <w:rFonts w:ascii="Sylfaen" w:eastAsia="Times New Roman" w:hAnsi="Sylfaen" w:cs="Sylfaen"/>
          <w:lang w:val="ka-GE"/>
        </w:rPr>
        <w:t>მაღალმთიან დასახლებებში ადგილობრივი მედიის, მ</w:t>
      </w:r>
      <w:r w:rsidR="008F644F">
        <w:rPr>
          <w:rFonts w:ascii="Sylfaen" w:eastAsia="Times New Roman" w:hAnsi="Sylfaen" w:cs="Sylfaen"/>
          <w:lang w:val="ka-GE"/>
        </w:rPr>
        <w:t xml:space="preserve">ათ </w:t>
      </w:r>
      <w:r w:rsidRPr="00FA4AC0">
        <w:rPr>
          <w:rFonts w:ascii="Sylfaen" w:eastAsia="Times New Roman" w:hAnsi="Sylfaen" w:cs="Sylfaen"/>
          <w:lang w:val="ka-GE"/>
        </w:rPr>
        <w:t>შ</w:t>
      </w:r>
      <w:r w:rsidR="008F644F">
        <w:rPr>
          <w:rFonts w:ascii="Sylfaen" w:eastAsia="Times New Roman" w:hAnsi="Sylfaen" w:cs="Sylfaen"/>
          <w:lang w:val="ka-GE"/>
        </w:rPr>
        <w:t>ორის,</w:t>
      </w:r>
      <w:r w:rsidRPr="00FA4AC0">
        <w:rPr>
          <w:rFonts w:ascii="Sylfaen" w:eastAsia="Times New Roman" w:hAnsi="Sylfaen" w:cs="Sylfaen"/>
          <w:lang w:val="ka-GE"/>
        </w:rPr>
        <w:t xml:space="preserve"> ელექტრონული და ონლაინ-მედიის ხელმისაწვდომობის შეფასების მ</w:t>
      </w:r>
      <w:r w:rsidR="00AB1D16">
        <w:rPr>
          <w:rFonts w:ascii="Sylfaen" w:eastAsia="Times New Roman" w:hAnsi="Sylfaen" w:cs="Sylfaen"/>
          <w:lang w:val="ka-GE"/>
        </w:rPr>
        <w:t>ონაცემები</w:t>
      </w:r>
    </w:p>
    <w:p w:rsidR="008925F5" w:rsidRDefault="008925F5" w:rsidP="00083470">
      <w:pPr>
        <w:pStyle w:val="ListParagraph"/>
        <w:numPr>
          <w:ilvl w:val="0"/>
          <w:numId w:val="14"/>
        </w:numPr>
        <w:spacing w:before="240" w:line="21" w:lineRule="atLeast"/>
        <w:ind w:left="1418"/>
        <w:jc w:val="both"/>
        <w:rPr>
          <w:rFonts w:ascii="Sylfaen" w:eastAsia="Times New Roman" w:hAnsi="Sylfaen" w:cs="Sylfaen"/>
          <w:lang w:val="ka-GE"/>
        </w:rPr>
      </w:pPr>
      <w:r w:rsidRPr="00FA4AC0">
        <w:rPr>
          <w:rFonts w:ascii="Sylfaen" w:eastAsia="Times New Roman" w:hAnsi="Sylfaen" w:cs="Sylfaen"/>
          <w:lang w:val="ka-GE"/>
        </w:rPr>
        <w:t>მუნიციპალიტეტების გამჭირვალობის, მოქალაქეთა ჩართულობის მექანიზმებისა და პრაქტიკის მაჩვენებლები ეროვნულ რეიტინგში, რომლებიც მოიცავს მაღალმთიან დასახლებებს</w:t>
      </w:r>
    </w:p>
    <w:p w:rsidR="00AB1D16" w:rsidRPr="00FA4AC0" w:rsidRDefault="00AB1D16" w:rsidP="00083470">
      <w:pPr>
        <w:pStyle w:val="ListParagraph"/>
        <w:numPr>
          <w:ilvl w:val="0"/>
          <w:numId w:val="14"/>
        </w:numPr>
        <w:spacing w:before="240" w:line="21" w:lineRule="atLeast"/>
        <w:ind w:left="1418"/>
        <w:jc w:val="both"/>
        <w:rPr>
          <w:rFonts w:ascii="Sylfaen" w:eastAsia="Times New Roman" w:hAnsi="Sylfaen" w:cs="Sylfaen"/>
          <w:lang w:val="ka-GE"/>
        </w:rPr>
      </w:pPr>
      <w:r>
        <w:rPr>
          <w:rFonts w:ascii="Sylfaen" w:eastAsia="Times New Roman" w:hAnsi="Sylfaen" w:cs="Sylfaen"/>
          <w:lang w:val="ka-GE"/>
        </w:rPr>
        <w:t>ეთნიკური უმცირესობებისთვის უმაღლეს სასწავლებლებში გამოყოფილი კვოტების შევსების მაჩვენებელი</w:t>
      </w:r>
      <w:r w:rsidR="008F644F">
        <w:rPr>
          <w:rFonts w:ascii="Sylfaen" w:eastAsia="Times New Roman" w:hAnsi="Sylfaen" w:cs="Sylfaen"/>
          <w:lang w:val="ka-GE"/>
        </w:rPr>
        <w:t>.</w:t>
      </w:r>
    </w:p>
    <w:p w:rsidR="008925F5" w:rsidRPr="00FA4AC0" w:rsidRDefault="008925F5" w:rsidP="00EE44F9">
      <w:pPr>
        <w:spacing w:before="240" w:line="21" w:lineRule="atLeast"/>
        <w:rPr>
          <w:rFonts w:ascii="Sylfaen" w:hAnsi="Sylfaen" w:cs="Sylfaen"/>
          <w:bCs/>
          <w:lang w:val="ka-GE"/>
        </w:rPr>
      </w:pPr>
    </w:p>
    <w:p w:rsidR="008925F5" w:rsidRPr="00FA4AC0" w:rsidRDefault="008925F5" w:rsidP="00EE44F9">
      <w:pPr>
        <w:spacing w:before="240" w:line="21" w:lineRule="atLeast"/>
        <w:rPr>
          <w:rFonts w:ascii="Sylfaen" w:hAnsi="Sylfaen" w:cs="Sylfaen"/>
          <w:bCs/>
          <w:lang w:val="ka-GE"/>
        </w:rPr>
      </w:pPr>
      <w:r w:rsidRPr="00FA4AC0">
        <w:rPr>
          <w:rFonts w:ascii="Sylfaen" w:hAnsi="Sylfaen" w:cs="Sylfaen"/>
          <w:bCs/>
          <w:lang w:val="ka-GE"/>
        </w:rPr>
        <w:br w:type="page"/>
      </w:r>
    </w:p>
    <w:p w:rsidR="008925F5" w:rsidRPr="00FA4AC0" w:rsidRDefault="008925F5" w:rsidP="00EE44F9">
      <w:pPr>
        <w:pStyle w:val="Heading1"/>
        <w:spacing w:before="240"/>
        <w:rPr>
          <w:lang w:val="ka-GE"/>
        </w:rPr>
      </w:pPr>
      <w:bookmarkStart w:id="25" w:name="_Toc3325123"/>
      <w:r w:rsidRPr="00FA4AC0">
        <w:rPr>
          <w:rFonts w:cs="Sylfaen"/>
          <w:lang w:val="ka-GE"/>
        </w:rPr>
        <w:lastRenderedPageBreak/>
        <w:t>განხორციელებისა</w:t>
      </w:r>
      <w:r w:rsidR="008F644F">
        <w:rPr>
          <w:rFonts w:cs="Sylfaen"/>
          <w:lang w:val="ka-GE"/>
        </w:rPr>
        <w:t xml:space="preserve"> </w:t>
      </w:r>
      <w:r w:rsidRPr="00FA4AC0">
        <w:rPr>
          <w:rFonts w:cs="Sylfaen"/>
          <w:lang w:val="ka-GE"/>
        </w:rPr>
        <w:t>და</w:t>
      </w:r>
      <w:r w:rsidR="008F644F">
        <w:rPr>
          <w:rFonts w:cs="Sylfaen"/>
          <w:lang w:val="ka-GE"/>
        </w:rPr>
        <w:t xml:space="preserve"> </w:t>
      </w:r>
      <w:r w:rsidRPr="00FA4AC0">
        <w:rPr>
          <w:rFonts w:cs="Sylfaen"/>
          <w:lang w:val="ka-GE"/>
        </w:rPr>
        <w:t>მართვის</w:t>
      </w:r>
      <w:r w:rsidR="008F644F">
        <w:rPr>
          <w:rFonts w:cs="Sylfaen"/>
          <w:lang w:val="ka-GE"/>
        </w:rPr>
        <w:t xml:space="preserve"> </w:t>
      </w:r>
      <w:r w:rsidRPr="00FA4AC0">
        <w:rPr>
          <w:rFonts w:cs="Sylfaen"/>
          <w:lang w:val="ka-GE"/>
        </w:rPr>
        <w:t>მექანიზმი</w:t>
      </w:r>
      <w:bookmarkEnd w:id="25"/>
    </w:p>
    <w:p w:rsidR="008925F5" w:rsidRPr="00FA4AC0" w:rsidRDefault="008925F5" w:rsidP="00EE44F9">
      <w:pPr>
        <w:spacing w:before="240" w:after="120" w:line="21" w:lineRule="atLeast"/>
        <w:jc w:val="both"/>
        <w:rPr>
          <w:rFonts w:ascii="Sylfaen" w:hAnsi="Sylfaen" w:cs="Menlo Regular"/>
          <w:lang w:val="ka-GE"/>
        </w:rPr>
      </w:pPr>
      <w:r w:rsidRPr="00FA4AC0">
        <w:rPr>
          <w:rFonts w:ascii="Sylfaen" w:hAnsi="Sylfaen" w:cs="Menlo Regular"/>
          <w:lang w:val="ka-GE"/>
        </w:rPr>
        <w:t>მაღალმთიანი დასახლებების განვითარების პოლიტიკის შემუშავებას და მისი განხორციელების პროცესში ჩართული შესაბამისი სამინისტროების საქმიანობ</w:t>
      </w:r>
      <w:r w:rsidR="008F644F">
        <w:rPr>
          <w:rFonts w:ascii="Sylfaen" w:hAnsi="Sylfaen" w:cs="Menlo Regular"/>
          <w:lang w:val="ka-GE"/>
        </w:rPr>
        <w:t>ა</w:t>
      </w:r>
      <w:r w:rsidRPr="00FA4AC0">
        <w:rPr>
          <w:rFonts w:ascii="Sylfaen" w:hAnsi="Sylfaen" w:cs="Menlo Regular"/>
          <w:lang w:val="ka-GE"/>
        </w:rPr>
        <w:t xml:space="preserve">ს კოორდინაციას </w:t>
      </w:r>
      <w:r w:rsidR="008F644F">
        <w:rPr>
          <w:rFonts w:ascii="Sylfaen" w:hAnsi="Sylfaen" w:cs="Sylfaen"/>
          <w:lang w:val="ka-GE"/>
        </w:rPr>
        <w:t>უწევს</w:t>
      </w:r>
      <w:r w:rsidR="008F644F" w:rsidRPr="00FA4AC0">
        <w:rPr>
          <w:rFonts w:ascii="Sylfaen" w:hAnsi="Sylfaen" w:cs="Menlo Regular"/>
          <w:lang w:val="ka-GE"/>
        </w:rPr>
        <w:t xml:space="preserve"> </w:t>
      </w:r>
      <w:r w:rsidRPr="00FA4AC0">
        <w:rPr>
          <w:rFonts w:ascii="Sylfaen" w:hAnsi="Sylfaen" w:cs="Menlo Regular"/>
          <w:lang w:val="ka-GE"/>
        </w:rPr>
        <w:t xml:space="preserve">კოლეგიური სათათბირო ორგანო - მთის განვითარების ეროვნული საბჭო. </w:t>
      </w:r>
    </w:p>
    <w:p w:rsidR="008925F5" w:rsidRPr="00CB3D08" w:rsidRDefault="008925F5" w:rsidP="00EE44F9">
      <w:pPr>
        <w:spacing w:before="240" w:after="120" w:line="21" w:lineRule="atLeast"/>
        <w:jc w:val="both"/>
        <w:rPr>
          <w:rFonts w:ascii="Sylfaen" w:hAnsi="Sylfaen"/>
          <w:lang w:val="ka-GE"/>
        </w:rPr>
      </w:pPr>
      <w:r w:rsidRPr="00CB3D08">
        <w:rPr>
          <w:rFonts w:ascii="Sylfaen" w:hAnsi="Sylfaen" w:cs="Menlo Regular"/>
          <w:lang w:val="ka-GE"/>
        </w:rPr>
        <w:t>სახელმწიფო</w:t>
      </w:r>
      <w:r>
        <w:rPr>
          <w:rFonts w:ascii="Sylfaen" w:hAnsi="Sylfaen"/>
          <w:lang w:val="ka-GE"/>
        </w:rPr>
        <w:t xml:space="preserve"> ბიუჯეტი არის საქართველოს მაღალმთიანი განვითარების სტრატეგიის და სამოქმედო გეგმის განხორციელების დაფინანსების ძირითადი წყარო. საქართველოს შესაბამისი სამინისტროების და საქართველოს მთავრობას დაქვემდებარებული უწყებების მიერ მომზადებული სტრატეგიის დოკუმენტები და სამოქმედო გეგმები უნდა შეესაბამებოდეს ამ სტრატეგიით განსაზღვრული პოლიტიკის პრიორიტეტებს. მაღალმთიანი რეგიონების განვითარების მიმართულებით ინიცირებული პროექტები დაფინანს</w:t>
      </w:r>
      <w:r w:rsidR="008F644F">
        <w:rPr>
          <w:rFonts w:ascii="Sylfaen" w:hAnsi="Sylfaen"/>
          <w:lang w:val="ka-GE"/>
        </w:rPr>
        <w:t>დ</w:t>
      </w:r>
      <w:r>
        <w:rPr>
          <w:rFonts w:ascii="Sylfaen" w:hAnsi="Sylfaen"/>
          <w:lang w:val="ka-GE"/>
        </w:rPr>
        <w:t>ება მაღალმთიანი დასახლებების განვითარების ფონდიდან</w:t>
      </w:r>
      <w:r w:rsidR="008F644F">
        <w:rPr>
          <w:rFonts w:ascii="Sylfaen" w:hAnsi="Sylfaen"/>
          <w:lang w:val="ka-GE"/>
        </w:rPr>
        <w:t>.</w:t>
      </w:r>
      <w:r>
        <w:rPr>
          <w:rFonts w:ascii="Sylfaen" w:hAnsi="Sylfaen"/>
          <w:lang w:val="ka-GE"/>
        </w:rPr>
        <w:t xml:space="preserve"> ასევე</w:t>
      </w:r>
      <w:r w:rsidR="008F644F">
        <w:rPr>
          <w:rFonts w:ascii="Sylfaen" w:hAnsi="Sylfaen"/>
          <w:lang w:val="ka-GE"/>
        </w:rPr>
        <w:t xml:space="preserve"> ჩაერთვებიან</w:t>
      </w:r>
      <w:r>
        <w:rPr>
          <w:rFonts w:ascii="Sylfaen" w:hAnsi="Sylfaen"/>
          <w:lang w:val="ka-GE"/>
        </w:rPr>
        <w:t xml:space="preserve"> </w:t>
      </w:r>
      <w:r w:rsidRPr="00CB3D08">
        <w:rPr>
          <w:rFonts w:ascii="Sylfaen" w:hAnsi="Sylfaen" w:cs="Menlo Regular"/>
          <w:lang w:val="ka-GE"/>
        </w:rPr>
        <w:t>სხვადასხვა უწყების დაქვემდებარებაში არსებული პროექტების განმახორციელებელი სააგენტოები და ფონდები</w:t>
      </w:r>
      <w:r w:rsidR="00F12B88">
        <w:rPr>
          <w:rFonts w:ascii="Sylfaen" w:hAnsi="Sylfaen" w:cs="Menlo Regular"/>
          <w:lang w:val="ka-GE"/>
        </w:rPr>
        <w:t>. გამოიყენება</w:t>
      </w:r>
      <w:r w:rsidR="0012243C">
        <w:rPr>
          <w:rFonts w:ascii="Sylfaen" w:hAnsi="Sylfaen" w:cs="Menlo Regular"/>
          <w:lang w:val="ka-GE"/>
        </w:rPr>
        <w:t xml:space="preserve"> კანონმდებლობით გათვალისწინებული</w:t>
      </w:r>
      <w:r w:rsidR="00F12B88">
        <w:rPr>
          <w:rFonts w:ascii="Sylfaen" w:hAnsi="Sylfaen" w:cs="Menlo Regular"/>
          <w:lang w:val="ka-GE"/>
        </w:rPr>
        <w:t xml:space="preserve"> </w:t>
      </w:r>
      <w:r w:rsidR="0012243C">
        <w:rPr>
          <w:rFonts w:ascii="Sylfaen" w:hAnsi="Sylfaen" w:cs="Menlo Regular"/>
          <w:lang w:val="ka-GE"/>
        </w:rPr>
        <w:t xml:space="preserve">დაფინანსების </w:t>
      </w:r>
      <w:r w:rsidR="000E19BC">
        <w:rPr>
          <w:rFonts w:ascii="Sylfaen" w:hAnsi="Sylfaen" w:cs="Menlo Regular"/>
          <w:lang w:val="ka-GE"/>
        </w:rPr>
        <w:t xml:space="preserve">ყველა შესაძლო </w:t>
      </w:r>
      <w:r w:rsidR="0012243C">
        <w:rPr>
          <w:rFonts w:ascii="Sylfaen" w:hAnsi="Sylfaen" w:cs="Menlo Regular"/>
          <w:lang w:val="ka-GE"/>
        </w:rPr>
        <w:t>წყარო.</w:t>
      </w:r>
    </w:p>
    <w:p w:rsidR="008925F5" w:rsidRPr="00CB3D08" w:rsidRDefault="008925F5" w:rsidP="00EE44F9">
      <w:pPr>
        <w:spacing w:before="240" w:after="120" w:line="21" w:lineRule="atLeast"/>
        <w:jc w:val="both"/>
        <w:rPr>
          <w:rFonts w:ascii="Sylfaen" w:hAnsi="Sylfaen"/>
          <w:lang w:val="ka-GE"/>
        </w:rPr>
      </w:pPr>
      <w:r w:rsidRPr="00CB3D08">
        <w:rPr>
          <w:rFonts w:ascii="Sylfaen" w:hAnsi="Sylfaen" w:cs="Menlo Regular"/>
          <w:lang w:val="ka-GE"/>
        </w:rPr>
        <w:t>სტრატეგიის</w:t>
      </w:r>
      <w:r w:rsidR="00F12B88">
        <w:rPr>
          <w:rFonts w:ascii="Sylfaen" w:hAnsi="Sylfaen" w:cs="Menlo Regular"/>
          <w:lang w:val="ka-GE"/>
        </w:rPr>
        <w:t>ა</w:t>
      </w:r>
      <w:r w:rsidRPr="00CB3D08">
        <w:rPr>
          <w:rFonts w:ascii="Sylfaen" w:hAnsi="Sylfaen" w:cs="Menlo Regular"/>
          <w:lang w:val="ka-GE"/>
        </w:rPr>
        <w:t xml:space="preserve"> და სამოქმედო გეგმის ეფექტიან განხორციელებ</w:t>
      </w:r>
      <w:r w:rsidR="00F12B88">
        <w:rPr>
          <w:rFonts w:ascii="Sylfaen" w:hAnsi="Sylfaen" w:cs="Menlo Regular"/>
          <w:lang w:val="ka-GE"/>
        </w:rPr>
        <w:t>აში მონაწილეობას მიიღებენ</w:t>
      </w:r>
      <w:r>
        <w:rPr>
          <w:rFonts w:ascii="Sylfaen" w:hAnsi="Sylfaen"/>
          <w:lang w:val="ka-GE"/>
        </w:rPr>
        <w:t xml:space="preserve"> საერთაშორისო პარტნიორები და დონორი ორგანიზაციები. </w:t>
      </w:r>
    </w:p>
    <w:p w:rsidR="008925F5" w:rsidRPr="00FA4AC0" w:rsidRDefault="008925F5" w:rsidP="00EE44F9">
      <w:pPr>
        <w:spacing w:before="240" w:after="120" w:line="21" w:lineRule="atLeast"/>
        <w:jc w:val="both"/>
        <w:rPr>
          <w:rFonts w:ascii="Sylfaen" w:hAnsi="Sylfaen" w:cs="Sylfaen"/>
          <w:color w:val="211D1E"/>
          <w:lang w:val="ka-GE"/>
        </w:rPr>
      </w:pPr>
      <w:r w:rsidRPr="00FA4AC0">
        <w:rPr>
          <w:rFonts w:ascii="Sylfaen" w:hAnsi="Sylfaen" w:cs="Sylfaen"/>
          <w:color w:val="211D1E"/>
          <w:lang w:val="ka-GE"/>
        </w:rPr>
        <w:t>სტრატეგიის განხორციელებაში</w:t>
      </w:r>
      <w:r w:rsidR="00F12B88">
        <w:rPr>
          <w:rFonts w:ascii="Sylfaen" w:hAnsi="Sylfaen" w:cs="Sylfaen"/>
          <w:color w:val="211D1E"/>
          <w:lang w:val="ka-GE"/>
        </w:rPr>
        <w:t>,</w:t>
      </w:r>
      <w:r w:rsidRPr="00FA4AC0">
        <w:rPr>
          <w:rFonts w:ascii="Sylfaen" w:hAnsi="Sylfaen" w:cs="Sylfaen"/>
          <w:color w:val="211D1E"/>
          <w:lang w:val="ka-GE"/>
        </w:rPr>
        <w:t xml:space="preserve"> სახელმწიფო სტრუქტურებთან ერთად</w:t>
      </w:r>
      <w:r w:rsidR="00F12B88">
        <w:rPr>
          <w:rFonts w:ascii="Sylfaen" w:hAnsi="Sylfaen" w:cs="Sylfaen"/>
          <w:color w:val="211D1E"/>
          <w:lang w:val="ka-GE"/>
        </w:rPr>
        <w:t>,</w:t>
      </w:r>
      <w:r w:rsidRPr="00FA4AC0">
        <w:rPr>
          <w:rFonts w:ascii="Sylfaen" w:hAnsi="Sylfaen" w:cs="Sylfaen"/>
          <w:color w:val="211D1E"/>
          <w:lang w:val="ka-GE"/>
        </w:rPr>
        <w:t xml:space="preserve"> ჩართულ</w:t>
      </w:r>
      <w:r w:rsidR="00F12B88">
        <w:rPr>
          <w:rFonts w:ascii="Sylfaen" w:hAnsi="Sylfaen" w:cs="Sylfaen"/>
          <w:color w:val="211D1E"/>
          <w:lang w:val="ka-GE"/>
        </w:rPr>
        <w:t>ნ</w:t>
      </w:r>
      <w:r w:rsidRPr="00FA4AC0">
        <w:rPr>
          <w:rFonts w:ascii="Sylfaen" w:hAnsi="Sylfaen" w:cs="Sylfaen"/>
          <w:color w:val="211D1E"/>
          <w:lang w:val="ka-GE"/>
        </w:rPr>
        <w:t>ი იქნებიან მუნიციპალიტეტები, კერძო სექტორი, სამოქალაქო და საერთაშორისო ორგანიზაციები. ყველა ამ საკითხის კოორდინირებისათვის მართვის სამდონიანი სისტემა იმოქმედებს:</w:t>
      </w:r>
    </w:p>
    <w:p w:rsidR="008925F5" w:rsidRPr="00FA4AC0" w:rsidRDefault="008925F5" w:rsidP="00EE44F9">
      <w:pPr>
        <w:pStyle w:val="ListParagraph"/>
        <w:numPr>
          <w:ilvl w:val="0"/>
          <w:numId w:val="2"/>
        </w:numPr>
        <w:spacing w:before="240" w:line="21" w:lineRule="atLeast"/>
        <w:jc w:val="both"/>
        <w:rPr>
          <w:rFonts w:ascii="Sylfaen" w:hAnsi="Sylfaen" w:cs="Helvetica"/>
          <w:lang w:val="ka-GE"/>
        </w:rPr>
      </w:pPr>
      <w:r w:rsidRPr="00FA4AC0">
        <w:rPr>
          <w:rFonts w:ascii="Sylfaen" w:hAnsi="Sylfaen" w:cs="Helvetica"/>
          <w:lang w:val="ka-GE"/>
        </w:rPr>
        <w:t>გადაწყვეტილების</w:t>
      </w:r>
      <w:r w:rsidR="00F12B88">
        <w:rPr>
          <w:rFonts w:ascii="Sylfaen" w:hAnsi="Sylfaen" w:cs="Helvetica"/>
          <w:lang w:val="ka-GE"/>
        </w:rPr>
        <w:t xml:space="preserve"> </w:t>
      </w:r>
      <w:r w:rsidRPr="00FA4AC0">
        <w:rPr>
          <w:rFonts w:ascii="Sylfaen" w:hAnsi="Sylfaen" w:cs="Helvetica"/>
          <w:lang w:val="ka-GE"/>
        </w:rPr>
        <w:t>მიღების</w:t>
      </w:r>
      <w:r w:rsidR="00F12B88">
        <w:rPr>
          <w:rFonts w:ascii="Sylfaen" w:hAnsi="Sylfaen" w:cs="Helvetica"/>
          <w:lang w:val="ka-GE"/>
        </w:rPr>
        <w:t xml:space="preserve"> </w:t>
      </w:r>
      <w:r w:rsidRPr="00FA4AC0">
        <w:rPr>
          <w:rFonts w:ascii="Sylfaen" w:hAnsi="Sylfaen" w:cs="Helvetica"/>
          <w:lang w:val="ka-GE"/>
        </w:rPr>
        <w:t>დონე - საქართველოს მთავრობა -</w:t>
      </w:r>
      <w:r w:rsidR="00F12B88">
        <w:rPr>
          <w:rFonts w:ascii="Sylfaen" w:hAnsi="Sylfaen" w:cs="Helvetica"/>
          <w:lang w:val="ka-GE"/>
        </w:rPr>
        <w:t xml:space="preserve"> </w:t>
      </w:r>
      <w:r w:rsidRPr="00FA4AC0">
        <w:rPr>
          <w:rFonts w:ascii="Sylfaen" w:hAnsi="Sylfaen" w:cs="Sylfaen"/>
          <w:color w:val="211D1E"/>
          <w:lang w:val="ka-GE"/>
        </w:rPr>
        <w:t>პასუხისმგებელია მნიშვნელოვანი და მასშტაბური გადაწყვეტილებების მიღებაზე;</w:t>
      </w:r>
    </w:p>
    <w:p w:rsidR="008925F5" w:rsidRPr="00FA4AC0" w:rsidRDefault="008925F5" w:rsidP="00EE44F9">
      <w:pPr>
        <w:pStyle w:val="ListParagraph"/>
        <w:numPr>
          <w:ilvl w:val="0"/>
          <w:numId w:val="2"/>
        </w:numPr>
        <w:spacing w:before="240" w:line="21" w:lineRule="atLeast"/>
        <w:jc w:val="both"/>
        <w:rPr>
          <w:rFonts w:ascii="Sylfaen" w:hAnsi="Sylfaen" w:cs="Helvetica"/>
          <w:lang w:val="ka-GE"/>
        </w:rPr>
      </w:pPr>
      <w:r w:rsidRPr="00FA4AC0">
        <w:rPr>
          <w:rFonts w:ascii="Sylfaen" w:hAnsi="Sylfaen" w:cs="Helvetica"/>
          <w:lang w:val="ka-GE"/>
        </w:rPr>
        <w:t xml:space="preserve">საკონსულტაციო დონე - </w:t>
      </w:r>
      <w:r w:rsidRPr="00605227">
        <w:rPr>
          <w:rFonts w:ascii="Sylfaen" w:hAnsi="Sylfaen" w:cs="Helvetica"/>
          <w:lang w:val="ka-GE"/>
        </w:rPr>
        <w:t>მთის განვითარების ეროვნული საბჭო</w:t>
      </w:r>
      <w:r w:rsidR="00F12B88">
        <w:rPr>
          <w:rFonts w:ascii="Sylfaen" w:hAnsi="Sylfaen" w:cs="Helvetica"/>
          <w:lang w:val="ka-GE"/>
        </w:rPr>
        <w:t xml:space="preserve"> </w:t>
      </w:r>
      <w:r w:rsidRPr="00FA4AC0">
        <w:rPr>
          <w:rFonts w:ascii="Sylfaen" w:hAnsi="Sylfaen" w:cs="Helvetica"/>
          <w:lang w:val="ka-GE"/>
        </w:rPr>
        <w:t>-</w:t>
      </w:r>
      <w:r w:rsidR="00F12B88">
        <w:rPr>
          <w:rFonts w:ascii="Sylfaen" w:hAnsi="Sylfaen" w:cs="Helvetica"/>
          <w:lang w:val="ka-GE"/>
        </w:rPr>
        <w:t xml:space="preserve"> </w:t>
      </w:r>
      <w:r w:rsidRPr="00FA4AC0">
        <w:rPr>
          <w:rFonts w:ascii="Sylfaen" w:hAnsi="Sylfaen" w:cs="Helvetica"/>
          <w:lang w:val="ka-GE"/>
        </w:rPr>
        <w:t>პასუხისმგებელია მთავრობის მიერ მიღებული გადაწყვეტილების განხორციელების</w:t>
      </w:r>
      <w:r w:rsidR="00F12B88">
        <w:rPr>
          <w:rFonts w:ascii="Sylfaen" w:hAnsi="Sylfaen" w:cs="Helvetica"/>
          <w:lang w:val="ka-GE"/>
        </w:rPr>
        <w:t xml:space="preserve"> </w:t>
      </w:r>
      <w:r w:rsidR="00F45877">
        <w:rPr>
          <w:rFonts w:ascii="Sylfaen" w:hAnsi="Sylfaen" w:cs="Helvetica"/>
          <w:lang w:val="ka-GE"/>
        </w:rPr>
        <w:t>პროცესზე,</w:t>
      </w:r>
      <w:r w:rsidRPr="00FA4AC0">
        <w:rPr>
          <w:rFonts w:ascii="Sylfaen" w:hAnsi="Sylfaen" w:cs="Helvetica"/>
          <w:lang w:val="ka-GE"/>
        </w:rPr>
        <w:t xml:space="preserve"> მსჯელობს სხვადასხვა საკითხის გადაჭრაზე</w:t>
      </w:r>
      <w:r w:rsidR="00F45877">
        <w:rPr>
          <w:rFonts w:ascii="Sylfaen" w:hAnsi="Sylfaen" w:cs="Helvetica"/>
          <w:lang w:val="ka-GE"/>
        </w:rPr>
        <w:t xml:space="preserve">, </w:t>
      </w:r>
      <w:r w:rsidR="00A5623A" w:rsidRPr="00FA4AC0">
        <w:rPr>
          <w:rFonts w:ascii="Sylfaen" w:hAnsi="Sylfaen" w:cs="Helvetica"/>
          <w:lang w:val="ka-GE"/>
        </w:rPr>
        <w:t>ახორციელებს</w:t>
      </w:r>
      <w:r w:rsidR="00F12B88">
        <w:rPr>
          <w:rFonts w:ascii="Sylfaen" w:hAnsi="Sylfaen" w:cs="Helvetica"/>
          <w:lang w:val="ka-GE"/>
        </w:rPr>
        <w:t xml:space="preserve"> </w:t>
      </w:r>
      <w:r w:rsidRPr="00FA4AC0">
        <w:rPr>
          <w:rFonts w:ascii="Sylfaen" w:hAnsi="Sylfaen" w:cs="Helvetica"/>
          <w:lang w:val="ka-GE"/>
        </w:rPr>
        <w:t>მონიტორინგსა</w:t>
      </w:r>
      <w:r w:rsidR="00F12B88">
        <w:rPr>
          <w:rFonts w:ascii="Sylfaen" w:hAnsi="Sylfaen" w:cs="Helvetica"/>
          <w:lang w:val="ka-GE"/>
        </w:rPr>
        <w:t xml:space="preserve"> </w:t>
      </w:r>
      <w:r w:rsidRPr="00FA4AC0">
        <w:rPr>
          <w:rFonts w:ascii="Sylfaen" w:hAnsi="Sylfaen" w:cs="Helvetica"/>
          <w:lang w:val="ka-GE"/>
        </w:rPr>
        <w:t>და</w:t>
      </w:r>
      <w:r w:rsidR="00F12B88">
        <w:rPr>
          <w:rFonts w:ascii="Sylfaen" w:hAnsi="Sylfaen" w:cs="Helvetica"/>
          <w:lang w:val="ka-GE"/>
        </w:rPr>
        <w:t xml:space="preserve"> </w:t>
      </w:r>
      <w:r w:rsidRPr="00FA4AC0">
        <w:rPr>
          <w:rFonts w:ascii="Sylfaen" w:hAnsi="Sylfaen" w:cs="Helvetica"/>
          <w:lang w:val="ka-GE"/>
        </w:rPr>
        <w:t>შეფასებას</w:t>
      </w:r>
      <w:r w:rsidR="00F12B88">
        <w:rPr>
          <w:rFonts w:ascii="Sylfaen" w:hAnsi="Sylfaen" w:cs="Helvetica"/>
          <w:lang w:val="ka-GE"/>
        </w:rPr>
        <w:t>.</w:t>
      </w:r>
      <w:r w:rsidRPr="00FA4AC0">
        <w:rPr>
          <w:rFonts w:ascii="Sylfaen" w:hAnsi="Sylfaen" w:cs="Helvetica"/>
          <w:lang w:val="ka-GE"/>
        </w:rPr>
        <w:t xml:space="preserve"> მთის საბჭო მონიტორინგს განახორციელებს რეგიონული განვითარებისა და ინფრასტრუქტურის სამინისტროს საშუალებით, რომელიც ამზადებს სტრატეგიის შესრულების ანგარიშს და განსახილველად წარუდგენს მას.  </w:t>
      </w:r>
    </w:p>
    <w:p w:rsidR="008925F5" w:rsidRPr="006963A2" w:rsidRDefault="008925F5" w:rsidP="00083470">
      <w:pPr>
        <w:pStyle w:val="ListParagraph"/>
        <w:numPr>
          <w:ilvl w:val="0"/>
          <w:numId w:val="6"/>
        </w:numPr>
        <w:spacing w:before="240" w:after="60" w:line="21" w:lineRule="atLeast"/>
        <w:ind w:left="714" w:hanging="357"/>
        <w:jc w:val="both"/>
        <w:rPr>
          <w:rFonts w:ascii="Sylfaen" w:hAnsi="Sylfaen"/>
          <w:lang w:val="ka-GE"/>
        </w:rPr>
      </w:pPr>
      <w:r w:rsidRPr="00FA4AC0">
        <w:rPr>
          <w:rFonts w:ascii="Sylfaen" w:hAnsi="Sylfaen" w:cs="Helvetica"/>
          <w:lang w:val="ka-GE"/>
        </w:rPr>
        <w:t>აღმასრულებელი</w:t>
      </w:r>
      <w:r w:rsidR="00F12B88">
        <w:rPr>
          <w:rFonts w:ascii="Sylfaen" w:hAnsi="Sylfaen" w:cs="Helvetica"/>
          <w:lang w:val="ka-GE"/>
        </w:rPr>
        <w:t xml:space="preserve"> </w:t>
      </w:r>
      <w:r w:rsidRPr="00FA4AC0">
        <w:rPr>
          <w:rFonts w:ascii="Sylfaen" w:hAnsi="Sylfaen" w:cs="Helvetica"/>
          <w:lang w:val="ka-GE"/>
        </w:rPr>
        <w:t>დონე</w:t>
      </w:r>
      <w:r w:rsidRPr="00FA4AC0">
        <w:rPr>
          <w:rFonts w:ascii="Sylfaen" w:hAnsi="Sylfaen"/>
          <w:lang w:val="ka-GE"/>
        </w:rPr>
        <w:t xml:space="preserve"> – სტრატეგიის და სამოქმედო გეგმის განხორციელებაზე პასუხისმგებელი იქნება სამინისტროები, </w:t>
      </w:r>
      <w:r w:rsidR="0083093A" w:rsidRPr="00FA4AC0">
        <w:rPr>
          <w:rFonts w:ascii="Sylfaen" w:hAnsi="Sylfaen"/>
          <w:lang w:val="ka-GE"/>
        </w:rPr>
        <w:t>მუნიციპალ</w:t>
      </w:r>
      <w:r w:rsidR="0083093A">
        <w:rPr>
          <w:rFonts w:ascii="Sylfaen" w:hAnsi="Sylfaen"/>
          <w:lang w:val="ka-GE"/>
        </w:rPr>
        <w:t>ური</w:t>
      </w:r>
      <w:r w:rsidR="00F12B88">
        <w:rPr>
          <w:rFonts w:ascii="Sylfaen" w:hAnsi="Sylfaen"/>
          <w:lang w:val="ka-GE"/>
        </w:rPr>
        <w:t xml:space="preserve"> </w:t>
      </w:r>
      <w:r w:rsidRPr="00FA4AC0">
        <w:rPr>
          <w:rFonts w:ascii="Sylfaen" w:hAnsi="Sylfaen"/>
          <w:lang w:val="ka-GE"/>
        </w:rPr>
        <w:t>ორგანოები, სხვადასხვა სახელმწიფო უწყებ</w:t>
      </w:r>
      <w:r w:rsidR="00F12B88">
        <w:rPr>
          <w:rFonts w:ascii="Sylfaen" w:hAnsi="Sylfaen"/>
          <w:lang w:val="ka-GE"/>
        </w:rPr>
        <w:t>ა</w:t>
      </w:r>
      <w:r w:rsidRPr="00FA4AC0">
        <w:rPr>
          <w:rFonts w:ascii="Sylfaen" w:hAnsi="Sylfaen"/>
          <w:lang w:val="ka-GE"/>
        </w:rPr>
        <w:t xml:space="preserve"> და სხვა ორგანიზაციები, ხოლო </w:t>
      </w:r>
      <w:r w:rsidRPr="00FA4AC0">
        <w:rPr>
          <w:rFonts w:ascii="Sylfaen" w:hAnsi="Sylfaen" w:cs="Helvetica"/>
          <w:lang w:val="ka-GE"/>
        </w:rPr>
        <w:t>სტრატეგიისა და სამოქმედო გეგმის</w:t>
      </w:r>
      <w:r w:rsidR="00F12B88">
        <w:rPr>
          <w:rFonts w:ascii="Sylfaen" w:hAnsi="Sylfaen" w:cs="Helvetica"/>
          <w:lang w:val="ka-GE"/>
        </w:rPr>
        <w:t xml:space="preserve"> </w:t>
      </w:r>
      <w:r w:rsidRPr="00FA4AC0">
        <w:rPr>
          <w:rFonts w:ascii="Sylfaen" w:hAnsi="Sylfaen" w:cs="Helvetica"/>
          <w:lang w:val="ka-GE"/>
        </w:rPr>
        <w:t>განხორციელების</w:t>
      </w:r>
      <w:r w:rsidR="00F12B88">
        <w:rPr>
          <w:rFonts w:ascii="Sylfaen" w:hAnsi="Sylfaen" w:cs="Helvetica"/>
          <w:lang w:val="ka-GE"/>
        </w:rPr>
        <w:t xml:space="preserve"> </w:t>
      </w:r>
      <w:r w:rsidRPr="00FA4AC0">
        <w:rPr>
          <w:rFonts w:ascii="Sylfaen" w:hAnsi="Sylfaen" w:cs="Helvetica"/>
          <w:lang w:val="ka-GE"/>
        </w:rPr>
        <w:t xml:space="preserve">კოორდინირებაზე პასუხისმგებელი იქნება </w:t>
      </w:r>
      <w:r w:rsidRPr="006963A2">
        <w:rPr>
          <w:rFonts w:ascii="Sylfaen" w:hAnsi="Sylfaen" w:cs="Sylfaen"/>
          <w:color w:val="211D1E"/>
          <w:lang w:val="ka-GE"/>
        </w:rPr>
        <w:t>საქართველოს რეგიონული განვითარებისა და ინფრასტრუქტურის სამინისტრო</w:t>
      </w:r>
      <w:r w:rsidRPr="006963A2">
        <w:rPr>
          <w:rFonts w:ascii="Sylfaen" w:hAnsi="Sylfaen" w:cs="Helvetica"/>
          <w:lang w:val="ka-GE"/>
        </w:rPr>
        <w:t>.</w:t>
      </w:r>
    </w:p>
    <w:p w:rsidR="008925F5" w:rsidRPr="00FA4AC0" w:rsidRDefault="008925F5" w:rsidP="00EE44F9">
      <w:pPr>
        <w:spacing w:before="240" w:line="21" w:lineRule="atLeast"/>
        <w:jc w:val="both"/>
        <w:rPr>
          <w:rFonts w:ascii="Sylfaen" w:hAnsi="Sylfaen" w:cs="Helvetica"/>
          <w:lang w:val="ka-GE"/>
        </w:rPr>
      </w:pPr>
    </w:p>
    <w:p w:rsidR="008925F5" w:rsidRPr="00FA4AC0" w:rsidRDefault="008925F5" w:rsidP="00EE44F9">
      <w:pPr>
        <w:spacing w:before="240" w:line="21" w:lineRule="atLeast"/>
        <w:jc w:val="both"/>
        <w:rPr>
          <w:rFonts w:ascii="Sylfaen" w:hAnsi="Sylfaen" w:cs="Helvetica"/>
          <w:lang w:val="ka-GE"/>
        </w:rPr>
      </w:pPr>
    </w:p>
    <w:p w:rsidR="008925F5" w:rsidRDefault="008925F5" w:rsidP="00EE44F9">
      <w:pPr>
        <w:spacing w:before="240" w:line="21" w:lineRule="atLeast"/>
        <w:jc w:val="both"/>
        <w:rPr>
          <w:rFonts w:ascii="Sylfaen" w:hAnsi="Sylfaen" w:cs="Sylfaen"/>
          <w:bCs/>
          <w:lang w:val="ka-GE"/>
        </w:rPr>
      </w:pPr>
    </w:p>
    <w:p w:rsidR="00DC5015" w:rsidRDefault="00DC5015" w:rsidP="00EE44F9">
      <w:pPr>
        <w:spacing w:before="240" w:line="21" w:lineRule="atLeast"/>
        <w:jc w:val="both"/>
        <w:rPr>
          <w:rFonts w:ascii="Sylfaen" w:hAnsi="Sylfaen" w:cs="Sylfaen"/>
          <w:bCs/>
          <w:lang w:val="ka-GE"/>
        </w:rPr>
      </w:pPr>
    </w:p>
    <w:p w:rsidR="008925F5" w:rsidRPr="00FA4AC0" w:rsidRDefault="008925F5" w:rsidP="00EE44F9">
      <w:pPr>
        <w:pStyle w:val="Heading1"/>
        <w:spacing w:before="240"/>
        <w:rPr>
          <w:lang w:val="ka-GE"/>
        </w:rPr>
      </w:pPr>
      <w:bookmarkStart w:id="26" w:name="_Toc3325124"/>
      <w:r w:rsidRPr="00FA4AC0">
        <w:rPr>
          <w:rFonts w:cs="Sylfaen"/>
          <w:lang w:val="ka-GE"/>
        </w:rPr>
        <w:lastRenderedPageBreak/>
        <w:t>ანგარიშგება</w:t>
      </w:r>
      <w:r w:rsidRPr="00FA4AC0">
        <w:rPr>
          <w:lang w:val="ka-GE"/>
        </w:rPr>
        <w:t xml:space="preserve">, </w:t>
      </w:r>
      <w:r w:rsidRPr="00FA4AC0">
        <w:rPr>
          <w:rFonts w:cs="Sylfaen"/>
          <w:lang w:val="ka-GE"/>
        </w:rPr>
        <w:t>მონიტორინგი</w:t>
      </w:r>
      <w:r w:rsidR="00F12B88">
        <w:rPr>
          <w:rFonts w:cs="Sylfaen"/>
          <w:lang w:val="ka-GE"/>
        </w:rPr>
        <w:t xml:space="preserve"> </w:t>
      </w:r>
      <w:r w:rsidRPr="00FA4AC0">
        <w:rPr>
          <w:rFonts w:cs="Sylfaen"/>
          <w:lang w:val="ka-GE"/>
        </w:rPr>
        <w:t>და</w:t>
      </w:r>
      <w:r w:rsidR="00F12B88">
        <w:rPr>
          <w:rFonts w:cs="Sylfaen"/>
          <w:lang w:val="ka-GE"/>
        </w:rPr>
        <w:t xml:space="preserve"> </w:t>
      </w:r>
      <w:r w:rsidRPr="00FA4AC0">
        <w:rPr>
          <w:rFonts w:cs="Sylfaen"/>
          <w:lang w:val="ka-GE"/>
        </w:rPr>
        <w:t>შეფასება</w:t>
      </w:r>
      <w:bookmarkEnd w:id="26"/>
    </w:p>
    <w:p w:rsidR="008925F5" w:rsidRPr="0008002F" w:rsidRDefault="008925F5" w:rsidP="00EE44F9">
      <w:pPr>
        <w:spacing w:before="240" w:after="120" w:line="21" w:lineRule="atLeast"/>
        <w:jc w:val="both"/>
        <w:rPr>
          <w:rFonts w:ascii="Sylfaen" w:hAnsi="Sylfaen" w:cs="Sylfaen"/>
          <w:i/>
          <w:lang w:val="ka-GE"/>
        </w:rPr>
      </w:pPr>
      <w:r w:rsidRPr="00FA4AC0">
        <w:rPr>
          <w:rFonts w:ascii="Sylfaen" w:hAnsi="Sylfaen" w:cs="Sylfaen"/>
          <w:lang w:val="ka-GE"/>
        </w:rPr>
        <w:t>სტრატეგიის განხორციელების შესახებ ანგარიშები მომზად</w:t>
      </w:r>
      <w:r w:rsidR="004D4782">
        <w:rPr>
          <w:rFonts w:ascii="Sylfaen" w:hAnsi="Sylfaen" w:cs="Sylfaen"/>
          <w:lang w:val="ka-GE"/>
        </w:rPr>
        <w:t>დ</w:t>
      </w:r>
      <w:r w:rsidRPr="00FA4AC0">
        <w:rPr>
          <w:rFonts w:ascii="Sylfaen" w:hAnsi="Sylfaen" w:cs="Sylfaen"/>
          <w:lang w:val="ka-GE"/>
        </w:rPr>
        <w:t>ება</w:t>
      </w:r>
      <w:r w:rsidR="004D4782">
        <w:rPr>
          <w:rFonts w:ascii="Sylfaen" w:hAnsi="Sylfaen" w:cs="Sylfaen"/>
          <w:lang w:val="ka-GE"/>
        </w:rPr>
        <w:t xml:space="preserve"> პერიოდულად.</w:t>
      </w:r>
      <w:r w:rsidRPr="00FA4AC0">
        <w:rPr>
          <w:rFonts w:ascii="Sylfaen" w:hAnsi="Sylfaen" w:cs="Sylfaen"/>
          <w:lang w:val="ka-GE"/>
        </w:rPr>
        <w:t xml:space="preserve"> სამოქმედო გეგმით გათვალისწინებული აქტივობებისა და პროექტების მიმდინარეობ</w:t>
      </w:r>
      <w:r w:rsidR="004D4782">
        <w:rPr>
          <w:rFonts w:ascii="Sylfaen" w:hAnsi="Sylfaen" w:cs="Sylfaen"/>
          <w:lang w:val="ka-GE"/>
        </w:rPr>
        <w:t>ა</w:t>
      </w:r>
      <w:r w:rsidRPr="00FA4AC0">
        <w:rPr>
          <w:rFonts w:ascii="Sylfaen" w:hAnsi="Sylfaen" w:cs="Sylfaen"/>
          <w:lang w:val="ka-GE"/>
        </w:rPr>
        <w:t>ს</w:t>
      </w:r>
      <w:r w:rsidR="004D4782">
        <w:rPr>
          <w:rFonts w:ascii="Sylfaen" w:hAnsi="Sylfaen" w:cs="Sylfaen"/>
          <w:lang w:val="ka-GE"/>
        </w:rPr>
        <w:t xml:space="preserve"> დასჭირდება რეგულარული</w:t>
      </w:r>
      <w:r w:rsidRPr="00FA4AC0">
        <w:rPr>
          <w:rFonts w:ascii="Sylfaen" w:hAnsi="Sylfaen" w:cs="Sylfaen"/>
          <w:lang w:val="ka-GE"/>
        </w:rPr>
        <w:t xml:space="preserve"> მონიტორინგი</w:t>
      </w:r>
      <w:r w:rsidR="004D4782">
        <w:rPr>
          <w:rFonts w:ascii="Sylfaen" w:hAnsi="Sylfaen" w:cs="Sylfaen"/>
          <w:lang w:val="ka-GE"/>
        </w:rPr>
        <w:t>. შეფასდება</w:t>
      </w:r>
      <w:r w:rsidRPr="00FA4AC0">
        <w:rPr>
          <w:rFonts w:ascii="Sylfaen" w:hAnsi="Sylfaen" w:cs="Sylfaen"/>
          <w:lang w:val="ka-GE"/>
        </w:rPr>
        <w:t xml:space="preserve"> სტრატეგიის ამოცანებისა და სტრატეგიის ხედვის მიღწევ</w:t>
      </w:r>
      <w:r w:rsidR="004D4782">
        <w:rPr>
          <w:rFonts w:ascii="Sylfaen" w:hAnsi="Sylfaen" w:cs="Sylfaen"/>
          <w:lang w:val="ka-GE"/>
        </w:rPr>
        <w:t>ები</w:t>
      </w:r>
      <w:r w:rsidRPr="00FA4AC0">
        <w:rPr>
          <w:rFonts w:ascii="Sylfaen" w:hAnsi="Sylfaen" w:cs="Sylfaen"/>
          <w:lang w:val="ka-GE"/>
        </w:rPr>
        <w:t>, აგრეთვე</w:t>
      </w:r>
      <w:r w:rsidR="004D4782">
        <w:rPr>
          <w:rFonts w:ascii="Sylfaen" w:hAnsi="Sylfaen" w:cs="Sylfaen"/>
          <w:lang w:val="ka-GE"/>
        </w:rPr>
        <w:t xml:space="preserve"> პერიოდულად განახლდება</w:t>
      </w:r>
      <w:r w:rsidRPr="00FA4AC0">
        <w:rPr>
          <w:rFonts w:ascii="Sylfaen" w:hAnsi="Sylfaen" w:cs="Sylfaen"/>
          <w:lang w:val="ka-GE"/>
        </w:rPr>
        <w:t xml:space="preserve"> სტრატეგი</w:t>
      </w:r>
      <w:r w:rsidR="004D4782">
        <w:rPr>
          <w:rFonts w:ascii="Sylfaen" w:hAnsi="Sylfaen" w:cs="Sylfaen"/>
          <w:lang w:val="ka-GE"/>
        </w:rPr>
        <w:t>ა</w:t>
      </w:r>
      <w:r w:rsidRPr="00FA4AC0">
        <w:rPr>
          <w:rFonts w:ascii="Sylfaen" w:hAnsi="Sylfaen" w:cs="Sylfaen"/>
          <w:lang w:val="ka-GE"/>
        </w:rPr>
        <w:t>. მონიტორინგის ანგარიშში  ა</w:t>
      </w:r>
      <w:r w:rsidR="004D4782">
        <w:rPr>
          <w:rFonts w:ascii="Sylfaen" w:hAnsi="Sylfaen" w:cs="Sylfaen"/>
          <w:lang w:val="ka-GE"/>
        </w:rPr>
        <w:t>ი</w:t>
      </w:r>
      <w:r w:rsidRPr="00FA4AC0">
        <w:rPr>
          <w:rFonts w:ascii="Sylfaen" w:hAnsi="Sylfaen" w:cs="Sylfaen"/>
          <w:lang w:val="ka-GE"/>
        </w:rPr>
        <w:t>სახ</w:t>
      </w:r>
      <w:r w:rsidR="004D4782">
        <w:rPr>
          <w:rFonts w:ascii="Sylfaen" w:hAnsi="Sylfaen" w:cs="Sylfaen"/>
          <w:lang w:val="ka-GE"/>
        </w:rPr>
        <w:t>ება</w:t>
      </w:r>
      <w:r w:rsidRPr="00FA4AC0">
        <w:rPr>
          <w:rFonts w:ascii="Sylfaen" w:hAnsi="Sylfaen" w:cs="Sylfaen"/>
          <w:lang w:val="ka-GE"/>
        </w:rPr>
        <w:t xml:space="preserve"> ერთი საანგარიშო წლის განმავლობაში სამოქმედო გეგმის შესრულების პროცესი და მიღწეული შედეგები. შეფასების ანგარიში მომზადდება ორჯერ</w:t>
      </w:r>
      <w:r w:rsidR="0083093A">
        <w:rPr>
          <w:rFonts w:ascii="Sylfaen" w:hAnsi="Sylfaen" w:cs="Sylfaen"/>
          <w:lang w:val="ka-GE"/>
        </w:rPr>
        <w:t>:</w:t>
      </w:r>
      <w:r w:rsidRPr="00FA4AC0">
        <w:rPr>
          <w:rFonts w:ascii="Sylfaen" w:hAnsi="Sylfaen" w:cs="Sylfaen"/>
          <w:lang w:val="ka-GE"/>
        </w:rPr>
        <w:t xml:space="preserve"> შუალედური </w:t>
      </w:r>
      <w:r w:rsidR="004D4782">
        <w:rPr>
          <w:rFonts w:ascii="Sylfaen" w:hAnsi="Sylfaen" w:cs="Sylfaen"/>
          <w:lang w:val="ka-GE"/>
        </w:rPr>
        <w:t xml:space="preserve">- </w:t>
      </w:r>
      <w:r w:rsidRPr="00FA4AC0">
        <w:rPr>
          <w:rFonts w:ascii="Sylfaen" w:hAnsi="Sylfaen" w:cs="Sylfaen"/>
          <w:lang w:val="ka-GE"/>
        </w:rPr>
        <w:t>სტრატეგიის დამტკიცებიდან ორი წლის შემდეგ და საბოლოო</w:t>
      </w:r>
      <w:r w:rsidR="005C2E0F">
        <w:rPr>
          <w:rFonts w:ascii="Sylfaen" w:hAnsi="Sylfaen" w:cs="Sylfaen"/>
          <w:lang w:val="ka-GE"/>
        </w:rPr>
        <w:t xml:space="preserve"> - 202</w:t>
      </w:r>
      <w:r w:rsidR="00FF5E04">
        <w:rPr>
          <w:rFonts w:ascii="Sylfaen" w:hAnsi="Sylfaen" w:cs="Sylfaen"/>
          <w:lang w:val="ka-GE"/>
        </w:rPr>
        <w:t>3</w:t>
      </w:r>
      <w:r w:rsidRPr="00FA4AC0">
        <w:rPr>
          <w:rFonts w:ascii="Sylfaen" w:hAnsi="Sylfaen" w:cs="Sylfaen"/>
          <w:lang w:val="ka-GE"/>
        </w:rPr>
        <w:t xml:space="preserve"> წელს. სტრატეგიის ამოცანები განახლდება მათი </w:t>
      </w:r>
      <w:r w:rsidRPr="00FA4AC0">
        <w:rPr>
          <w:rFonts w:ascii="Sylfaen" w:eastAsia="Times New Roman" w:hAnsi="Sylfaen" w:cs="Sylfaen"/>
          <w:lang w:val="ka-GE"/>
        </w:rPr>
        <w:t>მიღწევის</w:t>
      </w:r>
      <w:r w:rsidRPr="00FA4AC0">
        <w:rPr>
          <w:rFonts w:ascii="Sylfaen" w:hAnsi="Sylfaen" w:cs="Sylfaen"/>
          <w:lang w:val="ka-GE"/>
        </w:rPr>
        <w:t xml:space="preserve"> ან ხედვის მისაღწევად ახალი ამოცანების გამოკვეთის შემთხვევაში. </w:t>
      </w:r>
      <w:r w:rsidRPr="0008002F">
        <w:rPr>
          <w:rFonts w:ascii="Sylfaen" w:hAnsi="Sylfaen" w:cs="Sylfaen"/>
          <w:lang w:val="ka-GE"/>
        </w:rPr>
        <w:t>სტრატეგიის ხედვა განახლდება ყველა დაინტერესებულ მხარესთან კონსულტაციების შედეგად გამოკვეთილი ალტერნატიული ხედვის ჩამოყალიბების შემთხვევაში. კონსულტაციები ხედვასთან დაკავშირებით შეიძლება გაიმართოს სტრატეგიის დამტკიცებიდან მეოთხე წელს.</w:t>
      </w:r>
    </w:p>
    <w:p w:rsidR="008925F5" w:rsidRPr="00FA4AC0" w:rsidRDefault="008925F5" w:rsidP="00EE44F9">
      <w:pPr>
        <w:spacing w:before="240" w:after="120" w:line="21" w:lineRule="atLeast"/>
        <w:jc w:val="both"/>
        <w:rPr>
          <w:rFonts w:ascii="Sylfaen" w:hAnsi="Sylfaen"/>
          <w:lang w:val="ka-GE"/>
        </w:rPr>
      </w:pPr>
      <w:r w:rsidRPr="00FA4AC0">
        <w:rPr>
          <w:rFonts w:ascii="Sylfaen" w:hAnsi="Sylfaen" w:cs="Sylfaen"/>
          <w:lang w:val="ka-GE"/>
        </w:rPr>
        <w:t xml:space="preserve">მონიტორინგისა და შეფასებისათვის </w:t>
      </w:r>
      <w:r w:rsidRPr="00FA4AC0">
        <w:rPr>
          <w:rFonts w:ascii="Sylfaen" w:eastAsia="Times New Roman" w:hAnsi="Sylfaen" w:cs="Sylfaen"/>
          <w:lang w:val="ka-GE"/>
        </w:rPr>
        <w:t>შესაბამის ანგარიშებ</w:t>
      </w:r>
      <w:r w:rsidR="004D4782">
        <w:rPr>
          <w:rFonts w:ascii="Sylfaen" w:eastAsia="Times New Roman" w:hAnsi="Sylfaen" w:cs="Sylfaen"/>
          <w:lang w:val="ka-GE"/>
        </w:rPr>
        <w:t>ს</w:t>
      </w:r>
      <w:r w:rsidRPr="00FA4AC0">
        <w:rPr>
          <w:rFonts w:ascii="Sylfaen" w:eastAsia="Times New Roman" w:hAnsi="Sylfaen" w:cs="Sylfaen"/>
          <w:lang w:val="ka-GE"/>
        </w:rPr>
        <w:t xml:space="preserve"> მო</w:t>
      </w:r>
      <w:r w:rsidR="004D4782">
        <w:rPr>
          <w:rFonts w:ascii="Sylfaen" w:eastAsia="Times New Roman" w:hAnsi="Sylfaen" w:cs="Sylfaen"/>
          <w:lang w:val="ka-GE"/>
        </w:rPr>
        <w:t>ა</w:t>
      </w:r>
      <w:r w:rsidRPr="00FA4AC0">
        <w:rPr>
          <w:rFonts w:ascii="Sylfaen" w:eastAsia="Times New Roman" w:hAnsi="Sylfaen" w:cs="Sylfaen"/>
          <w:lang w:val="ka-GE"/>
        </w:rPr>
        <w:t>მზადებ</w:t>
      </w:r>
      <w:r w:rsidR="004D4782">
        <w:rPr>
          <w:rFonts w:ascii="Sylfaen" w:eastAsia="Times New Roman" w:hAnsi="Sylfaen" w:cs="Sylfaen"/>
          <w:lang w:val="ka-GE"/>
        </w:rPr>
        <w:t>ს</w:t>
      </w:r>
      <w:r w:rsidRPr="00FA4AC0">
        <w:rPr>
          <w:rFonts w:ascii="Sylfaen" w:hAnsi="Sylfaen" w:cs="Sylfaen"/>
          <w:lang w:val="ka-GE"/>
        </w:rPr>
        <w:t xml:space="preserve"> საქართველოს რეგიონული განვითარებისა და ინფრასტრუქტურის </w:t>
      </w:r>
      <w:r w:rsidRPr="00FA4AC0">
        <w:rPr>
          <w:rFonts w:ascii="Sylfaen" w:eastAsia="Sylfaen" w:hAnsi="Sylfaen"/>
          <w:lang w:val="ka-GE"/>
        </w:rPr>
        <w:t>სამინისტრო</w:t>
      </w:r>
      <w:r w:rsidRPr="00FA4AC0">
        <w:rPr>
          <w:rFonts w:ascii="Sylfaen" w:hAnsi="Sylfaen" w:cs="Sylfaen"/>
          <w:lang w:val="ka-GE"/>
        </w:rPr>
        <w:t xml:space="preserve">, შესაბამისი უწყებების ანგარიშების საფუძველზე. </w:t>
      </w:r>
      <w:r w:rsidRPr="00FA4AC0">
        <w:rPr>
          <w:rFonts w:ascii="Sylfaen" w:eastAsia="Times New Roman" w:hAnsi="Sylfaen" w:cs="Sylfaen"/>
          <w:lang w:val="ka-GE"/>
        </w:rPr>
        <w:t>ანგარიშებ</w:t>
      </w:r>
      <w:r w:rsidR="004D4782">
        <w:rPr>
          <w:rFonts w:ascii="Sylfaen" w:eastAsia="Times New Roman" w:hAnsi="Sylfaen" w:cs="Sylfaen"/>
          <w:lang w:val="ka-GE"/>
        </w:rPr>
        <w:t>ს განიხილავს</w:t>
      </w:r>
      <w:r w:rsidRPr="00FA4AC0">
        <w:rPr>
          <w:rFonts w:ascii="Sylfaen" w:eastAsia="Times New Roman" w:hAnsi="Sylfaen" w:cs="Sylfaen"/>
          <w:lang w:val="ka-GE"/>
        </w:rPr>
        <w:t xml:space="preserve"> მთის განვითარების ეროვნული საბჭო  და</w:t>
      </w:r>
      <w:r w:rsidR="004D4782">
        <w:rPr>
          <w:rFonts w:ascii="Sylfaen" w:eastAsia="Times New Roman" w:hAnsi="Sylfaen" w:cs="Sylfaen"/>
          <w:lang w:val="ka-GE"/>
        </w:rPr>
        <w:t>,</w:t>
      </w:r>
      <w:r w:rsidRPr="00FA4AC0">
        <w:rPr>
          <w:rFonts w:ascii="Sylfaen" w:eastAsia="Times New Roman" w:hAnsi="Sylfaen" w:cs="Sylfaen"/>
          <w:lang w:val="ka-GE"/>
        </w:rPr>
        <w:t xml:space="preserve"> საჭიროების შემთხვევაში</w:t>
      </w:r>
      <w:r w:rsidR="0083093A">
        <w:rPr>
          <w:rFonts w:ascii="Sylfaen" w:eastAsia="Times New Roman" w:hAnsi="Sylfaen" w:cs="Sylfaen"/>
          <w:lang w:val="ka-GE"/>
        </w:rPr>
        <w:t>,</w:t>
      </w:r>
      <w:r w:rsidRPr="00FA4AC0">
        <w:rPr>
          <w:rFonts w:ascii="Sylfaen" w:eastAsia="Times New Roman" w:hAnsi="Sylfaen" w:cs="Sylfaen"/>
          <w:lang w:val="ka-GE"/>
        </w:rPr>
        <w:t xml:space="preserve"> მო</w:t>
      </w:r>
      <w:r w:rsidR="004D4782">
        <w:rPr>
          <w:rFonts w:ascii="Sylfaen" w:eastAsia="Times New Roman" w:hAnsi="Sylfaen" w:cs="Sylfaen"/>
          <w:lang w:val="ka-GE"/>
        </w:rPr>
        <w:t>ა</w:t>
      </w:r>
      <w:r w:rsidRPr="00FA4AC0">
        <w:rPr>
          <w:rFonts w:ascii="Sylfaen" w:eastAsia="Times New Roman" w:hAnsi="Sylfaen" w:cs="Sylfaen"/>
          <w:lang w:val="ka-GE"/>
        </w:rPr>
        <w:t>მზადებ</w:t>
      </w:r>
      <w:r w:rsidR="004D4782">
        <w:rPr>
          <w:rFonts w:ascii="Sylfaen" w:eastAsia="Times New Roman" w:hAnsi="Sylfaen" w:cs="Sylfaen"/>
          <w:lang w:val="ka-GE"/>
        </w:rPr>
        <w:t>ს</w:t>
      </w:r>
      <w:r w:rsidRPr="00FA4AC0">
        <w:rPr>
          <w:rFonts w:ascii="Sylfaen" w:eastAsia="Times New Roman" w:hAnsi="Sylfaen" w:cs="Sylfaen"/>
          <w:lang w:val="ka-GE"/>
        </w:rPr>
        <w:t xml:space="preserve"> წინადადებებ</w:t>
      </w:r>
      <w:r w:rsidR="004D4782">
        <w:rPr>
          <w:rFonts w:ascii="Sylfaen" w:eastAsia="Times New Roman" w:hAnsi="Sylfaen" w:cs="Sylfaen"/>
          <w:lang w:val="ka-GE"/>
        </w:rPr>
        <w:t>ს</w:t>
      </w:r>
      <w:r w:rsidRPr="00FA4AC0">
        <w:rPr>
          <w:rFonts w:ascii="Sylfaen" w:eastAsia="Times New Roman" w:hAnsi="Sylfaen" w:cs="Sylfaen"/>
          <w:lang w:val="ka-GE"/>
        </w:rPr>
        <w:t xml:space="preserve"> სიტუაციის </w:t>
      </w:r>
      <w:r w:rsidR="00A5623A" w:rsidRPr="00FA4AC0">
        <w:rPr>
          <w:rFonts w:ascii="Sylfaen" w:eastAsia="Times New Roman" w:hAnsi="Sylfaen" w:cs="Sylfaen"/>
          <w:lang w:val="ka-GE"/>
        </w:rPr>
        <w:t>გასაუმჯობესებლად</w:t>
      </w:r>
      <w:r w:rsidRPr="00FA4AC0">
        <w:rPr>
          <w:rFonts w:ascii="Sylfaen" w:eastAsia="Times New Roman" w:hAnsi="Sylfaen" w:cs="Sylfaen"/>
          <w:lang w:val="ka-GE"/>
        </w:rPr>
        <w:t xml:space="preserve">. სტრატეგიისა და სამოქმედო გეგმის განხორციელებაზე საზოგადოებას ინფორმაციის მიღების შესაძლებლობა ექნება საბჭოსა და სამინისტროს </w:t>
      </w:r>
      <w:r w:rsidR="00A5623A" w:rsidRPr="00FA4AC0">
        <w:rPr>
          <w:rFonts w:ascii="Sylfaen" w:hAnsi="Sylfaen" w:cs="Sylfaen"/>
          <w:color w:val="211D1E"/>
          <w:lang w:val="ka-GE"/>
        </w:rPr>
        <w:t>წარმომადგენლებთან</w:t>
      </w:r>
      <w:r w:rsidRPr="00FA4AC0">
        <w:rPr>
          <w:rFonts w:ascii="Sylfaen" w:eastAsia="Times New Roman" w:hAnsi="Sylfaen" w:cs="Sylfaen"/>
          <w:lang w:val="ka-GE"/>
        </w:rPr>
        <w:t xml:space="preserve"> პირისპირ შეხვედრების, სპეციალურად შექმნილი ვებგვერდის</w:t>
      </w:r>
      <w:r w:rsidR="0083093A">
        <w:rPr>
          <w:rFonts w:ascii="Sylfaen" w:eastAsia="Times New Roman" w:hAnsi="Sylfaen" w:cs="Sylfaen"/>
          <w:lang w:val="ka-GE"/>
        </w:rPr>
        <w:t>,</w:t>
      </w:r>
      <w:r w:rsidRPr="00FA4AC0">
        <w:rPr>
          <w:rFonts w:ascii="Sylfaen" w:eastAsia="Times New Roman" w:hAnsi="Sylfaen" w:cs="Sylfaen"/>
          <w:lang w:val="ka-GE"/>
        </w:rPr>
        <w:t xml:space="preserve"> სხვადასხვა </w:t>
      </w:r>
      <w:r w:rsidR="0083093A" w:rsidRPr="00FA4AC0">
        <w:rPr>
          <w:rFonts w:ascii="Sylfaen" w:eastAsia="Times New Roman" w:hAnsi="Sylfaen" w:cs="Sylfaen"/>
          <w:lang w:val="ka-GE"/>
        </w:rPr>
        <w:t>მედი</w:t>
      </w:r>
      <w:r w:rsidR="0083093A">
        <w:rPr>
          <w:rFonts w:ascii="Sylfaen" w:eastAsia="Times New Roman" w:hAnsi="Sylfaen" w:cs="Sylfaen"/>
          <w:lang w:val="ka-GE"/>
        </w:rPr>
        <w:t>ისა</w:t>
      </w:r>
      <w:r w:rsidR="004D4782">
        <w:rPr>
          <w:rFonts w:ascii="Sylfaen" w:eastAsia="Times New Roman" w:hAnsi="Sylfaen" w:cs="Sylfaen"/>
          <w:lang w:val="ka-GE"/>
        </w:rPr>
        <w:t xml:space="preserve"> </w:t>
      </w:r>
      <w:r w:rsidRPr="00FA4AC0">
        <w:rPr>
          <w:rFonts w:ascii="Sylfaen" w:eastAsia="Times New Roman" w:hAnsi="Sylfaen" w:cs="Sylfaen"/>
          <w:lang w:val="ka-GE"/>
        </w:rPr>
        <w:t xml:space="preserve">და სოციალური ქსელების საშუალებით. </w:t>
      </w:r>
    </w:p>
    <w:p w:rsidR="008925F5" w:rsidRPr="00FA4AC0" w:rsidRDefault="008925F5" w:rsidP="00EE44F9">
      <w:pPr>
        <w:spacing w:before="240" w:after="120" w:line="21" w:lineRule="atLeast"/>
        <w:jc w:val="both"/>
        <w:rPr>
          <w:rFonts w:ascii="Sylfaen" w:eastAsia="Times New Roman" w:hAnsi="Sylfaen" w:cs="Sylfaen"/>
          <w:lang w:val="ka-GE"/>
        </w:rPr>
      </w:pPr>
      <w:r w:rsidRPr="00FA4AC0">
        <w:rPr>
          <w:rFonts w:ascii="Sylfaen" w:eastAsia="Times New Roman" w:hAnsi="Sylfaen" w:cs="Sylfaen"/>
          <w:lang w:val="ka-GE"/>
        </w:rPr>
        <w:t xml:space="preserve">მონიტორინგი და შეფასება ძირითადად დაეყრდნობა საქართველოს სტატისტიკის ეროვნული სამსახურის </w:t>
      </w:r>
      <w:r w:rsidRPr="00FA4AC0">
        <w:rPr>
          <w:rFonts w:ascii="Sylfaen" w:hAnsi="Sylfaen" w:cs="Sylfaen"/>
          <w:color w:val="211D1E"/>
          <w:lang w:val="ka-GE"/>
        </w:rPr>
        <w:t>მონაცემებს</w:t>
      </w:r>
      <w:r w:rsidRPr="00FA4AC0">
        <w:rPr>
          <w:rFonts w:ascii="Sylfaen" w:eastAsia="Times New Roman" w:hAnsi="Sylfaen" w:cs="Sylfaen"/>
          <w:lang w:val="ka-GE"/>
        </w:rPr>
        <w:t>. საქართველოს კანონმდებლობა მაღალმთიანი დასახლებების განვითარებას განიხილავს რეგიონული პოლიტიკის ნაწილად. შესაბამისად, სტატისტიკის სამსახური მოამზადებს მაღალმთიანი დასახლებების განვითარებისა და მისი ინდიკატორების შესახებ მონაცემებს. მაღალმთიანი დასახლებების განვითარების შესახებ ინფორმაციის მიღება შესაძლებელი იქნება სახელმწიფო სტრუქტურები</w:t>
      </w:r>
      <w:r>
        <w:rPr>
          <w:rFonts w:ascii="Sylfaen" w:eastAsia="Times New Roman" w:hAnsi="Sylfaen" w:cs="Sylfaen"/>
          <w:lang w:val="ka-GE"/>
        </w:rPr>
        <w:t>დან</w:t>
      </w:r>
      <w:r w:rsidRPr="00FA4AC0">
        <w:rPr>
          <w:rFonts w:ascii="Sylfaen" w:eastAsia="Times New Roman" w:hAnsi="Sylfaen" w:cs="Sylfaen"/>
          <w:lang w:val="ka-GE"/>
        </w:rPr>
        <w:t xml:space="preserve"> და მუნიციპალიტეტებიდან. მონაცემები მომზადდება სტანდარტული ფორმატით და ხელმისაწვდომი იქნება ყველა დაინტერესებული პირისთვის. ამდენად, შესაძლებელი იქნება სტრატეგიის განხორციელების მიმდინარეობის შეფასება სხვა სახელმწიფო სტრატეგიების განხორციელებასთან მიმართებაშიც.</w:t>
      </w:r>
    </w:p>
    <w:p w:rsidR="00D228A8" w:rsidRDefault="00D228A8" w:rsidP="00EE44F9">
      <w:pPr>
        <w:spacing w:before="240" w:line="21" w:lineRule="atLeast"/>
        <w:jc w:val="both"/>
        <w:rPr>
          <w:rFonts w:ascii="Sylfaen" w:hAnsi="Sylfaen" w:cs="Sylfaen"/>
          <w:b/>
          <w:bCs/>
          <w:sz w:val="24"/>
          <w:szCs w:val="24"/>
          <w:lang w:val="ka-GE"/>
        </w:rPr>
      </w:pPr>
    </w:p>
    <w:p w:rsidR="001C4AF1" w:rsidRDefault="001C4AF1" w:rsidP="00EE44F9">
      <w:pPr>
        <w:spacing w:before="240" w:line="21" w:lineRule="atLeast"/>
        <w:jc w:val="both"/>
        <w:rPr>
          <w:rFonts w:ascii="Sylfaen" w:hAnsi="Sylfaen" w:cs="Sylfaen"/>
          <w:b/>
          <w:bCs/>
          <w:sz w:val="24"/>
          <w:szCs w:val="24"/>
          <w:lang w:val="ka-GE"/>
        </w:rPr>
      </w:pPr>
    </w:p>
    <w:p w:rsidR="001C4AF1" w:rsidRPr="00B51957" w:rsidRDefault="001C4AF1" w:rsidP="00EE44F9">
      <w:pPr>
        <w:spacing w:before="240" w:line="21" w:lineRule="atLeast"/>
        <w:jc w:val="both"/>
        <w:rPr>
          <w:rFonts w:ascii="Sylfaen" w:hAnsi="Sylfaen" w:cs="Sylfaen"/>
          <w:b/>
          <w:bCs/>
          <w:sz w:val="24"/>
          <w:szCs w:val="24"/>
          <w:lang w:val="ka-GE"/>
        </w:rPr>
      </w:pPr>
    </w:p>
    <w:sectPr w:rsidR="001C4AF1" w:rsidRPr="00B51957" w:rsidSect="00A20009">
      <w:pgSz w:w="11900" w:h="16840"/>
      <w:pgMar w:top="1440" w:right="734" w:bottom="1440" w:left="1800"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0A2B" w:rsidRDefault="00DA0A2B" w:rsidP="0068595F">
      <w:r>
        <w:separator/>
      </w:r>
    </w:p>
  </w:endnote>
  <w:endnote w:type="continuationSeparator" w:id="0">
    <w:p w:rsidR="00DA0A2B" w:rsidRDefault="00DA0A2B" w:rsidP="0068595F">
      <w:r>
        <w:continuationSeparator/>
      </w:r>
    </w:p>
  </w:endnote>
  <w:endnote w:type="continuationNotice" w:id="1">
    <w:p w:rsidR="00DA0A2B" w:rsidRDefault="00DA0A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CC"/>
    <w:family w:val="roman"/>
    <w:pitch w:val="variable"/>
    <w:sig w:usb0="04000687" w:usb1="00000000" w:usb2="00000000" w:usb3="00000000" w:csb0="0000009F" w:csb1="00000000"/>
  </w:font>
  <w:font w:name="Helvetica">
    <w:panose1 w:val="020B0604020202030204"/>
    <w:charset w:val="CC"/>
    <w:family w:val="swiss"/>
    <w:pitch w:val="variable"/>
    <w:sig w:usb0="20002A87" w:usb1="00000000" w:usb2="00000000" w:usb3="00000000" w:csb0="000001FF" w:csb1="00000000"/>
  </w:font>
  <w:font w:name="Cambria">
    <w:panose1 w:val="02040503050406030204"/>
    <w:charset w:val="CC"/>
    <w:family w:val="roman"/>
    <w:pitch w:val="variable"/>
    <w:sig w:usb0="E00006FF" w:usb1="420024FF" w:usb2="02000000" w:usb3="00000000" w:csb0="0000019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CC"/>
    <w:family w:val="swiss"/>
    <w:pitch w:val="variable"/>
    <w:sig w:usb0="E0002AFF" w:usb1="C000247B" w:usb2="00000009" w:usb3="00000000" w:csb0="000001FF" w:csb1="00000000"/>
  </w:font>
  <w:font w:name="Times">
    <w:panose1 w:val="02020603060405020304"/>
    <w:charset w:val="00"/>
    <w:family w:val="roman"/>
    <w:pitch w:val="variable"/>
    <w:sig w:usb0="00000007" w:usb1="00000000" w:usb2="00000000" w:usb3="00000000" w:csb0="00000093" w:csb1="00000000"/>
  </w:font>
  <w:font w:name="Menlo Regular">
    <w:altName w:val="Courier New"/>
    <w:charset w:val="00"/>
    <w:family w:val="auto"/>
    <w:pitch w:val="variable"/>
    <w:sig w:usb0="00000000" w:usb1="D200F9FB" w:usb2="02000028" w:usb3="00000000" w:csb0="000001DF" w:csb1="00000000"/>
  </w:font>
  <w:font w:name="BPG Nino Medium">
    <w:panose1 w:val="00000000000000000000"/>
    <w:charset w:val="00"/>
    <w:family w:val="modern"/>
    <w:notTrueType/>
    <w:pitch w:val="variable"/>
    <w:sig w:usb0="84000227" w:usb1="0000004A" w:usb2="00000000" w:usb3="00000000" w:csb0="00000007" w:csb1="00000000"/>
  </w:font>
  <w:font w:name="Menlo Bold">
    <w:altName w:val="Courier New"/>
    <w:charset w:val="00"/>
    <w:family w:val="auto"/>
    <w:pitch w:val="variable"/>
    <w:sig w:usb0="00000000" w:usb1="D000F1FB" w:usb2="00000028" w:usb3="00000000" w:csb0="000001DF" w:csb1="00000000"/>
  </w:font>
  <w:font w:name="BPGNinoMkhedruliBook">
    <w:altName w:val="Times New Roman"/>
    <w:panose1 w:val="00000000000000000000"/>
    <w:charset w:val="CC"/>
    <w:family w:val="auto"/>
    <w:notTrueType/>
    <w:pitch w:val="default"/>
    <w:sig w:usb0="00000203" w:usb1="00000000" w:usb2="00000000" w:usb3="00000000" w:csb0="00000005"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3CDA" w:rsidRDefault="002E3CDA" w:rsidP="0021661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E3CDA" w:rsidRDefault="002E3CDA" w:rsidP="000F0A0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3CDA" w:rsidRDefault="002E3CDA" w:rsidP="0021661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C7C7D">
      <w:rPr>
        <w:rStyle w:val="PageNumber"/>
        <w:noProof/>
      </w:rPr>
      <w:t>11</w:t>
    </w:r>
    <w:r>
      <w:rPr>
        <w:rStyle w:val="PageNumber"/>
      </w:rPr>
      <w:fldChar w:fldCharType="end"/>
    </w:r>
  </w:p>
  <w:p w:rsidR="002E3CDA" w:rsidRDefault="002E3CDA" w:rsidP="000F0A0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0A2B" w:rsidRDefault="00DA0A2B" w:rsidP="0068595F">
      <w:r>
        <w:separator/>
      </w:r>
    </w:p>
  </w:footnote>
  <w:footnote w:type="continuationSeparator" w:id="0">
    <w:p w:rsidR="00DA0A2B" w:rsidRDefault="00DA0A2B" w:rsidP="0068595F">
      <w:r>
        <w:continuationSeparator/>
      </w:r>
    </w:p>
  </w:footnote>
  <w:footnote w:type="continuationNotice" w:id="1">
    <w:p w:rsidR="00DA0A2B" w:rsidRDefault="00DA0A2B"/>
  </w:footnote>
  <w:footnote w:id="2">
    <w:p w:rsidR="002E3CDA" w:rsidRPr="00595475" w:rsidRDefault="002E3CDA" w:rsidP="00595475">
      <w:pPr>
        <w:pStyle w:val="FootnoteText"/>
        <w:ind w:firstLine="0"/>
        <w:jc w:val="both"/>
        <w:rPr>
          <w:lang w:val="ka-GE"/>
        </w:rPr>
      </w:pPr>
      <w:r>
        <w:rPr>
          <w:rStyle w:val="FootnoteReference"/>
        </w:rPr>
        <w:footnoteRef/>
      </w:r>
      <w:r w:rsidRPr="00595475">
        <w:rPr>
          <w:rFonts w:ascii="Sylfaen" w:hAnsi="Sylfaen"/>
          <w:sz w:val="16"/>
          <w:szCs w:val="16"/>
          <w:lang w:val="ka-GE"/>
        </w:rPr>
        <w:t>„მაღალმთიანი რეგიონების განვითარების შესახებ“ საქართველოს კანონი</w:t>
      </w:r>
    </w:p>
  </w:footnote>
  <w:footnote w:id="3">
    <w:p w:rsidR="002E3CDA" w:rsidRPr="007F4F95" w:rsidRDefault="002E3CDA" w:rsidP="00B925D8">
      <w:pPr>
        <w:pStyle w:val="FootnoteText"/>
        <w:ind w:firstLine="0"/>
        <w:rPr>
          <w:lang w:val="ka-GE"/>
        </w:rPr>
      </w:pPr>
      <w:r>
        <w:rPr>
          <w:rStyle w:val="FootnoteReference"/>
        </w:rPr>
        <w:footnoteRef/>
      </w:r>
      <w:r w:rsidRPr="007F4F95">
        <w:rPr>
          <w:rFonts w:ascii="Sylfaen" w:hAnsi="Sylfaen" w:cs="Calibri"/>
          <w:sz w:val="16"/>
          <w:szCs w:val="16"/>
        </w:rPr>
        <w:t>http://www.un.org/ga/search/view_doc.asp?symbol=A/RES/66/288&amp;Lang=E</w:t>
      </w:r>
    </w:p>
  </w:footnote>
  <w:footnote w:id="4">
    <w:p w:rsidR="002E3CDA" w:rsidRPr="007E0217" w:rsidRDefault="002E3CDA" w:rsidP="00BE5B4C">
      <w:pPr>
        <w:pStyle w:val="FootnoteText"/>
        <w:ind w:firstLine="0"/>
        <w:rPr>
          <w:lang w:val="ka-GE"/>
        </w:rPr>
      </w:pPr>
      <w:r>
        <w:rPr>
          <w:rStyle w:val="FootnoteReference"/>
        </w:rPr>
        <w:footnoteRef/>
      </w:r>
      <w:r w:rsidRPr="007E0217">
        <w:rPr>
          <w:rFonts w:ascii="Sylfaen" w:hAnsi="Sylfaen" w:cs="Menlo Regular"/>
          <w:sz w:val="16"/>
          <w:szCs w:val="16"/>
          <w:lang w:val="ka-GE"/>
        </w:rPr>
        <w:t>http://gov.ge/index.php?lang_id=GEO&amp;sec_id=434&amp;info_id=57765</w:t>
      </w:r>
    </w:p>
  </w:footnote>
  <w:footnote w:id="5">
    <w:p w:rsidR="002E3CDA" w:rsidRPr="00D96E7B" w:rsidRDefault="002E3CDA" w:rsidP="001E3329">
      <w:pPr>
        <w:pStyle w:val="FootnoteText"/>
        <w:ind w:firstLine="0"/>
        <w:rPr>
          <w:rFonts w:ascii="Sylfaen" w:hAnsi="Sylfaen"/>
          <w:lang w:val="ka-GE"/>
        </w:rPr>
      </w:pPr>
      <w:r w:rsidRPr="000F2044">
        <w:rPr>
          <w:rFonts w:ascii="Sylfaen" w:hAnsi="Sylfaen" w:cs="Menlo Regular"/>
          <w:sz w:val="16"/>
          <w:szCs w:val="16"/>
          <w:vertAlign w:val="superscript"/>
          <w:lang w:val="ka-GE"/>
        </w:rPr>
        <w:footnoteRef/>
      </w:r>
      <w:r>
        <w:rPr>
          <w:rFonts w:ascii="Sylfaen" w:hAnsi="Sylfaen" w:cs="Menlo Regular"/>
          <w:sz w:val="16"/>
          <w:szCs w:val="16"/>
          <w:lang w:val="ka-GE"/>
        </w:rPr>
        <w:t xml:space="preserve"> </w:t>
      </w:r>
      <w:r w:rsidRPr="00D96E7B">
        <w:rPr>
          <w:rFonts w:ascii="Sylfaen" w:hAnsi="Sylfaen" w:cs="Menlo Regular"/>
          <w:sz w:val="16"/>
          <w:szCs w:val="16"/>
          <w:lang w:val="ka-GE"/>
        </w:rPr>
        <w:t>რალფ ჰაკერტი, მოსახლეობის დინამიკა საქართველოში. 2014 წლის მოსახლეობის საყოველთაო</w:t>
      </w:r>
      <w:r>
        <w:rPr>
          <w:rFonts w:ascii="Sylfaen" w:hAnsi="Sylfaen" w:cs="Menlo Regular"/>
          <w:sz w:val="16"/>
          <w:szCs w:val="16"/>
          <w:lang w:val="ka-GE"/>
        </w:rPr>
        <w:t xml:space="preserve"> </w:t>
      </w:r>
      <w:r w:rsidRPr="00D96E7B">
        <w:rPr>
          <w:rFonts w:ascii="Sylfaen" w:hAnsi="Sylfaen" w:cs="Menlo Regular"/>
          <w:sz w:val="16"/>
          <w:szCs w:val="16"/>
          <w:lang w:val="ka-GE"/>
        </w:rPr>
        <w:t>აღწერის შედეგებზე დაფუძნებული მიმოხილვა, 2017</w:t>
      </w:r>
      <w:r>
        <w:rPr>
          <w:rFonts w:ascii="Sylfaen" w:hAnsi="Sylfaen" w:cs="Menlo Regular"/>
          <w:sz w:val="16"/>
          <w:szCs w:val="16"/>
          <w:lang w:val="ka-GE"/>
        </w:rPr>
        <w:t xml:space="preserve">, გვ.14 </w:t>
      </w:r>
      <w:hyperlink r:id="rId1" w:history="1">
        <w:r w:rsidRPr="000F2044">
          <w:rPr>
            <w:lang w:val="ka-GE"/>
          </w:rPr>
          <w:t>http://census.ge/files/results/publication/ge/3.%20Population%20Dynamics%20_GEO-Print_F.pdf</w:t>
        </w:r>
      </w:hyperlink>
    </w:p>
  </w:footnote>
  <w:footnote w:id="6">
    <w:p w:rsidR="002E3CDA" w:rsidRPr="001E3329" w:rsidRDefault="002E3CDA" w:rsidP="001E3329">
      <w:pPr>
        <w:pStyle w:val="FootnoteText"/>
        <w:ind w:firstLine="0"/>
        <w:rPr>
          <w:rFonts w:ascii="Sylfaen" w:hAnsi="Sylfaen"/>
          <w:lang w:val="ka-GE"/>
        </w:rPr>
      </w:pPr>
      <w:r>
        <w:rPr>
          <w:rStyle w:val="FootnoteReference"/>
        </w:rPr>
        <w:footnoteRef/>
      </w:r>
      <w:r>
        <w:rPr>
          <w:rFonts w:ascii="Sylfaen" w:hAnsi="Sylfaen" w:cs="Menlo Regular"/>
          <w:sz w:val="16"/>
          <w:szCs w:val="16"/>
          <w:lang w:val="ka-GE"/>
        </w:rPr>
        <w:t xml:space="preserve"> </w:t>
      </w:r>
      <w:r w:rsidRPr="000F2044">
        <w:rPr>
          <w:rFonts w:ascii="Sylfaen" w:hAnsi="Sylfaen" w:cs="Menlo Regular"/>
          <w:sz w:val="16"/>
          <w:szCs w:val="16"/>
          <w:lang w:val="ka-GE"/>
        </w:rPr>
        <w:t>მოსახლეობის 2014 წლის საყოველთაო აღწერის ძირითადი შედეგები, საქსტატი, გვ</w:t>
      </w:r>
      <w:r>
        <w:rPr>
          <w:rFonts w:ascii="Sylfaen" w:hAnsi="Sylfaen" w:cs="Menlo Regular"/>
          <w:sz w:val="16"/>
          <w:szCs w:val="16"/>
          <w:lang w:val="ka-GE"/>
        </w:rPr>
        <w:t xml:space="preserve">.3 </w:t>
      </w:r>
      <w:hyperlink r:id="rId2" w:history="1">
        <w:r w:rsidRPr="000F2044">
          <w:rPr>
            <w:rFonts w:ascii="Sylfaen" w:hAnsi="Sylfaen" w:cs="Menlo Regular"/>
            <w:sz w:val="16"/>
            <w:szCs w:val="16"/>
            <w:lang w:val="ka-GE"/>
          </w:rPr>
          <w:t>http://census.ge/files/results/Census%20Release_GEO.pdf</w:t>
        </w:r>
      </w:hyperlink>
    </w:p>
  </w:footnote>
  <w:footnote w:id="7">
    <w:p w:rsidR="002E3CDA" w:rsidRPr="00285D60" w:rsidRDefault="002E3CDA" w:rsidP="00506F63">
      <w:pPr>
        <w:pStyle w:val="FootnoteText"/>
        <w:ind w:firstLine="0"/>
        <w:rPr>
          <w:rFonts w:ascii="Sylfaen" w:hAnsi="Sylfaen" w:cs="Menlo Regular"/>
          <w:sz w:val="16"/>
          <w:szCs w:val="16"/>
          <w:lang w:val="ka-GE"/>
        </w:rPr>
      </w:pPr>
      <w:r w:rsidRPr="000F2044">
        <w:rPr>
          <w:rFonts w:ascii="Sylfaen" w:hAnsi="Sylfaen" w:cs="Menlo Regular"/>
          <w:sz w:val="16"/>
          <w:szCs w:val="16"/>
          <w:vertAlign w:val="superscript"/>
          <w:lang w:val="ka-GE"/>
        </w:rPr>
        <w:footnoteRef/>
      </w:r>
      <w:r>
        <w:rPr>
          <w:rFonts w:ascii="Sylfaen" w:hAnsi="Sylfaen" w:cs="Menlo Regular"/>
          <w:sz w:val="16"/>
          <w:szCs w:val="16"/>
          <w:lang w:val="ka-GE"/>
        </w:rPr>
        <w:t xml:space="preserve"> </w:t>
      </w:r>
      <w:r w:rsidRPr="00BD1AA0">
        <w:rPr>
          <w:rFonts w:ascii="Sylfaen" w:hAnsi="Sylfaen" w:cs="Menlo Regular"/>
          <w:sz w:val="16"/>
          <w:szCs w:val="16"/>
          <w:lang w:val="ka-GE"/>
        </w:rPr>
        <w:t>დემოგრაფიული ტვირთი - ბავშვებისა და ასაკოვანი მოსახლეობის (არასამუშაო ასაკის პოპულაციის) ფარდობა 1000 სულ აქტიური შრომისუნარიანი ასაკის მოსახლეობასთან</w:t>
      </w:r>
    </w:p>
  </w:footnote>
  <w:footnote w:id="8">
    <w:p w:rsidR="002E3CDA" w:rsidRPr="000F2044" w:rsidRDefault="002E3CDA" w:rsidP="000F2044">
      <w:pPr>
        <w:pStyle w:val="FootnoteText"/>
        <w:ind w:firstLine="0"/>
        <w:rPr>
          <w:rFonts w:ascii="Sylfaen" w:hAnsi="Sylfaen" w:cs="Menlo Regular"/>
          <w:sz w:val="16"/>
          <w:szCs w:val="16"/>
          <w:lang w:val="ka-GE"/>
        </w:rPr>
      </w:pPr>
      <w:r w:rsidRPr="000F2044">
        <w:rPr>
          <w:rFonts w:ascii="Sylfaen" w:hAnsi="Sylfaen" w:cs="Menlo Regular"/>
          <w:sz w:val="16"/>
          <w:szCs w:val="16"/>
          <w:vertAlign w:val="superscript"/>
          <w:lang w:val="ka-GE"/>
        </w:rPr>
        <w:footnoteRef/>
      </w:r>
      <w:r>
        <w:rPr>
          <w:rFonts w:ascii="Sylfaen" w:hAnsi="Sylfaen" w:cs="Menlo Regular"/>
          <w:sz w:val="16"/>
          <w:szCs w:val="16"/>
          <w:lang w:val="ka-GE"/>
        </w:rPr>
        <w:t xml:space="preserve"> </w:t>
      </w:r>
      <w:r w:rsidRPr="000F2044">
        <w:rPr>
          <w:rFonts w:ascii="Sylfaen" w:hAnsi="Sylfaen" w:cs="Menlo Regular"/>
          <w:sz w:val="16"/>
          <w:szCs w:val="16"/>
          <w:lang w:val="ka-GE"/>
        </w:rPr>
        <w:t xml:space="preserve">მოსახლეობის 2014 წლის საყოველთაო აღწერის ძირითადი შედეგები, საქსტატი, გვ.7 </w:t>
      </w:r>
      <w:hyperlink r:id="rId3" w:history="1">
        <w:r w:rsidRPr="000F2044">
          <w:rPr>
            <w:rFonts w:ascii="Sylfaen" w:hAnsi="Sylfaen" w:cs="Menlo Regular"/>
            <w:sz w:val="16"/>
            <w:szCs w:val="16"/>
            <w:lang w:val="ka-GE"/>
          </w:rPr>
          <w:t>http://census.ge/files/results/Census%20Release_GEO.pdf</w:t>
        </w:r>
      </w:hyperlink>
    </w:p>
  </w:footnote>
  <w:footnote w:id="9">
    <w:p w:rsidR="002E3CDA" w:rsidRPr="000F2044" w:rsidRDefault="002E3CDA" w:rsidP="000F2044">
      <w:pPr>
        <w:pStyle w:val="FootnoteText"/>
        <w:ind w:firstLine="0"/>
        <w:rPr>
          <w:rFonts w:ascii="Sylfaen" w:hAnsi="Sylfaen" w:cs="Menlo Regular"/>
          <w:sz w:val="16"/>
          <w:szCs w:val="16"/>
          <w:lang w:val="ka-GE"/>
        </w:rPr>
      </w:pPr>
      <w:r w:rsidRPr="000F2044">
        <w:rPr>
          <w:rFonts w:ascii="Sylfaen" w:hAnsi="Sylfaen" w:cs="Menlo Regular"/>
          <w:sz w:val="16"/>
          <w:szCs w:val="16"/>
          <w:vertAlign w:val="superscript"/>
          <w:lang w:val="ka-GE"/>
        </w:rPr>
        <w:footnoteRef/>
      </w:r>
      <w:r w:rsidRPr="00D96E7B">
        <w:rPr>
          <w:rFonts w:ascii="Sylfaen" w:hAnsi="Sylfaen" w:cs="Menlo Regular"/>
          <w:sz w:val="16"/>
          <w:szCs w:val="16"/>
          <w:lang w:val="ka-GE"/>
        </w:rPr>
        <w:t xml:space="preserve"> რალფ ჰაკერტი, მოსახლეობის დინამიკა საქართველოში. 2014 წლის მოსახლეობის საყოველთაო</w:t>
      </w:r>
      <w:r>
        <w:rPr>
          <w:rFonts w:ascii="Sylfaen" w:hAnsi="Sylfaen" w:cs="Menlo Regular"/>
          <w:sz w:val="16"/>
          <w:szCs w:val="16"/>
          <w:lang w:val="ka-GE"/>
        </w:rPr>
        <w:t xml:space="preserve"> </w:t>
      </w:r>
      <w:r w:rsidRPr="00D96E7B">
        <w:rPr>
          <w:rFonts w:ascii="Sylfaen" w:hAnsi="Sylfaen" w:cs="Menlo Regular"/>
          <w:sz w:val="16"/>
          <w:szCs w:val="16"/>
          <w:lang w:val="ka-GE"/>
        </w:rPr>
        <w:t>აღწერის შედეგებზე დაფუძნებული მიმოხილვა, 2017</w:t>
      </w:r>
      <w:r>
        <w:rPr>
          <w:rFonts w:ascii="Sylfaen" w:hAnsi="Sylfaen" w:cs="Menlo Regular"/>
          <w:sz w:val="16"/>
          <w:szCs w:val="16"/>
          <w:lang w:val="ka-GE"/>
        </w:rPr>
        <w:t xml:space="preserve">, გვ.10-11 </w:t>
      </w:r>
      <w:hyperlink r:id="rId4" w:history="1">
        <w:r w:rsidRPr="000F2044">
          <w:rPr>
            <w:lang w:val="ka-GE"/>
          </w:rPr>
          <w:t>http://census.ge/files/results/publication/ge/3.%20Population%20Dynamics%20_GEO-Print_F.pdf</w:t>
        </w:r>
      </w:hyperlink>
    </w:p>
  </w:footnote>
  <w:footnote w:id="10">
    <w:p w:rsidR="002E3CDA" w:rsidRPr="00DF42F2" w:rsidRDefault="002E3CDA" w:rsidP="006105BA">
      <w:pPr>
        <w:pStyle w:val="FootnoteText"/>
        <w:ind w:firstLine="0"/>
        <w:rPr>
          <w:rFonts w:ascii="Sylfaen" w:hAnsi="Sylfaen" w:cs="Menlo Regular"/>
          <w:sz w:val="16"/>
          <w:szCs w:val="16"/>
          <w:lang w:val="ka-GE"/>
        </w:rPr>
      </w:pPr>
      <w:r>
        <w:rPr>
          <w:rStyle w:val="FootnoteReference"/>
        </w:rPr>
        <w:footnoteRef/>
      </w:r>
      <w:r w:rsidRPr="00DF42F2">
        <w:rPr>
          <w:rFonts w:ascii="Sylfaen" w:hAnsi="Sylfaen" w:cs="Menlo Regular"/>
          <w:sz w:val="16"/>
          <w:szCs w:val="16"/>
          <w:lang w:val="ka-GE"/>
        </w:rPr>
        <w:t>OXFAM, სასურსათო უსაფრთხოება და კვების უსაფრთხოება საქართველოს მთიანეთში; თბილისი 2016 წ</w:t>
      </w:r>
    </w:p>
  </w:footnote>
  <w:footnote w:id="11">
    <w:p w:rsidR="002E3CDA" w:rsidRPr="00E70862" w:rsidRDefault="002E3CDA" w:rsidP="002E3CDA">
      <w:pPr>
        <w:pStyle w:val="FootnoteText"/>
        <w:rPr>
          <w:rFonts w:ascii="Sylfaen" w:hAnsi="Sylfaen"/>
          <w:lang w:val="ka-GE"/>
        </w:rPr>
      </w:pPr>
      <w:r>
        <w:rPr>
          <w:rStyle w:val="FootnoteReference"/>
        </w:rPr>
        <w:footnoteRef/>
      </w:r>
      <w:r w:rsidRPr="00927E24">
        <w:rPr>
          <w:lang w:val="ka-GE"/>
        </w:rPr>
        <w:t xml:space="preserve"> </w:t>
      </w:r>
      <w:r>
        <w:rPr>
          <w:rFonts w:ascii="Sylfaen" w:hAnsi="Sylfaen"/>
          <w:lang w:val="ka-GE"/>
        </w:rPr>
        <w:t>“მაღალმთიანი რეგიონების განვითარების შესახებ“</w:t>
      </w:r>
      <w:r w:rsidRPr="00927E24">
        <w:rPr>
          <w:rFonts w:ascii="Sylfaen" w:hAnsi="Sylfaen"/>
          <w:lang w:val="ka-GE"/>
        </w:rPr>
        <w:t xml:space="preserve"> </w:t>
      </w:r>
      <w:r>
        <w:rPr>
          <w:rFonts w:ascii="Sylfaen" w:hAnsi="Sylfaen"/>
          <w:lang w:val="ka-GE"/>
        </w:rPr>
        <w:t>საქართველოს კანონის შეფასება</w:t>
      </w:r>
      <w:r w:rsidRPr="00927E24">
        <w:rPr>
          <w:rFonts w:ascii="Sylfaen" w:hAnsi="Sylfaen"/>
          <w:lang w:val="ka-GE"/>
        </w:rPr>
        <w:t xml:space="preserve">, </w:t>
      </w:r>
      <w:r>
        <w:rPr>
          <w:rFonts w:ascii="Sylfaen" w:hAnsi="Sylfaen"/>
          <w:lang w:val="ka-GE"/>
        </w:rPr>
        <w:t xml:space="preserve"> </w:t>
      </w:r>
      <w:r w:rsidRPr="00927E24">
        <w:rPr>
          <w:rFonts w:ascii="Sylfaen" w:hAnsi="Sylfaen"/>
          <w:lang w:val="ka-GE"/>
        </w:rPr>
        <w:t>GEOWEL</w:t>
      </w:r>
      <w:r>
        <w:rPr>
          <w:rFonts w:ascii="Sylfaen" w:hAnsi="Sylfaen"/>
          <w:lang w:val="ka-GE"/>
        </w:rPr>
        <w:t>, 2018 წელი</w:t>
      </w:r>
    </w:p>
  </w:footnote>
  <w:footnote w:id="12">
    <w:p w:rsidR="002E3CDA" w:rsidRPr="00E70862" w:rsidRDefault="002E3CDA" w:rsidP="002E3CDA">
      <w:pPr>
        <w:pStyle w:val="FootnoteText"/>
        <w:rPr>
          <w:lang w:val="ka-GE"/>
        </w:rPr>
      </w:pPr>
      <w:r>
        <w:rPr>
          <w:rStyle w:val="FootnoteReference"/>
        </w:rPr>
        <w:footnoteRef/>
      </w:r>
      <w:r w:rsidRPr="00927E24">
        <w:rPr>
          <w:lang w:val="ka-GE"/>
        </w:rPr>
        <w:t xml:space="preserve"> </w:t>
      </w:r>
      <w:r>
        <w:rPr>
          <w:rFonts w:ascii="Sylfaen" w:hAnsi="Sylfaen"/>
          <w:lang w:val="ka-GE"/>
        </w:rPr>
        <w:t>„</w:t>
      </w:r>
      <w:r w:rsidRPr="00927E24">
        <w:rPr>
          <w:rFonts w:ascii="Sylfaen" w:hAnsi="Sylfaen" w:cs="Sylfaen"/>
          <w:lang w:val="ka-GE"/>
        </w:rPr>
        <w:t>ქალთა</w:t>
      </w:r>
      <w:r w:rsidRPr="00927E24">
        <w:rPr>
          <w:lang w:val="ka-GE"/>
        </w:rPr>
        <w:t xml:space="preserve"> </w:t>
      </w:r>
      <w:r w:rsidRPr="00927E24">
        <w:rPr>
          <w:rFonts w:ascii="Sylfaen" w:hAnsi="Sylfaen" w:cs="Sylfaen"/>
          <w:lang w:val="ka-GE"/>
        </w:rPr>
        <w:t>საჭიროებები</w:t>
      </w:r>
      <w:r>
        <w:rPr>
          <w:rFonts w:ascii="Sylfaen" w:hAnsi="Sylfaen"/>
          <w:lang w:val="ka-GE"/>
        </w:rPr>
        <w:t xml:space="preserve"> </w:t>
      </w:r>
      <w:r w:rsidRPr="00927E24">
        <w:rPr>
          <w:rFonts w:ascii="Sylfaen" w:hAnsi="Sylfaen" w:cs="Sylfaen"/>
          <w:lang w:val="ka-GE"/>
        </w:rPr>
        <w:t>და</w:t>
      </w:r>
      <w:r w:rsidRPr="00927E24">
        <w:rPr>
          <w:lang w:val="ka-GE"/>
        </w:rPr>
        <w:t xml:space="preserve"> </w:t>
      </w:r>
      <w:r w:rsidRPr="00927E24">
        <w:rPr>
          <w:rFonts w:ascii="Sylfaen" w:hAnsi="Sylfaen" w:cs="Sylfaen"/>
          <w:lang w:val="ka-GE"/>
        </w:rPr>
        <w:t>პრიორიტეტები</w:t>
      </w:r>
      <w:r>
        <w:rPr>
          <w:rFonts w:ascii="Sylfaen" w:hAnsi="Sylfaen"/>
          <w:lang w:val="ka-GE"/>
        </w:rPr>
        <w:t xml:space="preserve"> </w:t>
      </w:r>
      <w:r w:rsidRPr="00927E24">
        <w:rPr>
          <w:rFonts w:ascii="Sylfaen" w:hAnsi="Sylfaen" w:cs="Sylfaen"/>
          <w:lang w:val="ka-GE"/>
        </w:rPr>
        <w:t>საქართველოს</w:t>
      </w:r>
      <w:r w:rsidRPr="00927E24">
        <w:rPr>
          <w:lang w:val="ka-GE"/>
        </w:rPr>
        <w:t xml:space="preserve"> </w:t>
      </w:r>
      <w:r w:rsidRPr="00927E24">
        <w:rPr>
          <w:rFonts w:ascii="Sylfaen" w:hAnsi="Sylfaen" w:cs="Sylfaen"/>
          <w:lang w:val="ka-GE"/>
        </w:rPr>
        <w:t>მაღალმთიან</w:t>
      </w:r>
      <w:r>
        <w:rPr>
          <w:rFonts w:ascii="Sylfaen" w:hAnsi="Sylfaen"/>
          <w:lang w:val="ka-GE"/>
        </w:rPr>
        <w:t xml:space="preserve"> </w:t>
      </w:r>
      <w:r w:rsidRPr="00927E24">
        <w:rPr>
          <w:rFonts w:ascii="Sylfaen" w:hAnsi="Sylfaen" w:cs="Sylfaen"/>
          <w:lang w:val="ka-GE"/>
        </w:rPr>
        <w:t>რეგიონებში</w:t>
      </w:r>
      <w:r>
        <w:rPr>
          <w:rFonts w:ascii="Sylfaen" w:hAnsi="Sylfaen" w:cs="Sylfaen"/>
          <w:lang w:val="ka-GE"/>
        </w:rPr>
        <w:t>“</w:t>
      </w:r>
      <w:r w:rsidRPr="00927E24">
        <w:rPr>
          <w:rFonts w:ascii="Sylfaen" w:hAnsi="Sylfaen" w:cs="Sylfaen"/>
          <w:lang w:val="ka-GE"/>
        </w:rPr>
        <w:t xml:space="preserve"> UN WOMAN, 2014 </w:t>
      </w:r>
      <w:r>
        <w:rPr>
          <w:rFonts w:ascii="Sylfaen" w:hAnsi="Sylfaen" w:cs="Sylfaen"/>
          <w:lang w:val="ka-GE"/>
        </w:rPr>
        <w:t>წელი</w:t>
      </w:r>
    </w:p>
  </w:footnote>
  <w:footnote w:id="13">
    <w:p w:rsidR="002E3CDA" w:rsidRPr="00E70862" w:rsidRDefault="002E3CDA" w:rsidP="002E3CDA">
      <w:pPr>
        <w:pStyle w:val="FootnoteText"/>
        <w:rPr>
          <w:rFonts w:ascii="Sylfaen" w:hAnsi="Sylfaen"/>
          <w:lang w:val="ka-GE"/>
        </w:rPr>
      </w:pPr>
      <w:r>
        <w:rPr>
          <w:rStyle w:val="FootnoteReference"/>
        </w:rPr>
        <w:footnoteRef/>
      </w:r>
      <w:r w:rsidRPr="00927E24">
        <w:rPr>
          <w:lang w:val="ka-GE"/>
        </w:rPr>
        <w:t xml:space="preserve"> </w:t>
      </w:r>
      <w:r w:rsidRPr="00927E24">
        <w:rPr>
          <w:rFonts w:cstheme="minorHAnsi"/>
          <w:sz w:val="18"/>
          <w:szCs w:val="18"/>
          <w:lang w:val="ka-GE"/>
        </w:rPr>
        <w:t xml:space="preserve">FAO (2018), Gender, agriculture and rural development in Georgia: Country Gender Assessment Series. </w:t>
      </w:r>
      <w:hyperlink r:id="rId5" w:history="1">
        <w:r w:rsidRPr="001234E2">
          <w:rPr>
            <w:rStyle w:val="Hyperlink"/>
            <w:rFonts w:cstheme="minorHAnsi"/>
          </w:rPr>
          <w:t>http://www.fao.org/3/ca0577en/CA0577EN.pdf</w:t>
        </w:r>
      </w:hyperlink>
    </w:p>
  </w:footnote>
  <w:footnote w:id="14">
    <w:p w:rsidR="002E3CDA" w:rsidRPr="00E70862" w:rsidRDefault="002E3CDA" w:rsidP="002E3CDA">
      <w:pPr>
        <w:pStyle w:val="FootnoteText"/>
        <w:rPr>
          <w:rFonts w:ascii="Sylfaen" w:hAnsi="Sylfaen"/>
          <w:lang w:val="ka-GE"/>
        </w:rPr>
      </w:pPr>
      <w:r>
        <w:rPr>
          <w:rStyle w:val="FootnoteReference"/>
        </w:rPr>
        <w:footnoteRef/>
      </w:r>
      <w:r>
        <w:t xml:space="preserve"> </w:t>
      </w:r>
      <w:r w:rsidRPr="006773AE">
        <w:t>„</w:t>
      </w:r>
      <w:r w:rsidRPr="006773AE">
        <w:rPr>
          <w:rFonts w:ascii="Sylfaen" w:hAnsi="Sylfaen" w:cs="Sylfaen"/>
        </w:rPr>
        <w:t>ქალთა</w:t>
      </w:r>
      <w:r w:rsidRPr="006773AE">
        <w:t xml:space="preserve"> </w:t>
      </w:r>
      <w:r w:rsidRPr="006773AE">
        <w:rPr>
          <w:rFonts w:ascii="Sylfaen" w:hAnsi="Sylfaen" w:cs="Sylfaen"/>
        </w:rPr>
        <w:t>საჭიროებები</w:t>
      </w:r>
      <w:r w:rsidRPr="006773AE">
        <w:t xml:space="preserve"> </w:t>
      </w:r>
      <w:r w:rsidRPr="006773AE">
        <w:rPr>
          <w:rFonts w:ascii="Sylfaen" w:hAnsi="Sylfaen" w:cs="Sylfaen"/>
        </w:rPr>
        <w:t>და</w:t>
      </w:r>
      <w:r w:rsidRPr="006773AE">
        <w:t xml:space="preserve"> </w:t>
      </w:r>
      <w:r w:rsidRPr="006773AE">
        <w:rPr>
          <w:rFonts w:ascii="Sylfaen" w:hAnsi="Sylfaen" w:cs="Sylfaen"/>
        </w:rPr>
        <w:t>პრიორიტეტები</w:t>
      </w:r>
      <w:r w:rsidRPr="006773AE">
        <w:t xml:space="preserve"> </w:t>
      </w:r>
      <w:r w:rsidRPr="006773AE">
        <w:rPr>
          <w:rFonts w:ascii="Sylfaen" w:hAnsi="Sylfaen" w:cs="Sylfaen"/>
        </w:rPr>
        <w:t>საქართველოს</w:t>
      </w:r>
      <w:r w:rsidRPr="006773AE">
        <w:t xml:space="preserve"> </w:t>
      </w:r>
      <w:r w:rsidRPr="006773AE">
        <w:rPr>
          <w:rFonts w:ascii="Sylfaen" w:hAnsi="Sylfaen" w:cs="Sylfaen"/>
        </w:rPr>
        <w:t>მაღალმთიან</w:t>
      </w:r>
      <w:r w:rsidRPr="006773AE">
        <w:t xml:space="preserve"> </w:t>
      </w:r>
      <w:r w:rsidRPr="006773AE">
        <w:rPr>
          <w:rFonts w:ascii="Sylfaen" w:hAnsi="Sylfaen" w:cs="Sylfaen"/>
        </w:rPr>
        <w:t>რეგიონებში</w:t>
      </w:r>
      <w:r w:rsidRPr="006773AE">
        <w:t xml:space="preserve">“ UN WOMAN, 2014 </w:t>
      </w:r>
      <w:r w:rsidRPr="006773AE">
        <w:rPr>
          <w:rFonts w:ascii="Sylfaen" w:hAnsi="Sylfaen" w:cs="Sylfaen"/>
        </w:rPr>
        <w:t>წელი</w:t>
      </w:r>
    </w:p>
  </w:footnote>
  <w:footnote w:id="15">
    <w:p w:rsidR="002E3CDA" w:rsidRDefault="002E3CDA" w:rsidP="002E3CDA">
      <w:pPr>
        <w:pStyle w:val="FootnoteText"/>
      </w:pPr>
      <w:r>
        <w:rPr>
          <w:rStyle w:val="FootnoteReference"/>
        </w:rPr>
        <w:footnoteRef/>
      </w:r>
      <w:r>
        <w:t xml:space="preserve"> </w:t>
      </w:r>
      <w:r w:rsidRPr="00F26C95">
        <w:t xml:space="preserve">  UNDP </w:t>
      </w:r>
      <w:r w:rsidRPr="00F26C95">
        <w:rPr>
          <w:rFonts w:ascii="Sylfaen" w:hAnsi="Sylfaen" w:cs="Sylfaen"/>
        </w:rPr>
        <w:t>საქართველო</w:t>
      </w:r>
      <w:r w:rsidRPr="00F26C95">
        <w:t xml:space="preserve"> (2017), </w:t>
      </w:r>
      <w:r w:rsidRPr="00F26C95">
        <w:rPr>
          <w:rFonts w:ascii="Sylfaen" w:hAnsi="Sylfaen" w:cs="Sylfaen"/>
        </w:rPr>
        <w:t>საზოგადოებრივი</w:t>
      </w:r>
      <w:r w:rsidRPr="00F26C95">
        <w:t xml:space="preserve"> </w:t>
      </w:r>
      <w:r w:rsidRPr="00F26C95">
        <w:rPr>
          <w:rFonts w:ascii="Sylfaen" w:hAnsi="Sylfaen" w:cs="Sylfaen"/>
        </w:rPr>
        <w:t>მომსახურებებით</w:t>
      </w:r>
      <w:r w:rsidRPr="00F26C95">
        <w:t xml:space="preserve"> </w:t>
      </w:r>
      <w:r w:rsidRPr="00F26C95">
        <w:rPr>
          <w:rFonts w:ascii="Sylfaen" w:hAnsi="Sylfaen" w:cs="Sylfaen"/>
        </w:rPr>
        <w:t>საქართველოს</w:t>
      </w:r>
      <w:r w:rsidRPr="00F26C95">
        <w:t xml:space="preserve"> </w:t>
      </w:r>
      <w:r w:rsidRPr="00F26C95">
        <w:rPr>
          <w:rFonts w:ascii="Sylfaen" w:hAnsi="Sylfaen" w:cs="Sylfaen"/>
        </w:rPr>
        <w:t>მოსახლეობის</w:t>
      </w:r>
      <w:r w:rsidRPr="00F26C95">
        <w:t xml:space="preserve"> </w:t>
      </w:r>
      <w:r w:rsidRPr="00F26C95">
        <w:rPr>
          <w:rFonts w:ascii="Sylfaen" w:hAnsi="Sylfaen" w:cs="Sylfaen"/>
        </w:rPr>
        <w:t>კმაყოფილების</w:t>
      </w:r>
      <w:r w:rsidRPr="00F26C95">
        <w:t xml:space="preserve"> </w:t>
      </w:r>
      <w:r w:rsidRPr="00F26C95">
        <w:rPr>
          <w:rFonts w:ascii="Sylfaen" w:hAnsi="Sylfaen" w:cs="Sylfaen"/>
        </w:rPr>
        <w:t>დონის</w:t>
      </w:r>
      <w:r w:rsidRPr="00F26C95">
        <w:t xml:space="preserve"> </w:t>
      </w:r>
      <w:r w:rsidRPr="00F26C95">
        <w:rPr>
          <w:rFonts w:ascii="Sylfaen" w:hAnsi="Sylfaen" w:cs="Sylfaen"/>
        </w:rPr>
        <w:t>კვლევა</w:t>
      </w:r>
      <w:r w:rsidRPr="00F26C95">
        <w:t xml:space="preserve">: </w:t>
      </w:r>
      <w:r w:rsidRPr="00F26C95">
        <w:rPr>
          <w:rFonts w:ascii="Sylfaen" w:hAnsi="Sylfaen" w:cs="Sylfaen"/>
        </w:rPr>
        <w:t>კვლევის</w:t>
      </w:r>
      <w:r w:rsidRPr="00F26C95">
        <w:t xml:space="preserve"> </w:t>
      </w:r>
      <w:r w:rsidRPr="00F26C95">
        <w:rPr>
          <w:rFonts w:ascii="Sylfaen" w:hAnsi="Sylfaen" w:cs="Sylfaen"/>
        </w:rPr>
        <w:t>ანგარიში</w:t>
      </w:r>
      <w:r w:rsidRPr="00F26C95">
        <w:t xml:space="preserve"> 2017. http://www.ge.undp.org/content/georgia/ka/home/library/democratic_governance/citizen-satisfaction-with-public-services-in-georgia--2017.html</w:t>
      </w:r>
    </w:p>
  </w:footnote>
  <w:footnote w:id="16">
    <w:p w:rsidR="002E3CDA" w:rsidRPr="00F26C95" w:rsidRDefault="002E3CDA" w:rsidP="002E3CDA">
      <w:pPr>
        <w:pStyle w:val="FootnoteText"/>
      </w:pPr>
      <w:r>
        <w:rPr>
          <w:rStyle w:val="FootnoteReference"/>
        </w:rPr>
        <w:footnoteRef/>
      </w:r>
      <w:r>
        <w:t xml:space="preserve"> </w:t>
      </w:r>
      <w:r w:rsidRPr="00F26C95">
        <w:t xml:space="preserve">UNICEF (2018), </w:t>
      </w:r>
      <w:r w:rsidRPr="00F26C95">
        <w:rPr>
          <w:rFonts w:ascii="Sylfaen" w:hAnsi="Sylfaen" w:cs="Sylfaen"/>
        </w:rPr>
        <w:t>მოსახლეობის</w:t>
      </w:r>
      <w:r w:rsidRPr="00F26C95">
        <w:t xml:space="preserve"> </w:t>
      </w:r>
      <w:r w:rsidRPr="00F26C95">
        <w:rPr>
          <w:rFonts w:ascii="Sylfaen" w:hAnsi="Sylfaen" w:cs="Sylfaen"/>
        </w:rPr>
        <w:t>კეთილდღეობის</w:t>
      </w:r>
      <w:r w:rsidRPr="00F26C95">
        <w:t xml:space="preserve"> </w:t>
      </w:r>
      <w:r w:rsidRPr="00F26C95">
        <w:rPr>
          <w:rFonts w:ascii="Sylfaen" w:hAnsi="Sylfaen" w:cs="Sylfaen"/>
        </w:rPr>
        <w:t>კვლევა</w:t>
      </w:r>
      <w:r w:rsidRPr="00F26C95">
        <w:t xml:space="preserve"> 2017: </w:t>
      </w:r>
      <w:r w:rsidRPr="00F26C95">
        <w:rPr>
          <w:rFonts w:ascii="Sylfaen" w:hAnsi="Sylfaen" w:cs="Sylfaen"/>
        </w:rPr>
        <w:t>მოკლე</w:t>
      </w:r>
      <w:r w:rsidRPr="00F26C95">
        <w:t xml:space="preserve"> </w:t>
      </w:r>
      <w:r w:rsidRPr="00F26C95">
        <w:rPr>
          <w:rFonts w:ascii="Sylfaen" w:hAnsi="Sylfaen" w:cs="Sylfaen"/>
        </w:rPr>
        <w:t>მიმოხილვა</w:t>
      </w:r>
      <w:r w:rsidRPr="00F26C95">
        <w:t>. http://unicef.ge/uploads/WMS_brochure_unicef_geo_web.pdf</w:t>
      </w:r>
    </w:p>
  </w:footnote>
  <w:footnote w:id="17">
    <w:p w:rsidR="002E3CDA" w:rsidRDefault="002E3CDA" w:rsidP="002E3CDA">
      <w:pPr>
        <w:pStyle w:val="FootnoteText"/>
        <w:ind w:firstLine="0"/>
      </w:pPr>
      <w:r>
        <w:rPr>
          <w:rStyle w:val="FootnoteReference"/>
        </w:rPr>
        <w:footnoteRef/>
      </w:r>
      <w:r>
        <w:t xml:space="preserve"> </w:t>
      </w:r>
      <w:r w:rsidRPr="00F26C95">
        <w:t>“</w:t>
      </w:r>
      <w:r w:rsidRPr="00F26C95">
        <w:rPr>
          <w:rFonts w:ascii="Sylfaen" w:hAnsi="Sylfaen" w:cs="Sylfaen"/>
        </w:rPr>
        <w:t>მაღალმთიანი</w:t>
      </w:r>
      <w:r w:rsidRPr="00F26C95">
        <w:t xml:space="preserve"> </w:t>
      </w:r>
      <w:r w:rsidRPr="00F26C95">
        <w:rPr>
          <w:rFonts w:ascii="Sylfaen" w:hAnsi="Sylfaen" w:cs="Sylfaen"/>
        </w:rPr>
        <w:t>რეგიონების</w:t>
      </w:r>
      <w:r w:rsidRPr="00F26C95">
        <w:t xml:space="preserve"> </w:t>
      </w:r>
      <w:r w:rsidRPr="00F26C95">
        <w:rPr>
          <w:rFonts w:ascii="Sylfaen" w:hAnsi="Sylfaen" w:cs="Sylfaen"/>
        </w:rPr>
        <w:t>განვითარების</w:t>
      </w:r>
      <w:r w:rsidRPr="00F26C95">
        <w:t xml:space="preserve"> </w:t>
      </w:r>
      <w:r w:rsidRPr="00F26C95">
        <w:rPr>
          <w:rFonts w:ascii="Sylfaen" w:hAnsi="Sylfaen" w:cs="Sylfaen"/>
        </w:rPr>
        <w:t>შესახებ</w:t>
      </w:r>
      <w:r w:rsidRPr="00F26C95">
        <w:t xml:space="preserve">“ </w:t>
      </w:r>
      <w:r w:rsidRPr="00F26C95">
        <w:rPr>
          <w:rFonts w:ascii="Sylfaen" w:hAnsi="Sylfaen" w:cs="Sylfaen"/>
        </w:rPr>
        <w:t>საქართველოს</w:t>
      </w:r>
      <w:r w:rsidRPr="00F26C95">
        <w:t xml:space="preserve"> </w:t>
      </w:r>
      <w:r w:rsidRPr="00F26C95">
        <w:rPr>
          <w:rFonts w:ascii="Sylfaen" w:hAnsi="Sylfaen" w:cs="Sylfaen"/>
        </w:rPr>
        <w:t>კანონის</w:t>
      </w:r>
      <w:r w:rsidRPr="00F26C95">
        <w:t xml:space="preserve"> </w:t>
      </w:r>
      <w:r w:rsidRPr="00F26C95">
        <w:rPr>
          <w:rFonts w:ascii="Sylfaen" w:hAnsi="Sylfaen" w:cs="Sylfaen"/>
        </w:rPr>
        <w:t>შეფასება</w:t>
      </w:r>
      <w:r w:rsidRPr="00F26C95">
        <w:t xml:space="preserve">,  GEOWEL, 2018 </w:t>
      </w:r>
      <w:r w:rsidRPr="00F26C95">
        <w:rPr>
          <w:rFonts w:ascii="Sylfaen" w:hAnsi="Sylfaen" w:cs="Sylfaen"/>
        </w:rPr>
        <w:t>წელი</w:t>
      </w:r>
    </w:p>
  </w:footnote>
  <w:footnote w:id="18">
    <w:p w:rsidR="002E3CDA" w:rsidRPr="00CB2D82" w:rsidRDefault="002E3CDA" w:rsidP="00E004E4">
      <w:pPr>
        <w:rPr>
          <w:sz w:val="16"/>
          <w:lang w:val="ka-GE"/>
        </w:rPr>
      </w:pPr>
      <w:r>
        <w:rPr>
          <w:rStyle w:val="FootnoteReference"/>
        </w:rPr>
        <w:footnoteRef/>
      </w:r>
      <w:r w:rsidRPr="00940B62">
        <w:rPr>
          <w:rFonts w:ascii="Sylfaen" w:hAnsi="Sylfaen"/>
          <w:sz w:val="16"/>
          <w:szCs w:val="16"/>
          <w:lang w:val="ka-GE"/>
        </w:rPr>
        <w:t xml:space="preserve">UN WOMEN - </w:t>
      </w:r>
      <w:r w:rsidRPr="00940B62">
        <w:rPr>
          <w:rFonts w:ascii="Sylfaen" w:hAnsi="Sylfaen" w:cs="Sylfaen"/>
          <w:sz w:val="16"/>
          <w:szCs w:val="16"/>
          <w:lang w:val="ka-GE"/>
        </w:rPr>
        <w:t>ქალების</w:t>
      </w:r>
      <w:r>
        <w:rPr>
          <w:rFonts w:ascii="Sylfaen" w:hAnsi="Sylfaen" w:cs="Sylfaen"/>
          <w:sz w:val="16"/>
          <w:szCs w:val="16"/>
          <w:lang w:val="ka-GE"/>
        </w:rPr>
        <w:t xml:space="preserve"> </w:t>
      </w:r>
      <w:r w:rsidRPr="00940B62">
        <w:rPr>
          <w:rFonts w:ascii="Sylfaen" w:hAnsi="Sylfaen" w:cs="Sylfaen"/>
          <w:sz w:val="16"/>
          <w:szCs w:val="16"/>
          <w:lang w:val="ka-GE"/>
        </w:rPr>
        <w:t>საჭიროებების</w:t>
      </w:r>
      <w:r>
        <w:rPr>
          <w:rFonts w:ascii="Sylfaen" w:hAnsi="Sylfaen" w:cs="Sylfaen"/>
          <w:sz w:val="16"/>
          <w:szCs w:val="16"/>
          <w:lang w:val="ka-GE"/>
        </w:rPr>
        <w:t xml:space="preserve"> </w:t>
      </w:r>
      <w:r w:rsidRPr="00940B62">
        <w:rPr>
          <w:rFonts w:ascii="Sylfaen" w:hAnsi="Sylfaen" w:cs="Sylfaen"/>
          <w:sz w:val="16"/>
          <w:szCs w:val="16"/>
          <w:lang w:val="ka-GE"/>
        </w:rPr>
        <w:t>და</w:t>
      </w:r>
      <w:r>
        <w:rPr>
          <w:rFonts w:ascii="Sylfaen" w:hAnsi="Sylfaen" w:cs="Sylfaen"/>
          <w:sz w:val="16"/>
          <w:szCs w:val="16"/>
          <w:lang w:val="ka-GE"/>
        </w:rPr>
        <w:t xml:space="preserve"> </w:t>
      </w:r>
      <w:r w:rsidRPr="00940B62">
        <w:rPr>
          <w:rFonts w:ascii="Sylfaen" w:hAnsi="Sylfaen" w:cs="Sylfaen"/>
          <w:sz w:val="16"/>
          <w:szCs w:val="16"/>
          <w:lang w:val="ka-GE"/>
        </w:rPr>
        <w:t>პრიორიტეტების</w:t>
      </w:r>
      <w:r>
        <w:rPr>
          <w:rFonts w:ascii="Sylfaen" w:hAnsi="Sylfaen" w:cs="Sylfaen"/>
          <w:sz w:val="16"/>
          <w:szCs w:val="16"/>
          <w:lang w:val="ka-GE"/>
        </w:rPr>
        <w:t xml:space="preserve"> </w:t>
      </w:r>
      <w:r w:rsidRPr="00940B62">
        <w:rPr>
          <w:rFonts w:ascii="Sylfaen" w:hAnsi="Sylfaen" w:cs="Sylfaen"/>
          <w:sz w:val="16"/>
          <w:szCs w:val="16"/>
          <w:lang w:val="ka-GE"/>
        </w:rPr>
        <w:t>კვლევა</w:t>
      </w:r>
      <w:r>
        <w:rPr>
          <w:rFonts w:ascii="Sylfaen" w:hAnsi="Sylfaen" w:cs="Sylfaen"/>
          <w:sz w:val="16"/>
          <w:szCs w:val="16"/>
          <w:lang w:val="ka-GE"/>
        </w:rPr>
        <w:t xml:space="preserve"> </w:t>
      </w:r>
      <w:r w:rsidRPr="00940B62">
        <w:rPr>
          <w:rFonts w:ascii="Sylfaen" w:hAnsi="Sylfaen" w:cs="Sylfaen"/>
          <w:sz w:val="16"/>
          <w:szCs w:val="16"/>
          <w:lang w:val="ka-GE"/>
        </w:rPr>
        <w:t>საქართველოს</w:t>
      </w:r>
      <w:r>
        <w:rPr>
          <w:rFonts w:ascii="Sylfaen" w:hAnsi="Sylfaen" w:cs="Sylfaen"/>
          <w:sz w:val="16"/>
          <w:szCs w:val="16"/>
          <w:lang w:val="ka-GE"/>
        </w:rPr>
        <w:t xml:space="preserve"> </w:t>
      </w:r>
      <w:r w:rsidRPr="00940B62">
        <w:rPr>
          <w:rFonts w:ascii="Sylfaen" w:hAnsi="Sylfaen" w:cs="Sylfaen"/>
          <w:sz w:val="16"/>
          <w:szCs w:val="16"/>
          <w:lang w:val="ka-GE"/>
        </w:rPr>
        <w:t>მაღალმთიან</w:t>
      </w:r>
      <w:r>
        <w:rPr>
          <w:rFonts w:ascii="Sylfaen" w:hAnsi="Sylfaen" w:cs="Sylfaen"/>
          <w:sz w:val="16"/>
          <w:szCs w:val="16"/>
          <w:lang w:val="ka-GE"/>
        </w:rPr>
        <w:t xml:space="preserve"> </w:t>
      </w:r>
      <w:r w:rsidRPr="00940B62">
        <w:rPr>
          <w:rFonts w:ascii="Sylfaen" w:hAnsi="Sylfaen" w:cs="Sylfaen"/>
          <w:sz w:val="16"/>
          <w:szCs w:val="16"/>
          <w:lang w:val="ka-GE"/>
        </w:rPr>
        <w:t>რეგიონებში; 201</w:t>
      </w:r>
      <w:r>
        <w:rPr>
          <w:rFonts w:ascii="Sylfaen" w:hAnsi="Sylfaen" w:cs="Sylfaen"/>
          <w:sz w:val="16"/>
          <w:szCs w:val="16"/>
          <w:lang w:val="ka-GE"/>
        </w:rPr>
        <w:t>4</w:t>
      </w:r>
      <w:r w:rsidRPr="00940B62">
        <w:rPr>
          <w:rFonts w:ascii="Sylfaen" w:hAnsi="Sylfaen" w:cs="Sylfaen"/>
          <w:sz w:val="16"/>
          <w:szCs w:val="16"/>
          <w:lang w:val="ka-GE"/>
        </w:rPr>
        <w:t xml:space="preserve"> წლის </w:t>
      </w:r>
      <w:r w:rsidRPr="00D847EC">
        <w:rPr>
          <w:rFonts w:ascii="Sylfaen" w:hAnsi="Sylfaen" w:cs="Sylfaen"/>
          <w:sz w:val="16"/>
          <w:szCs w:val="16"/>
          <w:lang w:val="ka-GE"/>
        </w:rPr>
        <w:t>დეკემბერი</w:t>
      </w:r>
    </w:p>
  </w:footnote>
  <w:footnote w:id="19">
    <w:p w:rsidR="002E3CDA" w:rsidRPr="00682751" w:rsidRDefault="002E3CDA" w:rsidP="00CD32ED">
      <w:pPr>
        <w:pStyle w:val="FootnoteText"/>
        <w:ind w:firstLine="0"/>
        <w:jc w:val="both"/>
        <w:rPr>
          <w:rFonts w:ascii="Helvetica" w:hAnsi="Helvetica" w:cs="Helvetica"/>
          <w:sz w:val="18"/>
          <w:szCs w:val="18"/>
          <w:lang w:val="ka-GE"/>
        </w:rPr>
      </w:pPr>
      <w:r w:rsidRPr="00CB2D82">
        <w:rPr>
          <w:rStyle w:val="FootnoteReference"/>
          <w:rFonts w:ascii="Sylfaen" w:hAnsi="Sylfaen"/>
          <w:sz w:val="16"/>
        </w:rPr>
        <w:footnoteRef/>
      </w:r>
      <w:r w:rsidRPr="00D847EC">
        <w:rPr>
          <w:rFonts w:ascii="Sylfaen" w:hAnsi="Sylfaen"/>
          <w:sz w:val="16"/>
          <w:szCs w:val="16"/>
          <w:lang w:val="ka-GE"/>
        </w:rPr>
        <w:t xml:space="preserve"> საქსტატი, 2017</w:t>
      </w:r>
      <w:hyperlink r:id="rId6" w:history="1">
        <w:r w:rsidRPr="00D847EC">
          <w:rPr>
            <w:rStyle w:val="Hyperlink"/>
            <w:rFonts w:ascii="Sylfaen" w:hAnsi="Sylfaen"/>
            <w:sz w:val="16"/>
            <w:szCs w:val="16"/>
            <w:lang w:val="ka-GE"/>
          </w:rPr>
          <w:t>http://www.geostat.ge/?action=page&amp;p_id=751&amp;lang=geo</w:t>
        </w:r>
      </w:hyperlink>
    </w:p>
  </w:footnote>
  <w:footnote w:id="20">
    <w:p w:rsidR="002E3CDA" w:rsidRPr="00B10C94" w:rsidRDefault="002E3CDA" w:rsidP="00A05B8F">
      <w:pPr>
        <w:pStyle w:val="FootnoteText"/>
        <w:ind w:firstLine="0"/>
        <w:rPr>
          <w:rFonts w:ascii="Sylfaen" w:hAnsi="Sylfaen"/>
          <w:lang w:val="ka-GE"/>
        </w:rPr>
      </w:pPr>
      <w:r>
        <w:rPr>
          <w:rStyle w:val="FootnoteReference"/>
        </w:rPr>
        <w:footnoteRef/>
      </w:r>
      <w:r w:rsidRPr="00527384">
        <w:rPr>
          <w:sz w:val="16"/>
          <w:szCs w:val="16"/>
          <w:lang w:val="ka-GE"/>
        </w:rPr>
        <w:t xml:space="preserve">OXFAM, </w:t>
      </w:r>
      <w:r w:rsidRPr="00527384">
        <w:rPr>
          <w:rFonts w:ascii="Sylfaen" w:hAnsi="Sylfaen"/>
          <w:sz w:val="16"/>
          <w:szCs w:val="16"/>
          <w:lang w:val="ka-GE"/>
        </w:rPr>
        <w:t>სასურსათო უსაფრთხოება და კვების უსაფრთხოება საქართველოს მთიანეთში; თბილისი 2016 წ.</w:t>
      </w:r>
    </w:p>
  </w:footnote>
  <w:footnote w:id="21">
    <w:p w:rsidR="002E3CDA" w:rsidRPr="00A93EFB" w:rsidRDefault="002E3CDA" w:rsidP="002006BA">
      <w:pPr>
        <w:pStyle w:val="FootnoteText"/>
        <w:ind w:firstLine="0"/>
        <w:rPr>
          <w:rFonts w:ascii="Sylfaen" w:hAnsi="Sylfaen"/>
          <w:lang w:val="ka-GE"/>
        </w:rPr>
      </w:pPr>
      <w:r>
        <w:rPr>
          <w:rStyle w:val="FootnoteReference"/>
        </w:rPr>
        <w:footnoteRef/>
      </w:r>
      <w:r w:rsidRPr="002F2E8E">
        <w:rPr>
          <w:rFonts w:ascii="Sylfaen" w:hAnsi="Sylfaen"/>
          <w:sz w:val="16"/>
          <w:szCs w:val="16"/>
          <w:lang w:val="ka-GE"/>
        </w:rPr>
        <w:t>OXFAM, სასურსათო უსაფრთხოება და კვების უსაფრთხოება საქართველოს მთიანეთში; თბილისი 2016 წ.</w:t>
      </w:r>
    </w:p>
  </w:footnote>
  <w:footnote w:id="22">
    <w:p w:rsidR="002E3CDA" w:rsidRPr="00191C74" w:rsidRDefault="002E3CDA" w:rsidP="0063129B">
      <w:pPr>
        <w:pStyle w:val="FootnoteText"/>
        <w:ind w:firstLine="0"/>
        <w:rPr>
          <w:rFonts w:ascii="Sylfaen" w:hAnsi="Sylfaen"/>
          <w:i/>
          <w:sz w:val="16"/>
          <w:szCs w:val="16"/>
          <w:lang w:val="ka-GE"/>
        </w:rPr>
      </w:pPr>
      <w:r w:rsidRPr="005D40A7">
        <w:rPr>
          <w:rStyle w:val="FootnoteReference"/>
        </w:rPr>
        <w:footnoteRef/>
      </w:r>
      <w:r>
        <w:rPr>
          <w:rFonts w:ascii="Sylfaen" w:hAnsi="Sylfaen"/>
          <w:sz w:val="16"/>
          <w:szCs w:val="16"/>
          <w:lang w:val="ka-GE"/>
        </w:rPr>
        <w:t xml:space="preserve"> </w:t>
      </w:r>
      <w:r w:rsidRPr="00191C74">
        <w:rPr>
          <w:rFonts w:ascii="Sylfaen" w:hAnsi="Sylfaen"/>
          <w:sz w:val="16"/>
          <w:szCs w:val="16"/>
          <w:lang w:val="ka-GE"/>
        </w:rPr>
        <w:t xml:space="preserve">რეგიონების მიხედვით ანალიზისას </w:t>
      </w:r>
      <w:r>
        <w:rPr>
          <w:rFonts w:ascii="Sylfaen" w:hAnsi="Sylfaen"/>
          <w:sz w:val="16"/>
          <w:szCs w:val="16"/>
          <w:lang w:val="ka-GE"/>
        </w:rPr>
        <w:t>განხილულია</w:t>
      </w:r>
      <w:r w:rsidRPr="00191C74">
        <w:rPr>
          <w:rFonts w:ascii="Sylfaen" w:hAnsi="Sylfaen"/>
          <w:sz w:val="16"/>
          <w:szCs w:val="16"/>
          <w:lang w:val="ka-GE"/>
        </w:rPr>
        <w:t xml:space="preserve"> მხოლოდ</w:t>
      </w:r>
      <w:r>
        <w:rPr>
          <w:rFonts w:ascii="Sylfaen" w:hAnsi="Sylfaen"/>
          <w:sz w:val="16"/>
          <w:szCs w:val="16"/>
          <w:lang w:val="ka-GE"/>
        </w:rPr>
        <w:t xml:space="preserve"> ის</w:t>
      </w:r>
      <w:r w:rsidRPr="00191C74">
        <w:rPr>
          <w:rFonts w:ascii="Sylfaen" w:hAnsi="Sylfaen"/>
          <w:sz w:val="16"/>
          <w:szCs w:val="16"/>
          <w:lang w:val="ka-GE"/>
        </w:rPr>
        <w:t xml:space="preserve"> მუნიციპალიტე</w:t>
      </w:r>
      <w:r>
        <w:rPr>
          <w:rFonts w:ascii="Sylfaen" w:hAnsi="Sylfaen"/>
          <w:sz w:val="16"/>
          <w:szCs w:val="16"/>
          <w:lang w:val="ka-GE"/>
        </w:rPr>
        <w:t>ტე</w:t>
      </w:r>
      <w:r w:rsidRPr="00191C74">
        <w:rPr>
          <w:rFonts w:ascii="Sylfaen" w:hAnsi="Sylfaen"/>
          <w:sz w:val="16"/>
          <w:szCs w:val="16"/>
          <w:lang w:val="ka-GE"/>
        </w:rPr>
        <w:t xml:space="preserve">ბი, სადაც </w:t>
      </w:r>
      <w:r>
        <w:rPr>
          <w:rFonts w:ascii="Sylfaen" w:hAnsi="Sylfaen"/>
          <w:sz w:val="16"/>
          <w:szCs w:val="16"/>
          <w:lang w:val="ka-GE"/>
        </w:rPr>
        <w:t xml:space="preserve">მნიშვნელოვანია </w:t>
      </w:r>
      <w:r w:rsidRPr="00191C74">
        <w:rPr>
          <w:rFonts w:ascii="Sylfaen" w:hAnsi="Sylfaen"/>
          <w:sz w:val="16"/>
          <w:szCs w:val="16"/>
          <w:lang w:val="ka-GE"/>
        </w:rPr>
        <w:t xml:space="preserve">მაღალმთიანი </w:t>
      </w:r>
      <w:r>
        <w:rPr>
          <w:rFonts w:ascii="Sylfaen" w:hAnsi="Sylfaen"/>
          <w:sz w:val="16"/>
          <w:szCs w:val="16"/>
          <w:lang w:val="ka-GE"/>
        </w:rPr>
        <w:t xml:space="preserve">დასახლებების წილი </w:t>
      </w:r>
    </w:p>
  </w:footnote>
  <w:footnote w:id="23">
    <w:p w:rsidR="002E3CDA" w:rsidRPr="00DC4F49" w:rsidRDefault="002E3CDA" w:rsidP="000844B7">
      <w:pPr>
        <w:pStyle w:val="FootnoteText"/>
        <w:ind w:firstLine="0"/>
        <w:rPr>
          <w:lang w:val="ka-GE"/>
        </w:rPr>
      </w:pPr>
      <w:r>
        <w:rPr>
          <w:rStyle w:val="FootnoteReference"/>
        </w:rPr>
        <w:footnoteRef/>
      </w:r>
      <w:r>
        <w:rPr>
          <w:rFonts w:ascii="Sylfaen" w:hAnsi="Sylfaen"/>
          <w:sz w:val="16"/>
          <w:szCs w:val="16"/>
          <w:lang w:val="ka-GE"/>
        </w:rPr>
        <w:t xml:space="preserve"> </w:t>
      </w:r>
      <w:r w:rsidRPr="00031317">
        <w:rPr>
          <w:rFonts w:ascii="Sylfaen" w:hAnsi="Sylfaen"/>
          <w:sz w:val="16"/>
          <w:szCs w:val="16"/>
          <w:lang w:val="ka-GE"/>
        </w:rPr>
        <w:t>საქართველოს სტატისტიკის ეროვნული სამსახური</w:t>
      </w:r>
    </w:p>
  </w:footnote>
  <w:footnote w:id="24">
    <w:p w:rsidR="002E3CDA" w:rsidRPr="00B12232" w:rsidRDefault="002E3CDA" w:rsidP="00CB2D82">
      <w:pPr>
        <w:pStyle w:val="CommentText"/>
        <w:rPr>
          <w:rFonts w:ascii="Sylfaen" w:hAnsi="Sylfaen"/>
          <w:lang w:val="ka-GE"/>
        </w:rPr>
      </w:pPr>
      <w:r>
        <w:rPr>
          <w:rStyle w:val="FootnoteReference"/>
        </w:rPr>
        <w:footnoteRef/>
      </w:r>
      <w:r>
        <w:rPr>
          <w:rFonts w:ascii="Sylfaen" w:hAnsi="Sylfaen"/>
          <w:sz w:val="18"/>
          <w:lang w:val="ka-GE"/>
        </w:rPr>
        <w:t xml:space="preserve"> </w:t>
      </w:r>
      <w:r w:rsidRPr="00B12232">
        <w:rPr>
          <w:rFonts w:ascii="Sylfaen" w:hAnsi="Sylfaen"/>
          <w:sz w:val="18"/>
          <w:lang w:val="ka-GE"/>
        </w:rPr>
        <w:t>საქსტატი, 2017</w:t>
      </w:r>
      <w:hyperlink r:id="rId7" w:history="1">
        <w:r w:rsidRPr="001748A5">
          <w:rPr>
            <w:rFonts w:ascii="Sylfaen" w:eastAsia="Calibri" w:hAnsi="Sylfaen"/>
            <w:sz w:val="18"/>
            <w:szCs w:val="20"/>
            <w:lang w:val="ka-GE" w:eastAsia="en-US"/>
          </w:rPr>
          <w:t>http://www.geostat.ge/cms/site_images/_files/georgian/turizmi/ganawileba%20monaxulebuli%20regionebiT.xls</w:t>
        </w:r>
      </w:hyperlink>
    </w:p>
  </w:footnote>
  <w:footnote w:id="25">
    <w:p w:rsidR="002E3CDA" w:rsidRPr="00B9229B" w:rsidRDefault="002E3CDA" w:rsidP="00E10B13">
      <w:pPr>
        <w:pStyle w:val="FootnoteText"/>
        <w:ind w:firstLine="0"/>
        <w:rPr>
          <w:lang w:val="ka-GE"/>
        </w:rPr>
      </w:pPr>
      <w:r>
        <w:rPr>
          <w:rStyle w:val="FootnoteReference"/>
        </w:rPr>
        <w:footnoteRef/>
      </w:r>
      <w:r>
        <w:rPr>
          <w:rFonts w:ascii="Sylfaen" w:hAnsi="Sylfaen"/>
          <w:sz w:val="18"/>
          <w:lang w:val="ka-GE"/>
        </w:rPr>
        <w:t xml:space="preserve"> </w:t>
      </w:r>
      <w:r w:rsidRPr="00774FA1">
        <w:rPr>
          <w:rFonts w:ascii="Sylfaen" w:hAnsi="Sylfaen"/>
          <w:sz w:val="18"/>
          <w:lang w:val="ka-GE"/>
        </w:rPr>
        <w:t>ახმეტის მუნიციპალიტეტის ის ნაწილი, რომელიც მოიცავს თუშეთს.</w:t>
      </w:r>
    </w:p>
  </w:footnote>
  <w:footnote w:id="26">
    <w:p w:rsidR="002E3CDA" w:rsidRPr="00093271" w:rsidRDefault="002E3CDA" w:rsidP="00C45171">
      <w:pPr>
        <w:pStyle w:val="FootnoteText"/>
        <w:ind w:firstLine="0"/>
        <w:rPr>
          <w:rFonts w:ascii="Sylfaen" w:hAnsi="Sylfaen"/>
          <w:sz w:val="16"/>
          <w:szCs w:val="16"/>
          <w:lang w:val="ka-GE"/>
        </w:rPr>
      </w:pPr>
      <w:r w:rsidRPr="00093271">
        <w:rPr>
          <w:rStyle w:val="FootnoteReference"/>
          <w:sz w:val="16"/>
          <w:szCs w:val="16"/>
        </w:rPr>
        <w:footnoteRef/>
      </w:r>
      <w:r>
        <w:rPr>
          <w:rFonts w:ascii="Sylfaen" w:hAnsi="Sylfaen"/>
          <w:sz w:val="16"/>
          <w:szCs w:val="16"/>
          <w:lang w:val="ka-GE"/>
        </w:rPr>
        <w:t xml:space="preserve"> </w:t>
      </w:r>
      <w:r w:rsidRPr="00093271">
        <w:rPr>
          <w:rFonts w:ascii="Sylfaen" w:hAnsi="Sylfaen"/>
          <w:sz w:val="16"/>
          <w:szCs w:val="16"/>
          <w:lang w:val="ka-GE"/>
        </w:rPr>
        <w:t>საქართველოს სტატისტიკის ეროვნული სამსახური</w:t>
      </w:r>
      <w:r>
        <w:rPr>
          <w:rFonts w:ascii="Sylfaen" w:hAnsi="Sylfaen"/>
          <w:sz w:val="16"/>
          <w:szCs w:val="16"/>
          <w:lang w:val="ka-GE"/>
        </w:rPr>
        <w:t xml:space="preserve"> </w:t>
      </w:r>
      <w:r w:rsidRPr="00093271">
        <w:rPr>
          <w:rFonts w:ascii="Sylfaen" w:hAnsi="Sylfaen"/>
          <w:sz w:val="16"/>
          <w:szCs w:val="16"/>
          <w:lang w:val="ka-GE"/>
        </w:rPr>
        <w:t>- სასოფლო-სამეურნეო აღწერა, 2014წ.</w:t>
      </w:r>
    </w:p>
  </w:footnote>
  <w:footnote w:id="27">
    <w:p w:rsidR="002E3CDA" w:rsidRPr="00093271" w:rsidRDefault="002E3CDA" w:rsidP="00C45171">
      <w:pPr>
        <w:pStyle w:val="FootnoteText"/>
        <w:ind w:firstLine="0"/>
        <w:rPr>
          <w:rFonts w:ascii="Sylfaen" w:hAnsi="Sylfaen"/>
          <w:sz w:val="16"/>
          <w:szCs w:val="16"/>
          <w:lang w:val="ka-GE"/>
        </w:rPr>
      </w:pPr>
      <w:r w:rsidRPr="00093271">
        <w:rPr>
          <w:rStyle w:val="FootnoteReference"/>
          <w:sz w:val="16"/>
          <w:szCs w:val="16"/>
        </w:rPr>
        <w:footnoteRef/>
      </w:r>
      <w:r>
        <w:rPr>
          <w:rFonts w:ascii="Sylfaen" w:hAnsi="Sylfaen"/>
          <w:sz w:val="16"/>
          <w:szCs w:val="16"/>
          <w:lang w:val="ka-GE"/>
        </w:rPr>
        <w:t xml:space="preserve"> </w:t>
      </w:r>
      <w:r w:rsidRPr="00093271">
        <w:rPr>
          <w:rFonts w:ascii="Sylfaen" w:hAnsi="Sylfaen"/>
          <w:sz w:val="16"/>
          <w:szCs w:val="16"/>
          <w:lang w:val="ka-GE"/>
        </w:rPr>
        <w:t>სოფლის მეურნეობის განვითარების სტრატეგია 2015-2020წ.წ.</w:t>
      </w:r>
    </w:p>
  </w:footnote>
  <w:footnote w:id="28">
    <w:p w:rsidR="002E3CDA" w:rsidRPr="0081576C" w:rsidRDefault="002E3CDA" w:rsidP="00C45171">
      <w:pPr>
        <w:pStyle w:val="FootnoteText"/>
        <w:ind w:firstLine="0"/>
        <w:rPr>
          <w:rFonts w:ascii="Sylfaen" w:hAnsi="Sylfaen"/>
          <w:lang w:val="ka-GE"/>
        </w:rPr>
      </w:pPr>
      <w:r w:rsidRPr="00093271">
        <w:rPr>
          <w:rStyle w:val="FootnoteReference"/>
          <w:sz w:val="16"/>
          <w:szCs w:val="16"/>
        </w:rPr>
        <w:footnoteRef/>
      </w:r>
      <w:r w:rsidRPr="00093271">
        <w:rPr>
          <w:rFonts w:ascii="Sylfaen" w:hAnsi="Sylfaen"/>
          <w:sz w:val="16"/>
          <w:szCs w:val="16"/>
          <w:lang w:val="ka-GE"/>
        </w:rPr>
        <w:t>სოფლის მეურნეობის განვითარების სტრატეგია 2015-2020წ.წ.</w:t>
      </w:r>
    </w:p>
  </w:footnote>
  <w:footnote w:id="29">
    <w:p w:rsidR="002E3CDA" w:rsidRPr="00D85EF2" w:rsidRDefault="002E3CDA" w:rsidP="007E0CE1">
      <w:pPr>
        <w:pStyle w:val="FootnoteText"/>
        <w:ind w:firstLine="0"/>
        <w:rPr>
          <w:rFonts w:ascii="Sylfaen" w:hAnsi="Sylfaen"/>
          <w:i/>
          <w:lang w:val="ka-GE"/>
        </w:rPr>
      </w:pPr>
      <w:r w:rsidRPr="00D85EF2">
        <w:rPr>
          <w:rStyle w:val="FootnoteReference"/>
          <w:i/>
        </w:rPr>
        <w:footnoteRef/>
      </w:r>
      <w:r w:rsidRPr="00FE48BA">
        <w:rPr>
          <w:rFonts w:ascii="Sylfaen" w:hAnsi="Sylfaen"/>
          <w:sz w:val="16"/>
          <w:szCs w:val="16"/>
          <w:lang w:val="ka-GE"/>
        </w:rPr>
        <w:t>http://www.ge.undp.org/content/georgia/ka/home/library/democratic_governance/citizen-satisfaction-with-public-services-in-georgia--2017.html</w:t>
      </w:r>
    </w:p>
  </w:footnote>
  <w:footnote w:id="30">
    <w:p w:rsidR="002E3CDA" w:rsidRPr="0072719C" w:rsidRDefault="002E3CDA" w:rsidP="0072719C">
      <w:pPr>
        <w:pStyle w:val="FootnoteText"/>
        <w:ind w:firstLine="0"/>
        <w:rPr>
          <w:lang w:val="ka-GE"/>
        </w:rPr>
      </w:pPr>
      <w:r>
        <w:rPr>
          <w:rStyle w:val="FootnoteReference"/>
        </w:rPr>
        <w:footnoteRef/>
      </w:r>
      <w:r w:rsidRPr="001A10E2">
        <w:rPr>
          <w:rFonts w:ascii="Sylfaen" w:hAnsi="Sylfaen"/>
          <w:sz w:val="16"/>
          <w:szCs w:val="16"/>
          <w:lang w:val="ka-GE"/>
        </w:rPr>
        <w:t>http://gov.ge/index.php?lang_id=GEO&amp;sec_id=434&amp;info_id=57765</w:t>
      </w:r>
    </w:p>
  </w:footnote>
  <w:footnote w:id="31">
    <w:p w:rsidR="002E3CDA" w:rsidRPr="00024823" w:rsidRDefault="002E3CDA" w:rsidP="00B316C1">
      <w:pPr>
        <w:pStyle w:val="FootnoteText"/>
        <w:ind w:firstLine="0"/>
        <w:rPr>
          <w:lang w:val="ka-GE"/>
        </w:rPr>
      </w:pPr>
      <w:r w:rsidRPr="00FE48BA">
        <w:rPr>
          <w:rStyle w:val="FootnoteReference"/>
        </w:rPr>
        <w:footnoteRef/>
      </w:r>
      <w:r w:rsidRPr="00FE48BA">
        <w:rPr>
          <w:rFonts w:ascii="Sylfaen" w:hAnsi="Sylfaen"/>
          <w:sz w:val="16"/>
          <w:szCs w:val="16"/>
          <w:lang w:val="ka-GE"/>
        </w:rPr>
        <w:t xml:space="preserve">საზოგადოებრივი მომსახურებებით საქართველოს მოსახლეობის კმაყოფილების დონის კვლევა, UNDP საქართველო, 2017 (გვ.90) </w:t>
      </w:r>
    </w:p>
  </w:footnote>
  <w:footnote w:id="32">
    <w:p w:rsidR="002E3CDA" w:rsidRPr="00A83C8C" w:rsidRDefault="002E3CDA" w:rsidP="00340617">
      <w:pPr>
        <w:pStyle w:val="FootnoteText"/>
        <w:ind w:firstLine="0"/>
        <w:rPr>
          <w:sz w:val="16"/>
          <w:szCs w:val="16"/>
        </w:rPr>
      </w:pPr>
      <w:r w:rsidRPr="003E2279">
        <w:rPr>
          <w:rStyle w:val="FootnoteReference"/>
          <w:sz w:val="16"/>
          <w:szCs w:val="16"/>
        </w:rPr>
        <w:footnoteRef/>
      </w:r>
      <w:r>
        <w:rPr>
          <w:rFonts w:ascii="Sylfaen" w:hAnsi="Sylfaen" w:cs="Sylfaen"/>
          <w:sz w:val="16"/>
          <w:szCs w:val="16"/>
          <w:lang w:val="ka-GE"/>
        </w:rPr>
        <w:t xml:space="preserve"> </w:t>
      </w:r>
      <w:r w:rsidRPr="003E2279">
        <w:rPr>
          <w:rFonts w:ascii="Sylfaen" w:hAnsi="Sylfaen" w:cs="Sylfaen"/>
          <w:sz w:val="16"/>
          <w:szCs w:val="16"/>
        </w:rPr>
        <w:t>საზოგადოებრივი</w:t>
      </w:r>
      <w:r>
        <w:rPr>
          <w:rFonts w:ascii="Sylfaen" w:hAnsi="Sylfaen" w:cs="Sylfaen"/>
          <w:sz w:val="16"/>
          <w:szCs w:val="16"/>
          <w:lang w:val="ka-GE"/>
        </w:rPr>
        <w:t xml:space="preserve"> </w:t>
      </w:r>
      <w:r w:rsidRPr="003E2279">
        <w:rPr>
          <w:rFonts w:ascii="Sylfaen" w:hAnsi="Sylfaen" w:cs="Sylfaen"/>
          <w:sz w:val="16"/>
          <w:szCs w:val="16"/>
        </w:rPr>
        <w:t>მომსახურებებით</w:t>
      </w:r>
      <w:r>
        <w:rPr>
          <w:rFonts w:ascii="Sylfaen" w:hAnsi="Sylfaen" w:cs="Sylfaen"/>
          <w:sz w:val="16"/>
          <w:szCs w:val="16"/>
          <w:lang w:val="ka-GE"/>
        </w:rPr>
        <w:t xml:space="preserve"> </w:t>
      </w:r>
      <w:r w:rsidRPr="003E2279">
        <w:rPr>
          <w:rFonts w:ascii="Sylfaen" w:hAnsi="Sylfaen" w:cs="Sylfaen"/>
          <w:sz w:val="16"/>
          <w:szCs w:val="16"/>
        </w:rPr>
        <w:t>საქართველოს</w:t>
      </w:r>
      <w:r>
        <w:rPr>
          <w:rFonts w:ascii="Sylfaen" w:hAnsi="Sylfaen" w:cs="Sylfaen"/>
          <w:sz w:val="16"/>
          <w:szCs w:val="16"/>
          <w:lang w:val="ka-GE"/>
        </w:rPr>
        <w:t xml:space="preserve"> </w:t>
      </w:r>
      <w:r w:rsidRPr="003E2279">
        <w:rPr>
          <w:rFonts w:ascii="Sylfaen" w:hAnsi="Sylfaen" w:cs="Sylfaen"/>
          <w:sz w:val="16"/>
          <w:szCs w:val="16"/>
        </w:rPr>
        <w:t>მოსახლეობის</w:t>
      </w:r>
      <w:r>
        <w:rPr>
          <w:rFonts w:ascii="Sylfaen" w:hAnsi="Sylfaen" w:cs="Sylfaen"/>
          <w:sz w:val="16"/>
          <w:szCs w:val="16"/>
          <w:lang w:val="ka-GE"/>
        </w:rPr>
        <w:t xml:space="preserve"> </w:t>
      </w:r>
      <w:r w:rsidRPr="003E2279">
        <w:rPr>
          <w:rFonts w:ascii="Sylfaen" w:hAnsi="Sylfaen" w:cs="Sylfaen"/>
          <w:sz w:val="16"/>
          <w:szCs w:val="16"/>
        </w:rPr>
        <w:t>კმაყოფილების</w:t>
      </w:r>
      <w:r>
        <w:rPr>
          <w:rFonts w:ascii="Sylfaen" w:hAnsi="Sylfaen" w:cs="Sylfaen"/>
          <w:sz w:val="16"/>
          <w:szCs w:val="16"/>
          <w:lang w:val="ka-GE"/>
        </w:rPr>
        <w:t xml:space="preserve"> </w:t>
      </w:r>
      <w:r w:rsidRPr="003E2279">
        <w:rPr>
          <w:rFonts w:ascii="Sylfaen" w:hAnsi="Sylfaen" w:cs="Sylfaen"/>
          <w:sz w:val="16"/>
          <w:szCs w:val="16"/>
        </w:rPr>
        <w:t>დონის</w:t>
      </w:r>
      <w:r>
        <w:rPr>
          <w:rFonts w:ascii="Sylfaen" w:hAnsi="Sylfaen" w:cs="Sylfaen"/>
          <w:sz w:val="16"/>
          <w:szCs w:val="16"/>
          <w:lang w:val="ka-GE"/>
        </w:rPr>
        <w:t xml:space="preserve"> </w:t>
      </w:r>
      <w:r w:rsidRPr="003E2279">
        <w:rPr>
          <w:rFonts w:ascii="Sylfaen" w:hAnsi="Sylfaen" w:cs="Sylfaen"/>
          <w:sz w:val="16"/>
          <w:szCs w:val="16"/>
        </w:rPr>
        <w:t>კვლევა</w:t>
      </w:r>
      <w:r w:rsidRPr="003E2279">
        <w:rPr>
          <w:sz w:val="16"/>
          <w:szCs w:val="16"/>
        </w:rPr>
        <w:t xml:space="preserve">, UNDP </w:t>
      </w:r>
      <w:r w:rsidRPr="003E2279">
        <w:rPr>
          <w:rFonts w:ascii="Sylfaen" w:hAnsi="Sylfaen" w:cs="Sylfaen"/>
          <w:sz w:val="16"/>
          <w:szCs w:val="16"/>
        </w:rPr>
        <w:t>საქართველო</w:t>
      </w:r>
      <w:r w:rsidRPr="00A83C8C">
        <w:rPr>
          <w:sz w:val="16"/>
          <w:szCs w:val="16"/>
        </w:rPr>
        <w:t>,</w:t>
      </w:r>
      <w:r>
        <w:rPr>
          <w:rFonts w:ascii="Sylfaen" w:hAnsi="Sylfaen"/>
          <w:sz w:val="16"/>
          <w:szCs w:val="16"/>
          <w:lang w:val="ka-GE"/>
        </w:rPr>
        <w:t xml:space="preserve"> </w:t>
      </w:r>
      <w:r w:rsidRPr="003E2279">
        <w:rPr>
          <w:sz w:val="16"/>
          <w:szCs w:val="16"/>
        </w:rPr>
        <w:t>2017</w:t>
      </w:r>
    </w:p>
    <w:p w:rsidR="002E3CDA" w:rsidRPr="003E2279" w:rsidRDefault="002E3CDA" w:rsidP="00340617">
      <w:pPr>
        <w:pStyle w:val="FootnoteText"/>
        <w:ind w:firstLine="0"/>
        <w:rPr>
          <w:rFonts w:ascii="Sylfaen" w:hAnsi="Sylfaen"/>
          <w:sz w:val="16"/>
          <w:szCs w:val="16"/>
          <w:lang w:val="ka-GE"/>
        </w:rPr>
      </w:pPr>
      <w:r w:rsidRPr="003E2279">
        <w:rPr>
          <w:sz w:val="16"/>
          <w:szCs w:val="16"/>
        </w:rPr>
        <w:t>(</w:t>
      </w:r>
      <w:r w:rsidRPr="003E2279">
        <w:rPr>
          <w:rFonts w:ascii="Sylfaen" w:hAnsi="Sylfaen"/>
          <w:sz w:val="16"/>
          <w:szCs w:val="16"/>
          <w:lang w:val="ka-GE"/>
        </w:rPr>
        <w:t>გვ.</w:t>
      </w:r>
      <w:r>
        <w:rPr>
          <w:rFonts w:ascii="Sylfaen" w:hAnsi="Sylfaen"/>
          <w:sz w:val="16"/>
          <w:szCs w:val="16"/>
          <w:lang w:val="ka-GE"/>
        </w:rPr>
        <w:t xml:space="preserve"> </w:t>
      </w:r>
      <w:r w:rsidRPr="00A83C8C">
        <w:rPr>
          <w:rFonts w:ascii="Sylfaen" w:hAnsi="Sylfaen"/>
          <w:sz w:val="16"/>
          <w:szCs w:val="16"/>
          <w:lang w:val="ka-GE"/>
        </w:rPr>
        <w:t>34)</w:t>
      </w:r>
    </w:p>
  </w:footnote>
  <w:footnote w:id="33">
    <w:p w:rsidR="002E3CDA" w:rsidRPr="00FE48BA" w:rsidRDefault="002E3CDA" w:rsidP="00FE48BA">
      <w:pPr>
        <w:pStyle w:val="FootnoteText"/>
        <w:ind w:firstLine="0"/>
        <w:rPr>
          <w:rFonts w:ascii="Sylfaen" w:hAnsi="Sylfaen"/>
          <w:lang w:val="ka-GE"/>
        </w:rPr>
      </w:pPr>
      <w:r w:rsidRPr="00682339">
        <w:rPr>
          <w:rStyle w:val="FootnoteReference"/>
        </w:rPr>
        <w:footnoteRef/>
      </w:r>
      <w:r w:rsidRPr="00FE48BA">
        <w:rPr>
          <w:rStyle w:val="FootnoteReference"/>
        </w:rPr>
        <w:t xml:space="preserve"> Ministry of Economy and Sustainable Development of Georgia. GIZ „ Pilot Survey of Labour Market Needs in Georgia”. 2014; </w:t>
      </w:r>
      <w:r w:rsidRPr="002C25D3">
        <w:rPr>
          <w:rStyle w:val="FootnoteReference"/>
          <w:rFonts w:ascii="Sylfaen" w:hAnsi="Sylfaen"/>
        </w:rPr>
        <w:t>საქართველოს განათლებისა და მეცნიერების სამინისტრო. „საქართველოს პროფესიული საგანმანათლებლო დაწესებულებების სტატუსი შრომის ბაზარზე.  კურსდამთავრებულთა კვლევის ანალიზი“.</w:t>
      </w:r>
      <w:r w:rsidRPr="00FE48BA">
        <w:rPr>
          <w:rStyle w:val="FootnoteReference"/>
        </w:rPr>
        <w:t xml:space="preserve"> 2014</w:t>
      </w:r>
    </w:p>
  </w:footnote>
  <w:footnote w:id="34">
    <w:p w:rsidR="002E3CDA" w:rsidRPr="00974052" w:rsidRDefault="002E3CDA" w:rsidP="00974052">
      <w:pPr>
        <w:pStyle w:val="FootnoteText"/>
        <w:ind w:firstLine="0"/>
        <w:rPr>
          <w:lang w:val="ka-GE"/>
        </w:rPr>
      </w:pPr>
      <w:r>
        <w:rPr>
          <w:rStyle w:val="FootnoteReference"/>
        </w:rPr>
        <w:footnoteRef/>
      </w:r>
      <w:r w:rsidRPr="00974052">
        <w:rPr>
          <w:rFonts w:ascii="Sylfaen" w:hAnsi="Sylfaen"/>
          <w:sz w:val="16"/>
          <w:szCs w:val="16"/>
          <w:lang w:val="ka-GE"/>
        </w:rPr>
        <w:t>საქართველოს მთავრობის 2016 წლის 7 ივლისის N310 დადგენილება</w:t>
      </w:r>
      <w:r>
        <w:rPr>
          <w:rFonts w:ascii="Sylfaen" w:hAnsi="Sylfaen"/>
          <w:sz w:val="16"/>
          <w:szCs w:val="16"/>
          <w:lang w:val="ka-GE"/>
        </w:rPr>
        <w:t xml:space="preserve">, </w:t>
      </w:r>
      <w:r w:rsidRPr="00974052">
        <w:rPr>
          <w:rFonts w:ascii="Sylfaen" w:hAnsi="Sylfaen"/>
          <w:sz w:val="16"/>
          <w:szCs w:val="16"/>
          <w:lang w:val="ka-GE"/>
        </w:rPr>
        <w:t>საქართველოს მთავრობის 201</w:t>
      </w:r>
      <w:r>
        <w:rPr>
          <w:rFonts w:ascii="Sylfaen" w:hAnsi="Sylfaen"/>
          <w:sz w:val="16"/>
          <w:szCs w:val="16"/>
          <w:lang w:val="ka-GE"/>
        </w:rPr>
        <w:t>7</w:t>
      </w:r>
      <w:r w:rsidRPr="00974052">
        <w:rPr>
          <w:rFonts w:ascii="Sylfaen" w:hAnsi="Sylfaen"/>
          <w:sz w:val="16"/>
          <w:szCs w:val="16"/>
          <w:lang w:val="ka-GE"/>
        </w:rPr>
        <w:t xml:space="preserve"> წლის </w:t>
      </w:r>
      <w:r>
        <w:rPr>
          <w:rFonts w:ascii="Sylfaen" w:hAnsi="Sylfaen"/>
          <w:sz w:val="16"/>
          <w:szCs w:val="16"/>
          <w:lang w:val="ka-GE"/>
        </w:rPr>
        <w:t>11 აგვისტოს</w:t>
      </w:r>
      <w:r w:rsidRPr="00974052">
        <w:rPr>
          <w:rFonts w:ascii="Sylfaen" w:hAnsi="Sylfaen"/>
          <w:sz w:val="16"/>
          <w:szCs w:val="16"/>
          <w:lang w:val="ka-GE"/>
        </w:rPr>
        <w:t xml:space="preserve">  N3</w:t>
      </w:r>
      <w:r>
        <w:rPr>
          <w:rFonts w:ascii="Sylfaen" w:hAnsi="Sylfaen"/>
          <w:sz w:val="16"/>
          <w:szCs w:val="16"/>
          <w:lang w:val="ka-GE"/>
        </w:rPr>
        <w:t>95</w:t>
      </w:r>
      <w:r w:rsidRPr="00974052">
        <w:rPr>
          <w:rFonts w:ascii="Sylfaen" w:hAnsi="Sylfaen"/>
          <w:sz w:val="16"/>
          <w:szCs w:val="16"/>
          <w:lang w:val="ka-GE"/>
        </w:rPr>
        <w:t xml:space="preserve"> დადგენილება</w:t>
      </w:r>
    </w:p>
  </w:footnote>
  <w:footnote w:id="35">
    <w:p w:rsidR="002E3CDA" w:rsidRDefault="002E3CDA" w:rsidP="0008002F">
      <w:pPr>
        <w:pStyle w:val="FootnoteText"/>
        <w:ind w:firstLine="90"/>
        <w:rPr>
          <w:rFonts w:ascii="Sylfaen" w:hAnsi="Sylfaen" w:cs="Calibri"/>
          <w:color w:val="000000"/>
          <w:sz w:val="16"/>
          <w:szCs w:val="16"/>
          <w:shd w:val="clear" w:color="auto" w:fill="FFFFFF"/>
          <w:lang w:val="ka-GE"/>
        </w:rPr>
      </w:pPr>
      <w:r w:rsidRPr="00D847EC">
        <w:rPr>
          <w:rStyle w:val="FootnoteReference"/>
          <w:sz w:val="16"/>
          <w:szCs w:val="16"/>
        </w:rPr>
        <w:footnoteRef/>
      </w:r>
      <w:r>
        <w:rPr>
          <w:rFonts w:ascii="Sylfaen" w:hAnsi="Sylfaen" w:cs="Calibri"/>
          <w:color w:val="000000"/>
          <w:sz w:val="16"/>
          <w:szCs w:val="16"/>
          <w:shd w:val="clear" w:color="auto" w:fill="FFFFFF"/>
          <w:lang w:val="ka-GE"/>
        </w:rPr>
        <w:t xml:space="preserve"> „</w:t>
      </w:r>
      <w:r w:rsidRPr="00D847EC">
        <w:rPr>
          <w:rFonts w:ascii="Sylfaen" w:hAnsi="Sylfaen"/>
          <w:color w:val="000000"/>
          <w:sz w:val="16"/>
          <w:szCs w:val="16"/>
          <w:shd w:val="clear" w:color="auto" w:fill="FFFFFF"/>
          <w:lang w:val="ka-GE"/>
        </w:rPr>
        <w:t>კლიმატის</w:t>
      </w:r>
      <w:r w:rsidRPr="00D847EC">
        <w:rPr>
          <w:rFonts w:cs="Calibri"/>
          <w:color w:val="000000"/>
          <w:sz w:val="16"/>
          <w:szCs w:val="16"/>
          <w:shd w:val="clear" w:color="auto" w:fill="FFFFFF"/>
          <w:lang w:val="ka-GE"/>
        </w:rPr>
        <w:t> </w:t>
      </w:r>
      <w:r w:rsidRPr="00D847EC">
        <w:rPr>
          <w:rFonts w:ascii="Sylfaen" w:hAnsi="Sylfaen"/>
          <w:color w:val="000000"/>
          <w:sz w:val="16"/>
          <w:szCs w:val="16"/>
          <w:shd w:val="clear" w:color="auto" w:fill="FFFFFF"/>
          <w:lang w:val="ka-GE"/>
        </w:rPr>
        <w:t>ცვლილება</w:t>
      </w:r>
      <w:r w:rsidRPr="00D847EC">
        <w:rPr>
          <w:rFonts w:cs="Calibri"/>
          <w:color w:val="000000"/>
          <w:sz w:val="16"/>
          <w:szCs w:val="16"/>
          <w:shd w:val="clear" w:color="auto" w:fill="FFFFFF"/>
          <w:lang w:val="ka-GE"/>
        </w:rPr>
        <w:t> </w:t>
      </w:r>
      <w:r w:rsidRPr="00D847EC">
        <w:rPr>
          <w:rFonts w:ascii="Sylfaen" w:hAnsi="Sylfaen"/>
          <w:color w:val="000000"/>
          <w:sz w:val="16"/>
          <w:szCs w:val="16"/>
          <w:shd w:val="clear" w:color="auto" w:fill="FFFFFF"/>
          <w:lang w:val="ka-GE"/>
        </w:rPr>
        <w:t>და</w:t>
      </w:r>
      <w:r w:rsidRPr="00D847EC">
        <w:rPr>
          <w:rFonts w:cs="Calibri"/>
          <w:color w:val="000000"/>
          <w:sz w:val="16"/>
          <w:szCs w:val="16"/>
          <w:shd w:val="clear" w:color="auto" w:fill="FFFFFF"/>
          <w:lang w:val="ka-GE"/>
        </w:rPr>
        <w:t> </w:t>
      </w:r>
      <w:r w:rsidRPr="00D847EC">
        <w:rPr>
          <w:rFonts w:ascii="Sylfaen" w:hAnsi="Sylfaen"/>
          <w:color w:val="000000"/>
          <w:sz w:val="16"/>
          <w:szCs w:val="16"/>
          <w:shd w:val="clear" w:color="auto" w:fill="FFFFFF"/>
          <w:lang w:val="ka-GE"/>
        </w:rPr>
        <w:t>მდგრადი</w:t>
      </w:r>
      <w:r w:rsidRPr="00D847EC">
        <w:rPr>
          <w:rFonts w:cs="Calibri"/>
          <w:color w:val="000000"/>
          <w:sz w:val="16"/>
          <w:szCs w:val="16"/>
          <w:shd w:val="clear" w:color="auto" w:fill="FFFFFF"/>
          <w:lang w:val="ka-GE"/>
        </w:rPr>
        <w:t> </w:t>
      </w:r>
      <w:r w:rsidRPr="00D847EC">
        <w:rPr>
          <w:rFonts w:ascii="Sylfaen" w:hAnsi="Sylfaen"/>
          <w:color w:val="000000"/>
          <w:sz w:val="16"/>
          <w:szCs w:val="16"/>
          <w:shd w:val="clear" w:color="auto" w:fill="FFFFFF"/>
          <w:lang w:val="ka-GE"/>
        </w:rPr>
        <w:t>განვითარება</w:t>
      </w:r>
      <w:r>
        <w:rPr>
          <w:rFonts w:ascii="Sylfaen" w:hAnsi="Sylfaen" w:cs="Calibri"/>
          <w:color w:val="000000"/>
          <w:sz w:val="16"/>
          <w:szCs w:val="16"/>
          <w:shd w:val="clear" w:color="auto" w:fill="FFFFFF"/>
          <w:lang w:val="ka-GE"/>
        </w:rPr>
        <w:t>“</w:t>
      </w:r>
      <w:r w:rsidRPr="00D847EC">
        <w:rPr>
          <w:rFonts w:cs="Calibri"/>
          <w:color w:val="000000"/>
          <w:sz w:val="16"/>
          <w:szCs w:val="16"/>
          <w:shd w:val="clear" w:color="auto" w:fill="FFFFFF"/>
          <w:lang w:val="ka-GE"/>
        </w:rPr>
        <w:t xml:space="preserve">, 2016, </w:t>
      </w:r>
      <w:r w:rsidRPr="00D847EC">
        <w:rPr>
          <w:rFonts w:ascii="Sylfaen" w:hAnsi="Sylfaen" w:cs="Calibri"/>
          <w:color w:val="000000"/>
          <w:sz w:val="16"/>
          <w:szCs w:val="16"/>
          <w:shd w:val="clear" w:color="auto" w:fill="FFFFFF"/>
          <w:lang w:val="ka-GE"/>
        </w:rPr>
        <w:t>გვ.</w:t>
      </w:r>
      <w:r w:rsidRPr="00D847EC">
        <w:rPr>
          <w:rFonts w:cs="Calibri"/>
          <w:color w:val="000000"/>
          <w:sz w:val="16"/>
          <w:szCs w:val="16"/>
          <w:shd w:val="clear" w:color="auto" w:fill="FFFFFF"/>
          <w:lang w:val="ka-GE"/>
        </w:rPr>
        <w:t> 135, </w:t>
      </w:r>
    </w:p>
    <w:p w:rsidR="002E3CDA" w:rsidRPr="00D847EC" w:rsidRDefault="002E3CDA" w:rsidP="0008002F">
      <w:pPr>
        <w:pStyle w:val="FootnoteText"/>
        <w:ind w:firstLine="90"/>
        <w:rPr>
          <w:rFonts w:ascii="Sylfaen" w:hAnsi="Sylfaen"/>
          <w:sz w:val="16"/>
          <w:szCs w:val="16"/>
          <w:lang w:val="ka-GE"/>
        </w:rPr>
      </w:pPr>
      <w:r w:rsidRPr="00D847EC">
        <w:rPr>
          <w:rFonts w:cs="Calibri"/>
          <w:color w:val="000000"/>
          <w:sz w:val="16"/>
          <w:szCs w:val="16"/>
          <w:shd w:val="clear" w:color="auto" w:fill="FFFFFF"/>
          <w:lang w:val="ka-GE"/>
        </w:rPr>
        <w:t> </w:t>
      </w:r>
      <w:hyperlink r:id="rId8" w:tgtFrame="_blank" w:history="1">
        <w:r w:rsidRPr="00D847EC">
          <w:rPr>
            <w:rStyle w:val="Hyperlink"/>
            <w:rFonts w:cs="Calibri"/>
            <w:color w:val="0563C1"/>
            <w:sz w:val="16"/>
            <w:szCs w:val="16"/>
            <w:shd w:val="clear" w:color="auto" w:fill="FFFFFF"/>
            <w:lang w:val="ka-GE"/>
          </w:rPr>
          <w:t>http://weg.ge/sites/default/files/climate_change_and_sustainable_development.pdf</w:t>
        </w:r>
      </w:hyperlink>
    </w:p>
  </w:footnote>
  <w:footnote w:id="36">
    <w:p w:rsidR="002E3CDA" w:rsidRPr="007D5293" w:rsidRDefault="002E3CDA">
      <w:pPr>
        <w:pStyle w:val="FootnoteText"/>
        <w:rPr>
          <w:rFonts w:ascii="Sylfaen" w:hAnsi="Sylfaen"/>
        </w:rPr>
      </w:pPr>
      <w:r>
        <w:rPr>
          <w:rStyle w:val="FootnoteReference"/>
        </w:rPr>
        <w:footnoteRef/>
      </w:r>
      <w:r>
        <w:rPr>
          <w:rFonts w:ascii="Sylfaen" w:hAnsi="Sylfaen"/>
          <w:lang w:val="ka-GE"/>
        </w:rPr>
        <w:t xml:space="preserve"> ადგილობრივი თვითმმართველობის კოდექსი, თავი </w:t>
      </w:r>
      <w:r>
        <w:rPr>
          <w:rFonts w:ascii="Sylfaen" w:hAnsi="Sylfaen"/>
        </w:rPr>
        <w:t>XI</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34AB5"/>
    <w:multiLevelType w:val="hybridMultilevel"/>
    <w:tmpl w:val="6F524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880759"/>
    <w:multiLevelType w:val="hybridMultilevel"/>
    <w:tmpl w:val="CA1294CC"/>
    <w:lvl w:ilvl="0" w:tplc="6BAE656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F2E20"/>
    <w:multiLevelType w:val="hybridMultilevel"/>
    <w:tmpl w:val="FD182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560C0C"/>
    <w:multiLevelType w:val="hybridMultilevel"/>
    <w:tmpl w:val="9246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13255"/>
    <w:multiLevelType w:val="hybridMultilevel"/>
    <w:tmpl w:val="6EEE29E2"/>
    <w:lvl w:ilvl="0" w:tplc="27DA3338">
      <w:start w:val="1"/>
      <w:numFmt w:val="decimal"/>
      <w:pStyle w:val="Style1"/>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F824FFD"/>
    <w:multiLevelType w:val="hybridMultilevel"/>
    <w:tmpl w:val="DFBE1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F25AA0"/>
    <w:multiLevelType w:val="hybridMultilevel"/>
    <w:tmpl w:val="0254A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7F5F29"/>
    <w:multiLevelType w:val="hybridMultilevel"/>
    <w:tmpl w:val="C5084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9B09C2"/>
    <w:multiLevelType w:val="hybridMultilevel"/>
    <w:tmpl w:val="5A96C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DA55F2"/>
    <w:multiLevelType w:val="multilevel"/>
    <w:tmpl w:val="DBB441AC"/>
    <w:lvl w:ilvl="0">
      <w:start w:val="1"/>
      <w:numFmt w:val="decimal"/>
      <w:pStyle w:val="Heading1"/>
      <w:lvlText w:val="%1."/>
      <w:lvlJc w:val="left"/>
      <w:pPr>
        <w:ind w:left="360" w:hanging="360"/>
      </w:pPr>
      <w:rPr>
        <w:rFonts w:ascii="Sylfaen" w:hAnsi="Sylfaen" w:hint="default"/>
      </w:rPr>
    </w:lvl>
    <w:lvl w:ilvl="1">
      <w:start w:val="2"/>
      <w:numFmt w:val="decimal"/>
      <w:isLgl/>
      <w:lvlText w:val="%1.%2"/>
      <w:lvlJc w:val="left"/>
      <w:pPr>
        <w:ind w:left="1080" w:hanging="360"/>
      </w:pPr>
      <w:rPr>
        <w:rFonts w:ascii="Sylfaen" w:hAnsi="Sylfaen" w:cs="Sylfaen" w:hint="default"/>
      </w:rPr>
    </w:lvl>
    <w:lvl w:ilvl="2">
      <w:start w:val="1"/>
      <w:numFmt w:val="decimal"/>
      <w:isLgl/>
      <w:lvlText w:val="%1.%2.%3"/>
      <w:lvlJc w:val="left"/>
      <w:pPr>
        <w:ind w:left="1800" w:hanging="720"/>
      </w:pPr>
      <w:rPr>
        <w:rFonts w:ascii="Sylfaen" w:hAnsi="Sylfaen" w:cs="Sylfaen" w:hint="default"/>
        <w:sz w:val="22"/>
        <w:szCs w:val="22"/>
      </w:rPr>
    </w:lvl>
    <w:lvl w:ilvl="3">
      <w:start w:val="1"/>
      <w:numFmt w:val="decimal"/>
      <w:isLgl/>
      <w:lvlText w:val="%1.%2.%3.%4"/>
      <w:lvlJc w:val="left"/>
      <w:pPr>
        <w:ind w:left="2160" w:hanging="720"/>
      </w:pPr>
      <w:rPr>
        <w:rFonts w:ascii="Sylfaen" w:hAnsi="Sylfaen" w:cs="Sylfaen" w:hint="default"/>
      </w:rPr>
    </w:lvl>
    <w:lvl w:ilvl="4">
      <w:start w:val="1"/>
      <w:numFmt w:val="decimal"/>
      <w:isLgl/>
      <w:lvlText w:val="%1.%2.%3.%4.%5"/>
      <w:lvlJc w:val="left"/>
      <w:pPr>
        <w:ind w:left="2880" w:hanging="1080"/>
      </w:pPr>
      <w:rPr>
        <w:rFonts w:ascii="Sylfaen" w:hAnsi="Sylfaen" w:cs="Sylfaen" w:hint="default"/>
      </w:rPr>
    </w:lvl>
    <w:lvl w:ilvl="5">
      <w:start w:val="1"/>
      <w:numFmt w:val="decimal"/>
      <w:isLgl/>
      <w:lvlText w:val="%1.%2.%3.%4.%5.%6"/>
      <w:lvlJc w:val="left"/>
      <w:pPr>
        <w:ind w:left="3240" w:hanging="1080"/>
      </w:pPr>
      <w:rPr>
        <w:rFonts w:ascii="Sylfaen" w:hAnsi="Sylfaen" w:cs="Sylfaen" w:hint="default"/>
      </w:rPr>
    </w:lvl>
    <w:lvl w:ilvl="6">
      <w:start w:val="1"/>
      <w:numFmt w:val="decimal"/>
      <w:isLgl/>
      <w:lvlText w:val="%1.%2.%3.%4.%5.%6.%7"/>
      <w:lvlJc w:val="left"/>
      <w:pPr>
        <w:ind w:left="3960" w:hanging="1440"/>
      </w:pPr>
      <w:rPr>
        <w:rFonts w:ascii="Sylfaen" w:hAnsi="Sylfaen" w:cs="Sylfaen" w:hint="default"/>
      </w:rPr>
    </w:lvl>
    <w:lvl w:ilvl="7">
      <w:start w:val="1"/>
      <w:numFmt w:val="decimal"/>
      <w:isLgl/>
      <w:lvlText w:val="%1.%2.%3.%4.%5.%6.%7.%8"/>
      <w:lvlJc w:val="left"/>
      <w:pPr>
        <w:ind w:left="4320" w:hanging="1440"/>
      </w:pPr>
      <w:rPr>
        <w:rFonts w:ascii="Sylfaen" w:hAnsi="Sylfaen" w:cs="Sylfaen" w:hint="default"/>
      </w:rPr>
    </w:lvl>
    <w:lvl w:ilvl="8">
      <w:start w:val="1"/>
      <w:numFmt w:val="decimal"/>
      <w:isLgl/>
      <w:lvlText w:val="%1.%2.%3.%4.%5.%6.%7.%8.%9"/>
      <w:lvlJc w:val="left"/>
      <w:pPr>
        <w:ind w:left="5040" w:hanging="1800"/>
      </w:pPr>
      <w:rPr>
        <w:rFonts w:ascii="Sylfaen" w:hAnsi="Sylfaen" w:cs="Sylfaen" w:hint="default"/>
      </w:rPr>
    </w:lvl>
  </w:abstractNum>
  <w:abstractNum w:abstractNumId="10" w15:restartNumberingAfterBreak="0">
    <w:nsid w:val="4F3D218A"/>
    <w:multiLevelType w:val="hybridMultilevel"/>
    <w:tmpl w:val="C532B706"/>
    <w:lvl w:ilvl="0" w:tplc="A90A6B82">
      <w:start w:val="1"/>
      <w:numFmt w:val="decimal"/>
      <w:pStyle w:val="Heading2"/>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A24333"/>
    <w:multiLevelType w:val="hybridMultilevel"/>
    <w:tmpl w:val="F9C24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3B435E"/>
    <w:multiLevelType w:val="hybridMultilevel"/>
    <w:tmpl w:val="835CDB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1">
      <w:start w:val="1"/>
      <w:numFmt w:val="bullet"/>
      <w:lvlText w:val=""/>
      <w:lvlJc w:val="left"/>
      <w:pPr>
        <w:ind w:left="1315"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5F17F5"/>
    <w:multiLevelType w:val="hybridMultilevel"/>
    <w:tmpl w:val="868C0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933489"/>
    <w:multiLevelType w:val="hybridMultilevel"/>
    <w:tmpl w:val="4690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C424A0"/>
    <w:multiLevelType w:val="hybridMultilevel"/>
    <w:tmpl w:val="693E08A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23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F633FC"/>
    <w:multiLevelType w:val="hybridMultilevel"/>
    <w:tmpl w:val="1A70A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C758D2"/>
    <w:multiLevelType w:val="hybridMultilevel"/>
    <w:tmpl w:val="75B8A600"/>
    <w:lvl w:ilvl="0" w:tplc="04090001">
      <w:start w:val="1"/>
      <w:numFmt w:val="bullet"/>
      <w:lvlText w:val=""/>
      <w:lvlJc w:val="left"/>
      <w:pPr>
        <w:ind w:left="2340" w:hanging="360"/>
      </w:pPr>
      <w:rPr>
        <w:rFonts w:ascii="Symbol" w:hAnsi="Symbol"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8" w15:restartNumberingAfterBreak="0">
    <w:nsid w:val="6B3A65FD"/>
    <w:multiLevelType w:val="hybridMultilevel"/>
    <w:tmpl w:val="DF0A3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522E6C"/>
    <w:multiLevelType w:val="hybridMultilevel"/>
    <w:tmpl w:val="5504CF9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23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773D89"/>
    <w:multiLevelType w:val="hybridMultilevel"/>
    <w:tmpl w:val="C056549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23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9"/>
  </w:num>
  <w:num w:numId="4">
    <w:abstractNumId w:val="10"/>
  </w:num>
  <w:num w:numId="5">
    <w:abstractNumId w:val="4"/>
  </w:num>
  <w:num w:numId="6">
    <w:abstractNumId w:val="8"/>
  </w:num>
  <w:num w:numId="7">
    <w:abstractNumId w:val="7"/>
  </w:num>
  <w:num w:numId="8">
    <w:abstractNumId w:val="11"/>
  </w:num>
  <w:num w:numId="9">
    <w:abstractNumId w:val="6"/>
  </w:num>
  <w:num w:numId="10">
    <w:abstractNumId w:val="12"/>
  </w:num>
  <w:num w:numId="11">
    <w:abstractNumId w:val="19"/>
  </w:num>
  <w:num w:numId="12">
    <w:abstractNumId w:val="15"/>
  </w:num>
  <w:num w:numId="13">
    <w:abstractNumId w:val="20"/>
  </w:num>
  <w:num w:numId="14">
    <w:abstractNumId w:val="17"/>
  </w:num>
  <w:num w:numId="15">
    <w:abstractNumId w:val="18"/>
  </w:num>
  <w:num w:numId="16">
    <w:abstractNumId w:val="16"/>
  </w:num>
  <w:num w:numId="17">
    <w:abstractNumId w:val="14"/>
  </w:num>
  <w:num w:numId="18">
    <w:abstractNumId w:val="3"/>
  </w:num>
  <w:num w:numId="19">
    <w:abstractNumId w:val="9"/>
    <w:lvlOverride w:ilvl="0">
      <w:startOverride w:val="6"/>
    </w:lvlOverride>
  </w:num>
  <w:num w:numId="20">
    <w:abstractNumId w:val="5"/>
  </w:num>
  <w:num w:numId="21">
    <w:abstractNumId w:val="2"/>
  </w:num>
  <w:num w:numId="22">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ctiveWritingStyle w:appName="MSWord" w:lang="ru-RU"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US" w:vendorID="64" w:dllVersion="131078" w:nlCheck="1" w:checkStyle="1"/>
  <w:activeWritingStyle w:appName="MSWord" w:lang="en-GB" w:vendorID="64" w:dllVersion="131078" w:nlCheck="1" w:checkStyle="1"/>
  <w:defaultTabStop w:val="720"/>
  <w:hyphenationZone w:val="141"/>
  <w:characterSpacingControl w:val="doNotCompress"/>
  <w:footnotePr>
    <w:footnote w:id="-1"/>
    <w:footnote w:id="0"/>
    <w:footnote w:id="1"/>
  </w:footnotePr>
  <w:endnotePr>
    <w:endnote w:id="-1"/>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a0sLCwtDA1tbA0tzQzNjNR0lEKTi0uzszPAykwrAUA+yTZciwAAAA="/>
  </w:docVars>
  <w:rsids>
    <w:rsidRoot w:val="00AD2032"/>
    <w:rsid w:val="0000073A"/>
    <w:rsid w:val="00000AB7"/>
    <w:rsid w:val="00000DA7"/>
    <w:rsid w:val="00000E20"/>
    <w:rsid w:val="000014C1"/>
    <w:rsid w:val="000015D6"/>
    <w:rsid w:val="000015F0"/>
    <w:rsid w:val="00001862"/>
    <w:rsid w:val="00002626"/>
    <w:rsid w:val="00002907"/>
    <w:rsid w:val="00002A9E"/>
    <w:rsid w:val="000032EF"/>
    <w:rsid w:val="000035EE"/>
    <w:rsid w:val="000037A3"/>
    <w:rsid w:val="00003D4D"/>
    <w:rsid w:val="00004471"/>
    <w:rsid w:val="000046AA"/>
    <w:rsid w:val="00005A56"/>
    <w:rsid w:val="0000603E"/>
    <w:rsid w:val="0000695B"/>
    <w:rsid w:val="0000745F"/>
    <w:rsid w:val="00007715"/>
    <w:rsid w:val="00007C2E"/>
    <w:rsid w:val="00007CD9"/>
    <w:rsid w:val="00007E2C"/>
    <w:rsid w:val="000101DE"/>
    <w:rsid w:val="00010BA1"/>
    <w:rsid w:val="00011671"/>
    <w:rsid w:val="000119CB"/>
    <w:rsid w:val="00011A44"/>
    <w:rsid w:val="00011B26"/>
    <w:rsid w:val="00011E86"/>
    <w:rsid w:val="000121D9"/>
    <w:rsid w:val="000122E9"/>
    <w:rsid w:val="00012643"/>
    <w:rsid w:val="00013347"/>
    <w:rsid w:val="00013401"/>
    <w:rsid w:val="0001370B"/>
    <w:rsid w:val="00013A0E"/>
    <w:rsid w:val="00013C44"/>
    <w:rsid w:val="00013CC8"/>
    <w:rsid w:val="000147C3"/>
    <w:rsid w:val="00014829"/>
    <w:rsid w:val="00014D9D"/>
    <w:rsid w:val="00015053"/>
    <w:rsid w:val="00015341"/>
    <w:rsid w:val="00015972"/>
    <w:rsid w:val="00015AE4"/>
    <w:rsid w:val="00015AF7"/>
    <w:rsid w:val="00015D4B"/>
    <w:rsid w:val="00016021"/>
    <w:rsid w:val="00016229"/>
    <w:rsid w:val="000162B1"/>
    <w:rsid w:val="000162B3"/>
    <w:rsid w:val="00016735"/>
    <w:rsid w:val="00016991"/>
    <w:rsid w:val="00016E55"/>
    <w:rsid w:val="00016FCB"/>
    <w:rsid w:val="000176D7"/>
    <w:rsid w:val="00017857"/>
    <w:rsid w:val="00017D0E"/>
    <w:rsid w:val="00020121"/>
    <w:rsid w:val="00020386"/>
    <w:rsid w:val="000204B3"/>
    <w:rsid w:val="00020768"/>
    <w:rsid w:val="00021713"/>
    <w:rsid w:val="00021A53"/>
    <w:rsid w:val="000222F1"/>
    <w:rsid w:val="000223AD"/>
    <w:rsid w:val="00022DFB"/>
    <w:rsid w:val="00022EC2"/>
    <w:rsid w:val="00023796"/>
    <w:rsid w:val="00023E3F"/>
    <w:rsid w:val="00024823"/>
    <w:rsid w:val="000249AA"/>
    <w:rsid w:val="00024F9A"/>
    <w:rsid w:val="00026B8D"/>
    <w:rsid w:val="000270A0"/>
    <w:rsid w:val="00027229"/>
    <w:rsid w:val="000275F9"/>
    <w:rsid w:val="00030135"/>
    <w:rsid w:val="00031317"/>
    <w:rsid w:val="00031F7A"/>
    <w:rsid w:val="000327B5"/>
    <w:rsid w:val="000327C8"/>
    <w:rsid w:val="00032914"/>
    <w:rsid w:val="00033371"/>
    <w:rsid w:val="000334A5"/>
    <w:rsid w:val="000334F3"/>
    <w:rsid w:val="0003384C"/>
    <w:rsid w:val="00033904"/>
    <w:rsid w:val="00034194"/>
    <w:rsid w:val="0003468A"/>
    <w:rsid w:val="000347D2"/>
    <w:rsid w:val="00034FEA"/>
    <w:rsid w:val="00035117"/>
    <w:rsid w:val="000355D9"/>
    <w:rsid w:val="00035AA1"/>
    <w:rsid w:val="00035BB0"/>
    <w:rsid w:val="00035E83"/>
    <w:rsid w:val="0003613C"/>
    <w:rsid w:val="00036562"/>
    <w:rsid w:val="00036BCD"/>
    <w:rsid w:val="0003714F"/>
    <w:rsid w:val="0004004F"/>
    <w:rsid w:val="0004041B"/>
    <w:rsid w:val="00040A34"/>
    <w:rsid w:val="00040B7A"/>
    <w:rsid w:val="00041143"/>
    <w:rsid w:val="00041AD0"/>
    <w:rsid w:val="00041F83"/>
    <w:rsid w:val="00042692"/>
    <w:rsid w:val="00043308"/>
    <w:rsid w:val="00043581"/>
    <w:rsid w:val="0004364E"/>
    <w:rsid w:val="00043CDF"/>
    <w:rsid w:val="000444B7"/>
    <w:rsid w:val="00044EFD"/>
    <w:rsid w:val="000453C0"/>
    <w:rsid w:val="00045D53"/>
    <w:rsid w:val="000460F9"/>
    <w:rsid w:val="0004644E"/>
    <w:rsid w:val="000464CC"/>
    <w:rsid w:val="00046600"/>
    <w:rsid w:val="00047587"/>
    <w:rsid w:val="000477E1"/>
    <w:rsid w:val="00047EA5"/>
    <w:rsid w:val="00047FE9"/>
    <w:rsid w:val="000515D1"/>
    <w:rsid w:val="00051FEE"/>
    <w:rsid w:val="000521BC"/>
    <w:rsid w:val="0005258D"/>
    <w:rsid w:val="00052772"/>
    <w:rsid w:val="00052AFE"/>
    <w:rsid w:val="00052EEF"/>
    <w:rsid w:val="00053CE0"/>
    <w:rsid w:val="00054097"/>
    <w:rsid w:val="000542AC"/>
    <w:rsid w:val="000542B3"/>
    <w:rsid w:val="000543E5"/>
    <w:rsid w:val="00054705"/>
    <w:rsid w:val="00054768"/>
    <w:rsid w:val="00055620"/>
    <w:rsid w:val="00055984"/>
    <w:rsid w:val="00055F49"/>
    <w:rsid w:val="0005619B"/>
    <w:rsid w:val="00056A56"/>
    <w:rsid w:val="0005738C"/>
    <w:rsid w:val="0006000A"/>
    <w:rsid w:val="000600CD"/>
    <w:rsid w:val="00060361"/>
    <w:rsid w:val="000604D1"/>
    <w:rsid w:val="00060501"/>
    <w:rsid w:val="000607E3"/>
    <w:rsid w:val="00060B76"/>
    <w:rsid w:val="00061652"/>
    <w:rsid w:val="00061814"/>
    <w:rsid w:val="00061A10"/>
    <w:rsid w:val="00063453"/>
    <w:rsid w:val="00063A7C"/>
    <w:rsid w:val="00063D0B"/>
    <w:rsid w:val="00063FE7"/>
    <w:rsid w:val="000645A3"/>
    <w:rsid w:val="000646B6"/>
    <w:rsid w:val="00064827"/>
    <w:rsid w:val="00064AF4"/>
    <w:rsid w:val="000655B4"/>
    <w:rsid w:val="00065E96"/>
    <w:rsid w:val="000666C0"/>
    <w:rsid w:val="00066727"/>
    <w:rsid w:val="000667C6"/>
    <w:rsid w:val="00066C13"/>
    <w:rsid w:val="00066FF0"/>
    <w:rsid w:val="00067074"/>
    <w:rsid w:val="00067885"/>
    <w:rsid w:val="00067C91"/>
    <w:rsid w:val="00067EB9"/>
    <w:rsid w:val="00070080"/>
    <w:rsid w:val="00070107"/>
    <w:rsid w:val="00070F56"/>
    <w:rsid w:val="0007125D"/>
    <w:rsid w:val="00071284"/>
    <w:rsid w:val="0007159B"/>
    <w:rsid w:val="000719C3"/>
    <w:rsid w:val="00071A01"/>
    <w:rsid w:val="00071D25"/>
    <w:rsid w:val="000735F9"/>
    <w:rsid w:val="00073764"/>
    <w:rsid w:val="00074756"/>
    <w:rsid w:val="000748B4"/>
    <w:rsid w:val="00074CB3"/>
    <w:rsid w:val="000750ED"/>
    <w:rsid w:val="000751D6"/>
    <w:rsid w:val="00075764"/>
    <w:rsid w:val="000760CA"/>
    <w:rsid w:val="00076446"/>
    <w:rsid w:val="00076486"/>
    <w:rsid w:val="0007653F"/>
    <w:rsid w:val="000769A2"/>
    <w:rsid w:val="00076C92"/>
    <w:rsid w:val="000770C9"/>
    <w:rsid w:val="00077358"/>
    <w:rsid w:val="0007749F"/>
    <w:rsid w:val="000774B7"/>
    <w:rsid w:val="00077818"/>
    <w:rsid w:val="00077BEC"/>
    <w:rsid w:val="00077F92"/>
    <w:rsid w:val="0008002F"/>
    <w:rsid w:val="000803D9"/>
    <w:rsid w:val="0008048E"/>
    <w:rsid w:val="00080E0B"/>
    <w:rsid w:val="0008182B"/>
    <w:rsid w:val="00082707"/>
    <w:rsid w:val="000827F4"/>
    <w:rsid w:val="00082E93"/>
    <w:rsid w:val="00083470"/>
    <w:rsid w:val="000835C6"/>
    <w:rsid w:val="00083DFD"/>
    <w:rsid w:val="00084163"/>
    <w:rsid w:val="000842A7"/>
    <w:rsid w:val="000844B7"/>
    <w:rsid w:val="000849D1"/>
    <w:rsid w:val="00084B10"/>
    <w:rsid w:val="000851B4"/>
    <w:rsid w:val="00085594"/>
    <w:rsid w:val="00085B97"/>
    <w:rsid w:val="0008601B"/>
    <w:rsid w:val="00086233"/>
    <w:rsid w:val="00086256"/>
    <w:rsid w:val="000862E8"/>
    <w:rsid w:val="000863FF"/>
    <w:rsid w:val="00086542"/>
    <w:rsid w:val="00086C0C"/>
    <w:rsid w:val="00087114"/>
    <w:rsid w:val="00087679"/>
    <w:rsid w:val="000877FE"/>
    <w:rsid w:val="00087C3F"/>
    <w:rsid w:val="00087F41"/>
    <w:rsid w:val="000900C6"/>
    <w:rsid w:val="000905E1"/>
    <w:rsid w:val="00090966"/>
    <w:rsid w:val="00090DE6"/>
    <w:rsid w:val="00091266"/>
    <w:rsid w:val="000914FC"/>
    <w:rsid w:val="00091735"/>
    <w:rsid w:val="000922B8"/>
    <w:rsid w:val="00092385"/>
    <w:rsid w:val="0009307E"/>
    <w:rsid w:val="00093271"/>
    <w:rsid w:val="0009371E"/>
    <w:rsid w:val="00093951"/>
    <w:rsid w:val="00093A8D"/>
    <w:rsid w:val="00093F11"/>
    <w:rsid w:val="00093F65"/>
    <w:rsid w:val="00094171"/>
    <w:rsid w:val="00094286"/>
    <w:rsid w:val="00094410"/>
    <w:rsid w:val="00094B93"/>
    <w:rsid w:val="0009576A"/>
    <w:rsid w:val="00095800"/>
    <w:rsid w:val="00095883"/>
    <w:rsid w:val="00095946"/>
    <w:rsid w:val="00095C0A"/>
    <w:rsid w:val="00095E8B"/>
    <w:rsid w:val="00095FCE"/>
    <w:rsid w:val="0009620A"/>
    <w:rsid w:val="00097199"/>
    <w:rsid w:val="000972AF"/>
    <w:rsid w:val="00097B63"/>
    <w:rsid w:val="00097DCC"/>
    <w:rsid w:val="000A038B"/>
    <w:rsid w:val="000A0E0D"/>
    <w:rsid w:val="000A1160"/>
    <w:rsid w:val="000A152C"/>
    <w:rsid w:val="000A1A17"/>
    <w:rsid w:val="000A1BCE"/>
    <w:rsid w:val="000A2691"/>
    <w:rsid w:val="000A2C32"/>
    <w:rsid w:val="000A2DA1"/>
    <w:rsid w:val="000A2DEA"/>
    <w:rsid w:val="000A3450"/>
    <w:rsid w:val="000A4028"/>
    <w:rsid w:val="000A45E3"/>
    <w:rsid w:val="000A548A"/>
    <w:rsid w:val="000A5674"/>
    <w:rsid w:val="000A5D50"/>
    <w:rsid w:val="000A6176"/>
    <w:rsid w:val="000A6EBD"/>
    <w:rsid w:val="000A6F11"/>
    <w:rsid w:val="000A729D"/>
    <w:rsid w:val="000A72CE"/>
    <w:rsid w:val="000A7599"/>
    <w:rsid w:val="000A7A41"/>
    <w:rsid w:val="000B0395"/>
    <w:rsid w:val="000B05E7"/>
    <w:rsid w:val="000B0759"/>
    <w:rsid w:val="000B094A"/>
    <w:rsid w:val="000B1567"/>
    <w:rsid w:val="000B1601"/>
    <w:rsid w:val="000B1DB2"/>
    <w:rsid w:val="000B28FE"/>
    <w:rsid w:val="000B2AB0"/>
    <w:rsid w:val="000B2BA5"/>
    <w:rsid w:val="000B2BEE"/>
    <w:rsid w:val="000B3F0C"/>
    <w:rsid w:val="000B466A"/>
    <w:rsid w:val="000B4F8F"/>
    <w:rsid w:val="000B58AE"/>
    <w:rsid w:val="000B599F"/>
    <w:rsid w:val="000B5A14"/>
    <w:rsid w:val="000B5A47"/>
    <w:rsid w:val="000B5B91"/>
    <w:rsid w:val="000B5FB8"/>
    <w:rsid w:val="000B732E"/>
    <w:rsid w:val="000C0608"/>
    <w:rsid w:val="000C1261"/>
    <w:rsid w:val="000C15F5"/>
    <w:rsid w:val="000C264C"/>
    <w:rsid w:val="000C27B7"/>
    <w:rsid w:val="000C2885"/>
    <w:rsid w:val="000C2B0C"/>
    <w:rsid w:val="000C3025"/>
    <w:rsid w:val="000C3C90"/>
    <w:rsid w:val="000C488E"/>
    <w:rsid w:val="000C4CDA"/>
    <w:rsid w:val="000C57A2"/>
    <w:rsid w:val="000C5A9D"/>
    <w:rsid w:val="000C5AD5"/>
    <w:rsid w:val="000C5C86"/>
    <w:rsid w:val="000C5CFB"/>
    <w:rsid w:val="000C6439"/>
    <w:rsid w:val="000C65CD"/>
    <w:rsid w:val="000C6EC4"/>
    <w:rsid w:val="000C7D51"/>
    <w:rsid w:val="000D022E"/>
    <w:rsid w:val="000D0407"/>
    <w:rsid w:val="000D0828"/>
    <w:rsid w:val="000D1343"/>
    <w:rsid w:val="000D172E"/>
    <w:rsid w:val="000D201E"/>
    <w:rsid w:val="000D28C5"/>
    <w:rsid w:val="000D2F4E"/>
    <w:rsid w:val="000D3CDA"/>
    <w:rsid w:val="000D3D1E"/>
    <w:rsid w:val="000D4DD2"/>
    <w:rsid w:val="000D5065"/>
    <w:rsid w:val="000D583F"/>
    <w:rsid w:val="000D586A"/>
    <w:rsid w:val="000D60D6"/>
    <w:rsid w:val="000D6657"/>
    <w:rsid w:val="000D6A8B"/>
    <w:rsid w:val="000D6C29"/>
    <w:rsid w:val="000D6D23"/>
    <w:rsid w:val="000D7B0F"/>
    <w:rsid w:val="000E07C5"/>
    <w:rsid w:val="000E0F64"/>
    <w:rsid w:val="000E0FDC"/>
    <w:rsid w:val="000E0FEC"/>
    <w:rsid w:val="000E143E"/>
    <w:rsid w:val="000E19BC"/>
    <w:rsid w:val="000E1A77"/>
    <w:rsid w:val="000E2B3C"/>
    <w:rsid w:val="000E3664"/>
    <w:rsid w:val="000E41B4"/>
    <w:rsid w:val="000E5113"/>
    <w:rsid w:val="000E5E4F"/>
    <w:rsid w:val="000E6166"/>
    <w:rsid w:val="000E6FEA"/>
    <w:rsid w:val="000E7032"/>
    <w:rsid w:val="000F00EE"/>
    <w:rsid w:val="000F0A09"/>
    <w:rsid w:val="000F0D02"/>
    <w:rsid w:val="000F0FC1"/>
    <w:rsid w:val="000F1BB2"/>
    <w:rsid w:val="000F2044"/>
    <w:rsid w:val="000F2217"/>
    <w:rsid w:val="000F2792"/>
    <w:rsid w:val="000F369F"/>
    <w:rsid w:val="000F4282"/>
    <w:rsid w:val="000F4692"/>
    <w:rsid w:val="000F4764"/>
    <w:rsid w:val="000F4EAF"/>
    <w:rsid w:val="000F569B"/>
    <w:rsid w:val="000F58B8"/>
    <w:rsid w:val="000F6A36"/>
    <w:rsid w:val="000F6CB9"/>
    <w:rsid w:val="000F6D57"/>
    <w:rsid w:val="000F722F"/>
    <w:rsid w:val="000F781E"/>
    <w:rsid w:val="000F7CF6"/>
    <w:rsid w:val="001007F5"/>
    <w:rsid w:val="001008AE"/>
    <w:rsid w:val="0010143F"/>
    <w:rsid w:val="00102531"/>
    <w:rsid w:val="00102646"/>
    <w:rsid w:val="00102877"/>
    <w:rsid w:val="001031CD"/>
    <w:rsid w:val="00103668"/>
    <w:rsid w:val="00103982"/>
    <w:rsid w:val="00103D10"/>
    <w:rsid w:val="00103F29"/>
    <w:rsid w:val="00104CC2"/>
    <w:rsid w:val="0010517B"/>
    <w:rsid w:val="001053E3"/>
    <w:rsid w:val="00105A54"/>
    <w:rsid w:val="00105CBE"/>
    <w:rsid w:val="00106298"/>
    <w:rsid w:val="001063E1"/>
    <w:rsid w:val="00106CCE"/>
    <w:rsid w:val="00107033"/>
    <w:rsid w:val="00107A39"/>
    <w:rsid w:val="00107DF7"/>
    <w:rsid w:val="00110A10"/>
    <w:rsid w:val="00110BE1"/>
    <w:rsid w:val="00110CD0"/>
    <w:rsid w:val="00110CD2"/>
    <w:rsid w:val="00110DB6"/>
    <w:rsid w:val="00111524"/>
    <w:rsid w:val="00112D27"/>
    <w:rsid w:val="00112E1A"/>
    <w:rsid w:val="001138BD"/>
    <w:rsid w:val="00113C4A"/>
    <w:rsid w:val="00113CBD"/>
    <w:rsid w:val="00113EA8"/>
    <w:rsid w:val="00113EEA"/>
    <w:rsid w:val="001147D8"/>
    <w:rsid w:val="00114928"/>
    <w:rsid w:val="00114DA8"/>
    <w:rsid w:val="00114FD3"/>
    <w:rsid w:val="001150B7"/>
    <w:rsid w:val="00115323"/>
    <w:rsid w:val="001155DD"/>
    <w:rsid w:val="00115936"/>
    <w:rsid w:val="00115E7B"/>
    <w:rsid w:val="00116578"/>
    <w:rsid w:val="00116EBC"/>
    <w:rsid w:val="00116FAB"/>
    <w:rsid w:val="00117234"/>
    <w:rsid w:val="001172B5"/>
    <w:rsid w:val="00117A50"/>
    <w:rsid w:val="00120375"/>
    <w:rsid w:val="001204D2"/>
    <w:rsid w:val="001207C6"/>
    <w:rsid w:val="001209A7"/>
    <w:rsid w:val="00120AD7"/>
    <w:rsid w:val="0012243C"/>
    <w:rsid w:val="001228D5"/>
    <w:rsid w:val="001232A6"/>
    <w:rsid w:val="00123AFB"/>
    <w:rsid w:val="00123B23"/>
    <w:rsid w:val="00123BE8"/>
    <w:rsid w:val="00124355"/>
    <w:rsid w:val="0012470C"/>
    <w:rsid w:val="001248A0"/>
    <w:rsid w:val="001252C7"/>
    <w:rsid w:val="00125950"/>
    <w:rsid w:val="00125B6F"/>
    <w:rsid w:val="001260E8"/>
    <w:rsid w:val="0012644E"/>
    <w:rsid w:val="00126720"/>
    <w:rsid w:val="0012679E"/>
    <w:rsid w:val="00126957"/>
    <w:rsid w:val="001270CC"/>
    <w:rsid w:val="00127148"/>
    <w:rsid w:val="0012726A"/>
    <w:rsid w:val="00127508"/>
    <w:rsid w:val="001279E8"/>
    <w:rsid w:val="00130249"/>
    <w:rsid w:val="00130290"/>
    <w:rsid w:val="00131111"/>
    <w:rsid w:val="0013144B"/>
    <w:rsid w:val="00131C99"/>
    <w:rsid w:val="001323AB"/>
    <w:rsid w:val="00132DDF"/>
    <w:rsid w:val="00132F90"/>
    <w:rsid w:val="001338CC"/>
    <w:rsid w:val="00134818"/>
    <w:rsid w:val="00134CDD"/>
    <w:rsid w:val="001350FF"/>
    <w:rsid w:val="00135239"/>
    <w:rsid w:val="00135311"/>
    <w:rsid w:val="001353BD"/>
    <w:rsid w:val="001355BA"/>
    <w:rsid w:val="001356CB"/>
    <w:rsid w:val="0013577C"/>
    <w:rsid w:val="00135E05"/>
    <w:rsid w:val="00136A53"/>
    <w:rsid w:val="00136DAB"/>
    <w:rsid w:val="001402FB"/>
    <w:rsid w:val="00140B75"/>
    <w:rsid w:val="00140D9A"/>
    <w:rsid w:val="00141BFE"/>
    <w:rsid w:val="00141D47"/>
    <w:rsid w:val="0014233E"/>
    <w:rsid w:val="00142CEB"/>
    <w:rsid w:val="00143FDA"/>
    <w:rsid w:val="00144D81"/>
    <w:rsid w:val="0014539A"/>
    <w:rsid w:val="001455D2"/>
    <w:rsid w:val="00145754"/>
    <w:rsid w:val="00145D4E"/>
    <w:rsid w:val="00146093"/>
    <w:rsid w:val="001461DA"/>
    <w:rsid w:val="00146849"/>
    <w:rsid w:val="001468D8"/>
    <w:rsid w:val="00146B00"/>
    <w:rsid w:val="00146B1E"/>
    <w:rsid w:val="0014756F"/>
    <w:rsid w:val="00147811"/>
    <w:rsid w:val="00147A30"/>
    <w:rsid w:val="00147DF1"/>
    <w:rsid w:val="00150368"/>
    <w:rsid w:val="0015086B"/>
    <w:rsid w:val="00150D63"/>
    <w:rsid w:val="00151152"/>
    <w:rsid w:val="0015154C"/>
    <w:rsid w:val="0015165A"/>
    <w:rsid w:val="00151A3A"/>
    <w:rsid w:val="00151A96"/>
    <w:rsid w:val="00151B98"/>
    <w:rsid w:val="00151BAE"/>
    <w:rsid w:val="001521D6"/>
    <w:rsid w:val="001522CF"/>
    <w:rsid w:val="00152477"/>
    <w:rsid w:val="001527F0"/>
    <w:rsid w:val="00152A20"/>
    <w:rsid w:val="00152A46"/>
    <w:rsid w:val="00152C28"/>
    <w:rsid w:val="00152F88"/>
    <w:rsid w:val="00153A68"/>
    <w:rsid w:val="0015428E"/>
    <w:rsid w:val="001548B0"/>
    <w:rsid w:val="0015495C"/>
    <w:rsid w:val="00154B06"/>
    <w:rsid w:val="00155890"/>
    <w:rsid w:val="00155A0A"/>
    <w:rsid w:val="00155F5A"/>
    <w:rsid w:val="0015613D"/>
    <w:rsid w:val="00156808"/>
    <w:rsid w:val="00156A7F"/>
    <w:rsid w:val="00156D5C"/>
    <w:rsid w:val="00157291"/>
    <w:rsid w:val="00157318"/>
    <w:rsid w:val="0015787C"/>
    <w:rsid w:val="001602DE"/>
    <w:rsid w:val="001604DD"/>
    <w:rsid w:val="00160FFC"/>
    <w:rsid w:val="001611F7"/>
    <w:rsid w:val="0016155F"/>
    <w:rsid w:val="0016162C"/>
    <w:rsid w:val="0016190D"/>
    <w:rsid w:val="001619F8"/>
    <w:rsid w:val="00161AF8"/>
    <w:rsid w:val="00162512"/>
    <w:rsid w:val="00162691"/>
    <w:rsid w:val="001629B5"/>
    <w:rsid w:val="00162E4D"/>
    <w:rsid w:val="001632D2"/>
    <w:rsid w:val="0016347C"/>
    <w:rsid w:val="00164552"/>
    <w:rsid w:val="00164A0E"/>
    <w:rsid w:val="001658EF"/>
    <w:rsid w:val="00165B3A"/>
    <w:rsid w:val="00165BAF"/>
    <w:rsid w:val="00165EAE"/>
    <w:rsid w:val="00167698"/>
    <w:rsid w:val="00167763"/>
    <w:rsid w:val="00167C2A"/>
    <w:rsid w:val="001702CD"/>
    <w:rsid w:val="001704DE"/>
    <w:rsid w:val="0017188C"/>
    <w:rsid w:val="001724D7"/>
    <w:rsid w:val="00172FC0"/>
    <w:rsid w:val="00172FFE"/>
    <w:rsid w:val="00173000"/>
    <w:rsid w:val="00173A02"/>
    <w:rsid w:val="00173C1B"/>
    <w:rsid w:val="00173E9C"/>
    <w:rsid w:val="001742A8"/>
    <w:rsid w:val="0017455F"/>
    <w:rsid w:val="001748A5"/>
    <w:rsid w:val="00174A3F"/>
    <w:rsid w:val="00175077"/>
    <w:rsid w:val="0017569B"/>
    <w:rsid w:val="0017570D"/>
    <w:rsid w:val="0017575C"/>
    <w:rsid w:val="001757EF"/>
    <w:rsid w:val="001759E6"/>
    <w:rsid w:val="00175AE9"/>
    <w:rsid w:val="00175D1C"/>
    <w:rsid w:val="00175D55"/>
    <w:rsid w:val="00175E45"/>
    <w:rsid w:val="00176189"/>
    <w:rsid w:val="00176A5C"/>
    <w:rsid w:val="001775C1"/>
    <w:rsid w:val="001779CE"/>
    <w:rsid w:val="00181627"/>
    <w:rsid w:val="001826D3"/>
    <w:rsid w:val="001829B7"/>
    <w:rsid w:val="00182BA2"/>
    <w:rsid w:val="00182C60"/>
    <w:rsid w:val="00182D44"/>
    <w:rsid w:val="00183147"/>
    <w:rsid w:val="00183A54"/>
    <w:rsid w:val="00183DA9"/>
    <w:rsid w:val="00184264"/>
    <w:rsid w:val="0018479E"/>
    <w:rsid w:val="001847B1"/>
    <w:rsid w:val="001848AD"/>
    <w:rsid w:val="00184989"/>
    <w:rsid w:val="00184F34"/>
    <w:rsid w:val="00186DF7"/>
    <w:rsid w:val="00187069"/>
    <w:rsid w:val="00187130"/>
    <w:rsid w:val="00187168"/>
    <w:rsid w:val="00187D2C"/>
    <w:rsid w:val="0019002D"/>
    <w:rsid w:val="00190496"/>
    <w:rsid w:val="00190675"/>
    <w:rsid w:val="00191573"/>
    <w:rsid w:val="00191AFA"/>
    <w:rsid w:val="00191E82"/>
    <w:rsid w:val="00192419"/>
    <w:rsid w:val="001928E0"/>
    <w:rsid w:val="00192F2A"/>
    <w:rsid w:val="00193917"/>
    <w:rsid w:val="00194357"/>
    <w:rsid w:val="00194842"/>
    <w:rsid w:val="00194A14"/>
    <w:rsid w:val="0019559D"/>
    <w:rsid w:val="00195D6C"/>
    <w:rsid w:val="00195DC7"/>
    <w:rsid w:val="0019684F"/>
    <w:rsid w:val="00196F0A"/>
    <w:rsid w:val="00196F15"/>
    <w:rsid w:val="00196F7F"/>
    <w:rsid w:val="00196FD8"/>
    <w:rsid w:val="001972C3"/>
    <w:rsid w:val="001973A8"/>
    <w:rsid w:val="00197BC3"/>
    <w:rsid w:val="00197C9E"/>
    <w:rsid w:val="00197D5A"/>
    <w:rsid w:val="001A03E5"/>
    <w:rsid w:val="001A0FAC"/>
    <w:rsid w:val="001A10E2"/>
    <w:rsid w:val="001A1877"/>
    <w:rsid w:val="001A1C06"/>
    <w:rsid w:val="001A21CF"/>
    <w:rsid w:val="001A267C"/>
    <w:rsid w:val="001A2D5C"/>
    <w:rsid w:val="001A2FDF"/>
    <w:rsid w:val="001A3551"/>
    <w:rsid w:val="001A3ABD"/>
    <w:rsid w:val="001A3F01"/>
    <w:rsid w:val="001A413F"/>
    <w:rsid w:val="001A5660"/>
    <w:rsid w:val="001A61C0"/>
    <w:rsid w:val="001A6D32"/>
    <w:rsid w:val="001A6D70"/>
    <w:rsid w:val="001A7E35"/>
    <w:rsid w:val="001B0520"/>
    <w:rsid w:val="001B0529"/>
    <w:rsid w:val="001B0732"/>
    <w:rsid w:val="001B1736"/>
    <w:rsid w:val="001B2257"/>
    <w:rsid w:val="001B2B9E"/>
    <w:rsid w:val="001B2F61"/>
    <w:rsid w:val="001B2FB2"/>
    <w:rsid w:val="001B3589"/>
    <w:rsid w:val="001B3EAE"/>
    <w:rsid w:val="001B440C"/>
    <w:rsid w:val="001B4950"/>
    <w:rsid w:val="001B49E3"/>
    <w:rsid w:val="001B4DA1"/>
    <w:rsid w:val="001B57D2"/>
    <w:rsid w:val="001B5A87"/>
    <w:rsid w:val="001B5C5F"/>
    <w:rsid w:val="001B6570"/>
    <w:rsid w:val="001B676F"/>
    <w:rsid w:val="001B6966"/>
    <w:rsid w:val="001B7341"/>
    <w:rsid w:val="001B7909"/>
    <w:rsid w:val="001B7E7A"/>
    <w:rsid w:val="001C01D4"/>
    <w:rsid w:val="001C01F5"/>
    <w:rsid w:val="001C066B"/>
    <w:rsid w:val="001C0890"/>
    <w:rsid w:val="001C13CB"/>
    <w:rsid w:val="001C1EA9"/>
    <w:rsid w:val="001C21C3"/>
    <w:rsid w:val="001C2308"/>
    <w:rsid w:val="001C2571"/>
    <w:rsid w:val="001C2C9C"/>
    <w:rsid w:val="001C3102"/>
    <w:rsid w:val="001C3F43"/>
    <w:rsid w:val="001C49B8"/>
    <w:rsid w:val="001C4AF1"/>
    <w:rsid w:val="001C5887"/>
    <w:rsid w:val="001C5FCD"/>
    <w:rsid w:val="001C6049"/>
    <w:rsid w:val="001C6155"/>
    <w:rsid w:val="001C6875"/>
    <w:rsid w:val="001C6E5C"/>
    <w:rsid w:val="001C70F8"/>
    <w:rsid w:val="001C7434"/>
    <w:rsid w:val="001D0485"/>
    <w:rsid w:val="001D0690"/>
    <w:rsid w:val="001D1760"/>
    <w:rsid w:val="001D1A37"/>
    <w:rsid w:val="001D1A72"/>
    <w:rsid w:val="001D1BDF"/>
    <w:rsid w:val="001D1C07"/>
    <w:rsid w:val="001D1D1E"/>
    <w:rsid w:val="001D2BC5"/>
    <w:rsid w:val="001D3342"/>
    <w:rsid w:val="001D394F"/>
    <w:rsid w:val="001D3C5A"/>
    <w:rsid w:val="001D3DBA"/>
    <w:rsid w:val="001D4674"/>
    <w:rsid w:val="001D47ED"/>
    <w:rsid w:val="001D48EC"/>
    <w:rsid w:val="001D4E15"/>
    <w:rsid w:val="001D4FD9"/>
    <w:rsid w:val="001D65B1"/>
    <w:rsid w:val="001D6DA5"/>
    <w:rsid w:val="001D6DE5"/>
    <w:rsid w:val="001D6F6E"/>
    <w:rsid w:val="001D715B"/>
    <w:rsid w:val="001D747A"/>
    <w:rsid w:val="001D778A"/>
    <w:rsid w:val="001D7894"/>
    <w:rsid w:val="001E0166"/>
    <w:rsid w:val="001E0F5F"/>
    <w:rsid w:val="001E1036"/>
    <w:rsid w:val="001E17DB"/>
    <w:rsid w:val="001E198D"/>
    <w:rsid w:val="001E1B98"/>
    <w:rsid w:val="001E2007"/>
    <w:rsid w:val="001E2A72"/>
    <w:rsid w:val="001E2DA7"/>
    <w:rsid w:val="001E3329"/>
    <w:rsid w:val="001E3A90"/>
    <w:rsid w:val="001E41CE"/>
    <w:rsid w:val="001E4608"/>
    <w:rsid w:val="001E4BBE"/>
    <w:rsid w:val="001E504A"/>
    <w:rsid w:val="001E59D4"/>
    <w:rsid w:val="001E5CF7"/>
    <w:rsid w:val="001E5E6F"/>
    <w:rsid w:val="001E6134"/>
    <w:rsid w:val="001E6418"/>
    <w:rsid w:val="001E7702"/>
    <w:rsid w:val="001E790F"/>
    <w:rsid w:val="001E7963"/>
    <w:rsid w:val="001F00D0"/>
    <w:rsid w:val="001F0C54"/>
    <w:rsid w:val="001F0E30"/>
    <w:rsid w:val="001F1111"/>
    <w:rsid w:val="001F15BC"/>
    <w:rsid w:val="001F1E8A"/>
    <w:rsid w:val="001F2E4E"/>
    <w:rsid w:val="001F4980"/>
    <w:rsid w:val="001F52E9"/>
    <w:rsid w:val="001F54A8"/>
    <w:rsid w:val="001F5B1B"/>
    <w:rsid w:val="001F70F3"/>
    <w:rsid w:val="001F715B"/>
    <w:rsid w:val="001F7B15"/>
    <w:rsid w:val="001F7BD4"/>
    <w:rsid w:val="0020008B"/>
    <w:rsid w:val="00200660"/>
    <w:rsid w:val="002006BA"/>
    <w:rsid w:val="0020080A"/>
    <w:rsid w:val="00200CAA"/>
    <w:rsid w:val="002011BF"/>
    <w:rsid w:val="00201A72"/>
    <w:rsid w:val="00201B06"/>
    <w:rsid w:val="00201BB2"/>
    <w:rsid w:val="002022CA"/>
    <w:rsid w:val="00202365"/>
    <w:rsid w:val="0020270D"/>
    <w:rsid w:val="002027EE"/>
    <w:rsid w:val="0020312B"/>
    <w:rsid w:val="00203308"/>
    <w:rsid w:val="00203652"/>
    <w:rsid w:val="002036D0"/>
    <w:rsid w:val="002037A1"/>
    <w:rsid w:val="00203BEB"/>
    <w:rsid w:val="0020445B"/>
    <w:rsid w:val="002047B2"/>
    <w:rsid w:val="002048C9"/>
    <w:rsid w:val="0020549B"/>
    <w:rsid w:val="002057D8"/>
    <w:rsid w:val="00205DBF"/>
    <w:rsid w:val="0020619E"/>
    <w:rsid w:val="00206D19"/>
    <w:rsid w:val="00207784"/>
    <w:rsid w:val="00207A07"/>
    <w:rsid w:val="002105FE"/>
    <w:rsid w:val="002107DB"/>
    <w:rsid w:val="00211066"/>
    <w:rsid w:val="002115DE"/>
    <w:rsid w:val="00211843"/>
    <w:rsid w:val="00211DC4"/>
    <w:rsid w:val="002127F6"/>
    <w:rsid w:val="00212B0B"/>
    <w:rsid w:val="00212DA6"/>
    <w:rsid w:val="002131AB"/>
    <w:rsid w:val="00213518"/>
    <w:rsid w:val="00213E14"/>
    <w:rsid w:val="002141D1"/>
    <w:rsid w:val="00214BC6"/>
    <w:rsid w:val="00214E18"/>
    <w:rsid w:val="0021547E"/>
    <w:rsid w:val="002154CD"/>
    <w:rsid w:val="00215512"/>
    <w:rsid w:val="0021586A"/>
    <w:rsid w:val="00215F9A"/>
    <w:rsid w:val="0021661B"/>
    <w:rsid w:val="0021667B"/>
    <w:rsid w:val="00216EBF"/>
    <w:rsid w:val="00217211"/>
    <w:rsid w:val="00217216"/>
    <w:rsid w:val="0021744A"/>
    <w:rsid w:val="00217C05"/>
    <w:rsid w:val="002201D8"/>
    <w:rsid w:val="002210AF"/>
    <w:rsid w:val="00221C2A"/>
    <w:rsid w:val="00221CD0"/>
    <w:rsid w:val="00221E1C"/>
    <w:rsid w:val="00222650"/>
    <w:rsid w:val="00222E38"/>
    <w:rsid w:val="00223307"/>
    <w:rsid w:val="0022339C"/>
    <w:rsid w:val="00223B2D"/>
    <w:rsid w:val="00223B7B"/>
    <w:rsid w:val="0022414F"/>
    <w:rsid w:val="002243AC"/>
    <w:rsid w:val="00224549"/>
    <w:rsid w:val="00224753"/>
    <w:rsid w:val="00224EEB"/>
    <w:rsid w:val="0022526F"/>
    <w:rsid w:val="002260B0"/>
    <w:rsid w:val="00226C3B"/>
    <w:rsid w:val="00226E98"/>
    <w:rsid w:val="00227917"/>
    <w:rsid w:val="00227D04"/>
    <w:rsid w:val="00227DBD"/>
    <w:rsid w:val="0023077A"/>
    <w:rsid w:val="002307C1"/>
    <w:rsid w:val="002309E1"/>
    <w:rsid w:val="00230B15"/>
    <w:rsid w:val="00230C53"/>
    <w:rsid w:val="002310EC"/>
    <w:rsid w:val="0023114D"/>
    <w:rsid w:val="0023122A"/>
    <w:rsid w:val="00231778"/>
    <w:rsid w:val="00231A39"/>
    <w:rsid w:val="00232194"/>
    <w:rsid w:val="002329A5"/>
    <w:rsid w:val="00232D68"/>
    <w:rsid w:val="00234187"/>
    <w:rsid w:val="0023480D"/>
    <w:rsid w:val="00235163"/>
    <w:rsid w:val="00235721"/>
    <w:rsid w:val="00235816"/>
    <w:rsid w:val="00235FA2"/>
    <w:rsid w:val="00236797"/>
    <w:rsid w:val="00236D34"/>
    <w:rsid w:val="00237476"/>
    <w:rsid w:val="00237892"/>
    <w:rsid w:val="0024106A"/>
    <w:rsid w:val="002410E9"/>
    <w:rsid w:val="00242495"/>
    <w:rsid w:val="0024345B"/>
    <w:rsid w:val="00243658"/>
    <w:rsid w:val="00243890"/>
    <w:rsid w:val="00243C87"/>
    <w:rsid w:val="002444E2"/>
    <w:rsid w:val="0024472D"/>
    <w:rsid w:val="00244C3E"/>
    <w:rsid w:val="00244F8B"/>
    <w:rsid w:val="00245299"/>
    <w:rsid w:val="002464CD"/>
    <w:rsid w:val="00246BE1"/>
    <w:rsid w:val="002471FE"/>
    <w:rsid w:val="00247452"/>
    <w:rsid w:val="002477AE"/>
    <w:rsid w:val="00250017"/>
    <w:rsid w:val="0025046A"/>
    <w:rsid w:val="002507AB"/>
    <w:rsid w:val="00250BED"/>
    <w:rsid w:val="00250DC4"/>
    <w:rsid w:val="00250F71"/>
    <w:rsid w:val="00251BBE"/>
    <w:rsid w:val="00251F99"/>
    <w:rsid w:val="00252B2C"/>
    <w:rsid w:val="0025359D"/>
    <w:rsid w:val="002535AE"/>
    <w:rsid w:val="00253974"/>
    <w:rsid w:val="00253AB9"/>
    <w:rsid w:val="00253B67"/>
    <w:rsid w:val="00254BDB"/>
    <w:rsid w:val="00254E12"/>
    <w:rsid w:val="00255368"/>
    <w:rsid w:val="002558A5"/>
    <w:rsid w:val="00255D4D"/>
    <w:rsid w:val="00255FCA"/>
    <w:rsid w:val="002566AD"/>
    <w:rsid w:val="00257023"/>
    <w:rsid w:val="00257185"/>
    <w:rsid w:val="002571F6"/>
    <w:rsid w:val="00257C07"/>
    <w:rsid w:val="00260065"/>
    <w:rsid w:val="00260149"/>
    <w:rsid w:val="00260C80"/>
    <w:rsid w:val="00260E26"/>
    <w:rsid w:val="002613B5"/>
    <w:rsid w:val="002615CC"/>
    <w:rsid w:val="00261FA8"/>
    <w:rsid w:val="002624C0"/>
    <w:rsid w:val="0026254E"/>
    <w:rsid w:val="002625E7"/>
    <w:rsid w:val="002626D5"/>
    <w:rsid w:val="0026310E"/>
    <w:rsid w:val="00263AC6"/>
    <w:rsid w:val="002642DD"/>
    <w:rsid w:val="002644FF"/>
    <w:rsid w:val="002649D1"/>
    <w:rsid w:val="00264B85"/>
    <w:rsid w:val="00264EBD"/>
    <w:rsid w:val="00265ED5"/>
    <w:rsid w:val="0026630A"/>
    <w:rsid w:val="00266454"/>
    <w:rsid w:val="00266FF9"/>
    <w:rsid w:val="00267303"/>
    <w:rsid w:val="002675F9"/>
    <w:rsid w:val="00267BD0"/>
    <w:rsid w:val="00267FA0"/>
    <w:rsid w:val="00270336"/>
    <w:rsid w:val="00270340"/>
    <w:rsid w:val="0027066F"/>
    <w:rsid w:val="0027135A"/>
    <w:rsid w:val="00271743"/>
    <w:rsid w:val="0027179B"/>
    <w:rsid w:val="002717E6"/>
    <w:rsid w:val="0027180C"/>
    <w:rsid w:val="0027195A"/>
    <w:rsid w:val="00272760"/>
    <w:rsid w:val="002729B9"/>
    <w:rsid w:val="00272B5F"/>
    <w:rsid w:val="00272F72"/>
    <w:rsid w:val="0027306D"/>
    <w:rsid w:val="00273071"/>
    <w:rsid w:val="002731F7"/>
    <w:rsid w:val="002735C0"/>
    <w:rsid w:val="0027367B"/>
    <w:rsid w:val="0027369F"/>
    <w:rsid w:val="00273BCC"/>
    <w:rsid w:val="0027436F"/>
    <w:rsid w:val="002743D0"/>
    <w:rsid w:val="00274CB7"/>
    <w:rsid w:val="0027576E"/>
    <w:rsid w:val="00275958"/>
    <w:rsid w:val="00275C1A"/>
    <w:rsid w:val="0027677E"/>
    <w:rsid w:val="002769FB"/>
    <w:rsid w:val="00276A19"/>
    <w:rsid w:val="00276C07"/>
    <w:rsid w:val="00276D88"/>
    <w:rsid w:val="00277517"/>
    <w:rsid w:val="00277904"/>
    <w:rsid w:val="002807A7"/>
    <w:rsid w:val="00280BEC"/>
    <w:rsid w:val="0028104C"/>
    <w:rsid w:val="0028129D"/>
    <w:rsid w:val="00281878"/>
    <w:rsid w:val="00281D73"/>
    <w:rsid w:val="002821A8"/>
    <w:rsid w:val="00282B26"/>
    <w:rsid w:val="0028300E"/>
    <w:rsid w:val="00283355"/>
    <w:rsid w:val="0028379C"/>
    <w:rsid w:val="00283D45"/>
    <w:rsid w:val="00283F9B"/>
    <w:rsid w:val="00284103"/>
    <w:rsid w:val="0028424A"/>
    <w:rsid w:val="0028435D"/>
    <w:rsid w:val="002844D5"/>
    <w:rsid w:val="002846D5"/>
    <w:rsid w:val="00284897"/>
    <w:rsid w:val="00284978"/>
    <w:rsid w:val="00284B64"/>
    <w:rsid w:val="00284D04"/>
    <w:rsid w:val="00285811"/>
    <w:rsid w:val="00285D60"/>
    <w:rsid w:val="002860AC"/>
    <w:rsid w:val="00286250"/>
    <w:rsid w:val="002862BF"/>
    <w:rsid w:val="002866D3"/>
    <w:rsid w:val="00286D76"/>
    <w:rsid w:val="00287659"/>
    <w:rsid w:val="00287E20"/>
    <w:rsid w:val="00290486"/>
    <w:rsid w:val="0029052E"/>
    <w:rsid w:val="00290786"/>
    <w:rsid w:val="0029096F"/>
    <w:rsid w:val="00290BFB"/>
    <w:rsid w:val="00290E0D"/>
    <w:rsid w:val="00291107"/>
    <w:rsid w:val="00291B11"/>
    <w:rsid w:val="00291DB0"/>
    <w:rsid w:val="00292140"/>
    <w:rsid w:val="002921E2"/>
    <w:rsid w:val="002924FF"/>
    <w:rsid w:val="0029268E"/>
    <w:rsid w:val="00292720"/>
    <w:rsid w:val="00292F88"/>
    <w:rsid w:val="00293B17"/>
    <w:rsid w:val="00293C3A"/>
    <w:rsid w:val="002946D7"/>
    <w:rsid w:val="00294B9B"/>
    <w:rsid w:val="00295871"/>
    <w:rsid w:val="00295990"/>
    <w:rsid w:val="00296E97"/>
    <w:rsid w:val="0029725D"/>
    <w:rsid w:val="0029730F"/>
    <w:rsid w:val="00297588"/>
    <w:rsid w:val="00297888"/>
    <w:rsid w:val="002A0BB3"/>
    <w:rsid w:val="002A18DB"/>
    <w:rsid w:val="002A1BB0"/>
    <w:rsid w:val="002A2186"/>
    <w:rsid w:val="002A23F3"/>
    <w:rsid w:val="002A24E2"/>
    <w:rsid w:val="002A2866"/>
    <w:rsid w:val="002A2D15"/>
    <w:rsid w:val="002A327B"/>
    <w:rsid w:val="002A3AEA"/>
    <w:rsid w:val="002A3DD1"/>
    <w:rsid w:val="002A441F"/>
    <w:rsid w:val="002A449D"/>
    <w:rsid w:val="002A46BD"/>
    <w:rsid w:val="002A4ACF"/>
    <w:rsid w:val="002A5071"/>
    <w:rsid w:val="002A5379"/>
    <w:rsid w:val="002A55B4"/>
    <w:rsid w:val="002A5AA2"/>
    <w:rsid w:val="002A5B49"/>
    <w:rsid w:val="002A5C02"/>
    <w:rsid w:val="002A5C85"/>
    <w:rsid w:val="002A6630"/>
    <w:rsid w:val="002A67BD"/>
    <w:rsid w:val="002A6F64"/>
    <w:rsid w:val="002A70F1"/>
    <w:rsid w:val="002A73D8"/>
    <w:rsid w:val="002A741C"/>
    <w:rsid w:val="002B0DEC"/>
    <w:rsid w:val="002B0F5C"/>
    <w:rsid w:val="002B1342"/>
    <w:rsid w:val="002B18A8"/>
    <w:rsid w:val="002B1DFC"/>
    <w:rsid w:val="002B2D50"/>
    <w:rsid w:val="002B2ED9"/>
    <w:rsid w:val="002B2F3F"/>
    <w:rsid w:val="002B305C"/>
    <w:rsid w:val="002B35CA"/>
    <w:rsid w:val="002B35E5"/>
    <w:rsid w:val="002B3A79"/>
    <w:rsid w:val="002B4368"/>
    <w:rsid w:val="002B5009"/>
    <w:rsid w:val="002B5B1A"/>
    <w:rsid w:val="002B5E32"/>
    <w:rsid w:val="002B5FA4"/>
    <w:rsid w:val="002B5FE6"/>
    <w:rsid w:val="002B63DB"/>
    <w:rsid w:val="002B68DC"/>
    <w:rsid w:val="002B6BCB"/>
    <w:rsid w:val="002B6F70"/>
    <w:rsid w:val="002B7436"/>
    <w:rsid w:val="002B749B"/>
    <w:rsid w:val="002B791D"/>
    <w:rsid w:val="002B7C37"/>
    <w:rsid w:val="002B7CCE"/>
    <w:rsid w:val="002C0309"/>
    <w:rsid w:val="002C0BC3"/>
    <w:rsid w:val="002C0BD2"/>
    <w:rsid w:val="002C0F62"/>
    <w:rsid w:val="002C1A19"/>
    <w:rsid w:val="002C25D3"/>
    <w:rsid w:val="002C27E1"/>
    <w:rsid w:val="002C2861"/>
    <w:rsid w:val="002C2A0B"/>
    <w:rsid w:val="002C2B55"/>
    <w:rsid w:val="002C2CE8"/>
    <w:rsid w:val="002C306C"/>
    <w:rsid w:val="002C39BF"/>
    <w:rsid w:val="002C41EE"/>
    <w:rsid w:val="002C4B82"/>
    <w:rsid w:val="002C4D58"/>
    <w:rsid w:val="002C5454"/>
    <w:rsid w:val="002C5E0B"/>
    <w:rsid w:val="002C5E92"/>
    <w:rsid w:val="002C6029"/>
    <w:rsid w:val="002C614C"/>
    <w:rsid w:val="002C77BA"/>
    <w:rsid w:val="002C78CE"/>
    <w:rsid w:val="002C7AAF"/>
    <w:rsid w:val="002D0C73"/>
    <w:rsid w:val="002D1527"/>
    <w:rsid w:val="002D1971"/>
    <w:rsid w:val="002D1AA9"/>
    <w:rsid w:val="002D32A7"/>
    <w:rsid w:val="002D3A31"/>
    <w:rsid w:val="002D3A4D"/>
    <w:rsid w:val="002D3A9D"/>
    <w:rsid w:val="002D3C43"/>
    <w:rsid w:val="002D41ED"/>
    <w:rsid w:val="002D4584"/>
    <w:rsid w:val="002D45B1"/>
    <w:rsid w:val="002D4B72"/>
    <w:rsid w:val="002D5364"/>
    <w:rsid w:val="002D66C6"/>
    <w:rsid w:val="002D74C5"/>
    <w:rsid w:val="002D7BDE"/>
    <w:rsid w:val="002E029C"/>
    <w:rsid w:val="002E07D8"/>
    <w:rsid w:val="002E0B59"/>
    <w:rsid w:val="002E0CF4"/>
    <w:rsid w:val="002E0D70"/>
    <w:rsid w:val="002E10E0"/>
    <w:rsid w:val="002E1140"/>
    <w:rsid w:val="002E166F"/>
    <w:rsid w:val="002E1944"/>
    <w:rsid w:val="002E1F1E"/>
    <w:rsid w:val="002E303E"/>
    <w:rsid w:val="002E33CA"/>
    <w:rsid w:val="002E3437"/>
    <w:rsid w:val="002E344B"/>
    <w:rsid w:val="002E3937"/>
    <w:rsid w:val="002E3A1C"/>
    <w:rsid w:val="002E3CDA"/>
    <w:rsid w:val="002E3EA2"/>
    <w:rsid w:val="002E580C"/>
    <w:rsid w:val="002E5D3A"/>
    <w:rsid w:val="002E5E13"/>
    <w:rsid w:val="002E5F8F"/>
    <w:rsid w:val="002E649F"/>
    <w:rsid w:val="002E709E"/>
    <w:rsid w:val="002E74F6"/>
    <w:rsid w:val="002E77EE"/>
    <w:rsid w:val="002E7936"/>
    <w:rsid w:val="002F023A"/>
    <w:rsid w:val="002F049B"/>
    <w:rsid w:val="002F052A"/>
    <w:rsid w:val="002F0AE3"/>
    <w:rsid w:val="002F11B4"/>
    <w:rsid w:val="002F129B"/>
    <w:rsid w:val="002F15E0"/>
    <w:rsid w:val="002F1F4E"/>
    <w:rsid w:val="002F2029"/>
    <w:rsid w:val="002F247D"/>
    <w:rsid w:val="002F2485"/>
    <w:rsid w:val="002F29E9"/>
    <w:rsid w:val="002F2E8E"/>
    <w:rsid w:val="002F313F"/>
    <w:rsid w:val="002F3E52"/>
    <w:rsid w:val="002F4481"/>
    <w:rsid w:val="002F4BBC"/>
    <w:rsid w:val="002F4EBB"/>
    <w:rsid w:val="002F4F9B"/>
    <w:rsid w:val="002F587B"/>
    <w:rsid w:val="002F5E10"/>
    <w:rsid w:val="002F5F3A"/>
    <w:rsid w:val="002F6659"/>
    <w:rsid w:val="002F6EF9"/>
    <w:rsid w:val="002F7044"/>
    <w:rsid w:val="0030110D"/>
    <w:rsid w:val="00301908"/>
    <w:rsid w:val="00301EAC"/>
    <w:rsid w:val="00302E1A"/>
    <w:rsid w:val="003030CE"/>
    <w:rsid w:val="003033AF"/>
    <w:rsid w:val="003034F9"/>
    <w:rsid w:val="00303BCF"/>
    <w:rsid w:val="00303C07"/>
    <w:rsid w:val="003056B0"/>
    <w:rsid w:val="0030576F"/>
    <w:rsid w:val="00305E1D"/>
    <w:rsid w:val="003062F7"/>
    <w:rsid w:val="00306BEA"/>
    <w:rsid w:val="00306F4E"/>
    <w:rsid w:val="003075DF"/>
    <w:rsid w:val="00307FC0"/>
    <w:rsid w:val="003105D6"/>
    <w:rsid w:val="00310AD8"/>
    <w:rsid w:val="00310D0E"/>
    <w:rsid w:val="00310DDC"/>
    <w:rsid w:val="0031113D"/>
    <w:rsid w:val="003111B3"/>
    <w:rsid w:val="003112AA"/>
    <w:rsid w:val="00311661"/>
    <w:rsid w:val="00311A66"/>
    <w:rsid w:val="00312088"/>
    <w:rsid w:val="003127BC"/>
    <w:rsid w:val="00312EB7"/>
    <w:rsid w:val="003142C4"/>
    <w:rsid w:val="0031490E"/>
    <w:rsid w:val="0031517C"/>
    <w:rsid w:val="0031527A"/>
    <w:rsid w:val="00315504"/>
    <w:rsid w:val="003166D0"/>
    <w:rsid w:val="003166D2"/>
    <w:rsid w:val="00316938"/>
    <w:rsid w:val="00316DAD"/>
    <w:rsid w:val="00316EF1"/>
    <w:rsid w:val="00317663"/>
    <w:rsid w:val="00317B92"/>
    <w:rsid w:val="00317FD6"/>
    <w:rsid w:val="003207DF"/>
    <w:rsid w:val="00320E91"/>
    <w:rsid w:val="00321D23"/>
    <w:rsid w:val="003228C3"/>
    <w:rsid w:val="00323173"/>
    <w:rsid w:val="00323916"/>
    <w:rsid w:val="0032430D"/>
    <w:rsid w:val="00324871"/>
    <w:rsid w:val="003249C1"/>
    <w:rsid w:val="00324CAB"/>
    <w:rsid w:val="00324F28"/>
    <w:rsid w:val="00325D03"/>
    <w:rsid w:val="0032651F"/>
    <w:rsid w:val="003268A0"/>
    <w:rsid w:val="00326A95"/>
    <w:rsid w:val="00326E21"/>
    <w:rsid w:val="003278FE"/>
    <w:rsid w:val="003279C9"/>
    <w:rsid w:val="00327A27"/>
    <w:rsid w:val="00327CB6"/>
    <w:rsid w:val="00327D88"/>
    <w:rsid w:val="0033113E"/>
    <w:rsid w:val="00331156"/>
    <w:rsid w:val="00331199"/>
    <w:rsid w:val="0033120D"/>
    <w:rsid w:val="003316DC"/>
    <w:rsid w:val="00332251"/>
    <w:rsid w:val="00332CDC"/>
    <w:rsid w:val="00332E9E"/>
    <w:rsid w:val="00332EC5"/>
    <w:rsid w:val="00332FC0"/>
    <w:rsid w:val="0033356E"/>
    <w:rsid w:val="0033372F"/>
    <w:rsid w:val="00333832"/>
    <w:rsid w:val="00333CE5"/>
    <w:rsid w:val="003346FB"/>
    <w:rsid w:val="0033484A"/>
    <w:rsid w:val="003356B1"/>
    <w:rsid w:val="00336FA4"/>
    <w:rsid w:val="00340617"/>
    <w:rsid w:val="003408A9"/>
    <w:rsid w:val="00340A1C"/>
    <w:rsid w:val="00340D30"/>
    <w:rsid w:val="00340FC6"/>
    <w:rsid w:val="00341539"/>
    <w:rsid w:val="00342136"/>
    <w:rsid w:val="003428D0"/>
    <w:rsid w:val="00342BE6"/>
    <w:rsid w:val="00342E9F"/>
    <w:rsid w:val="003433A4"/>
    <w:rsid w:val="0034373B"/>
    <w:rsid w:val="003438D1"/>
    <w:rsid w:val="00343967"/>
    <w:rsid w:val="00343A40"/>
    <w:rsid w:val="00343A92"/>
    <w:rsid w:val="00344007"/>
    <w:rsid w:val="003456FB"/>
    <w:rsid w:val="003458D1"/>
    <w:rsid w:val="003461A4"/>
    <w:rsid w:val="00346A5D"/>
    <w:rsid w:val="00347566"/>
    <w:rsid w:val="00350BA0"/>
    <w:rsid w:val="00350DF5"/>
    <w:rsid w:val="00350E41"/>
    <w:rsid w:val="003513A9"/>
    <w:rsid w:val="00351551"/>
    <w:rsid w:val="00351FD0"/>
    <w:rsid w:val="0035269B"/>
    <w:rsid w:val="003528BF"/>
    <w:rsid w:val="00353094"/>
    <w:rsid w:val="00353A07"/>
    <w:rsid w:val="0035481B"/>
    <w:rsid w:val="00354D9D"/>
    <w:rsid w:val="003553CB"/>
    <w:rsid w:val="003554D4"/>
    <w:rsid w:val="00355697"/>
    <w:rsid w:val="00355DC6"/>
    <w:rsid w:val="00356156"/>
    <w:rsid w:val="003564E8"/>
    <w:rsid w:val="003565B2"/>
    <w:rsid w:val="003566DA"/>
    <w:rsid w:val="00356D69"/>
    <w:rsid w:val="00356FCF"/>
    <w:rsid w:val="003572EE"/>
    <w:rsid w:val="00357607"/>
    <w:rsid w:val="00357A01"/>
    <w:rsid w:val="003600A7"/>
    <w:rsid w:val="003601EA"/>
    <w:rsid w:val="003604E2"/>
    <w:rsid w:val="00360939"/>
    <w:rsid w:val="00360A83"/>
    <w:rsid w:val="00361893"/>
    <w:rsid w:val="003619C4"/>
    <w:rsid w:val="00362E87"/>
    <w:rsid w:val="003630C3"/>
    <w:rsid w:val="0036354C"/>
    <w:rsid w:val="003642B7"/>
    <w:rsid w:val="003644B3"/>
    <w:rsid w:val="00364E66"/>
    <w:rsid w:val="00364EB4"/>
    <w:rsid w:val="00365466"/>
    <w:rsid w:val="00365486"/>
    <w:rsid w:val="0036574E"/>
    <w:rsid w:val="0036576F"/>
    <w:rsid w:val="003657A7"/>
    <w:rsid w:val="003659A9"/>
    <w:rsid w:val="00365AB8"/>
    <w:rsid w:val="00365C64"/>
    <w:rsid w:val="00367101"/>
    <w:rsid w:val="00371673"/>
    <w:rsid w:val="003719D4"/>
    <w:rsid w:val="00371A74"/>
    <w:rsid w:val="003722B1"/>
    <w:rsid w:val="00372937"/>
    <w:rsid w:val="00372D9D"/>
    <w:rsid w:val="00373136"/>
    <w:rsid w:val="003733A8"/>
    <w:rsid w:val="003736FE"/>
    <w:rsid w:val="00373FDE"/>
    <w:rsid w:val="003740C1"/>
    <w:rsid w:val="00374358"/>
    <w:rsid w:val="00374825"/>
    <w:rsid w:val="00374D9C"/>
    <w:rsid w:val="0037587E"/>
    <w:rsid w:val="00375AFD"/>
    <w:rsid w:val="00376354"/>
    <w:rsid w:val="00376882"/>
    <w:rsid w:val="00376897"/>
    <w:rsid w:val="00376A32"/>
    <w:rsid w:val="00377597"/>
    <w:rsid w:val="003777AC"/>
    <w:rsid w:val="00377D23"/>
    <w:rsid w:val="0038027D"/>
    <w:rsid w:val="00380540"/>
    <w:rsid w:val="00380B64"/>
    <w:rsid w:val="00381EBA"/>
    <w:rsid w:val="003828CE"/>
    <w:rsid w:val="00382AB7"/>
    <w:rsid w:val="00383DDF"/>
    <w:rsid w:val="003848AF"/>
    <w:rsid w:val="0038545E"/>
    <w:rsid w:val="00385A51"/>
    <w:rsid w:val="00385F10"/>
    <w:rsid w:val="00386133"/>
    <w:rsid w:val="00386920"/>
    <w:rsid w:val="003902B6"/>
    <w:rsid w:val="003904A2"/>
    <w:rsid w:val="0039078E"/>
    <w:rsid w:val="00390B44"/>
    <w:rsid w:val="00390F6E"/>
    <w:rsid w:val="003911A3"/>
    <w:rsid w:val="00391CF3"/>
    <w:rsid w:val="00391DBE"/>
    <w:rsid w:val="00391EC6"/>
    <w:rsid w:val="0039252D"/>
    <w:rsid w:val="003929F0"/>
    <w:rsid w:val="00392AE3"/>
    <w:rsid w:val="0039351D"/>
    <w:rsid w:val="003938A1"/>
    <w:rsid w:val="003938A4"/>
    <w:rsid w:val="00393DD3"/>
    <w:rsid w:val="00393DEF"/>
    <w:rsid w:val="00393E0B"/>
    <w:rsid w:val="0039520F"/>
    <w:rsid w:val="00395420"/>
    <w:rsid w:val="0039563C"/>
    <w:rsid w:val="00396AC4"/>
    <w:rsid w:val="00396CE4"/>
    <w:rsid w:val="0039787C"/>
    <w:rsid w:val="003A0495"/>
    <w:rsid w:val="003A0A1A"/>
    <w:rsid w:val="003A0B2C"/>
    <w:rsid w:val="003A174A"/>
    <w:rsid w:val="003A230E"/>
    <w:rsid w:val="003A24E8"/>
    <w:rsid w:val="003A3000"/>
    <w:rsid w:val="003A32AA"/>
    <w:rsid w:val="003A3CF9"/>
    <w:rsid w:val="003A3DF1"/>
    <w:rsid w:val="003A4256"/>
    <w:rsid w:val="003A44AA"/>
    <w:rsid w:val="003A47E7"/>
    <w:rsid w:val="003A5517"/>
    <w:rsid w:val="003A564F"/>
    <w:rsid w:val="003A5A58"/>
    <w:rsid w:val="003A6353"/>
    <w:rsid w:val="003A6778"/>
    <w:rsid w:val="003A6B3D"/>
    <w:rsid w:val="003A6DEF"/>
    <w:rsid w:val="003A7166"/>
    <w:rsid w:val="003A75CB"/>
    <w:rsid w:val="003B1DDD"/>
    <w:rsid w:val="003B1F1A"/>
    <w:rsid w:val="003B204F"/>
    <w:rsid w:val="003B2111"/>
    <w:rsid w:val="003B2DCC"/>
    <w:rsid w:val="003B3BE8"/>
    <w:rsid w:val="003B4287"/>
    <w:rsid w:val="003B42DF"/>
    <w:rsid w:val="003B4D48"/>
    <w:rsid w:val="003B4FBE"/>
    <w:rsid w:val="003B601F"/>
    <w:rsid w:val="003B6457"/>
    <w:rsid w:val="003B6B49"/>
    <w:rsid w:val="003B6F12"/>
    <w:rsid w:val="003B70C3"/>
    <w:rsid w:val="003B74C7"/>
    <w:rsid w:val="003B7A10"/>
    <w:rsid w:val="003C0240"/>
    <w:rsid w:val="003C034F"/>
    <w:rsid w:val="003C0613"/>
    <w:rsid w:val="003C06F8"/>
    <w:rsid w:val="003C0CC6"/>
    <w:rsid w:val="003C1885"/>
    <w:rsid w:val="003C22EB"/>
    <w:rsid w:val="003C2554"/>
    <w:rsid w:val="003C35CB"/>
    <w:rsid w:val="003C394A"/>
    <w:rsid w:val="003C487F"/>
    <w:rsid w:val="003C48AE"/>
    <w:rsid w:val="003C4AAE"/>
    <w:rsid w:val="003C4CF8"/>
    <w:rsid w:val="003C4DE8"/>
    <w:rsid w:val="003C5232"/>
    <w:rsid w:val="003C54A0"/>
    <w:rsid w:val="003C5F14"/>
    <w:rsid w:val="003C5F79"/>
    <w:rsid w:val="003C69DD"/>
    <w:rsid w:val="003C6B20"/>
    <w:rsid w:val="003C6D7C"/>
    <w:rsid w:val="003C6F0B"/>
    <w:rsid w:val="003C717E"/>
    <w:rsid w:val="003C752D"/>
    <w:rsid w:val="003C7654"/>
    <w:rsid w:val="003C7793"/>
    <w:rsid w:val="003C77EF"/>
    <w:rsid w:val="003C7D9A"/>
    <w:rsid w:val="003C7DB8"/>
    <w:rsid w:val="003D0683"/>
    <w:rsid w:val="003D06B7"/>
    <w:rsid w:val="003D0744"/>
    <w:rsid w:val="003D0910"/>
    <w:rsid w:val="003D0C7B"/>
    <w:rsid w:val="003D0F82"/>
    <w:rsid w:val="003D15FF"/>
    <w:rsid w:val="003D1BE1"/>
    <w:rsid w:val="003D1FC8"/>
    <w:rsid w:val="003D2132"/>
    <w:rsid w:val="003D2233"/>
    <w:rsid w:val="003D2490"/>
    <w:rsid w:val="003D2630"/>
    <w:rsid w:val="003D28F3"/>
    <w:rsid w:val="003D2DB2"/>
    <w:rsid w:val="003D2E95"/>
    <w:rsid w:val="003D3142"/>
    <w:rsid w:val="003D3549"/>
    <w:rsid w:val="003D47DC"/>
    <w:rsid w:val="003D49A7"/>
    <w:rsid w:val="003D51C4"/>
    <w:rsid w:val="003D51F9"/>
    <w:rsid w:val="003D5223"/>
    <w:rsid w:val="003D53D5"/>
    <w:rsid w:val="003D565A"/>
    <w:rsid w:val="003D56C2"/>
    <w:rsid w:val="003D5AD0"/>
    <w:rsid w:val="003D5B19"/>
    <w:rsid w:val="003D5C6A"/>
    <w:rsid w:val="003D5E70"/>
    <w:rsid w:val="003D5FCA"/>
    <w:rsid w:val="003D6972"/>
    <w:rsid w:val="003D6AFC"/>
    <w:rsid w:val="003D6BC4"/>
    <w:rsid w:val="003D7375"/>
    <w:rsid w:val="003D782D"/>
    <w:rsid w:val="003D7DD2"/>
    <w:rsid w:val="003E028F"/>
    <w:rsid w:val="003E0A64"/>
    <w:rsid w:val="003E1B2C"/>
    <w:rsid w:val="003E1C28"/>
    <w:rsid w:val="003E1D50"/>
    <w:rsid w:val="003E1EE2"/>
    <w:rsid w:val="003E2DAD"/>
    <w:rsid w:val="003E36F4"/>
    <w:rsid w:val="003E3FB3"/>
    <w:rsid w:val="003E444F"/>
    <w:rsid w:val="003E4A34"/>
    <w:rsid w:val="003E4C37"/>
    <w:rsid w:val="003E5C56"/>
    <w:rsid w:val="003E5C83"/>
    <w:rsid w:val="003E7063"/>
    <w:rsid w:val="003E76D4"/>
    <w:rsid w:val="003E7B38"/>
    <w:rsid w:val="003E7F73"/>
    <w:rsid w:val="003E7FC5"/>
    <w:rsid w:val="003F04C2"/>
    <w:rsid w:val="003F0537"/>
    <w:rsid w:val="003F085F"/>
    <w:rsid w:val="003F09BA"/>
    <w:rsid w:val="003F1125"/>
    <w:rsid w:val="003F1228"/>
    <w:rsid w:val="003F1840"/>
    <w:rsid w:val="003F190E"/>
    <w:rsid w:val="003F1C96"/>
    <w:rsid w:val="003F25C4"/>
    <w:rsid w:val="003F2767"/>
    <w:rsid w:val="003F2D33"/>
    <w:rsid w:val="003F342E"/>
    <w:rsid w:val="003F3656"/>
    <w:rsid w:val="003F3FAE"/>
    <w:rsid w:val="003F4312"/>
    <w:rsid w:val="003F43D1"/>
    <w:rsid w:val="003F49F1"/>
    <w:rsid w:val="003F49F7"/>
    <w:rsid w:val="003F4B2B"/>
    <w:rsid w:val="003F4C10"/>
    <w:rsid w:val="003F50DC"/>
    <w:rsid w:val="003F589D"/>
    <w:rsid w:val="003F596B"/>
    <w:rsid w:val="003F5B19"/>
    <w:rsid w:val="003F6414"/>
    <w:rsid w:val="003F687E"/>
    <w:rsid w:val="003F6FFA"/>
    <w:rsid w:val="003F70A3"/>
    <w:rsid w:val="003F71C0"/>
    <w:rsid w:val="003F785A"/>
    <w:rsid w:val="003F799F"/>
    <w:rsid w:val="003F7A6B"/>
    <w:rsid w:val="003F7DB7"/>
    <w:rsid w:val="004002F7"/>
    <w:rsid w:val="004003C0"/>
    <w:rsid w:val="0040049E"/>
    <w:rsid w:val="00400A74"/>
    <w:rsid w:val="00400E28"/>
    <w:rsid w:val="004017C0"/>
    <w:rsid w:val="004017C7"/>
    <w:rsid w:val="00401B15"/>
    <w:rsid w:val="00402217"/>
    <w:rsid w:val="00402827"/>
    <w:rsid w:val="00402862"/>
    <w:rsid w:val="004029C1"/>
    <w:rsid w:val="00402A38"/>
    <w:rsid w:val="00402AE8"/>
    <w:rsid w:val="00402C49"/>
    <w:rsid w:val="00402CDE"/>
    <w:rsid w:val="00403004"/>
    <w:rsid w:val="00403071"/>
    <w:rsid w:val="00403894"/>
    <w:rsid w:val="00404365"/>
    <w:rsid w:val="0040449F"/>
    <w:rsid w:val="0040457A"/>
    <w:rsid w:val="00405491"/>
    <w:rsid w:val="004055D7"/>
    <w:rsid w:val="004057E9"/>
    <w:rsid w:val="00405FC9"/>
    <w:rsid w:val="0040621D"/>
    <w:rsid w:val="00406242"/>
    <w:rsid w:val="004062BD"/>
    <w:rsid w:val="004063D0"/>
    <w:rsid w:val="004063EE"/>
    <w:rsid w:val="004068D7"/>
    <w:rsid w:val="00406EAB"/>
    <w:rsid w:val="00407123"/>
    <w:rsid w:val="0040753C"/>
    <w:rsid w:val="00407A05"/>
    <w:rsid w:val="00407F59"/>
    <w:rsid w:val="00410651"/>
    <w:rsid w:val="004107B2"/>
    <w:rsid w:val="00410E81"/>
    <w:rsid w:val="004112AF"/>
    <w:rsid w:val="00411B95"/>
    <w:rsid w:val="00412019"/>
    <w:rsid w:val="004128C8"/>
    <w:rsid w:val="004130D8"/>
    <w:rsid w:val="00413268"/>
    <w:rsid w:val="00413288"/>
    <w:rsid w:val="0041370C"/>
    <w:rsid w:val="00413962"/>
    <w:rsid w:val="00413DA1"/>
    <w:rsid w:val="00413E11"/>
    <w:rsid w:val="004141A6"/>
    <w:rsid w:val="00414C6B"/>
    <w:rsid w:val="00414E5A"/>
    <w:rsid w:val="0041516F"/>
    <w:rsid w:val="004159E9"/>
    <w:rsid w:val="00415B53"/>
    <w:rsid w:val="00416598"/>
    <w:rsid w:val="0041665C"/>
    <w:rsid w:val="0041683C"/>
    <w:rsid w:val="00416B1F"/>
    <w:rsid w:val="00416F19"/>
    <w:rsid w:val="00417167"/>
    <w:rsid w:val="004173D5"/>
    <w:rsid w:val="00417DDA"/>
    <w:rsid w:val="004204BD"/>
    <w:rsid w:val="00420590"/>
    <w:rsid w:val="00420F6C"/>
    <w:rsid w:val="00421237"/>
    <w:rsid w:val="004217A8"/>
    <w:rsid w:val="00421EC8"/>
    <w:rsid w:val="00422640"/>
    <w:rsid w:val="004228A2"/>
    <w:rsid w:val="00422D75"/>
    <w:rsid w:val="00422EB4"/>
    <w:rsid w:val="00423922"/>
    <w:rsid w:val="00423C56"/>
    <w:rsid w:val="00423E41"/>
    <w:rsid w:val="00424873"/>
    <w:rsid w:val="00424D68"/>
    <w:rsid w:val="00424EE3"/>
    <w:rsid w:val="004250E8"/>
    <w:rsid w:val="00425235"/>
    <w:rsid w:val="0042557B"/>
    <w:rsid w:val="00425916"/>
    <w:rsid w:val="00425CD3"/>
    <w:rsid w:val="00426A84"/>
    <w:rsid w:val="00426CF2"/>
    <w:rsid w:val="00426E05"/>
    <w:rsid w:val="00427199"/>
    <w:rsid w:val="00427BBF"/>
    <w:rsid w:val="00427C8C"/>
    <w:rsid w:val="004300B5"/>
    <w:rsid w:val="0043019E"/>
    <w:rsid w:val="00430309"/>
    <w:rsid w:val="004303C8"/>
    <w:rsid w:val="00430651"/>
    <w:rsid w:val="00430A48"/>
    <w:rsid w:val="00431401"/>
    <w:rsid w:val="00431DDE"/>
    <w:rsid w:val="0043222F"/>
    <w:rsid w:val="00432399"/>
    <w:rsid w:val="00432845"/>
    <w:rsid w:val="004334CB"/>
    <w:rsid w:val="004335FE"/>
    <w:rsid w:val="004337D6"/>
    <w:rsid w:val="00433D02"/>
    <w:rsid w:val="00434A87"/>
    <w:rsid w:val="004351D9"/>
    <w:rsid w:val="004354F2"/>
    <w:rsid w:val="00435501"/>
    <w:rsid w:val="00435636"/>
    <w:rsid w:val="00435904"/>
    <w:rsid w:val="00436561"/>
    <w:rsid w:val="00436C3B"/>
    <w:rsid w:val="004374C5"/>
    <w:rsid w:val="00437928"/>
    <w:rsid w:val="00437BE7"/>
    <w:rsid w:val="00437D8A"/>
    <w:rsid w:val="00437DC4"/>
    <w:rsid w:val="00440E5F"/>
    <w:rsid w:val="00441290"/>
    <w:rsid w:val="0044132F"/>
    <w:rsid w:val="00441CE6"/>
    <w:rsid w:val="00441E79"/>
    <w:rsid w:val="00442297"/>
    <w:rsid w:val="004423AE"/>
    <w:rsid w:val="004431A7"/>
    <w:rsid w:val="004434D7"/>
    <w:rsid w:val="0044359E"/>
    <w:rsid w:val="00443A79"/>
    <w:rsid w:val="00443DEA"/>
    <w:rsid w:val="00444192"/>
    <w:rsid w:val="0044479A"/>
    <w:rsid w:val="00444B59"/>
    <w:rsid w:val="004454ED"/>
    <w:rsid w:val="0044603D"/>
    <w:rsid w:val="004460D4"/>
    <w:rsid w:val="00446B4A"/>
    <w:rsid w:val="00446B90"/>
    <w:rsid w:val="00446B93"/>
    <w:rsid w:val="004471C7"/>
    <w:rsid w:val="004479FB"/>
    <w:rsid w:val="00447AA0"/>
    <w:rsid w:val="004502EA"/>
    <w:rsid w:val="004509FD"/>
    <w:rsid w:val="00450A6E"/>
    <w:rsid w:val="00450CA5"/>
    <w:rsid w:val="0045111C"/>
    <w:rsid w:val="00451B8A"/>
    <w:rsid w:val="00451D54"/>
    <w:rsid w:val="00451EC8"/>
    <w:rsid w:val="00452973"/>
    <w:rsid w:val="004534E3"/>
    <w:rsid w:val="004540BA"/>
    <w:rsid w:val="0045416B"/>
    <w:rsid w:val="00454187"/>
    <w:rsid w:val="004547A6"/>
    <w:rsid w:val="00454959"/>
    <w:rsid w:val="00455EBF"/>
    <w:rsid w:val="004568C7"/>
    <w:rsid w:val="00456AE9"/>
    <w:rsid w:val="0045720B"/>
    <w:rsid w:val="00457364"/>
    <w:rsid w:val="00457640"/>
    <w:rsid w:val="00457695"/>
    <w:rsid w:val="00457830"/>
    <w:rsid w:val="0046071E"/>
    <w:rsid w:val="004608F6"/>
    <w:rsid w:val="00461142"/>
    <w:rsid w:val="0046115D"/>
    <w:rsid w:val="00461A9F"/>
    <w:rsid w:val="00461AC9"/>
    <w:rsid w:val="0046201D"/>
    <w:rsid w:val="0046234D"/>
    <w:rsid w:val="004623F1"/>
    <w:rsid w:val="004626F2"/>
    <w:rsid w:val="0046297A"/>
    <w:rsid w:val="00462A87"/>
    <w:rsid w:val="00463272"/>
    <w:rsid w:val="00464EA2"/>
    <w:rsid w:val="0046526E"/>
    <w:rsid w:val="004652C2"/>
    <w:rsid w:val="0046539B"/>
    <w:rsid w:val="00465627"/>
    <w:rsid w:val="0046564F"/>
    <w:rsid w:val="00465964"/>
    <w:rsid w:val="004662FD"/>
    <w:rsid w:val="0046675C"/>
    <w:rsid w:val="00466DD2"/>
    <w:rsid w:val="00466F37"/>
    <w:rsid w:val="004678D6"/>
    <w:rsid w:val="00467D32"/>
    <w:rsid w:val="00470DD2"/>
    <w:rsid w:val="00471415"/>
    <w:rsid w:val="00471AF4"/>
    <w:rsid w:val="0047237F"/>
    <w:rsid w:val="00472397"/>
    <w:rsid w:val="004723E9"/>
    <w:rsid w:val="00472891"/>
    <w:rsid w:val="00473043"/>
    <w:rsid w:val="004733D5"/>
    <w:rsid w:val="00473EBA"/>
    <w:rsid w:val="004740AE"/>
    <w:rsid w:val="004740D5"/>
    <w:rsid w:val="004741EC"/>
    <w:rsid w:val="004743A7"/>
    <w:rsid w:val="0047534F"/>
    <w:rsid w:val="00475AD6"/>
    <w:rsid w:val="00475AEA"/>
    <w:rsid w:val="00476859"/>
    <w:rsid w:val="00476A9E"/>
    <w:rsid w:val="004775E9"/>
    <w:rsid w:val="004776D2"/>
    <w:rsid w:val="004777F3"/>
    <w:rsid w:val="00477F71"/>
    <w:rsid w:val="0048015B"/>
    <w:rsid w:val="00480196"/>
    <w:rsid w:val="004805FB"/>
    <w:rsid w:val="0048145C"/>
    <w:rsid w:val="0048167B"/>
    <w:rsid w:val="0048186B"/>
    <w:rsid w:val="0048192B"/>
    <w:rsid w:val="00481934"/>
    <w:rsid w:val="00481999"/>
    <w:rsid w:val="00481EC8"/>
    <w:rsid w:val="00482F35"/>
    <w:rsid w:val="0048314C"/>
    <w:rsid w:val="0048327C"/>
    <w:rsid w:val="0048377D"/>
    <w:rsid w:val="00483E62"/>
    <w:rsid w:val="00484E44"/>
    <w:rsid w:val="004852C4"/>
    <w:rsid w:val="00485744"/>
    <w:rsid w:val="00485C0B"/>
    <w:rsid w:val="00485E24"/>
    <w:rsid w:val="00485E5C"/>
    <w:rsid w:val="00486211"/>
    <w:rsid w:val="00486436"/>
    <w:rsid w:val="0048653A"/>
    <w:rsid w:val="00486664"/>
    <w:rsid w:val="00486D84"/>
    <w:rsid w:val="00487CF8"/>
    <w:rsid w:val="0049034B"/>
    <w:rsid w:val="0049083A"/>
    <w:rsid w:val="00490BAC"/>
    <w:rsid w:val="0049183D"/>
    <w:rsid w:val="0049196F"/>
    <w:rsid w:val="00491C67"/>
    <w:rsid w:val="00491F0A"/>
    <w:rsid w:val="00492DA0"/>
    <w:rsid w:val="00492F81"/>
    <w:rsid w:val="004936F5"/>
    <w:rsid w:val="0049373F"/>
    <w:rsid w:val="00493BF6"/>
    <w:rsid w:val="004940D4"/>
    <w:rsid w:val="00494207"/>
    <w:rsid w:val="00494541"/>
    <w:rsid w:val="0049492A"/>
    <w:rsid w:val="0049496D"/>
    <w:rsid w:val="00494F0D"/>
    <w:rsid w:val="004951DA"/>
    <w:rsid w:val="00495625"/>
    <w:rsid w:val="0049569C"/>
    <w:rsid w:val="004961DB"/>
    <w:rsid w:val="004964E3"/>
    <w:rsid w:val="00496C23"/>
    <w:rsid w:val="00497166"/>
    <w:rsid w:val="004977C8"/>
    <w:rsid w:val="00497D0B"/>
    <w:rsid w:val="00497EBD"/>
    <w:rsid w:val="00497FBE"/>
    <w:rsid w:val="004A0E96"/>
    <w:rsid w:val="004A13CB"/>
    <w:rsid w:val="004A1427"/>
    <w:rsid w:val="004A155E"/>
    <w:rsid w:val="004A21DB"/>
    <w:rsid w:val="004A22C7"/>
    <w:rsid w:val="004A2446"/>
    <w:rsid w:val="004A29B4"/>
    <w:rsid w:val="004A2E07"/>
    <w:rsid w:val="004A3E14"/>
    <w:rsid w:val="004A41A6"/>
    <w:rsid w:val="004A4AE5"/>
    <w:rsid w:val="004A4F8E"/>
    <w:rsid w:val="004A506E"/>
    <w:rsid w:val="004A5190"/>
    <w:rsid w:val="004A5C33"/>
    <w:rsid w:val="004A5D01"/>
    <w:rsid w:val="004A612F"/>
    <w:rsid w:val="004A6324"/>
    <w:rsid w:val="004A681F"/>
    <w:rsid w:val="004A6EAF"/>
    <w:rsid w:val="004A6ED7"/>
    <w:rsid w:val="004A723A"/>
    <w:rsid w:val="004A79FC"/>
    <w:rsid w:val="004B0C45"/>
    <w:rsid w:val="004B0DC5"/>
    <w:rsid w:val="004B0F93"/>
    <w:rsid w:val="004B0FF5"/>
    <w:rsid w:val="004B1151"/>
    <w:rsid w:val="004B18B9"/>
    <w:rsid w:val="004B25FA"/>
    <w:rsid w:val="004B2B76"/>
    <w:rsid w:val="004B301F"/>
    <w:rsid w:val="004B3A8F"/>
    <w:rsid w:val="004B3B7F"/>
    <w:rsid w:val="004B43BB"/>
    <w:rsid w:val="004B47C4"/>
    <w:rsid w:val="004B49D0"/>
    <w:rsid w:val="004B55B8"/>
    <w:rsid w:val="004B57D1"/>
    <w:rsid w:val="004B5D7E"/>
    <w:rsid w:val="004B635E"/>
    <w:rsid w:val="004B6562"/>
    <w:rsid w:val="004B6880"/>
    <w:rsid w:val="004B6FF7"/>
    <w:rsid w:val="004B7181"/>
    <w:rsid w:val="004B7581"/>
    <w:rsid w:val="004B7F3C"/>
    <w:rsid w:val="004C0161"/>
    <w:rsid w:val="004C0170"/>
    <w:rsid w:val="004C0AAB"/>
    <w:rsid w:val="004C0F8A"/>
    <w:rsid w:val="004C107A"/>
    <w:rsid w:val="004C1541"/>
    <w:rsid w:val="004C1B5E"/>
    <w:rsid w:val="004C1D97"/>
    <w:rsid w:val="004C210C"/>
    <w:rsid w:val="004C244B"/>
    <w:rsid w:val="004C2833"/>
    <w:rsid w:val="004C2D44"/>
    <w:rsid w:val="004C377A"/>
    <w:rsid w:val="004C39DA"/>
    <w:rsid w:val="004C3EA7"/>
    <w:rsid w:val="004C3FB7"/>
    <w:rsid w:val="004C3FD8"/>
    <w:rsid w:val="004C4105"/>
    <w:rsid w:val="004C46D9"/>
    <w:rsid w:val="004C4BB1"/>
    <w:rsid w:val="004C53B6"/>
    <w:rsid w:val="004C53D4"/>
    <w:rsid w:val="004C5740"/>
    <w:rsid w:val="004C578E"/>
    <w:rsid w:val="004C5F48"/>
    <w:rsid w:val="004C6516"/>
    <w:rsid w:val="004C6777"/>
    <w:rsid w:val="004C677F"/>
    <w:rsid w:val="004C690A"/>
    <w:rsid w:val="004C6C55"/>
    <w:rsid w:val="004C6EF5"/>
    <w:rsid w:val="004C7EA9"/>
    <w:rsid w:val="004D027D"/>
    <w:rsid w:val="004D0E9A"/>
    <w:rsid w:val="004D11AF"/>
    <w:rsid w:val="004D1311"/>
    <w:rsid w:val="004D1AC1"/>
    <w:rsid w:val="004D1D07"/>
    <w:rsid w:val="004D1ED6"/>
    <w:rsid w:val="004D2260"/>
    <w:rsid w:val="004D2547"/>
    <w:rsid w:val="004D2C77"/>
    <w:rsid w:val="004D309B"/>
    <w:rsid w:val="004D3D86"/>
    <w:rsid w:val="004D42C0"/>
    <w:rsid w:val="004D4449"/>
    <w:rsid w:val="004D477C"/>
    <w:rsid w:val="004D4782"/>
    <w:rsid w:val="004D497B"/>
    <w:rsid w:val="004D4A4D"/>
    <w:rsid w:val="004D4CED"/>
    <w:rsid w:val="004D4FBB"/>
    <w:rsid w:val="004D5621"/>
    <w:rsid w:val="004D5744"/>
    <w:rsid w:val="004D5848"/>
    <w:rsid w:val="004D58C0"/>
    <w:rsid w:val="004D5BBC"/>
    <w:rsid w:val="004D6069"/>
    <w:rsid w:val="004D62E7"/>
    <w:rsid w:val="004D6C41"/>
    <w:rsid w:val="004D6EB4"/>
    <w:rsid w:val="004D6F74"/>
    <w:rsid w:val="004D720C"/>
    <w:rsid w:val="004D77BC"/>
    <w:rsid w:val="004D78A8"/>
    <w:rsid w:val="004D793F"/>
    <w:rsid w:val="004D7CD5"/>
    <w:rsid w:val="004E02F5"/>
    <w:rsid w:val="004E0862"/>
    <w:rsid w:val="004E138B"/>
    <w:rsid w:val="004E1D15"/>
    <w:rsid w:val="004E1E61"/>
    <w:rsid w:val="004E27EA"/>
    <w:rsid w:val="004E2859"/>
    <w:rsid w:val="004E2C20"/>
    <w:rsid w:val="004E2F4D"/>
    <w:rsid w:val="004E3602"/>
    <w:rsid w:val="004E4552"/>
    <w:rsid w:val="004E470B"/>
    <w:rsid w:val="004E4E29"/>
    <w:rsid w:val="004E5BA0"/>
    <w:rsid w:val="004E5D00"/>
    <w:rsid w:val="004E5D4E"/>
    <w:rsid w:val="004E5D91"/>
    <w:rsid w:val="004E60B4"/>
    <w:rsid w:val="004E64C7"/>
    <w:rsid w:val="004E6B20"/>
    <w:rsid w:val="004E71AF"/>
    <w:rsid w:val="004E7DDC"/>
    <w:rsid w:val="004F0071"/>
    <w:rsid w:val="004F03B2"/>
    <w:rsid w:val="004F0658"/>
    <w:rsid w:val="004F08CF"/>
    <w:rsid w:val="004F0DE1"/>
    <w:rsid w:val="004F0DE5"/>
    <w:rsid w:val="004F13AB"/>
    <w:rsid w:val="004F1F79"/>
    <w:rsid w:val="004F247F"/>
    <w:rsid w:val="004F270E"/>
    <w:rsid w:val="004F2E65"/>
    <w:rsid w:val="004F353D"/>
    <w:rsid w:val="004F35F2"/>
    <w:rsid w:val="004F408B"/>
    <w:rsid w:val="004F482B"/>
    <w:rsid w:val="004F4A41"/>
    <w:rsid w:val="004F4F72"/>
    <w:rsid w:val="004F53F9"/>
    <w:rsid w:val="004F56A2"/>
    <w:rsid w:val="004F5AD5"/>
    <w:rsid w:val="004F5F13"/>
    <w:rsid w:val="004F65ED"/>
    <w:rsid w:val="004F7521"/>
    <w:rsid w:val="004F7929"/>
    <w:rsid w:val="004F7F3B"/>
    <w:rsid w:val="005004B4"/>
    <w:rsid w:val="005004C6"/>
    <w:rsid w:val="00500BF6"/>
    <w:rsid w:val="00500FA3"/>
    <w:rsid w:val="00501DBC"/>
    <w:rsid w:val="00501FC8"/>
    <w:rsid w:val="00502474"/>
    <w:rsid w:val="00502631"/>
    <w:rsid w:val="005026B1"/>
    <w:rsid w:val="0050294F"/>
    <w:rsid w:val="00502CA3"/>
    <w:rsid w:val="00502F9C"/>
    <w:rsid w:val="0050320C"/>
    <w:rsid w:val="00503275"/>
    <w:rsid w:val="00503872"/>
    <w:rsid w:val="00503B80"/>
    <w:rsid w:val="00503D90"/>
    <w:rsid w:val="00503F0F"/>
    <w:rsid w:val="005040F9"/>
    <w:rsid w:val="00504498"/>
    <w:rsid w:val="00504FB3"/>
    <w:rsid w:val="00505144"/>
    <w:rsid w:val="00505953"/>
    <w:rsid w:val="0050599C"/>
    <w:rsid w:val="00505C6B"/>
    <w:rsid w:val="005067B2"/>
    <w:rsid w:val="00506F63"/>
    <w:rsid w:val="00507019"/>
    <w:rsid w:val="00507354"/>
    <w:rsid w:val="00507604"/>
    <w:rsid w:val="0050771D"/>
    <w:rsid w:val="00510089"/>
    <w:rsid w:val="005103F1"/>
    <w:rsid w:val="005113DC"/>
    <w:rsid w:val="005115EE"/>
    <w:rsid w:val="00513F2D"/>
    <w:rsid w:val="00514233"/>
    <w:rsid w:val="00514C5D"/>
    <w:rsid w:val="00514CD7"/>
    <w:rsid w:val="00515671"/>
    <w:rsid w:val="00515A66"/>
    <w:rsid w:val="00515F53"/>
    <w:rsid w:val="00516F3A"/>
    <w:rsid w:val="005177CB"/>
    <w:rsid w:val="00517BD2"/>
    <w:rsid w:val="00520058"/>
    <w:rsid w:val="005200E4"/>
    <w:rsid w:val="0052043E"/>
    <w:rsid w:val="005206C6"/>
    <w:rsid w:val="00520C8F"/>
    <w:rsid w:val="00520E11"/>
    <w:rsid w:val="00520F43"/>
    <w:rsid w:val="00521104"/>
    <w:rsid w:val="0052144A"/>
    <w:rsid w:val="00521B16"/>
    <w:rsid w:val="005220C2"/>
    <w:rsid w:val="00522DB5"/>
    <w:rsid w:val="00523375"/>
    <w:rsid w:val="00523F97"/>
    <w:rsid w:val="005240B0"/>
    <w:rsid w:val="0052478B"/>
    <w:rsid w:val="00525756"/>
    <w:rsid w:val="005258C2"/>
    <w:rsid w:val="00525C0E"/>
    <w:rsid w:val="00526366"/>
    <w:rsid w:val="00526752"/>
    <w:rsid w:val="00527384"/>
    <w:rsid w:val="00527583"/>
    <w:rsid w:val="005306FB"/>
    <w:rsid w:val="00530D0B"/>
    <w:rsid w:val="005311BF"/>
    <w:rsid w:val="0053132F"/>
    <w:rsid w:val="0053145A"/>
    <w:rsid w:val="005316E8"/>
    <w:rsid w:val="00531975"/>
    <w:rsid w:val="00531DD4"/>
    <w:rsid w:val="005325BD"/>
    <w:rsid w:val="00532960"/>
    <w:rsid w:val="00532AA3"/>
    <w:rsid w:val="00533123"/>
    <w:rsid w:val="00533388"/>
    <w:rsid w:val="005338DE"/>
    <w:rsid w:val="00533CE2"/>
    <w:rsid w:val="00533F58"/>
    <w:rsid w:val="005346F9"/>
    <w:rsid w:val="00534931"/>
    <w:rsid w:val="00534DE1"/>
    <w:rsid w:val="00535509"/>
    <w:rsid w:val="005357DF"/>
    <w:rsid w:val="00535D00"/>
    <w:rsid w:val="005365B3"/>
    <w:rsid w:val="00536E14"/>
    <w:rsid w:val="00537318"/>
    <w:rsid w:val="00537C04"/>
    <w:rsid w:val="005404DF"/>
    <w:rsid w:val="005404F2"/>
    <w:rsid w:val="005408BF"/>
    <w:rsid w:val="00540E5E"/>
    <w:rsid w:val="005413EA"/>
    <w:rsid w:val="0054146C"/>
    <w:rsid w:val="005418F6"/>
    <w:rsid w:val="00541F3C"/>
    <w:rsid w:val="005420A6"/>
    <w:rsid w:val="0054399F"/>
    <w:rsid w:val="005440F7"/>
    <w:rsid w:val="0054422F"/>
    <w:rsid w:val="00544538"/>
    <w:rsid w:val="005449E8"/>
    <w:rsid w:val="00545940"/>
    <w:rsid w:val="005461A7"/>
    <w:rsid w:val="005466EE"/>
    <w:rsid w:val="00546C53"/>
    <w:rsid w:val="00546D3F"/>
    <w:rsid w:val="00546E90"/>
    <w:rsid w:val="005471FB"/>
    <w:rsid w:val="00547204"/>
    <w:rsid w:val="00547B56"/>
    <w:rsid w:val="00547B90"/>
    <w:rsid w:val="00547D41"/>
    <w:rsid w:val="00547F44"/>
    <w:rsid w:val="00550307"/>
    <w:rsid w:val="0055032E"/>
    <w:rsid w:val="00550C7E"/>
    <w:rsid w:val="005514B1"/>
    <w:rsid w:val="00551680"/>
    <w:rsid w:val="00551F72"/>
    <w:rsid w:val="00552108"/>
    <w:rsid w:val="00552462"/>
    <w:rsid w:val="0055289B"/>
    <w:rsid w:val="00552DB4"/>
    <w:rsid w:val="00552E9A"/>
    <w:rsid w:val="00553A1B"/>
    <w:rsid w:val="0055494E"/>
    <w:rsid w:val="00554A1F"/>
    <w:rsid w:val="00554A61"/>
    <w:rsid w:val="00554FE3"/>
    <w:rsid w:val="005554A2"/>
    <w:rsid w:val="00555B27"/>
    <w:rsid w:val="00555EF4"/>
    <w:rsid w:val="0055655E"/>
    <w:rsid w:val="00556604"/>
    <w:rsid w:val="00556A2D"/>
    <w:rsid w:val="00556A5D"/>
    <w:rsid w:val="00556DDC"/>
    <w:rsid w:val="005570D2"/>
    <w:rsid w:val="0055724A"/>
    <w:rsid w:val="005574B1"/>
    <w:rsid w:val="005575C7"/>
    <w:rsid w:val="00557BED"/>
    <w:rsid w:val="00557C37"/>
    <w:rsid w:val="00560D70"/>
    <w:rsid w:val="00560F55"/>
    <w:rsid w:val="0056124B"/>
    <w:rsid w:val="0056149C"/>
    <w:rsid w:val="00561742"/>
    <w:rsid w:val="00561974"/>
    <w:rsid w:val="00561D5F"/>
    <w:rsid w:val="00561D61"/>
    <w:rsid w:val="00561E19"/>
    <w:rsid w:val="0056389A"/>
    <w:rsid w:val="00563984"/>
    <w:rsid w:val="00563CAB"/>
    <w:rsid w:val="00563DAF"/>
    <w:rsid w:val="0056591D"/>
    <w:rsid w:val="0056614E"/>
    <w:rsid w:val="0056648C"/>
    <w:rsid w:val="00566C10"/>
    <w:rsid w:val="005701BB"/>
    <w:rsid w:val="005703D9"/>
    <w:rsid w:val="00570402"/>
    <w:rsid w:val="005704D8"/>
    <w:rsid w:val="005709AB"/>
    <w:rsid w:val="00570E67"/>
    <w:rsid w:val="00570FE1"/>
    <w:rsid w:val="00571517"/>
    <w:rsid w:val="005717D5"/>
    <w:rsid w:val="00571B01"/>
    <w:rsid w:val="00572292"/>
    <w:rsid w:val="005722E2"/>
    <w:rsid w:val="00573836"/>
    <w:rsid w:val="0057390E"/>
    <w:rsid w:val="0057458F"/>
    <w:rsid w:val="005755B3"/>
    <w:rsid w:val="00575DF7"/>
    <w:rsid w:val="00576177"/>
    <w:rsid w:val="00576483"/>
    <w:rsid w:val="00576625"/>
    <w:rsid w:val="00576709"/>
    <w:rsid w:val="00576B81"/>
    <w:rsid w:val="00576CBB"/>
    <w:rsid w:val="00576FFE"/>
    <w:rsid w:val="00577AD9"/>
    <w:rsid w:val="00577BAE"/>
    <w:rsid w:val="00580266"/>
    <w:rsid w:val="00580F0F"/>
    <w:rsid w:val="00582250"/>
    <w:rsid w:val="00582887"/>
    <w:rsid w:val="00582C9B"/>
    <w:rsid w:val="00583505"/>
    <w:rsid w:val="0058368E"/>
    <w:rsid w:val="00583BC3"/>
    <w:rsid w:val="00583CB7"/>
    <w:rsid w:val="00583EC7"/>
    <w:rsid w:val="00585D6C"/>
    <w:rsid w:val="0058651B"/>
    <w:rsid w:val="00586C31"/>
    <w:rsid w:val="00586D2C"/>
    <w:rsid w:val="005875F3"/>
    <w:rsid w:val="00587BD1"/>
    <w:rsid w:val="005906B5"/>
    <w:rsid w:val="005911A4"/>
    <w:rsid w:val="0059204A"/>
    <w:rsid w:val="00592083"/>
    <w:rsid w:val="0059219F"/>
    <w:rsid w:val="00592246"/>
    <w:rsid w:val="00592D84"/>
    <w:rsid w:val="005931FA"/>
    <w:rsid w:val="005932D6"/>
    <w:rsid w:val="005941C7"/>
    <w:rsid w:val="00594238"/>
    <w:rsid w:val="005950A8"/>
    <w:rsid w:val="00595159"/>
    <w:rsid w:val="00595475"/>
    <w:rsid w:val="00595AD5"/>
    <w:rsid w:val="00595E4F"/>
    <w:rsid w:val="00596174"/>
    <w:rsid w:val="005965C1"/>
    <w:rsid w:val="005967BF"/>
    <w:rsid w:val="00596868"/>
    <w:rsid w:val="00596B2E"/>
    <w:rsid w:val="00596CB9"/>
    <w:rsid w:val="00596EB3"/>
    <w:rsid w:val="00597670"/>
    <w:rsid w:val="0059784E"/>
    <w:rsid w:val="00597E31"/>
    <w:rsid w:val="005A007F"/>
    <w:rsid w:val="005A044B"/>
    <w:rsid w:val="005A04C1"/>
    <w:rsid w:val="005A0D59"/>
    <w:rsid w:val="005A1257"/>
    <w:rsid w:val="005A155D"/>
    <w:rsid w:val="005A17B0"/>
    <w:rsid w:val="005A191C"/>
    <w:rsid w:val="005A1EDA"/>
    <w:rsid w:val="005A2027"/>
    <w:rsid w:val="005A2AB0"/>
    <w:rsid w:val="005A2B01"/>
    <w:rsid w:val="005A3BC0"/>
    <w:rsid w:val="005A3F80"/>
    <w:rsid w:val="005A404D"/>
    <w:rsid w:val="005A4121"/>
    <w:rsid w:val="005A4386"/>
    <w:rsid w:val="005A4A4D"/>
    <w:rsid w:val="005A4EE1"/>
    <w:rsid w:val="005A51BD"/>
    <w:rsid w:val="005A55EE"/>
    <w:rsid w:val="005A5AB3"/>
    <w:rsid w:val="005A5CBE"/>
    <w:rsid w:val="005A5DEB"/>
    <w:rsid w:val="005A5EA6"/>
    <w:rsid w:val="005A61B5"/>
    <w:rsid w:val="005A6689"/>
    <w:rsid w:val="005A6864"/>
    <w:rsid w:val="005A6D24"/>
    <w:rsid w:val="005A705A"/>
    <w:rsid w:val="005A72BF"/>
    <w:rsid w:val="005A72D6"/>
    <w:rsid w:val="005A75B3"/>
    <w:rsid w:val="005A7C3D"/>
    <w:rsid w:val="005B2270"/>
    <w:rsid w:val="005B2420"/>
    <w:rsid w:val="005B2816"/>
    <w:rsid w:val="005B2876"/>
    <w:rsid w:val="005B2CAC"/>
    <w:rsid w:val="005B2DE0"/>
    <w:rsid w:val="005B2EEA"/>
    <w:rsid w:val="005B2FA6"/>
    <w:rsid w:val="005B3145"/>
    <w:rsid w:val="005B3470"/>
    <w:rsid w:val="005B379D"/>
    <w:rsid w:val="005B448B"/>
    <w:rsid w:val="005B565D"/>
    <w:rsid w:val="005B5BF9"/>
    <w:rsid w:val="005B5CEF"/>
    <w:rsid w:val="005B6397"/>
    <w:rsid w:val="005B65A5"/>
    <w:rsid w:val="005B673E"/>
    <w:rsid w:val="005B6D13"/>
    <w:rsid w:val="005B7805"/>
    <w:rsid w:val="005B7EF5"/>
    <w:rsid w:val="005C1C26"/>
    <w:rsid w:val="005C2575"/>
    <w:rsid w:val="005C291D"/>
    <w:rsid w:val="005C2A0B"/>
    <w:rsid w:val="005C2AF6"/>
    <w:rsid w:val="005C2CBB"/>
    <w:rsid w:val="005C2E0F"/>
    <w:rsid w:val="005C37BF"/>
    <w:rsid w:val="005C40D0"/>
    <w:rsid w:val="005C4391"/>
    <w:rsid w:val="005C4571"/>
    <w:rsid w:val="005C46AA"/>
    <w:rsid w:val="005C49AB"/>
    <w:rsid w:val="005C5753"/>
    <w:rsid w:val="005C5C14"/>
    <w:rsid w:val="005C5F09"/>
    <w:rsid w:val="005C68D4"/>
    <w:rsid w:val="005C71BE"/>
    <w:rsid w:val="005D025E"/>
    <w:rsid w:val="005D0B2F"/>
    <w:rsid w:val="005D0D19"/>
    <w:rsid w:val="005D1317"/>
    <w:rsid w:val="005D169E"/>
    <w:rsid w:val="005D18A1"/>
    <w:rsid w:val="005D1965"/>
    <w:rsid w:val="005D1A32"/>
    <w:rsid w:val="005D215D"/>
    <w:rsid w:val="005D2256"/>
    <w:rsid w:val="005D27BE"/>
    <w:rsid w:val="005D27F3"/>
    <w:rsid w:val="005D2BED"/>
    <w:rsid w:val="005D2F91"/>
    <w:rsid w:val="005D3072"/>
    <w:rsid w:val="005D357C"/>
    <w:rsid w:val="005D35CC"/>
    <w:rsid w:val="005D39D7"/>
    <w:rsid w:val="005D40A7"/>
    <w:rsid w:val="005D4B6C"/>
    <w:rsid w:val="005D4C3E"/>
    <w:rsid w:val="005D4D2D"/>
    <w:rsid w:val="005D4F37"/>
    <w:rsid w:val="005D5A80"/>
    <w:rsid w:val="005D6447"/>
    <w:rsid w:val="005D6C45"/>
    <w:rsid w:val="005D705C"/>
    <w:rsid w:val="005D793C"/>
    <w:rsid w:val="005E012C"/>
    <w:rsid w:val="005E0339"/>
    <w:rsid w:val="005E06C1"/>
    <w:rsid w:val="005E09B0"/>
    <w:rsid w:val="005E26A8"/>
    <w:rsid w:val="005E3938"/>
    <w:rsid w:val="005E3BAB"/>
    <w:rsid w:val="005E431F"/>
    <w:rsid w:val="005E485B"/>
    <w:rsid w:val="005E4B27"/>
    <w:rsid w:val="005E5210"/>
    <w:rsid w:val="005E5603"/>
    <w:rsid w:val="005E56AF"/>
    <w:rsid w:val="005E5F28"/>
    <w:rsid w:val="005E651A"/>
    <w:rsid w:val="005E6AAB"/>
    <w:rsid w:val="005E6BE0"/>
    <w:rsid w:val="005E6EA6"/>
    <w:rsid w:val="005E7224"/>
    <w:rsid w:val="005E7304"/>
    <w:rsid w:val="005E7528"/>
    <w:rsid w:val="005E759B"/>
    <w:rsid w:val="005E7713"/>
    <w:rsid w:val="005F0620"/>
    <w:rsid w:val="005F0908"/>
    <w:rsid w:val="005F1C84"/>
    <w:rsid w:val="005F232B"/>
    <w:rsid w:val="005F30CB"/>
    <w:rsid w:val="005F31EC"/>
    <w:rsid w:val="005F3AAF"/>
    <w:rsid w:val="005F4445"/>
    <w:rsid w:val="005F4498"/>
    <w:rsid w:val="005F489B"/>
    <w:rsid w:val="005F4DAC"/>
    <w:rsid w:val="005F52F8"/>
    <w:rsid w:val="005F5E09"/>
    <w:rsid w:val="005F665D"/>
    <w:rsid w:val="005F7343"/>
    <w:rsid w:val="005F7AE1"/>
    <w:rsid w:val="005F7CB5"/>
    <w:rsid w:val="005F7D5E"/>
    <w:rsid w:val="00601378"/>
    <w:rsid w:val="00601474"/>
    <w:rsid w:val="00601766"/>
    <w:rsid w:val="006017B7"/>
    <w:rsid w:val="00602AC4"/>
    <w:rsid w:val="00602FB2"/>
    <w:rsid w:val="00603000"/>
    <w:rsid w:val="0060333E"/>
    <w:rsid w:val="006033CF"/>
    <w:rsid w:val="006034F2"/>
    <w:rsid w:val="0060361B"/>
    <w:rsid w:val="00603ADD"/>
    <w:rsid w:val="00603D79"/>
    <w:rsid w:val="00603F3D"/>
    <w:rsid w:val="00604382"/>
    <w:rsid w:val="00605F83"/>
    <w:rsid w:val="006066B2"/>
    <w:rsid w:val="0060698E"/>
    <w:rsid w:val="00606A50"/>
    <w:rsid w:val="006070AD"/>
    <w:rsid w:val="0060791D"/>
    <w:rsid w:val="00607B6C"/>
    <w:rsid w:val="006105BA"/>
    <w:rsid w:val="00610751"/>
    <w:rsid w:val="006108E8"/>
    <w:rsid w:val="00610ACE"/>
    <w:rsid w:val="00611D16"/>
    <w:rsid w:val="0061246B"/>
    <w:rsid w:val="0061262A"/>
    <w:rsid w:val="00612AE4"/>
    <w:rsid w:val="00612C5F"/>
    <w:rsid w:val="006130AA"/>
    <w:rsid w:val="006133D4"/>
    <w:rsid w:val="00613B65"/>
    <w:rsid w:val="00614001"/>
    <w:rsid w:val="00614745"/>
    <w:rsid w:val="00614B35"/>
    <w:rsid w:val="00614C72"/>
    <w:rsid w:val="00615381"/>
    <w:rsid w:val="006158C0"/>
    <w:rsid w:val="00615CA2"/>
    <w:rsid w:val="00616216"/>
    <w:rsid w:val="00616E6B"/>
    <w:rsid w:val="006170C2"/>
    <w:rsid w:val="006175EC"/>
    <w:rsid w:val="006176EC"/>
    <w:rsid w:val="00617780"/>
    <w:rsid w:val="0062001D"/>
    <w:rsid w:val="00620118"/>
    <w:rsid w:val="0062085D"/>
    <w:rsid w:val="00621AE2"/>
    <w:rsid w:val="00621F92"/>
    <w:rsid w:val="0062232D"/>
    <w:rsid w:val="00622996"/>
    <w:rsid w:val="00623166"/>
    <w:rsid w:val="00623410"/>
    <w:rsid w:val="00623F2C"/>
    <w:rsid w:val="0062437B"/>
    <w:rsid w:val="00624D35"/>
    <w:rsid w:val="00624E83"/>
    <w:rsid w:val="006257D4"/>
    <w:rsid w:val="00625DCB"/>
    <w:rsid w:val="00625FEB"/>
    <w:rsid w:val="00627478"/>
    <w:rsid w:val="00627892"/>
    <w:rsid w:val="00627A1C"/>
    <w:rsid w:val="00627AAD"/>
    <w:rsid w:val="00627DE4"/>
    <w:rsid w:val="0063129B"/>
    <w:rsid w:val="00631716"/>
    <w:rsid w:val="00631AFB"/>
    <w:rsid w:val="00631B9C"/>
    <w:rsid w:val="006326FD"/>
    <w:rsid w:val="006327C3"/>
    <w:rsid w:val="00632CE4"/>
    <w:rsid w:val="0063345E"/>
    <w:rsid w:val="00633529"/>
    <w:rsid w:val="006337D0"/>
    <w:rsid w:val="00633DA5"/>
    <w:rsid w:val="00634011"/>
    <w:rsid w:val="006340BB"/>
    <w:rsid w:val="0063430C"/>
    <w:rsid w:val="00634580"/>
    <w:rsid w:val="0063479B"/>
    <w:rsid w:val="006347F5"/>
    <w:rsid w:val="00634849"/>
    <w:rsid w:val="00634C74"/>
    <w:rsid w:val="00634EC5"/>
    <w:rsid w:val="00634F2C"/>
    <w:rsid w:val="006350EC"/>
    <w:rsid w:val="00635AA1"/>
    <w:rsid w:val="00635C92"/>
    <w:rsid w:val="00635CA7"/>
    <w:rsid w:val="0063622E"/>
    <w:rsid w:val="0063676E"/>
    <w:rsid w:val="00636B0C"/>
    <w:rsid w:val="00636F2C"/>
    <w:rsid w:val="00637E38"/>
    <w:rsid w:val="006405CB"/>
    <w:rsid w:val="00640D1F"/>
    <w:rsid w:val="00640E3C"/>
    <w:rsid w:val="00640E73"/>
    <w:rsid w:val="006418A2"/>
    <w:rsid w:val="00641D4A"/>
    <w:rsid w:val="0064216B"/>
    <w:rsid w:val="0064241A"/>
    <w:rsid w:val="00642750"/>
    <w:rsid w:val="006428C3"/>
    <w:rsid w:val="00642FF4"/>
    <w:rsid w:val="00643403"/>
    <w:rsid w:val="006434CA"/>
    <w:rsid w:val="00644000"/>
    <w:rsid w:val="006443AD"/>
    <w:rsid w:val="00644574"/>
    <w:rsid w:val="00644F1F"/>
    <w:rsid w:val="0064500E"/>
    <w:rsid w:val="00645698"/>
    <w:rsid w:val="00645EB8"/>
    <w:rsid w:val="0064662B"/>
    <w:rsid w:val="00646D32"/>
    <w:rsid w:val="00646F93"/>
    <w:rsid w:val="006470D6"/>
    <w:rsid w:val="00647123"/>
    <w:rsid w:val="00647521"/>
    <w:rsid w:val="00647624"/>
    <w:rsid w:val="00647DB9"/>
    <w:rsid w:val="006502DE"/>
    <w:rsid w:val="006504C4"/>
    <w:rsid w:val="00650989"/>
    <w:rsid w:val="00651514"/>
    <w:rsid w:val="0065162C"/>
    <w:rsid w:val="0065179F"/>
    <w:rsid w:val="0065207A"/>
    <w:rsid w:val="0065215F"/>
    <w:rsid w:val="00652C84"/>
    <w:rsid w:val="006534EF"/>
    <w:rsid w:val="00653821"/>
    <w:rsid w:val="00653881"/>
    <w:rsid w:val="00653B43"/>
    <w:rsid w:val="00653C0A"/>
    <w:rsid w:val="00654477"/>
    <w:rsid w:val="00654835"/>
    <w:rsid w:val="00654A55"/>
    <w:rsid w:val="00655672"/>
    <w:rsid w:val="006556CF"/>
    <w:rsid w:val="00655D90"/>
    <w:rsid w:val="00657EBE"/>
    <w:rsid w:val="00660212"/>
    <w:rsid w:val="0066051E"/>
    <w:rsid w:val="00660542"/>
    <w:rsid w:val="006605B1"/>
    <w:rsid w:val="00660C65"/>
    <w:rsid w:val="00660EDC"/>
    <w:rsid w:val="0066100C"/>
    <w:rsid w:val="00661172"/>
    <w:rsid w:val="006615FF"/>
    <w:rsid w:val="00662005"/>
    <w:rsid w:val="00662424"/>
    <w:rsid w:val="0066255B"/>
    <w:rsid w:val="006628C7"/>
    <w:rsid w:val="0066296E"/>
    <w:rsid w:val="00662B8C"/>
    <w:rsid w:val="00662E1C"/>
    <w:rsid w:val="00662FB6"/>
    <w:rsid w:val="0066325A"/>
    <w:rsid w:val="0066403C"/>
    <w:rsid w:val="0066425D"/>
    <w:rsid w:val="00664843"/>
    <w:rsid w:val="006648C9"/>
    <w:rsid w:val="00664DF3"/>
    <w:rsid w:val="00665CB8"/>
    <w:rsid w:val="00665D1F"/>
    <w:rsid w:val="006661E5"/>
    <w:rsid w:val="00667DF6"/>
    <w:rsid w:val="006704C3"/>
    <w:rsid w:val="00670766"/>
    <w:rsid w:val="00670D19"/>
    <w:rsid w:val="00671182"/>
    <w:rsid w:val="00671366"/>
    <w:rsid w:val="006719B6"/>
    <w:rsid w:val="006720C9"/>
    <w:rsid w:val="00672827"/>
    <w:rsid w:val="0067311D"/>
    <w:rsid w:val="00673BE9"/>
    <w:rsid w:val="006740E3"/>
    <w:rsid w:val="00674467"/>
    <w:rsid w:val="00676E83"/>
    <w:rsid w:val="00680220"/>
    <w:rsid w:val="00680557"/>
    <w:rsid w:val="006805FE"/>
    <w:rsid w:val="00680BBD"/>
    <w:rsid w:val="00680DB3"/>
    <w:rsid w:val="00681203"/>
    <w:rsid w:val="00681975"/>
    <w:rsid w:val="00681C64"/>
    <w:rsid w:val="00681DFB"/>
    <w:rsid w:val="00681E55"/>
    <w:rsid w:val="00682339"/>
    <w:rsid w:val="006825F5"/>
    <w:rsid w:val="00682701"/>
    <w:rsid w:val="00682751"/>
    <w:rsid w:val="006827E6"/>
    <w:rsid w:val="00682C0C"/>
    <w:rsid w:val="00683196"/>
    <w:rsid w:val="006837EB"/>
    <w:rsid w:val="006839D7"/>
    <w:rsid w:val="00683A00"/>
    <w:rsid w:val="00684A6B"/>
    <w:rsid w:val="00684AC3"/>
    <w:rsid w:val="00685021"/>
    <w:rsid w:val="0068509E"/>
    <w:rsid w:val="006850D0"/>
    <w:rsid w:val="00685931"/>
    <w:rsid w:val="0068595F"/>
    <w:rsid w:val="00685A9E"/>
    <w:rsid w:val="00685FF0"/>
    <w:rsid w:val="00686484"/>
    <w:rsid w:val="00686833"/>
    <w:rsid w:val="00686882"/>
    <w:rsid w:val="00686C35"/>
    <w:rsid w:val="006871A4"/>
    <w:rsid w:val="006872C7"/>
    <w:rsid w:val="00687ADB"/>
    <w:rsid w:val="00687C31"/>
    <w:rsid w:val="00687CBC"/>
    <w:rsid w:val="00687FDB"/>
    <w:rsid w:val="00690008"/>
    <w:rsid w:val="00690254"/>
    <w:rsid w:val="00690321"/>
    <w:rsid w:val="00690430"/>
    <w:rsid w:val="006906EE"/>
    <w:rsid w:val="006909AA"/>
    <w:rsid w:val="00690D1E"/>
    <w:rsid w:val="006912D6"/>
    <w:rsid w:val="00692082"/>
    <w:rsid w:val="0069228C"/>
    <w:rsid w:val="0069250F"/>
    <w:rsid w:val="00693240"/>
    <w:rsid w:val="00693C4A"/>
    <w:rsid w:val="00693F7E"/>
    <w:rsid w:val="006943EA"/>
    <w:rsid w:val="006946DB"/>
    <w:rsid w:val="00694B01"/>
    <w:rsid w:val="00694E69"/>
    <w:rsid w:val="00694F19"/>
    <w:rsid w:val="00695D91"/>
    <w:rsid w:val="0069611A"/>
    <w:rsid w:val="0069619E"/>
    <w:rsid w:val="006963E9"/>
    <w:rsid w:val="00696509"/>
    <w:rsid w:val="00696633"/>
    <w:rsid w:val="00696775"/>
    <w:rsid w:val="00696F6D"/>
    <w:rsid w:val="006974D9"/>
    <w:rsid w:val="00697ACD"/>
    <w:rsid w:val="006A0166"/>
    <w:rsid w:val="006A0583"/>
    <w:rsid w:val="006A062E"/>
    <w:rsid w:val="006A2471"/>
    <w:rsid w:val="006A2526"/>
    <w:rsid w:val="006A2EE9"/>
    <w:rsid w:val="006A30CB"/>
    <w:rsid w:val="006A310F"/>
    <w:rsid w:val="006A368D"/>
    <w:rsid w:val="006A36ED"/>
    <w:rsid w:val="006A4229"/>
    <w:rsid w:val="006A442B"/>
    <w:rsid w:val="006A5803"/>
    <w:rsid w:val="006A5F35"/>
    <w:rsid w:val="006A6087"/>
    <w:rsid w:val="006A6A3A"/>
    <w:rsid w:val="006A6ACF"/>
    <w:rsid w:val="006A7094"/>
    <w:rsid w:val="006A7413"/>
    <w:rsid w:val="006A7514"/>
    <w:rsid w:val="006A799D"/>
    <w:rsid w:val="006A7DD9"/>
    <w:rsid w:val="006A7E83"/>
    <w:rsid w:val="006A7E84"/>
    <w:rsid w:val="006B0006"/>
    <w:rsid w:val="006B0A68"/>
    <w:rsid w:val="006B1494"/>
    <w:rsid w:val="006B15C0"/>
    <w:rsid w:val="006B16BF"/>
    <w:rsid w:val="006B1C47"/>
    <w:rsid w:val="006B1D3F"/>
    <w:rsid w:val="006B1EC1"/>
    <w:rsid w:val="006B280D"/>
    <w:rsid w:val="006B2A7B"/>
    <w:rsid w:val="006B2B4E"/>
    <w:rsid w:val="006B2D63"/>
    <w:rsid w:val="006B2FC0"/>
    <w:rsid w:val="006B3301"/>
    <w:rsid w:val="006B340F"/>
    <w:rsid w:val="006B3650"/>
    <w:rsid w:val="006B3790"/>
    <w:rsid w:val="006B37FD"/>
    <w:rsid w:val="006B473B"/>
    <w:rsid w:val="006B4777"/>
    <w:rsid w:val="006B5367"/>
    <w:rsid w:val="006B53B3"/>
    <w:rsid w:val="006B53D3"/>
    <w:rsid w:val="006B57A2"/>
    <w:rsid w:val="006B5B31"/>
    <w:rsid w:val="006B5CAB"/>
    <w:rsid w:val="006B613E"/>
    <w:rsid w:val="006B6551"/>
    <w:rsid w:val="006B717F"/>
    <w:rsid w:val="006B7572"/>
    <w:rsid w:val="006B75DE"/>
    <w:rsid w:val="006B777C"/>
    <w:rsid w:val="006C0894"/>
    <w:rsid w:val="006C0E42"/>
    <w:rsid w:val="006C1285"/>
    <w:rsid w:val="006C1431"/>
    <w:rsid w:val="006C194C"/>
    <w:rsid w:val="006C1AB7"/>
    <w:rsid w:val="006C2213"/>
    <w:rsid w:val="006C27D4"/>
    <w:rsid w:val="006C2B82"/>
    <w:rsid w:val="006C2E85"/>
    <w:rsid w:val="006C3020"/>
    <w:rsid w:val="006C499B"/>
    <w:rsid w:val="006C6BBC"/>
    <w:rsid w:val="006C6CE8"/>
    <w:rsid w:val="006C6F50"/>
    <w:rsid w:val="006C6FBD"/>
    <w:rsid w:val="006C6FCA"/>
    <w:rsid w:val="006C7417"/>
    <w:rsid w:val="006C77B4"/>
    <w:rsid w:val="006C7A4C"/>
    <w:rsid w:val="006D0076"/>
    <w:rsid w:val="006D02B1"/>
    <w:rsid w:val="006D0315"/>
    <w:rsid w:val="006D06BB"/>
    <w:rsid w:val="006D0BD2"/>
    <w:rsid w:val="006D0F13"/>
    <w:rsid w:val="006D11DA"/>
    <w:rsid w:val="006D1CA1"/>
    <w:rsid w:val="006D1CFF"/>
    <w:rsid w:val="006D230E"/>
    <w:rsid w:val="006D26B1"/>
    <w:rsid w:val="006D282E"/>
    <w:rsid w:val="006D3317"/>
    <w:rsid w:val="006D38BB"/>
    <w:rsid w:val="006D4183"/>
    <w:rsid w:val="006D4ED4"/>
    <w:rsid w:val="006D5369"/>
    <w:rsid w:val="006D56DE"/>
    <w:rsid w:val="006D61E2"/>
    <w:rsid w:val="006D6398"/>
    <w:rsid w:val="006D64C2"/>
    <w:rsid w:val="006D6552"/>
    <w:rsid w:val="006D66F7"/>
    <w:rsid w:val="006D6C65"/>
    <w:rsid w:val="006D6CC8"/>
    <w:rsid w:val="006D6D95"/>
    <w:rsid w:val="006D77B0"/>
    <w:rsid w:val="006D7A9C"/>
    <w:rsid w:val="006E0EF8"/>
    <w:rsid w:val="006E14D5"/>
    <w:rsid w:val="006E16CD"/>
    <w:rsid w:val="006E1D91"/>
    <w:rsid w:val="006E20D6"/>
    <w:rsid w:val="006E2499"/>
    <w:rsid w:val="006E358B"/>
    <w:rsid w:val="006E3A9C"/>
    <w:rsid w:val="006E3D51"/>
    <w:rsid w:val="006E3D72"/>
    <w:rsid w:val="006E4653"/>
    <w:rsid w:val="006E46B2"/>
    <w:rsid w:val="006E46EE"/>
    <w:rsid w:val="006E4742"/>
    <w:rsid w:val="006E48CD"/>
    <w:rsid w:val="006E4975"/>
    <w:rsid w:val="006E4A50"/>
    <w:rsid w:val="006E5162"/>
    <w:rsid w:val="006E5504"/>
    <w:rsid w:val="006E588C"/>
    <w:rsid w:val="006E5D16"/>
    <w:rsid w:val="006E726F"/>
    <w:rsid w:val="006E73EA"/>
    <w:rsid w:val="006E7722"/>
    <w:rsid w:val="006E7B20"/>
    <w:rsid w:val="006F00EB"/>
    <w:rsid w:val="006F04D7"/>
    <w:rsid w:val="006F05E0"/>
    <w:rsid w:val="006F0736"/>
    <w:rsid w:val="006F0980"/>
    <w:rsid w:val="006F1FCF"/>
    <w:rsid w:val="006F2A42"/>
    <w:rsid w:val="006F3098"/>
    <w:rsid w:val="006F3D77"/>
    <w:rsid w:val="006F4401"/>
    <w:rsid w:val="006F485D"/>
    <w:rsid w:val="006F48FD"/>
    <w:rsid w:val="006F5009"/>
    <w:rsid w:val="006F5025"/>
    <w:rsid w:val="006F5192"/>
    <w:rsid w:val="006F5376"/>
    <w:rsid w:val="006F5C54"/>
    <w:rsid w:val="006F5D09"/>
    <w:rsid w:val="006F67A5"/>
    <w:rsid w:val="006F715B"/>
    <w:rsid w:val="006F7C16"/>
    <w:rsid w:val="006F7CEA"/>
    <w:rsid w:val="007002CA"/>
    <w:rsid w:val="0070056A"/>
    <w:rsid w:val="007009AF"/>
    <w:rsid w:val="0070101A"/>
    <w:rsid w:val="007017BE"/>
    <w:rsid w:val="00703063"/>
    <w:rsid w:val="00703F04"/>
    <w:rsid w:val="00704253"/>
    <w:rsid w:val="0070437E"/>
    <w:rsid w:val="00704559"/>
    <w:rsid w:val="0070483F"/>
    <w:rsid w:val="00704899"/>
    <w:rsid w:val="00704935"/>
    <w:rsid w:val="00704A15"/>
    <w:rsid w:val="00704A60"/>
    <w:rsid w:val="00704EBA"/>
    <w:rsid w:val="007054FF"/>
    <w:rsid w:val="00705D56"/>
    <w:rsid w:val="00706144"/>
    <w:rsid w:val="00706C36"/>
    <w:rsid w:val="00707331"/>
    <w:rsid w:val="00707855"/>
    <w:rsid w:val="00707937"/>
    <w:rsid w:val="00707F3E"/>
    <w:rsid w:val="00707FB7"/>
    <w:rsid w:val="00710676"/>
    <w:rsid w:val="00710C26"/>
    <w:rsid w:val="00711023"/>
    <w:rsid w:val="0071204A"/>
    <w:rsid w:val="00712637"/>
    <w:rsid w:val="0071295C"/>
    <w:rsid w:val="0071350E"/>
    <w:rsid w:val="00713561"/>
    <w:rsid w:val="00713CB7"/>
    <w:rsid w:val="007143CD"/>
    <w:rsid w:val="007144CB"/>
    <w:rsid w:val="00714ACF"/>
    <w:rsid w:val="00714C50"/>
    <w:rsid w:val="00715439"/>
    <w:rsid w:val="0071561A"/>
    <w:rsid w:val="007163C6"/>
    <w:rsid w:val="007167BD"/>
    <w:rsid w:val="00716851"/>
    <w:rsid w:val="0072018D"/>
    <w:rsid w:val="007208D0"/>
    <w:rsid w:val="007209C2"/>
    <w:rsid w:val="00721352"/>
    <w:rsid w:val="0072225D"/>
    <w:rsid w:val="00722488"/>
    <w:rsid w:val="007227D8"/>
    <w:rsid w:val="00722F4D"/>
    <w:rsid w:val="007231E6"/>
    <w:rsid w:val="007239DF"/>
    <w:rsid w:val="00723C6E"/>
    <w:rsid w:val="00724177"/>
    <w:rsid w:val="00725093"/>
    <w:rsid w:val="007259F8"/>
    <w:rsid w:val="00725CE0"/>
    <w:rsid w:val="00725EB1"/>
    <w:rsid w:val="0072719C"/>
    <w:rsid w:val="0072725C"/>
    <w:rsid w:val="00727562"/>
    <w:rsid w:val="007275DC"/>
    <w:rsid w:val="00727DBB"/>
    <w:rsid w:val="00727EAA"/>
    <w:rsid w:val="007306AD"/>
    <w:rsid w:val="00730841"/>
    <w:rsid w:val="00730A53"/>
    <w:rsid w:val="007312AD"/>
    <w:rsid w:val="007313F1"/>
    <w:rsid w:val="007327BB"/>
    <w:rsid w:val="007328AF"/>
    <w:rsid w:val="00732A54"/>
    <w:rsid w:val="00733032"/>
    <w:rsid w:val="007334D6"/>
    <w:rsid w:val="00733931"/>
    <w:rsid w:val="0073398B"/>
    <w:rsid w:val="007339D3"/>
    <w:rsid w:val="00734222"/>
    <w:rsid w:val="00734674"/>
    <w:rsid w:val="00734C3D"/>
    <w:rsid w:val="00734E5E"/>
    <w:rsid w:val="007356B5"/>
    <w:rsid w:val="00735A29"/>
    <w:rsid w:val="00735EC9"/>
    <w:rsid w:val="007366B1"/>
    <w:rsid w:val="0073672A"/>
    <w:rsid w:val="007367DD"/>
    <w:rsid w:val="00736E2D"/>
    <w:rsid w:val="0073708C"/>
    <w:rsid w:val="007377EE"/>
    <w:rsid w:val="00740A20"/>
    <w:rsid w:val="00740F74"/>
    <w:rsid w:val="00741BD4"/>
    <w:rsid w:val="007426D9"/>
    <w:rsid w:val="00742A86"/>
    <w:rsid w:val="00742F43"/>
    <w:rsid w:val="0074418F"/>
    <w:rsid w:val="007446FE"/>
    <w:rsid w:val="00744914"/>
    <w:rsid w:val="00745348"/>
    <w:rsid w:val="00745D69"/>
    <w:rsid w:val="00746034"/>
    <w:rsid w:val="0074691F"/>
    <w:rsid w:val="00746D41"/>
    <w:rsid w:val="00747279"/>
    <w:rsid w:val="00747357"/>
    <w:rsid w:val="007474D8"/>
    <w:rsid w:val="00747593"/>
    <w:rsid w:val="0074764D"/>
    <w:rsid w:val="00747941"/>
    <w:rsid w:val="00747B08"/>
    <w:rsid w:val="00750084"/>
    <w:rsid w:val="007504F7"/>
    <w:rsid w:val="00750B91"/>
    <w:rsid w:val="0075174D"/>
    <w:rsid w:val="007521CA"/>
    <w:rsid w:val="007522EC"/>
    <w:rsid w:val="00753581"/>
    <w:rsid w:val="0075367E"/>
    <w:rsid w:val="0075391C"/>
    <w:rsid w:val="00754E14"/>
    <w:rsid w:val="0075502E"/>
    <w:rsid w:val="00755FBC"/>
    <w:rsid w:val="0075649E"/>
    <w:rsid w:val="007566B8"/>
    <w:rsid w:val="007568BA"/>
    <w:rsid w:val="007572BF"/>
    <w:rsid w:val="007574E9"/>
    <w:rsid w:val="00757696"/>
    <w:rsid w:val="007576E4"/>
    <w:rsid w:val="0076063D"/>
    <w:rsid w:val="0076116D"/>
    <w:rsid w:val="007621A6"/>
    <w:rsid w:val="00762349"/>
    <w:rsid w:val="00762750"/>
    <w:rsid w:val="00762D8F"/>
    <w:rsid w:val="00762F1C"/>
    <w:rsid w:val="0076358D"/>
    <w:rsid w:val="007637C1"/>
    <w:rsid w:val="007637DA"/>
    <w:rsid w:val="00764050"/>
    <w:rsid w:val="0076444B"/>
    <w:rsid w:val="00764E59"/>
    <w:rsid w:val="0076513E"/>
    <w:rsid w:val="0076612D"/>
    <w:rsid w:val="007675D6"/>
    <w:rsid w:val="007676CB"/>
    <w:rsid w:val="00767A93"/>
    <w:rsid w:val="007700FD"/>
    <w:rsid w:val="007701F7"/>
    <w:rsid w:val="00770249"/>
    <w:rsid w:val="0077053C"/>
    <w:rsid w:val="007705DB"/>
    <w:rsid w:val="00770AEF"/>
    <w:rsid w:val="00771141"/>
    <w:rsid w:val="007711BF"/>
    <w:rsid w:val="0077184C"/>
    <w:rsid w:val="00772244"/>
    <w:rsid w:val="00772894"/>
    <w:rsid w:val="00772B0B"/>
    <w:rsid w:val="00772BB0"/>
    <w:rsid w:val="00773189"/>
    <w:rsid w:val="0077350B"/>
    <w:rsid w:val="0077356C"/>
    <w:rsid w:val="007739D9"/>
    <w:rsid w:val="00773AAB"/>
    <w:rsid w:val="00773BA0"/>
    <w:rsid w:val="00773DD1"/>
    <w:rsid w:val="00773E91"/>
    <w:rsid w:val="00774111"/>
    <w:rsid w:val="00774E99"/>
    <w:rsid w:val="00776168"/>
    <w:rsid w:val="00777F72"/>
    <w:rsid w:val="00780755"/>
    <w:rsid w:val="00780D89"/>
    <w:rsid w:val="00781388"/>
    <w:rsid w:val="00781873"/>
    <w:rsid w:val="00781B85"/>
    <w:rsid w:val="00781E65"/>
    <w:rsid w:val="00781E6C"/>
    <w:rsid w:val="00782309"/>
    <w:rsid w:val="00782987"/>
    <w:rsid w:val="0078308B"/>
    <w:rsid w:val="0078326D"/>
    <w:rsid w:val="007835F4"/>
    <w:rsid w:val="00783A95"/>
    <w:rsid w:val="00783ACE"/>
    <w:rsid w:val="00783CB4"/>
    <w:rsid w:val="00783DB5"/>
    <w:rsid w:val="00784610"/>
    <w:rsid w:val="00784628"/>
    <w:rsid w:val="00785E5B"/>
    <w:rsid w:val="00785E7B"/>
    <w:rsid w:val="007861C6"/>
    <w:rsid w:val="007867E9"/>
    <w:rsid w:val="007869D2"/>
    <w:rsid w:val="00790182"/>
    <w:rsid w:val="007908BF"/>
    <w:rsid w:val="00790CBC"/>
    <w:rsid w:val="00791645"/>
    <w:rsid w:val="00791948"/>
    <w:rsid w:val="00791BDE"/>
    <w:rsid w:val="00791D10"/>
    <w:rsid w:val="00792443"/>
    <w:rsid w:val="0079256F"/>
    <w:rsid w:val="00792932"/>
    <w:rsid w:val="00792CAD"/>
    <w:rsid w:val="007934D2"/>
    <w:rsid w:val="00793A3F"/>
    <w:rsid w:val="007941A5"/>
    <w:rsid w:val="00794627"/>
    <w:rsid w:val="00794999"/>
    <w:rsid w:val="00794C65"/>
    <w:rsid w:val="00794CE7"/>
    <w:rsid w:val="00795385"/>
    <w:rsid w:val="00795440"/>
    <w:rsid w:val="00795545"/>
    <w:rsid w:val="00795733"/>
    <w:rsid w:val="00795B41"/>
    <w:rsid w:val="007967A1"/>
    <w:rsid w:val="00797191"/>
    <w:rsid w:val="00797BC2"/>
    <w:rsid w:val="007A02ED"/>
    <w:rsid w:val="007A0C22"/>
    <w:rsid w:val="007A1342"/>
    <w:rsid w:val="007A1EC5"/>
    <w:rsid w:val="007A24B6"/>
    <w:rsid w:val="007A2696"/>
    <w:rsid w:val="007A2B28"/>
    <w:rsid w:val="007A2BD2"/>
    <w:rsid w:val="007A2D9B"/>
    <w:rsid w:val="007A33BE"/>
    <w:rsid w:val="007A3568"/>
    <w:rsid w:val="007A4569"/>
    <w:rsid w:val="007A48B3"/>
    <w:rsid w:val="007A5F07"/>
    <w:rsid w:val="007A745B"/>
    <w:rsid w:val="007A7818"/>
    <w:rsid w:val="007A7AAD"/>
    <w:rsid w:val="007B00DA"/>
    <w:rsid w:val="007B04F8"/>
    <w:rsid w:val="007B0535"/>
    <w:rsid w:val="007B0B56"/>
    <w:rsid w:val="007B0CE7"/>
    <w:rsid w:val="007B0F43"/>
    <w:rsid w:val="007B1100"/>
    <w:rsid w:val="007B261A"/>
    <w:rsid w:val="007B3173"/>
    <w:rsid w:val="007B3570"/>
    <w:rsid w:val="007B441C"/>
    <w:rsid w:val="007B44A9"/>
    <w:rsid w:val="007B45A6"/>
    <w:rsid w:val="007B4CF1"/>
    <w:rsid w:val="007B4F97"/>
    <w:rsid w:val="007B553D"/>
    <w:rsid w:val="007B5DF8"/>
    <w:rsid w:val="007B61E6"/>
    <w:rsid w:val="007B6660"/>
    <w:rsid w:val="007B6DFA"/>
    <w:rsid w:val="007B7049"/>
    <w:rsid w:val="007B7718"/>
    <w:rsid w:val="007B7A8E"/>
    <w:rsid w:val="007C0014"/>
    <w:rsid w:val="007C073F"/>
    <w:rsid w:val="007C0B96"/>
    <w:rsid w:val="007C1CA1"/>
    <w:rsid w:val="007C1FB5"/>
    <w:rsid w:val="007C2582"/>
    <w:rsid w:val="007C2B2D"/>
    <w:rsid w:val="007C3C71"/>
    <w:rsid w:val="007C461E"/>
    <w:rsid w:val="007C49B0"/>
    <w:rsid w:val="007C4BF8"/>
    <w:rsid w:val="007C4E67"/>
    <w:rsid w:val="007C50DC"/>
    <w:rsid w:val="007C55AC"/>
    <w:rsid w:val="007C5A5F"/>
    <w:rsid w:val="007C5B3C"/>
    <w:rsid w:val="007C6887"/>
    <w:rsid w:val="007C6A6A"/>
    <w:rsid w:val="007C6A94"/>
    <w:rsid w:val="007C6C31"/>
    <w:rsid w:val="007C6D51"/>
    <w:rsid w:val="007C7572"/>
    <w:rsid w:val="007C79F2"/>
    <w:rsid w:val="007C7C36"/>
    <w:rsid w:val="007D0925"/>
    <w:rsid w:val="007D0EF5"/>
    <w:rsid w:val="007D177A"/>
    <w:rsid w:val="007D1DE0"/>
    <w:rsid w:val="007D220C"/>
    <w:rsid w:val="007D2B89"/>
    <w:rsid w:val="007D2D86"/>
    <w:rsid w:val="007D2EBC"/>
    <w:rsid w:val="007D3FE0"/>
    <w:rsid w:val="007D49A7"/>
    <w:rsid w:val="007D4EFD"/>
    <w:rsid w:val="007D5293"/>
    <w:rsid w:val="007D5D09"/>
    <w:rsid w:val="007D6066"/>
    <w:rsid w:val="007D6A0A"/>
    <w:rsid w:val="007D7516"/>
    <w:rsid w:val="007D75CA"/>
    <w:rsid w:val="007D7752"/>
    <w:rsid w:val="007E0217"/>
    <w:rsid w:val="007E04A8"/>
    <w:rsid w:val="007E0A9E"/>
    <w:rsid w:val="007E0CE1"/>
    <w:rsid w:val="007E0E26"/>
    <w:rsid w:val="007E111F"/>
    <w:rsid w:val="007E11E2"/>
    <w:rsid w:val="007E1328"/>
    <w:rsid w:val="007E2016"/>
    <w:rsid w:val="007E2080"/>
    <w:rsid w:val="007E2513"/>
    <w:rsid w:val="007E2A1D"/>
    <w:rsid w:val="007E31D3"/>
    <w:rsid w:val="007E31EC"/>
    <w:rsid w:val="007E3348"/>
    <w:rsid w:val="007E3429"/>
    <w:rsid w:val="007E3E5C"/>
    <w:rsid w:val="007E3F32"/>
    <w:rsid w:val="007E45B3"/>
    <w:rsid w:val="007E4F54"/>
    <w:rsid w:val="007E5048"/>
    <w:rsid w:val="007E5154"/>
    <w:rsid w:val="007E5795"/>
    <w:rsid w:val="007E582F"/>
    <w:rsid w:val="007E5EF7"/>
    <w:rsid w:val="007E625E"/>
    <w:rsid w:val="007E6274"/>
    <w:rsid w:val="007E6A14"/>
    <w:rsid w:val="007E6C3E"/>
    <w:rsid w:val="007E6F3F"/>
    <w:rsid w:val="007E7086"/>
    <w:rsid w:val="007E75B2"/>
    <w:rsid w:val="007E786D"/>
    <w:rsid w:val="007E79E9"/>
    <w:rsid w:val="007E7B54"/>
    <w:rsid w:val="007E7D7F"/>
    <w:rsid w:val="007F06A8"/>
    <w:rsid w:val="007F082A"/>
    <w:rsid w:val="007F0ADE"/>
    <w:rsid w:val="007F0D44"/>
    <w:rsid w:val="007F1064"/>
    <w:rsid w:val="007F1302"/>
    <w:rsid w:val="007F257E"/>
    <w:rsid w:val="007F29A4"/>
    <w:rsid w:val="007F2DBC"/>
    <w:rsid w:val="007F301A"/>
    <w:rsid w:val="007F38F8"/>
    <w:rsid w:val="007F3A73"/>
    <w:rsid w:val="007F3FDC"/>
    <w:rsid w:val="007F40CD"/>
    <w:rsid w:val="007F42D9"/>
    <w:rsid w:val="007F49F5"/>
    <w:rsid w:val="007F4F95"/>
    <w:rsid w:val="007F543A"/>
    <w:rsid w:val="007F5B98"/>
    <w:rsid w:val="007F5C8B"/>
    <w:rsid w:val="007F5CB0"/>
    <w:rsid w:val="007F6243"/>
    <w:rsid w:val="007F6F35"/>
    <w:rsid w:val="007F76A3"/>
    <w:rsid w:val="007F7708"/>
    <w:rsid w:val="007F7A07"/>
    <w:rsid w:val="008003ED"/>
    <w:rsid w:val="0080091E"/>
    <w:rsid w:val="0080149E"/>
    <w:rsid w:val="00801777"/>
    <w:rsid w:val="008019AC"/>
    <w:rsid w:val="00802001"/>
    <w:rsid w:val="008038A7"/>
    <w:rsid w:val="00803E80"/>
    <w:rsid w:val="008045C5"/>
    <w:rsid w:val="00804761"/>
    <w:rsid w:val="008050E1"/>
    <w:rsid w:val="0080562D"/>
    <w:rsid w:val="0080585D"/>
    <w:rsid w:val="00805A58"/>
    <w:rsid w:val="00805C74"/>
    <w:rsid w:val="00805D91"/>
    <w:rsid w:val="008067F5"/>
    <w:rsid w:val="0080751A"/>
    <w:rsid w:val="0080771C"/>
    <w:rsid w:val="00807F1E"/>
    <w:rsid w:val="0081019D"/>
    <w:rsid w:val="00810494"/>
    <w:rsid w:val="00810521"/>
    <w:rsid w:val="00811195"/>
    <w:rsid w:val="00811244"/>
    <w:rsid w:val="00811C09"/>
    <w:rsid w:val="00811F25"/>
    <w:rsid w:val="00812780"/>
    <w:rsid w:val="008128E1"/>
    <w:rsid w:val="00812AF7"/>
    <w:rsid w:val="00812FB9"/>
    <w:rsid w:val="0081396B"/>
    <w:rsid w:val="00813AA1"/>
    <w:rsid w:val="008143F2"/>
    <w:rsid w:val="008149E0"/>
    <w:rsid w:val="00814D08"/>
    <w:rsid w:val="008152BF"/>
    <w:rsid w:val="00815348"/>
    <w:rsid w:val="00815F21"/>
    <w:rsid w:val="00816D11"/>
    <w:rsid w:val="00816D7E"/>
    <w:rsid w:val="00816EBA"/>
    <w:rsid w:val="00817803"/>
    <w:rsid w:val="00817A70"/>
    <w:rsid w:val="00817B39"/>
    <w:rsid w:val="00817E4A"/>
    <w:rsid w:val="00820078"/>
    <w:rsid w:val="008203C9"/>
    <w:rsid w:val="00820653"/>
    <w:rsid w:val="00820671"/>
    <w:rsid w:val="00821AF8"/>
    <w:rsid w:val="00821B33"/>
    <w:rsid w:val="00821C40"/>
    <w:rsid w:val="00821D9F"/>
    <w:rsid w:val="00821FBA"/>
    <w:rsid w:val="008227FF"/>
    <w:rsid w:val="00822A40"/>
    <w:rsid w:val="00822CBC"/>
    <w:rsid w:val="008232B3"/>
    <w:rsid w:val="00823A63"/>
    <w:rsid w:val="00824416"/>
    <w:rsid w:val="00824730"/>
    <w:rsid w:val="00824EC6"/>
    <w:rsid w:val="00824F28"/>
    <w:rsid w:val="008250A7"/>
    <w:rsid w:val="00825122"/>
    <w:rsid w:val="008256FD"/>
    <w:rsid w:val="00825886"/>
    <w:rsid w:val="00825F77"/>
    <w:rsid w:val="00826E0B"/>
    <w:rsid w:val="008275F7"/>
    <w:rsid w:val="00827D7C"/>
    <w:rsid w:val="00830765"/>
    <w:rsid w:val="0083092C"/>
    <w:rsid w:val="0083093A"/>
    <w:rsid w:val="00830982"/>
    <w:rsid w:val="00831919"/>
    <w:rsid w:val="00831F1B"/>
    <w:rsid w:val="00832032"/>
    <w:rsid w:val="0083229F"/>
    <w:rsid w:val="00832564"/>
    <w:rsid w:val="00832B9C"/>
    <w:rsid w:val="00832C2D"/>
    <w:rsid w:val="0083390F"/>
    <w:rsid w:val="00833A7D"/>
    <w:rsid w:val="0083425F"/>
    <w:rsid w:val="00834AD8"/>
    <w:rsid w:val="00835593"/>
    <w:rsid w:val="008357EF"/>
    <w:rsid w:val="008366B6"/>
    <w:rsid w:val="00836732"/>
    <w:rsid w:val="00836E2A"/>
    <w:rsid w:val="0083737B"/>
    <w:rsid w:val="00837975"/>
    <w:rsid w:val="008400FF"/>
    <w:rsid w:val="00840175"/>
    <w:rsid w:val="00840FEF"/>
    <w:rsid w:val="00841297"/>
    <w:rsid w:val="00841F5E"/>
    <w:rsid w:val="008422ED"/>
    <w:rsid w:val="00842870"/>
    <w:rsid w:val="008428E0"/>
    <w:rsid w:val="00843B5F"/>
    <w:rsid w:val="0084402E"/>
    <w:rsid w:val="00844134"/>
    <w:rsid w:val="008446A3"/>
    <w:rsid w:val="00844BD9"/>
    <w:rsid w:val="0084537E"/>
    <w:rsid w:val="008455AD"/>
    <w:rsid w:val="00845623"/>
    <w:rsid w:val="008461CE"/>
    <w:rsid w:val="00847AD3"/>
    <w:rsid w:val="00847E85"/>
    <w:rsid w:val="0085030A"/>
    <w:rsid w:val="00850EA5"/>
    <w:rsid w:val="00850F27"/>
    <w:rsid w:val="00851579"/>
    <w:rsid w:val="00852A39"/>
    <w:rsid w:val="00852A9E"/>
    <w:rsid w:val="00853751"/>
    <w:rsid w:val="00853A96"/>
    <w:rsid w:val="00853AC0"/>
    <w:rsid w:val="00853ECC"/>
    <w:rsid w:val="008540E6"/>
    <w:rsid w:val="008541B0"/>
    <w:rsid w:val="008544E7"/>
    <w:rsid w:val="00855185"/>
    <w:rsid w:val="0085532A"/>
    <w:rsid w:val="008553AD"/>
    <w:rsid w:val="008554FC"/>
    <w:rsid w:val="008556DB"/>
    <w:rsid w:val="0085596C"/>
    <w:rsid w:val="0085602E"/>
    <w:rsid w:val="00856C9A"/>
    <w:rsid w:val="00856FF7"/>
    <w:rsid w:val="00857952"/>
    <w:rsid w:val="008600B1"/>
    <w:rsid w:val="00860119"/>
    <w:rsid w:val="00860216"/>
    <w:rsid w:val="0086058D"/>
    <w:rsid w:val="00860683"/>
    <w:rsid w:val="008606BF"/>
    <w:rsid w:val="0086093C"/>
    <w:rsid w:val="00860B5C"/>
    <w:rsid w:val="00860BAF"/>
    <w:rsid w:val="00860F17"/>
    <w:rsid w:val="00861463"/>
    <w:rsid w:val="008614D7"/>
    <w:rsid w:val="0086287E"/>
    <w:rsid w:val="008628D0"/>
    <w:rsid w:val="0086314B"/>
    <w:rsid w:val="00863EB5"/>
    <w:rsid w:val="0086579E"/>
    <w:rsid w:val="008659B5"/>
    <w:rsid w:val="0086648D"/>
    <w:rsid w:val="008667B9"/>
    <w:rsid w:val="00866D12"/>
    <w:rsid w:val="00867A34"/>
    <w:rsid w:val="0087008F"/>
    <w:rsid w:val="00871A79"/>
    <w:rsid w:val="00872681"/>
    <w:rsid w:val="00872795"/>
    <w:rsid w:val="008732C7"/>
    <w:rsid w:val="0087333F"/>
    <w:rsid w:val="008736D2"/>
    <w:rsid w:val="0087388A"/>
    <w:rsid w:val="00874170"/>
    <w:rsid w:val="008743AD"/>
    <w:rsid w:val="00874EC0"/>
    <w:rsid w:val="00875641"/>
    <w:rsid w:val="00876302"/>
    <w:rsid w:val="00876506"/>
    <w:rsid w:val="00876CB3"/>
    <w:rsid w:val="00877700"/>
    <w:rsid w:val="008777C2"/>
    <w:rsid w:val="00877D18"/>
    <w:rsid w:val="00877EAF"/>
    <w:rsid w:val="0088087B"/>
    <w:rsid w:val="00880AEB"/>
    <w:rsid w:val="00881695"/>
    <w:rsid w:val="0088174E"/>
    <w:rsid w:val="00881BC8"/>
    <w:rsid w:val="00881CE0"/>
    <w:rsid w:val="00881F36"/>
    <w:rsid w:val="00882439"/>
    <w:rsid w:val="00882F52"/>
    <w:rsid w:val="00883E66"/>
    <w:rsid w:val="00883EB9"/>
    <w:rsid w:val="0088456D"/>
    <w:rsid w:val="00884B9D"/>
    <w:rsid w:val="00884D10"/>
    <w:rsid w:val="008854A0"/>
    <w:rsid w:val="00885B0F"/>
    <w:rsid w:val="00885DF3"/>
    <w:rsid w:val="008861FF"/>
    <w:rsid w:val="00886213"/>
    <w:rsid w:val="0088678B"/>
    <w:rsid w:val="00886A81"/>
    <w:rsid w:val="0088706F"/>
    <w:rsid w:val="00887578"/>
    <w:rsid w:val="00887800"/>
    <w:rsid w:val="00887978"/>
    <w:rsid w:val="00890234"/>
    <w:rsid w:val="00890391"/>
    <w:rsid w:val="00890727"/>
    <w:rsid w:val="00890D07"/>
    <w:rsid w:val="0089106A"/>
    <w:rsid w:val="00891123"/>
    <w:rsid w:val="00891CCA"/>
    <w:rsid w:val="00892397"/>
    <w:rsid w:val="008925F5"/>
    <w:rsid w:val="008926D2"/>
    <w:rsid w:val="0089277F"/>
    <w:rsid w:val="00892EF8"/>
    <w:rsid w:val="00892FCD"/>
    <w:rsid w:val="00894995"/>
    <w:rsid w:val="00894B15"/>
    <w:rsid w:val="00894BBE"/>
    <w:rsid w:val="00894CED"/>
    <w:rsid w:val="008953A9"/>
    <w:rsid w:val="008957EE"/>
    <w:rsid w:val="00895839"/>
    <w:rsid w:val="00896726"/>
    <w:rsid w:val="00896C64"/>
    <w:rsid w:val="00896F5D"/>
    <w:rsid w:val="00896F7A"/>
    <w:rsid w:val="0089716D"/>
    <w:rsid w:val="008975BB"/>
    <w:rsid w:val="008A0653"/>
    <w:rsid w:val="008A06AE"/>
    <w:rsid w:val="008A08C5"/>
    <w:rsid w:val="008A0A9F"/>
    <w:rsid w:val="008A0DB4"/>
    <w:rsid w:val="008A1345"/>
    <w:rsid w:val="008A176D"/>
    <w:rsid w:val="008A19DF"/>
    <w:rsid w:val="008A1D1D"/>
    <w:rsid w:val="008A1D51"/>
    <w:rsid w:val="008A1EBA"/>
    <w:rsid w:val="008A203F"/>
    <w:rsid w:val="008A21B6"/>
    <w:rsid w:val="008A277D"/>
    <w:rsid w:val="008A2867"/>
    <w:rsid w:val="008A2D72"/>
    <w:rsid w:val="008A303E"/>
    <w:rsid w:val="008A308C"/>
    <w:rsid w:val="008A3905"/>
    <w:rsid w:val="008A3EFB"/>
    <w:rsid w:val="008A4032"/>
    <w:rsid w:val="008A40E9"/>
    <w:rsid w:val="008A4279"/>
    <w:rsid w:val="008A4670"/>
    <w:rsid w:val="008A53BA"/>
    <w:rsid w:val="008A58B7"/>
    <w:rsid w:val="008A667B"/>
    <w:rsid w:val="008A68CC"/>
    <w:rsid w:val="008A69E9"/>
    <w:rsid w:val="008A72FC"/>
    <w:rsid w:val="008A75B6"/>
    <w:rsid w:val="008B02A2"/>
    <w:rsid w:val="008B056A"/>
    <w:rsid w:val="008B0AA9"/>
    <w:rsid w:val="008B0C15"/>
    <w:rsid w:val="008B1417"/>
    <w:rsid w:val="008B1D73"/>
    <w:rsid w:val="008B23EA"/>
    <w:rsid w:val="008B2821"/>
    <w:rsid w:val="008B287C"/>
    <w:rsid w:val="008B2901"/>
    <w:rsid w:val="008B2DAE"/>
    <w:rsid w:val="008B33CB"/>
    <w:rsid w:val="008B3667"/>
    <w:rsid w:val="008B38D4"/>
    <w:rsid w:val="008B40D8"/>
    <w:rsid w:val="008B4F42"/>
    <w:rsid w:val="008B5367"/>
    <w:rsid w:val="008B54EA"/>
    <w:rsid w:val="008B57FE"/>
    <w:rsid w:val="008B5A55"/>
    <w:rsid w:val="008B6981"/>
    <w:rsid w:val="008B72F0"/>
    <w:rsid w:val="008B7B97"/>
    <w:rsid w:val="008B7BB1"/>
    <w:rsid w:val="008B7E4D"/>
    <w:rsid w:val="008C014F"/>
    <w:rsid w:val="008C0996"/>
    <w:rsid w:val="008C0FAD"/>
    <w:rsid w:val="008C1343"/>
    <w:rsid w:val="008C15CE"/>
    <w:rsid w:val="008C21A4"/>
    <w:rsid w:val="008C244E"/>
    <w:rsid w:val="008C2752"/>
    <w:rsid w:val="008C29B3"/>
    <w:rsid w:val="008C2C1F"/>
    <w:rsid w:val="008C2C65"/>
    <w:rsid w:val="008C338E"/>
    <w:rsid w:val="008C42AB"/>
    <w:rsid w:val="008C47B4"/>
    <w:rsid w:val="008C59D4"/>
    <w:rsid w:val="008C5EFE"/>
    <w:rsid w:val="008C6680"/>
    <w:rsid w:val="008C66C2"/>
    <w:rsid w:val="008C69A9"/>
    <w:rsid w:val="008C72CC"/>
    <w:rsid w:val="008C72E5"/>
    <w:rsid w:val="008D01FB"/>
    <w:rsid w:val="008D04FD"/>
    <w:rsid w:val="008D0596"/>
    <w:rsid w:val="008D0AA0"/>
    <w:rsid w:val="008D0B16"/>
    <w:rsid w:val="008D12EC"/>
    <w:rsid w:val="008D1369"/>
    <w:rsid w:val="008D1407"/>
    <w:rsid w:val="008D2333"/>
    <w:rsid w:val="008D265F"/>
    <w:rsid w:val="008D28C3"/>
    <w:rsid w:val="008D313D"/>
    <w:rsid w:val="008D31D8"/>
    <w:rsid w:val="008D385F"/>
    <w:rsid w:val="008D38CB"/>
    <w:rsid w:val="008D3B0F"/>
    <w:rsid w:val="008D3CA4"/>
    <w:rsid w:val="008D3D81"/>
    <w:rsid w:val="008D48B7"/>
    <w:rsid w:val="008D53B2"/>
    <w:rsid w:val="008D55DF"/>
    <w:rsid w:val="008D66BB"/>
    <w:rsid w:val="008D68A1"/>
    <w:rsid w:val="008D69C1"/>
    <w:rsid w:val="008D6DF5"/>
    <w:rsid w:val="008D7052"/>
    <w:rsid w:val="008D7BCC"/>
    <w:rsid w:val="008E0711"/>
    <w:rsid w:val="008E0D01"/>
    <w:rsid w:val="008E1F35"/>
    <w:rsid w:val="008E2900"/>
    <w:rsid w:val="008E2A84"/>
    <w:rsid w:val="008E321F"/>
    <w:rsid w:val="008E4450"/>
    <w:rsid w:val="008E4868"/>
    <w:rsid w:val="008E4F87"/>
    <w:rsid w:val="008E5070"/>
    <w:rsid w:val="008E5731"/>
    <w:rsid w:val="008E5DD1"/>
    <w:rsid w:val="008E6257"/>
    <w:rsid w:val="008E68DF"/>
    <w:rsid w:val="008E7BD0"/>
    <w:rsid w:val="008E7E51"/>
    <w:rsid w:val="008E7FF3"/>
    <w:rsid w:val="008F0733"/>
    <w:rsid w:val="008F0B6E"/>
    <w:rsid w:val="008F0B85"/>
    <w:rsid w:val="008F1467"/>
    <w:rsid w:val="008F15B3"/>
    <w:rsid w:val="008F195B"/>
    <w:rsid w:val="008F19EA"/>
    <w:rsid w:val="008F257C"/>
    <w:rsid w:val="008F271D"/>
    <w:rsid w:val="008F2723"/>
    <w:rsid w:val="008F3119"/>
    <w:rsid w:val="008F3248"/>
    <w:rsid w:val="008F3363"/>
    <w:rsid w:val="008F34A3"/>
    <w:rsid w:val="008F3587"/>
    <w:rsid w:val="008F4F36"/>
    <w:rsid w:val="008F5826"/>
    <w:rsid w:val="008F6024"/>
    <w:rsid w:val="008F6215"/>
    <w:rsid w:val="008F6239"/>
    <w:rsid w:val="008F644F"/>
    <w:rsid w:val="008F64D3"/>
    <w:rsid w:val="008F6C6E"/>
    <w:rsid w:val="008F7137"/>
    <w:rsid w:val="008F7C88"/>
    <w:rsid w:val="00900FAD"/>
    <w:rsid w:val="0090118B"/>
    <w:rsid w:val="00902335"/>
    <w:rsid w:val="00902837"/>
    <w:rsid w:val="00902CB1"/>
    <w:rsid w:val="00903B03"/>
    <w:rsid w:val="00903CD5"/>
    <w:rsid w:val="00903D7D"/>
    <w:rsid w:val="00904A07"/>
    <w:rsid w:val="00904AB6"/>
    <w:rsid w:val="00904CB9"/>
    <w:rsid w:val="00904D0E"/>
    <w:rsid w:val="00905692"/>
    <w:rsid w:val="00906165"/>
    <w:rsid w:val="009063FB"/>
    <w:rsid w:val="009066BF"/>
    <w:rsid w:val="00910499"/>
    <w:rsid w:val="0091063C"/>
    <w:rsid w:val="0091087E"/>
    <w:rsid w:val="0091098D"/>
    <w:rsid w:val="00910B01"/>
    <w:rsid w:val="0091107E"/>
    <w:rsid w:val="00911452"/>
    <w:rsid w:val="00911B55"/>
    <w:rsid w:val="00911E94"/>
    <w:rsid w:val="00912695"/>
    <w:rsid w:val="009126C5"/>
    <w:rsid w:val="009128DD"/>
    <w:rsid w:val="00912AE0"/>
    <w:rsid w:val="00912DFC"/>
    <w:rsid w:val="00912E26"/>
    <w:rsid w:val="00912F4E"/>
    <w:rsid w:val="00912F55"/>
    <w:rsid w:val="0091361E"/>
    <w:rsid w:val="0091377D"/>
    <w:rsid w:val="00914AD1"/>
    <w:rsid w:val="00914DF4"/>
    <w:rsid w:val="00915313"/>
    <w:rsid w:val="009153BC"/>
    <w:rsid w:val="00915535"/>
    <w:rsid w:val="00916525"/>
    <w:rsid w:val="00916BD0"/>
    <w:rsid w:val="00917729"/>
    <w:rsid w:val="0091785A"/>
    <w:rsid w:val="00917A89"/>
    <w:rsid w:val="00920273"/>
    <w:rsid w:val="0092069F"/>
    <w:rsid w:val="00920D98"/>
    <w:rsid w:val="0092102A"/>
    <w:rsid w:val="009215E8"/>
    <w:rsid w:val="00921A75"/>
    <w:rsid w:val="00921CD2"/>
    <w:rsid w:val="00922698"/>
    <w:rsid w:val="00922C0C"/>
    <w:rsid w:val="0092325E"/>
    <w:rsid w:val="009238FB"/>
    <w:rsid w:val="00923C33"/>
    <w:rsid w:val="009242E1"/>
    <w:rsid w:val="0092477B"/>
    <w:rsid w:val="00924816"/>
    <w:rsid w:val="00924B15"/>
    <w:rsid w:val="0092566B"/>
    <w:rsid w:val="009257EB"/>
    <w:rsid w:val="00925B8B"/>
    <w:rsid w:val="009266F3"/>
    <w:rsid w:val="00926804"/>
    <w:rsid w:val="009269D4"/>
    <w:rsid w:val="009269F6"/>
    <w:rsid w:val="00926C85"/>
    <w:rsid w:val="00926F59"/>
    <w:rsid w:val="00927166"/>
    <w:rsid w:val="009271BE"/>
    <w:rsid w:val="009278EB"/>
    <w:rsid w:val="00927C96"/>
    <w:rsid w:val="00927E24"/>
    <w:rsid w:val="00927EC7"/>
    <w:rsid w:val="00927F83"/>
    <w:rsid w:val="0093008E"/>
    <w:rsid w:val="00930D7B"/>
    <w:rsid w:val="009311E1"/>
    <w:rsid w:val="00931446"/>
    <w:rsid w:val="009317C7"/>
    <w:rsid w:val="00931A75"/>
    <w:rsid w:val="0093253A"/>
    <w:rsid w:val="009328B2"/>
    <w:rsid w:val="009332BE"/>
    <w:rsid w:val="009333D4"/>
    <w:rsid w:val="00933441"/>
    <w:rsid w:val="00933A72"/>
    <w:rsid w:val="00933F08"/>
    <w:rsid w:val="0093444E"/>
    <w:rsid w:val="009356D5"/>
    <w:rsid w:val="00935979"/>
    <w:rsid w:val="00935CB0"/>
    <w:rsid w:val="009361C5"/>
    <w:rsid w:val="0093766E"/>
    <w:rsid w:val="00937AEF"/>
    <w:rsid w:val="00937D7E"/>
    <w:rsid w:val="00940B62"/>
    <w:rsid w:val="00941190"/>
    <w:rsid w:val="009415F1"/>
    <w:rsid w:val="00942A14"/>
    <w:rsid w:val="0094366F"/>
    <w:rsid w:val="00943EC4"/>
    <w:rsid w:val="00944659"/>
    <w:rsid w:val="00944D57"/>
    <w:rsid w:val="00944DA0"/>
    <w:rsid w:val="00945379"/>
    <w:rsid w:val="00945435"/>
    <w:rsid w:val="009455E4"/>
    <w:rsid w:val="00945729"/>
    <w:rsid w:val="009461F9"/>
    <w:rsid w:val="0094642F"/>
    <w:rsid w:val="00946793"/>
    <w:rsid w:val="00947214"/>
    <w:rsid w:val="009472D3"/>
    <w:rsid w:val="0094756F"/>
    <w:rsid w:val="00947A0F"/>
    <w:rsid w:val="00947CA7"/>
    <w:rsid w:val="00950518"/>
    <w:rsid w:val="00950963"/>
    <w:rsid w:val="00951014"/>
    <w:rsid w:val="00951495"/>
    <w:rsid w:val="00951944"/>
    <w:rsid w:val="00951972"/>
    <w:rsid w:val="00951E14"/>
    <w:rsid w:val="0095206D"/>
    <w:rsid w:val="00952108"/>
    <w:rsid w:val="00952E35"/>
    <w:rsid w:val="0095447A"/>
    <w:rsid w:val="00954798"/>
    <w:rsid w:val="0095489D"/>
    <w:rsid w:val="009548B4"/>
    <w:rsid w:val="00954D19"/>
    <w:rsid w:val="009550B4"/>
    <w:rsid w:val="00955668"/>
    <w:rsid w:val="00955A96"/>
    <w:rsid w:val="00955C3B"/>
    <w:rsid w:val="00955DFA"/>
    <w:rsid w:val="00956065"/>
    <w:rsid w:val="0095634C"/>
    <w:rsid w:val="00956B43"/>
    <w:rsid w:val="00957011"/>
    <w:rsid w:val="00957420"/>
    <w:rsid w:val="00957422"/>
    <w:rsid w:val="00957A7B"/>
    <w:rsid w:val="009607FF"/>
    <w:rsid w:val="00960991"/>
    <w:rsid w:val="0096100D"/>
    <w:rsid w:val="00961980"/>
    <w:rsid w:val="00962343"/>
    <w:rsid w:val="0096238D"/>
    <w:rsid w:val="00962862"/>
    <w:rsid w:val="00962B9D"/>
    <w:rsid w:val="00962E7A"/>
    <w:rsid w:val="009641CC"/>
    <w:rsid w:val="009641EC"/>
    <w:rsid w:val="009647C8"/>
    <w:rsid w:val="00964849"/>
    <w:rsid w:val="0096553A"/>
    <w:rsid w:val="00965989"/>
    <w:rsid w:val="00965A90"/>
    <w:rsid w:val="00965EC2"/>
    <w:rsid w:val="00965F5D"/>
    <w:rsid w:val="009666C8"/>
    <w:rsid w:val="0096684C"/>
    <w:rsid w:val="00966F0F"/>
    <w:rsid w:val="00967507"/>
    <w:rsid w:val="0096757D"/>
    <w:rsid w:val="009678C8"/>
    <w:rsid w:val="00967AD9"/>
    <w:rsid w:val="00967D39"/>
    <w:rsid w:val="00967DE2"/>
    <w:rsid w:val="00967EE0"/>
    <w:rsid w:val="00967F4D"/>
    <w:rsid w:val="00970BF0"/>
    <w:rsid w:val="00971138"/>
    <w:rsid w:val="0097204B"/>
    <w:rsid w:val="009720AA"/>
    <w:rsid w:val="009722C6"/>
    <w:rsid w:val="009723E7"/>
    <w:rsid w:val="00972E4C"/>
    <w:rsid w:val="00972FFD"/>
    <w:rsid w:val="009733CF"/>
    <w:rsid w:val="0097368C"/>
    <w:rsid w:val="009738EA"/>
    <w:rsid w:val="00973AAD"/>
    <w:rsid w:val="00973B0D"/>
    <w:rsid w:val="00973C3F"/>
    <w:rsid w:val="00973CAB"/>
    <w:rsid w:val="00974052"/>
    <w:rsid w:val="009745F3"/>
    <w:rsid w:val="009746D9"/>
    <w:rsid w:val="00974B3A"/>
    <w:rsid w:val="00974EAA"/>
    <w:rsid w:val="00975206"/>
    <w:rsid w:val="00975F66"/>
    <w:rsid w:val="009775AC"/>
    <w:rsid w:val="00977925"/>
    <w:rsid w:val="00980200"/>
    <w:rsid w:val="00980BD7"/>
    <w:rsid w:val="00980EDB"/>
    <w:rsid w:val="009817FD"/>
    <w:rsid w:val="00981937"/>
    <w:rsid w:val="00981E07"/>
    <w:rsid w:val="00982455"/>
    <w:rsid w:val="0098273C"/>
    <w:rsid w:val="00982A21"/>
    <w:rsid w:val="00982C19"/>
    <w:rsid w:val="00982C83"/>
    <w:rsid w:val="00982EE1"/>
    <w:rsid w:val="0098320F"/>
    <w:rsid w:val="009836C7"/>
    <w:rsid w:val="00983707"/>
    <w:rsid w:val="00983939"/>
    <w:rsid w:val="00983C51"/>
    <w:rsid w:val="00983ECA"/>
    <w:rsid w:val="009842AC"/>
    <w:rsid w:val="00984E12"/>
    <w:rsid w:val="00985808"/>
    <w:rsid w:val="009859AC"/>
    <w:rsid w:val="00985A2D"/>
    <w:rsid w:val="00985A8E"/>
    <w:rsid w:val="0098618F"/>
    <w:rsid w:val="0098624B"/>
    <w:rsid w:val="00986BD9"/>
    <w:rsid w:val="009870D6"/>
    <w:rsid w:val="009871B6"/>
    <w:rsid w:val="00987AE2"/>
    <w:rsid w:val="0099001F"/>
    <w:rsid w:val="0099009C"/>
    <w:rsid w:val="00990C02"/>
    <w:rsid w:val="00990DE7"/>
    <w:rsid w:val="009910FB"/>
    <w:rsid w:val="009918D5"/>
    <w:rsid w:val="00991AD1"/>
    <w:rsid w:val="0099228E"/>
    <w:rsid w:val="00992960"/>
    <w:rsid w:val="00992F55"/>
    <w:rsid w:val="0099358F"/>
    <w:rsid w:val="0099383B"/>
    <w:rsid w:val="00993AE6"/>
    <w:rsid w:val="00994604"/>
    <w:rsid w:val="0099464B"/>
    <w:rsid w:val="00994D40"/>
    <w:rsid w:val="00995A19"/>
    <w:rsid w:val="00995D86"/>
    <w:rsid w:val="00996338"/>
    <w:rsid w:val="00996769"/>
    <w:rsid w:val="00997204"/>
    <w:rsid w:val="0099741F"/>
    <w:rsid w:val="00997CD4"/>
    <w:rsid w:val="00997EC8"/>
    <w:rsid w:val="009A05CA"/>
    <w:rsid w:val="009A1349"/>
    <w:rsid w:val="009A1C78"/>
    <w:rsid w:val="009A1E36"/>
    <w:rsid w:val="009A24E2"/>
    <w:rsid w:val="009A2529"/>
    <w:rsid w:val="009A3198"/>
    <w:rsid w:val="009A339C"/>
    <w:rsid w:val="009A4631"/>
    <w:rsid w:val="009A46E7"/>
    <w:rsid w:val="009A50E3"/>
    <w:rsid w:val="009A51AF"/>
    <w:rsid w:val="009A56E2"/>
    <w:rsid w:val="009A58EB"/>
    <w:rsid w:val="009A5A37"/>
    <w:rsid w:val="009A5C80"/>
    <w:rsid w:val="009A5DD3"/>
    <w:rsid w:val="009A66FB"/>
    <w:rsid w:val="009A697A"/>
    <w:rsid w:val="009A7904"/>
    <w:rsid w:val="009B0BD1"/>
    <w:rsid w:val="009B11D3"/>
    <w:rsid w:val="009B1858"/>
    <w:rsid w:val="009B18EA"/>
    <w:rsid w:val="009B198F"/>
    <w:rsid w:val="009B1FE1"/>
    <w:rsid w:val="009B25B2"/>
    <w:rsid w:val="009B281A"/>
    <w:rsid w:val="009B3ABD"/>
    <w:rsid w:val="009B43CD"/>
    <w:rsid w:val="009B4746"/>
    <w:rsid w:val="009B532A"/>
    <w:rsid w:val="009B542A"/>
    <w:rsid w:val="009B55C6"/>
    <w:rsid w:val="009B5C60"/>
    <w:rsid w:val="009B60E5"/>
    <w:rsid w:val="009B692F"/>
    <w:rsid w:val="009B6AC0"/>
    <w:rsid w:val="009B74E9"/>
    <w:rsid w:val="009B78E1"/>
    <w:rsid w:val="009C09BB"/>
    <w:rsid w:val="009C0ACF"/>
    <w:rsid w:val="009C1ABF"/>
    <w:rsid w:val="009C21C2"/>
    <w:rsid w:val="009C230B"/>
    <w:rsid w:val="009C234E"/>
    <w:rsid w:val="009C26D6"/>
    <w:rsid w:val="009C2DD7"/>
    <w:rsid w:val="009C2FAA"/>
    <w:rsid w:val="009C3239"/>
    <w:rsid w:val="009C352E"/>
    <w:rsid w:val="009C356F"/>
    <w:rsid w:val="009C3799"/>
    <w:rsid w:val="009C3D4F"/>
    <w:rsid w:val="009C3E6D"/>
    <w:rsid w:val="009C4275"/>
    <w:rsid w:val="009C50AA"/>
    <w:rsid w:val="009C510E"/>
    <w:rsid w:val="009C5143"/>
    <w:rsid w:val="009C583A"/>
    <w:rsid w:val="009C5B99"/>
    <w:rsid w:val="009C5CFE"/>
    <w:rsid w:val="009C6A87"/>
    <w:rsid w:val="009C6B02"/>
    <w:rsid w:val="009C6CA3"/>
    <w:rsid w:val="009C708A"/>
    <w:rsid w:val="009C799F"/>
    <w:rsid w:val="009C79A8"/>
    <w:rsid w:val="009C7A06"/>
    <w:rsid w:val="009C7C6F"/>
    <w:rsid w:val="009C7C7D"/>
    <w:rsid w:val="009D00D4"/>
    <w:rsid w:val="009D03FF"/>
    <w:rsid w:val="009D060E"/>
    <w:rsid w:val="009D0D92"/>
    <w:rsid w:val="009D1182"/>
    <w:rsid w:val="009D1263"/>
    <w:rsid w:val="009D180D"/>
    <w:rsid w:val="009D1AB3"/>
    <w:rsid w:val="009D1E59"/>
    <w:rsid w:val="009D1E75"/>
    <w:rsid w:val="009D2226"/>
    <w:rsid w:val="009D36E1"/>
    <w:rsid w:val="009D42ED"/>
    <w:rsid w:val="009D484D"/>
    <w:rsid w:val="009D4E29"/>
    <w:rsid w:val="009D4EC6"/>
    <w:rsid w:val="009D5A4D"/>
    <w:rsid w:val="009D5A80"/>
    <w:rsid w:val="009D5CD0"/>
    <w:rsid w:val="009D6C41"/>
    <w:rsid w:val="009D708C"/>
    <w:rsid w:val="009D761F"/>
    <w:rsid w:val="009E0064"/>
    <w:rsid w:val="009E1407"/>
    <w:rsid w:val="009E1DDF"/>
    <w:rsid w:val="009E1DF2"/>
    <w:rsid w:val="009E2483"/>
    <w:rsid w:val="009E2541"/>
    <w:rsid w:val="009E2ACE"/>
    <w:rsid w:val="009E2E4C"/>
    <w:rsid w:val="009E2F70"/>
    <w:rsid w:val="009E32A9"/>
    <w:rsid w:val="009E3663"/>
    <w:rsid w:val="009E386A"/>
    <w:rsid w:val="009E399A"/>
    <w:rsid w:val="009E3A3E"/>
    <w:rsid w:val="009E3DF3"/>
    <w:rsid w:val="009E3F2B"/>
    <w:rsid w:val="009E410E"/>
    <w:rsid w:val="009E4646"/>
    <w:rsid w:val="009E4667"/>
    <w:rsid w:val="009E49FD"/>
    <w:rsid w:val="009E4DD8"/>
    <w:rsid w:val="009E4E13"/>
    <w:rsid w:val="009E5017"/>
    <w:rsid w:val="009E51AB"/>
    <w:rsid w:val="009E5C3A"/>
    <w:rsid w:val="009E6069"/>
    <w:rsid w:val="009E643A"/>
    <w:rsid w:val="009E6C2B"/>
    <w:rsid w:val="009E7B9C"/>
    <w:rsid w:val="009E7DB4"/>
    <w:rsid w:val="009E7F26"/>
    <w:rsid w:val="009F0510"/>
    <w:rsid w:val="009F057C"/>
    <w:rsid w:val="009F073D"/>
    <w:rsid w:val="009F116B"/>
    <w:rsid w:val="009F136B"/>
    <w:rsid w:val="009F1A84"/>
    <w:rsid w:val="009F2199"/>
    <w:rsid w:val="009F2A4F"/>
    <w:rsid w:val="009F3182"/>
    <w:rsid w:val="009F349B"/>
    <w:rsid w:val="009F3FCF"/>
    <w:rsid w:val="009F41EA"/>
    <w:rsid w:val="009F44E0"/>
    <w:rsid w:val="009F4A89"/>
    <w:rsid w:val="009F50BB"/>
    <w:rsid w:val="009F537C"/>
    <w:rsid w:val="009F5566"/>
    <w:rsid w:val="009F57A3"/>
    <w:rsid w:val="009F5FE8"/>
    <w:rsid w:val="009F6585"/>
    <w:rsid w:val="009F6902"/>
    <w:rsid w:val="009F6931"/>
    <w:rsid w:val="009F6DA0"/>
    <w:rsid w:val="009F7204"/>
    <w:rsid w:val="009F7411"/>
    <w:rsid w:val="009F7425"/>
    <w:rsid w:val="009F75A4"/>
    <w:rsid w:val="00A000DD"/>
    <w:rsid w:val="00A00266"/>
    <w:rsid w:val="00A00287"/>
    <w:rsid w:val="00A00319"/>
    <w:rsid w:val="00A015DC"/>
    <w:rsid w:val="00A015E4"/>
    <w:rsid w:val="00A0187D"/>
    <w:rsid w:val="00A018F2"/>
    <w:rsid w:val="00A01E56"/>
    <w:rsid w:val="00A0238D"/>
    <w:rsid w:val="00A02438"/>
    <w:rsid w:val="00A02FB0"/>
    <w:rsid w:val="00A02FFD"/>
    <w:rsid w:val="00A032F4"/>
    <w:rsid w:val="00A03385"/>
    <w:rsid w:val="00A0372F"/>
    <w:rsid w:val="00A03A63"/>
    <w:rsid w:val="00A03F22"/>
    <w:rsid w:val="00A03FD1"/>
    <w:rsid w:val="00A04AE7"/>
    <w:rsid w:val="00A04CA7"/>
    <w:rsid w:val="00A04CB6"/>
    <w:rsid w:val="00A04E8A"/>
    <w:rsid w:val="00A04EF5"/>
    <w:rsid w:val="00A04EFD"/>
    <w:rsid w:val="00A05B8F"/>
    <w:rsid w:val="00A05C29"/>
    <w:rsid w:val="00A0699B"/>
    <w:rsid w:val="00A06AD6"/>
    <w:rsid w:val="00A06D9C"/>
    <w:rsid w:val="00A074D6"/>
    <w:rsid w:val="00A0792F"/>
    <w:rsid w:val="00A0794C"/>
    <w:rsid w:val="00A102F7"/>
    <w:rsid w:val="00A1052F"/>
    <w:rsid w:val="00A10696"/>
    <w:rsid w:val="00A108C3"/>
    <w:rsid w:val="00A1099C"/>
    <w:rsid w:val="00A109AD"/>
    <w:rsid w:val="00A10C59"/>
    <w:rsid w:val="00A10CDB"/>
    <w:rsid w:val="00A10F18"/>
    <w:rsid w:val="00A1120E"/>
    <w:rsid w:val="00A11323"/>
    <w:rsid w:val="00A11381"/>
    <w:rsid w:val="00A127D6"/>
    <w:rsid w:val="00A12A7B"/>
    <w:rsid w:val="00A12C63"/>
    <w:rsid w:val="00A13421"/>
    <w:rsid w:val="00A1453C"/>
    <w:rsid w:val="00A14A3F"/>
    <w:rsid w:val="00A14A68"/>
    <w:rsid w:val="00A14E8E"/>
    <w:rsid w:val="00A15701"/>
    <w:rsid w:val="00A1574A"/>
    <w:rsid w:val="00A159E1"/>
    <w:rsid w:val="00A17671"/>
    <w:rsid w:val="00A178DA"/>
    <w:rsid w:val="00A17C45"/>
    <w:rsid w:val="00A17F71"/>
    <w:rsid w:val="00A20009"/>
    <w:rsid w:val="00A202BB"/>
    <w:rsid w:val="00A20754"/>
    <w:rsid w:val="00A20C19"/>
    <w:rsid w:val="00A20EE3"/>
    <w:rsid w:val="00A2114F"/>
    <w:rsid w:val="00A228E7"/>
    <w:rsid w:val="00A22DE5"/>
    <w:rsid w:val="00A23262"/>
    <w:rsid w:val="00A232CC"/>
    <w:rsid w:val="00A237B6"/>
    <w:rsid w:val="00A23E12"/>
    <w:rsid w:val="00A24318"/>
    <w:rsid w:val="00A2456B"/>
    <w:rsid w:val="00A2470D"/>
    <w:rsid w:val="00A24DAF"/>
    <w:rsid w:val="00A24DC0"/>
    <w:rsid w:val="00A24EFC"/>
    <w:rsid w:val="00A252D6"/>
    <w:rsid w:val="00A25475"/>
    <w:rsid w:val="00A25776"/>
    <w:rsid w:val="00A25D32"/>
    <w:rsid w:val="00A25F61"/>
    <w:rsid w:val="00A260BC"/>
    <w:rsid w:val="00A2623F"/>
    <w:rsid w:val="00A2644E"/>
    <w:rsid w:val="00A26796"/>
    <w:rsid w:val="00A275B1"/>
    <w:rsid w:val="00A27957"/>
    <w:rsid w:val="00A300E0"/>
    <w:rsid w:val="00A306C3"/>
    <w:rsid w:val="00A308A1"/>
    <w:rsid w:val="00A3133E"/>
    <w:rsid w:val="00A3217A"/>
    <w:rsid w:val="00A321F0"/>
    <w:rsid w:val="00A323A2"/>
    <w:rsid w:val="00A32ADD"/>
    <w:rsid w:val="00A32F5C"/>
    <w:rsid w:val="00A3313B"/>
    <w:rsid w:val="00A3380D"/>
    <w:rsid w:val="00A33968"/>
    <w:rsid w:val="00A34117"/>
    <w:rsid w:val="00A3430D"/>
    <w:rsid w:val="00A34403"/>
    <w:rsid w:val="00A344CC"/>
    <w:rsid w:val="00A344F7"/>
    <w:rsid w:val="00A34709"/>
    <w:rsid w:val="00A34741"/>
    <w:rsid w:val="00A34B2F"/>
    <w:rsid w:val="00A35597"/>
    <w:rsid w:val="00A3588D"/>
    <w:rsid w:val="00A35ACA"/>
    <w:rsid w:val="00A370E1"/>
    <w:rsid w:val="00A373D9"/>
    <w:rsid w:val="00A378AB"/>
    <w:rsid w:val="00A37D5F"/>
    <w:rsid w:val="00A37D9F"/>
    <w:rsid w:val="00A40A33"/>
    <w:rsid w:val="00A40EF5"/>
    <w:rsid w:val="00A419F5"/>
    <w:rsid w:val="00A41CA3"/>
    <w:rsid w:val="00A428B9"/>
    <w:rsid w:val="00A42F3D"/>
    <w:rsid w:val="00A44716"/>
    <w:rsid w:val="00A447E3"/>
    <w:rsid w:val="00A4491B"/>
    <w:rsid w:val="00A45A7F"/>
    <w:rsid w:val="00A45C71"/>
    <w:rsid w:val="00A462F6"/>
    <w:rsid w:val="00A46600"/>
    <w:rsid w:val="00A46964"/>
    <w:rsid w:val="00A46EB0"/>
    <w:rsid w:val="00A475F4"/>
    <w:rsid w:val="00A47E67"/>
    <w:rsid w:val="00A501CF"/>
    <w:rsid w:val="00A504F5"/>
    <w:rsid w:val="00A50A61"/>
    <w:rsid w:val="00A50BAB"/>
    <w:rsid w:val="00A50BC3"/>
    <w:rsid w:val="00A50FBD"/>
    <w:rsid w:val="00A51111"/>
    <w:rsid w:val="00A51639"/>
    <w:rsid w:val="00A52D10"/>
    <w:rsid w:val="00A5324A"/>
    <w:rsid w:val="00A534CA"/>
    <w:rsid w:val="00A5407A"/>
    <w:rsid w:val="00A545F1"/>
    <w:rsid w:val="00A54703"/>
    <w:rsid w:val="00A54824"/>
    <w:rsid w:val="00A54995"/>
    <w:rsid w:val="00A54AA8"/>
    <w:rsid w:val="00A54BBC"/>
    <w:rsid w:val="00A554EB"/>
    <w:rsid w:val="00A55645"/>
    <w:rsid w:val="00A55CC2"/>
    <w:rsid w:val="00A5623A"/>
    <w:rsid w:val="00A57369"/>
    <w:rsid w:val="00A5745E"/>
    <w:rsid w:val="00A57B1C"/>
    <w:rsid w:val="00A601A8"/>
    <w:rsid w:val="00A6067A"/>
    <w:rsid w:val="00A60E4B"/>
    <w:rsid w:val="00A60FB7"/>
    <w:rsid w:val="00A613A5"/>
    <w:rsid w:val="00A61615"/>
    <w:rsid w:val="00A61749"/>
    <w:rsid w:val="00A61C13"/>
    <w:rsid w:val="00A61E50"/>
    <w:rsid w:val="00A620F8"/>
    <w:rsid w:val="00A6212C"/>
    <w:rsid w:val="00A62299"/>
    <w:rsid w:val="00A625B4"/>
    <w:rsid w:val="00A62B3F"/>
    <w:rsid w:val="00A62D2D"/>
    <w:rsid w:val="00A62DFA"/>
    <w:rsid w:val="00A62EC2"/>
    <w:rsid w:val="00A63265"/>
    <w:rsid w:val="00A635EC"/>
    <w:rsid w:val="00A63BEA"/>
    <w:rsid w:val="00A64363"/>
    <w:rsid w:val="00A6476D"/>
    <w:rsid w:val="00A64776"/>
    <w:rsid w:val="00A648F6"/>
    <w:rsid w:val="00A64906"/>
    <w:rsid w:val="00A651B7"/>
    <w:rsid w:val="00A65303"/>
    <w:rsid w:val="00A66199"/>
    <w:rsid w:val="00A665BD"/>
    <w:rsid w:val="00A666D4"/>
    <w:rsid w:val="00A66819"/>
    <w:rsid w:val="00A679D0"/>
    <w:rsid w:val="00A67AC3"/>
    <w:rsid w:val="00A7007D"/>
    <w:rsid w:val="00A7058F"/>
    <w:rsid w:val="00A70914"/>
    <w:rsid w:val="00A70AA0"/>
    <w:rsid w:val="00A70BFD"/>
    <w:rsid w:val="00A70C44"/>
    <w:rsid w:val="00A70DFD"/>
    <w:rsid w:val="00A7139C"/>
    <w:rsid w:val="00A7246B"/>
    <w:rsid w:val="00A725E1"/>
    <w:rsid w:val="00A72F39"/>
    <w:rsid w:val="00A73063"/>
    <w:rsid w:val="00A74631"/>
    <w:rsid w:val="00A75A46"/>
    <w:rsid w:val="00A75AC1"/>
    <w:rsid w:val="00A769A3"/>
    <w:rsid w:val="00A769EA"/>
    <w:rsid w:val="00A76B8A"/>
    <w:rsid w:val="00A76B9E"/>
    <w:rsid w:val="00A77B11"/>
    <w:rsid w:val="00A77C54"/>
    <w:rsid w:val="00A8067B"/>
    <w:rsid w:val="00A8094E"/>
    <w:rsid w:val="00A80ACE"/>
    <w:rsid w:val="00A80E1E"/>
    <w:rsid w:val="00A81001"/>
    <w:rsid w:val="00A81AA8"/>
    <w:rsid w:val="00A81B3B"/>
    <w:rsid w:val="00A81EB4"/>
    <w:rsid w:val="00A81ED9"/>
    <w:rsid w:val="00A81FAF"/>
    <w:rsid w:val="00A821BF"/>
    <w:rsid w:val="00A82303"/>
    <w:rsid w:val="00A82770"/>
    <w:rsid w:val="00A83008"/>
    <w:rsid w:val="00A83309"/>
    <w:rsid w:val="00A83C8C"/>
    <w:rsid w:val="00A83DBD"/>
    <w:rsid w:val="00A84447"/>
    <w:rsid w:val="00A85CD9"/>
    <w:rsid w:val="00A86066"/>
    <w:rsid w:val="00A865EB"/>
    <w:rsid w:val="00A8665C"/>
    <w:rsid w:val="00A8673F"/>
    <w:rsid w:val="00A86846"/>
    <w:rsid w:val="00A86957"/>
    <w:rsid w:val="00A86BCB"/>
    <w:rsid w:val="00A86DDD"/>
    <w:rsid w:val="00A8711D"/>
    <w:rsid w:val="00A877CC"/>
    <w:rsid w:val="00A87D8C"/>
    <w:rsid w:val="00A87DFD"/>
    <w:rsid w:val="00A87FA0"/>
    <w:rsid w:val="00A90029"/>
    <w:rsid w:val="00A902E6"/>
    <w:rsid w:val="00A9042F"/>
    <w:rsid w:val="00A9050F"/>
    <w:rsid w:val="00A905F7"/>
    <w:rsid w:val="00A90954"/>
    <w:rsid w:val="00A90AEE"/>
    <w:rsid w:val="00A9106F"/>
    <w:rsid w:val="00A9116E"/>
    <w:rsid w:val="00A91860"/>
    <w:rsid w:val="00A91AE2"/>
    <w:rsid w:val="00A91E6B"/>
    <w:rsid w:val="00A921CE"/>
    <w:rsid w:val="00A92BC6"/>
    <w:rsid w:val="00A92CE6"/>
    <w:rsid w:val="00A93048"/>
    <w:rsid w:val="00A930B1"/>
    <w:rsid w:val="00A93968"/>
    <w:rsid w:val="00A93BF7"/>
    <w:rsid w:val="00A93FAC"/>
    <w:rsid w:val="00A942BB"/>
    <w:rsid w:val="00A94300"/>
    <w:rsid w:val="00A94BE5"/>
    <w:rsid w:val="00A94E03"/>
    <w:rsid w:val="00A94FBD"/>
    <w:rsid w:val="00A956B6"/>
    <w:rsid w:val="00A9638D"/>
    <w:rsid w:val="00A967CA"/>
    <w:rsid w:val="00A96820"/>
    <w:rsid w:val="00A9691D"/>
    <w:rsid w:val="00A96C8B"/>
    <w:rsid w:val="00A96C9B"/>
    <w:rsid w:val="00A973D2"/>
    <w:rsid w:val="00A975C5"/>
    <w:rsid w:val="00A97CC1"/>
    <w:rsid w:val="00AA0CFB"/>
    <w:rsid w:val="00AA0ECE"/>
    <w:rsid w:val="00AA10A2"/>
    <w:rsid w:val="00AA1233"/>
    <w:rsid w:val="00AA12F0"/>
    <w:rsid w:val="00AA15E4"/>
    <w:rsid w:val="00AA1C24"/>
    <w:rsid w:val="00AA1D9C"/>
    <w:rsid w:val="00AA1F55"/>
    <w:rsid w:val="00AA2698"/>
    <w:rsid w:val="00AA27DB"/>
    <w:rsid w:val="00AA2B77"/>
    <w:rsid w:val="00AA2C21"/>
    <w:rsid w:val="00AA351B"/>
    <w:rsid w:val="00AA3AD4"/>
    <w:rsid w:val="00AA4A0C"/>
    <w:rsid w:val="00AA535E"/>
    <w:rsid w:val="00AA54B3"/>
    <w:rsid w:val="00AA55EC"/>
    <w:rsid w:val="00AA58F8"/>
    <w:rsid w:val="00AA6235"/>
    <w:rsid w:val="00AA62FF"/>
    <w:rsid w:val="00AA7154"/>
    <w:rsid w:val="00AA7198"/>
    <w:rsid w:val="00AA73E9"/>
    <w:rsid w:val="00AA76FE"/>
    <w:rsid w:val="00AB007E"/>
    <w:rsid w:val="00AB01EF"/>
    <w:rsid w:val="00AB0380"/>
    <w:rsid w:val="00AB0C56"/>
    <w:rsid w:val="00AB0C88"/>
    <w:rsid w:val="00AB0FCE"/>
    <w:rsid w:val="00AB114E"/>
    <w:rsid w:val="00AB1C7B"/>
    <w:rsid w:val="00AB1D16"/>
    <w:rsid w:val="00AB23AF"/>
    <w:rsid w:val="00AB2448"/>
    <w:rsid w:val="00AB307B"/>
    <w:rsid w:val="00AB3340"/>
    <w:rsid w:val="00AB39C1"/>
    <w:rsid w:val="00AB4210"/>
    <w:rsid w:val="00AB4D62"/>
    <w:rsid w:val="00AB4E93"/>
    <w:rsid w:val="00AB61C2"/>
    <w:rsid w:val="00AB6EE6"/>
    <w:rsid w:val="00AB704D"/>
    <w:rsid w:val="00AB7764"/>
    <w:rsid w:val="00AB78F3"/>
    <w:rsid w:val="00AB7B4C"/>
    <w:rsid w:val="00AB7BA7"/>
    <w:rsid w:val="00AC02A3"/>
    <w:rsid w:val="00AC0646"/>
    <w:rsid w:val="00AC076B"/>
    <w:rsid w:val="00AC0ACF"/>
    <w:rsid w:val="00AC0C8E"/>
    <w:rsid w:val="00AC13DA"/>
    <w:rsid w:val="00AC174D"/>
    <w:rsid w:val="00AC1CD5"/>
    <w:rsid w:val="00AC1E8F"/>
    <w:rsid w:val="00AC2485"/>
    <w:rsid w:val="00AC31C3"/>
    <w:rsid w:val="00AC36CA"/>
    <w:rsid w:val="00AC3AB7"/>
    <w:rsid w:val="00AC3E99"/>
    <w:rsid w:val="00AC40F1"/>
    <w:rsid w:val="00AC4121"/>
    <w:rsid w:val="00AC4773"/>
    <w:rsid w:val="00AC5961"/>
    <w:rsid w:val="00AC5EE3"/>
    <w:rsid w:val="00AC6051"/>
    <w:rsid w:val="00AC6B81"/>
    <w:rsid w:val="00AC6E23"/>
    <w:rsid w:val="00AC7743"/>
    <w:rsid w:val="00AC78ED"/>
    <w:rsid w:val="00AD008D"/>
    <w:rsid w:val="00AD0096"/>
    <w:rsid w:val="00AD0229"/>
    <w:rsid w:val="00AD08CA"/>
    <w:rsid w:val="00AD08E3"/>
    <w:rsid w:val="00AD0A70"/>
    <w:rsid w:val="00AD0C95"/>
    <w:rsid w:val="00AD180C"/>
    <w:rsid w:val="00AD2032"/>
    <w:rsid w:val="00AD2A42"/>
    <w:rsid w:val="00AD2B7B"/>
    <w:rsid w:val="00AD2C57"/>
    <w:rsid w:val="00AD2D29"/>
    <w:rsid w:val="00AD3044"/>
    <w:rsid w:val="00AD310D"/>
    <w:rsid w:val="00AD3351"/>
    <w:rsid w:val="00AD3E62"/>
    <w:rsid w:val="00AD44D7"/>
    <w:rsid w:val="00AD4886"/>
    <w:rsid w:val="00AD49F9"/>
    <w:rsid w:val="00AD4CB7"/>
    <w:rsid w:val="00AD4F02"/>
    <w:rsid w:val="00AD4FD1"/>
    <w:rsid w:val="00AD53C7"/>
    <w:rsid w:val="00AD5988"/>
    <w:rsid w:val="00AD5A9F"/>
    <w:rsid w:val="00AD5BD3"/>
    <w:rsid w:val="00AD5EC2"/>
    <w:rsid w:val="00AD6610"/>
    <w:rsid w:val="00AD6B6F"/>
    <w:rsid w:val="00AD6DDE"/>
    <w:rsid w:val="00AD72AA"/>
    <w:rsid w:val="00AD73E6"/>
    <w:rsid w:val="00AD7756"/>
    <w:rsid w:val="00AE00C9"/>
    <w:rsid w:val="00AE0104"/>
    <w:rsid w:val="00AE0882"/>
    <w:rsid w:val="00AE0933"/>
    <w:rsid w:val="00AE22B2"/>
    <w:rsid w:val="00AE26C4"/>
    <w:rsid w:val="00AE28A8"/>
    <w:rsid w:val="00AE2AA2"/>
    <w:rsid w:val="00AE35BE"/>
    <w:rsid w:val="00AE3BA3"/>
    <w:rsid w:val="00AE3FEA"/>
    <w:rsid w:val="00AE450C"/>
    <w:rsid w:val="00AE4FFF"/>
    <w:rsid w:val="00AE518F"/>
    <w:rsid w:val="00AE52D2"/>
    <w:rsid w:val="00AE547B"/>
    <w:rsid w:val="00AE59C2"/>
    <w:rsid w:val="00AE5FFC"/>
    <w:rsid w:val="00AE68EE"/>
    <w:rsid w:val="00AE6AB9"/>
    <w:rsid w:val="00AE6B88"/>
    <w:rsid w:val="00AE6BF9"/>
    <w:rsid w:val="00AE6F63"/>
    <w:rsid w:val="00AE7192"/>
    <w:rsid w:val="00AE78C6"/>
    <w:rsid w:val="00AF075F"/>
    <w:rsid w:val="00AF07D3"/>
    <w:rsid w:val="00AF095B"/>
    <w:rsid w:val="00AF0C44"/>
    <w:rsid w:val="00AF0C50"/>
    <w:rsid w:val="00AF0C61"/>
    <w:rsid w:val="00AF0CE4"/>
    <w:rsid w:val="00AF134F"/>
    <w:rsid w:val="00AF1664"/>
    <w:rsid w:val="00AF19AB"/>
    <w:rsid w:val="00AF2569"/>
    <w:rsid w:val="00AF2888"/>
    <w:rsid w:val="00AF2ACC"/>
    <w:rsid w:val="00AF2D38"/>
    <w:rsid w:val="00AF30C3"/>
    <w:rsid w:val="00AF37AC"/>
    <w:rsid w:val="00AF38AB"/>
    <w:rsid w:val="00AF39F4"/>
    <w:rsid w:val="00AF3ACA"/>
    <w:rsid w:val="00AF3B1D"/>
    <w:rsid w:val="00AF3BD3"/>
    <w:rsid w:val="00AF423B"/>
    <w:rsid w:val="00AF44DC"/>
    <w:rsid w:val="00AF4532"/>
    <w:rsid w:val="00AF47D1"/>
    <w:rsid w:val="00AF4C60"/>
    <w:rsid w:val="00AF4DA0"/>
    <w:rsid w:val="00AF5000"/>
    <w:rsid w:val="00AF518C"/>
    <w:rsid w:val="00AF5472"/>
    <w:rsid w:val="00AF55D1"/>
    <w:rsid w:val="00AF57C0"/>
    <w:rsid w:val="00AF6051"/>
    <w:rsid w:val="00AF67B8"/>
    <w:rsid w:val="00AF75E6"/>
    <w:rsid w:val="00AF7A1B"/>
    <w:rsid w:val="00AF7A31"/>
    <w:rsid w:val="00AF7A7A"/>
    <w:rsid w:val="00AF7D53"/>
    <w:rsid w:val="00B001DA"/>
    <w:rsid w:val="00B019B7"/>
    <w:rsid w:val="00B01B95"/>
    <w:rsid w:val="00B02536"/>
    <w:rsid w:val="00B02556"/>
    <w:rsid w:val="00B02638"/>
    <w:rsid w:val="00B02ECA"/>
    <w:rsid w:val="00B037FE"/>
    <w:rsid w:val="00B03DD9"/>
    <w:rsid w:val="00B03E76"/>
    <w:rsid w:val="00B03FA9"/>
    <w:rsid w:val="00B04227"/>
    <w:rsid w:val="00B04EC3"/>
    <w:rsid w:val="00B05393"/>
    <w:rsid w:val="00B05776"/>
    <w:rsid w:val="00B05DB3"/>
    <w:rsid w:val="00B061A5"/>
    <w:rsid w:val="00B063AF"/>
    <w:rsid w:val="00B06501"/>
    <w:rsid w:val="00B07055"/>
    <w:rsid w:val="00B070CD"/>
    <w:rsid w:val="00B07155"/>
    <w:rsid w:val="00B10030"/>
    <w:rsid w:val="00B102F1"/>
    <w:rsid w:val="00B102FA"/>
    <w:rsid w:val="00B10C1D"/>
    <w:rsid w:val="00B11546"/>
    <w:rsid w:val="00B1157C"/>
    <w:rsid w:val="00B12232"/>
    <w:rsid w:val="00B1245F"/>
    <w:rsid w:val="00B1249B"/>
    <w:rsid w:val="00B12AC4"/>
    <w:rsid w:val="00B13270"/>
    <w:rsid w:val="00B13397"/>
    <w:rsid w:val="00B13B84"/>
    <w:rsid w:val="00B13E2E"/>
    <w:rsid w:val="00B149D0"/>
    <w:rsid w:val="00B14C3E"/>
    <w:rsid w:val="00B15180"/>
    <w:rsid w:val="00B15C65"/>
    <w:rsid w:val="00B15DB4"/>
    <w:rsid w:val="00B16894"/>
    <w:rsid w:val="00B16A8A"/>
    <w:rsid w:val="00B16E98"/>
    <w:rsid w:val="00B17078"/>
    <w:rsid w:val="00B17175"/>
    <w:rsid w:val="00B17384"/>
    <w:rsid w:val="00B175E3"/>
    <w:rsid w:val="00B179AC"/>
    <w:rsid w:val="00B17BB3"/>
    <w:rsid w:val="00B20134"/>
    <w:rsid w:val="00B20269"/>
    <w:rsid w:val="00B204F9"/>
    <w:rsid w:val="00B2152B"/>
    <w:rsid w:val="00B21826"/>
    <w:rsid w:val="00B21B37"/>
    <w:rsid w:val="00B21DA4"/>
    <w:rsid w:val="00B221FA"/>
    <w:rsid w:val="00B22264"/>
    <w:rsid w:val="00B22651"/>
    <w:rsid w:val="00B22F0C"/>
    <w:rsid w:val="00B23195"/>
    <w:rsid w:val="00B23779"/>
    <w:rsid w:val="00B237F8"/>
    <w:rsid w:val="00B23DC8"/>
    <w:rsid w:val="00B23ED2"/>
    <w:rsid w:val="00B23EE0"/>
    <w:rsid w:val="00B242D3"/>
    <w:rsid w:val="00B248A9"/>
    <w:rsid w:val="00B24942"/>
    <w:rsid w:val="00B2539E"/>
    <w:rsid w:val="00B25683"/>
    <w:rsid w:val="00B25E24"/>
    <w:rsid w:val="00B27809"/>
    <w:rsid w:val="00B278BB"/>
    <w:rsid w:val="00B30280"/>
    <w:rsid w:val="00B316C1"/>
    <w:rsid w:val="00B317E7"/>
    <w:rsid w:val="00B31955"/>
    <w:rsid w:val="00B32078"/>
    <w:rsid w:val="00B32F6B"/>
    <w:rsid w:val="00B3315E"/>
    <w:rsid w:val="00B3342E"/>
    <w:rsid w:val="00B336AE"/>
    <w:rsid w:val="00B33767"/>
    <w:rsid w:val="00B338E7"/>
    <w:rsid w:val="00B33A84"/>
    <w:rsid w:val="00B33E40"/>
    <w:rsid w:val="00B34019"/>
    <w:rsid w:val="00B34427"/>
    <w:rsid w:val="00B34902"/>
    <w:rsid w:val="00B34B0F"/>
    <w:rsid w:val="00B34CDC"/>
    <w:rsid w:val="00B355E1"/>
    <w:rsid w:val="00B3615C"/>
    <w:rsid w:val="00B368AC"/>
    <w:rsid w:val="00B37702"/>
    <w:rsid w:val="00B37C7D"/>
    <w:rsid w:val="00B37CB3"/>
    <w:rsid w:val="00B400CF"/>
    <w:rsid w:val="00B40AD7"/>
    <w:rsid w:val="00B40C9C"/>
    <w:rsid w:val="00B41461"/>
    <w:rsid w:val="00B41554"/>
    <w:rsid w:val="00B41AC7"/>
    <w:rsid w:val="00B41DB3"/>
    <w:rsid w:val="00B42A22"/>
    <w:rsid w:val="00B430FF"/>
    <w:rsid w:val="00B431FA"/>
    <w:rsid w:val="00B43EAC"/>
    <w:rsid w:val="00B45298"/>
    <w:rsid w:val="00B455C6"/>
    <w:rsid w:val="00B457C9"/>
    <w:rsid w:val="00B45BFF"/>
    <w:rsid w:val="00B45E02"/>
    <w:rsid w:val="00B45F59"/>
    <w:rsid w:val="00B47F9D"/>
    <w:rsid w:val="00B50426"/>
    <w:rsid w:val="00B506FB"/>
    <w:rsid w:val="00B50C2D"/>
    <w:rsid w:val="00B50CB3"/>
    <w:rsid w:val="00B50DE3"/>
    <w:rsid w:val="00B51404"/>
    <w:rsid w:val="00B516E2"/>
    <w:rsid w:val="00B51957"/>
    <w:rsid w:val="00B5198E"/>
    <w:rsid w:val="00B51F75"/>
    <w:rsid w:val="00B51FDB"/>
    <w:rsid w:val="00B5235F"/>
    <w:rsid w:val="00B52C51"/>
    <w:rsid w:val="00B5346E"/>
    <w:rsid w:val="00B536BE"/>
    <w:rsid w:val="00B5391C"/>
    <w:rsid w:val="00B543AE"/>
    <w:rsid w:val="00B546C3"/>
    <w:rsid w:val="00B54758"/>
    <w:rsid w:val="00B547D4"/>
    <w:rsid w:val="00B5492A"/>
    <w:rsid w:val="00B5502A"/>
    <w:rsid w:val="00B55305"/>
    <w:rsid w:val="00B5584B"/>
    <w:rsid w:val="00B55977"/>
    <w:rsid w:val="00B561BA"/>
    <w:rsid w:val="00B563E4"/>
    <w:rsid w:val="00B56676"/>
    <w:rsid w:val="00B56A67"/>
    <w:rsid w:val="00B57076"/>
    <w:rsid w:val="00B5757F"/>
    <w:rsid w:val="00B57935"/>
    <w:rsid w:val="00B579C6"/>
    <w:rsid w:val="00B57D82"/>
    <w:rsid w:val="00B608C2"/>
    <w:rsid w:val="00B6098B"/>
    <w:rsid w:val="00B60A89"/>
    <w:rsid w:val="00B60B9E"/>
    <w:rsid w:val="00B60DCD"/>
    <w:rsid w:val="00B619AF"/>
    <w:rsid w:val="00B622A0"/>
    <w:rsid w:val="00B622D0"/>
    <w:rsid w:val="00B626D0"/>
    <w:rsid w:val="00B6272A"/>
    <w:rsid w:val="00B62C48"/>
    <w:rsid w:val="00B63793"/>
    <w:rsid w:val="00B63ED6"/>
    <w:rsid w:val="00B640B2"/>
    <w:rsid w:val="00B6435C"/>
    <w:rsid w:val="00B65758"/>
    <w:rsid w:val="00B65D16"/>
    <w:rsid w:val="00B661D2"/>
    <w:rsid w:val="00B67A40"/>
    <w:rsid w:val="00B67EC8"/>
    <w:rsid w:val="00B67F9A"/>
    <w:rsid w:val="00B70558"/>
    <w:rsid w:val="00B71294"/>
    <w:rsid w:val="00B7156F"/>
    <w:rsid w:val="00B7183F"/>
    <w:rsid w:val="00B71DF8"/>
    <w:rsid w:val="00B72314"/>
    <w:rsid w:val="00B72A30"/>
    <w:rsid w:val="00B72FE4"/>
    <w:rsid w:val="00B73428"/>
    <w:rsid w:val="00B73A66"/>
    <w:rsid w:val="00B73D66"/>
    <w:rsid w:val="00B74297"/>
    <w:rsid w:val="00B74618"/>
    <w:rsid w:val="00B74CB6"/>
    <w:rsid w:val="00B74E8A"/>
    <w:rsid w:val="00B752E7"/>
    <w:rsid w:val="00B7545B"/>
    <w:rsid w:val="00B76324"/>
    <w:rsid w:val="00B7791B"/>
    <w:rsid w:val="00B77BA1"/>
    <w:rsid w:val="00B77F3D"/>
    <w:rsid w:val="00B77FD8"/>
    <w:rsid w:val="00B80282"/>
    <w:rsid w:val="00B81F21"/>
    <w:rsid w:val="00B82B0C"/>
    <w:rsid w:val="00B82F4A"/>
    <w:rsid w:val="00B8361D"/>
    <w:rsid w:val="00B83BFA"/>
    <w:rsid w:val="00B83E08"/>
    <w:rsid w:val="00B83E3F"/>
    <w:rsid w:val="00B84311"/>
    <w:rsid w:val="00B85188"/>
    <w:rsid w:val="00B853E5"/>
    <w:rsid w:val="00B855C5"/>
    <w:rsid w:val="00B86231"/>
    <w:rsid w:val="00B862E3"/>
    <w:rsid w:val="00B8697B"/>
    <w:rsid w:val="00B869BB"/>
    <w:rsid w:val="00B86B47"/>
    <w:rsid w:val="00B86F99"/>
    <w:rsid w:val="00B8764C"/>
    <w:rsid w:val="00B876A6"/>
    <w:rsid w:val="00B87A43"/>
    <w:rsid w:val="00B90A30"/>
    <w:rsid w:val="00B90BAB"/>
    <w:rsid w:val="00B90CD3"/>
    <w:rsid w:val="00B917B0"/>
    <w:rsid w:val="00B919CD"/>
    <w:rsid w:val="00B9229B"/>
    <w:rsid w:val="00B92368"/>
    <w:rsid w:val="00B92397"/>
    <w:rsid w:val="00B923D6"/>
    <w:rsid w:val="00B925D8"/>
    <w:rsid w:val="00B92AAF"/>
    <w:rsid w:val="00B92F12"/>
    <w:rsid w:val="00B92FED"/>
    <w:rsid w:val="00B93548"/>
    <w:rsid w:val="00B935F7"/>
    <w:rsid w:val="00B942A5"/>
    <w:rsid w:val="00B949F9"/>
    <w:rsid w:val="00B95E7D"/>
    <w:rsid w:val="00B9645B"/>
    <w:rsid w:val="00B966CD"/>
    <w:rsid w:val="00B968C6"/>
    <w:rsid w:val="00B96A53"/>
    <w:rsid w:val="00B96B06"/>
    <w:rsid w:val="00B973CC"/>
    <w:rsid w:val="00B97550"/>
    <w:rsid w:val="00B97574"/>
    <w:rsid w:val="00B97E43"/>
    <w:rsid w:val="00B97F16"/>
    <w:rsid w:val="00BA086D"/>
    <w:rsid w:val="00BA0FE4"/>
    <w:rsid w:val="00BA1170"/>
    <w:rsid w:val="00BA11C1"/>
    <w:rsid w:val="00BA1C57"/>
    <w:rsid w:val="00BA1C6D"/>
    <w:rsid w:val="00BA1C99"/>
    <w:rsid w:val="00BA2670"/>
    <w:rsid w:val="00BA2899"/>
    <w:rsid w:val="00BA34F3"/>
    <w:rsid w:val="00BA3A35"/>
    <w:rsid w:val="00BA3AEC"/>
    <w:rsid w:val="00BA3C6B"/>
    <w:rsid w:val="00BA49CA"/>
    <w:rsid w:val="00BA49E0"/>
    <w:rsid w:val="00BA4BA2"/>
    <w:rsid w:val="00BA4BC7"/>
    <w:rsid w:val="00BA52E6"/>
    <w:rsid w:val="00BA5418"/>
    <w:rsid w:val="00BA5FF6"/>
    <w:rsid w:val="00BA671C"/>
    <w:rsid w:val="00BA6A0B"/>
    <w:rsid w:val="00BA6A58"/>
    <w:rsid w:val="00BA6AD8"/>
    <w:rsid w:val="00BA6D98"/>
    <w:rsid w:val="00BA74C5"/>
    <w:rsid w:val="00BA7582"/>
    <w:rsid w:val="00BB030D"/>
    <w:rsid w:val="00BB07B8"/>
    <w:rsid w:val="00BB0E18"/>
    <w:rsid w:val="00BB1910"/>
    <w:rsid w:val="00BB1B30"/>
    <w:rsid w:val="00BB1D42"/>
    <w:rsid w:val="00BB2EF2"/>
    <w:rsid w:val="00BB3549"/>
    <w:rsid w:val="00BB3DAD"/>
    <w:rsid w:val="00BB43ED"/>
    <w:rsid w:val="00BB46CF"/>
    <w:rsid w:val="00BB4D20"/>
    <w:rsid w:val="00BB4FCF"/>
    <w:rsid w:val="00BB4FE3"/>
    <w:rsid w:val="00BB534A"/>
    <w:rsid w:val="00BB5943"/>
    <w:rsid w:val="00BB5FB1"/>
    <w:rsid w:val="00BB6E67"/>
    <w:rsid w:val="00BB7441"/>
    <w:rsid w:val="00BB7B8C"/>
    <w:rsid w:val="00BB7E37"/>
    <w:rsid w:val="00BC0449"/>
    <w:rsid w:val="00BC0552"/>
    <w:rsid w:val="00BC0818"/>
    <w:rsid w:val="00BC0951"/>
    <w:rsid w:val="00BC0DEA"/>
    <w:rsid w:val="00BC0F4D"/>
    <w:rsid w:val="00BC1701"/>
    <w:rsid w:val="00BC1CFF"/>
    <w:rsid w:val="00BC23E1"/>
    <w:rsid w:val="00BC26B3"/>
    <w:rsid w:val="00BC306D"/>
    <w:rsid w:val="00BC32DC"/>
    <w:rsid w:val="00BC3B68"/>
    <w:rsid w:val="00BC3C2F"/>
    <w:rsid w:val="00BC3C3C"/>
    <w:rsid w:val="00BC3CE4"/>
    <w:rsid w:val="00BC4075"/>
    <w:rsid w:val="00BC46F3"/>
    <w:rsid w:val="00BC4CCB"/>
    <w:rsid w:val="00BC4F79"/>
    <w:rsid w:val="00BC50E8"/>
    <w:rsid w:val="00BC512B"/>
    <w:rsid w:val="00BC5511"/>
    <w:rsid w:val="00BC55C3"/>
    <w:rsid w:val="00BC5DAF"/>
    <w:rsid w:val="00BC5E69"/>
    <w:rsid w:val="00BC6572"/>
    <w:rsid w:val="00BC66A7"/>
    <w:rsid w:val="00BC6772"/>
    <w:rsid w:val="00BC6B41"/>
    <w:rsid w:val="00BC6BD8"/>
    <w:rsid w:val="00BC7072"/>
    <w:rsid w:val="00BC710B"/>
    <w:rsid w:val="00BC7C77"/>
    <w:rsid w:val="00BD0228"/>
    <w:rsid w:val="00BD03C8"/>
    <w:rsid w:val="00BD0940"/>
    <w:rsid w:val="00BD146B"/>
    <w:rsid w:val="00BD1511"/>
    <w:rsid w:val="00BD1A9D"/>
    <w:rsid w:val="00BD1AA0"/>
    <w:rsid w:val="00BD1D5D"/>
    <w:rsid w:val="00BD275B"/>
    <w:rsid w:val="00BD27B7"/>
    <w:rsid w:val="00BD2FED"/>
    <w:rsid w:val="00BD3B86"/>
    <w:rsid w:val="00BD440B"/>
    <w:rsid w:val="00BD448F"/>
    <w:rsid w:val="00BD5329"/>
    <w:rsid w:val="00BD587D"/>
    <w:rsid w:val="00BD5E4A"/>
    <w:rsid w:val="00BD60EA"/>
    <w:rsid w:val="00BD65D8"/>
    <w:rsid w:val="00BD68BD"/>
    <w:rsid w:val="00BD68FC"/>
    <w:rsid w:val="00BD6D15"/>
    <w:rsid w:val="00BD7105"/>
    <w:rsid w:val="00BD73BA"/>
    <w:rsid w:val="00BD7ABB"/>
    <w:rsid w:val="00BD7C99"/>
    <w:rsid w:val="00BD7DD5"/>
    <w:rsid w:val="00BE0424"/>
    <w:rsid w:val="00BE0888"/>
    <w:rsid w:val="00BE12AA"/>
    <w:rsid w:val="00BE179D"/>
    <w:rsid w:val="00BE19D0"/>
    <w:rsid w:val="00BE1A08"/>
    <w:rsid w:val="00BE2396"/>
    <w:rsid w:val="00BE23E0"/>
    <w:rsid w:val="00BE272F"/>
    <w:rsid w:val="00BE2A6D"/>
    <w:rsid w:val="00BE2E90"/>
    <w:rsid w:val="00BE2F23"/>
    <w:rsid w:val="00BE3C80"/>
    <w:rsid w:val="00BE3EDD"/>
    <w:rsid w:val="00BE457E"/>
    <w:rsid w:val="00BE4591"/>
    <w:rsid w:val="00BE4626"/>
    <w:rsid w:val="00BE472C"/>
    <w:rsid w:val="00BE4E92"/>
    <w:rsid w:val="00BE5028"/>
    <w:rsid w:val="00BE54A1"/>
    <w:rsid w:val="00BE581C"/>
    <w:rsid w:val="00BE5B4C"/>
    <w:rsid w:val="00BE5E7A"/>
    <w:rsid w:val="00BE6054"/>
    <w:rsid w:val="00BE6068"/>
    <w:rsid w:val="00BE63C6"/>
    <w:rsid w:val="00BE6635"/>
    <w:rsid w:val="00BE6A6F"/>
    <w:rsid w:val="00BE7C96"/>
    <w:rsid w:val="00BF05A0"/>
    <w:rsid w:val="00BF0C8E"/>
    <w:rsid w:val="00BF1621"/>
    <w:rsid w:val="00BF1721"/>
    <w:rsid w:val="00BF191F"/>
    <w:rsid w:val="00BF1AF9"/>
    <w:rsid w:val="00BF1C58"/>
    <w:rsid w:val="00BF2790"/>
    <w:rsid w:val="00BF2BA1"/>
    <w:rsid w:val="00BF3119"/>
    <w:rsid w:val="00BF32A6"/>
    <w:rsid w:val="00BF34AB"/>
    <w:rsid w:val="00BF3ADC"/>
    <w:rsid w:val="00BF3D73"/>
    <w:rsid w:val="00BF4FEA"/>
    <w:rsid w:val="00BF535F"/>
    <w:rsid w:val="00BF5519"/>
    <w:rsid w:val="00BF56B5"/>
    <w:rsid w:val="00BF5DBC"/>
    <w:rsid w:val="00BF61D8"/>
    <w:rsid w:val="00BF66CC"/>
    <w:rsid w:val="00BF6A73"/>
    <w:rsid w:val="00BF6B04"/>
    <w:rsid w:val="00BF6BC3"/>
    <w:rsid w:val="00BF6DB1"/>
    <w:rsid w:val="00BF7149"/>
    <w:rsid w:val="00BF75BA"/>
    <w:rsid w:val="00BF75F6"/>
    <w:rsid w:val="00BF763F"/>
    <w:rsid w:val="00BF7B55"/>
    <w:rsid w:val="00BF7DF0"/>
    <w:rsid w:val="00BF7F52"/>
    <w:rsid w:val="00C0012F"/>
    <w:rsid w:val="00C00178"/>
    <w:rsid w:val="00C007A2"/>
    <w:rsid w:val="00C016A6"/>
    <w:rsid w:val="00C01831"/>
    <w:rsid w:val="00C0188B"/>
    <w:rsid w:val="00C01F0D"/>
    <w:rsid w:val="00C0210D"/>
    <w:rsid w:val="00C02C90"/>
    <w:rsid w:val="00C02E86"/>
    <w:rsid w:val="00C030C9"/>
    <w:rsid w:val="00C0341B"/>
    <w:rsid w:val="00C0376D"/>
    <w:rsid w:val="00C03B2E"/>
    <w:rsid w:val="00C04696"/>
    <w:rsid w:val="00C05084"/>
    <w:rsid w:val="00C05199"/>
    <w:rsid w:val="00C05809"/>
    <w:rsid w:val="00C05B51"/>
    <w:rsid w:val="00C060F8"/>
    <w:rsid w:val="00C0613F"/>
    <w:rsid w:val="00C069DA"/>
    <w:rsid w:val="00C07751"/>
    <w:rsid w:val="00C07B22"/>
    <w:rsid w:val="00C100FD"/>
    <w:rsid w:val="00C10571"/>
    <w:rsid w:val="00C10F70"/>
    <w:rsid w:val="00C119BE"/>
    <w:rsid w:val="00C11A48"/>
    <w:rsid w:val="00C1296F"/>
    <w:rsid w:val="00C12ACF"/>
    <w:rsid w:val="00C12BA3"/>
    <w:rsid w:val="00C12D18"/>
    <w:rsid w:val="00C1338D"/>
    <w:rsid w:val="00C14D09"/>
    <w:rsid w:val="00C14DA2"/>
    <w:rsid w:val="00C150C9"/>
    <w:rsid w:val="00C1558C"/>
    <w:rsid w:val="00C156E9"/>
    <w:rsid w:val="00C15852"/>
    <w:rsid w:val="00C1637B"/>
    <w:rsid w:val="00C171C8"/>
    <w:rsid w:val="00C1725C"/>
    <w:rsid w:val="00C2014B"/>
    <w:rsid w:val="00C204F5"/>
    <w:rsid w:val="00C206A3"/>
    <w:rsid w:val="00C20D8C"/>
    <w:rsid w:val="00C214E2"/>
    <w:rsid w:val="00C22070"/>
    <w:rsid w:val="00C224C2"/>
    <w:rsid w:val="00C2263E"/>
    <w:rsid w:val="00C22AC8"/>
    <w:rsid w:val="00C23CB2"/>
    <w:rsid w:val="00C2405F"/>
    <w:rsid w:val="00C24284"/>
    <w:rsid w:val="00C2428C"/>
    <w:rsid w:val="00C2440F"/>
    <w:rsid w:val="00C245C9"/>
    <w:rsid w:val="00C246A9"/>
    <w:rsid w:val="00C247F0"/>
    <w:rsid w:val="00C256BF"/>
    <w:rsid w:val="00C25A68"/>
    <w:rsid w:val="00C25BB5"/>
    <w:rsid w:val="00C2615A"/>
    <w:rsid w:val="00C265B0"/>
    <w:rsid w:val="00C266B8"/>
    <w:rsid w:val="00C268A3"/>
    <w:rsid w:val="00C26AAD"/>
    <w:rsid w:val="00C26DB6"/>
    <w:rsid w:val="00C272AD"/>
    <w:rsid w:val="00C2737B"/>
    <w:rsid w:val="00C27506"/>
    <w:rsid w:val="00C27E68"/>
    <w:rsid w:val="00C27ED1"/>
    <w:rsid w:val="00C30093"/>
    <w:rsid w:val="00C305F0"/>
    <w:rsid w:val="00C30939"/>
    <w:rsid w:val="00C309D3"/>
    <w:rsid w:val="00C30C46"/>
    <w:rsid w:val="00C30D30"/>
    <w:rsid w:val="00C30E62"/>
    <w:rsid w:val="00C315BA"/>
    <w:rsid w:val="00C31628"/>
    <w:rsid w:val="00C31A72"/>
    <w:rsid w:val="00C31BE2"/>
    <w:rsid w:val="00C31E68"/>
    <w:rsid w:val="00C32DB6"/>
    <w:rsid w:val="00C338E8"/>
    <w:rsid w:val="00C33EEC"/>
    <w:rsid w:val="00C33F99"/>
    <w:rsid w:val="00C33FB7"/>
    <w:rsid w:val="00C34413"/>
    <w:rsid w:val="00C346F9"/>
    <w:rsid w:val="00C354D4"/>
    <w:rsid w:val="00C356AB"/>
    <w:rsid w:val="00C35A54"/>
    <w:rsid w:val="00C35D8C"/>
    <w:rsid w:val="00C35DA1"/>
    <w:rsid w:val="00C3617A"/>
    <w:rsid w:val="00C363A6"/>
    <w:rsid w:val="00C36614"/>
    <w:rsid w:val="00C36B05"/>
    <w:rsid w:val="00C379BC"/>
    <w:rsid w:val="00C4016D"/>
    <w:rsid w:val="00C401CA"/>
    <w:rsid w:val="00C40F14"/>
    <w:rsid w:val="00C41BFD"/>
    <w:rsid w:val="00C42561"/>
    <w:rsid w:val="00C42781"/>
    <w:rsid w:val="00C429F9"/>
    <w:rsid w:val="00C42EE6"/>
    <w:rsid w:val="00C432BE"/>
    <w:rsid w:val="00C43373"/>
    <w:rsid w:val="00C4337B"/>
    <w:rsid w:val="00C43930"/>
    <w:rsid w:val="00C45171"/>
    <w:rsid w:val="00C45227"/>
    <w:rsid w:val="00C452D2"/>
    <w:rsid w:val="00C45B52"/>
    <w:rsid w:val="00C46927"/>
    <w:rsid w:val="00C46AE8"/>
    <w:rsid w:val="00C47411"/>
    <w:rsid w:val="00C47AF4"/>
    <w:rsid w:val="00C47E9E"/>
    <w:rsid w:val="00C5062F"/>
    <w:rsid w:val="00C50BA4"/>
    <w:rsid w:val="00C50F69"/>
    <w:rsid w:val="00C51130"/>
    <w:rsid w:val="00C511B5"/>
    <w:rsid w:val="00C51BDD"/>
    <w:rsid w:val="00C52143"/>
    <w:rsid w:val="00C53074"/>
    <w:rsid w:val="00C5333F"/>
    <w:rsid w:val="00C53692"/>
    <w:rsid w:val="00C537C9"/>
    <w:rsid w:val="00C5380F"/>
    <w:rsid w:val="00C53DF7"/>
    <w:rsid w:val="00C5405C"/>
    <w:rsid w:val="00C545E4"/>
    <w:rsid w:val="00C546F9"/>
    <w:rsid w:val="00C5494F"/>
    <w:rsid w:val="00C54E4D"/>
    <w:rsid w:val="00C55032"/>
    <w:rsid w:val="00C5537C"/>
    <w:rsid w:val="00C553F4"/>
    <w:rsid w:val="00C55C2E"/>
    <w:rsid w:val="00C566D1"/>
    <w:rsid w:val="00C568B8"/>
    <w:rsid w:val="00C56945"/>
    <w:rsid w:val="00C57577"/>
    <w:rsid w:val="00C579B7"/>
    <w:rsid w:val="00C605BC"/>
    <w:rsid w:val="00C60A87"/>
    <w:rsid w:val="00C60ABA"/>
    <w:rsid w:val="00C6131B"/>
    <w:rsid w:val="00C616C8"/>
    <w:rsid w:val="00C61900"/>
    <w:rsid w:val="00C61BA6"/>
    <w:rsid w:val="00C61FE5"/>
    <w:rsid w:val="00C621EC"/>
    <w:rsid w:val="00C6222B"/>
    <w:rsid w:val="00C623F5"/>
    <w:rsid w:val="00C62564"/>
    <w:rsid w:val="00C62607"/>
    <w:rsid w:val="00C63829"/>
    <w:rsid w:val="00C63867"/>
    <w:rsid w:val="00C64020"/>
    <w:rsid w:val="00C64611"/>
    <w:rsid w:val="00C64C64"/>
    <w:rsid w:val="00C656E4"/>
    <w:rsid w:val="00C65B67"/>
    <w:rsid w:val="00C65C87"/>
    <w:rsid w:val="00C66A91"/>
    <w:rsid w:val="00C673FB"/>
    <w:rsid w:val="00C677C5"/>
    <w:rsid w:val="00C70189"/>
    <w:rsid w:val="00C7066A"/>
    <w:rsid w:val="00C706AD"/>
    <w:rsid w:val="00C70948"/>
    <w:rsid w:val="00C71007"/>
    <w:rsid w:val="00C717C1"/>
    <w:rsid w:val="00C7193D"/>
    <w:rsid w:val="00C71B74"/>
    <w:rsid w:val="00C72D05"/>
    <w:rsid w:val="00C7323C"/>
    <w:rsid w:val="00C7332C"/>
    <w:rsid w:val="00C733E8"/>
    <w:rsid w:val="00C7362E"/>
    <w:rsid w:val="00C73A1C"/>
    <w:rsid w:val="00C74CFA"/>
    <w:rsid w:val="00C7567B"/>
    <w:rsid w:val="00C75B70"/>
    <w:rsid w:val="00C76B05"/>
    <w:rsid w:val="00C7798F"/>
    <w:rsid w:val="00C81126"/>
    <w:rsid w:val="00C81206"/>
    <w:rsid w:val="00C814BA"/>
    <w:rsid w:val="00C81CD2"/>
    <w:rsid w:val="00C81E00"/>
    <w:rsid w:val="00C822AA"/>
    <w:rsid w:val="00C82659"/>
    <w:rsid w:val="00C82911"/>
    <w:rsid w:val="00C82921"/>
    <w:rsid w:val="00C82DE7"/>
    <w:rsid w:val="00C834C6"/>
    <w:rsid w:val="00C839EF"/>
    <w:rsid w:val="00C84625"/>
    <w:rsid w:val="00C852D6"/>
    <w:rsid w:val="00C8545E"/>
    <w:rsid w:val="00C855C5"/>
    <w:rsid w:val="00C85A9D"/>
    <w:rsid w:val="00C85C0D"/>
    <w:rsid w:val="00C8601A"/>
    <w:rsid w:val="00C866CB"/>
    <w:rsid w:val="00C86C05"/>
    <w:rsid w:val="00C8728F"/>
    <w:rsid w:val="00C902A3"/>
    <w:rsid w:val="00C9061B"/>
    <w:rsid w:val="00C91048"/>
    <w:rsid w:val="00C910CD"/>
    <w:rsid w:val="00C915E7"/>
    <w:rsid w:val="00C9231D"/>
    <w:rsid w:val="00C9281E"/>
    <w:rsid w:val="00C92ADB"/>
    <w:rsid w:val="00C931AF"/>
    <w:rsid w:val="00C93BE8"/>
    <w:rsid w:val="00C9516A"/>
    <w:rsid w:val="00C953F8"/>
    <w:rsid w:val="00C95600"/>
    <w:rsid w:val="00C958BF"/>
    <w:rsid w:val="00C95F14"/>
    <w:rsid w:val="00C965D5"/>
    <w:rsid w:val="00C9688C"/>
    <w:rsid w:val="00C96C91"/>
    <w:rsid w:val="00C97B3D"/>
    <w:rsid w:val="00CA0074"/>
    <w:rsid w:val="00CA10CD"/>
    <w:rsid w:val="00CA1A0E"/>
    <w:rsid w:val="00CA1FA0"/>
    <w:rsid w:val="00CA20D8"/>
    <w:rsid w:val="00CA229B"/>
    <w:rsid w:val="00CA3124"/>
    <w:rsid w:val="00CA332D"/>
    <w:rsid w:val="00CA3638"/>
    <w:rsid w:val="00CA3B23"/>
    <w:rsid w:val="00CA4AF6"/>
    <w:rsid w:val="00CA4C8B"/>
    <w:rsid w:val="00CA4CDB"/>
    <w:rsid w:val="00CA543E"/>
    <w:rsid w:val="00CA55D5"/>
    <w:rsid w:val="00CA56DB"/>
    <w:rsid w:val="00CA5A28"/>
    <w:rsid w:val="00CA5F5E"/>
    <w:rsid w:val="00CA6762"/>
    <w:rsid w:val="00CA7778"/>
    <w:rsid w:val="00CA79F3"/>
    <w:rsid w:val="00CB0A19"/>
    <w:rsid w:val="00CB117C"/>
    <w:rsid w:val="00CB147F"/>
    <w:rsid w:val="00CB1752"/>
    <w:rsid w:val="00CB2D82"/>
    <w:rsid w:val="00CB2E15"/>
    <w:rsid w:val="00CB2F67"/>
    <w:rsid w:val="00CB30F8"/>
    <w:rsid w:val="00CB32CB"/>
    <w:rsid w:val="00CB3B4C"/>
    <w:rsid w:val="00CB3FA4"/>
    <w:rsid w:val="00CB4A83"/>
    <w:rsid w:val="00CB63C7"/>
    <w:rsid w:val="00CB6E92"/>
    <w:rsid w:val="00CB74C7"/>
    <w:rsid w:val="00CC05B7"/>
    <w:rsid w:val="00CC0B04"/>
    <w:rsid w:val="00CC0C97"/>
    <w:rsid w:val="00CC1278"/>
    <w:rsid w:val="00CC16CF"/>
    <w:rsid w:val="00CC1B86"/>
    <w:rsid w:val="00CC20EB"/>
    <w:rsid w:val="00CC23A7"/>
    <w:rsid w:val="00CC28F7"/>
    <w:rsid w:val="00CC29BC"/>
    <w:rsid w:val="00CC2F64"/>
    <w:rsid w:val="00CC3BA1"/>
    <w:rsid w:val="00CC3CCD"/>
    <w:rsid w:val="00CC41D6"/>
    <w:rsid w:val="00CC4519"/>
    <w:rsid w:val="00CC462F"/>
    <w:rsid w:val="00CC51B2"/>
    <w:rsid w:val="00CC54AC"/>
    <w:rsid w:val="00CC5B2F"/>
    <w:rsid w:val="00CC5FF8"/>
    <w:rsid w:val="00CC63EF"/>
    <w:rsid w:val="00CC68CB"/>
    <w:rsid w:val="00CC77AD"/>
    <w:rsid w:val="00CC7CDC"/>
    <w:rsid w:val="00CD0022"/>
    <w:rsid w:val="00CD036D"/>
    <w:rsid w:val="00CD0610"/>
    <w:rsid w:val="00CD072B"/>
    <w:rsid w:val="00CD1025"/>
    <w:rsid w:val="00CD11C6"/>
    <w:rsid w:val="00CD183E"/>
    <w:rsid w:val="00CD32ED"/>
    <w:rsid w:val="00CD360A"/>
    <w:rsid w:val="00CD4933"/>
    <w:rsid w:val="00CD5D3B"/>
    <w:rsid w:val="00CD5EAA"/>
    <w:rsid w:val="00CD681A"/>
    <w:rsid w:val="00CD6CA1"/>
    <w:rsid w:val="00CD6CB1"/>
    <w:rsid w:val="00CD7803"/>
    <w:rsid w:val="00CD7FF3"/>
    <w:rsid w:val="00CE0064"/>
    <w:rsid w:val="00CE00D3"/>
    <w:rsid w:val="00CE0C0F"/>
    <w:rsid w:val="00CE0C30"/>
    <w:rsid w:val="00CE0F97"/>
    <w:rsid w:val="00CE13CC"/>
    <w:rsid w:val="00CE17B6"/>
    <w:rsid w:val="00CE1ED4"/>
    <w:rsid w:val="00CE20DE"/>
    <w:rsid w:val="00CE2124"/>
    <w:rsid w:val="00CE247A"/>
    <w:rsid w:val="00CE2D72"/>
    <w:rsid w:val="00CE3513"/>
    <w:rsid w:val="00CE3923"/>
    <w:rsid w:val="00CE3A7A"/>
    <w:rsid w:val="00CE3F52"/>
    <w:rsid w:val="00CE4196"/>
    <w:rsid w:val="00CE4392"/>
    <w:rsid w:val="00CE4DFF"/>
    <w:rsid w:val="00CE55EC"/>
    <w:rsid w:val="00CE5AC7"/>
    <w:rsid w:val="00CE5FA4"/>
    <w:rsid w:val="00CE609A"/>
    <w:rsid w:val="00CE61B5"/>
    <w:rsid w:val="00CE65E7"/>
    <w:rsid w:val="00CE67AD"/>
    <w:rsid w:val="00CE71CE"/>
    <w:rsid w:val="00CE7568"/>
    <w:rsid w:val="00CE7737"/>
    <w:rsid w:val="00CE7A58"/>
    <w:rsid w:val="00CE7BA3"/>
    <w:rsid w:val="00CF0041"/>
    <w:rsid w:val="00CF0347"/>
    <w:rsid w:val="00CF06B3"/>
    <w:rsid w:val="00CF1664"/>
    <w:rsid w:val="00CF17A0"/>
    <w:rsid w:val="00CF1CB7"/>
    <w:rsid w:val="00CF2001"/>
    <w:rsid w:val="00CF208D"/>
    <w:rsid w:val="00CF30C0"/>
    <w:rsid w:val="00CF3C04"/>
    <w:rsid w:val="00CF403D"/>
    <w:rsid w:val="00CF425A"/>
    <w:rsid w:val="00CF45B0"/>
    <w:rsid w:val="00CF5873"/>
    <w:rsid w:val="00CF5B04"/>
    <w:rsid w:val="00CF6361"/>
    <w:rsid w:val="00CF65F6"/>
    <w:rsid w:val="00CF70D0"/>
    <w:rsid w:val="00CF733C"/>
    <w:rsid w:val="00CF752A"/>
    <w:rsid w:val="00CF7C9D"/>
    <w:rsid w:val="00D000D6"/>
    <w:rsid w:val="00D00BC4"/>
    <w:rsid w:val="00D00FAD"/>
    <w:rsid w:val="00D0193B"/>
    <w:rsid w:val="00D01C19"/>
    <w:rsid w:val="00D0205C"/>
    <w:rsid w:val="00D0245A"/>
    <w:rsid w:val="00D028E9"/>
    <w:rsid w:val="00D02B94"/>
    <w:rsid w:val="00D0414E"/>
    <w:rsid w:val="00D043AB"/>
    <w:rsid w:val="00D05123"/>
    <w:rsid w:val="00D051CB"/>
    <w:rsid w:val="00D0556F"/>
    <w:rsid w:val="00D05740"/>
    <w:rsid w:val="00D0692F"/>
    <w:rsid w:val="00D06D27"/>
    <w:rsid w:val="00D0729B"/>
    <w:rsid w:val="00D07687"/>
    <w:rsid w:val="00D10B29"/>
    <w:rsid w:val="00D1104C"/>
    <w:rsid w:val="00D112E7"/>
    <w:rsid w:val="00D12341"/>
    <w:rsid w:val="00D1261B"/>
    <w:rsid w:val="00D12FC8"/>
    <w:rsid w:val="00D131F1"/>
    <w:rsid w:val="00D13734"/>
    <w:rsid w:val="00D13B28"/>
    <w:rsid w:val="00D13E59"/>
    <w:rsid w:val="00D13ED6"/>
    <w:rsid w:val="00D141CF"/>
    <w:rsid w:val="00D14444"/>
    <w:rsid w:val="00D14B37"/>
    <w:rsid w:val="00D14E9F"/>
    <w:rsid w:val="00D14F54"/>
    <w:rsid w:val="00D1532D"/>
    <w:rsid w:val="00D154A1"/>
    <w:rsid w:val="00D15630"/>
    <w:rsid w:val="00D15BBF"/>
    <w:rsid w:val="00D15BC3"/>
    <w:rsid w:val="00D15C98"/>
    <w:rsid w:val="00D15D5F"/>
    <w:rsid w:val="00D1650C"/>
    <w:rsid w:val="00D16545"/>
    <w:rsid w:val="00D16889"/>
    <w:rsid w:val="00D16B67"/>
    <w:rsid w:val="00D16EA6"/>
    <w:rsid w:val="00D17C01"/>
    <w:rsid w:val="00D20FE5"/>
    <w:rsid w:val="00D21BA2"/>
    <w:rsid w:val="00D21D12"/>
    <w:rsid w:val="00D221CF"/>
    <w:rsid w:val="00D222C0"/>
    <w:rsid w:val="00D22610"/>
    <w:rsid w:val="00D228A8"/>
    <w:rsid w:val="00D22E02"/>
    <w:rsid w:val="00D22E8D"/>
    <w:rsid w:val="00D239BD"/>
    <w:rsid w:val="00D239D1"/>
    <w:rsid w:val="00D23AA0"/>
    <w:rsid w:val="00D23DCF"/>
    <w:rsid w:val="00D248E2"/>
    <w:rsid w:val="00D25131"/>
    <w:rsid w:val="00D258A5"/>
    <w:rsid w:val="00D26697"/>
    <w:rsid w:val="00D26835"/>
    <w:rsid w:val="00D26888"/>
    <w:rsid w:val="00D26B43"/>
    <w:rsid w:val="00D27139"/>
    <w:rsid w:val="00D275DB"/>
    <w:rsid w:val="00D306A7"/>
    <w:rsid w:val="00D30A09"/>
    <w:rsid w:val="00D30F65"/>
    <w:rsid w:val="00D315B9"/>
    <w:rsid w:val="00D328A4"/>
    <w:rsid w:val="00D32D49"/>
    <w:rsid w:val="00D33718"/>
    <w:rsid w:val="00D33DBF"/>
    <w:rsid w:val="00D33FF6"/>
    <w:rsid w:val="00D340C4"/>
    <w:rsid w:val="00D34E3A"/>
    <w:rsid w:val="00D35D8B"/>
    <w:rsid w:val="00D37247"/>
    <w:rsid w:val="00D37822"/>
    <w:rsid w:val="00D378F8"/>
    <w:rsid w:val="00D37A27"/>
    <w:rsid w:val="00D37A35"/>
    <w:rsid w:val="00D37C5A"/>
    <w:rsid w:val="00D40DCB"/>
    <w:rsid w:val="00D4113C"/>
    <w:rsid w:val="00D41307"/>
    <w:rsid w:val="00D418B4"/>
    <w:rsid w:val="00D41BF4"/>
    <w:rsid w:val="00D432B4"/>
    <w:rsid w:val="00D43561"/>
    <w:rsid w:val="00D43FB4"/>
    <w:rsid w:val="00D441D3"/>
    <w:rsid w:val="00D442C3"/>
    <w:rsid w:val="00D4528A"/>
    <w:rsid w:val="00D45371"/>
    <w:rsid w:val="00D4546A"/>
    <w:rsid w:val="00D454F5"/>
    <w:rsid w:val="00D45981"/>
    <w:rsid w:val="00D46C01"/>
    <w:rsid w:val="00D46F3A"/>
    <w:rsid w:val="00D47803"/>
    <w:rsid w:val="00D47DF3"/>
    <w:rsid w:val="00D50212"/>
    <w:rsid w:val="00D51460"/>
    <w:rsid w:val="00D51F96"/>
    <w:rsid w:val="00D52D62"/>
    <w:rsid w:val="00D52E0D"/>
    <w:rsid w:val="00D53C2A"/>
    <w:rsid w:val="00D5486E"/>
    <w:rsid w:val="00D553C1"/>
    <w:rsid w:val="00D554AD"/>
    <w:rsid w:val="00D55F8E"/>
    <w:rsid w:val="00D5659D"/>
    <w:rsid w:val="00D56A0E"/>
    <w:rsid w:val="00D56A25"/>
    <w:rsid w:val="00D56B13"/>
    <w:rsid w:val="00D56C0D"/>
    <w:rsid w:val="00D56C26"/>
    <w:rsid w:val="00D56C56"/>
    <w:rsid w:val="00D60C8F"/>
    <w:rsid w:val="00D61060"/>
    <w:rsid w:val="00D61927"/>
    <w:rsid w:val="00D6193D"/>
    <w:rsid w:val="00D6216D"/>
    <w:rsid w:val="00D62C69"/>
    <w:rsid w:val="00D63B19"/>
    <w:rsid w:val="00D63F7F"/>
    <w:rsid w:val="00D64805"/>
    <w:rsid w:val="00D64A52"/>
    <w:rsid w:val="00D64B8E"/>
    <w:rsid w:val="00D6503D"/>
    <w:rsid w:val="00D654C3"/>
    <w:rsid w:val="00D655C4"/>
    <w:rsid w:val="00D656E6"/>
    <w:rsid w:val="00D65C85"/>
    <w:rsid w:val="00D66543"/>
    <w:rsid w:val="00D66553"/>
    <w:rsid w:val="00D6668D"/>
    <w:rsid w:val="00D66711"/>
    <w:rsid w:val="00D66ACA"/>
    <w:rsid w:val="00D66D2C"/>
    <w:rsid w:val="00D66E24"/>
    <w:rsid w:val="00D67485"/>
    <w:rsid w:val="00D674D9"/>
    <w:rsid w:val="00D67B92"/>
    <w:rsid w:val="00D67C40"/>
    <w:rsid w:val="00D67C62"/>
    <w:rsid w:val="00D70F2E"/>
    <w:rsid w:val="00D713DE"/>
    <w:rsid w:val="00D72FE6"/>
    <w:rsid w:val="00D73060"/>
    <w:rsid w:val="00D73078"/>
    <w:rsid w:val="00D73938"/>
    <w:rsid w:val="00D739F8"/>
    <w:rsid w:val="00D73F75"/>
    <w:rsid w:val="00D7426F"/>
    <w:rsid w:val="00D74BA4"/>
    <w:rsid w:val="00D750FA"/>
    <w:rsid w:val="00D752C8"/>
    <w:rsid w:val="00D755AD"/>
    <w:rsid w:val="00D75B8A"/>
    <w:rsid w:val="00D75C68"/>
    <w:rsid w:val="00D76D3D"/>
    <w:rsid w:val="00D80364"/>
    <w:rsid w:val="00D80435"/>
    <w:rsid w:val="00D80809"/>
    <w:rsid w:val="00D80CFE"/>
    <w:rsid w:val="00D80ED5"/>
    <w:rsid w:val="00D81640"/>
    <w:rsid w:val="00D81970"/>
    <w:rsid w:val="00D8206C"/>
    <w:rsid w:val="00D82270"/>
    <w:rsid w:val="00D82809"/>
    <w:rsid w:val="00D82ADF"/>
    <w:rsid w:val="00D82D0A"/>
    <w:rsid w:val="00D82D4B"/>
    <w:rsid w:val="00D83111"/>
    <w:rsid w:val="00D83219"/>
    <w:rsid w:val="00D83BCC"/>
    <w:rsid w:val="00D84030"/>
    <w:rsid w:val="00D847EC"/>
    <w:rsid w:val="00D85A9E"/>
    <w:rsid w:val="00D85ADE"/>
    <w:rsid w:val="00D85E15"/>
    <w:rsid w:val="00D86647"/>
    <w:rsid w:val="00D866B7"/>
    <w:rsid w:val="00D8693D"/>
    <w:rsid w:val="00D86A08"/>
    <w:rsid w:val="00D86A79"/>
    <w:rsid w:val="00D86B6B"/>
    <w:rsid w:val="00D86F15"/>
    <w:rsid w:val="00D87320"/>
    <w:rsid w:val="00D87582"/>
    <w:rsid w:val="00D8760C"/>
    <w:rsid w:val="00D878CF"/>
    <w:rsid w:val="00D87CB4"/>
    <w:rsid w:val="00D87EBA"/>
    <w:rsid w:val="00D905AC"/>
    <w:rsid w:val="00D906E8"/>
    <w:rsid w:val="00D90A7F"/>
    <w:rsid w:val="00D910F1"/>
    <w:rsid w:val="00D92301"/>
    <w:rsid w:val="00D924A2"/>
    <w:rsid w:val="00D92516"/>
    <w:rsid w:val="00D92988"/>
    <w:rsid w:val="00D93312"/>
    <w:rsid w:val="00D93339"/>
    <w:rsid w:val="00D93A98"/>
    <w:rsid w:val="00D94081"/>
    <w:rsid w:val="00D94857"/>
    <w:rsid w:val="00D94CF3"/>
    <w:rsid w:val="00D94DAC"/>
    <w:rsid w:val="00D955A5"/>
    <w:rsid w:val="00D95AA5"/>
    <w:rsid w:val="00D96061"/>
    <w:rsid w:val="00D968ED"/>
    <w:rsid w:val="00D969AF"/>
    <w:rsid w:val="00D96D01"/>
    <w:rsid w:val="00D96E74"/>
    <w:rsid w:val="00D96E7B"/>
    <w:rsid w:val="00D9745B"/>
    <w:rsid w:val="00D97A06"/>
    <w:rsid w:val="00D97A6E"/>
    <w:rsid w:val="00D97BB6"/>
    <w:rsid w:val="00DA07CD"/>
    <w:rsid w:val="00DA0A2B"/>
    <w:rsid w:val="00DA0AE0"/>
    <w:rsid w:val="00DA10E2"/>
    <w:rsid w:val="00DA214A"/>
    <w:rsid w:val="00DA23AD"/>
    <w:rsid w:val="00DA273C"/>
    <w:rsid w:val="00DA3510"/>
    <w:rsid w:val="00DA3C0D"/>
    <w:rsid w:val="00DA4089"/>
    <w:rsid w:val="00DA4266"/>
    <w:rsid w:val="00DA492A"/>
    <w:rsid w:val="00DA5132"/>
    <w:rsid w:val="00DA55F1"/>
    <w:rsid w:val="00DA5FFF"/>
    <w:rsid w:val="00DA642A"/>
    <w:rsid w:val="00DA6662"/>
    <w:rsid w:val="00DA6BC5"/>
    <w:rsid w:val="00DA6F8B"/>
    <w:rsid w:val="00DA70F5"/>
    <w:rsid w:val="00DB067F"/>
    <w:rsid w:val="00DB0790"/>
    <w:rsid w:val="00DB0A00"/>
    <w:rsid w:val="00DB0E2C"/>
    <w:rsid w:val="00DB105E"/>
    <w:rsid w:val="00DB1828"/>
    <w:rsid w:val="00DB1905"/>
    <w:rsid w:val="00DB1E6B"/>
    <w:rsid w:val="00DB204B"/>
    <w:rsid w:val="00DB2161"/>
    <w:rsid w:val="00DB227F"/>
    <w:rsid w:val="00DB2CE5"/>
    <w:rsid w:val="00DB31B1"/>
    <w:rsid w:val="00DB3450"/>
    <w:rsid w:val="00DB3517"/>
    <w:rsid w:val="00DB3E40"/>
    <w:rsid w:val="00DB3F7A"/>
    <w:rsid w:val="00DB4389"/>
    <w:rsid w:val="00DB45B6"/>
    <w:rsid w:val="00DB485E"/>
    <w:rsid w:val="00DB5678"/>
    <w:rsid w:val="00DB56C4"/>
    <w:rsid w:val="00DB5F7D"/>
    <w:rsid w:val="00DB630C"/>
    <w:rsid w:val="00DB675A"/>
    <w:rsid w:val="00DB6BBF"/>
    <w:rsid w:val="00DB6D53"/>
    <w:rsid w:val="00DB7175"/>
    <w:rsid w:val="00DB7500"/>
    <w:rsid w:val="00DB7700"/>
    <w:rsid w:val="00DB7CAA"/>
    <w:rsid w:val="00DC08C2"/>
    <w:rsid w:val="00DC1408"/>
    <w:rsid w:val="00DC2A72"/>
    <w:rsid w:val="00DC40B5"/>
    <w:rsid w:val="00DC43EF"/>
    <w:rsid w:val="00DC471F"/>
    <w:rsid w:val="00DC4F49"/>
    <w:rsid w:val="00DC5015"/>
    <w:rsid w:val="00DC51BF"/>
    <w:rsid w:val="00DC51E1"/>
    <w:rsid w:val="00DC5B22"/>
    <w:rsid w:val="00DC6587"/>
    <w:rsid w:val="00DC6B20"/>
    <w:rsid w:val="00DC6BD1"/>
    <w:rsid w:val="00DC7AE0"/>
    <w:rsid w:val="00DD0BB6"/>
    <w:rsid w:val="00DD0CB0"/>
    <w:rsid w:val="00DD1007"/>
    <w:rsid w:val="00DD1283"/>
    <w:rsid w:val="00DD1329"/>
    <w:rsid w:val="00DD14D9"/>
    <w:rsid w:val="00DD14E0"/>
    <w:rsid w:val="00DD20B2"/>
    <w:rsid w:val="00DD2203"/>
    <w:rsid w:val="00DD24F3"/>
    <w:rsid w:val="00DD2B0E"/>
    <w:rsid w:val="00DD2F16"/>
    <w:rsid w:val="00DD3FB8"/>
    <w:rsid w:val="00DD404D"/>
    <w:rsid w:val="00DD429A"/>
    <w:rsid w:val="00DD47B7"/>
    <w:rsid w:val="00DD53E2"/>
    <w:rsid w:val="00DD555F"/>
    <w:rsid w:val="00DD625A"/>
    <w:rsid w:val="00DD653B"/>
    <w:rsid w:val="00DD76AB"/>
    <w:rsid w:val="00DE01C9"/>
    <w:rsid w:val="00DE0CAD"/>
    <w:rsid w:val="00DE1DB6"/>
    <w:rsid w:val="00DE2B1A"/>
    <w:rsid w:val="00DE313F"/>
    <w:rsid w:val="00DE3BD7"/>
    <w:rsid w:val="00DE3EAB"/>
    <w:rsid w:val="00DE413B"/>
    <w:rsid w:val="00DE4594"/>
    <w:rsid w:val="00DE485A"/>
    <w:rsid w:val="00DE4EEC"/>
    <w:rsid w:val="00DE57FD"/>
    <w:rsid w:val="00DE594A"/>
    <w:rsid w:val="00DE5C18"/>
    <w:rsid w:val="00DE6243"/>
    <w:rsid w:val="00DE6C0E"/>
    <w:rsid w:val="00DE6CC5"/>
    <w:rsid w:val="00DE72B1"/>
    <w:rsid w:val="00DE76BD"/>
    <w:rsid w:val="00DE7C56"/>
    <w:rsid w:val="00DE7EF2"/>
    <w:rsid w:val="00DF0491"/>
    <w:rsid w:val="00DF0815"/>
    <w:rsid w:val="00DF0C75"/>
    <w:rsid w:val="00DF0E45"/>
    <w:rsid w:val="00DF0E94"/>
    <w:rsid w:val="00DF16FF"/>
    <w:rsid w:val="00DF171F"/>
    <w:rsid w:val="00DF22E0"/>
    <w:rsid w:val="00DF2347"/>
    <w:rsid w:val="00DF24FE"/>
    <w:rsid w:val="00DF317E"/>
    <w:rsid w:val="00DF32C3"/>
    <w:rsid w:val="00DF32C5"/>
    <w:rsid w:val="00DF38D2"/>
    <w:rsid w:val="00DF3A89"/>
    <w:rsid w:val="00DF3E04"/>
    <w:rsid w:val="00DF3E17"/>
    <w:rsid w:val="00DF40E3"/>
    <w:rsid w:val="00DF42F2"/>
    <w:rsid w:val="00DF467D"/>
    <w:rsid w:val="00DF4B85"/>
    <w:rsid w:val="00DF4E35"/>
    <w:rsid w:val="00DF54DF"/>
    <w:rsid w:val="00DF5BCE"/>
    <w:rsid w:val="00DF674B"/>
    <w:rsid w:val="00DF682E"/>
    <w:rsid w:val="00DF6C9A"/>
    <w:rsid w:val="00DF6FC6"/>
    <w:rsid w:val="00DF71D9"/>
    <w:rsid w:val="00DF7C21"/>
    <w:rsid w:val="00DF7D55"/>
    <w:rsid w:val="00E004E4"/>
    <w:rsid w:val="00E00ECA"/>
    <w:rsid w:val="00E015E3"/>
    <w:rsid w:val="00E01CAC"/>
    <w:rsid w:val="00E02615"/>
    <w:rsid w:val="00E03009"/>
    <w:rsid w:val="00E0436C"/>
    <w:rsid w:val="00E04654"/>
    <w:rsid w:val="00E05BAB"/>
    <w:rsid w:val="00E05E58"/>
    <w:rsid w:val="00E06303"/>
    <w:rsid w:val="00E063CD"/>
    <w:rsid w:val="00E06478"/>
    <w:rsid w:val="00E067DD"/>
    <w:rsid w:val="00E06D36"/>
    <w:rsid w:val="00E06F98"/>
    <w:rsid w:val="00E074BB"/>
    <w:rsid w:val="00E07BB2"/>
    <w:rsid w:val="00E10459"/>
    <w:rsid w:val="00E1062C"/>
    <w:rsid w:val="00E10AD3"/>
    <w:rsid w:val="00E10B13"/>
    <w:rsid w:val="00E11094"/>
    <w:rsid w:val="00E11B20"/>
    <w:rsid w:val="00E12153"/>
    <w:rsid w:val="00E12294"/>
    <w:rsid w:val="00E12303"/>
    <w:rsid w:val="00E123E4"/>
    <w:rsid w:val="00E126F2"/>
    <w:rsid w:val="00E12E77"/>
    <w:rsid w:val="00E12F90"/>
    <w:rsid w:val="00E13477"/>
    <w:rsid w:val="00E1394D"/>
    <w:rsid w:val="00E14BE2"/>
    <w:rsid w:val="00E14C10"/>
    <w:rsid w:val="00E151E0"/>
    <w:rsid w:val="00E15398"/>
    <w:rsid w:val="00E158A5"/>
    <w:rsid w:val="00E167FF"/>
    <w:rsid w:val="00E16C4B"/>
    <w:rsid w:val="00E170F8"/>
    <w:rsid w:val="00E174CB"/>
    <w:rsid w:val="00E17B80"/>
    <w:rsid w:val="00E17F64"/>
    <w:rsid w:val="00E20847"/>
    <w:rsid w:val="00E20AB1"/>
    <w:rsid w:val="00E2242B"/>
    <w:rsid w:val="00E2251D"/>
    <w:rsid w:val="00E23147"/>
    <w:rsid w:val="00E23DDB"/>
    <w:rsid w:val="00E23F73"/>
    <w:rsid w:val="00E24326"/>
    <w:rsid w:val="00E24F79"/>
    <w:rsid w:val="00E26019"/>
    <w:rsid w:val="00E268D1"/>
    <w:rsid w:val="00E2746B"/>
    <w:rsid w:val="00E279FD"/>
    <w:rsid w:val="00E27A44"/>
    <w:rsid w:val="00E27E3C"/>
    <w:rsid w:val="00E27E44"/>
    <w:rsid w:val="00E30A57"/>
    <w:rsid w:val="00E30E84"/>
    <w:rsid w:val="00E3148B"/>
    <w:rsid w:val="00E318E6"/>
    <w:rsid w:val="00E3197D"/>
    <w:rsid w:val="00E319E2"/>
    <w:rsid w:val="00E31A38"/>
    <w:rsid w:val="00E31D5B"/>
    <w:rsid w:val="00E3279F"/>
    <w:rsid w:val="00E328F6"/>
    <w:rsid w:val="00E32971"/>
    <w:rsid w:val="00E33003"/>
    <w:rsid w:val="00E33671"/>
    <w:rsid w:val="00E3372C"/>
    <w:rsid w:val="00E338CD"/>
    <w:rsid w:val="00E34981"/>
    <w:rsid w:val="00E34F98"/>
    <w:rsid w:val="00E350E2"/>
    <w:rsid w:val="00E35686"/>
    <w:rsid w:val="00E35A2A"/>
    <w:rsid w:val="00E35EE4"/>
    <w:rsid w:val="00E35F99"/>
    <w:rsid w:val="00E364A2"/>
    <w:rsid w:val="00E373DE"/>
    <w:rsid w:val="00E37516"/>
    <w:rsid w:val="00E377F4"/>
    <w:rsid w:val="00E40B3E"/>
    <w:rsid w:val="00E4157D"/>
    <w:rsid w:val="00E42651"/>
    <w:rsid w:val="00E42890"/>
    <w:rsid w:val="00E42926"/>
    <w:rsid w:val="00E436FD"/>
    <w:rsid w:val="00E44DFA"/>
    <w:rsid w:val="00E4579E"/>
    <w:rsid w:val="00E463E7"/>
    <w:rsid w:val="00E46F8C"/>
    <w:rsid w:val="00E47368"/>
    <w:rsid w:val="00E477BC"/>
    <w:rsid w:val="00E478C3"/>
    <w:rsid w:val="00E47BC4"/>
    <w:rsid w:val="00E47CE0"/>
    <w:rsid w:val="00E47F06"/>
    <w:rsid w:val="00E501A2"/>
    <w:rsid w:val="00E50739"/>
    <w:rsid w:val="00E50774"/>
    <w:rsid w:val="00E50B44"/>
    <w:rsid w:val="00E511C3"/>
    <w:rsid w:val="00E51BAA"/>
    <w:rsid w:val="00E51FFF"/>
    <w:rsid w:val="00E52501"/>
    <w:rsid w:val="00E5298F"/>
    <w:rsid w:val="00E5325C"/>
    <w:rsid w:val="00E538FB"/>
    <w:rsid w:val="00E53DE0"/>
    <w:rsid w:val="00E54245"/>
    <w:rsid w:val="00E54826"/>
    <w:rsid w:val="00E550D1"/>
    <w:rsid w:val="00E554DC"/>
    <w:rsid w:val="00E55FF4"/>
    <w:rsid w:val="00E5691D"/>
    <w:rsid w:val="00E576D5"/>
    <w:rsid w:val="00E57B19"/>
    <w:rsid w:val="00E57B7B"/>
    <w:rsid w:val="00E60AC9"/>
    <w:rsid w:val="00E60DD1"/>
    <w:rsid w:val="00E61240"/>
    <w:rsid w:val="00E621B2"/>
    <w:rsid w:val="00E6285B"/>
    <w:rsid w:val="00E6286B"/>
    <w:rsid w:val="00E63666"/>
    <w:rsid w:val="00E64BDB"/>
    <w:rsid w:val="00E64E38"/>
    <w:rsid w:val="00E650FD"/>
    <w:rsid w:val="00E665A0"/>
    <w:rsid w:val="00E66BFA"/>
    <w:rsid w:val="00E66E36"/>
    <w:rsid w:val="00E66F67"/>
    <w:rsid w:val="00E677EF"/>
    <w:rsid w:val="00E67AB4"/>
    <w:rsid w:val="00E67E83"/>
    <w:rsid w:val="00E701A5"/>
    <w:rsid w:val="00E702D3"/>
    <w:rsid w:val="00E70743"/>
    <w:rsid w:val="00E70B6D"/>
    <w:rsid w:val="00E726EA"/>
    <w:rsid w:val="00E72A8F"/>
    <w:rsid w:val="00E72EE7"/>
    <w:rsid w:val="00E738A7"/>
    <w:rsid w:val="00E73BA3"/>
    <w:rsid w:val="00E75077"/>
    <w:rsid w:val="00E75423"/>
    <w:rsid w:val="00E7577C"/>
    <w:rsid w:val="00E75D7E"/>
    <w:rsid w:val="00E75EE2"/>
    <w:rsid w:val="00E7638E"/>
    <w:rsid w:val="00E7747C"/>
    <w:rsid w:val="00E775C9"/>
    <w:rsid w:val="00E77A61"/>
    <w:rsid w:val="00E77EB3"/>
    <w:rsid w:val="00E77ECC"/>
    <w:rsid w:val="00E77EF1"/>
    <w:rsid w:val="00E806CA"/>
    <w:rsid w:val="00E81950"/>
    <w:rsid w:val="00E81A00"/>
    <w:rsid w:val="00E81E8D"/>
    <w:rsid w:val="00E828DC"/>
    <w:rsid w:val="00E82DAA"/>
    <w:rsid w:val="00E83122"/>
    <w:rsid w:val="00E8319D"/>
    <w:rsid w:val="00E83227"/>
    <w:rsid w:val="00E83415"/>
    <w:rsid w:val="00E836F3"/>
    <w:rsid w:val="00E8407A"/>
    <w:rsid w:val="00E843F6"/>
    <w:rsid w:val="00E84CBE"/>
    <w:rsid w:val="00E851BB"/>
    <w:rsid w:val="00E853FC"/>
    <w:rsid w:val="00E85843"/>
    <w:rsid w:val="00E861B0"/>
    <w:rsid w:val="00E864C1"/>
    <w:rsid w:val="00E865B1"/>
    <w:rsid w:val="00E86A3F"/>
    <w:rsid w:val="00E871A2"/>
    <w:rsid w:val="00E873DE"/>
    <w:rsid w:val="00E87976"/>
    <w:rsid w:val="00E87E8D"/>
    <w:rsid w:val="00E9008C"/>
    <w:rsid w:val="00E9089B"/>
    <w:rsid w:val="00E90C17"/>
    <w:rsid w:val="00E91112"/>
    <w:rsid w:val="00E91A83"/>
    <w:rsid w:val="00E91AA7"/>
    <w:rsid w:val="00E924FF"/>
    <w:rsid w:val="00E9276F"/>
    <w:rsid w:val="00E92970"/>
    <w:rsid w:val="00E92DE3"/>
    <w:rsid w:val="00E92E1A"/>
    <w:rsid w:val="00E92F35"/>
    <w:rsid w:val="00E93F38"/>
    <w:rsid w:val="00E93FF1"/>
    <w:rsid w:val="00E94F0C"/>
    <w:rsid w:val="00E95E3A"/>
    <w:rsid w:val="00E95ED0"/>
    <w:rsid w:val="00E96052"/>
    <w:rsid w:val="00E96061"/>
    <w:rsid w:val="00E96A0D"/>
    <w:rsid w:val="00E97DD3"/>
    <w:rsid w:val="00EA0ED0"/>
    <w:rsid w:val="00EA1624"/>
    <w:rsid w:val="00EA170F"/>
    <w:rsid w:val="00EA1934"/>
    <w:rsid w:val="00EA1A5D"/>
    <w:rsid w:val="00EA1DBC"/>
    <w:rsid w:val="00EA1E0E"/>
    <w:rsid w:val="00EA270C"/>
    <w:rsid w:val="00EA2A98"/>
    <w:rsid w:val="00EA2BDD"/>
    <w:rsid w:val="00EA2C1C"/>
    <w:rsid w:val="00EA3111"/>
    <w:rsid w:val="00EA3200"/>
    <w:rsid w:val="00EA3544"/>
    <w:rsid w:val="00EA383C"/>
    <w:rsid w:val="00EA3CDB"/>
    <w:rsid w:val="00EA4D37"/>
    <w:rsid w:val="00EA4EA6"/>
    <w:rsid w:val="00EA523F"/>
    <w:rsid w:val="00EA5CE5"/>
    <w:rsid w:val="00EA64F8"/>
    <w:rsid w:val="00EA6776"/>
    <w:rsid w:val="00EA6867"/>
    <w:rsid w:val="00EA7934"/>
    <w:rsid w:val="00EB04B7"/>
    <w:rsid w:val="00EB09DA"/>
    <w:rsid w:val="00EB0FF9"/>
    <w:rsid w:val="00EB10E7"/>
    <w:rsid w:val="00EB1447"/>
    <w:rsid w:val="00EB1692"/>
    <w:rsid w:val="00EB1A72"/>
    <w:rsid w:val="00EB1B1D"/>
    <w:rsid w:val="00EB1BF8"/>
    <w:rsid w:val="00EB24EE"/>
    <w:rsid w:val="00EB347E"/>
    <w:rsid w:val="00EB3AA9"/>
    <w:rsid w:val="00EB453E"/>
    <w:rsid w:val="00EB48CD"/>
    <w:rsid w:val="00EB49E0"/>
    <w:rsid w:val="00EB4AFF"/>
    <w:rsid w:val="00EB59BB"/>
    <w:rsid w:val="00EB5F73"/>
    <w:rsid w:val="00EB5F9E"/>
    <w:rsid w:val="00EB6198"/>
    <w:rsid w:val="00EB7D9B"/>
    <w:rsid w:val="00EC00F2"/>
    <w:rsid w:val="00EC02E1"/>
    <w:rsid w:val="00EC0D2F"/>
    <w:rsid w:val="00EC166A"/>
    <w:rsid w:val="00EC17D0"/>
    <w:rsid w:val="00EC26F4"/>
    <w:rsid w:val="00EC2BE4"/>
    <w:rsid w:val="00EC4312"/>
    <w:rsid w:val="00EC452E"/>
    <w:rsid w:val="00EC48D1"/>
    <w:rsid w:val="00EC4C43"/>
    <w:rsid w:val="00EC4C49"/>
    <w:rsid w:val="00EC4EEC"/>
    <w:rsid w:val="00EC5CA5"/>
    <w:rsid w:val="00EC5DBC"/>
    <w:rsid w:val="00EC6049"/>
    <w:rsid w:val="00EC60FE"/>
    <w:rsid w:val="00EC66C7"/>
    <w:rsid w:val="00EC6E40"/>
    <w:rsid w:val="00EC7FC6"/>
    <w:rsid w:val="00ED06E8"/>
    <w:rsid w:val="00ED0C9F"/>
    <w:rsid w:val="00ED0E5B"/>
    <w:rsid w:val="00ED123A"/>
    <w:rsid w:val="00ED1653"/>
    <w:rsid w:val="00ED2762"/>
    <w:rsid w:val="00ED28EC"/>
    <w:rsid w:val="00ED29A8"/>
    <w:rsid w:val="00ED2AE3"/>
    <w:rsid w:val="00ED42C1"/>
    <w:rsid w:val="00ED439B"/>
    <w:rsid w:val="00ED4696"/>
    <w:rsid w:val="00ED5CB7"/>
    <w:rsid w:val="00ED6627"/>
    <w:rsid w:val="00ED6798"/>
    <w:rsid w:val="00ED6A3E"/>
    <w:rsid w:val="00ED7658"/>
    <w:rsid w:val="00ED7706"/>
    <w:rsid w:val="00ED7C92"/>
    <w:rsid w:val="00ED7E76"/>
    <w:rsid w:val="00ED7FDB"/>
    <w:rsid w:val="00EE02BE"/>
    <w:rsid w:val="00EE0433"/>
    <w:rsid w:val="00EE0A40"/>
    <w:rsid w:val="00EE0CF1"/>
    <w:rsid w:val="00EE0F45"/>
    <w:rsid w:val="00EE27E9"/>
    <w:rsid w:val="00EE294B"/>
    <w:rsid w:val="00EE33AD"/>
    <w:rsid w:val="00EE4153"/>
    <w:rsid w:val="00EE44F9"/>
    <w:rsid w:val="00EE491D"/>
    <w:rsid w:val="00EE5321"/>
    <w:rsid w:val="00EE5632"/>
    <w:rsid w:val="00EE5B34"/>
    <w:rsid w:val="00EE650C"/>
    <w:rsid w:val="00EE6975"/>
    <w:rsid w:val="00EE6D6C"/>
    <w:rsid w:val="00EE7A31"/>
    <w:rsid w:val="00EE7C1F"/>
    <w:rsid w:val="00EF0041"/>
    <w:rsid w:val="00EF00E6"/>
    <w:rsid w:val="00EF0635"/>
    <w:rsid w:val="00EF0B36"/>
    <w:rsid w:val="00EF0B89"/>
    <w:rsid w:val="00EF1B8A"/>
    <w:rsid w:val="00EF1C8B"/>
    <w:rsid w:val="00EF26E0"/>
    <w:rsid w:val="00EF2863"/>
    <w:rsid w:val="00EF2956"/>
    <w:rsid w:val="00EF29FE"/>
    <w:rsid w:val="00EF3F16"/>
    <w:rsid w:val="00EF45D3"/>
    <w:rsid w:val="00EF489C"/>
    <w:rsid w:val="00EF4D63"/>
    <w:rsid w:val="00EF53A4"/>
    <w:rsid w:val="00EF5A5B"/>
    <w:rsid w:val="00EF5F80"/>
    <w:rsid w:val="00EF60F4"/>
    <w:rsid w:val="00EF675D"/>
    <w:rsid w:val="00EF699D"/>
    <w:rsid w:val="00EF6B76"/>
    <w:rsid w:val="00EF6C2B"/>
    <w:rsid w:val="00EF75EE"/>
    <w:rsid w:val="00F00011"/>
    <w:rsid w:val="00F0144F"/>
    <w:rsid w:val="00F01ABA"/>
    <w:rsid w:val="00F01D36"/>
    <w:rsid w:val="00F0278B"/>
    <w:rsid w:val="00F02D36"/>
    <w:rsid w:val="00F0302D"/>
    <w:rsid w:val="00F0347E"/>
    <w:rsid w:val="00F03B03"/>
    <w:rsid w:val="00F03FD0"/>
    <w:rsid w:val="00F04005"/>
    <w:rsid w:val="00F04228"/>
    <w:rsid w:val="00F0427C"/>
    <w:rsid w:val="00F042A7"/>
    <w:rsid w:val="00F05319"/>
    <w:rsid w:val="00F05F1B"/>
    <w:rsid w:val="00F06302"/>
    <w:rsid w:val="00F063FA"/>
    <w:rsid w:val="00F06611"/>
    <w:rsid w:val="00F06C20"/>
    <w:rsid w:val="00F06D1C"/>
    <w:rsid w:val="00F07287"/>
    <w:rsid w:val="00F0771D"/>
    <w:rsid w:val="00F077A0"/>
    <w:rsid w:val="00F077A4"/>
    <w:rsid w:val="00F07DD5"/>
    <w:rsid w:val="00F10437"/>
    <w:rsid w:val="00F10613"/>
    <w:rsid w:val="00F10739"/>
    <w:rsid w:val="00F119DA"/>
    <w:rsid w:val="00F11AAE"/>
    <w:rsid w:val="00F11EEB"/>
    <w:rsid w:val="00F11FE4"/>
    <w:rsid w:val="00F124CA"/>
    <w:rsid w:val="00F12508"/>
    <w:rsid w:val="00F12556"/>
    <w:rsid w:val="00F1287A"/>
    <w:rsid w:val="00F129F6"/>
    <w:rsid w:val="00F12B3E"/>
    <w:rsid w:val="00F12B88"/>
    <w:rsid w:val="00F13083"/>
    <w:rsid w:val="00F13D46"/>
    <w:rsid w:val="00F13EE2"/>
    <w:rsid w:val="00F14276"/>
    <w:rsid w:val="00F147AD"/>
    <w:rsid w:val="00F154D3"/>
    <w:rsid w:val="00F1571B"/>
    <w:rsid w:val="00F1581E"/>
    <w:rsid w:val="00F1587C"/>
    <w:rsid w:val="00F158F3"/>
    <w:rsid w:val="00F1621E"/>
    <w:rsid w:val="00F16C21"/>
    <w:rsid w:val="00F16D3B"/>
    <w:rsid w:val="00F17C2D"/>
    <w:rsid w:val="00F20C44"/>
    <w:rsid w:val="00F20CD0"/>
    <w:rsid w:val="00F211A4"/>
    <w:rsid w:val="00F2178B"/>
    <w:rsid w:val="00F21A29"/>
    <w:rsid w:val="00F22C62"/>
    <w:rsid w:val="00F2376F"/>
    <w:rsid w:val="00F23987"/>
    <w:rsid w:val="00F23A45"/>
    <w:rsid w:val="00F23FE4"/>
    <w:rsid w:val="00F2417D"/>
    <w:rsid w:val="00F243D3"/>
    <w:rsid w:val="00F250EC"/>
    <w:rsid w:val="00F259A3"/>
    <w:rsid w:val="00F25C03"/>
    <w:rsid w:val="00F25C84"/>
    <w:rsid w:val="00F25D79"/>
    <w:rsid w:val="00F260AC"/>
    <w:rsid w:val="00F263D3"/>
    <w:rsid w:val="00F26621"/>
    <w:rsid w:val="00F26702"/>
    <w:rsid w:val="00F26A09"/>
    <w:rsid w:val="00F26B0A"/>
    <w:rsid w:val="00F26EC7"/>
    <w:rsid w:val="00F27C27"/>
    <w:rsid w:val="00F27E51"/>
    <w:rsid w:val="00F3000A"/>
    <w:rsid w:val="00F30E0B"/>
    <w:rsid w:val="00F31466"/>
    <w:rsid w:val="00F31BD7"/>
    <w:rsid w:val="00F31D94"/>
    <w:rsid w:val="00F32402"/>
    <w:rsid w:val="00F32548"/>
    <w:rsid w:val="00F325A7"/>
    <w:rsid w:val="00F328A9"/>
    <w:rsid w:val="00F32BED"/>
    <w:rsid w:val="00F32C57"/>
    <w:rsid w:val="00F32F3B"/>
    <w:rsid w:val="00F331D8"/>
    <w:rsid w:val="00F34C15"/>
    <w:rsid w:val="00F35089"/>
    <w:rsid w:val="00F350E8"/>
    <w:rsid w:val="00F35682"/>
    <w:rsid w:val="00F357E9"/>
    <w:rsid w:val="00F35A16"/>
    <w:rsid w:val="00F3616E"/>
    <w:rsid w:val="00F364B4"/>
    <w:rsid w:val="00F36ACD"/>
    <w:rsid w:val="00F3760B"/>
    <w:rsid w:val="00F37F96"/>
    <w:rsid w:val="00F40F27"/>
    <w:rsid w:val="00F4173E"/>
    <w:rsid w:val="00F41965"/>
    <w:rsid w:val="00F4207C"/>
    <w:rsid w:val="00F42245"/>
    <w:rsid w:val="00F42751"/>
    <w:rsid w:val="00F42CC4"/>
    <w:rsid w:val="00F43E87"/>
    <w:rsid w:val="00F44796"/>
    <w:rsid w:val="00F447F4"/>
    <w:rsid w:val="00F44B17"/>
    <w:rsid w:val="00F44CA9"/>
    <w:rsid w:val="00F45199"/>
    <w:rsid w:val="00F453B8"/>
    <w:rsid w:val="00F45518"/>
    <w:rsid w:val="00F45877"/>
    <w:rsid w:val="00F45C7F"/>
    <w:rsid w:val="00F460DC"/>
    <w:rsid w:val="00F4613E"/>
    <w:rsid w:val="00F46B5B"/>
    <w:rsid w:val="00F46ECE"/>
    <w:rsid w:val="00F475EC"/>
    <w:rsid w:val="00F5036F"/>
    <w:rsid w:val="00F5037D"/>
    <w:rsid w:val="00F504BD"/>
    <w:rsid w:val="00F515E5"/>
    <w:rsid w:val="00F51654"/>
    <w:rsid w:val="00F51698"/>
    <w:rsid w:val="00F517EF"/>
    <w:rsid w:val="00F51D69"/>
    <w:rsid w:val="00F522F9"/>
    <w:rsid w:val="00F52A21"/>
    <w:rsid w:val="00F5364F"/>
    <w:rsid w:val="00F545A1"/>
    <w:rsid w:val="00F5547A"/>
    <w:rsid w:val="00F55826"/>
    <w:rsid w:val="00F5608C"/>
    <w:rsid w:val="00F563C4"/>
    <w:rsid w:val="00F5644D"/>
    <w:rsid w:val="00F56937"/>
    <w:rsid w:val="00F569AD"/>
    <w:rsid w:val="00F56FE9"/>
    <w:rsid w:val="00F5776C"/>
    <w:rsid w:val="00F57B05"/>
    <w:rsid w:val="00F6069A"/>
    <w:rsid w:val="00F60E6A"/>
    <w:rsid w:val="00F6101C"/>
    <w:rsid w:val="00F614F4"/>
    <w:rsid w:val="00F61898"/>
    <w:rsid w:val="00F61C87"/>
    <w:rsid w:val="00F62ED7"/>
    <w:rsid w:val="00F630D5"/>
    <w:rsid w:val="00F63988"/>
    <w:rsid w:val="00F63E1C"/>
    <w:rsid w:val="00F64090"/>
    <w:rsid w:val="00F648E1"/>
    <w:rsid w:val="00F65488"/>
    <w:rsid w:val="00F65C39"/>
    <w:rsid w:val="00F65E32"/>
    <w:rsid w:val="00F65F70"/>
    <w:rsid w:val="00F66059"/>
    <w:rsid w:val="00F66066"/>
    <w:rsid w:val="00F660AF"/>
    <w:rsid w:val="00F668AE"/>
    <w:rsid w:val="00F6704E"/>
    <w:rsid w:val="00F67BBA"/>
    <w:rsid w:val="00F70CFF"/>
    <w:rsid w:val="00F710FE"/>
    <w:rsid w:val="00F71151"/>
    <w:rsid w:val="00F71506"/>
    <w:rsid w:val="00F719C9"/>
    <w:rsid w:val="00F724D4"/>
    <w:rsid w:val="00F7299D"/>
    <w:rsid w:val="00F72C63"/>
    <w:rsid w:val="00F72D52"/>
    <w:rsid w:val="00F72F22"/>
    <w:rsid w:val="00F72F61"/>
    <w:rsid w:val="00F73220"/>
    <w:rsid w:val="00F736DC"/>
    <w:rsid w:val="00F74076"/>
    <w:rsid w:val="00F7452A"/>
    <w:rsid w:val="00F74636"/>
    <w:rsid w:val="00F74A76"/>
    <w:rsid w:val="00F74E09"/>
    <w:rsid w:val="00F75123"/>
    <w:rsid w:val="00F755E8"/>
    <w:rsid w:val="00F75C36"/>
    <w:rsid w:val="00F75F7E"/>
    <w:rsid w:val="00F765AA"/>
    <w:rsid w:val="00F76B1D"/>
    <w:rsid w:val="00F76F80"/>
    <w:rsid w:val="00F77671"/>
    <w:rsid w:val="00F779FA"/>
    <w:rsid w:val="00F77D19"/>
    <w:rsid w:val="00F8013B"/>
    <w:rsid w:val="00F808A6"/>
    <w:rsid w:val="00F80E07"/>
    <w:rsid w:val="00F81024"/>
    <w:rsid w:val="00F813F0"/>
    <w:rsid w:val="00F81828"/>
    <w:rsid w:val="00F8197D"/>
    <w:rsid w:val="00F824ED"/>
    <w:rsid w:val="00F825ED"/>
    <w:rsid w:val="00F82C7B"/>
    <w:rsid w:val="00F83272"/>
    <w:rsid w:val="00F836AB"/>
    <w:rsid w:val="00F83883"/>
    <w:rsid w:val="00F83C0D"/>
    <w:rsid w:val="00F84531"/>
    <w:rsid w:val="00F84E68"/>
    <w:rsid w:val="00F84F37"/>
    <w:rsid w:val="00F8525D"/>
    <w:rsid w:val="00F852AF"/>
    <w:rsid w:val="00F85434"/>
    <w:rsid w:val="00F85694"/>
    <w:rsid w:val="00F85912"/>
    <w:rsid w:val="00F865F6"/>
    <w:rsid w:val="00F86602"/>
    <w:rsid w:val="00F8668C"/>
    <w:rsid w:val="00F86692"/>
    <w:rsid w:val="00F867CE"/>
    <w:rsid w:val="00F86AAF"/>
    <w:rsid w:val="00F86B35"/>
    <w:rsid w:val="00F86B44"/>
    <w:rsid w:val="00F86F6E"/>
    <w:rsid w:val="00F872C1"/>
    <w:rsid w:val="00F87B7B"/>
    <w:rsid w:val="00F90EC3"/>
    <w:rsid w:val="00F91233"/>
    <w:rsid w:val="00F91DAA"/>
    <w:rsid w:val="00F91E00"/>
    <w:rsid w:val="00F92130"/>
    <w:rsid w:val="00F927A9"/>
    <w:rsid w:val="00F93AAA"/>
    <w:rsid w:val="00F93BA5"/>
    <w:rsid w:val="00F93F40"/>
    <w:rsid w:val="00F93F95"/>
    <w:rsid w:val="00F951B6"/>
    <w:rsid w:val="00F952BE"/>
    <w:rsid w:val="00F95772"/>
    <w:rsid w:val="00F959D4"/>
    <w:rsid w:val="00F95BD9"/>
    <w:rsid w:val="00F95C06"/>
    <w:rsid w:val="00F961AF"/>
    <w:rsid w:val="00F9638E"/>
    <w:rsid w:val="00F96BEF"/>
    <w:rsid w:val="00F96E34"/>
    <w:rsid w:val="00F96F44"/>
    <w:rsid w:val="00F9730E"/>
    <w:rsid w:val="00F97503"/>
    <w:rsid w:val="00F97602"/>
    <w:rsid w:val="00F9795F"/>
    <w:rsid w:val="00F97A0F"/>
    <w:rsid w:val="00F97A84"/>
    <w:rsid w:val="00F97E3E"/>
    <w:rsid w:val="00FA0A27"/>
    <w:rsid w:val="00FA0EAF"/>
    <w:rsid w:val="00FA1326"/>
    <w:rsid w:val="00FA1411"/>
    <w:rsid w:val="00FA19F8"/>
    <w:rsid w:val="00FA1A24"/>
    <w:rsid w:val="00FA1A54"/>
    <w:rsid w:val="00FA1E02"/>
    <w:rsid w:val="00FA2154"/>
    <w:rsid w:val="00FA2424"/>
    <w:rsid w:val="00FA2726"/>
    <w:rsid w:val="00FA2827"/>
    <w:rsid w:val="00FA2878"/>
    <w:rsid w:val="00FA2D1D"/>
    <w:rsid w:val="00FA438A"/>
    <w:rsid w:val="00FA4A76"/>
    <w:rsid w:val="00FA4AC0"/>
    <w:rsid w:val="00FA4AE5"/>
    <w:rsid w:val="00FA4FF0"/>
    <w:rsid w:val="00FA5E8D"/>
    <w:rsid w:val="00FA66FA"/>
    <w:rsid w:val="00FA6A56"/>
    <w:rsid w:val="00FA6B51"/>
    <w:rsid w:val="00FA6B9C"/>
    <w:rsid w:val="00FA6CBA"/>
    <w:rsid w:val="00FA74F2"/>
    <w:rsid w:val="00FB0DB6"/>
    <w:rsid w:val="00FB0E0C"/>
    <w:rsid w:val="00FB12FD"/>
    <w:rsid w:val="00FB1F88"/>
    <w:rsid w:val="00FB2557"/>
    <w:rsid w:val="00FB2A73"/>
    <w:rsid w:val="00FB2D51"/>
    <w:rsid w:val="00FB2F67"/>
    <w:rsid w:val="00FB3451"/>
    <w:rsid w:val="00FB34F6"/>
    <w:rsid w:val="00FB3E0A"/>
    <w:rsid w:val="00FB3E14"/>
    <w:rsid w:val="00FB3F5A"/>
    <w:rsid w:val="00FB5D66"/>
    <w:rsid w:val="00FB5E21"/>
    <w:rsid w:val="00FB61B1"/>
    <w:rsid w:val="00FB6329"/>
    <w:rsid w:val="00FB6406"/>
    <w:rsid w:val="00FB6456"/>
    <w:rsid w:val="00FB681B"/>
    <w:rsid w:val="00FB6CE2"/>
    <w:rsid w:val="00FB7286"/>
    <w:rsid w:val="00FB7C49"/>
    <w:rsid w:val="00FB7E75"/>
    <w:rsid w:val="00FC0ACE"/>
    <w:rsid w:val="00FC0B6A"/>
    <w:rsid w:val="00FC0D42"/>
    <w:rsid w:val="00FC1286"/>
    <w:rsid w:val="00FC1593"/>
    <w:rsid w:val="00FC15C4"/>
    <w:rsid w:val="00FC168B"/>
    <w:rsid w:val="00FC1A00"/>
    <w:rsid w:val="00FC1CFC"/>
    <w:rsid w:val="00FC2569"/>
    <w:rsid w:val="00FC2BAA"/>
    <w:rsid w:val="00FC2DF0"/>
    <w:rsid w:val="00FC2F44"/>
    <w:rsid w:val="00FC32B6"/>
    <w:rsid w:val="00FC3992"/>
    <w:rsid w:val="00FC4028"/>
    <w:rsid w:val="00FC4369"/>
    <w:rsid w:val="00FC44DB"/>
    <w:rsid w:val="00FC4B22"/>
    <w:rsid w:val="00FC4DE2"/>
    <w:rsid w:val="00FC58B4"/>
    <w:rsid w:val="00FC66B4"/>
    <w:rsid w:val="00FC714E"/>
    <w:rsid w:val="00FC7586"/>
    <w:rsid w:val="00FC77B7"/>
    <w:rsid w:val="00FC78AD"/>
    <w:rsid w:val="00FC7D1B"/>
    <w:rsid w:val="00FC7DBB"/>
    <w:rsid w:val="00FC7E20"/>
    <w:rsid w:val="00FC7FFC"/>
    <w:rsid w:val="00FD0448"/>
    <w:rsid w:val="00FD0606"/>
    <w:rsid w:val="00FD09CD"/>
    <w:rsid w:val="00FD0B0E"/>
    <w:rsid w:val="00FD0C14"/>
    <w:rsid w:val="00FD0D35"/>
    <w:rsid w:val="00FD137A"/>
    <w:rsid w:val="00FD2908"/>
    <w:rsid w:val="00FD2BC2"/>
    <w:rsid w:val="00FD2EA6"/>
    <w:rsid w:val="00FD34E9"/>
    <w:rsid w:val="00FD34FD"/>
    <w:rsid w:val="00FD37AA"/>
    <w:rsid w:val="00FD3F25"/>
    <w:rsid w:val="00FD409A"/>
    <w:rsid w:val="00FD40C3"/>
    <w:rsid w:val="00FD518A"/>
    <w:rsid w:val="00FD57F8"/>
    <w:rsid w:val="00FD58AB"/>
    <w:rsid w:val="00FD5AB4"/>
    <w:rsid w:val="00FD5B0B"/>
    <w:rsid w:val="00FD6289"/>
    <w:rsid w:val="00FD6B0F"/>
    <w:rsid w:val="00FD6BAA"/>
    <w:rsid w:val="00FD6F3F"/>
    <w:rsid w:val="00FD784C"/>
    <w:rsid w:val="00FD7E4A"/>
    <w:rsid w:val="00FE0057"/>
    <w:rsid w:val="00FE0577"/>
    <w:rsid w:val="00FE0634"/>
    <w:rsid w:val="00FE1425"/>
    <w:rsid w:val="00FE1620"/>
    <w:rsid w:val="00FE1B71"/>
    <w:rsid w:val="00FE1DA4"/>
    <w:rsid w:val="00FE1F7B"/>
    <w:rsid w:val="00FE21AC"/>
    <w:rsid w:val="00FE23D4"/>
    <w:rsid w:val="00FE2DA0"/>
    <w:rsid w:val="00FE31CB"/>
    <w:rsid w:val="00FE36E3"/>
    <w:rsid w:val="00FE3BFE"/>
    <w:rsid w:val="00FE41A8"/>
    <w:rsid w:val="00FE48BA"/>
    <w:rsid w:val="00FE490C"/>
    <w:rsid w:val="00FE5438"/>
    <w:rsid w:val="00FE56B7"/>
    <w:rsid w:val="00FE5D56"/>
    <w:rsid w:val="00FE6051"/>
    <w:rsid w:val="00FE64CA"/>
    <w:rsid w:val="00FE6A83"/>
    <w:rsid w:val="00FE7365"/>
    <w:rsid w:val="00FE77C2"/>
    <w:rsid w:val="00FE7EAC"/>
    <w:rsid w:val="00FE7F81"/>
    <w:rsid w:val="00FF0160"/>
    <w:rsid w:val="00FF053F"/>
    <w:rsid w:val="00FF0717"/>
    <w:rsid w:val="00FF08EA"/>
    <w:rsid w:val="00FF2E33"/>
    <w:rsid w:val="00FF2E52"/>
    <w:rsid w:val="00FF3729"/>
    <w:rsid w:val="00FF381F"/>
    <w:rsid w:val="00FF4695"/>
    <w:rsid w:val="00FF47DA"/>
    <w:rsid w:val="00FF47DC"/>
    <w:rsid w:val="00FF4869"/>
    <w:rsid w:val="00FF4E0F"/>
    <w:rsid w:val="00FF4E22"/>
    <w:rsid w:val="00FF5C3B"/>
    <w:rsid w:val="00FF5CA9"/>
    <w:rsid w:val="00FF5E04"/>
    <w:rsid w:val="00FF5E58"/>
    <w:rsid w:val="00FF6E41"/>
    <w:rsid w:val="00FF7130"/>
    <w:rsid w:val="00FF7786"/>
    <w:rsid w:val="00FF7934"/>
    <w:rsid w:val="00FF7B8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90BA36EE-AF1B-47B7-A86D-6426489B4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Sylfaen" w:eastAsia="Times New Roman" w:hAnsi="Sylfaen" w:cs="Helvetic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032"/>
    <w:rPr>
      <w:rFonts w:ascii="Cambria" w:eastAsia="Cambria" w:hAnsi="Cambria" w:cs="Times New Roman"/>
      <w:sz w:val="22"/>
      <w:szCs w:val="22"/>
      <w:lang w:eastAsia="ja-JP"/>
    </w:rPr>
  </w:style>
  <w:style w:type="paragraph" w:styleId="Heading1">
    <w:name w:val="heading 1"/>
    <w:basedOn w:val="Normal"/>
    <w:next w:val="Normal"/>
    <w:link w:val="Heading1Char"/>
    <w:uiPriority w:val="9"/>
    <w:qFormat/>
    <w:rsid w:val="00440E5F"/>
    <w:pPr>
      <w:keepNext/>
      <w:keepLines/>
      <w:numPr>
        <w:numId w:val="3"/>
      </w:numPr>
      <w:spacing w:line="252" w:lineRule="auto"/>
      <w:outlineLvl w:val="0"/>
    </w:pPr>
    <w:rPr>
      <w:rFonts w:ascii="Sylfaen" w:eastAsia="Times New Roman" w:hAnsi="Sylfaen"/>
      <w:color w:val="365F91"/>
      <w:sz w:val="32"/>
      <w:szCs w:val="32"/>
      <w:lang w:val="en-GB" w:eastAsia="en-US"/>
    </w:rPr>
  </w:style>
  <w:style w:type="paragraph" w:styleId="Heading2">
    <w:name w:val="heading 2"/>
    <w:basedOn w:val="Normal"/>
    <w:next w:val="Normal"/>
    <w:link w:val="Heading2Char"/>
    <w:uiPriority w:val="9"/>
    <w:unhideWhenUsed/>
    <w:qFormat/>
    <w:rsid w:val="001B676F"/>
    <w:pPr>
      <w:keepNext/>
      <w:keepLines/>
      <w:numPr>
        <w:numId w:val="4"/>
      </w:numPr>
      <w:spacing w:line="252" w:lineRule="auto"/>
      <w:outlineLvl w:val="1"/>
    </w:pPr>
    <w:rPr>
      <w:rFonts w:ascii="Sylfaen" w:eastAsia="Times New Roman" w:hAnsi="Sylfaen"/>
      <w:bCs/>
      <w:color w:val="4F81BD"/>
      <w:sz w:val="24"/>
      <w:szCs w:val="26"/>
      <w:lang w:val="en-GB" w:eastAsia="en-US"/>
    </w:rPr>
  </w:style>
  <w:style w:type="paragraph" w:styleId="Heading3">
    <w:name w:val="heading 3"/>
    <w:basedOn w:val="Normal"/>
    <w:next w:val="Normal"/>
    <w:link w:val="Heading3Char"/>
    <w:uiPriority w:val="9"/>
    <w:unhideWhenUsed/>
    <w:qFormat/>
    <w:rsid w:val="00076C92"/>
    <w:pPr>
      <w:keepNext/>
      <w:keepLines/>
      <w:tabs>
        <w:tab w:val="right" w:pos="446"/>
      </w:tabs>
      <w:spacing w:before="200" w:line="276" w:lineRule="auto"/>
      <w:outlineLvl w:val="2"/>
    </w:pPr>
    <w:rPr>
      <w:rFonts w:ascii="Sylfaen" w:eastAsia="Times New Roman" w:hAnsi="Sylfaen"/>
      <w:bCs/>
      <w:color w:val="365F9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025E"/>
    <w:rPr>
      <w:rFonts w:ascii="Lucida Grande" w:eastAsia="Sylfaen" w:hAnsi="Lucida Grande" w:cs="Lucida Grande"/>
      <w:sz w:val="18"/>
      <w:szCs w:val="18"/>
    </w:rPr>
  </w:style>
  <w:style w:type="character" w:customStyle="1" w:styleId="BalloonTextChar">
    <w:name w:val="Balloon Text Char"/>
    <w:basedOn w:val="DefaultParagraphFont"/>
    <w:link w:val="BalloonText"/>
    <w:uiPriority w:val="99"/>
    <w:semiHidden/>
    <w:rsid w:val="005D025E"/>
    <w:rPr>
      <w:rFonts w:ascii="Lucida Grande" w:eastAsia="Sylfaen" w:hAnsi="Lucida Grande" w:cs="Lucida Grande"/>
      <w:sz w:val="18"/>
      <w:szCs w:val="18"/>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
    <w:basedOn w:val="Normal"/>
    <w:link w:val="ListParagraphChar"/>
    <w:uiPriority w:val="34"/>
    <w:qFormat/>
    <w:rsid w:val="00102646"/>
    <w:pPr>
      <w:ind w:left="720"/>
      <w:contextualSpacing/>
    </w:pPr>
  </w:style>
  <w:style w:type="character" w:customStyle="1" w:styleId="Heading3Char">
    <w:name w:val="Heading 3 Char"/>
    <w:basedOn w:val="DefaultParagraphFont"/>
    <w:link w:val="Heading3"/>
    <w:uiPriority w:val="9"/>
    <w:rsid w:val="001B676F"/>
    <w:rPr>
      <w:rFonts w:ascii="Sylfaen" w:eastAsia="Times New Roman" w:hAnsi="Sylfaen" w:cs="Times New Roman"/>
      <w:bCs/>
      <w:color w:val="365F91"/>
      <w:sz w:val="22"/>
      <w:szCs w:val="22"/>
      <w:lang w:eastAsia="en-US"/>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693F7E"/>
    <w:rPr>
      <w:rFonts w:ascii="Cambria" w:eastAsia="Cambria" w:hAnsi="Cambria" w:cs="Times New Roman"/>
      <w:sz w:val="22"/>
      <w:szCs w:val="22"/>
    </w:rPr>
  </w:style>
  <w:style w:type="character" w:customStyle="1" w:styleId="hps">
    <w:name w:val="hps"/>
    <w:basedOn w:val="DefaultParagraphFont"/>
    <w:rsid w:val="00693F7E"/>
  </w:style>
  <w:style w:type="character" w:styleId="CommentReference">
    <w:name w:val="annotation reference"/>
    <w:uiPriority w:val="99"/>
    <w:semiHidden/>
    <w:unhideWhenUsed/>
    <w:rsid w:val="00F01ABA"/>
    <w:rPr>
      <w:sz w:val="18"/>
      <w:szCs w:val="18"/>
    </w:rPr>
  </w:style>
  <w:style w:type="paragraph" w:styleId="CommentText">
    <w:name w:val="annotation text"/>
    <w:basedOn w:val="Normal"/>
    <w:link w:val="CommentTextChar"/>
    <w:uiPriority w:val="99"/>
    <w:unhideWhenUsed/>
    <w:rsid w:val="00F01ABA"/>
    <w:rPr>
      <w:sz w:val="24"/>
      <w:szCs w:val="24"/>
    </w:rPr>
  </w:style>
  <w:style w:type="character" w:customStyle="1" w:styleId="CommentTextChar">
    <w:name w:val="Comment Text Char"/>
    <w:basedOn w:val="DefaultParagraphFont"/>
    <w:link w:val="CommentText"/>
    <w:uiPriority w:val="99"/>
    <w:rsid w:val="00F01ABA"/>
    <w:rPr>
      <w:rFonts w:ascii="Cambria" w:eastAsia="Cambria" w:hAnsi="Cambria" w:cs="Times New Roman"/>
    </w:rPr>
  </w:style>
  <w:style w:type="table" w:styleId="TableGrid">
    <w:name w:val="Table Grid"/>
    <w:basedOn w:val="TableNormal"/>
    <w:uiPriority w:val="59"/>
    <w:rsid w:val="00F17C2D"/>
    <w:rPr>
      <w:rFonts w:eastAsia="Sylfae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99"/>
    <w:locked/>
    <w:rsid w:val="00A975C5"/>
    <w:rPr>
      <w:sz w:val="24"/>
      <w:szCs w:val="24"/>
      <w:lang w:val="en-US" w:eastAsia="ja-JP" w:bidi="ar-SA"/>
    </w:rPr>
  </w:style>
  <w:style w:type="paragraph" w:styleId="NoSpacing">
    <w:name w:val="No Spacing"/>
    <w:link w:val="NoSpacingChar"/>
    <w:uiPriority w:val="99"/>
    <w:qFormat/>
    <w:rsid w:val="00A975C5"/>
    <w:rPr>
      <w:sz w:val="24"/>
      <w:szCs w:val="24"/>
      <w:lang w:eastAsia="ja-JP"/>
    </w:rPr>
  </w:style>
  <w:style w:type="character" w:customStyle="1" w:styleId="apple-converted-space">
    <w:name w:val="apple-converted-space"/>
    <w:basedOn w:val="DefaultParagraphFont"/>
    <w:rsid w:val="00116EBC"/>
  </w:style>
  <w:style w:type="paragraph" w:styleId="NormalWeb">
    <w:name w:val="Normal (Web)"/>
    <w:basedOn w:val="Normal"/>
    <w:uiPriority w:val="99"/>
    <w:unhideWhenUsed/>
    <w:rsid w:val="00116EBC"/>
    <w:pPr>
      <w:spacing w:before="100" w:beforeAutospacing="1" w:after="100" w:afterAutospacing="1"/>
    </w:pPr>
    <w:rPr>
      <w:rFonts w:ascii="Times New Roman" w:eastAsia="Times New Roman" w:hAnsi="Times New Roman"/>
      <w:sz w:val="24"/>
      <w:szCs w:val="24"/>
      <w:lang w:val="en-GB" w:eastAsia="en-GB"/>
    </w:rPr>
  </w:style>
  <w:style w:type="character" w:styleId="FootnoteReference">
    <w:name w:val="footnote reference"/>
    <w:aliases w:val="ftref,Footnote Reference Superscript,BVI fnr,16 Point,Superscript 6 Point,Footnote Reference Char Char Char,Carattere Char Carattere Carattere Char Carattere Char Carattere Char Char Char1 Char,4_G,RSC_WP (footnote reference),Ref,fr"/>
    <w:link w:val="footnotenumberCharChar"/>
    <w:uiPriority w:val="99"/>
    <w:unhideWhenUsed/>
    <w:qFormat/>
    <w:rsid w:val="0068595F"/>
    <w:rPr>
      <w:vertAlign w:val="superscript"/>
    </w:rPr>
  </w:style>
  <w:style w:type="paragraph" w:styleId="FootnoteText">
    <w:name w:val="footnote text"/>
    <w:aliases w:val="Lábjegyzet-szöveg, Tegn1, Tegn1 Char, Char Char Char,Footnote Text Char1 Char,Footnote Text Char2 Char Char,Footnote Text Char Char2 Char Char,Footnote Text Char1 Char Char Char,Footnote Text Char Char Char Char Char,ft,Podrozdział,Char,fn"/>
    <w:basedOn w:val="Normal"/>
    <w:link w:val="FootnoteTextChar"/>
    <w:uiPriority w:val="99"/>
    <w:unhideWhenUsed/>
    <w:qFormat/>
    <w:rsid w:val="0068595F"/>
    <w:pPr>
      <w:ind w:firstLine="454"/>
    </w:pPr>
    <w:rPr>
      <w:rFonts w:ascii="Calibri" w:eastAsia="Calibri" w:hAnsi="Calibri"/>
      <w:sz w:val="20"/>
      <w:szCs w:val="20"/>
      <w:lang w:eastAsia="en-US"/>
    </w:rPr>
  </w:style>
  <w:style w:type="character" w:customStyle="1" w:styleId="FootnoteTextChar">
    <w:name w:val="Footnote Text Char"/>
    <w:aliases w:val="Lábjegyzet-szöveg Char, Tegn1 Char1, Tegn1 Char Char, Char Char Char Char,Footnote Text Char1 Char Char,Footnote Text Char2 Char Char Char,Footnote Text Char Char2 Char Char Char,Footnote Text Char1 Char Char Char Char,ft Char,fn Char"/>
    <w:basedOn w:val="DefaultParagraphFont"/>
    <w:link w:val="FootnoteText"/>
    <w:uiPriority w:val="99"/>
    <w:rsid w:val="0068595F"/>
    <w:rPr>
      <w:rFonts w:ascii="Calibri" w:eastAsia="Calibri" w:hAnsi="Calibri" w:cs="Times New Roman"/>
      <w:sz w:val="20"/>
      <w:szCs w:val="20"/>
      <w:lang w:eastAsia="en-US"/>
    </w:rPr>
  </w:style>
  <w:style w:type="paragraph" w:styleId="BodyText3">
    <w:name w:val="Body Text 3"/>
    <w:basedOn w:val="Normal"/>
    <w:link w:val="BodyText3Char"/>
    <w:rsid w:val="008250A7"/>
    <w:pPr>
      <w:spacing w:after="120"/>
    </w:pPr>
    <w:rPr>
      <w:rFonts w:ascii="Times New Roman" w:eastAsia="Times New Roman" w:hAnsi="Times New Roman"/>
      <w:sz w:val="16"/>
      <w:szCs w:val="16"/>
      <w:lang w:eastAsia="en-US"/>
    </w:rPr>
  </w:style>
  <w:style w:type="character" w:customStyle="1" w:styleId="BodyText3Char">
    <w:name w:val="Body Text 3 Char"/>
    <w:basedOn w:val="DefaultParagraphFont"/>
    <w:link w:val="BodyText3"/>
    <w:rsid w:val="008250A7"/>
    <w:rPr>
      <w:rFonts w:ascii="Times New Roman" w:eastAsia="Times New Roman" w:hAnsi="Times New Roman" w:cs="Times New Roman"/>
      <w:sz w:val="16"/>
      <w:szCs w:val="16"/>
      <w:lang w:eastAsia="en-US"/>
    </w:rPr>
  </w:style>
  <w:style w:type="character" w:customStyle="1" w:styleId="Heading1Char">
    <w:name w:val="Heading 1 Char"/>
    <w:basedOn w:val="DefaultParagraphFont"/>
    <w:link w:val="Heading1"/>
    <w:uiPriority w:val="9"/>
    <w:rsid w:val="00440E5F"/>
    <w:rPr>
      <w:rFonts w:ascii="Sylfaen" w:eastAsia="Times New Roman" w:hAnsi="Sylfaen" w:cs="Times New Roman"/>
      <w:color w:val="365F91"/>
      <w:sz w:val="32"/>
      <w:szCs w:val="32"/>
      <w:lang w:val="en-GB" w:eastAsia="en-US"/>
    </w:rPr>
  </w:style>
  <w:style w:type="character" w:customStyle="1" w:styleId="Heading2Char">
    <w:name w:val="Heading 2 Char"/>
    <w:basedOn w:val="DefaultParagraphFont"/>
    <w:link w:val="Heading2"/>
    <w:uiPriority w:val="9"/>
    <w:rsid w:val="00440E5F"/>
    <w:rPr>
      <w:rFonts w:ascii="Sylfaen" w:eastAsia="Times New Roman" w:hAnsi="Sylfaen" w:cs="Times New Roman"/>
      <w:bCs/>
      <w:color w:val="4F81BD"/>
      <w:szCs w:val="26"/>
      <w:lang w:val="en-GB" w:eastAsia="en-US"/>
    </w:rPr>
  </w:style>
  <w:style w:type="paragraph" w:styleId="Header">
    <w:name w:val="header"/>
    <w:basedOn w:val="Normal"/>
    <w:link w:val="HeaderChar"/>
    <w:uiPriority w:val="99"/>
    <w:unhideWhenUsed/>
    <w:rsid w:val="00490BAC"/>
    <w:pPr>
      <w:tabs>
        <w:tab w:val="center" w:pos="4536"/>
        <w:tab w:val="right" w:pos="9072"/>
      </w:tabs>
    </w:pPr>
    <w:rPr>
      <w:rFonts w:ascii="Sylfaen" w:eastAsia="Sylfaen" w:hAnsi="Sylfaen"/>
      <w:lang w:val="en-GB" w:eastAsia="en-US"/>
    </w:rPr>
  </w:style>
  <w:style w:type="character" w:customStyle="1" w:styleId="HeaderChar">
    <w:name w:val="Header Char"/>
    <w:basedOn w:val="DefaultParagraphFont"/>
    <w:link w:val="Header"/>
    <w:uiPriority w:val="99"/>
    <w:rsid w:val="00490BAC"/>
    <w:rPr>
      <w:rFonts w:ascii="Sylfaen" w:eastAsia="Sylfaen" w:hAnsi="Sylfaen" w:cs="Times New Roman"/>
      <w:sz w:val="22"/>
      <w:szCs w:val="22"/>
      <w:lang w:val="en-GB" w:eastAsia="en-US"/>
    </w:rPr>
  </w:style>
  <w:style w:type="paragraph" w:styleId="Footer">
    <w:name w:val="footer"/>
    <w:basedOn w:val="Normal"/>
    <w:link w:val="FooterChar"/>
    <w:uiPriority w:val="99"/>
    <w:unhideWhenUsed/>
    <w:rsid w:val="00490BAC"/>
    <w:pPr>
      <w:tabs>
        <w:tab w:val="center" w:pos="4536"/>
        <w:tab w:val="right" w:pos="9072"/>
      </w:tabs>
    </w:pPr>
    <w:rPr>
      <w:rFonts w:ascii="Sylfaen" w:eastAsia="Sylfaen" w:hAnsi="Sylfaen"/>
      <w:lang w:val="en-GB" w:eastAsia="en-US"/>
    </w:rPr>
  </w:style>
  <w:style w:type="character" w:customStyle="1" w:styleId="FooterChar">
    <w:name w:val="Footer Char"/>
    <w:basedOn w:val="DefaultParagraphFont"/>
    <w:link w:val="Footer"/>
    <w:uiPriority w:val="99"/>
    <w:rsid w:val="00490BAC"/>
    <w:rPr>
      <w:rFonts w:ascii="Sylfaen" w:eastAsia="Sylfaen" w:hAnsi="Sylfaen" w:cs="Times New Roman"/>
      <w:sz w:val="22"/>
      <w:szCs w:val="22"/>
      <w:lang w:val="en-GB" w:eastAsia="en-US"/>
    </w:rPr>
  </w:style>
  <w:style w:type="character" w:styleId="Hyperlink">
    <w:name w:val="Hyperlink"/>
    <w:basedOn w:val="DefaultParagraphFont"/>
    <w:uiPriority w:val="99"/>
    <w:unhideWhenUsed/>
    <w:rsid w:val="00490BAC"/>
    <w:rPr>
      <w:color w:val="0000FF"/>
      <w:u w:val="single"/>
    </w:rPr>
  </w:style>
  <w:style w:type="character" w:styleId="Emphasis">
    <w:name w:val="Emphasis"/>
    <w:basedOn w:val="DefaultParagraphFont"/>
    <w:uiPriority w:val="20"/>
    <w:qFormat/>
    <w:rsid w:val="00490BAC"/>
    <w:rPr>
      <w:i/>
      <w:iCs/>
    </w:rPr>
  </w:style>
  <w:style w:type="character" w:styleId="Strong">
    <w:name w:val="Strong"/>
    <w:basedOn w:val="DefaultParagraphFont"/>
    <w:uiPriority w:val="22"/>
    <w:qFormat/>
    <w:rsid w:val="00490BAC"/>
    <w:rPr>
      <w:b/>
      <w:bCs/>
    </w:rPr>
  </w:style>
  <w:style w:type="character" w:styleId="IntenseEmphasis">
    <w:name w:val="Intense Emphasis"/>
    <w:basedOn w:val="DefaultParagraphFont"/>
    <w:uiPriority w:val="21"/>
    <w:qFormat/>
    <w:rsid w:val="00490BAC"/>
    <w:rPr>
      <w:b/>
      <w:bCs/>
      <w:i/>
      <w:iCs/>
      <w:color w:val="4F81BD"/>
    </w:rPr>
  </w:style>
  <w:style w:type="paragraph" w:styleId="Title">
    <w:name w:val="Title"/>
    <w:basedOn w:val="Normal"/>
    <w:next w:val="Normal"/>
    <w:link w:val="TitleChar"/>
    <w:uiPriority w:val="10"/>
    <w:qFormat/>
    <w:rsid w:val="00490BAC"/>
    <w:pPr>
      <w:pBdr>
        <w:bottom w:val="single" w:sz="8" w:space="4" w:color="4F81BD"/>
      </w:pBdr>
      <w:spacing w:after="300"/>
      <w:contextualSpacing/>
    </w:pPr>
    <w:rPr>
      <w:rFonts w:ascii="Sylfaen" w:eastAsia="Times New Roman" w:hAnsi="Sylfaen"/>
      <w:color w:val="17365D"/>
      <w:spacing w:val="5"/>
      <w:kern w:val="28"/>
      <w:sz w:val="52"/>
      <w:szCs w:val="52"/>
      <w:lang w:val="en-GB" w:eastAsia="en-US"/>
    </w:rPr>
  </w:style>
  <w:style w:type="character" w:customStyle="1" w:styleId="TitleChar">
    <w:name w:val="Title Char"/>
    <w:basedOn w:val="DefaultParagraphFont"/>
    <w:link w:val="Title"/>
    <w:uiPriority w:val="10"/>
    <w:rsid w:val="00490BAC"/>
    <w:rPr>
      <w:rFonts w:ascii="Sylfaen" w:eastAsia="Times New Roman" w:hAnsi="Sylfaen" w:cs="Times New Roman"/>
      <w:color w:val="17365D"/>
      <w:spacing w:val="5"/>
      <w:kern w:val="28"/>
      <w:sz w:val="52"/>
      <w:szCs w:val="52"/>
      <w:lang w:val="en-GB" w:eastAsia="en-US"/>
    </w:rPr>
  </w:style>
  <w:style w:type="paragraph" w:styleId="Subtitle">
    <w:name w:val="Subtitle"/>
    <w:basedOn w:val="Normal"/>
    <w:next w:val="Normal"/>
    <w:link w:val="SubtitleChar"/>
    <w:uiPriority w:val="11"/>
    <w:qFormat/>
    <w:rsid w:val="00490BAC"/>
    <w:pPr>
      <w:numPr>
        <w:ilvl w:val="1"/>
      </w:numPr>
      <w:spacing w:after="160" w:line="259" w:lineRule="auto"/>
    </w:pPr>
    <w:rPr>
      <w:rFonts w:ascii="Sylfaen" w:eastAsia="Times New Roman" w:hAnsi="Sylfaen"/>
      <w:i/>
      <w:iCs/>
      <w:color w:val="4F81BD"/>
      <w:spacing w:val="15"/>
      <w:sz w:val="24"/>
      <w:szCs w:val="24"/>
      <w:lang w:val="en-GB" w:eastAsia="en-US"/>
    </w:rPr>
  </w:style>
  <w:style w:type="character" w:customStyle="1" w:styleId="SubtitleChar">
    <w:name w:val="Subtitle Char"/>
    <w:basedOn w:val="DefaultParagraphFont"/>
    <w:link w:val="Subtitle"/>
    <w:uiPriority w:val="11"/>
    <w:rsid w:val="00490BAC"/>
    <w:rPr>
      <w:rFonts w:ascii="Sylfaen" w:eastAsia="Times New Roman" w:hAnsi="Sylfaen" w:cs="Times New Roman"/>
      <w:i/>
      <w:iCs/>
      <w:color w:val="4F81BD"/>
      <w:spacing w:val="15"/>
      <w:lang w:val="en-GB" w:eastAsia="en-US"/>
    </w:rPr>
  </w:style>
  <w:style w:type="paragraph" w:styleId="CommentSubject">
    <w:name w:val="annotation subject"/>
    <w:basedOn w:val="CommentText"/>
    <w:next w:val="CommentText"/>
    <w:link w:val="CommentSubjectChar"/>
    <w:uiPriority w:val="99"/>
    <w:semiHidden/>
    <w:unhideWhenUsed/>
    <w:rsid w:val="00490BAC"/>
    <w:pPr>
      <w:spacing w:after="160"/>
    </w:pPr>
    <w:rPr>
      <w:rFonts w:ascii="Sylfaen" w:eastAsia="Sylfaen" w:hAnsi="Sylfaen"/>
      <w:b/>
      <w:bCs/>
      <w:sz w:val="20"/>
      <w:szCs w:val="20"/>
      <w:lang w:val="en-GB" w:eastAsia="en-US"/>
    </w:rPr>
  </w:style>
  <w:style w:type="character" w:customStyle="1" w:styleId="CommentSubjectChar">
    <w:name w:val="Comment Subject Char"/>
    <w:basedOn w:val="CommentTextChar"/>
    <w:link w:val="CommentSubject"/>
    <w:uiPriority w:val="99"/>
    <w:semiHidden/>
    <w:rsid w:val="00490BAC"/>
    <w:rPr>
      <w:rFonts w:ascii="Sylfaen" w:eastAsia="Sylfaen" w:hAnsi="Sylfaen" w:cs="Times New Roman"/>
      <w:b/>
      <w:bCs/>
      <w:sz w:val="20"/>
      <w:szCs w:val="20"/>
      <w:lang w:val="en-GB" w:eastAsia="en-US"/>
    </w:rPr>
  </w:style>
  <w:style w:type="table" w:customStyle="1" w:styleId="LightShading-Accent11">
    <w:name w:val="Light Shading - Accent 11"/>
    <w:basedOn w:val="TableNormal"/>
    <w:uiPriority w:val="60"/>
    <w:rsid w:val="00490BAC"/>
    <w:rPr>
      <w:rFonts w:eastAsia="Sylfaen" w:cs="Times New Roman"/>
      <w:color w:val="365F91"/>
      <w:sz w:val="22"/>
      <w:szCs w:val="22"/>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
    <w:name w:val="Light List - Accent 11"/>
    <w:basedOn w:val="TableNormal"/>
    <w:uiPriority w:val="61"/>
    <w:rsid w:val="00490BAC"/>
    <w:rPr>
      <w:rFonts w:eastAsia="Sylfaen" w:cs="Times New Roman"/>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description">
    <w:name w:val="description"/>
    <w:basedOn w:val="Normal"/>
    <w:rsid w:val="00810494"/>
    <w:pPr>
      <w:spacing w:before="100" w:beforeAutospacing="1" w:after="100" w:afterAutospacing="1"/>
    </w:pPr>
    <w:rPr>
      <w:rFonts w:ascii="Times New Roman" w:eastAsia="Times New Roman" w:hAnsi="Times New Roman"/>
      <w:sz w:val="24"/>
      <w:szCs w:val="24"/>
      <w:lang w:eastAsia="en-US"/>
    </w:rPr>
  </w:style>
  <w:style w:type="paragraph" w:customStyle="1" w:styleId="footnotenumberCharChar">
    <w:name w:val="footnote number Char Char"/>
    <w:aliases w:val="BVI fnr Char,BVI fnr Car Car Char,BVI fnr Car Char,BVI fnr Car Car Car Car Char Char Char,BVI fnr Car Car Car Car Char Char Char Char Char Char,BVI fnr Car Car Car Car Char Char Char1, BVI fnr Char, BVI fnr Car Car Char"/>
    <w:basedOn w:val="Normal"/>
    <w:next w:val="FootnoteText"/>
    <w:link w:val="FootnoteReference"/>
    <w:uiPriority w:val="99"/>
    <w:rsid w:val="00FD3F25"/>
    <w:pPr>
      <w:spacing w:after="160" w:line="240" w:lineRule="exact"/>
    </w:pPr>
    <w:rPr>
      <w:rFonts w:ascii="Sylfaen" w:eastAsia="Times New Roman" w:hAnsi="Sylfaen"/>
      <w:sz w:val="20"/>
      <w:szCs w:val="20"/>
      <w:vertAlign w:val="superscript"/>
    </w:rPr>
  </w:style>
  <w:style w:type="paragraph" w:styleId="TOC2">
    <w:name w:val="toc 2"/>
    <w:basedOn w:val="Normal"/>
    <w:next w:val="Normal"/>
    <w:autoRedefine/>
    <w:uiPriority w:val="39"/>
    <w:unhideWhenUsed/>
    <w:rsid w:val="005D4B6C"/>
  </w:style>
  <w:style w:type="paragraph" w:customStyle="1" w:styleId="Default">
    <w:name w:val="Default"/>
    <w:rsid w:val="00033371"/>
    <w:pPr>
      <w:widowControl w:val="0"/>
      <w:autoSpaceDE w:val="0"/>
      <w:autoSpaceDN w:val="0"/>
      <w:adjustRightInd w:val="0"/>
    </w:pPr>
    <w:rPr>
      <w:rFonts w:cs="Sylfaen"/>
      <w:color w:val="000000"/>
      <w:sz w:val="24"/>
      <w:szCs w:val="24"/>
      <w:lang w:eastAsia="ja-JP"/>
    </w:rPr>
  </w:style>
  <w:style w:type="paragraph" w:customStyle="1" w:styleId="muxlixml">
    <w:name w:val="muxlixml"/>
    <w:basedOn w:val="Normal"/>
    <w:rsid w:val="00AE52D2"/>
    <w:pPr>
      <w:spacing w:before="100" w:beforeAutospacing="1" w:after="100" w:afterAutospacing="1"/>
    </w:pPr>
    <w:rPr>
      <w:rFonts w:ascii="Times" w:eastAsia="Times New Roman" w:hAnsi="Times" w:cs="Helvetica"/>
      <w:sz w:val="20"/>
      <w:szCs w:val="20"/>
      <w:lang w:eastAsia="en-US"/>
    </w:rPr>
  </w:style>
  <w:style w:type="paragraph" w:customStyle="1" w:styleId="abzacixml">
    <w:name w:val="abzacixml"/>
    <w:basedOn w:val="Normal"/>
    <w:rsid w:val="00AE52D2"/>
    <w:pPr>
      <w:spacing w:before="100" w:beforeAutospacing="1" w:after="100" w:afterAutospacing="1"/>
    </w:pPr>
    <w:rPr>
      <w:rFonts w:ascii="Times" w:eastAsia="Times New Roman" w:hAnsi="Times" w:cs="Helvetica"/>
      <w:sz w:val="20"/>
      <w:szCs w:val="20"/>
      <w:lang w:eastAsia="en-US"/>
    </w:rPr>
  </w:style>
  <w:style w:type="paragraph" w:customStyle="1" w:styleId="Normal1">
    <w:name w:val="Normal1"/>
    <w:rsid w:val="006534EF"/>
    <w:rPr>
      <w:rFonts w:ascii="Cambria" w:eastAsia="Cambria" w:hAnsi="Cambria" w:cs="Cambria"/>
      <w:color w:val="000000"/>
      <w:sz w:val="22"/>
      <w:szCs w:val="22"/>
      <w:lang w:val="ru-RU" w:eastAsia="ru-RU"/>
    </w:rPr>
  </w:style>
  <w:style w:type="character" w:styleId="PageNumber">
    <w:name w:val="page number"/>
    <w:basedOn w:val="DefaultParagraphFont"/>
    <w:uiPriority w:val="99"/>
    <w:semiHidden/>
    <w:unhideWhenUsed/>
    <w:rsid w:val="000F0A09"/>
  </w:style>
  <w:style w:type="character" w:styleId="FollowedHyperlink">
    <w:name w:val="FollowedHyperlink"/>
    <w:basedOn w:val="DefaultParagraphFont"/>
    <w:uiPriority w:val="99"/>
    <w:semiHidden/>
    <w:unhideWhenUsed/>
    <w:rsid w:val="009F6902"/>
    <w:rPr>
      <w:color w:val="800080"/>
      <w:u w:val="single"/>
    </w:rPr>
  </w:style>
  <w:style w:type="paragraph" w:customStyle="1" w:styleId="Style1">
    <w:name w:val="Style1"/>
    <w:basedOn w:val="Heading3"/>
    <w:qFormat/>
    <w:rsid w:val="001B676F"/>
    <w:pPr>
      <w:numPr>
        <w:numId w:val="5"/>
      </w:numPr>
    </w:pPr>
    <w:rPr>
      <w:rFonts w:cs="Sylfaen"/>
    </w:rPr>
  </w:style>
  <w:style w:type="paragraph" w:styleId="TOCHeading">
    <w:name w:val="TOC Heading"/>
    <w:basedOn w:val="Heading1"/>
    <w:next w:val="Normal"/>
    <w:uiPriority w:val="39"/>
    <w:unhideWhenUsed/>
    <w:qFormat/>
    <w:rsid w:val="0048145C"/>
    <w:pPr>
      <w:numPr>
        <w:numId w:val="0"/>
      </w:numPr>
      <w:spacing w:before="240" w:line="259" w:lineRule="auto"/>
      <w:outlineLvl w:val="9"/>
    </w:pPr>
    <w:rPr>
      <w:lang w:val="en-US"/>
    </w:rPr>
  </w:style>
  <w:style w:type="paragraph" w:styleId="TOC1">
    <w:name w:val="toc 1"/>
    <w:basedOn w:val="Normal"/>
    <w:next w:val="Normal"/>
    <w:autoRedefine/>
    <w:uiPriority w:val="39"/>
    <w:unhideWhenUsed/>
    <w:rsid w:val="0048145C"/>
    <w:pPr>
      <w:spacing w:after="100"/>
    </w:pPr>
  </w:style>
  <w:style w:type="paragraph" w:styleId="TOC3">
    <w:name w:val="toc 3"/>
    <w:basedOn w:val="Normal"/>
    <w:next w:val="Normal"/>
    <w:autoRedefine/>
    <w:uiPriority w:val="39"/>
    <w:unhideWhenUsed/>
    <w:rsid w:val="0048145C"/>
    <w:pPr>
      <w:spacing w:after="100"/>
      <w:ind w:left="440"/>
    </w:pPr>
  </w:style>
  <w:style w:type="paragraph" w:styleId="Revision">
    <w:name w:val="Revision"/>
    <w:hidden/>
    <w:uiPriority w:val="99"/>
    <w:semiHidden/>
    <w:rsid w:val="00954798"/>
    <w:rPr>
      <w:rFonts w:ascii="Cambria" w:eastAsia="Cambria" w:hAnsi="Cambria" w:cs="Times New Roman"/>
      <w:sz w:val="22"/>
      <w:szCs w:val="22"/>
      <w:lang w:eastAsia="ja-JP"/>
    </w:rPr>
  </w:style>
  <w:style w:type="table" w:customStyle="1" w:styleId="MediumShading2-Accent11">
    <w:name w:val="Medium Shading 2 - Accent 11"/>
    <w:basedOn w:val="TableNormal"/>
    <w:uiPriority w:val="64"/>
    <w:rsid w:val="0063129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Shading-Accent3">
    <w:name w:val="Light Shading Accent 3"/>
    <w:basedOn w:val="TableNormal"/>
    <w:uiPriority w:val="60"/>
    <w:rsid w:val="00C7018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5">
    <w:name w:val="Light Shading Accent 5"/>
    <w:basedOn w:val="TableNormal"/>
    <w:uiPriority w:val="60"/>
    <w:rsid w:val="00837975"/>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ls1a">
    <w:name w:val="ls1a"/>
    <w:basedOn w:val="DefaultParagraphFont"/>
    <w:rsid w:val="00D1261B"/>
  </w:style>
  <w:style w:type="character" w:customStyle="1" w:styleId="ls2c">
    <w:name w:val="ls2c"/>
    <w:basedOn w:val="DefaultParagraphFont"/>
    <w:rsid w:val="00D1261B"/>
  </w:style>
  <w:style w:type="character" w:customStyle="1" w:styleId="ff3">
    <w:name w:val="ff3"/>
    <w:basedOn w:val="DefaultParagraphFont"/>
    <w:rsid w:val="00D1261B"/>
  </w:style>
  <w:style w:type="character" w:customStyle="1" w:styleId="a">
    <w:name w:val="_"/>
    <w:basedOn w:val="DefaultParagraphFont"/>
    <w:rsid w:val="00D1261B"/>
  </w:style>
  <w:style w:type="character" w:customStyle="1" w:styleId="ls32">
    <w:name w:val="ls32"/>
    <w:basedOn w:val="DefaultParagraphFont"/>
    <w:rsid w:val="00D1261B"/>
  </w:style>
  <w:style w:type="character" w:customStyle="1" w:styleId="lsa6">
    <w:name w:val="lsa6"/>
    <w:basedOn w:val="DefaultParagraphFont"/>
    <w:rsid w:val="00D1261B"/>
  </w:style>
  <w:style w:type="character" w:customStyle="1" w:styleId="lsbd">
    <w:name w:val="lsbd"/>
    <w:basedOn w:val="DefaultParagraphFont"/>
    <w:rsid w:val="00D1261B"/>
  </w:style>
  <w:style w:type="character" w:customStyle="1" w:styleId="ls13">
    <w:name w:val="ls13"/>
    <w:basedOn w:val="DefaultParagraphFont"/>
    <w:rsid w:val="00D1261B"/>
  </w:style>
  <w:style w:type="character" w:customStyle="1" w:styleId="lsa2">
    <w:name w:val="lsa2"/>
    <w:basedOn w:val="DefaultParagraphFont"/>
    <w:rsid w:val="00D1261B"/>
  </w:style>
  <w:style w:type="character" w:customStyle="1" w:styleId="ls28">
    <w:name w:val="ls28"/>
    <w:basedOn w:val="DefaultParagraphFont"/>
    <w:rsid w:val="00D1261B"/>
  </w:style>
  <w:style w:type="character" w:customStyle="1" w:styleId="lsbb">
    <w:name w:val="lsbb"/>
    <w:basedOn w:val="DefaultParagraphFont"/>
    <w:rsid w:val="00D1261B"/>
  </w:style>
  <w:style w:type="character" w:customStyle="1" w:styleId="ls31">
    <w:name w:val="ls31"/>
    <w:basedOn w:val="DefaultParagraphFont"/>
    <w:rsid w:val="00D1261B"/>
  </w:style>
  <w:style w:type="paragraph" w:customStyle="1" w:styleId="Normal2">
    <w:name w:val="Normal2"/>
    <w:rsid w:val="005E759B"/>
    <w:rPr>
      <w:rFonts w:ascii="Cambria" w:eastAsia="Cambria" w:hAnsi="Cambria" w:cs="Cambria"/>
      <w:color w:val="000000"/>
      <w:sz w:val="22"/>
      <w:szCs w:val="22"/>
    </w:rPr>
  </w:style>
  <w:style w:type="table" w:customStyle="1" w:styleId="TableGrid1">
    <w:name w:val="Table Grid1"/>
    <w:basedOn w:val="TableNormal"/>
    <w:next w:val="TableGrid"/>
    <w:uiPriority w:val="59"/>
    <w:rsid w:val="008925F5"/>
    <w:rPr>
      <w:rFonts w:eastAsia="Sylfae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1F52E9"/>
    <w:pPr>
      <w:spacing w:after="120"/>
    </w:pPr>
  </w:style>
  <w:style w:type="character" w:customStyle="1" w:styleId="BodyTextChar">
    <w:name w:val="Body Text Char"/>
    <w:basedOn w:val="DefaultParagraphFont"/>
    <w:link w:val="BodyText"/>
    <w:uiPriority w:val="99"/>
    <w:semiHidden/>
    <w:rsid w:val="001F52E9"/>
    <w:rPr>
      <w:rFonts w:ascii="Cambria" w:eastAsia="Cambria" w:hAnsi="Cambr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29657">
      <w:bodyDiv w:val="1"/>
      <w:marLeft w:val="0"/>
      <w:marRight w:val="0"/>
      <w:marTop w:val="0"/>
      <w:marBottom w:val="0"/>
      <w:divBdr>
        <w:top w:val="none" w:sz="0" w:space="0" w:color="auto"/>
        <w:left w:val="none" w:sz="0" w:space="0" w:color="auto"/>
        <w:bottom w:val="none" w:sz="0" w:space="0" w:color="auto"/>
        <w:right w:val="none" w:sz="0" w:space="0" w:color="auto"/>
      </w:divBdr>
    </w:div>
    <w:div w:id="24254879">
      <w:bodyDiv w:val="1"/>
      <w:marLeft w:val="0"/>
      <w:marRight w:val="0"/>
      <w:marTop w:val="0"/>
      <w:marBottom w:val="0"/>
      <w:divBdr>
        <w:top w:val="none" w:sz="0" w:space="0" w:color="auto"/>
        <w:left w:val="none" w:sz="0" w:space="0" w:color="auto"/>
        <w:bottom w:val="none" w:sz="0" w:space="0" w:color="auto"/>
        <w:right w:val="none" w:sz="0" w:space="0" w:color="auto"/>
      </w:divBdr>
    </w:div>
    <w:div w:id="27533744">
      <w:bodyDiv w:val="1"/>
      <w:marLeft w:val="0"/>
      <w:marRight w:val="0"/>
      <w:marTop w:val="0"/>
      <w:marBottom w:val="0"/>
      <w:divBdr>
        <w:top w:val="none" w:sz="0" w:space="0" w:color="auto"/>
        <w:left w:val="none" w:sz="0" w:space="0" w:color="auto"/>
        <w:bottom w:val="none" w:sz="0" w:space="0" w:color="auto"/>
        <w:right w:val="none" w:sz="0" w:space="0" w:color="auto"/>
      </w:divBdr>
    </w:div>
    <w:div w:id="35938150">
      <w:bodyDiv w:val="1"/>
      <w:marLeft w:val="0"/>
      <w:marRight w:val="0"/>
      <w:marTop w:val="0"/>
      <w:marBottom w:val="0"/>
      <w:divBdr>
        <w:top w:val="none" w:sz="0" w:space="0" w:color="auto"/>
        <w:left w:val="none" w:sz="0" w:space="0" w:color="auto"/>
        <w:bottom w:val="none" w:sz="0" w:space="0" w:color="auto"/>
        <w:right w:val="none" w:sz="0" w:space="0" w:color="auto"/>
      </w:divBdr>
    </w:div>
    <w:div w:id="81878380">
      <w:bodyDiv w:val="1"/>
      <w:marLeft w:val="0"/>
      <w:marRight w:val="0"/>
      <w:marTop w:val="0"/>
      <w:marBottom w:val="0"/>
      <w:divBdr>
        <w:top w:val="none" w:sz="0" w:space="0" w:color="auto"/>
        <w:left w:val="none" w:sz="0" w:space="0" w:color="auto"/>
        <w:bottom w:val="none" w:sz="0" w:space="0" w:color="auto"/>
        <w:right w:val="none" w:sz="0" w:space="0" w:color="auto"/>
      </w:divBdr>
    </w:div>
    <w:div w:id="117188817">
      <w:bodyDiv w:val="1"/>
      <w:marLeft w:val="0"/>
      <w:marRight w:val="0"/>
      <w:marTop w:val="0"/>
      <w:marBottom w:val="0"/>
      <w:divBdr>
        <w:top w:val="none" w:sz="0" w:space="0" w:color="auto"/>
        <w:left w:val="none" w:sz="0" w:space="0" w:color="auto"/>
        <w:bottom w:val="none" w:sz="0" w:space="0" w:color="auto"/>
        <w:right w:val="none" w:sz="0" w:space="0" w:color="auto"/>
      </w:divBdr>
    </w:div>
    <w:div w:id="126629844">
      <w:bodyDiv w:val="1"/>
      <w:marLeft w:val="0"/>
      <w:marRight w:val="0"/>
      <w:marTop w:val="0"/>
      <w:marBottom w:val="0"/>
      <w:divBdr>
        <w:top w:val="none" w:sz="0" w:space="0" w:color="auto"/>
        <w:left w:val="none" w:sz="0" w:space="0" w:color="auto"/>
        <w:bottom w:val="none" w:sz="0" w:space="0" w:color="auto"/>
        <w:right w:val="none" w:sz="0" w:space="0" w:color="auto"/>
      </w:divBdr>
      <w:divsChild>
        <w:div w:id="481502024">
          <w:marLeft w:val="360"/>
          <w:marRight w:val="0"/>
          <w:marTop w:val="200"/>
          <w:marBottom w:val="0"/>
          <w:divBdr>
            <w:top w:val="none" w:sz="0" w:space="0" w:color="auto"/>
            <w:left w:val="none" w:sz="0" w:space="0" w:color="auto"/>
            <w:bottom w:val="none" w:sz="0" w:space="0" w:color="auto"/>
            <w:right w:val="none" w:sz="0" w:space="0" w:color="auto"/>
          </w:divBdr>
        </w:div>
      </w:divsChild>
    </w:div>
    <w:div w:id="173808230">
      <w:bodyDiv w:val="1"/>
      <w:marLeft w:val="0"/>
      <w:marRight w:val="0"/>
      <w:marTop w:val="0"/>
      <w:marBottom w:val="0"/>
      <w:divBdr>
        <w:top w:val="none" w:sz="0" w:space="0" w:color="auto"/>
        <w:left w:val="none" w:sz="0" w:space="0" w:color="auto"/>
        <w:bottom w:val="none" w:sz="0" w:space="0" w:color="auto"/>
        <w:right w:val="none" w:sz="0" w:space="0" w:color="auto"/>
      </w:divBdr>
    </w:div>
    <w:div w:id="213398167">
      <w:bodyDiv w:val="1"/>
      <w:marLeft w:val="0"/>
      <w:marRight w:val="0"/>
      <w:marTop w:val="0"/>
      <w:marBottom w:val="0"/>
      <w:divBdr>
        <w:top w:val="none" w:sz="0" w:space="0" w:color="auto"/>
        <w:left w:val="none" w:sz="0" w:space="0" w:color="auto"/>
        <w:bottom w:val="none" w:sz="0" w:space="0" w:color="auto"/>
        <w:right w:val="none" w:sz="0" w:space="0" w:color="auto"/>
      </w:divBdr>
    </w:div>
    <w:div w:id="227692388">
      <w:bodyDiv w:val="1"/>
      <w:marLeft w:val="0"/>
      <w:marRight w:val="0"/>
      <w:marTop w:val="0"/>
      <w:marBottom w:val="0"/>
      <w:divBdr>
        <w:top w:val="none" w:sz="0" w:space="0" w:color="auto"/>
        <w:left w:val="none" w:sz="0" w:space="0" w:color="auto"/>
        <w:bottom w:val="none" w:sz="0" w:space="0" w:color="auto"/>
        <w:right w:val="none" w:sz="0" w:space="0" w:color="auto"/>
      </w:divBdr>
    </w:div>
    <w:div w:id="229736051">
      <w:bodyDiv w:val="1"/>
      <w:marLeft w:val="0"/>
      <w:marRight w:val="0"/>
      <w:marTop w:val="0"/>
      <w:marBottom w:val="0"/>
      <w:divBdr>
        <w:top w:val="none" w:sz="0" w:space="0" w:color="auto"/>
        <w:left w:val="none" w:sz="0" w:space="0" w:color="auto"/>
        <w:bottom w:val="none" w:sz="0" w:space="0" w:color="auto"/>
        <w:right w:val="none" w:sz="0" w:space="0" w:color="auto"/>
      </w:divBdr>
    </w:div>
    <w:div w:id="245195368">
      <w:bodyDiv w:val="1"/>
      <w:marLeft w:val="0"/>
      <w:marRight w:val="0"/>
      <w:marTop w:val="0"/>
      <w:marBottom w:val="0"/>
      <w:divBdr>
        <w:top w:val="none" w:sz="0" w:space="0" w:color="auto"/>
        <w:left w:val="none" w:sz="0" w:space="0" w:color="auto"/>
        <w:bottom w:val="none" w:sz="0" w:space="0" w:color="auto"/>
        <w:right w:val="none" w:sz="0" w:space="0" w:color="auto"/>
      </w:divBdr>
    </w:div>
    <w:div w:id="359471603">
      <w:bodyDiv w:val="1"/>
      <w:marLeft w:val="0"/>
      <w:marRight w:val="0"/>
      <w:marTop w:val="0"/>
      <w:marBottom w:val="0"/>
      <w:divBdr>
        <w:top w:val="none" w:sz="0" w:space="0" w:color="auto"/>
        <w:left w:val="none" w:sz="0" w:space="0" w:color="auto"/>
        <w:bottom w:val="none" w:sz="0" w:space="0" w:color="auto"/>
        <w:right w:val="none" w:sz="0" w:space="0" w:color="auto"/>
      </w:divBdr>
      <w:divsChild>
        <w:div w:id="422802802">
          <w:marLeft w:val="360"/>
          <w:marRight w:val="0"/>
          <w:marTop w:val="200"/>
          <w:marBottom w:val="0"/>
          <w:divBdr>
            <w:top w:val="none" w:sz="0" w:space="0" w:color="auto"/>
            <w:left w:val="none" w:sz="0" w:space="0" w:color="auto"/>
            <w:bottom w:val="none" w:sz="0" w:space="0" w:color="auto"/>
            <w:right w:val="none" w:sz="0" w:space="0" w:color="auto"/>
          </w:divBdr>
        </w:div>
        <w:div w:id="1030305846">
          <w:marLeft w:val="1080"/>
          <w:marRight w:val="0"/>
          <w:marTop w:val="100"/>
          <w:marBottom w:val="0"/>
          <w:divBdr>
            <w:top w:val="none" w:sz="0" w:space="0" w:color="auto"/>
            <w:left w:val="none" w:sz="0" w:space="0" w:color="auto"/>
            <w:bottom w:val="none" w:sz="0" w:space="0" w:color="auto"/>
            <w:right w:val="none" w:sz="0" w:space="0" w:color="auto"/>
          </w:divBdr>
        </w:div>
        <w:div w:id="1624918094">
          <w:marLeft w:val="1080"/>
          <w:marRight w:val="0"/>
          <w:marTop w:val="100"/>
          <w:marBottom w:val="0"/>
          <w:divBdr>
            <w:top w:val="none" w:sz="0" w:space="0" w:color="auto"/>
            <w:left w:val="none" w:sz="0" w:space="0" w:color="auto"/>
            <w:bottom w:val="none" w:sz="0" w:space="0" w:color="auto"/>
            <w:right w:val="none" w:sz="0" w:space="0" w:color="auto"/>
          </w:divBdr>
        </w:div>
        <w:div w:id="1799184194">
          <w:marLeft w:val="360"/>
          <w:marRight w:val="0"/>
          <w:marTop w:val="200"/>
          <w:marBottom w:val="0"/>
          <w:divBdr>
            <w:top w:val="none" w:sz="0" w:space="0" w:color="auto"/>
            <w:left w:val="none" w:sz="0" w:space="0" w:color="auto"/>
            <w:bottom w:val="none" w:sz="0" w:space="0" w:color="auto"/>
            <w:right w:val="none" w:sz="0" w:space="0" w:color="auto"/>
          </w:divBdr>
        </w:div>
        <w:div w:id="1834754373">
          <w:marLeft w:val="1080"/>
          <w:marRight w:val="0"/>
          <w:marTop w:val="100"/>
          <w:marBottom w:val="0"/>
          <w:divBdr>
            <w:top w:val="none" w:sz="0" w:space="0" w:color="auto"/>
            <w:left w:val="none" w:sz="0" w:space="0" w:color="auto"/>
            <w:bottom w:val="none" w:sz="0" w:space="0" w:color="auto"/>
            <w:right w:val="none" w:sz="0" w:space="0" w:color="auto"/>
          </w:divBdr>
        </w:div>
      </w:divsChild>
    </w:div>
    <w:div w:id="360670032">
      <w:bodyDiv w:val="1"/>
      <w:marLeft w:val="0"/>
      <w:marRight w:val="0"/>
      <w:marTop w:val="0"/>
      <w:marBottom w:val="0"/>
      <w:divBdr>
        <w:top w:val="none" w:sz="0" w:space="0" w:color="auto"/>
        <w:left w:val="none" w:sz="0" w:space="0" w:color="auto"/>
        <w:bottom w:val="none" w:sz="0" w:space="0" w:color="auto"/>
        <w:right w:val="none" w:sz="0" w:space="0" w:color="auto"/>
      </w:divBdr>
    </w:div>
    <w:div w:id="363866554">
      <w:bodyDiv w:val="1"/>
      <w:marLeft w:val="0"/>
      <w:marRight w:val="0"/>
      <w:marTop w:val="0"/>
      <w:marBottom w:val="0"/>
      <w:divBdr>
        <w:top w:val="none" w:sz="0" w:space="0" w:color="auto"/>
        <w:left w:val="none" w:sz="0" w:space="0" w:color="auto"/>
        <w:bottom w:val="none" w:sz="0" w:space="0" w:color="auto"/>
        <w:right w:val="none" w:sz="0" w:space="0" w:color="auto"/>
      </w:divBdr>
    </w:div>
    <w:div w:id="376861823">
      <w:bodyDiv w:val="1"/>
      <w:marLeft w:val="0"/>
      <w:marRight w:val="0"/>
      <w:marTop w:val="0"/>
      <w:marBottom w:val="0"/>
      <w:divBdr>
        <w:top w:val="none" w:sz="0" w:space="0" w:color="auto"/>
        <w:left w:val="none" w:sz="0" w:space="0" w:color="auto"/>
        <w:bottom w:val="none" w:sz="0" w:space="0" w:color="auto"/>
        <w:right w:val="none" w:sz="0" w:space="0" w:color="auto"/>
      </w:divBdr>
    </w:div>
    <w:div w:id="377317798">
      <w:bodyDiv w:val="1"/>
      <w:marLeft w:val="0"/>
      <w:marRight w:val="0"/>
      <w:marTop w:val="0"/>
      <w:marBottom w:val="0"/>
      <w:divBdr>
        <w:top w:val="none" w:sz="0" w:space="0" w:color="auto"/>
        <w:left w:val="none" w:sz="0" w:space="0" w:color="auto"/>
        <w:bottom w:val="none" w:sz="0" w:space="0" w:color="auto"/>
        <w:right w:val="none" w:sz="0" w:space="0" w:color="auto"/>
      </w:divBdr>
      <w:divsChild>
        <w:div w:id="615791851">
          <w:marLeft w:val="0"/>
          <w:marRight w:val="0"/>
          <w:marTop w:val="0"/>
          <w:marBottom w:val="0"/>
          <w:divBdr>
            <w:top w:val="none" w:sz="0" w:space="0" w:color="auto"/>
            <w:left w:val="none" w:sz="0" w:space="0" w:color="auto"/>
            <w:bottom w:val="none" w:sz="0" w:space="0" w:color="auto"/>
            <w:right w:val="none" w:sz="0" w:space="0" w:color="auto"/>
          </w:divBdr>
        </w:div>
      </w:divsChild>
    </w:div>
    <w:div w:id="387463614">
      <w:bodyDiv w:val="1"/>
      <w:marLeft w:val="0"/>
      <w:marRight w:val="0"/>
      <w:marTop w:val="0"/>
      <w:marBottom w:val="0"/>
      <w:divBdr>
        <w:top w:val="none" w:sz="0" w:space="0" w:color="auto"/>
        <w:left w:val="none" w:sz="0" w:space="0" w:color="auto"/>
        <w:bottom w:val="none" w:sz="0" w:space="0" w:color="auto"/>
        <w:right w:val="none" w:sz="0" w:space="0" w:color="auto"/>
      </w:divBdr>
    </w:div>
    <w:div w:id="393430447">
      <w:bodyDiv w:val="1"/>
      <w:marLeft w:val="0"/>
      <w:marRight w:val="0"/>
      <w:marTop w:val="0"/>
      <w:marBottom w:val="0"/>
      <w:divBdr>
        <w:top w:val="none" w:sz="0" w:space="0" w:color="auto"/>
        <w:left w:val="none" w:sz="0" w:space="0" w:color="auto"/>
        <w:bottom w:val="none" w:sz="0" w:space="0" w:color="auto"/>
        <w:right w:val="none" w:sz="0" w:space="0" w:color="auto"/>
      </w:divBdr>
    </w:div>
    <w:div w:id="402217096">
      <w:bodyDiv w:val="1"/>
      <w:marLeft w:val="0"/>
      <w:marRight w:val="0"/>
      <w:marTop w:val="0"/>
      <w:marBottom w:val="0"/>
      <w:divBdr>
        <w:top w:val="none" w:sz="0" w:space="0" w:color="auto"/>
        <w:left w:val="none" w:sz="0" w:space="0" w:color="auto"/>
        <w:bottom w:val="none" w:sz="0" w:space="0" w:color="auto"/>
        <w:right w:val="none" w:sz="0" w:space="0" w:color="auto"/>
      </w:divBdr>
      <w:divsChild>
        <w:div w:id="420496211">
          <w:marLeft w:val="360"/>
          <w:marRight w:val="0"/>
          <w:marTop w:val="200"/>
          <w:marBottom w:val="0"/>
          <w:divBdr>
            <w:top w:val="none" w:sz="0" w:space="0" w:color="auto"/>
            <w:left w:val="none" w:sz="0" w:space="0" w:color="auto"/>
            <w:bottom w:val="none" w:sz="0" w:space="0" w:color="auto"/>
            <w:right w:val="none" w:sz="0" w:space="0" w:color="auto"/>
          </w:divBdr>
        </w:div>
        <w:div w:id="644092771">
          <w:marLeft w:val="360"/>
          <w:marRight w:val="0"/>
          <w:marTop w:val="200"/>
          <w:marBottom w:val="0"/>
          <w:divBdr>
            <w:top w:val="none" w:sz="0" w:space="0" w:color="auto"/>
            <w:left w:val="none" w:sz="0" w:space="0" w:color="auto"/>
            <w:bottom w:val="none" w:sz="0" w:space="0" w:color="auto"/>
            <w:right w:val="none" w:sz="0" w:space="0" w:color="auto"/>
          </w:divBdr>
        </w:div>
        <w:div w:id="1015615780">
          <w:marLeft w:val="360"/>
          <w:marRight w:val="0"/>
          <w:marTop w:val="200"/>
          <w:marBottom w:val="0"/>
          <w:divBdr>
            <w:top w:val="none" w:sz="0" w:space="0" w:color="auto"/>
            <w:left w:val="none" w:sz="0" w:space="0" w:color="auto"/>
            <w:bottom w:val="none" w:sz="0" w:space="0" w:color="auto"/>
            <w:right w:val="none" w:sz="0" w:space="0" w:color="auto"/>
          </w:divBdr>
        </w:div>
      </w:divsChild>
    </w:div>
    <w:div w:id="517432893">
      <w:bodyDiv w:val="1"/>
      <w:marLeft w:val="0"/>
      <w:marRight w:val="0"/>
      <w:marTop w:val="0"/>
      <w:marBottom w:val="0"/>
      <w:divBdr>
        <w:top w:val="none" w:sz="0" w:space="0" w:color="auto"/>
        <w:left w:val="none" w:sz="0" w:space="0" w:color="auto"/>
        <w:bottom w:val="none" w:sz="0" w:space="0" w:color="auto"/>
        <w:right w:val="none" w:sz="0" w:space="0" w:color="auto"/>
      </w:divBdr>
    </w:div>
    <w:div w:id="553853575">
      <w:bodyDiv w:val="1"/>
      <w:marLeft w:val="0"/>
      <w:marRight w:val="0"/>
      <w:marTop w:val="0"/>
      <w:marBottom w:val="0"/>
      <w:divBdr>
        <w:top w:val="none" w:sz="0" w:space="0" w:color="auto"/>
        <w:left w:val="none" w:sz="0" w:space="0" w:color="auto"/>
        <w:bottom w:val="none" w:sz="0" w:space="0" w:color="auto"/>
        <w:right w:val="none" w:sz="0" w:space="0" w:color="auto"/>
      </w:divBdr>
    </w:div>
    <w:div w:id="570430162">
      <w:bodyDiv w:val="1"/>
      <w:marLeft w:val="0"/>
      <w:marRight w:val="0"/>
      <w:marTop w:val="0"/>
      <w:marBottom w:val="0"/>
      <w:divBdr>
        <w:top w:val="none" w:sz="0" w:space="0" w:color="auto"/>
        <w:left w:val="none" w:sz="0" w:space="0" w:color="auto"/>
        <w:bottom w:val="none" w:sz="0" w:space="0" w:color="auto"/>
        <w:right w:val="none" w:sz="0" w:space="0" w:color="auto"/>
      </w:divBdr>
    </w:div>
    <w:div w:id="572006542">
      <w:bodyDiv w:val="1"/>
      <w:marLeft w:val="0"/>
      <w:marRight w:val="0"/>
      <w:marTop w:val="0"/>
      <w:marBottom w:val="0"/>
      <w:divBdr>
        <w:top w:val="none" w:sz="0" w:space="0" w:color="auto"/>
        <w:left w:val="none" w:sz="0" w:space="0" w:color="auto"/>
        <w:bottom w:val="none" w:sz="0" w:space="0" w:color="auto"/>
        <w:right w:val="none" w:sz="0" w:space="0" w:color="auto"/>
      </w:divBdr>
    </w:div>
    <w:div w:id="572354986">
      <w:bodyDiv w:val="1"/>
      <w:marLeft w:val="0"/>
      <w:marRight w:val="0"/>
      <w:marTop w:val="0"/>
      <w:marBottom w:val="0"/>
      <w:divBdr>
        <w:top w:val="none" w:sz="0" w:space="0" w:color="auto"/>
        <w:left w:val="none" w:sz="0" w:space="0" w:color="auto"/>
        <w:bottom w:val="none" w:sz="0" w:space="0" w:color="auto"/>
        <w:right w:val="none" w:sz="0" w:space="0" w:color="auto"/>
      </w:divBdr>
    </w:div>
    <w:div w:id="580407402">
      <w:bodyDiv w:val="1"/>
      <w:marLeft w:val="0"/>
      <w:marRight w:val="0"/>
      <w:marTop w:val="0"/>
      <w:marBottom w:val="0"/>
      <w:divBdr>
        <w:top w:val="none" w:sz="0" w:space="0" w:color="auto"/>
        <w:left w:val="none" w:sz="0" w:space="0" w:color="auto"/>
        <w:bottom w:val="none" w:sz="0" w:space="0" w:color="auto"/>
        <w:right w:val="none" w:sz="0" w:space="0" w:color="auto"/>
      </w:divBdr>
    </w:div>
    <w:div w:id="581791261">
      <w:bodyDiv w:val="1"/>
      <w:marLeft w:val="0"/>
      <w:marRight w:val="0"/>
      <w:marTop w:val="0"/>
      <w:marBottom w:val="0"/>
      <w:divBdr>
        <w:top w:val="none" w:sz="0" w:space="0" w:color="auto"/>
        <w:left w:val="none" w:sz="0" w:space="0" w:color="auto"/>
        <w:bottom w:val="none" w:sz="0" w:space="0" w:color="auto"/>
        <w:right w:val="none" w:sz="0" w:space="0" w:color="auto"/>
      </w:divBdr>
    </w:div>
    <w:div w:id="583609120">
      <w:bodyDiv w:val="1"/>
      <w:marLeft w:val="0"/>
      <w:marRight w:val="0"/>
      <w:marTop w:val="0"/>
      <w:marBottom w:val="0"/>
      <w:divBdr>
        <w:top w:val="none" w:sz="0" w:space="0" w:color="auto"/>
        <w:left w:val="none" w:sz="0" w:space="0" w:color="auto"/>
        <w:bottom w:val="none" w:sz="0" w:space="0" w:color="auto"/>
        <w:right w:val="none" w:sz="0" w:space="0" w:color="auto"/>
      </w:divBdr>
    </w:div>
    <w:div w:id="591200598">
      <w:bodyDiv w:val="1"/>
      <w:marLeft w:val="0"/>
      <w:marRight w:val="0"/>
      <w:marTop w:val="0"/>
      <w:marBottom w:val="0"/>
      <w:divBdr>
        <w:top w:val="none" w:sz="0" w:space="0" w:color="auto"/>
        <w:left w:val="none" w:sz="0" w:space="0" w:color="auto"/>
        <w:bottom w:val="none" w:sz="0" w:space="0" w:color="auto"/>
        <w:right w:val="none" w:sz="0" w:space="0" w:color="auto"/>
      </w:divBdr>
    </w:div>
    <w:div w:id="634529514">
      <w:bodyDiv w:val="1"/>
      <w:marLeft w:val="0"/>
      <w:marRight w:val="0"/>
      <w:marTop w:val="0"/>
      <w:marBottom w:val="0"/>
      <w:divBdr>
        <w:top w:val="none" w:sz="0" w:space="0" w:color="auto"/>
        <w:left w:val="none" w:sz="0" w:space="0" w:color="auto"/>
        <w:bottom w:val="none" w:sz="0" w:space="0" w:color="auto"/>
        <w:right w:val="none" w:sz="0" w:space="0" w:color="auto"/>
      </w:divBdr>
    </w:div>
    <w:div w:id="641617755">
      <w:bodyDiv w:val="1"/>
      <w:marLeft w:val="0"/>
      <w:marRight w:val="0"/>
      <w:marTop w:val="0"/>
      <w:marBottom w:val="0"/>
      <w:divBdr>
        <w:top w:val="none" w:sz="0" w:space="0" w:color="auto"/>
        <w:left w:val="none" w:sz="0" w:space="0" w:color="auto"/>
        <w:bottom w:val="none" w:sz="0" w:space="0" w:color="auto"/>
        <w:right w:val="none" w:sz="0" w:space="0" w:color="auto"/>
      </w:divBdr>
    </w:div>
    <w:div w:id="654917408">
      <w:bodyDiv w:val="1"/>
      <w:marLeft w:val="0"/>
      <w:marRight w:val="0"/>
      <w:marTop w:val="0"/>
      <w:marBottom w:val="0"/>
      <w:divBdr>
        <w:top w:val="none" w:sz="0" w:space="0" w:color="auto"/>
        <w:left w:val="none" w:sz="0" w:space="0" w:color="auto"/>
        <w:bottom w:val="none" w:sz="0" w:space="0" w:color="auto"/>
        <w:right w:val="none" w:sz="0" w:space="0" w:color="auto"/>
      </w:divBdr>
    </w:div>
    <w:div w:id="656879274">
      <w:bodyDiv w:val="1"/>
      <w:marLeft w:val="0"/>
      <w:marRight w:val="0"/>
      <w:marTop w:val="0"/>
      <w:marBottom w:val="0"/>
      <w:divBdr>
        <w:top w:val="none" w:sz="0" w:space="0" w:color="auto"/>
        <w:left w:val="none" w:sz="0" w:space="0" w:color="auto"/>
        <w:bottom w:val="none" w:sz="0" w:space="0" w:color="auto"/>
        <w:right w:val="none" w:sz="0" w:space="0" w:color="auto"/>
      </w:divBdr>
    </w:div>
    <w:div w:id="659693488">
      <w:bodyDiv w:val="1"/>
      <w:marLeft w:val="0"/>
      <w:marRight w:val="0"/>
      <w:marTop w:val="0"/>
      <w:marBottom w:val="0"/>
      <w:divBdr>
        <w:top w:val="none" w:sz="0" w:space="0" w:color="auto"/>
        <w:left w:val="none" w:sz="0" w:space="0" w:color="auto"/>
        <w:bottom w:val="none" w:sz="0" w:space="0" w:color="auto"/>
        <w:right w:val="none" w:sz="0" w:space="0" w:color="auto"/>
      </w:divBdr>
      <w:divsChild>
        <w:div w:id="594332">
          <w:marLeft w:val="0"/>
          <w:marRight w:val="0"/>
          <w:marTop w:val="0"/>
          <w:marBottom w:val="0"/>
          <w:divBdr>
            <w:top w:val="none" w:sz="0" w:space="0" w:color="auto"/>
            <w:left w:val="none" w:sz="0" w:space="0" w:color="auto"/>
            <w:bottom w:val="none" w:sz="0" w:space="0" w:color="auto"/>
            <w:right w:val="none" w:sz="0" w:space="0" w:color="auto"/>
          </w:divBdr>
        </w:div>
      </w:divsChild>
    </w:div>
    <w:div w:id="690765653">
      <w:bodyDiv w:val="1"/>
      <w:marLeft w:val="0"/>
      <w:marRight w:val="0"/>
      <w:marTop w:val="0"/>
      <w:marBottom w:val="0"/>
      <w:divBdr>
        <w:top w:val="none" w:sz="0" w:space="0" w:color="auto"/>
        <w:left w:val="none" w:sz="0" w:space="0" w:color="auto"/>
        <w:bottom w:val="none" w:sz="0" w:space="0" w:color="auto"/>
        <w:right w:val="none" w:sz="0" w:space="0" w:color="auto"/>
      </w:divBdr>
    </w:div>
    <w:div w:id="721908615">
      <w:bodyDiv w:val="1"/>
      <w:marLeft w:val="0"/>
      <w:marRight w:val="0"/>
      <w:marTop w:val="0"/>
      <w:marBottom w:val="0"/>
      <w:divBdr>
        <w:top w:val="none" w:sz="0" w:space="0" w:color="auto"/>
        <w:left w:val="none" w:sz="0" w:space="0" w:color="auto"/>
        <w:bottom w:val="none" w:sz="0" w:space="0" w:color="auto"/>
        <w:right w:val="none" w:sz="0" w:space="0" w:color="auto"/>
      </w:divBdr>
    </w:div>
    <w:div w:id="736131535">
      <w:bodyDiv w:val="1"/>
      <w:marLeft w:val="0"/>
      <w:marRight w:val="0"/>
      <w:marTop w:val="0"/>
      <w:marBottom w:val="0"/>
      <w:divBdr>
        <w:top w:val="none" w:sz="0" w:space="0" w:color="auto"/>
        <w:left w:val="none" w:sz="0" w:space="0" w:color="auto"/>
        <w:bottom w:val="none" w:sz="0" w:space="0" w:color="auto"/>
        <w:right w:val="none" w:sz="0" w:space="0" w:color="auto"/>
      </w:divBdr>
    </w:div>
    <w:div w:id="744911164">
      <w:bodyDiv w:val="1"/>
      <w:marLeft w:val="0"/>
      <w:marRight w:val="0"/>
      <w:marTop w:val="0"/>
      <w:marBottom w:val="0"/>
      <w:divBdr>
        <w:top w:val="none" w:sz="0" w:space="0" w:color="auto"/>
        <w:left w:val="none" w:sz="0" w:space="0" w:color="auto"/>
        <w:bottom w:val="none" w:sz="0" w:space="0" w:color="auto"/>
        <w:right w:val="none" w:sz="0" w:space="0" w:color="auto"/>
      </w:divBdr>
    </w:div>
    <w:div w:id="782924923">
      <w:bodyDiv w:val="1"/>
      <w:marLeft w:val="0"/>
      <w:marRight w:val="0"/>
      <w:marTop w:val="0"/>
      <w:marBottom w:val="0"/>
      <w:divBdr>
        <w:top w:val="none" w:sz="0" w:space="0" w:color="auto"/>
        <w:left w:val="none" w:sz="0" w:space="0" w:color="auto"/>
        <w:bottom w:val="none" w:sz="0" w:space="0" w:color="auto"/>
        <w:right w:val="none" w:sz="0" w:space="0" w:color="auto"/>
      </w:divBdr>
    </w:div>
    <w:div w:id="787354641">
      <w:bodyDiv w:val="1"/>
      <w:marLeft w:val="0"/>
      <w:marRight w:val="0"/>
      <w:marTop w:val="0"/>
      <w:marBottom w:val="0"/>
      <w:divBdr>
        <w:top w:val="none" w:sz="0" w:space="0" w:color="auto"/>
        <w:left w:val="none" w:sz="0" w:space="0" w:color="auto"/>
        <w:bottom w:val="none" w:sz="0" w:space="0" w:color="auto"/>
        <w:right w:val="none" w:sz="0" w:space="0" w:color="auto"/>
      </w:divBdr>
    </w:div>
    <w:div w:id="826291078">
      <w:bodyDiv w:val="1"/>
      <w:marLeft w:val="0"/>
      <w:marRight w:val="0"/>
      <w:marTop w:val="0"/>
      <w:marBottom w:val="0"/>
      <w:divBdr>
        <w:top w:val="none" w:sz="0" w:space="0" w:color="auto"/>
        <w:left w:val="none" w:sz="0" w:space="0" w:color="auto"/>
        <w:bottom w:val="none" w:sz="0" w:space="0" w:color="auto"/>
        <w:right w:val="none" w:sz="0" w:space="0" w:color="auto"/>
      </w:divBdr>
    </w:div>
    <w:div w:id="844368370">
      <w:bodyDiv w:val="1"/>
      <w:marLeft w:val="0"/>
      <w:marRight w:val="0"/>
      <w:marTop w:val="0"/>
      <w:marBottom w:val="0"/>
      <w:divBdr>
        <w:top w:val="none" w:sz="0" w:space="0" w:color="auto"/>
        <w:left w:val="none" w:sz="0" w:space="0" w:color="auto"/>
        <w:bottom w:val="none" w:sz="0" w:space="0" w:color="auto"/>
        <w:right w:val="none" w:sz="0" w:space="0" w:color="auto"/>
      </w:divBdr>
    </w:div>
    <w:div w:id="855580545">
      <w:bodyDiv w:val="1"/>
      <w:marLeft w:val="0"/>
      <w:marRight w:val="0"/>
      <w:marTop w:val="0"/>
      <w:marBottom w:val="0"/>
      <w:divBdr>
        <w:top w:val="none" w:sz="0" w:space="0" w:color="auto"/>
        <w:left w:val="none" w:sz="0" w:space="0" w:color="auto"/>
        <w:bottom w:val="none" w:sz="0" w:space="0" w:color="auto"/>
        <w:right w:val="none" w:sz="0" w:space="0" w:color="auto"/>
      </w:divBdr>
    </w:div>
    <w:div w:id="865750632">
      <w:bodyDiv w:val="1"/>
      <w:marLeft w:val="0"/>
      <w:marRight w:val="0"/>
      <w:marTop w:val="0"/>
      <w:marBottom w:val="0"/>
      <w:divBdr>
        <w:top w:val="none" w:sz="0" w:space="0" w:color="auto"/>
        <w:left w:val="none" w:sz="0" w:space="0" w:color="auto"/>
        <w:bottom w:val="none" w:sz="0" w:space="0" w:color="auto"/>
        <w:right w:val="none" w:sz="0" w:space="0" w:color="auto"/>
      </w:divBdr>
    </w:div>
    <w:div w:id="869802579">
      <w:bodyDiv w:val="1"/>
      <w:marLeft w:val="0"/>
      <w:marRight w:val="0"/>
      <w:marTop w:val="0"/>
      <w:marBottom w:val="0"/>
      <w:divBdr>
        <w:top w:val="none" w:sz="0" w:space="0" w:color="auto"/>
        <w:left w:val="none" w:sz="0" w:space="0" w:color="auto"/>
        <w:bottom w:val="none" w:sz="0" w:space="0" w:color="auto"/>
        <w:right w:val="none" w:sz="0" w:space="0" w:color="auto"/>
      </w:divBdr>
    </w:div>
    <w:div w:id="916476068">
      <w:bodyDiv w:val="1"/>
      <w:marLeft w:val="0"/>
      <w:marRight w:val="0"/>
      <w:marTop w:val="0"/>
      <w:marBottom w:val="0"/>
      <w:divBdr>
        <w:top w:val="none" w:sz="0" w:space="0" w:color="auto"/>
        <w:left w:val="none" w:sz="0" w:space="0" w:color="auto"/>
        <w:bottom w:val="none" w:sz="0" w:space="0" w:color="auto"/>
        <w:right w:val="none" w:sz="0" w:space="0" w:color="auto"/>
      </w:divBdr>
    </w:div>
    <w:div w:id="920992418">
      <w:bodyDiv w:val="1"/>
      <w:marLeft w:val="0"/>
      <w:marRight w:val="0"/>
      <w:marTop w:val="0"/>
      <w:marBottom w:val="0"/>
      <w:divBdr>
        <w:top w:val="none" w:sz="0" w:space="0" w:color="auto"/>
        <w:left w:val="none" w:sz="0" w:space="0" w:color="auto"/>
        <w:bottom w:val="none" w:sz="0" w:space="0" w:color="auto"/>
        <w:right w:val="none" w:sz="0" w:space="0" w:color="auto"/>
      </w:divBdr>
    </w:div>
    <w:div w:id="939602192">
      <w:bodyDiv w:val="1"/>
      <w:marLeft w:val="0"/>
      <w:marRight w:val="0"/>
      <w:marTop w:val="0"/>
      <w:marBottom w:val="0"/>
      <w:divBdr>
        <w:top w:val="none" w:sz="0" w:space="0" w:color="auto"/>
        <w:left w:val="none" w:sz="0" w:space="0" w:color="auto"/>
        <w:bottom w:val="none" w:sz="0" w:space="0" w:color="auto"/>
        <w:right w:val="none" w:sz="0" w:space="0" w:color="auto"/>
      </w:divBdr>
    </w:div>
    <w:div w:id="1005473410">
      <w:bodyDiv w:val="1"/>
      <w:marLeft w:val="0"/>
      <w:marRight w:val="0"/>
      <w:marTop w:val="0"/>
      <w:marBottom w:val="0"/>
      <w:divBdr>
        <w:top w:val="none" w:sz="0" w:space="0" w:color="auto"/>
        <w:left w:val="none" w:sz="0" w:space="0" w:color="auto"/>
        <w:bottom w:val="none" w:sz="0" w:space="0" w:color="auto"/>
        <w:right w:val="none" w:sz="0" w:space="0" w:color="auto"/>
      </w:divBdr>
    </w:div>
    <w:div w:id="1060010165">
      <w:bodyDiv w:val="1"/>
      <w:marLeft w:val="0"/>
      <w:marRight w:val="0"/>
      <w:marTop w:val="0"/>
      <w:marBottom w:val="0"/>
      <w:divBdr>
        <w:top w:val="none" w:sz="0" w:space="0" w:color="auto"/>
        <w:left w:val="none" w:sz="0" w:space="0" w:color="auto"/>
        <w:bottom w:val="none" w:sz="0" w:space="0" w:color="auto"/>
        <w:right w:val="none" w:sz="0" w:space="0" w:color="auto"/>
      </w:divBdr>
    </w:div>
    <w:div w:id="1079255306">
      <w:bodyDiv w:val="1"/>
      <w:marLeft w:val="0"/>
      <w:marRight w:val="0"/>
      <w:marTop w:val="0"/>
      <w:marBottom w:val="0"/>
      <w:divBdr>
        <w:top w:val="none" w:sz="0" w:space="0" w:color="auto"/>
        <w:left w:val="none" w:sz="0" w:space="0" w:color="auto"/>
        <w:bottom w:val="none" w:sz="0" w:space="0" w:color="auto"/>
        <w:right w:val="none" w:sz="0" w:space="0" w:color="auto"/>
      </w:divBdr>
    </w:div>
    <w:div w:id="1097099171">
      <w:bodyDiv w:val="1"/>
      <w:marLeft w:val="0"/>
      <w:marRight w:val="0"/>
      <w:marTop w:val="0"/>
      <w:marBottom w:val="0"/>
      <w:divBdr>
        <w:top w:val="none" w:sz="0" w:space="0" w:color="auto"/>
        <w:left w:val="none" w:sz="0" w:space="0" w:color="auto"/>
        <w:bottom w:val="none" w:sz="0" w:space="0" w:color="auto"/>
        <w:right w:val="none" w:sz="0" w:space="0" w:color="auto"/>
      </w:divBdr>
    </w:div>
    <w:div w:id="1186988669">
      <w:bodyDiv w:val="1"/>
      <w:marLeft w:val="0"/>
      <w:marRight w:val="0"/>
      <w:marTop w:val="0"/>
      <w:marBottom w:val="0"/>
      <w:divBdr>
        <w:top w:val="none" w:sz="0" w:space="0" w:color="auto"/>
        <w:left w:val="none" w:sz="0" w:space="0" w:color="auto"/>
        <w:bottom w:val="none" w:sz="0" w:space="0" w:color="auto"/>
        <w:right w:val="none" w:sz="0" w:space="0" w:color="auto"/>
      </w:divBdr>
    </w:div>
    <w:div w:id="1222475600">
      <w:bodyDiv w:val="1"/>
      <w:marLeft w:val="0"/>
      <w:marRight w:val="0"/>
      <w:marTop w:val="0"/>
      <w:marBottom w:val="0"/>
      <w:divBdr>
        <w:top w:val="none" w:sz="0" w:space="0" w:color="auto"/>
        <w:left w:val="none" w:sz="0" w:space="0" w:color="auto"/>
        <w:bottom w:val="none" w:sz="0" w:space="0" w:color="auto"/>
        <w:right w:val="none" w:sz="0" w:space="0" w:color="auto"/>
      </w:divBdr>
    </w:div>
    <w:div w:id="1280380526">
      <w:bodyDiv w:val="1"/>
      <w:marLeft w:val="0"/>
      <w:marRight w:val="0"/>
      <w:marTop w:val="0"/>
      <w:marBottom w:val="0"/>
      <w:divBdr>
        <w:top w:val="none" w:sz="0" w:space="0" w:color="auto"/>
        <w:left w:val="none" w:sz="0" w:space="0" w:color="auto"/>
        <w:bottom w:val="none" w:sz="0" w:space="0" w:color="auto"/>
        <w:right w:val="none" w:sz="0" w:space="0" w:color="auto"/>
      </w:divBdr>
    </w:div>
    <w:div w:id="1337925378">
      <w:bodyDiv w:val="1"/>
      <w:marLeft w:val="0"/>
      <w:marRight w:val="0"/>
      <w:marTop w:val="0"/>
      <w:marBottom w:val="0"/>
      <w:divBdr>
        <w:top w:val="none" w:sz="0" w:space="0" w:color="auto"/>
        <w:left w:val="none" w:sz="0" w:space="0" w:color="auto"/>
        <w:bottom w:val="none" w:sz="0" w:space="0" w:color="auto"/>
        <w:right w:val="none" w:sz="0" w:space="0" w:color="auto"/>
      </w:divBdr>
    </w:div>
    <w:div w:id="1402870300">
      <w:bodyDiv w:val="1"/>
      <w:marLeft w:val="0"/>
      <w:marRight w:val="0"/>
      <w:marTop w:val="0"/>
      <w:marBottom w:val="0"/>
      <w:divBdr>
        <w:top w:val="none" w:sz="0" w:space="0" w:color="auto"/>
        <w:left w:val="none" w:sz="0" w:space="0" w:color="auto"/>
        <w:bottom w:val="none" w:sz="0" w:space="0" w:color="auto"/>
        <w:right w:val="none" w:sz="0" w:space="0" w:color="auto"/>
      </w:divBdr>
    </w:div>
    <w:div w:id="1423990178">
      <w:bodyDiv w:val="1"/>
      <w:marLeft w:val="0"/>
      <w:marRight w:val="0"/>
      <w:marTop w:val="0"/>
      <w:marBottom w:val="0"/>
      <w:divBdr>
        <w:top w:val="none" w:sz="0" w:space="0" w:color="auto"/>
        <w:left w:val="none" w:sz="0" w:space="0" w:color="auto"/>
        <w:bottom w:val="none" w:sz="0" w:space="0" w:color="auto"/>
        <w:right w:val="none" w:sz="0" w:space="0" w:color="auto"/>
      </w:divBdr>
    </w:div>
    <w:div w:id="1443182732">
      <w:bodyDiv w:val="1"/>
      <w:marLeft w:val="0"/>
      <w:marRight w:val="0"/>
      <w:marTop w:val="0"/>
      <w:marBottom w:val="0"/>
      <w:divBdr>
        <w:top w:val="none" w:sz="0" w:space="0" w:color="auto"/>
        <w:left w:val="none" w:sz="0" w:space="0" w:color="auto"/>
        <w:bottom w:val="none" w:sz="0" w:space="0" w:color="auto"/>
        <w:right w:val="none" w:sz="0" w:space="0" w:color="auto"/>
      </w:divBdr>
    </w:div>
    <w:div w:id="1460882023">
      <w:bodyDiv w:val="1"/>
      <w:marLeft w:val="0"/>
      <w:marRight w:val="0"/>
      <w:marTop w:val="0"/>
      <w:marBottom w:val="0"/>
      <w:divBdr>
        <w:top w:val="none" w:sz="0" w:space="0" w:color="auto"/>
        <w:left w:val="none" w:sz="0" w:space="0" w:color="auto"/>
        <w:bottom w:val="none" w:sz="0" w:space="0" w:color="auto"/>
        <w:right w:val="none" w:sz="0" w:space="0" w:color="auto"/>
      </w:divBdr>
    </w:div>
    <w:div w:id="1485976691">
      <w:bodyDiv w:val="1"/>
      <w:marLeft w:val="0"/>
      <w:marRight w:val="0"/>
      <w:marTop w:val="0"/>
      <w:marBottom w:val="0"/>
      <w:divBdr>
        <w:top w:val="none" w:sz="0" w:space="0" w:color="auto"/>
        <w:left w:val="none" w:sz="0" w:space="0" w:color="auto"/>
        <w:bottom w:val="none" w:sz="0" w:space="0" w:color="auto"/>
        <w:right w:val="none" w:sz="0" w:space="0" w:color="auto"/>
      </w:divBdr>
    </w:div>
    <w:div w:id="1532692964">
      <w:bodyDiv w:val="1"/>
      <w:marLeft w:val="0"/>
      <w:marRight w:val="0"/>
      <w:marTop w:val="0"/>
      <w:marBottom w:val="0"/>
      <w:divBdr>
        <w:top w:val="none" w:sz="0" w:space="0" w:color="auto"/>
        <w:left w:val="none" w:sz="0" w:space="0" w:color="auto"/>
        <w:bottom w:val="none" w:sz="0" w:space="0" w:color="auto"/>
        <w:right w:val="none" w:sz="0" w:space="0" w:color="auto"/>
      </w:divBdr>
    </w:div>
    <w:div w:id="1574313106">
      <w:bodyDiv w:val="1"/>
      <w:marLeft w:val="0"/>
      <w:marRight w:val="0"/>
      <w:marTop w:val="0"/>
      <w:marBottom w:val="0"/>
      <w:divBdr>
        <w:top w:val="none" w:sz="0" w:space="0" w:color="auto"/>
        <w:left w:val="none" w:sz="0" w:space="0" w:color="auto"/>
        <w:bottom w:val="none" w:sz="0" w:space="0" w:color="auto"/>
        <w:right w:val="none" w:sz="0" w:space="0" w:color="auto"/>
      </w:divBdr>
    </w:div>
    <w:div w:id="1586381697">
      <w:bodyDiv w:val="1"/>
      <w:marLeft w:val="0"/>
      <w:marRight w:val="0"/>
      <w:marTop w:val="0"/>
      <w:marBottom w:val="0"/>
      <w:divBdr>
        <w:top w:val="none" w:sz="0" w:space="0" w:color="auto"/>
        <w:left w:val="none" w:sz="0" w:space="0" w:color="auto"/>
        <w:bottom w:val="none" w:sz="0" w:space="0" w:color="auto"/>
        <w:right w:val="none" w:sz="0" w:space="0" w:color="auto"/>
      </w:divBdr>
    </w:div>
    <w:div w:id="1614051926">
      <w:bodyDiv w:val="1"/>
      <w:marLeft w:val="0"/>
      <w:marRight w:val="0"/>
      <w:marTop w:val="0"/>
      <w:marBottom w:val="0"/>
      <w:divBdr>
        <w:top w:val="none" w:sz="0" w:space="0" w:color="auto"/>
        <w:left w:val="none" w:sz="0" w:space="0" w:color="auto"/>
        <w:bottom w:val="none" w:sz="0" w:space="0" w:color="auto"/>
        <w:right w:val="none" w:sz="0" w:space="0" w:color="auto"/>
      </w:divBdr>
    </w:div>
    <w:div w:id="1631745394">
      <w:bodyDiv w:val="1"/>
      <w:marLeft w:val="0"/>
      <w:marRight w:val="0"/>
      <w:marTop w:val="0"/>
      <w:marBottom w:val="0"/>
      <w:divBdr>
        <w:top w:val="none" w:sz="0" w:space="0" w:color="auto"/>
        <w:left w:val="none" w:sz="0" w:space="0" w:color="auto"/>
        <w:bottom w:val="none" w:sz="0" w:space="0" w:color="auto"/>
        <w:right w:val="none" w:sz="0" w:space="0" w:color="auto"/>
      </w:divBdr>
    </w:div>
    <w:div w:id="1636179842">
      <w:bodyDiv w:val="1"/>
      <w:marLeft w:val="0"/>
      <w:marRight w:val="0"/>
      <w:marTop w:val="0"/>
      <w:marBottom w:val="0"/>
      <w:divBdr>
        <w:top w:val="none" w:sz="0" w:space="0" w:color="auto"/>
        <w:left w:val="none" w:sz="0" w:space="0" w:color="auto"/>
        <w:bottom w:val="none" w:sz="0" w:space="0" w:color="auto"/>
        <w:right w:val="none" w:sz="0" w:space="0" w:color="auto"/>
      </w:divBdr>
    </w:div>
    <w:div w:id="1640066556">
      <w:bodyDiv w:val="1"/>
      <w:marLeft w:val="0"/>
      <w:marRight w:val="0"/>
      <w:marTop w:val="0"/>
      <w:marBottom w:val="0"/>
      <w:divBdr>
        <w:top w:val="none" w:sz="0" w:space="0" w:color="auto"/>
        <w:left w:val="none" w:sz="0" w:space="0" w:color="auto"/>
        <w:bottom w:val="none" w:sz="0" w:space="0" w:color="auto"/>
        <w:right w:val="none" w:sz="0" w:space="0" w:color="auto"/>
      </w:divBdr>
    </w:div>
    <w:div w:id="1646087313">
      <w:bodyDiv w:val="1"/>
      <w:marLeft w:val="0"/>
      <w:marRight w:val="0"/>
      <w:marTop w:val="0"/>
      <w:marBottom w:val="0"/>
      <w:divBdr>
        <w:top w:val="none" w:sz="0" w:space="0" w:color="auto"/>
        <w:left w:val="none" w:sz="0" w:space="0" w:color="auto"/>
        <w:bottom w:val="none" w:sz="0" w:space="0" w:color="auto"/>
        <w:right w:val="none" w:sz="0" w:space="0" w:color="auto"/>
      </w:divBdr>
    </w:div>
    <w:div w:id="1747529412">
      <w:bodyDiv w:val="1"/>
      <w:marLeft w:val="0"/>
      <w:marRight w:val="0"/>
      <w:marTop w:val="0"/>
      <w:marBottom w:val="0"/>
      <w:divBdr>
        <w:top w:val="none" w:sz="0" w:space="0" w:color="auto"/>
        <w:left w:val="none" w:sz="0" w:space="0" w:color="auto"/>
        <w:bottom w:val="none" w:sz="0" w:space="0" w:color="auto"/>
        <w:right w:val="none" w:sz="0" w:space="0" w:color="auto"/>
      </w:divBdr>
    </w:div>
    <w:div w:id="1760248177">
      <w:bodyDiv w:val="1"/>
      <w:marLeft w:val="0"/>
      <w:marRight w:val="0"/>
      <w:marTop w:val="0"/>
      <w:marBottom w:val="0"/>
      <w:divBdr>
        <w:top w:val="none" w:sz="0" w:space="0" w:color="auto"/>
        <w:left w:val="none" w:sz="0" w:space="0" w:color="auto"/>
        <w:bottom w:val="none" w:sz="0" w:space="0" w:color="auto"/>
        <w:right w:val="none" w:sz="0" w:space="0" w:color="auto"/>
      </w:divBdr>
    </w:div>
    <w:div w:id="1762529037">
      <w:bodyDiv w:val="1"/>
      <w:marLeft w:val="0"/>
      <w:marRight w:val="0"/>
      <w:marTop w:val="0"/>
      <w:marBottom w:val="0"/>
      <w:divBdr>
        <w:top w:val="none" w:sz="0" w:space="0" w:color="auto"/>
        <w:left w:val="none" w:sz="0" w:space="0" w:color="auto"/>
        <w:bottom w:val="none" w:sz="0" w:space="0" w:color="auto"/>
        <w:right w:val="none" w:sz="0" w:space="0" w:color="auto"/>
      </w:divBdr>
    </w:div>
    <w:div w:id="1816676307">
      <w:bodyDiv w:val="1"/>
      <w:marLeft w:val="0"/>
      <w:marRight w:val="0"/>
      <w:marTop w:val="0"/>
      <w:marBottom w:val="0"/>
      <w:divBdr>
        <w:top w:val="none" w:sz="0" w:space="0" w:color="auto"/>
        <w:left w:val="none" w:sz="0" w:space="0" w:color="auto"/>
        <w:bottom w:val="none" w:sz="0" w:space="0" w:color="auto"/>
        <w:right w:val="none" w:sz="0" w:space="0" w:color="auto"/>
      </w:divBdr>
    </w:div>
    <w:div w:id="1832526510">
      <w:bodyDiv w:val="1"/>
      <w:marLeft w:val="0"/>
      <w:marRight w:val="0"/>
      <w:marTop w:val="0"/>
      <w:marBottom w:val="0"/>
      <w:divBdr>
        <w:top w:val="none" w:sz="0" w:space="0" w:color="auto"/>
        <w:left w:val="none" w:sz="0" w:space="0" w:color="auto"/>
        <w:bottom w:val="none" w:sz="0" w:space="0" w:color="auto"/>
        <w:right w:val="none" w:sz="0" w:space="0" w:color="auto"/>
      </w:divBdr>
    </w:div>
    <w:div w:id="1897156544">
      <w:bodyDiv w:val="1"/>
      <w:marLeft w:val="0"/>
      <w:marRight w:val="0"/>
      <w:marTop w:val="0"/>
      <w:marBottom w:val="0"/>
      <w:divBdr>
        <w:top w:val="none" w:sz="0" w:space="0" w:color="auto"/>
        <w:left w:val="none" w:sz="0" w:space="0" w:color="auto"/>
        <w:bottom w:val="none" w:sz="0" w:space="0" w:color="auto"/>
        <w:right w:val="none" w:sz="0" w:space="0" w:color="auto"/>
      </w:divBdr>
    </w:div>
    <w:div w:id="1939211205">
      <w:bodyDiv w:val="1"/>
      <w:marLeft w:val="0"/>
      <w:marRight w:val="0"/>
      <w:marTop w:val="0"/>
      <w:marBottom w:val="0"/>
      <w:divBdr>
        <w:top w:val="none" w:sz="0" w:space="0" w:color="auto"/>
        <w:left w:val="none" w:sz="0" w:space="0" w:color="auto"/>
        <w:bottom w:val="none" w:sz="0" w:space="0" w:color="auto"/>
        <w:right w:val="none" w:sz="0" w:space="0" w:color="auto"/>
      </w:divBdr>
    </w:div>
    <w:div w:id="1949191510">
      <w:bodyDiv w:val="1"/>
      <w:marLeft w:val="0"/>
      <w:marRight w:val="0"/>
      <w:marTop w:val="0"/>
      <w:marBottom w:val="0"/>
      <w:divBdr>
        <w:top w:val="none" w:sz="0" w:space="0" w:color="auto"/>
        <w:left w:val="none" w:sz="0" w:space="0" w:color="auto"/>
        <w:bottom w:val="none" w:sz="0" w:space="0" w:color="auto"/>
        <w:right w:val="none" w:sz="0" w:space="0" w:color="auto"/>
      </w:divBdr>
    </w:div>
    <w:div w:id="1954290474">
      <w:bodyDiv w:val="1"/>
      <w:marLeft w:val="0"/>
      <w:marRight w:val="0"/>
      <w:marTop w:val="0"/>
      <w:marBottom w:val="0"/>
      <w:divBdr>
        <w:top w:val="none" w:sz="0" w:space="0" w:color="auto"/>
        <w:left w:val="none" w:sz="0" w:space="0" w:color="auto"/>
        <w:bottom w:val="none" w:sz="0" w:space="0" w:color="auto"/>
        <w:right w:val="none" w:sz="0" w:space="0" w:color="auto"/>
      </w:divBdr>
    </w:div>
    <w:div w:id="2030599104">
      <w:bodyDiv w:val="1"/>
      <w:marLeft w:val="0"/>
      <w:marRight w:val="0"/>
      <w:marTop w:val="0"/>
      <w:marBottom w:val="0"/>
      <w:divBdr>
        <w:top w:val="none" w:sz="0" w:space="0" w:color="auto"/>
        <w:left w:val="none" w:sz="0" w:space="0" w:color="auto"/>
        <w:bottom w:val="none" w:sz="0" w:space="0" w:color="auto"/>
        <w:right w:val="none" w:sz="0" w:space="0" w:color="auto"/>
      </w:divBdr>
    </w:div>
    <w:div w:id="2054691700">
      <w:bodyDiv w:val="1"/>
      <w:marLeft w:val="0"/>
      <w:marRight w:val="0"/>
      <w:marTop w:val="0"/>
      <w:marBottom w:val="0"/>
      <w:divBdr>
        <w:top w:val="none" w:sz="0" w:space="0" w:color="auto"/>
        <w:left w:val="none" w:sz="0" w:space="0" w:color="auto"/>
        <w:bottom w:val="none" w:sz="0" w:space="0" w:color="auto"/>
        <w:right w:val="none" w:sz="0" w:space="0" w:color="auto"/>
      </w:divBdr>
    </w:div>
    <w:div w:id="2108888101">
      <w:bodyDiv w:val="1"/>
      <w:marLeft w:val="0"/>
      <w:marRight w:val="0"/>
      <w:marTop w:val="0"/>
      <w:marBottom w:val="0"/>
      <w:divBdr>
        <w:top w:val="none" w:sz="0" w:space="0" w:color="auto"/>
        <w:left w:val="none" w:sz="0" w:space="0" w:color="auto"/>
        <w:bottom w:val="none" w:sz="0" w:space="0" w:color="auto"/>
        <w:right w:val="none" w:sz="0" w:space="0" w:color="auto"/>
      </w:divBdr>
    </w:div>
    <w:div w:id="2117627903">
      <w:bodyDiv w:val="1"/>
      <w:marLeft w:val="0"/>
      <w:marRight w:val="0"/>
      <w:marTop w:val="0"/>
      <w:marBottom w:val="0"/>
      <w:divBdr>
        <w:top w:val="none" w:sz="0" w:space="0" w:color="auto"/>
        <w:left w:val="none" w:sz="0" w:space="0" w:color="auto"/>
        <w:bottom w:val="none" w:sz="0" w:space="0" w:color="auto"/>
        <w:right w:val="none" w:sz="0" w:space="0" w:color="auto"/>
      </w:divBdr>
    </w:div>
    <w:div w:id="2120297385">
      <w:bodyDiv w:val="1"/>
      <w:marLeft w:val="0"/>
      <w:marRight w:val="0"/>
      <w:marTop w:val="0"/>
      <w:marBottom w:val="0"/>
      <w:divBdr>
        <w:top w:val="none" w:sz="0" w:space="0" w:color="auto"/>
        <w:left w:val="none" w:sz="0" w:space="0" w:color="auto"/>
        <w:bottom w:val="none" w:sz="0" w:space="0" w:color="auto"/>
        <w:right w:val="none" w:sz="0" w:space="0" w:color="auto"/>
      </w:divBdr>
    </w:div>
    <w:div w:id="2139177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weg.ge/sites/default/files/climate_change_and_sustainable_development.pdf" TargetMode="External"/><Relationship Id="rId3" Type="http://schemas.openxmlformats.org/officeDocument/2006/relationships/hyperlink" Target="http://census.ge/files/results/Census%20Release_GEO.pdf" TargetMode="External"/><Relationship Id="rId7" Type="http://schemas.openxmlformats.org/officeDocument/2006/relationships/hyperlink" Target="http://www.geostat.ge/cms/site_images/_files/georgian/turizmi/ganawileba%20monaxulebuli%20regionebiT.xls" TargetMode="External"/><Relationship Id="rId2" Type="http://schemas.openxmlformats.org/officeDocument/2006/relationships/hyperlink" Target="http://census.ge/files/results/Census%20Release_GEO.pdf" TargetMode="External"/><Relationship Id="rId1" Type="http://schemas.openxmlformats.org/officeDocument/2006/relationships/hyperlink" Target="http://census.ge/files/results/publication/ge/3.%20Population%20Dynamics%20_GEO-Print_F.pdf" TargetMode="External"/><Relationship Id="rId6" Type="http://schemas.openxmlformats.org/officeDocument/2006/relationships/hyperlink" Target="http://www.geostat.ge/?action=page&amp;p_id=751&amp;lang=geo" TargetMode="External"/><Relationship Id="rId5" Type="http://schemas.openxmlformats.org/officeDocument/2006/relationships/hyperlink" Target="http://www.fao.org/3/ca0577en/CA0577EN.pdf" TargetMode="External"/><Relationship Id="rId4" Type="http://schemas.openxmlformats.org/officeDocument/2006/relationships/hyperlink" Target="http://census.ge/files/results/publication/ge/3.%20Population%20Dynamics%20_GEO-Print_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7A82C3-14D5-4C09-8C96-7414761756FA}">
  <ds:schemaRefs>
    <ds:schemaRef ds:uri="http://schemas.openxmlformats.org/officeDocument/2006/bibliography"/>
  </ds:schemaRefs>
</ds:datastoreItem>
</file>

<file path=customXml/itemProps2.xml><?xml version="1.0" encoding="utf-8"?>
<ds:datastoreItem xmlns:ds="http://schemas.openxmlformats.org/officeDocument/2006/customXml" ds:itemID="{02E0E7C4-EDDB-4B03-BAE7-0A61419CA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9</TotalTime>
  <Pages>48</Pages>
  <Words>15680</Words>
  <Characters>89380</Characters>
  <Application>Microsoft Office Word</Application>
  <DocSecurity>0</DocSecurity>
  <Lines>744</Lines>
  <Paragraphs>20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048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a</dc:creator>
  <cp:lastModifiedBy>Giorgi Dididze</cp:lastModifiedBy>
  <cp:revision>24</cp:revision>
  <cp:lastPrinted>2017-02-09T05:37:00Z</cp:lastPrinted>
  <dcterms:created xsi:type="dcterms:W3CDTF">2018-12-08T17:25:00Z</dcterms:created>
  <dcterms:modified xsi:type="dcterms:W3CDTF">2019-03-26T12:16:00Z</dcterms:modified>
</cp:coreProperties>
</file>